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93BEED" w14:textId="1872921E" w:rsidR="004C4721" w:rsidRPr="008D5074" w:rsidRDefault="002E2141" w:rsidP="004C4721">
      <w:pPr>
        <w:pStyle w:val="Title"/>
      </w:pPr>
      <w:bookmarkStart w:id="0" w:name="_Toc113619911"/>
      <w:bookmarkStart w:id="1" w:name="_Toc116471514"/>
      <w:bookmarkStart w:id="2" w:name="_Toc116471576"/>
      <w:bookmarkStart w:id="3" w:name="_Toc40780656"/>
      <w:r w:rsidRPr="008D5074">
        <w:t>Software Engineering</w:t>
      </w:r>
      <w:r w:rsidR="004C4721" w:rsidRPr="008D5074">
        <w:t xml:space="preserve"> </w:t>
      </w:r>
      <w:r w:rsidR="008D0812">
        <w:t>Stage 6 (</w:t>
      </w:r>
      <w:r w:rsidR="004C4721" w:rsidRPr="008D5074">
        <w:t>Year 1</w:t>
      </w:r>
      <w:r w:rsidR="006B2C8E" w:rsidRPr="008D5074">
        <w:t>2</w:t>
      </w:r>
      <w:r w:rsidR="008D0812">
        <w:t>)</w:t>
      </w:r>
      <w:r w:rsidR="004C4721" w:rsidRPr="008D5074">
        <w:t xml:space="preserve"> – teacher support resource</w:t>
      </w:r>
    </w:p>
    <w:p w14:paraId="7B7E9EFE" w14:textId="293BE987" w:rsidR="004C4721" w:rsidRDefault="005A3610" w:rsidP="004C4721">
      <w:pPr>
        <w:pStyle w:val="Subtitle1"/>
        <w:rPr>
          <w:rStyle w:val="Strong"/>
          <w:b w:val="0"/>
          <w:bCs w:val="0"/>
        </w:rPr>
      </w:pPr>
      <w:r w:rsidRPr="008D5074">
        <w:rPr>
          <w:rStyle w:val="Strong"/>
          <w:b w:val="0"/>
          <w:bCs w:val="0"/>
        </w:rPr>
        <w:t>Programming for the web</w:t>
      </w:r>
    </w:p>
    <w:p w14:paraId="6E239917" w14:textId="21098D9E" w:rsidR="008D0812" w:rsidRDefault="008D0812" w:rsidP="004C4721">
      <w:pPr>
        <w:pStyle w:val="Subtitle1"/>
        <w:rPr>
          <w:rStyle w:val="Strong"/>
          <w:b w:val="0"/>
          <w:bCs w:val="0"/>
        </w:rPr>
      </w:pPr>
      <w:r>
        <w:rPr>
          <w:rStyle w:val="Strong"/>
          <w:b w:val="0"/>
          <w:bCs w:val="0"/>
        </w:rPr>
        <w:br w:type="page"/>
      </w:r>
    </w:p>
    <w:p w14:paraId="22E78D15" w14:textId="77777777" w:rsidR="006D6E55" w:rsidRPr="0077534A" w:rsidRDefault="006D6E55" w:rsidP="00CF6ED7">
      <w:pPr>
        <w:pStyle w:val="Heading1"/>
      </w:pPr>
      <w:bookmarkStart w:id="4" w:name="_Toc147756672"/>
      <w:bookmarkStart w:id="5" w:name="_Toc175911953"/>
      <w:bookmarkEnd w:id="0"/>
      <w:bookmarkEnd w:id="1"/>
      <w:bookmarkEnd w:id="2"/>
      <w:bookmarkEnd w:id="3"/>
      <w:r w:rsidRPr="0077534A">
        <w:lastRenderedPageBreak/>
        <w:t>Teacher support resource</w:t>
      </w:r>
      <w:bookmarkEnd w:id="4"/>
      <w:bookmarkEnd w:id="5"/>
    </w:p>
    <w:p w14:paraId="3C622D37" w14:textId="3CC5A8B5" w:rsidR="00ED366B" w:rsidRPr="0077534A" w:rsidRDefault="00ED366B" w:rsidP="0077534A">
      <w:pPr>
        <w:pStyle w:val="FeatureBox2"/>
      </w:pPr>
      <w:r w:rsidRPr="0077534A" w:rsidDel="00166DA5">
        <w:rPr>
          <w:rStyle w:val="Strong"/>
        </w:rPr>
        <w:t>Teacher note</w:t>
      </w:r>
      <w:r w:rsidRPr="0077534A">
        <w:rPr>
          <w:rStyle w:val="Strong"/>
          <w:b w:val="0"/>
          <w:bCs w:val="0"/>
        </w:rPr>
        <w:t>:</w:t>
      </w:r>
      <w:r w:rsidRPr="0077534A">
        <w:t xml:space="preserve"> this resource has been designed to facilitate the ready conversion into a student booklet by removing the answers within the response windows. Teacher notes can be deleted before distributing to </w:t>
      </w:r>
      <w:r w:rsidR="008A4586" w:rsidRPr="0077534A">
        <w:t>students. This booklet should be submitted as the documentation component of the assessment task in part or in whole.</w:t>
      </w:r>
    </w:p>
    <w:p w14:paraId="1D6D6249" w14:textId="77777777" w:rsidR="00ED366B" w:rsidRPr="008D5074" w:rsidRDefault="00ED366B" w:rsidP="00ED366B">
      <w:pPr>
        <w:pStyle w:val="Signature"/>
        <w:spacing w:before="360"/>
      </w:pPr>
      <w:r w:rsidRPr="008D5074">
        <w:t xml:space="preserve">Student name: </w:t>
      </w:r>
      <w:r w:rsidRPr="008D5074">
        <w:tab/>
      </w:r>
    </w:p>
    <w:p w14:paraId="0860530E" w14:textId="77777777" w:rsidR="00ED366B" w:rsidRPr="008D5074" w:rsidRDefault="00ED366B" w:rsidP="00ED366B">
      <w:pPr>
        <w:pStyle w:val="Signature"/>
      </w:pPr>
      <w:r w:rsidRPr="008D5074">
        <w:t xml:space="preserve">Class: </w:t>
      </w:r>
      <w:r w:rsidRPr="008D5074">
        <w:tab/>
      </w:r>
    </w:p>
    <w:p w14:paraId="725EECF7" w14:textId="77777777" w:rsidR="00ED366B" w:rsidRPr="008D5074" w:rsidRDefault="00ED366B" w:rsidP="00ED366B">
      <w:pPr>
        <w:pStyle w:val="Signature"/>
      </w:pPr>
      <w:r w:rsidRPr="008D5074">
        <w:t xml:space="preserve">Teacher: </w:t>
      </w:r>
      <w:r w:rsidRPr="008D5074">
        <w:tab/>
      </w:r>
    </w:p>
    <w:p w14:paraId="1CB8F8DA" w14:textId="0B9C0110" w:rsidR="006D6E55" w:rsidRPr="008D5074" w:rsidRDefault="006D6E55">
      <w:pPr>
        <w:suppressAutoHyphens w:val="0"/>
        <w:spacing w:after="0" w:line="276" w:lineRule="auto"/>
      </w:pPr>
      <w:r w:rsidRPr="008D5074">
        <w:br w:type="page"/>
      </w:r>
    </w:p>
    <w:sdt>
      <w:sdtPr>
        <w:rPr>
          <w:rFonts w:eastAsiaTheme="minorEastAsia"/>
          <w:b/>
          <w:bCs w:val="0"/>
          <w:noProof/>
          <w:color w:val="auto"/>
          <w:sz w:val="22"/>
          <w:szCs w:val="22"/>
        </w:rPr>
        <w:id w:val="1771016473"/>
        <w:docPartObj>
          <w:docPartGallery w:val="Table of Contents"/>
          <w:docPartUnique/>
        </w:docPartObj>
      </w:sdtPr>
      <w:sdtContent>
        <w:p w14:paraId="16174040" w14:textId="1CED619A" w:rsidR="00CD1A1F" w:rsidRPr="008D5074" w:rsidRDefault="00CD1A1F" w:rsidP="00CF6ED7">
          <w:pPr>
            <w:pStyle w:val="TOCHeading"/>
          </w:pPr>
          <w:r w:rsidRPr="008D5074">
            <w:t>Contents</w:t>
          </w:r>
        </w:p>
        <w:p w14:paraId="69B5FBE3" w14:textId="734690A2" w:rsidR="00BE3D1F" w:rsidRDefault="00E61A9E">
          <w:pPr>
            <w:pStyle w:val="TOC1"/>
            <w:rPr>
              <w:rFonts w:asciiTheme="minorHAnsi" w:eastAsiaTheme="minorEastAsia" w:hAnsiTheme="minorHAnsi" w:cstheme="minorBidi"/>
              <w:b w:val="0"/>
              <w:kern w:val="2"/>
              <w:sz w:val="24"/>
              <w:lang w:eastAsia="en-AU"/>
              <w14:ligatures w14:val="standardContextual"/>
            </w:rPr>
          </w:pPr>
          <w:r>
            <w:rPr>
              <w:noProof w:val="0"/>
            </w:rPr>
            <w:fldChar w:fldCharType="begin"/>
          </w:r>
          <w:r>
            <w:rPr>
              <w:noProof w:val="0"/>
            </w:rPr>
            <w:instrText xml:space="preserve"> TOC \o "1-2" \h \z \u </w:instrText>
          </w:r>
          <w:r>
            <w:rPr>
              <w:noProof w:val="0"/>
            </w:rPr>
            <w:fldChar w:fldCharType="separate"/>
          </w:r>
          <w:hyperlink w:anchor="_Toc175911953" w:history="1">
            <w:r w:rsidR="00BE3D1F" w:rsidRPr="004C1814">
              <w:rPr>
                <w:rStyle w:val="Hyperlink"/>
              </w:rPr>
              <w:t>Teacher support resource</w:t>
            </w:r>
            <w:r w:rsidR="00BE3D1F">
              <w:rPr>
                <w:webHidden/>
              </w:rPr>
              <w:tab/>
            </w:r>
            <w:r w:rsidR="00BE3D1F">
              <w:rPr>
                <w:webHidden/>
              </w:rPr>
              <w:fldChar w:fldCharType="begin"/>
            </w:r>
            <w:r w:rsidR="00BE3D1F">
              <w:rPr>
                <w:webHidden/>
              </w:rPr>
              <w:instrText xml:space="preserve"> PAGEREF _Toc175911953 \h </w:instrText>
            </w:r>
            <w:r w:rsidR="00BE3D1F">
              <w:rPr>
                <w:webHidden/>
              </w:rPr>
            </w:r>
            <w:r w:rsidR="00BE3D1F">
              <w:rPr>
                <w:webHidden/>
              </w:rPr>
              <w:fldChar w:fldCharType="separate"/>
            </w:r>
            <w:r w:rsidR="00BE3D1F">
              <w:rPr>
                <w:webHidden/>
              </w:rPr>
              <w:t>2</w:t>
            </w:r>
            <w:r w:rsidR="00BE3D1F">
              <w:rPr>
                <w:webHidden/>
              </w:rPr>
              <w:fldChar w:fldCharType="end"/>
            </w:r>
          </w:hyperlink>
        </w:p>
        <w:p w14:paraId="058D1B52" w14:textId="4D6926A7" w:rsidR="00BE3D1F" w:rsidRDefault="00000000">
          <w:pPr>
            <w:pStyle w:val="TOC1"/>
            <w:rPr>
              <w:rFonts w:asciiTheme="minorHAnsi" w:eastAsiaTheme="minorEastAsia" w:hAnsiTheme="minorHAnsi" w:cstheme="minorBidi"/>
              <w:b w:val="0"/>
              <w:kern w:val="2"/>
              <w:sz w:val="24"/>
              <w:lang w:eastAsia="en-AU"/>
              <w14:ligatures w14:val="standardContextual"/>
            </w:rPr>
          </w:pPr>
          <w:hyperlink w:anchor="_Toc175911954" w:history="1">
            <w:r w:rsidR="00BE3D1F" w:rsidRPr="004C1814">
              <w:rPr>
                <w:rStyle w:val="Hyperlink"/>
              </w:rPr>
              <w:t>Unit overview</w:t>
            </w:r>
            <w:r w:rsidR="00BE3D1F">
              <w:rPr>
                <w:webHidden/>
              </w:rPr>
              <w:tab/>
            </w:r>
            <w:r w:rsidR="00BE3D1F">
              <w:rPr>
                <w:webHidden/>
              </w:rPr>
              <w:fldChar w:fldCharType="begin"/>
            </w:r>
            <w:r w:rsidR="00BE3D1F">
              <w:rPr>
                <w:webHidden/>
              </w:rPr>
              <w:instrText xml:space="preserve"> PAGEREF _Toc175911954 \h </w:instrText>
            </w:r>
            <w:r w:rsidR="00BE3D1F">
              <w:rPr>
                <w:webHidden/>
              </w:rPr>
            </w:r>
            <w:r w:rsidR="00BE3D1F">
              <w:rPr>
                <w:webHidden/>
              </w:rPr>
              <w:fldChar w:fldCharType="separate"/>
            </w:r>
            <w:r w:rsidR="00BE3D1F">
              <w:rPr>
                <w:webHidden/>
              </w:rPr>
              <w:t>5</w:t>
            </w:r>
            <w:r w:rsidR="00BE3D1F">
              <w:rPr>
                <w:webHidden/>
              </w:rPr>
              <w:fldChar w:fldCharType="end"/>
            </w:r>
          </w:hyperlink>
        </w:p>
        <w:p w14:paraId="115DC2D4" w14:textId="249717B0" w:rsidR="00BE3D1F" w:rsidRDefault="00000000">
          <w:pPr>
            <w:pStyle w:val="TOC1"/>
            <w:rPr>
              <w:rFonts w:asciiTheme="minorHAnsi" w:eastAsiaTheme="minorEastAsia" w:hAnsiTheme="minorHAnsi" w:cstheme="minorBidi"/>
              <w:b w:val="0"/>
              <w:kern w:val="2"/>
              <w:sz w:val="24"/>
              <w:lang w:eastAsia="en-AU"/>
              <w14:ligatures w14:val="standardContextual"/>
            </w:rPr>
          </w:pPr>
          <w:hyperlink w:anchor="_Toc175911955" w:history="1">
            <w:r w:rsidR="00BE3D1F" w:rsidRPr="004C1814">
              <w:rPr>
                <w:rStyle w:val="Hyperlink"/>
              </w:rPr>
              <w:t>Task description</w:t>
            </w:r>
            <w:r w:rsidR="00BE3D1F">
              <w:rPr>
                <w:webHidden/>
              </w:rPr>
              <w:tab/>
            </w:r>
            <w:r w:rsidR="00BE3D1F">
              <w:rPr>
                <w:webHidden/>
              </w:rPr>
              <w:fldChar w:fldCharType="begin"/>
            </w:r>
            <w:r w:rsidR="00BE3D1F">
              <w:rPr>
                <w:webHidden/>
              </w:rPr>
              <w:instrText xml:space="preserve"> PAGEREF _Toc175911955 \h </w:instrText>
            </w:r>
            <w:r w:rsidR="00BE3D1F">
              <w:rPr>
                <w:webHidden/>
              </w:rPr>
            </w:r>
            <w:r w:rsidR="00BE3D1F">
              <w:rPr>
                <w:webHidden/>
              </w:rPr>
              <w:fldChar w:fldCharType="separate"/>
            </w:r>
            <w:r w:rsidR="00BE3D1F">
              <w:rPr>
                <w:webHidden/>
              </w:rPr>
              <w:t>8</w:t>
            </w:r>
            <w:r w:rsidR="00BE3D1F">
              <w:rPr>
                <w:webHidden/>
              </w:rPr>
              <w:fldChar w:fldCharType="end"/>
            </w:r>
          </w:hyperlink>
        </w:p>
        <w:p w14:paraId="5507EEAB" w14:textId="7B135ABE" w:rsidR="00BE3D1F" w:rsidRDefault="00000000">
          <w:pPr>
            <w:pStyle w:val="TOC1"/>
            <w:rPr>
              <w:rFonts w:asciiTheme="minorHAnsi" w:eastAsiaTheme="minorEastAsia" w:hAnsiTheme="minorHAnsi" w:cstheme="minorBidi"/>
              <w:b w:val="0"/>
              <w:kern w:val="2"/>
              <w:sz w:val="24"/>
              <w:lang w:eastAsia="en-AU"/>
              <w14:ligatures w14:val="standardContextual"/>
            </w:rPr>
          </w:pPr>
          <w:hyperlink w:anchor="_Toc175911956" w:history="1">
            <w:r w:rsidR="00BE3D1F" w:rsidRPr="004C1814">
              <w:rPr>
                <w:rStyle w:val="Hyperlink"/>
              </w:rPr>
              <w:t>Project description</w:t>
            </w:r>
            <w:r w:rsidR="00BE3D1F">
              <w:rPr>
                <w:webHidden/>
              </w:rPr>
              <w:tab/>
            </w:r>
            <w:r w:rsidR="00BE3D1F">
              <w:rPr>
                <w:webHidden/>
              </w:rPr>
              <w:fldChar w:fldCharType="begin"/>
            </w:r>
            <w:r w:rsidR="00BE3D1F">
              <w:rPr>
                <w:webHidden/>
              </w:rPr>
              <w:instrText xml:space="preserve"> PAGEREF _Toc175911956 \h </w:instrText>
            </w:r>
            <w:r w:rsidR="00BE3D1F">
              <w:rPr>
                <w:webHidden/>
              </w:rPr>
            </w:r>
            <w:r w:rsidR="00BE3D1F">
              <w:rPr>
                <w:webHidden/>
              </w:rPr>
              <w:fldChar w:fldCharType="separate"/>
            </w:r>
            <w:r w:rsidR="00BE3D1F">
              <w:rPr>
                <w:webHidden/>
              </w:rPr>
              <w:t>9</w:t>
            </w:r>
            <w:r w:rsidR="00BE3D1F">
              <w:rPr>
                <w:webHidden/>
              </w:rPr>
              <w:fldChar w:fldCharType="end"/>
            </w:r>
          </w:hyperlink>
        </w:p>
        <w:p w14:paraId="2C5C040B" w14:textId="1A378F7C" w:rsidR="00BE3D1F" w:rsidRDefault="00000000">
          <w:pPr>
            <w:pStyle w:val="TOC2"/>
            <w:rPr>
              <w:rFonts w:asciiTheme="minorHAnsi" w:eastAsiaTheme="minorEastAsia" w:hAnsiTheme="minorHAnsi" w:cstheme="minorBidi"/>
              <w:kern w:val="2"/>
              <w:sz w:val="24"/>
              <w:lang w:eastAsia="en-AU"/>
              <w14:ligatures w14:val="standardContextual"/>
            </w:rPr>
          </w:pPr>
          <w:hyperlink w:anchor="_Toc175911957" w:history="1">
            <w:r w:rsidR="00BE3D1F" w:rsidRPr="004C1814">
              <w:rPr>
                <w:rStyle w:val="Hyperlink"/>
              </w:rPr>
              <w:t>Progressive web apps (PWAs)</w:t>
            </w:r>
            <w:r w:rsidR="00BE3D1F">
              <w:rPr>
                <w:webHidden/>
              </w:rPr>
              <w:tab/>
            </w:r>
            <w:r w:rsidR="00BE3D1F">
              <w:rPr>
                <w:webHidden/>
              </w:rPr>
              <w:fldChar w:fldCharType="begin"/>
            </w:r>
            <w:r w:rsidR="00BE3D1F">
              <w:rPr>
                <w:webHidden/>
              </w:rPr>
              <w:instrText xml:space="preserve"> PAGEREF _Toc175911957 \h </w:instrText>
            </w:r>
            <w:r w:rsidR="00BE3D1F">
              <w:rPr>
                <w:webHidden/>
              </w:rPr>
            </w:r>
            <w:r w:rsidR="00BE3D1F">
              <w:rPr>
                <w:webHidden/>
              </w:rPr>
              <w:fldChar w:fldCharType="separate"/>
            </w:r>
            <w:r w:rsidR="00BE3D1F">
              <w:rPr>
                <w:webHidden/>
              </w:rPr>
              <w:t>9</w:t>
            </w:r>
            <w:r w:rsidR="00BE3D1F">
              <w:rPr>
                <w:webHidden/>
              </w:rPr>
              <w:fldChar w:fldCharType="end"/>
            </w:r>
          </w:hyperlink>
        </w:p>
        <w:p w14:paraId="6113DF61" w14:textId="515DB26E" w:rsidR="00BE3D1F" w:rsidRDefault="00000000">
          <w:pPr>
            <w:pStyle w:val="TOC1"/>
            <w:rPr>
              <w:rFonts w:asciiTheme="minorHAnsi" w:eastAsiaTheme="minorEastAsia" w:hAnsiTheme="minorHAnsi" w:cstheme="minorBidi"/>
              <w:b w:val="0"/>
              <w:kern w:val="2"/>
              <w:sz w:val="24"/>
              <w:lang w:eastAsia="en-AU"/>
              <w14:ligatures w14:val="standardContextual"/>
            </w:rPr>
          </w:pPr>
          <w:hyperlink w:anchor="_Toc175911958" w:history="1">
            <w:r w:rsidR="00BE3D1F" w:rsidRPr="004C1814">
              <w:rPr>
                <w:rStyle w:val="Hyperlink"/>
              </w:rPr>
              <w:t>Submission details</w:t>
            </w:r>
            <w:r w:rsidR="00BE3D1F">
              <w:rPr>
                <w:webHidden/>
              </w:rPr>
              <w:tab/>
            </w:r>
            <w:r w:rsidR="00BE3D1F">
              <w:rPr>
                <w:webHidden/>
              </w:rPr>
              <w:fldChar w:fldCharType="begin"/>
            </w:r>
            <w:r w:rsidR="00BE3D1F">
              <w:rPr>
                <w:webHidden/>
              </w:rPr>
              <w:instrText xml:space="preserve"> PAGEREF _Toc175911958 \h </w:instrText>
            </w:r>
            <w:r w:rsidR="00BE3D1F">
              <w:rPr>
                <w:webHidden/>
              </w:rPr>
            </w:r>
            <w:r w:rsidR="00BE3D1F">
              <w:rPr>
                <w:webHidden/>
              </w:rPr>
              <w:fldChar w:fldCharType="separate"/>
            </w:r>
            <w:r w:rsidR="00BE3D1F">
              <w:rPr>
                <w:webHidden/>
              </w:rPr>
              <w:t>10</w:t>
            </w:r>
            <w:r w:rsidR="00BE3D1F">
              <w:rPr>
                <w:webHidden/>
              </w:rPr>
              <w:fldChar w:fldCharType="end"/>
            </w:r>
          </w:hyperlink>
        </w:p>
        <w:p w14:paraId="526D6DB8" w14:textId="74AB097F" w:rsidR="00BE3D1F" w:rsidRDefault="00000000">
          <w:pPr>
            <w:pStyle w:val="TOC2"/>
            <w:rPr>
              <w:rFonts w:asciiTheme="minorHAnsi" w:eastAsiaTheme="minorEastAsia" w:hAnsiTheme="minorHAnsi" w:cstheme="minorBidi"/>
              <w:kern w:val="2"/>
              <w:sz w:val="24"/>
              <w:lang w:eastAsia="en-AU"/>
              <w14:ligatures w14:val="standardContextual"/>
            </w:rPr>
          </w:pPr>
          <w:hyperlink w:anchor="_Toc175911959" w:history="1">
            <w:r w:rsidR="00BE3D1F" w:rsidRPr="004C1814">
              <w:rPr>
                <w:rStyle w:val="Hyperlink"/>
                <w:lang w:val="fr-FR"/>
              </w:rPr>
              <w:t>Component A – project documentation</w:t>
            </w:r>
            <w:r w:rsidR="00BE3D1F">
              <w:rPr>
                <w:webHidden/>
              </w:rPr>
              <w:tab/>
            </w:r>
            <w:r w:rsidR="00BE3D1F">
              <w:rPr>
                <w:webHidden/>
              </w:rPr>
              <w:fldChar w:fldCharType="begin"/>
            </w:r>
            <w:r w:rsidR="00BE3D1F">
              <w:rPr>
                <w:webHidden/>
              </w:rPr>
              <w:instrText xml:space="preserve"> PAGEREF _Toc175911959 \h </w:instrText>
            </w:r>
            <w:r w:rsidR="00BE3D1F">
              <w:rPr>
                <w:webHidden/>
              </w:rPr>
            </w:r>
            <w:r w:rsidR="00BE3D1F">
              <w:rPr>
                <w:webHidden/>
              </w:rPr>
              <w:fldChar w:fldCharType="separate"/>
            </w:r>
            <w:r w:rsidR="00BE3D1F">
              <w:rPr>
                <w:webHidden/>
              </w:rPr>
              <w:t>10</w:t>
            </w:r>
            <w:r w:rsidR="00BE3D1F">
              <w:rPr>
                <w:webHidden/>
              </w:rPr>
              <w:fldChar w:fldCharType="end"/>
            </w:r>
          </w:hyperlink>
        </w:p>
        <w:p w14:paraId="4B1711BF" w14:textId="13B7865C" w:rsidR="00BE3D1F" w:rsidRDefault="00000000">
          <w:pPr>
            <w:pStyle w:val="TOC2"/>
            <w:rPr>
              <w:rFonts w:asciiTheme="minorHAnsi" w:eastAsiaTheme="minorEastAsia" w:hAnsiTheme="minorHAnsi" w:cstheme="minorBidi"/>
              <w:kern w:val="2"/>
              <w:sz w:val="24"/>
              <w:lang w:eastAsia="en-AU"/>
              <w14:ligatures w14:val="standardContextual"/>
            </w:rPr>
          </w:pPr>
          <w:hyperlink w:anchor="_Toc175911960" w:history="1">
            <w:r w:rsidR="00BE3D1F" w:rsidRPr="004C1814">
              <w:rPr>
                <w:rStyle w:val="Hyperlink"/>
              </w:rPr>
              <w:t>Component B – software solution</w:t>
            </w:r>
            <w:r w:rsidR="00BE3D1F">
              <w:rPr>
                <w:webHidden/>
              </w:rPr>
              <w:tab/>
            </w:r>
            <w:r w:rsidR="00BE3D1F">
              <w:rPr>
                <w:webHidden/>
              </w:rPr>
              <w:fldChar w:fldCharType="begin"/>
            </w:r>
            <w:r w:rsidR="00BE3D1F">
              <w:rPr>
                <w:webHidden/>
              </w:rPr>
              <w:instrText xml:space="preserve"> PAGEREF _Toc175911960 \h </w:instrText>
            </w:r>
            <w:r w:rsidR="00BE3D1F">
              <w:rPr>
                <w:webHidden/>
              </w:rPr>
            </w:r>
            <w:r w:rsidR="00BE3D1F">
              <w:rPr>
                <w:webHidden/>
              </w:rPr>
              <w:fldChar w:fldCharType="separate"/>
            </w:r>
            <w:r w:rsidR="00BE3D1F">
              <w:rPr>
                <w:webHidden/>
              </w:rPr>
              <w:t>11</w:t>
            </w:r>
            <w:r w:rsidR="00BE3D1F">
              <w:rPr>
                <w:webHidden/>
              </w:rPr>
              <w:fldChar w:fldCharType="end"/>
            </w:r>
          </w:hyperlink>
        </w:p>
        <w:p w14:paraId="4F10A76D" w14:textId="06DC3EFF" w:rsidR="00BE3D1F" w:rsidRDefault="00000000">
          <w:pPr>
            <w:pStyle w:val="TOC2"/>
            <w:rPr>
              <w:rFonts w:asciiTheme="minorHAnsi" w:eastAsiaTheme="minorEastAsia" w:hAnsiTheme="minorHAnsi" w:cstheme="minorBidi"/>
              <w:kern w:val="2"/>
              <w:sz w:val="24"/>
              <w:lang w:eastAsia="en-AU"/>
              <w14:ligatures w14:val="standardContextual"/>
            </w:rPr>
          </w:pPr>
          <w:hyperlink w:anchor="_Toc175911961" w:history="1">
            <w:r w:rsidR="00BE3D1F" w:rsidRPr="004C1814">
              <w:rPr>
                <w:rStyle w:val="Hyperlink"/>
              </w:rPr>
              <w:t>Component C – presentation</w:t>
            </w:r>
            <w:r w:rsidR="00BE3D1F">
              <w:rPr>
                <w:webHidden/>
              </w:rPr>
              <w:tab/>
            </w:r>
            <w:r w:rsidR="00BE3D1F">
              <w:rPr>
                <w:webHidden/>
              </w:rPr>
              <w:fldChar w:fldCharType="begin"/>
            </w:r>
            <w:r w:rsidR="00BE3D1F">
              <w:rPr>
                <w:webHidden/>
              </w:rPr>
              <w:instrText xml:space="preserve"> PAGEREF _Toc175911961 \h </w:instrText>
            </w:r>
            <w:r w:rsidR="00BE3D1F">
              <w:rPr>
                <w:webHidden/>
              </w:rPr>
            </w:r>
            <w:r w:rsidR="00BE3D1F">
              <w:rPr>
                <w:webHidden/>
              </w:rPr>
              <w:fldChar w:fldCharType="separate"/>
            </w:r>
            <w:r w:rsidR="00BE3D1F">
              <w:rPr>
                <w:webHidden/>
              </w:rPr>
              <w:t>11</w:t>
            </w:r>
            <w:r w:rsidR="00BE3D1F">
              <w:rPr>
                <w:webHidden/>
              </w:rPr>
              <w:fldChar w:fldCharType="end"/>
            </w:r>
          </w:hyperlink>
        </w:p>
        <w:p w14:paraId="4CF3CEAC" w14:textId="2393E7AE" w:rsidR="00BE3D1F" w:rsidRDefault="00000000">
          <w:pPr>
            <w:pStyle w:val="TOC2"/>
            <w:rPr>
              <w:rFonts w:asciiTheme="minorHAnsi" w:eastAsiaTheme="minorEastAsia" w:hAnsiTheme="minorHAnsi" w:cstheme="minorBidi"/>
              <w:kern w:val="2"/>
              <w:sz w:val="24"/>
              <w:lang w:eastAsia="en-AU"/>
              <w14:ligatures w14:val="standardContextual"/>
            </w:rPr>
          </w:pPr>
          <w:hyperlink w:anchor="_Toc175911962" w:history="1">
            <w:r w:rsidR="00BE3D1F" w:rsidRPr="004C1814">
              <w:rPr>
                <w:rStyle w:val="Hyperlink"/>
              </w:rPr>
              <w:t>Steps to success</w:t>
            </w:r>
            <w:r w:rsidR="00BE3D1F">
              <w:rPr>
                <w:webHidden/>
              </w:rPr>
              <w:tab/>
            </w:r>
            <w:r w:rsidR="00BE3D1F">
              <w:rPr>
                <w:webHidden/>
              </w:rPr>
              <w:fldChar w:fldCharType="begin"/>
            </w:r>
            <w:r w:rsidR="00BE3D1F">
              <w:rPr>
                <w:webHidden/>
              </w:rPr>
              <w:instrText xml:space="preserve"> PAGEREF _Toc175911962 \h </w:instrText>
            </w:r>
            <w:r w:rsidR="00BE3D1F">
              <w:rPr>
                <w:webHidden/>
              </w:rPr>
            </w:r>
            <w:r w:rsidR="00BE3D1F">
              <w:rPr>
                <w:webHidden/>
              </w:rPr>
              <w:fldChar w:fldCharType="separate"/>
            </w:r>
            <w:r w:rsidR="00BE3D1F">
              <w:rPr>
                <w:webHidden/>
              </w:rPr>
              <w:t>12</w:t>
            </w:r>
            <w:r w:rsidR="00BE3D1F">
              <w:rPr>
                <w:webHidden/>
              </w:rPr>
              <w:fldChar w:fldCharType="end"/>
            </w:r>
          </w:hyperlink>
        </w:p>
        <w:p w14:paraId="404C80AA" w14:textId="70C57A41" w:rsidR="00BE3D1F" w:rsidRDefault="00000000">
          <w:pPr>
            <w:pStyle w:val="TOC1"/>
            <w:rPr>
              <w:rFonts w:asciiTheme="minorHAnsi" w:eastAsiaTheme="minorEastAsia" w:hAnsiTheme="minorHAnsi" w:cstheme="minorBidi"/>
              <w:b w:val="0"/>
              <w:kern w:val="2"/>
              <w:sz w:val="24"/>
              <w:lang w:eastAsia="en-AU"/>
              <w14:ligatures w14:val="standardContextual"/>
            </w:rPr>
          </w:pPr>
          <w:hyperlink w:anchor="_Toc175911963" w:history="1">
            <w:r w:rsidR="00BE3D1F" w:rsidRPr="004C1814">
              <w:rPr>
                <w:rStyle w:val="Hyperlink"/>
              </w:rPr>
              <w:t>Glossary</w:t>
            </w:r>
            <w:r w:rsidR="00BE3D1F">
              <w:rPr>
                <w:webHidden/>
              </w:rPr>
              <w:tab/>
            </w:r>
            <w:r w:rsidR="00BE3D1F">
              <w:rPr>
                <w:webHidden/>
              </w:rPr>
              <w:fldChar w:fldCharType="begin"/>
            </w:r>
            <w:r w:rsidR="00BE3D1F">
              <w:rPr>
                <w:webHidden/>
              </w:rPr>
              <w:instrText xml:space="preserve"> PAGEREF _Toc175911963 \h </w:instrText>
            </w:r>
            <w:r w:rsidR="00BE3D1F">
              <w:rPr>
                <w:webHidden/>
              </w:rPr>
            </w:r>
            <w:r w:rsidR="00BE3D1F">
              <w:rPr>
                <w:webHidden/>
              </w:rPr>
              <w:fldChar w:fldCharType="separate"/>
            </w:r>
            <w:r w:rsidR="00BE3D1F">
              <w:rPr>
                <w:webHidden/>
              </w:rPr>
              <w:t>14</w:t>
            </w:r>
            <w:r w:rsidR="00BE3D1F">
              <w:rPr>
                <w:webHidden/>
              </w:rPr>
              <w:fldChar w:fldCharType="end"/>
            </w:r>
          </w:hyperlink>
        </w:p>
        <w:p w14:paraId="51F0CDFA" w14:textId="7F15AA49" w:rsidR="00BE3D1F" w:rsidRDefault="00000000">
          <w:pPr>
            <w:pStyle w:val="TOC2"/>
            <w:rPr>
              <w:rFonts w:asciiTheme="minorHAnsi" w:eastAsiaTheme="minorEastAsia" w:hAnsiTheme="minorHAnsi" w:cstheme="minorBidi"/>
              <w:kern w:val="2"/>
              <w:sz w:val="24"/>
              <w:lang w:eastAsia="en-AU"/>
              <w14:ligatures w14:val="standardContextual"/>
            </w:rPr>
          </w:pPr>
          <w:hyperlink w:anchor="_Toc175911964" w:history="1">
            <w:r w:rsidR="00BE3D1F" w:rsidRPr="004C1814">
              <w:rPr>
                <w:rStyle w:val="Hyperlink"/>
              </w:rPr>
              <w:t>NESA glossary keywords</w:t>
            </w:r>
            <w:r w:rsidR="00BE3D1F">
              <w:rPr>
                <w:webHidden/>
              </w:rPr>
              <w:tab/>
            </w:r>
            <w:r w:rsidR="00BE3D1F">
              <w:rPr>
                <w:webHidden/>
              </w:rPr>
              <w:fldChar w:fldCharType="begin"/>
            </w:r>
            <w:r w:rsidR="00BE3D1F">
              <w:rPr>
                <w:webHidden/>
              </w:rPr>
              <w:instrText xml:space="preserve"> PAGEREF _Toc175911964 \h </w:instrText>
            </w:r>
            <w:r w:rsidR="00BE3D1F">
              <w:rPr>
                <w:webHidden/>
              </w:rPr>
            </w:r>
            <w:r w:rsidR="00BE3D1F">
              <w:rPr>
                <w:webHidden/>
              </w:rPr>
              <w:fldChar w:fldCharType="separate"/>
            </w:r>
            <w:r w:rsidR="00BE3D1F">
              <w:rPr>
                <w:webHidden/>
              </w:rPr>
              <w:t>19</w:t>
            </w:r>
            <w:r w:rsidR="00BE3D1F">
              <w:rPr>
                <w:webHidden/>
              </w:rPr>
              <w:fldChar w:fldCharType="end"/>
            </w:r>
          </w:hyperlink>
        </w:p>
        <w:p w14:paraId="1E1ACFF5" w14:textId="39428AA9" w:rsidR="00BE3D1F" w:rsidRDefault="00000000">
          <w:pPr>
            <w:pStyle w:val="TOC1"/>
            <w:rPr>
              <w:rFonts w:asciiTheme="minorHAnsi" w:eastAsiaTheme="minorEastAsia" w:hAnsiTheme="minorHAnsi" w:cstheme="minorBidi"/>
              <w:b w:val="0"/>
              <w:kern w:val="2"/>
              <w:sz w:val="24"/>
              <w:lang w:eastAsia="en-AU"/>
              <w14:ligatures w14:val="standardContextual"/>
            </w:rPr>
          </w:pPr>
          <w:hyperlink w:anchor="_Toc175911965" w:history="1">
            <w:r w:rsidR="00BE3D1F" w:rsidRPr="004C1814">
              <w:rPr>
                <w:rStyle w:val="Hyperlink"/>
              </w:rPr>
              <w:t>Programming for the web pre-test</w:t>
            </w:r>
            <w:r w:rsidR="00BE3D1F">
              <w:rPr>
                <w:webHidden/>
              </w:rPr>
              <w:tab/>
            </w:r>
            <w:r w:rsidR="00BE3D1F">
              <w:rPr>
                <w:webHidden/>
              </w:rPr>
              <w:fldChar w:fldCharType="begin"/>
            </w:r>
            <w:r w:rsidR="00BE3D1F">
              <w:rPr>
                <w:webHidden/>
              </w:rPr>
              <w:instrText xml:space="preserve"> PAGEREF _Toc175911965 \h </w:instrText>
            </w:r>
            <w:r w:rsidR="00BE3D1F">
              <w:rPr>
                <w:webHidden/>
              </w:rPr>
            </w:r>
            <w:r w:rsidR="00BE3D1F">
              <w:rPr>
                <w:webHidden/>
              </w:rPr>
              <w:fldChar w:fldCharType="separate"/>
            </w:r>
            <w:r w:rsidR="00BE3D1F">
              <w:rPr>
                <w:webHidden/>
              </w:rPr>
              <w:t>20</w:t>
            </w:r>
            <w:r w:rsidR="00BE3D1F">
              <w:rPr>
                <w:webHidden/>
              </w:rPr>
              <w:fldChar w:fldCharType="end"/>
            </w:r>
          </w:hyperlink>
        </w:p>
        <w:p w14:paraId="05A89F35" w14:textId="4FBD45BD" w:rsidR="00BE3D1F" w:rsidRDefault="00000000">
          <w:pPr>
            <w:pStyle w:val="TOC2"/>
            <w:rPr>
              <w:rFonts w:asciiTheme="minorHAnsi" w:eastAsiaTheme="minorEastAsia" w:hAnsiTheme="minorHAnsi" w:cstheme="minorBidi"/>
              <w:kern w:val="2"/>
              <w:sz w:val="24"/>
              <w:lang w:eastAsia="en-AU"/>
              <w14:ligatures w14:val="standardContextual"/>
            </w:rPr>
          </w:pPr>
          <w:hyperlink w:anchor="_Toc175911966" w:history="1">
            <w:r w:rsidR="00BE3D1F" w:rsidRPr="004C1814">
              <w:rPr>
                <w:rStyle w:val="Hyperlink"/>
              </w:rPr>
              <w:t>Data transmission using the web</w:t>
            </w:r>
            <w:r w:rsidR="00BE3D1F">
              <w:rPr>
                <w:webHidden/>
              </w:rPr>
              <w:tab/>
            </w:r>
            <w:r w:rsidR="00BE3D1F">
              <w:rPr>
                <w:webHidden/>
              </w:rPr>
              <w:fldChar w:fldCharType="begin"/>
            </w:r>
            <w:r w:rsidR="00BE3D1F">
              <w:rPr>
                <w:webHidden/>
              </w:rPr>
              <w:instrText xml:space="preserve"> PAGEREF _Toc175911966 \h </w:instrText>
            </w:r>
            <w:r w:rsidR="00BE3D1F">
              <w:rPr>
                <w:webHidden/>
              </w:rPr>
            </w:r>
            <w:r w:rsidR="00BE3D1F">
              <w:rPr>
                <w:webHidden/>
              </w:rPr>
              <w:fldChar w:fldCharType="separate"/>
            </w:r>
            <w:r w:rsidR="00BE3D1F">
              <w:rPr>
                <w:webHidden/>
              </w:rPr>
              <w:t>24</w:t>
            </w:r>
            <w:r w:rsidR="00BE3D1F">
              <w:rPr>
                <w:webHidden/>
              </w:rPr>
              <w:fldChar w:fldCharType="end"/>
            </w:r>
          </w:hyperlink>
        </w:p>
        <w:p w14:paraId="30F06662" w14:textId="7C44A327" w:rsidR="00BE3D1F" w:rsidRDefault="00000000">
          <w:pPr>
            <w:pStyle w:val="TOC2"/>
            <w:rPr>
              <w:rFonts w:asciiTheme="minorHAnsi" w:eastAsiaTheme="minorEastAsia" w:hAnsiTheme="minorHAnsi" w:cstheme="minorBidi"/>
              <w:kern w:val="2"/>
              <w:sz w:val="24"/>
              <w:lang w:eastAsia="en-AU"/>
              <w14:ligatures w14:val="standardContextual"/>
            </w:rPr>
          </w:pPr>
          <w:hyperlink w:anchor="_Toc175911967" w:history="1">
            <w:r w:rsidR="00BE3D1F" w:rsidRPr="004C1814">
              <w:rPr>
                <w:rStyle w:val="Hyperlink"/>
              </w:rPr>
              <w:t>Designing web applications</w:t>
            </w:r>
            <w:r w:rsidR="00BE3D1F">
              <w:rPr>
                <w:webHidden/>
              </w:rPr>
              <w:tab/>
            </w:r>
            <w:r w:rsidR="00BE3D1F">
              <w:rPr>
                <w:webHidden/>
              </w:rPr>
              <w:fldChar w:fldCharType="begin"/>
            </w:r>
            <w:r w:rsidR="00BE3D1F">
              <w:rPr>
                <w:webHidden/>
              </w:rPr>
              <w:instrText xml:space="preserve"> PAGEREF _Toc175911967 \h </w:instrText>
            </w:r>
            <w:r w:rsidR="00BE3D1F">
              <w:rPr>
                <w:webHidden/>
              </w:rPr>
            </w:r>
            <w:r w:rsidR="00BE3D1F">
              <w:rPr>
                <w:webHidden/>
              </w:rPr>
              <w:fldChar w:fldCharType="separate"/>
            </w:r>
            <w:r w:rsidR="00BE3D1F">
              <w:rPr>
                <w:webHidden/>
              </w:rPr>
              <w:t>46</w:t>
            </w:r>
            <w:r w:rsidR="00BE3D1F">
              <w:rPr>
                <w:webHidden/>
              </w:rPr>
              <w:fldChar w:fldCharType="end"/>
            </w:r>
          </w:hyperlink>
        </w:p>
        <w:p w14:paraId="119484F0" w14:textId="1316E426" w:rsidR="00BE3D1F" w:rsidRDefault="00000000">
          <w:pPr>
            <w:pStyle w:val="TOC1"/>
            <w:rPr>
              <w:rFonts w:asciiTheme="minorHAnsi" w:eastAsiaTheme="minorEastAsia" w:hAnsiTheme="minorHAnsi" w:cstheme="minorBidi"/>
              <w:b w:val="0"/>
              <w:kern w:val="2"/>
              <w:sz w:val="24"/>
              <w:lang w:eastAsia="en-AU"/>
              <w14:ligatures w14:val="standardContextual"/>
            </w:rPr>
          </w:pPr>
          <w:hyperlink w:anchor="_Toc175911968" w:history="1">
            <w:r w:rsidR="00BE3D1F" w:rsidRPr="004C1814">
              <w:rPr>
                <w:rStyle w:val="Hyperlink"/>
              </w:rPr>
              <w:t>Appendix 1 – progressive web application</w:t>
            </w:r>
            <w:r w:rsidR="00BE3D1F">
              <w:rPr>
                <w:webHidden/>
              </w:rPr>
              <w:tab/>
            </w:r>
            <w:r w:rsidR="00BE3D1F">
              <w:rPr>
                <w:webHidden/>
              </w:rPr>
              <w:fldChar w:fldCharType="begin"/>
            </w:r>
            <w:r w:rsidR="00BE3D1F">
              <w:rPr>
                <w:webHidden/>
              </w:rPr>
              <w:instrText xml:space="preserve"> PAGEREF _Toc175911968 \h </w:instrText>
            </w:r>
            <w:r w:rsidR="00BE3D1F">
              <w:rPr>
                <w:webHidden/>
              </w:rPr>
            </w:r>
            <w:r w:rsidR="00BE3D1F">
              <w:rPr>
                <w:webHidden/>
              </w:rPr>
              <w:fldChar w:fldCharType="separate"/>
            </w:r>
            <w:r w:rsidR="00BE3D1F">
              <w:rPr>
                <w:webHidden/>
              </w:rPr>
              <w:t>77</w:t>
            </w:r>
            <w:r w:rsidR="00BE3D1F">
              <w:rPr>
                <w:webHidden/>
              </w:rPr>
              <w:fldChar w:fldCharType="end"/>
            </w:r>
          </w:hyperlink>
        </w:p>
        <w:p w14:paraId="09BC9BAB" w14:textId="18DFAF99" w:rsidR="00BE3D1F" w:rsidRDefault="00000000">
          <w:pPr>
            <w:pStyle w:val="TOC2"/>
            <w:rPr>
              <w:rFonts w:asciiTheme="minorHAnsi" w:eastAsiaTheme="minorEastAsia" w:hAnsiTheme="minorHAnsi" w:cstheme="minorBidi"/>
              <w:kern w:val="2"/>
              <w:sz w:val="24"/>
              <w:lang w:eastAsia="en-AU"/>
              <w14:ligatures w14:val="standardContextual"/>
            </w:rPr>
          </w:pPr>
          <w:hyperlink w:anchor="_Toc175911969" w:history="1">
            <w:r w:rsidR="00BE3D1F" w:rsidRPr="004C1814">
              <w:rPr>
                <w:rStyle w:val="Hyperlink"/>
              </w:rPr>
              <w:t>Introduction to PWA</w:t>
            </w:r>
            <w:r w:rsidR="00BE3D1F">
              <w:rPr>
                <w:webHidden/>
              </w:rPr>
              <w:tab/>
            </w:r>
            <w:r w:rsidR="00BE3D1F">
              <w:rPr>
                <w:webHidden/>
              </w:rPr>
              <w:fldChar w:fldCharType="begin"/>
            </w:r>
            <w:r w:rsidR="00BE3D1F">
              <w:rPr>
                <w:webHidden/>
              </w:rPr>
              <w:instrText xml:space="preserve"> PAGEREF _Toc175911969 \h </w:instrText>
            </w:r>
            <w:r w:rsidR="00BE3D1F">
              <w:rPr>
                <w:webHidden/>
              </w:rPr>
            </w:r>
            <w:r w:rsidR="00BE3D1F">
              <w:rPr>
                <w:webHidden/>
              </w:rPr>
              <w:fldChar w:fldCharType="separate"/>
            </w:r>
            <w:r w:rsidR="00BE3D1F">
              <w:rPr>
                <w:webHidden/>
              </w:rPr>
              <w:t>77</w:t>
            </w:r>
            <w:r w:rsidR="00BE3D1F">
              <w:rPr>
                <w:webHidden/>
              </w:rPr>
              <w:fldChar w:fldCharType="end"/>
            </w:r>
          </w:hyperlink>
        </w:p>
        <w:p w14:paraId="23ACB69B" w14:textId="00C917FF" w:rsidR="00BE3D1F" w:rsidRDefault="00000000">
          <w:pPr>
            <w:pStyle w:val="TOC2"/>
            <w:rPr>
              <w:rFonts w:asciiTheme="minorHAnsi" w:eastAsiaTheme="minorEastAsia" w:hAnsiTheme="minorHAnsi" w:cstheme="minorBidi"/>
              <w:kern w:val="2"/>
              <w:sz w:val="24"/>
              <w:lang w:eastAsia="en-AU"/>
              <w14:ligatures w14:val="standardContextual"/>
            </w:rPr>
          </w:pPr>
          <w:hyperlink w:anchor="_Toc175911970" w:history="1">
            <w:r w:rsidR="00BE3D1F" w:rsidRPr="004C1814">
              <w:rPr>
                <w:rStyle w:val="Hyperlink"/>
              </w:rPr>
              <w:t>Set up your development environment</w:t>
            </w:r>
            <w:r w:rsidR="00BE3D1F">
              <w:rPr>
                <w:webHidden/>
              </w:rPr>
              <w:tab/>
            </w:r>
            <w:r w:rsidR="00BE3D1F">
              <w:rPr>
                <w:webHidden/>
              </w:rPr>
              <w:fldChar w:fldCharType="begin"/>
            </w:r>
            <w:r w:rsidR="00BE3D1F">
              <w:rPr>
                <w:webHidden/>
              </w:rPr>
              <w:instrText xml:space="preserve"> PAGEREF _Toc175911970 \h </w:instrText>
            </w:r>
            <w:r w:rsidR="00BE3D1F">
              <w:rPr>
                <w:webHidden/>
              </w:rPr>
            </w:r>
            <w:r w:rsidR="00BE3D1F">
              <w:rPr>
                <w:webHidden/>
              </w:rPr>
              <w:fldChar w:fldCharType="separate"/>
            </w:r>
            <w:r w:rsidR="00BE3D1F">
              <w:rPr>
                <w:webHidden/>
              </w:rPr>
              <w:t>79</w:t>
            </w:r>
            <w:r w:rsidR="00BE3D1F">
              <w:rPr>
                <w:webHidden/>
              </w:rPr>
              <w:fldChar w:fldCharType="end"/>
            </w:r>
          </w:hyperlink>
        </w:p>
        <w:p w14:paraId="33E616BA" w14:textId="497CFD12" w:rsidR="00BE3D1F" w:rsidRDefault="00000000">
          <w:pPr>
            <w:pStyle w:val="TOC2"/>
            <w:rPr>
              <w:rFonts w:asciiTheme="minorHAnsi" w:eastAsiaTheme="minorEastAsia" w:hAnsiTheme="minorHAnsi" w:cstheme="minorBidi"/>
              <w:kern w:val="2"/>
              <w:sz w:val="24"/>
              <w:lang w:eastAsia="en-AU"/>
              <w14:ligatures w14:val="standardContextual"/>
            </w:rPr>
          </w:pPr>
          <w:hyperlink w:anchor="_Toc175911971" w:history="1">
            <w:r w:rsidR="00BE3D1F" w:rsidRPr="004C1814">
              <w:rPr>
                <w:rStyle w:val="Hyperlink"/>
              </w:rPr>
              <w:t>Set up your development environment</w:t>
            </w:r>
            <w:r w:rsidR="00BE3D1F">
              <w:rPr>
                <w:webHidden/>
              </w:rPr>
              <w:tab/>
            </w:r>
            <w:r w:rsidR="00BE3D1F">
              <w:rPr>
                <w:webHidden/>
              </w:rPr>
              <w:fldChar w:fldCharType="begin"/>
            </w:r>
            <w:r w:rsidR="00BE3D1F">
              <w:rPr>
                <w:webHidden/>
              </w:rPr>
              <w:instrText xml:space="preserve"> PAGEREF _Toc175911971 \h </w:instrText>
            </w:r>
            <w:r w:rsidR="00BE3D1F">
              <w:rPr>
                <w:webHidden/>
              </w:rPr>
            </w:r>
            <w:r w:rsidR="00BE3D1F">
              <w:rPr>
                <w:webHidden/>
              </w:rPr>
              <w:fldChar w:fldCharType="separate"/>
            </w:r>
            <w:r w:rsidR="00BE3D1F">
              <w:rPr>
                <w:webHidden/>
              </w:rPr>
              <w:t>80</w:t>
            </w:r>
            <w:r w:rsidR="00BE3D1F">
              <w:rPr>
                <w:webHidden/>
              </w:rPr>
              <w:fldChar w:fldCharType="end"/>
            </w:r>
          </w:hyperlink>
        </w:p>
        <w:p w14:paraId="1D029CD0" w14:textId="6C2F2597" w:rsidR="00BE3D1F" w:rsidRDefault="00000000">
          <w:pPr>
            <w:pStyle w:val="TOC2"/>
            <w:rPr>
              <w:rFonts w:asciiTheme="minorHAnsi" w:eastAsiaTheme="minorEastAsia" w:hAnsiTheme="minorHAnsi" w:cstheme="minorBidi"/>
              <w:kern w:val="2"/>
              <w:sz w:val="24"/>
              <w:lang w:eastAsia="en-AU"/>
              <w14:ligatures w14:val="standardContextual"/>
            </w:rPr>
          </w:pPr>
          <w:hyperlink w:anchor="_Toc175911972" w:history="1">
            <w:r w:rsidR="00BE3D1F" w:rsidRPr="004C1814">
              <w:rPr>
                <w:rStyle w:val="Hyperlink"/>
              </w:rPr>
              <w:t>Establish a working directory</w:t>
            </w:r>
            <w:r w:rsidR="00BE3D1F">
              <w:rPr>
                <w:webHidden/>
              </w:rPr>
              <w:tab/>
            </w:r>
            <w:r w:rsidR="00BE3D1F">
              <w:rPr>
                <w:webHidden/>
              </w:rPr>
              <w:fldChar w:fldCharType="begin"/>
            </w:r>
            <w:r w:rsidR="00BE3D1F">
              <w:rPr>
                <w:webHidden/>
              </w:rPr>
              <w:instrText xml:space="preserve"> PAGEREF _Toc175911972 \h </w:instrText>
            </w:r>
            <w:r w:rsidR="00BE3D1F">
              <w:rPr>
                <w:webHidden/>
              </w:rPr>
            </w:r>
            <w:r w:rsidR="00BE3D1F">
              <w:rPr>
                <w:webHidden/>
              </w:rPr>
              <w:fldChar w:fldCharType="separate"/>
            </w:r>
            <w:r w:rsidR="00BE3D1F">
              <w:rPr>
                <w:webHidden/>
              </w:rPr>
              <w:t>82</w:t>
            </w:r>
            <w:r w:rsidR="00BE3D1F">
              <w:rPr>
                <w:webHidden/>
              </w:rPr>
              <w:fldChar w:fldCharType="end"/>
            </w:r>
          </w:hyperlink>
        </w:p>
        <w:p w14:paraId="084696BB" w14:textId="08D15532" w:rsidR="00BE3D1F" w:rsidRDefault="00000000">
          <w:pPr>
            <w:pStyle w:val="TOC2"/>
            <w:rPr>
              <w:rFonts w:asciiTheme="minorHAnsi" w:eastAsiaTheme="minorEastAsia" w:hAnsiTheme="minorHAnsi" w:cstheme="minorBidi"/>
              <w:kern w:val="2"/>
              <w:sz w:val="24"/>
              <w:lang w:eastAsia="en-AU"/>
              <w14:ligatures w14:val="standardContextual"/>
            </w:rPr>
          </w:pPr>
          <w:hyperlink w:anchor="_Toc175911973" w:history="1">
            <w:r w:rsidR="00BE3D1F" w:rsidRPr="004C1814">
              <w:rPr>
                <w:rStyle w:val="Hyperlink"/>
              </w:rPr>
              <w:t>Initialise Node.js application</w:t>
            </w:r>
            <w:r w:rsidR="00BE3D1F">
              <w:rPr>
                <w:webHidden/>
              </w:rPr>
              <w:tab/>
            </w:r>
            <w:r w:rsidR="00BE3D1F">
              <w:rPr>
                <w:webHidden/>
              </w:rPr>
              <w:fldChar w:fldCharType="begin"/>
            </w:r>
            <w:r w:rsidR="00BE3D1F">
              <w:rPr>
                <w:webHidden/>
              </w:rPr>
              <w:instrText xml:space="preserve"> PAGEREF _Toc175911973 \h </w:instrText>
            </w:r>
            <w:r w:rsidR="00BE3D1F">
              <w:rPr>
                <w:webHidden/>
              </w:rPr>
            </w:r>
            <w:r w:rsidR="00BE3D1F">
              <w:rPr>
                <w:webHidden/>
              </w:rPr>
              <w:fldChar w:fldCharType="separate"/>
            </w:r>
            <w:r w:rsidR="00BE3D1F">
              <w:rPr>
                <w:webHidden/>
              </w:rPr>
              <w:t>82</w:t>
            </w:r>
            <w:r w:rsidR="00BE3D1F">
              <w:rPr>
                <w:webHidden/>
              </w:rPr>
              <w:fldChar w:fldCharType="end"/>
            </w:r>
          </w:hyperlink>
        </w:p>
        <w:p w14:paraId="17113C22" w14:textId="3EF2950D" w:rsidR="00BE3D1F" w:rsidRDefault="00000000">
          <w:pPr>
            <w:pStyle w:val="TOC2"/>
            <w:rPr>
              <w:rFonts w:asciiTheme="minorHAnsi" w:eastAsiaTheme="minorEastAsia" w:hAnsiTheme="minorHAnsi" w:cstheme="minorBidi"/>
              <w:kern w:val="2"/>
              <w:sz w:val="24"/>
              <w:lang w:eastAsia="en-AU"/>
              <w14:ligatures w14:val="standardContextual"/>
            </w:rPr>
          </w:pPr>
          <w:hyperlink w:anchor="_Toc175911974" w:history="1">
            <w:r w:rsidR="00BE3D1F" w:rsidRPr="004C1814">
              <w:rPr>
                <w:rStyle w:val="Hyperlink"/>
              </w:rPr>
              <w:t>Set up files and folders for your project</w:t>
            </w:r>
            <w:r w:rsidR="00BE3D1F">
              <w:rPr>
                <w:webHidden/>
              </w:rPr>
              <w:tab/>
            </w:r>
            <w:r w:rsidR="00BE3D1F">
              <w:rPr>
                <w:webHidden/>
              </w:rPr>
              <w:fldChar w:fldCharType="begin"/>
            </w:r>
            <w:r w:rsidR="00BE3D1F">
              <w:rPr>
                <w:webHidden/>
              </w:rPr>
              <w:instrText xml:space="preserve"> PAGEREF _Toc175911974 \h </w:instrText>
            </w:r>
            <w:r w:rsidR="00BE3D1F">
              <w:rPr>
                <w:webHidden/>
              </w:rPr>
            </w:r>
            <w:r w:rsidR="00BE3D1F">
              <w:rPr>
                <w:webHidden/>
              </w:rPr>
              <w:fldChar w:fldCharType="separate"/>
            </w:r>
            <w:r w:rsidR="00BE3D1F">
              <w:rPr>
                <w:webHidden/>
              </w:rPr>
              <w:t>83</w:t>
            </w:r>
            <w:r w:rsidR="00BE3D1F">
              <w:rPr>
                <w:webHidden/>
              </w:rPr>
              <w:fldChar w:fldCharType="end"/>
            </w:r>
          </w:hyperlink>
        </w:p>
        <w:p w14:paraId="0B3CA0AC" w14:textId="53641500" w:rsidR="00BE3D1F" w:rsidRDefault="00000000">
          <w:pPr>
            <w:pStyle w:val="TOC2"/>
            <w:rPr>
              <w:rFonts w:asciiTheme="minorHAnsi" w:eastAsiaTheme="minorEastAsia" w:hAnsiTheme="minorHAnsi" w:cstheme="minorBidi"/>
              <w:kern w:val="2"/>
              <w:sz w:val="24"/>
              <w:lang w:eastAsia="en-AU"/>
              <w14:ligatures w14:val="standardContextual"/>
            </w:rPr>
          </w:pPr>
          <w:hyperlink w:anchor="_Toc175911975" w:history="1">
            <w:r w:rsidR="00BE3D1F" w:rsidRPr="004C1814">
              <w:rPr>
                <w:rStyle w:val="Hyperlink"/>
              </w:rPr>
              <w:t>Build and test query your database</w:t>
            </w:r>
            <w:r w:rsidR="00BE3D1F">
              <w:rPr>
                <w:webHidden/>
              </w:rPr>
              <w:tab/>
            </w:r>
            <w:r w:rsidR="00BE3D1F">
              <w:rPr>
                <w:webHidden/>
              </w:rPr>
              <w:fldChar w:fldCharType="begin"/>
            </w:r>
            <w:r w:rsidR="00BE3D1F">
              <w:rPr>
                <w:webHidden/>
              </w:rPr>
              <w:instrText xml:space="preserve"> PAGEREF _Toc175911975 \h </w:instrText>
            </w:r>
            <w:r w:rsidR="00BE3D1F">
              <w:rPr>
                <w:webHidden/>
              </w:rPr>
            </w:r>
            <w:r w:rsidR="00BE3D1F">
              <w:rPr>
                <w:webHidden/>
              </w:rPr>
              <w:fldChar w:fldCharType="separate"/>
            </w:r>
            <w:r w:rsidR="00BE3D1F">
              <w:rPr>
                <w:webHidden/>
              </w:rPr>
              <w:t>86</w:t>
            </w:r>
            <w:r w:rsidR="00BE3D1F">
              <w:rPr>
                <w:webHidden/>
              </w:rPr>
              <w:fldChar w:fldCharType="end"/>
            </w:r>
          </w:hyperlink>
        </w:p>
        <w:p w14:paraId="2FECA26E" w14:textId="4E4FC766" w:rsidR="00BE3D1F" w:rsidRDefault="00000000">
          <w:pPr>
            <w:pStyle w:val="TOC2"/>
            <w:rPr>
              <w:rFonts w:asciiTheme="minorHAnsi" w:eastAsiaTheme="minorEastAsia" w:hAnsiTheme="minorHAnsi" w:cstheme="minorBidi"/>
              <w:kern w:val="2"/>
              <w:sz w:val="24"/>
              <w:lang w:eastAsia="en-AU"/>
              <w14:ligatures w14:val="standardContextual"/>
            </w:rPr>
          </w:pPr>
          <w:hyperlink w:anchor="_Toc175911976" w:history="1">
            <w:r w:rsidR="00BE3D1F" w:rsidRPr="004C1814">
              <w:rPr>
                <w:rStyle w:val="Hyperlink"/>
              </w:rPr>
              <w:t>Set up your Express webserver</w:t>
            </w:r>
            <w:r w:rsidR="00BE3D1F">
              <w:rPr>
                <w:webHidden/>
              </w:rPr>
              <w:tab/>
            </w:r>
            <w:r w:rsidR="00BE3D1F">
              <w:rPr>
                <w:webHidden/>
              </w:rPr>
              <w:fldChar w:fldCharType="begin"/>
            </w:r>
            <w:r w:rsidR="00BE3D1F">
              <w:rPr>
                <w:webHidden/>
              </w:rPr>
              <w:instrText xml:space="preserve"> PAGEREF _Toc175911976 \h </w:instrText>
            </w:r>
            <w:r w:rsidR="00BE3D1F">
              <w:rPr>
                <w:webHidden/>
              </w:rPr>
            </w:r>
            <w:r w:rsidR="00BE3D1F">
              <w:rPr>
                <w:webHidden/>
              </w:rPr>
              <w:fldChar w:fldCharType="separate"/>
            </w:r>
            <w:r w:rsidR="00BE3D1F">
              <w:rPr>
                <w:webHidden/>
              </w:rPr>
              <w:t>88</w:t>
            </w:r>
            <w:r w:rsidR="00BE3D1F">
              <w:rPr>
                <w:webHidden/>
              </w:rPr>
              <w:fldChar w:fldCharType="end"/>
            </w:r>
          </w:hyperlink>
        </w:p>
        <w:p w14:paraId="2420156D" w14:textId="4E6AB125" w:rsidR="00BE3D1F" w:rsidRDefault="00000000">
          <w:pPr>
            <w:pStyle w:val="TOC2"/>
            <w:rPr>
              <w:rFonts w:asciiTheme="minorHAnsi" w:eastAsiaTheme="minorEastAsia" w:hAnsiTheme="minorHAnsi" w:cstheme="minorBidi"/>
              <w:kern w:val="2"/>
              <w:sz w:val="24"/>
              <w:lang w:eastAsia="en-AU"/>
              <w14:ligatures w14:val="standardContextual"/>
            </w:rPr>
          </w:pPr>
          <w:hyperlink w:anchor="_Toc175911977" w:history="1">
            <w:r w:rsidR="00BE3D1F" w:rsidRPr="004C1814">
              <w:rPr>
                <w:rStyle w:val="Hyperlink"/>
              </w:rPr>
              <w:t>Render your front end</w:t>
            </w:r>
            <w:r w:rsidR="00BE3D1F">
              <w:rPr>
                <w:webHidden/>
              </w:rPr>
              <w:tab/>
            </w:r>
            <w:r w:rsidR="00BE3D1F">
              <w:rPr>
                <w:webHidden/>
              </w:rPr>
              <w:fldChar w:fldCharType="begin"/>
            </w:r>
            <w:r w:rsidR="00BE3D1F">
              <w:rPr>
                <w:webHidden/>
              </w:rPr>
              <w:instrText xml:space="preserve"> PAGEREF _Toc175911977 \h </w:instrText>
            </w:r>
            <w:r w:rsidR="00BE3D1F">
              <w:rPr>
                <w:webHidden/>
              </w:rPr>
            </w:r>
            <w:r w:rsidR="00BE3D1F">
              <w:rPr>
                <w:webHidden/>
              </w:rPr>
              <w:fldChar w:fldCharType="separate"/>
            </w:r>
            <w:r w:rsidR="00BE3D1F">
              <w:rPr>
                <w:webHidden/>
              </w:rPr>
              <w:t>90</w:t>
            </w:r>
            <w:r w:rsidR="00BE3D1F">
              <w:rPr>
                <w:webHidden/>
              </w:rPr>
              <w:fldChar w:fldCharType="end"/>
            </w:r>
          </w:hyperlink>
        </w:p>
        <w:p w14:paraId="7DE2CAAA" w14:textId="3B06F0BD" w:rsidR="00BE3D1F" w:rsidRDefault="00000000">
          <w:pPr>
            <w:pStyle w:val="TOC2"/>
            <w:rPr>
              <w:rFonts w:asciiTheme="minorHAnsi" w:eastAsiaTheme="minorEastAsia" w:hAnsiTheme="minorHAnsi" w:cstheme="minorBidi"/>
              <w:kern w:val="2"/>
              <w:sz w:val="24"/>
              <w:lang w:eastAsia="en-AU"/>
              <w14:ligatures w14:val="standardContextual"/>
            </w:rPr>
          </w:pPr>
          <w:hyperlink w:anchor="_Toc175911978" w:history="1">
            <w:r w:rsidR="00BE3D1F" w:rsidRPr="004C1814">
              <w:rPr>
                <w:rStyle w:val="Hyperlink"/>
              </w:rPr>
              <w:t>Running an Express server via Node.js from VSCode</w:t>
            </w:r>
            <w:r w:rsidR="00BE3D1F">
              <w:rPr>
                <w:webHidden/>
              </w:rPr>
              <w:tab/>
            </w:r>
            <w:r w:rsidR="00BE3D1F">
              <w:rPr>
                <w:webHidden/>
              </w:rPr>
              <w:fldChar w:fldCharType="begin"/>
            </w:r>
            <w:r w:rsidR="00BE3D1F">
              <w:rPr>
                <w:webHidden/>
              </w:rPr>
              <w:instrText xml:space="preserve"> PAGEREF _Toc175911978 \h </w:instrText>
            </w:r>
            <w:r w:rsidR="00BE3D1F">
              <w:rPr>
                <w:webHidden/>
              </w:rPr>
            </w:r>
            <w:r w:rsidR="00BE3D1F">
              <w:rPr>
                <w:webHidden/>
              </w:rPr>
              <w:fldChar w:fldCharType="separate"/>
            </w:r>
            <w:r w:rsidR="00BE3D1F">
              <w:rPr>
                <w:webHidden/>
              </w:rPr>
              <w:t>99</w:t>
            </w:r>
            <w:r w:rsidR="00BE3D1F">
              <w:rPr>
                <w:webHidden/>
              </w:rPr>
              <w:fldChar w:fldCharType="end"/>
            </w:r>
          </w:hyperlink>
        </w:p>
        <w:p w14:paraId="0085D452" w14:textId="20FA8DED" w:rsidR="00BE3D1F" w:rsidRDefault="00000000">
          <w:pPr>
            <w:pStyle w:val="TOC1"/>
            <w:rPr>
              <w:rFonts w:asciiTheme="minorHAnsi" w:eastAsiaTheme="minorEastAsia" w:hAnsiTheme="minorHAnsi" w:cstheme="minorBidi"/>
              <w:b w:val="0"/>
              <w:kern w:val="2"/>
              <w:sz w:val="24"/>
              <w:lang w:eastAsia="en-AU"/>
              <w14:ligatures w14:val="standardContextual"/>
            </w:rPr>
          </w:pPr>
          <w:hyperlink w:anchor="_Toc175911979" w:history="1">
            <w:r w:rsidR="00BE3D1F" w:rsidRPr="004C1814">
              <w:rPr>
                <w:rStyle w:val="Hyperlink"/>
              </w:rPr>
              <w:t>Appendix 2 – web server guide</w:t>
            </w:r>
            <w:r w:rsidR="00BE3D1F">
              <w:rPr>
                <w:webHidden/>
              </w:rPr>
              <w:tab/>
            </w:r>
            <w:r w:rsidR="00BE3D1F">
              <w:rPr>
                <w:webHidden/>
              </w:rPr>
              <w:fldChar w:fldCharType="begin"/>
            </w:r>
            <w:r w:rsidR="00BE3D1F">
              <w:rPr>
                <w:webHidden/>
              </w:rPr>
              <w:instrText xml:space="preserve"> PAGEREF _Toc175911979 \h </w:instrText>
            </w:r>
            <w:r w:rsidR="00BE3D1F">
              <w:rPr>
                <w:webHidden/>
              </w:rPr>
            </w:r>
            <w:r w:rsidR="00BE3D1F">
              <w:rPr>
                <w:webHidden/>
              </w:rPr>
              <w:fldChar w:fldCharType="separate"/>
            </w:r>
            <w:r w:rsidR="00BE3D1F">
              <w:rPr>
                <w:webHidden/>
              </w:rPr>
              <w:t>101</w:t>
            </w:r>
            <w:r w:rsidR="00BE3D1F">
              <w:rPr>
                <w:webHidden/>
              </w:rPr>
              <w:fldChar w:fldCharType="end"/>
            </w:r>
          </w:hyperlink>
        </w:p>
        <w:p w14:paraId="292F0B4F" w14:textId="5DF7BCFF" w:rsidR="00BE3D1F" w:rsidRDefault="00000000">
          <w:pPr>
            <w:pStyle w:val="TOC2"/>
            <w:rPr>
              <w:rFonts w:asciiTheme="minorHAnsi" w:eastAsiaTheme="minorEastAsia" w:hAnsiTheme="minorHAnsi" w:cstheme="minorBidi"/>
              <w:kern w:val="2"/>
              <w:sz w:val="24"/>
              <w:lang w:eastAsia="en-AU"/>
              <w14:ligatures w14:val="standardContextual"/>
            </w:rPr>
          </w:pPr>
          <w:hyperlink w:anchor="_Toc175911980" w:history="1">
            <w:r w:rsidR="00BE3D1F" w:rsidRPr="004C1814">
              <w:rPr>
                <w:rStyle w:val="Hyperlink"/>
              </w:rPr>
              <w:t>Web server guide</w:t>
            </w:r>
            <w:r w:rsidR="00BE3D1F">
              <w:rPr>
                <w:webHidden/>
              </w:rPr>
              <w:tab/>
            </w:r>
            <w:r w:rsidR="00BE3D1F">
              <w:rPr>
                <w:webHidden/>
              </w:rPr>
              <w:fldChar w:fldCharType="begin"/>
            </w:r>
            <w:r w:rsidR="00BE3D1F">
              <w:rPr>
                <w:webHidden/>
              </w:rPr>
              <w:instrText xml:space="preserve"> PAGEREF _Toc175911980 \h </w:instrText>
            </w:r>
            <w:r w:rsidR="00BE3D1F">
              <w:rPr>
                <w:webHidden/>
              </w:rPr>
            </w:r>
            <w:r w:rsidR="00BE3D1F">
              <w:rPr>
                <w:webHidden/>
              </w:rPr>
              <w:fldChar w:fldCharType="separate"/>
            </w:r>
            <w:r w:rsidR="00BE3D1F">
              <w:rPr>
                <w:webHidden/>
              </w:rPr>
              <w:t>102</w:t>
            </w:r>
            <w:r w:rsidR="00BE3D1F">
              <w:rPr>
                <w:webHidden/>
              </w:rPr>
              <w:fldChar w:fldCharType="end"/>
            </w:r>
          </w:hyperlink>
        </w:p>
        <w:p w14:paraId="0CD18E0D" w14:textId="2E815A0F" w:rsidR="00BE3D1F" w:rsidRDefault="00000000">
          <w:pPr>
            <w:pStyle w:val="TOC1"/>
            <w:rPr>
              <w:rFonts w:asciiTheme="minorHAnsi" w:eastAsiaTheme="minorEastAsia" w:hAnsiTheme="minorHAnsi" w:cstheme="minorBidi"/>
              <w:b w:val="0"/>
              <w:kern w:val="2"/>
              <w:sz w:val="24"/>
              <w:lang w:eastAsia="en-AU"/>
              <w14:ligatures w14:val="standardContextual"/>
            </w:rPr>
          </w:pPr>
          <w:hyperlink w:anchor="_Toc175911981" w:history="1">
            <w:r w:rsidR="00BE3D1F" w:rsidRPr="004C1814">
              <w:rPr>
                <w:rStyle w:val="Hyperlink"/>
              </w:rPr>
              <w:t>References</w:t>
            </w:r>
            <w:r w:rsidR="00BE3D1F">
              <w:rPr>
                <w:webHidden/>
              </w:rPr>
              <w:tab/>
            </w:r>
            <w:r w:rsidR="00BE3D1F">
              <w:rPr>
                <w:webHidden/>
              </w:rPr>
              <w:fldChar w:fldCharType="begin"/>
            </w:r>
            <w:r w:rsidR="00BE3D1F">
              <w:rPr>
                <w:webHidden/>
              </w:rPr>
              <w:instrText xml:space="preserve"> PAGEREF _Toc175911981 \h </w:instrText>
            </w:r>
            <w:r w:rsidR="00BE3D1F">
              <w:rPr>
                <w:webHidden/>
              </w:rPr>
            </w:r>
            <w:r w:rsidR="00BE3D1F">
              <w:rPr>
                <w:webHidden/>
              </w:rPr>
              <w:fldChar w:fldCharType="separate"/>
            </w:r>
            <w:r w:rsidR="00BE3D1F">
              <w:rPr>
                <w:webHidden/>
              </w:rPr>
              <w:t>104</w:t>
            </w:r>
            <w:r w:rsidR="00BE3D1F">
              <w:rPr>
                <w:webHidden/>
              </w:rPr>
              <w:fldChar w:fldCharType="end"/>
            </w:r>
          </w:hyperlink>
        </w:p>
        <w:p w14:paraId="61308C52" w14:textId="5E43381D" w:rsidR="002F1448" w:rsidRPr="008D5074" w:rsidRDefault="00E61A9E" w:rsidP="10798335">
          <w:pPr>
            <w:pStyle w:val="TOC1"/>
            <w:rPr>
              <w:rStyle w:val="Hyperlink"/>
              <w:noProof w:val="0"/>
              <w:kern w:val="2"/>
              <w:lang w:eastAsia="en-AU"/>
              <w14:ligatures w14:val="standardContextual"/>
            </w:rPr>
          </w:pPr>
          <w:r>
            <w:rPr>
              <w:noProof w:val="0"/>
            </w:rPr>
            <w:fldChar w:fldCharType="end"/>
          </w:r>
        </w:p>
      </w:sdtContent>
    </w:sdt>
    <w:p w14:paraId="0F1DA7FC" w14:textId="77777777" w:rsidR="007A2805" w:rsidRDefault="007A2805" w:rsidP="00551F58">
      <w:r w:rsidRPr="008D5074">
        <w:br w:type="page"/>
      </w:r>
    </w:p>
    <w:p w14:paraId="520557B4" w14:textId="57B9D498" w:rsidR="00333EC7" w:rsidRPr="008D5074" w:rsidRDefault="00BD1795" w:rsidP="00CF6ED7">
      <w:pPr>
        <w:pStyle w:val="Heading1"/>
      </w:pPr>
      <w:bookmarkStart w:id="6" w:name="_Toc175911954"/>
      <w:r w:rsidRPr="008D5074">
        <w:rPr>
          <w:noProof/>
        </w:rPr>
        <w:lastRenderedPageBreak/>
        <w:drawing>
          <wp:anchor distT="0" distB="0" distL="114300" distR="114300" simplePos="0" relativeHeight="251658240" behindDoc="0" locked="0" layoutInCell="1" allowOverlap="1" wp14:anchorId="3A3EB587" wp14:editId="6DDF4487">
            <wp:simplePos x="0" y="0"/>
            <wp:positionH relativeFrom="column">
              <wp:posOffset>22860</wp:posOffset>
            </wp:positionH>
            <wp:positionV relativeFrom="paragraph">
              <wp:posOffset>560705</wp:posOffset>
            </wp:positionV>
            <wp:extent cx="733425" cy="733425"/>
            <wp:effectExtent l="0" t="0" r="9525" b="9525"/>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8">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33EC7" w:rsidRPr="008D5074">
        <w:t xml:space="preserve">Unit </w:t>
      </w:r>
      <w:r w:rsidR="00BF21FC" w:rsidRPr="008D5074">
        <w:t>o</w:t>
      </w:r>
      <w:r w:rsidR="00333EC7" w:rsidRPr="008D5074">
        <w:t>verview</w:t>
      </w:r>
      <w:bookmarkEnd w:id="6"/>
    </w:p>
    <w:p w14:paraId="0106C359" w14:textId="185F5AF3" w:rsidR="00C03BBE" w:rsidRPr="008D5074" w:rsidRDefault="00562F67" w:rsidP="00E708E2">
      <w:r w:rsidRPr="008D5074">
        <w:t xml:space="preserve">This unit guides students through the </w:t>
      </w:r>
      <w:r w:rsidR="005A3610" w:rsidRPr="008D5074">
        <w:t>Programming for the web</w:t>
      </w:r>
      <w:r w:rsidR="00491E65" w:rsidRPr="008D5074">
        <w:t xml:space="preserve"> focus area</w:t>
      </w:r>
      <w:r w:rsidRPr="008D5074">
        <w:t>. The content</w:t>
      </w:r>
      <w:r w:rsidR="00926F83" w:rsidRPr="008D5074">
        <w:t xml:space="preserve"> for this focus area</w:t>
      </w:r>
      <w:r w:rsidRPr="008D5074">
        <w:t xml:space="preserve"> </w:t>
      </w:r>
      <w:r w:rsidR="0060596C" w:rsidRPr="008D5074">
        <w:t>sh</w:t>
      </w:r>
      <w:r w:rsidRPr="008D5074">
        <w:t>ould be delivered</w:t>
      </w:r>
      <w:r w:rsidR="00C438B9" w:rsidRPr="008D5074">
        <w:t xml:space="preserve"> as a</w:t>
      </w:r>
      <w:r w:rsidR="00696A21" w:rsidRPr="008D5074">
        <w:t xml:space="preserve"> project</w:t>
      </w:r>
      <w:r w:rsidRPr="008D5074">
        <w:t xml:space="preserve"> integrated with </w:t>
      </w:r>
      <w:r w:rsidR="00696A21" w:rsidRPr="008D5074">
        <w:t>the theory</w:t>
      </w:r>
      <w:r w:rsidR="00BF00C8" w:rsidRPr="008D5074">
        <w:t xml:space="preserve"> required to develop the project.</w:t>
      </w:r>
      <w:r w:rsidR="00800305" w:rsidRPr="008D5074">
        <w:t xml:space="preserve"> </w:t>
      </w:r>
      <w:r w:rsidR="00C96BB3" w:rsidRPr="008D5074">
        <w:t xml:space="preserve">The </w:t>
      </w:r>
      <w:r w:rsidR="00F60C0C" w:rsidRPr="008D5074">
        <w:t>theory activities go beyond those required to achieve the</w:t>
      </w:r>
      <w:r w:rsidR="00227AE7" w:rsidRPr="008D5074">
        <w:t xml:space="preserve"> out</w:t>
      </w:r>
      <w:r w:rsidR="00516B37" w:rsidRPr="008D5074">
        <w:t>comes related to</w:t>
      </w:r>
      <w:r w:rsidR="002C5E84" w:rsidRPr="008D5074" w:rsidDel="00516B37">
        <w:t xml:space="preserve"> </w:t>
      </w:r>
      <w:r w:rsidR="00516B37" w:rsidRPr="008D5074">
        <w:t xml:space="preserve">the </w:t>
      </w:r>
      <w:r w:rsidR="001875EF">
        <w:t xml:space="preserve">progressive web app </w:t>
      </w:r>
      <w:r w:rsidR="002C5E84" w:rsidRPr="008D5074">
        <w:t xml:space="preserve">project </w:t>
      </w:r>
      <w:r w:rsidR="005048C6" w:rsidRPr="008D5074">
        <w:t>(PWA</w:t>
      </w:r>
      <w:r w:rsidR="002C5E84" w:rsidRPr="008D5074">
        <w:t>)</w:t>
      </w:r>
      <w:r w:rsidR="00516B37" w:rsidRPr="008D5074">
        <w:t>,</w:t>
      </w:r>
      <w:r w:rsidR="002C5E84" w:rsidRPr="008D5074">
        <w:t xml:space="preserve"> though could be used to inform a major project for this course.</w:t>
      </w:r>
      <w:r w:rsidR="00CB7A1A" w:rsidRPr="008D5074">
        <w:t xml:space="preserve"> </w:t>
      </w:r>
      <w:r w:rsidR="00A216B9" w:rsidRPr="008D5074">
        <w:t xml:space="preserve">Teachers are encouraged to issue the </w:t>
      </w:r>
      <w:r w:rsidR="00227AE7" w:rsidRPr="008D5074">
        <w:t>PWA</w:t>
      </w:r>
      <w:r w:rsidR="00A216B9" w:rsidRPr="008D5074">
        <w:t xml:space="preserve"> </w:t>
      </w:r>
      <w:r w:rsidR="00800305" w:rsidRPr="008D5074">
        <w:t xml:space="preserve">assessment task to students </w:t>
      </w:r>
      <w:r w:rsidR="00AD16E5" w:rsidRPr="008D5074">
        <w:t xml:space="preserve">to work on alongside other </w:t>
      </w:r>
      <w:r w:rsidR="00F90422" w:rsidRPr="008D5074">
        <w:t xml:space="preserve">lessons </w:t>
      </w:r>
      <w:r w:rsidR="00F90422">
        <w:t>t</w:t>
      </w:r>
      <w:r w:rsidR="005815AB">
        <w:t>hat</w:t>
      </w:r>
      <w:r w:rsidR="00F90422" w:rsidRPr="008D5074">
        <w:t xml:space="preserve"> deliver </w:t>
      </w:r>
      <w:r w:rsidR="00AD16E5" w:rsidRPr="008D5074">
        <w:t xml:space="preserve">course </w:t>
      </w:r>
      <w:r w:rsidR="001F52DF" w:rsidRPr="008D5074">
        <w:t>content.</w:t>
      </w:r>
    </w:p>
    <w:p w14:paraId="14F78A5F" w14:textId="2D5ABBE3" w:rsidR="00562F67" w:rsidRPr="008D5074" w:rsidRDefault="004C01C2" w:rsidP="00E708E2">
      <w:r w:rsidRPr="008D5074">
        <w:t>T</w:t>
      </w:r>
      <w:r w:rsidR="00292497" w:rsidRPr="008D5074">
        <w:t>h</w:t>
      </w:r>
      <w:r w:rsidR="00C03BBE" w:rsidRPr="008D5074">
        <w:t>is</w:t>
      </w:r>
      <w:r w:rsidR="00800305" w:rsidRPr="008D5074">
        <w:t xml:space="preserve"> </w:t>
      </w:r>
      <w:r w:rsidR="00BF00C8" w:rsidRPr="00CB2FCE">
        <w:rPr>
          <w:rStyle w:val="Strong"/>
          <w:b w:val="0"/>
          <w:bCs w:val="0"/>
        </w:rPr>
        <w:t>Teacher Support Resource</w:t>
      </w:r>
      <w:r w:rsidR="00191F0C" w:rsidRPr="00CB2FCE">
        <w:rPr>
          <w:rStyle w:val="Strong"/>
          <w:b w:val="0"/>
          <w:bCs w:val="0"/>
        </w:rPr>
        <w:t xml:space="preserve"> (TSR)</w:t>
      </w:r>
      <w:r w:rsidR="00BF00C8" w:rsidRPr="008D5074">
        <w:t xml:space="preserve"> </w:t>
      </w:r>
      <w:r w:rsidR="00D00232" w:rsidRPr="008D5074">
        <w:t>provide</w:t>
      </w:r>
      <w:r w:rsidR="004D0EC1" w:rsidRPr="008D5074">
        <w:t>s activities</w:t>
      </w:r>
      <w:r w:rsidR="00D00232" w:rsidRPr="008D5074">
        <w:t xml:space="preserve"> that align with the content of the syllabus </w:t>
      </w:r>
      <w:r w:rsidRPr="008D5074">
        <w:t>and</w:t>
      </w:r>
      <w:r w:rsidR="006905FD" w:rsidRPr="008D5074">
        <w:t xml:space="preserve"> ensure</w:t>
      </w:r>
      <w:r w:rsidR="00EE0D6D" w:rsidRPr="008D5074">
        <w:t>s</w:t>
      </w:r>
      <w:r w:rsidR="006905FD" w:rsidRPr="008D5074">
        <w:t xml:space="preserve"> coverage.</w:t>
      </w:r>
      <w:r w:rsidR="00D30A64" w:rsidRPr="008D5074">
        <w:t xml:space="preserve"> It is expected that after</w:t>
      </w:r>
      <w:r w:rsidR="006B043E" w:rsidRPr="008D5074">
        <w:t xml:space="preserve"> the initial</w:t>
      </w:r>
      <w:r w:rsidR="00D30A64" w:rsidRPr="008D5074">
        <w:t xml:space="preserve"> deliver</w:t>
      </w:r>
      <w:r w:rsidR="006B043E" w:rsidRPr="008D5074">
        <w:t>y of</w:t>
      </w:r>
      <w:r w:rsidR="00D30A64" w:rsidRPr="008D5074">
        <w:t xml:space="preserve"> this unit</w:t>
      </w:r>
      <w:r w:rsidR="001875EF">
        <w:t>,</w:t>
      </w:r>
      <w:r w:rsidR="006B043E" w:rsidRPr="008D5074">
        <w:t xml:space="preserve"> in </w:t>
      </w:r>
      <w:r w:rsidR="00FC7D38" w:rsidRPr="008D5074">
        <w:t>this linear</w:t>
      </w:r>
      <w:r w:rsidR="00E02096" w:rsidRPr="008D5074">
        <w:t xml:space="preserve"> and </w:t>
      </w:r>
      <w:r w:rsidR="009010B1" w:rsidRPr="008D5074">
        <w:t>chronological</w:t>
      </w:r>
      <w:r w:rsidR="00FC7D38" w:rsidRPr="008D5074">
        <w:t xml:space="preserve"> approach</w:t>
      </w:r>
      <w:r w:rsidR="001875EF">
        <w:t>,</w:t>
      </w:r>
      <w:r w:rsidR="00FC7D38" w:rsidRPr="008D5074">
        <w:t xml:space="preserve"> teachers will identify opportunities to</w:t>
      </w:r>
      <w:r w:rsidR="00E02096" w:rsidRPr="008D5074">
        <w:t xml:space="preserve"> provide theory and </w:t>
      </w:r>
      <w:r w:rsidR="009010B1" w:rsidRPr="008D5074">
        <w:t>practice</w:t>
      </w:r>
      <w:r w:rsidR="00E02096" w:rsidRPr="008D5074">
        <w:t xml:space="preserve"> within </w:t>
      </w:r>
      <w:r w:rsidR="00EE0D6D" w:rsidRPr="008D5074">
        <w:t>single</w:t>
      </w:r>
      <w:r w:rsidR="009010B1" w:rsidRPr="008D5074">
        <w:t xml:space="preserve"> lessons.</w:t>
      </w:r>
      <w:r w:rsidR="00542D57" w:rsidRPr="008D5074">
        <w:t xml:space="preserve"> </w:t>
      </w:r>
      <w:r w:rsidR="00562F67" w:rsidRPr="008D5074">
        <w:t xml:space="preserve">The </w:t>
      </w:r>
      <w:r w:rsidR="005A3610" w:rsidRPr="008D5074">
        <w:t>Programming for the web</w:t>
      </w:r>
      <w:r w:rsidR="00562F67" w:rsidRPr="008D5074">
        <w:t xml:space="preserve"> is developed in the classroom under the supervision of the teacher using explicit teaching methods outlined in this TSR</w:t>
      </w:r>
      <w:r w:rsidR="00E03840" w:rsidRPr="008D5074">
        <w:t>.</w:t>
      </w:r>
    </w:p>
    <w:p w14:paraId="25387B0F" w14:textId="0EA66FDE" w:rsidR="006E47D5" w:rsidRPr="008D5074" w:rsidRDefault="00D34987" w:rsidP="00E708E2">
      <w:pPr>
        <w:rPr>
          <w:rStyle w:val="Strong"/>
        </w:rPr>
      </w:pPr>
      <w:r w:rsidRPr="008D5074">
        <w:rPr>
          <w:rStyle w:val="Strong"/>
        </w:rPr>
        <w:t>W</w:t>
      </w:r>
      <w:r w:rsidR="00E708E2" w:rsidRPr="008D5074">
        <w:rPr>
          <w:rStyle w:val="Strong"/>
        </w:rPr>
        <w:t>eek</w:t>
      </w:r>
      <w:r w:rsidR="00D242E4" w:rsidRPr="008D5074">
        <w:rPr>
          <w:rStyle w:val="Strong"/>
        </w:rPr>
        <w:t>s</w:t>
      </w:r>
      <w:r w:rsidR="00E708E2" w:rsidRPr="008D5074">
        <w:rPr>
          <w:rStyle w:val="Strong"/>
        </w:rPr>
        <w:t xml:space="preserve"> 1</w:t>
      </w:r>
      <w:r w:rsidR="00A63314">
        <w:rPr>
          <w:rStyle w:val="Strong"/>
        </w:rPr>
        <w:t xml:space="preserve"> </w:t>
      </w:r>
      <w:r w:rsidR="006C63B3">
        <w:rPr>
          <w:rStyle w:val="Strong"/>
        </w:rPr>
        <w:t>to</w:t>
      </w:r>
      <w:r w:rsidR="00DA542E">
        <w:rPr>
          <w:rStyle w:val="Strong"/>
        </w:rPr>
        <w:t xml:space="preserve"> </w:t>
      </w:r>
      <w:r w:rsidR="005048C6" w:rsidRPr="008D5074">
        <w:rPr>
          <w:rStyle w:val="Strong"/>
        </w:rPr>
        <w:t>2</w:t>
      </w:r>
    </w:p>
    <w:p w14:paraId="5B73FCD3" w14:textId="6E9938E6" w:rsidR="00EE0D6D" w:rsidRPr="008D5074" w:rsidRDefault="006E47D5" w:rsidP="0077534A">
      <w:pPr>
        <w:pStyle w:val="ListBullet"/>
      </w:pPr>
      <w:r w:rsidRPr="008D5074">
        <w:t>S</w:t>
      </w:r>
      <w:r w:rsidR="00E708E2" w:rsidRPr="008D5074">
        <w:t>tudents</w:t>
      </w:r>
      <w:r w:rsidR="001F3064" w:rsidRPr="008D5074">
        <w:t xml:space="preserve"> </w:t>
      </w:r>
      <w:r w:rsidR="009010B1" w:rsidRPr="008D5074">
        <w:t>complete a pre-</w:t>
      </w:r>
      <w:r w:rsidR="00737065" w:rsidRPr="008D5074">
        <w:t>test</w:t>
      </w:r>
      <w:r w:rsidR="009010B1" w:rsidRPr="008D5074">
        <w:t xml:space="preserve"> on fundamental concepts within </w:t>
      </w:r>
      <w:r w:rsidR="001875EF">
        <w:t>Programming</w:t>
      </w:r>
      <w:r w:rsidR="001875EF" w:rsidRPr="008D5074">
        <w:t xml:space="preserve"> </w:t>
      </w:r>
      <w:r w:rsidR="009010B1" w:rsidRPr="008D5074">
        <w:t>for the web.</w:t>
      </w:r>
      <w:r w:rsidR="00F669E4" w:rsidRPr="008D5074">
        <w:t xml:space="preserve"> </w:t>
      </w:r>
      <w:r w:rsidR="00737065" w:rsidRPr="008D5074">
        <w:t xml:space="preserve">This helps teachers determine the background knowledge and understanding of their </w:t>
      </w:r>
      <w:r w:rsidR="005440C7" w:rsidRPr="008D5074">
        <w:t xml:space="preserve">class and which of their students may have completed the </w:t>
      </w:r>
      <w:r w:rsidR="00695C68">
        <w:t>d</w:t>
      </w:r>
      <w:r w:rsidR="00695C68" w:rsidRPr="00695C68">
        <w:t>eveloping apps and web software</w:t>
      </w:r>
      <w:r w:rsidR="00CB2FCE">
        <w:t xml:space="preserve"> </w:t>
      </w:r>
      <w:r w:rsidR="005440C7" w:rsidRPr="008D5074">
        <w:t>focus area from the Computing Technology course.</w:t>
      </w:r>
      <w:r w:rsidR="00770E1C" w:rsidRPr="008D5074">
        <w:t xml:space="preserve"> Teachers may allocate group</w:t>
      </w:r>
      <w:r w:rsidR="005E3621" w:rsidRPr="008D5074">
        <w:t>s</w:t>
      </w:r>
      <w:r w:rsidR="00D27C0B" w:rsidRPr="008D5074">
        <w:t xml:space="preserve"> </w:t>
      </w:r>
      <w:r w:rsidR="005E3621" w:rsidRPr="008D5074">
        <w:t xml:space="preserve">according to </w:t>
      </w:r>
      <w:r w:rsidR="00D27C0B" w:rsidRPr="008D5074">
        <w:t>expertise</w:t>
      </w:r>
      <w:r w:rsidR="00770E1C" w:rsidRPr="008D5074">
        <w:t xml:space="preserve"> based on the</w:t>
      </w:r>
      <w:r w:rsidR="005E3621" w:rsidRPr="008D5074">
        <w:t xml:space="preserve"> results</w:t>
      </w:r>
      <w:r w:rsidR="00D27C0B" w:rsidRPr="008D5074">
        <w:t xml:space="preserve"> of this pre-test.</w:t>
      </w:r>
    </w:p>
    <w:p w14:paraId="63711561" w14:textId="75325AB8" w:rsidR="005D7D41" w:rsidRPr="008D5074" w:rsidRDefault="00EE0D6D" w:rsidP="00E03840">
      <w:pPr>
        <w:pStyle w:val="ListBullet"/>
        <w:rPr>
          <w:rStyle w:val="Emphasis"/>
          <w:i w:val="0"/>
          <w:iCs w:val="0"/>
        </w:rPr>
      </w:pPr>
      <w:r w:rsidRPr="008D5074">
        <w:rPr>
          <w:rStyle w:val="Emphasis"/>
          <w:i w:val="0"/>
          <w:iCs w:val="0"/>
        </w:rPr>
        <w:t xml:space="preserve">Students identify a </w:t>
      </w:r>
      <w:r w:rsidR="007B518D" w:rsidRPr="008D5074">
        <w:rPr>
          <w:rStyle w:val="Emphasis"/>
          <w:i w:val="0"/>
          <w:iCs w:val="0"/>
        </w:rPr>
        <w:t xml:space="preserve">project of personal interest or client for their PWA </w:t>
      </w:r>
      <w:r w:rsidR="00972B4E" w:rsidRPr="008D5074">
        <w:rPr>
          <w:rStyle w:val="Emphasis"/>
          <w:i w:val="0"/>
          <w:iCs w:val="0"/>
        </w:rPr>
        <w:t>(</w:t>
      </w:r>
      <w:r w:rsidR="001875EF">
        <w:rPr>
          <w:rStyle w:val="Emphasis"/>
          <w:i w:val="0"/>
          <w:iCs w:val="0"/>
        </w:rPr>
        <w:t>suggested</w:t>
      </w:r>
      <w:r w:rsidR="001875EF" w:rsidRPr="008D5074">
        <w:rPr>
          <w:rStyle w:val="Emphasis"/>
          <w:i w:val="0"/>
          <w:iCs w:val="0"/>
        </w:rPr>
        <w:t xml:space="preserve"> </w:t>
      </w:r>
      <w:r w:rsidR="005D7D41" w:rsidRPr="008D5074">
        <w:rPr>
          <w:rStyle w:val="Emphasis"/>
          <w:i w:val="0"/>
          <w:iCs w:val="0"/>
        </w:rPr>
        <w:t>topics to catalogue: music, movies, videos</w:t>
      </w:r>
      <w:r w:rsidR="001875EF">
        <w:rPr>
          <w:rStyle w:val="Emphasis"/>
          <w:i w:val="0"/>
          <w:iCs w:val="0"/>
        </w:rPr>
        <w:t>,</w:t>
      </w:r>
      <w:r w:rsidR="005D7D41" w:rsidRPr="008D5074">
        <w:rPr>
          <w:rStyle w:val="Emphasis"/>
          <w:i w:val="0"/>
          <w:iCs w:val="0"/>
        </w:rPr>
        <w:t xml:space="preserve"> songs, websites, actors, games, restaurants, food, recipes, art, pop culture, quotes, canteen items, clothes</w:t>
      </w:r>
      <w:r w:rsidR="001875EF">
        <w:rPr>
          <w:rStyle w:val="Emphasis"/>
          <w:i w:val="0"/>
          <w:iCs w:val="0"/>
        </w:rPr>
        <w:t xml:space="preserve"> and so on</w:t>
      </w:r>
      <w:r w:rsidR="000B558E" w:rsidRPr="008D5074">
        <w:rPr>
          <w:rStyle w:val="Emphasis"/>
          <w:i w:val="0"/>
          <w:iCs w:val="0"/>
        </w:rPr>
        <w:t>)</w:t>
      </w:r>
      <w:r w:rsidR="00E03840" w:rsidRPr="008D5074">
        <w:rPr>
          <w:rStyle w:val="Emphasis"/>
          <w:i w:val="0"/>
          <w:iCs w:val="0"/>
        </w:rPr>
        <w:t>.</w:t>
      </w:r>
    </w:p>
    <w:p w14:paraId="572956B4" w14:textId="00EB1ABA" w:rsidR="00E708E2" w:rsidRPr="008D5074" w:rsidRDefault="00191F0C" w:rsidP="00E03840">
      <w:pPr>
        <w:pStyle w:val="ListBullet"/>
      </w:pPr>
      <w:r w:rsidRPr="008D5074">
        <w:t>Students</w:t>
      </w:r>
      <w:r w:rsidR="00926B0E" w:rsidRPr="008D5074">
        <w:t xml:space="preserve"> complete activities that </w:t>
      </w:r>
      <w:r w:rsidR="00840F69" w:rsidRPr="008D5074">
        <w:t xml:space="preserve">explore the applications of web programming. </w:t>
      </w:r>
      <w:r w:rsidR="00723DD2" w:rsidRPr="008D5074">
        <w:t>They</w:t>
      </w:r>
      <w:r w:rsidR="00840F69" w:rsidRPr="008D5074">
        <w:t xml:space="preserve"> investigate and practise how data is transferred on the internet</w:t>
      </w:r>
      <w:r w:rsidR="00AC2765" w:rsidRPr="008D5074">
        <w:t xml:space="preserve">. </w:t>
      </w:r>
      <w:r w:rsidR="007B4078" w:rsidRPr="008D5074">
        <w:t>They</w:t>
      </w:r>
      <w:r w:rsidR="00AC2765" w:rsidRPr="008D5074">
        <w:t xml:space="preserve"> describe the function of web protocols and their ports</w:t>
      </w:r>
      <w:r w:rsidR="00E03840" w:rsidRPr="008D5074">
        <w:t>.</w:t>
      </w:r>
    </w:p>
    <w:p w14:paraId="1773E5FA" w14:textId="44F9009B" w:rsidR="001D3C89" w:rsidRPr="008D5074" w:rsidRDefault="001D3C89" w:rsidP="00E03840">
      <w:pPr>
        <w:pStyle w:val="ListBullet"/>
        <w:rPr>
          <w:rStyle w:val="Emphasis"/>
          <w:i w:val="0"/>
          <w:iCs w:val="0"/>
        </w:rPr>
      </w:pPr>
      <w:r w:rsidRPr="008D5074">
        <w:rPr>
          <w:rStyle w:val="Emphasis"/>
          <w:i w:val="0"/>
          <w:iCs w:val="0"/>
        </w:rPr>
        <w:t>For their PWA project</w:t>
      </w:r>
      <w:r w:rsidR="00DA542E">
        <w:rPr>
          <w:rStyle w:val="Emphasis"/>
          <w:i w:val="0"/>
          <w:iCs w:val="0"/>
        </w:rPr>
        <w:t>,</w:t>
      </w:r>
      <w:r w:rsidRPr="008D5074">
        <w:rPr>
          <w:rStyle w:val="Emphasis"/>
          <w:i w:val="0"/>
          <w:iCs w:val="0"/>
        </w:rPr>
        <w:t xml:space="preserve"> </w:t>
      </w:r>
      <w:r w:rsidR="00CD2ACA">
        <w:rPr>
          <w:rStyle w:val="Emphasis"/>
          <w:i w:val="0"/>
          <w:iCs w:val="0"/>
        </w:rPr>
        <w:t xml:space="preserve">students </w:t>
      </w:r>
      <w:r w:rsidRPr="008D5074">
        <w:rPr>
          <w:rStyle w:val="Emphasis"/>
          <w:i w:val="0"/>
          <w:iCs w:val="0"/>
        </w:rPr>
        <w:t>set</w:t>
      </w:r>
      <w:r w:rsidR="00CD2ACA">
        <w:rPr>
          <w:rStyle w:val="Emphasis"/>
          <w:i w:val="0"/>
          <w:iCs w:val="0"/>
        </w:rPr>
        <w:t xml:space="preserve"> </w:t>
      </w:r>
      <w:r w:rsidRPr="008D5074">
        <w:rPr>
          <w:rStyle w:val="Emphasis"/>
          <w:i w:val="0"/>
          <w:iCs w:val="0"/>
        </w:rPr>
        <w:t>up their development environment,</w:t>
      </w:r>
      <w:r w:rsidRPr="008D5074">
        <w:rPr>
          <w:i/>
          <w:iCs/>
        </w:rPr>
        <w:t xml:space="preserve"> </w:t>
      </w:r>
      <w:r w:rsidRPr="008D5074">
        <w:rPr>
          <w:rStyle w:val="Emphasis"/>
          <w:i w:val="0"/>
          <w:iCs w:val="0"/>
        </w:rPr>
        <w:t xml:space="preserve">install the required VSCode extensions, install </w:t>
      </w:r>
      <w:r w:rsidR="00011588" w:rsidRPr="008D5074">
        <w:rPr>
          <w:rStyle w:val="Emphasis"/>
          <w:i w:val="0"/>
          <w:iCs w:val="0"/>
        </w:rPr>
        <w:t>Node.js</w:t>
      </w:r>
      <w:r w:rsidR="00CD2ACA">
        <w:rPr>
          <w:rStyle w:val="Emphasis"/>
          <w:i w:val="0"/>
          <w:iCs w:val="0"/>
        </w:rPr>
        <w:t xml:space="preserve"> and</w:t>
      </w:r>
      <w:r w:rsidRPr="008D5074">
        <w:rPr>
          <w:rStyle w:val="Emphasis"/>
          <w:i w:val="0"/>
          <w:iCs w:val="0"/>
        </w:rPr>
        <w:t xml:space="preserve"> install </w:t>
      </w:r>
      <w:r w:rsidR="00011588" w:rsidRPr="008D5074">
        <w:rPr>
          <w:rStyle w:val="Emphasis"/>
          <w:i w:val="0"/>
          <w:iCs w:val="0"/>
        </w:rPr>
        <w:t>SQLite. They</w:t>
      </w:r>
      <w:r w:rsidRPr="008D5074">
        <w:rPr>
          <w:rStyle w:val="Emphasis"/>
          <w:i w:val="0"/>
          <w:iCs w:val="0"/>
        </w:rPr>
        <w:t xml:space="preserve"> create a text file listing the core folders for the task</w:t>
      </w:r>
      <w:r w:rsidR="00CD2ACA">
        <w:rPr>
          <w:rStyle w:val="Emphasis"/>
          <w:i w:val="0"/>
          <w:iCs w:val="0"/>
        </w:rPr>
        <w:t>.</w:t>
      </w:r>
      <w:r w:rsidRPr="008D5074">
        <w:rPr>
          <w:rStyle w:val="Emphasis"/>
          <w:i w:val="0"/>
          <w:iCs w:val="0"/>
        </w:rPr>
        <w:t xml:space="preserve"> Students write and execute BASH scripts to routinely generate </w:t>
      </w:r>
      <w:r w:rsidR="00011588" w:rsidRPr="008D5074">
        <w:rPr>
          <w:rStyle w:val="Emphasis"/>
          <w:i w:val="0"/>
          <w:iCs w:val="0"/>
        </w:rPr>
        <w:t>all files</w:t>
      </w:r>
      <w:r w:rsidRPr="008D5074">
        <w:rPr>
          <w:rStyle w:val="Emphasis"/>
          <w:i w:val="0"/>
          <w:iCs w:val="0"/>
        </w:rPr>
        <w:t xml:space="preserve"> and folders. </w:t>
      </w:r>
    </w:p>
    <w:p w14:paraId="544A779E" w14:textId="7D2AA762" w:rsidR="001D3C89" w:rsidRPr="008D5074" w:rsidRDefault="001D3C89" w:rsidP="00E03840">
      <w:pPr>
        <w:pStyle w:val="ListBullet"/>
        <w:rPr>
          <w:rStyle w:val="Emphasis"/>
          <w:i w:val="0"/>
          <w:iCs w:val="0"/>
        </w:rPr>
      </w:pPr>
      <w:r w:rsidRPr="008D5074">
        <w:rPr>
          <w:rStyle w:val="Emphasis"/>
          <w:i w:val="0"/>
          <w:iCs w:val="0"/>
        </w:rPr>
        <w:t xml:space="preserve">Students record the files being </w:t>
      </w:r>
      <w:r w:rsidR="00011588" w:rsidRPr="008D5074">
        <w:rPr>
          <w:rStyle w:val="Emphasis"/>
          <w:i w:val="0"/>
          <w:iCs w:val="0"/>
        </w:rPr>
        <w:t>generated routinely</w:t>
      </w:r>
      <w:r w:rsidRPr="008D5074">
        <w:rPr>
          <w:rStyle w:val="Emphasis"/>
          <w:i w:val="0"/>
          <w:iCs w:val="0"/>
        </w:rPr>
        <w:t xml:space="preserve"> in a video using OBS or similar</w:t>
      </w:r>
      <w:r w:rsidR="00E03840" w:rsidRPr="008D5074">
        <w:rPr>
          <w:rStyle w:val="Emphasis"/>
          <w:i w:val="0"/>
          <w:iCs w:val="0"/>
        </w:rPr>
        <w:t>.</w:t>
      </w:r>
    </w:p>
    <w:p w14:paraId="45912541" w14:textId="41E51500" w:rsidR="001D3C89" w:rsidRPr="008D5074" w:rsidRDefault="001D3C89">
      <w:pPr>
        <w:suppressAutoHyphens w:val="0"/>
        <w:spacing w:after="0" w:line="276" w:lineRule="auto"/>
      </w:pPr>
      <w:r w:rsidRPr="008D5074">
        <w:br w:type="page"/>
      </w:r>
    </w:p>
    <w:p w14:paraId="1041DBD4" w14:textId="221E4907" w:rsidR="006E47D5" w:rsidRPr="008D5074" w:rsidRDefault="00D34987" w:rsidP="00E708E2">
      <w:pPr>
        <w:rPr>
          <w:rStyle w:val="Strong"/>
        </w:rPr>
      </w:pPr>
      <w:r w:rsidRPr="008D5074">
        <w:rPr>
          <w:rStyle w:val="Strong"/>
        </w:rPr>
        <w:lastRenderedPageBreak/>
        <w:t>W</w:t>
      </w:r>
      <w:r w:rsidR="00E708E2" w:rsidRPr="008D5074">
        <w:rPr>
          <w:rStyle w:val="Strong"/>
        </w:rPr>
        <w:t>eek</w:t>
      </w:r>
      <w:r w:rsidRPr="008D5074">
        <w:rPr>
          <w:rStyle w:val="Strong"/>
        </w:rPr>
        <w:t>s</w:t>
      </w:r>
      <w:r w:rsidR="00E708E2" w:rsidRPr="008D5074">
        <w:rPr>
          <w:rStyle w:val="Strong"/>
        </w:rPr>
        <w:t xml:space="preserve"> </w:t>
      </w:r>
      <w:r w:rsidR="00A35FF8" w:rsidRPr="008D5074">
        <w:rPr>
          <w:rStyle w:val="Strong"/>
        </w:rPr>
        <w:t>3</w:t>
      </w:r>
      <w:r w:rsidR="00A63314">
        <w:rPr>
          <w:rStyle w:val="Strong"/>
        </w:rPr>
        <w:t xml:space="preserve"> </w:t>
      </w:r>
      <w:r w:rsidR="006C63B3">
        <w:rPr>
          <w:rStyle w:val="Strong"/>
        </w:rPr>
        <w:t xml:space="preserve">to </w:t>
      </w:r>
      <w:r w:rsidR="00F767FE" w:rsidRPr="008D5074">
        <w:rPr>
          <w:rStyle w:val="Strong"/>
        </w:rPr>
        <w:t>4</w:t>
      </w:r>
    </w:p>
    <w:p w14:paraId="409173FE" w14:textId="7EC1F22A" w:rsidR="0082299D" w:rsidRPr="008D5074" w:rsidRDefault="006E47D5" w:rsidP="00E03840">
      <w:pPr>
        <w:pStyle w:val="ListBullet"/>
      </w:pPr>
      <w:r w:rsidRPr="008D5074">
        <w:t>S</w:t>
      </w:r>
      <w:r w:rsidR="00E708E2" w:rsidRPr="008D5074">
        <w:t>tudents</w:t>
      </w:r>
      <w:r w:rsidR="00874C6A" w:rsidRPr="008D5074">
        <w:t xml:space="preserve"> </w:t>
      </w:r>
      <w:r w:rsidR="00F155B8" w:rsidRPr="008D5074">
        <w:t>explain the processes for securing the web</w:t>
      </w:r>
      <w:r w:rsidR="00A1085A" w:rsidRPr="008D5074">
        <w:t xml:space="preserve">. They </w:t>
      </w:r>
      <w:r w:rsidR="00972B4E" w:rsidRPr="008D5074">
        <w:t>i</w:t>
      </w:r>
      <w:r w:rsidR="00A1085A" w:rsidRPr="008D5074">
        <w:t>nvestigate the effect of big data on web architecture</w:t>
      </w:r>
      <w:r w:rsidR="00C309BC" w:rsidRPr="008D5074">
        <w:t>.</w:t>
      </w:r>
      <w:r w:rsidR="00A353ED" w:rsidRPr="008D5074">
        <w:t xml:space="preserve"> </w:t>
      </w:r>
      <w:r w:rsidR="00F767FE" w:rsidRPr="008D5074">
        <w:t>Students investigate and explain the role of the World Wide Web Consortium (W3C) in the development of applications for the web They model elements that form a web development system.</w:t>
      </w:r>
      <w:r w:rsidR="007B4078" w:rsidRPr="008D5074">
        <w:t xml:space="preserve"> Students explore and explain the influence of a web browser on web development, including the use of developer (dev) tools. They investigate cascading style sheets (CSS) and its impact on the design of a web application</w:t>
      </w:r>
      <w:r w:rsidR="00E07D7E" w:rsidRPr="008D5074">
        <w:t>.</w:t>
      </w:r>
    </w:p>
    <w:p w14:paraId="0383ED22" w14:textId="0F3FB86E" w:rsidR="00614C1E" w:rsidRPr="008D5074" w:rsidRDefault="00211425" w:rsidP="00E03840">
      <w:pPr>
        <w:pStyle w:val="ListBullet"/>
        <w:rPr>
          <w:rStyle w:val="Emphasis"/>
          <w:i w:val="0"/>
          <w:iCs w:val="0"/>
        </w:rPr>
      </w:pPr>
      <w:r w:rsidRPr="008D5074">
        <w:rPr>
          <w:rStyle w:val="Emphasis"/>
          <w:i w:val="0"/>
          <w:iCs w:val="0"/>
        </w:rPr>
        <w:t>For their project</w:t>
      </w:r>
      <w:r w:rsidR="00CD2ACA">
        <w:rPr>
          <w:rStyle w:val="Emphasis"/>
          <w:i w:val="0"/>
          <w:iCs w:val="0"/>
        </w:rPr>
        <w:t>,</w:t>
      </w:r>
      <w:r w:rsidRPr="008D5074">
        <w:rPr>
          <w:rStyle w:val="Emphasis"/>
          <w:i w:val="0"/>
          <w:iCs w:val="0"/>
        </w:rPr>
        <w:t xml:space="preserve"> students code the look of the front end</w:t>
      </w:r>
      <w:r w:rsidR="00614C1E" w:rsidRPr="008D5074">
        <w:rPr>
          <w:rStyle w:val="Emphasis"/>
          <w:i w:val="0"/>
          <w:iCs w:val="0"/>
        </w:rPr>
        <w:t xml:space="preserve">. They create a wireframe or storyboard for the pages that will be present in the system. </w:t>
      </w:r>
      <w:r w:rsidR="004044BD" w:rsidRPr="008D5074">
        <w:rPr>
          <w:rStyle w:val="Emphasis"/>
          <w:i w:val="0"/>
          <w:iCs w:val="0"/>
        </w:rPr>
        <w:t>They create HTML and CSS files</w:t>
      </w:r>
      <w:r w:rsidR="00E03840" w:rsidRPr="008D5074">
        <w:rPr>
          <w:rStyle w:val="Emphasis"/>
          <w:i w:val="0"/>
          <w:iCs w:val="0"/>
        </w:rPr>
        <w:t>.</w:t>
      </w:r>
    </w:p>
    <w:p w14:paraId="67F0137A" w14:textId="7EE45FEA" w:rsidR="00E708E2" w:rsidRPr="008D5074" w:rsidRDefault="00D34987" w:rsidP="00E708E2">
      <w:pPr>
        <w:rPr>
          <w:rStyle w:val="Strong"/>
        </w:rPr>
      </w:pPr>
      <w:r w:rsidRPr="008D5074">
        <w:rPr>
          <w:rStyle w:val="Strong"/>
        </w:rPr>
        <w:t>W</w:t>
      </w:r>
      <w:r w:rsidR="00DC21B4" w:rsidRPr="008D5074">
        <w:rPr>
          <w:rStyle w:val="Strong"/>
        </w:rPr>
        <w:t>eeks 5</w:t>
      </w:r>
      <w:r w:rsidR="00A63314">
        <w:rPr>
          <w:rStyle w:val="Strong"/>
        </w:rPr>
        <w:t xml:space="preserve"> </w:t>
      </w:r>
      <w:r w:rsidR="006C63B3">
        <w:rPr>
          <w:rStyle w:val="Strong"/>
        </w:rPr>
        <w:t xml:space="preserve">to </w:t>
      </w:r>
      <w:r w:rsidR="00DC21B4" w:rsidRPr="008D5074">
        <w:rPr>
          <w:rStyle w:val="Strong"/>
        </w:rPr>
        <w:t>6</w:t>
      </w:r>
    </w:p>
    <w:p w14:paraId="6E3F2411" w14:textId="77777777" w:rsidR="005F6195" w:rsidRPr="008D5074" w:rsidRDefault="00A71F1F" w:rsidP="003C4851">
      <w:pPr>
        <w:pStyle w:val="ListBullet"/>
      </w:pPr>
      <w:r w:rsidRPr="008D5074">
        <w:t>Students investigate the reasons for version control and apply it when developing web application</w:t>
      </w:r>
      <w:r w:rsidR="00E03840" w:rsidRPr="008D5074">
        <w:t>.</w:t>
      </w:r>
    </w:p>
    <w:p w14:paraId="001DBC79" w14:textId="4EC171FF" w:rsidR="00DC21B4" w:rsidRPr="008D5074" w:rsidRDefault="00A71F1F" w:rsidP="003C4851">
      <w:pPr>
        <w:pStyle w:val="ListBullet"/>
      </w:pPr>
      <w:r w:rsidRPr="008D5074">
        <w:t>They explore the types and significance of code libraries for front-end web development</w:t>
      </w:r>
      <w:r w:rsidR="00E03840" w:rsidRPr="008D5074">
        <w:t>.</w:t>
      </w:r>
    </w:p>
    <w:p w14:paraId="6637B653" w14:textId="05307F6E" w:rsidR="009772C1" w:rsidRPr="008D5074" w:rsidRDefault="009772C1" w:rsidP="00E03840">
      <w:pPr>
        <w:pStyle w:val="ListBullet"/>
      </w:pPr>
      <w:r w:rsidRPr="008D5074">
        <w:t>Students explain the use and development of open-source software in relation to web development</w:t>
      </w:r>
      <w:r w:rsidR="00E03840" w:rsidRPr="008D5074">
        <w:t>.</w:t>
      </w:r>
    </w:p>
    <w:p w14:paraId="61B8E86B" w14:textId="2E220A5E" w:rsidR="009772C1" w:rsidRPr="008D5074" w:rsidRDefault="009772C1" w:rsidP="00E03840">
      <w:pPr>
        <w:pStyle w:val="ListBullet"/>
      </w:pPr>
      <w:r w:rsidRPr="008D5074">
        <w:t>They investigate methods to support and manage the load times of webpages/applications</w:t>
      </w:r>
      <w:r w:rsidR="00E03840" w:rsidRPr="008D5074">
        <w:t>.</w:t>
      </w:r>
    </w:p>
    <w:p w14:paraId="14F8C1AA" w14:textId="6DCD0A3C" w:rsidR="009772C1" w:rsidRPr="008D5074" w:rsidRDefault="009772C1" w:rsidP="00E03840">
      <w:pPr>
        <w:pStyle w:val="ListBullet"/>
      </w:pPr>
      <w:r w:rsidRPr="008D5074">
        <w:t xml:space="preserve">Students </w:t>
      </w:r>
      <w:r w:rsidR="001763D8" w:rsidRPr="008D5074">
        <w:t>r</w:t>
      </w:r>
      <w:r w:rsidRPr="008D5074">
        <w:t>esearch, experiment with and evaluate the prevalence and use of web content management systems (CMS)</w:t>
      </w:r>
      <w:r w:rsidR="00E03840" w:rsidRPr="008D5074">
        <w:t>.</w:t>
      </w:r>
    </w:p>
    <w:p w14:paraId="407CE550" w14:textId="6E0E84B9" w:rsidR="009772C1" w:rsidRPr="008D5074" w:rsidRDefault="001763D8" w:rsidP="00E03840">
      <w:pPr>
        <w:pStyle w:val="ListBullet"/>
      </w:pPr>
      <w:r w:rsidRPr="008D5074">
        <w:t>They a</w:t>
      </w:r>
      <w:r w:rsidR="009772C1" w:rsidRPr="008D5074">
        <w:t>ssess the contribution of back-end web development to the success of a web application</w:t>
      </w:r>
      <w:r w:rsidR="00E03840" w:rsidRPr="008D5074">
        <w:t>.</w:t>
      </w:r>
    </w:p>
    <w:p w14:paraId="7854C026" w14:textId="3E06A0D2" w:rsidR="009772C1" w:rsidRPr="008D5074" w:rsidRDefault="00674C67" w:rsidP="00E03840">
      <w:pPr>
        <w:pStyle w:val="ListBullet"/>
      </w:pPr>
      <w:r w:rsidRPr="008D5074">
        <w:t>Students o</w:t>
      </w:r>
      <w:r w:rsidR="009772C1" w:rsidRPr="008D5074">
        <w:t>bserve and describe the back-end process used to manage a web request</w:t>
      </w:r>
      <w:r w:rsidR="00E03840" w:rsidRPr="008D5074">
        <w:t>.</w:t>
      </w:r>
    </w:p>
    <w:p w14:paraId="442E0A6D" w14:textId="277492CC" w:rsidR="00E91698" w:rsidRPr="008D5074" w:rsidRDefault="00CF58AC" w:rsidP="00E03840">
      <w:pPr>
        <w:pStyle w:val="ListBullet"/>
      </w:pPr>
      <w:r w:rsidRPr="008D5074">
        <w:t>They continue to d</w:t>
      </w:r>
      <w:r w:rsidR="00E91698" w:rsidRPr="008D5074">
        <w:t xml:space="preserve">evelop </w:t>
      </w:r>
      <w:r w:rsidRPr="008D5074">
        <w:t>their</w:t>
      </w:r>
      <w:r w:rsidR="00E91698" w:rsidRPr="008D5074">
        <w:t xml:space="preserve"> web application using an appropriate scripting language with shell scripts to make files and directories and searching for text in a text file</w:t>
      </w:r>
      <w:r w:rsidR="00E03840" w:rsidRPr="008D5074">
        <w:t>.</w:t>
      </w:r>
    </w:p>
    <w:p w14:paraId="2D4F76C4" w14:textId="2D840DB0" w:rsidR="00B02D41" w:rsidRPr="008D5074" w:rsidRDefault="00B02D41" w:rsidP="00E03840">
      <w:pPr>
        <w:pStyle w:val="ListBullet"/>
      </w:pPr>
      <w:r w:rsidRPr="008D5074">
        <w:t>Students plan and design the tables required within their database. For each table they create fields considering field names</w:t>
      </w:r>
      <w:r w:rsidR="00EE55A0" w:rsidRPr="008D5074">
        <w:t xml:space="preserve"> and</w:t>
      </w:r>
      <w:r w:rsidRPr="008D5074">
        <w:t xml:space="preserve"> data types. </w:t>
      </w:r>
      <w:r w:rsidR="00A45A83" w:rsidRPr="008D5074">
        <w:t xml:space="preserve">Students document </w:t>
      </w:r>
      <w:r w:rsidRPr="008D5074">
        <w:t xml:space="preserve">SQL queries made in </w:t>
      </w:r>
      <w:r w:rsidR="00A45A83" w:rsidRPr="008D5074">
        <w:t>their</w:t>
      </w:r>
      <w:r w:rsidRPr="008D5074">
        <w:t xml:space="preserve"> SQL file by commenting them out progressively, so they are all recorded.</w:t>
      </w:r>
    </w:p>
    <w:p w14:paraId="5EFC5488" w14:textId="073D9B8F" w:rsidR="00E91698" w:rsidRPr="008D5074" w:rsidRDefault="00A467E5" w:rsidP="00E03840">
      <w:pPr>
        <w:pStyle w:val="ListBullet"/>
      </w:pPr>
      <w:r w:rsidRPr="008D5074">
        <w:t>Students a</w:t>
      </w:r>
      <w:r w:rsidR="00E91698" w:rsidRPr="008D5074">
        <w:t>pply a web-based database and construct script that executes SQL</w:t>
      </w:r>
      <w:r w:rsidR="00E03840" w:rsidRPr="008D5074">
        <w:t>.</w:t>
      </w:r>
    </w:p>
    <w:p w14:paraId="355F1CF2" w14:textId="70E76914" w:rsidR="00A653CC" w:rsidRPr="008D5074" w:rsidRDefault="00D204A4" w:rsidP="00CE341B">
      <w:pPr>
        <w:pStyle w:val="ListBullet"/>
      </w:pPr>
      <w:r w:rsidRPr="008D5074">
        <w:rPr>
          <w:rStyle w:val="Emphasis"/>
          <w:i w:val="0"/>
          <w:iCs w:val="0"/>
        </w:rPr>
        <w:lastRenderedPageBreak/>
        <w:t>For their PWA project</w:t>
      </w:r>
      <w:r w:rsidR="00CD2ACA">
        <w:rPr>
          <w:rStyle w:val="Emphasis"/>
          <w:i w:val="0"/>
          <w:iCs w:val="0"/>
        </w:rPr>
        <w:t>,</w:t>
      </w:r>
      <w:r w:rsidRPr="008D5074">
        <w:rPr>
          <w:rStyle w:val="Emphasis"/>
          <w:i w:val="0"/>
          <w:iCs w:val="0"/>
        </w:rPr>
        <w:t xml:space="preserve"> students build and test query their database</w:t>
      </w:r>
      <w:r w:rsidR="00402B97" w:rsidRPr="008D5074">
        <w:rPr>
          <w:rStyle w:val="Emphasis"/>
          <w:i w:val="0"/>
          <w:iCs w:val="0"/>
        </w:rPr>
        <w:t>. They code initial functionality</w:t>
      </w:r>
      <w:r w:rsidR="00004713" w:rsidRPr="008D5074">
        <w:rPr>
          <w:rStyle w:val="Emphasis"/>
          <w:i w:val="0"/>
          <w:iCs w:val="0"/>
        </w:rPr>
        <w:t xml:space="preserve"> by inserting data into their database </w:t>
      </w:r>
      <w:r w:rsidR="00366919" w:rsidRPr="008D5074">
        <w:rPr>
          <w:rStyle w:val="Emphasis"/>
          <w:i w:val="0"/>
          <w:iCs w:val="0"/>
        </w:rPr>
        <w:t xml:space="preserve">and querying it to </w:t>
      </w:r>
      <w:r w:rsidR="00CD2ACA">
        <w:rPr>
          <w:rStyle w:val="Emphasis"/>
          <w:i w:val="0"/>
          <w:iCs w:val="0"/>
        </w:rPr>
        <w:t>ensure</w:t>
      </w:r>
      <w:r w:rsidR="00CD2ACA" w:rsidRPr="008D5074">
        <w:rPr>
          <w:rStyle w:val="Emphasis"/>
          <w:i w:val="0"/>
          <w:iCs w:val="0"/>
        </w:rPr>
        <w:t xml:space="preserve"> </w:t>
      </w:r>
      <w:r w:rsidR="00366919" w:rsidRPr="008D5074">
        <w:rPr>
          <w:rStyle w:val="Emphasis"/>
          <w:i w:val="0"/>
          <w:iCs w:val="0"/>
        </w:rPr>
        <w:t>data is present.</w:t>
      </w:r>
    </w:p>
    <w:p w14:paraId="0EA384AA" w14:textId="1A409410" w:rsidR="00D204A4" w:rsidRPr="008D5074" w:rsidRDefault="00D34987" w:rsidP="00E91698">
      <w:pPr>
        <w:rPr>
          <w:rStyle w:val="Strong"/>
        </w:rPr>
      </w:pPr>
      <w:r w:rsidRPr="008D5074">
        <w:rPr>
          <w:rStyle w:val="Strong"/>
        </w:rPr>
        <w:t>W</w:t>
      </w:r>
      <w:r w:rsidR="00D204A4" w:rsidRPr="008D5074">
        <w:rPr>
          <w:rStyle w:val="Strong"/>
        </w:rPr>
        <w:t>eeks 7</w:t>
      </w:r>
      <w:r w:rsidR="00A63314">
        <w:rPr>
          <w:rStyle w:val="Strong"/>
        </w:rPr>
        <w:t xml:space="preserve"> </w:t>
      </w:r>
      <w:r w:rsidR="006C63B3">
        <w:rPr>
          <w:rStyle w:val="Strong"/>
        </w:rPr>
        <w:t xml:space="preserve">to </w:t>
      </w:r>
      <w:r w:rsidR="009C0C8D" w:rsidRPr="008D5074">
        <w:rPr>
          <w:rStyle w:val="Strong"/>
        </w:rPr>
        <w:t>9</w:t>
      </w:r>
    </w:p>
    <w:p w14:paraId="2FD2DE76" w14:textId="0AD71696" w:rsidR="00944423" w:rsidRPr="008D5074" w:rsidRDefault="00EE7191" w:rsidP="00E03840">
      <w:pPr>
        <w:pStyle w:val="ListBullet"/>
      </w:pPr>
      <w:r w:rsidRPr="008D5074">
        <w:t>Students</w:t>
      </w:r>
      <w:r w:rsidR="00944423" w:rsidRPr="008D5074">
        <w:t xml:space="preserve"> </w:t>
      </w:r>
      <w:r w:rsidR="00CD2ACA">
        <w:t>compare</w:t>
      </w:r>
      <w:r w:rsidR="00CD2ACA" w:rsidRPr="008D5074">
        <w:t xml:space="preserve"> </w:t>
      </w:r>
      <w:r w:rsidR="00944423" w:rsidRPr="008D5074">
        <w:t>Object-Relational Mapping (ORM) to SQL</w:t>
      </w:r>
      <w:r w:rsidR="002D3D46" w:rsidRPr="008D5074">
        <w:t>.</w:t>
      </w:r>
    </w:p>
    <w:p w14:paraId="47AD11C9" w14:textId="27A84D84" w:rsidR="00944423" w:rsidRPr="008D5074" w:rsidRDefault="002D3D46" w:rsidP="00E03840">
      <w:pPr>
        <w:pStyle w:val="ListBullet"/>
      </w:pPr>
      <w:r w:rsidRPr="008D5074">
        <w:t>They d</w:t>
      </w:r>
      <w:r w:rsidR="00944423" w:rsidRPr="008D5074">
        <w:t>escribe how collaborative work practices between front-end and back-end developers improve the development of a web solution</w:t>
      </w:r>
      <w:r w:rsidR="00E03840" w:rsidRPr="008D5074">
        <w:t>.</w:t>
      </w:r>
    </w:p>
    <w:p w14:paraId="31479B6C" w14:textId="4D5E3E99" w:rsidR="009C0C8D" w:rsidRPr="008D5074" w:rsidRDefault="009C0C8D" w:rsidP="00E03840">
      <w:pPr>
        <w:pStyle w:val="ListBullet"/>
      </w:pPr>
      <w:r w:rsidRPr="008D5074">
        <w:t>For their PWA project</w:t>
      </w:r>
      <w:r w:rsidR="00CD2ACA">
        <w:t>,</w:t>
      </w:r>
      <w:r w:rsidRPr="008D5074">
        <w:t xml:space="preserve"> students set up their </w:t>
      </w:r>
      <w:r w:rsidR="005D5727">
        <w:t xml:space="preserve">Express </w:t>
      </w:r>
      <w:r w:rsidR="00DF6750">
        <w:t>w</w:t>
      </w:r>
      <w:r w:rsidR="005D5727">
        <w:t>ebserver</w:t>
      </w:r>
      <w:r w:rsidR="00E03840" w:rsidRPr="008D5074">
        <w:t>.</w:t>
      </w:r>
    </w:p>
    <w:p w14:paraId="456F59FC" w14:textId="1E4C8F6C" w:rsidR="00B03D5D" w:rsidRPr="008D5074" w:rsidRDefault="00322B46" w:rsidP="00E03840">
      <w:pPr>
        <w:pStyle w:val="ListBullet"/>
      </w:pPr>
      <w:r w:rsidRPr="008D5074">
        <w:t xml:space="preserve">They </w:t>
      </w:r>
      <w:r w:rsidR="002D3D46" w:rsidRPr="008D5074">
        <w:t>continue to d</w:t>
      </w:r>
      <w:r w:rsidR="00944423" w:rsidRPr="008D5074">
        <w:t xml:space="preserve">esign, develop and implement </w:t>
      </w:r>
      <w:r w:rsidR="00EA24CA" w:rsidRPr="008D5074">
        <w:t>their</w:t>
      </w:r>
      <w:r w:rsidR="00944423" w:rsidRPr="008D5074">
        <w:t xml:space="preserve"> PWA</w:t>
      </w:r>
      <w:r w:rsidR="00EA24CA" w:rsidRPr="008D5074">
        <w:t xml:space="preserve"> </w:t>
      </w:r>
      <w:r w:rsidR="00542D57" w:rsidRPr="008D5074">
        <w:t>by</w:t>
      </w:r>
      <w:r w:rsidR="00EA24CA" w:rsidRPr="008D5074">
        <w:t xml:space="preserve"> </w:t>
      </w:r>
      <w:r w:rsidR="00542D57" w:rsidRPr="008D5074">
        <w:t>r</w:t>
      </w:r>
      <w:r w:rsidR="00EA24CA" w:rsidRPr="008D5074">
        <w:t>ender</w:t>
      </w:r>
      <w:r w:rsidR="00542D57" w:rsidRPr="008D5074">
        <w:t xml:space="preserve">ing </w:t>
      </w:r>
      <w:r w:rsidR="00EA24CA" w:rsidRPr="008D5074">
        <w:t>the front end</w:t>
      </w:r>
      <w:r w:rsidR="003C6695" w:rsidRPr="008D5074">
        <w:t xml:space="preserve"> and coding remaining functionality.</w:t>
      </w:r>
      <w:r w:rsidR="003E07F8" w:rsidRPr="008D5074">
        <w:t xml:space="preserve"> </w:t>
      </w:r>
      <w:r w:rsidR="003C6695" w:rsidRPr="008D5074">
        <w:t>They build out their catalogue</w:t>
      </w:r>
      <w:r w:rsidR="003E07F8" w:rsidRPr="008D5074">
        <w:t xml:space="preserve"> and query options.</w:t>
      </w:r>
    </w:p>
    <w:p w14:paraId="4A17B80C" w14:textId="4471C495" w:rsidR="003E07F8" w:rsidRPr="008D5074" w:rsidRDefault="003E07F8" w:rsidP="00E03840">
      <w:pPr>
        <w:pStyle w:val="ListBullet"/>
      </w:pPr>
      <w:r w:rsidRPr="008D5074">
        <w:t>Students</w:t>
      </w:r>
      <w:r w:rsidR="009963C7" w:rsidRPr="008D5074">
        <w:t xml:space="preserve"> add icon sets and configure services</w:t>
      </w:r>
      <w:r w:rsidR="00E03840" w:rsidRPr="008D5074">
        <w:t>.</w:t>
      </w:r>
    </w:p>
    <w:p w14:paraId="1EDB6D9E" w14:textId="6DE35053" w:rsidR="006E47D5" w:rsidRPr="008D5074" w:rsidRDefault="00127F34" w:rsidP="006724F0">
      <w:pPr>
        <w:suppressAutoHyphens w:val="0"/>
        <w:spacing w:after="0" w:line="276" w:lineRule="auto"/>
      </w:pPr>
      <w:r w:rsidRPr="008D5074">
        <w:rPr>
          <w:rStyle w:val="Strong"/>
        </w:rPr>
        <w:t>W</w:t>
      </w:r>
      <w:r w:rsidR="00E708E2" w:rsidRPr="008D5074">
        <w:rPr>
          <w:rStyle w:val="Strong"/>
        </w:rPr>
        <w:t>eek</w:t>
      </w:r>
      <w:r w:rsidR="00A6468D" w:rsidRPr="008D5074">
        <w:rPr>
          <w:rStyle w:val="Strong"/>
        </w:rPr>
        <w:t xml:space="preserve"> </w:t>
      </w:r>
      <w:r w:rsidR="00E708E2" w:rsidRPr="008D5074">
        <w:rPr>
          <w:rStyle w:val="Strong"/>
        </w:rPr>
        <w:t>10</w:t>
      </w:r>
    </w:p>
    <w:p w14:paraId="17ACB003" w14:textId="5A022BA9" w:rsidR="009F121B" w:rsidRPr="008D5074" w:rsidRDefault="009F121B" w:rsidP="00E03840">
      <w:pPr>
        <w:pStyle w:val="ListBullet"/>
      </w:pPr>
      <w:r w:rsidRPr="008D5074">
        <w:t>Students</w:t>
      </w:r>
      <w:r w:rsidR="00BE4457" w:rsidRPr="008D5074">
        <w:t xml:space="preserve"> test their PWA using W</w:t>
      </w:r>
      <w:r w:rsidR="00E21F96" w:rsidRPr="008D5074">
        <w:t>3C.</w:t>
      </w:r>
      <w:r w:rsidR="00FC6C11">
        <w:t xml:space="preserve"> </w:t>
      </w:r>
      <w:r w:rsidR="00E21F96" w:rsidRPr="008D5074">
        <w:t xml:space="preserve">They prepare and complete 'User </w:t>
      </w:r>
      <w:r w:rsidR="004E7C86">
        <w:t>accessibility</w:t>
      </w:r>
      <w:r w:rsidR="004E7C86" w:rsidRPr="008D5074">
        <w:t xml:space="preserve"> </w:t>
      </w:r>
      <w:r w:rsidR="004E7C86">
        <w:t>testing</w:t>
      </w:r>
      <w:r w:rsidR="00E21F96" w:rsidRPr="008D5074">
        <w:t>’ document with a test scenario</w:t>
      </w:r>
      <w:r w:rsidR="00E03840" w:rsidRPr="008D5074">
        <w:t>.</w:t>
      </w:r>
    </w:p>
    <w:p w14:paraId="1C500BEC" w14:textId="40EF811F" w:rsidR="00E708E2" w:rsidRDefault="00E708E2" w:rsidP="00E03840">
      <w:pPr>
        <w:pStyle w:val="ListBullet"/>
      </w:pPr>
      <w:r w:rsidRPr="008D5074">
        <w:t xml:space="preserve">Students </w:t>
      </w:r>
      <w:r w:rsidR="00926F83" w:rsidRPr="008D5074">
        <w:t xml:space="preserve">present their </w:t>
      </w:r>
      <w:r w:rsidR="00F45F54">
        <w:t xml:space="preserve">PWA </w:t>
      </w:r>
      <w:r w:rsidR="00926F83" w:rsidRPr="008D5074">
        <w:t>solution using presentation software</w:t>
      </w:r>
      <w:r w:rsidRPr="008D5074">
        <w:t xml:space="preserve"> to the class (and</w:t>
      </w:r>
      <w:r w:rsidR="0082299D" w:rsidRPr="008D5074">
        <w:t xml:space="preserve"> where relevant</w:t>
      </w:r>
      <w:r w:rsidR="006502F8">
        <w:t xml:space="preserve"> </w:t>
      </w:r>
      <w:r w:rsidRPr="008D5074">
        <w:t>client)</w:t>
      </w:r>
      <w:r w:rsidR="0082299D" w:rsidRPr="008D5074">
        <w:t>. They</w:t>
      </w:r>
      <w:r w:rsidRPr="008D5074">
        <w:t xml:space="preserve"> submit the</w:t>
      </w:r>
      <w:r w:rsidR="0082299D" w:rsidRPr="008D5074">
        <w:t>ir</w:t>
      </w:r>
      <w:r w:rsidRPr="008D5074">
        <w:t xml:space="preserve"> project documentation and </w:t>
      </w:r>
      <w:r w:rsidR="00A6468D" w:rsidRPr="008D5074">
        <w:t>code</w:t>
      </w:r>
      <w:r w:rsidRPr="008D5074">
        <w:t xml:space="preserve">. </w:t>
      </w:r>
    </w:p>
    <w:p w14:paraId="602350DD" w14:textId="7341A453" w:rsidR="0077534A" w:rsidRDefault="0077534A">
      <w:pPr>
        <w:suppressAutoHyphens w:val="0"/>
        <w:spacing w:after="0" w:line="276" w:lineRule="auto"/>
      </w:pPr>
      <w:r>
        <w:br w:type="page"/>
      </w:r>
    </w:p>
    <w:p w14:paraId="45226084" w14:textId="6A39DB36" w:rsidR="00744E64" w:rsidRPr="0077534A" w:rsidRDefault="00744E64" w:rsidP="00CF6ED7">
      <w:pPr>
        <w:pStyle w:val="Heading1"/>
      </w:pPr>
      <w:bookmarkStart w:id="7" w:name="_Toc165900612"/>
      <w:bookmarkStart w:id="8" w:name="_Toc175911955"/>
      <w:r w:rsidRPr="0077534A">
        <w:lastRenderedPageBreak/>
        <w:t>Task description</w:t>
      </w:r>
      <w:bookmarkEnd w:id="7"/>
      <w:bookmarkEnd w:id="8"/>
    </w:p>
    <w:p w14:paraId="52DD8C95" w14:textId="4C799677" w:rsidR="00744E64" w:rsidRPr="008D5074" w:rsidRDefault="00744E64" w:rsidP="00744E64">
      <w:pPr>
        <w:rPr>
          <w:rFonts w:eastAsia="Calibri"/>
          <w:b/>
          <w:bCs/>
        </w:rPr>
      </w:pPr>
      <w:r w:rsidRPr="008D5074">
        <w:rPr>
          <w:rFonts w:eastAsia="Calibri"/>
          <w:b/>
          <w:bCs/>
        </w:rPr>
        <w:t>Type of task</w:t>
      </w:r>
      <w:r w:rsidRPr="008D5074">
        <w:rPr>
          <w:rFonts w:eastAsia="Calibri"/>
        </w:rPr>
        <w:t xml:space="preserve">: develop a </w:t>
      </w:r>
      <w:r w:rsidR="00CA00A5" w:rsidRPr="008D5074">
        <w:rPr>
          <w:rFonts w:eastAsia="Calibri"/>
        </w:rPr>
        <w:t xml:space="preserve">software </w:t>
      </w:r>
      <w:r w:rsidRPr="008D5074">
        <w:rPr>
          <w:rFonts w:eastAsia="Calibri"/>
        </w:rPr>
        <w:t xml:space="preserve">solution, project documentation </w:t>
      </w:r>
      <w:r w:rsidR="00CA00A5" w:rsidRPr="008D5074">
        <w:rPr>
          <w:rFonts w:eastAsia="Calibri"/>
        </w:rPr>
        <w:t>and presentation</w:t>
      </w:r>
      <w:r w:rsidR="009F0F7A">
        <w:rPr>
          <w:rFonts w:eastAsia="Calibri"/>
        </w:rPr>
        <w:t xml:space="preserve"> for the Programming for web focus area</w:t>
      </w:r>
      <w:r w:rsidR="008653CA" w:rsidRPr="008D5074">
        <w:rPr>
          <w:rFonts w:eastAsia="Calibri"/>
        </w:rPr>
        <w:t>.</w:t>
      </w:r>
    </w:p>
    <w:p w14:paraId="186707CC" w14:textId="64E4872F" w:rsidR="00744E64" w:rsidRPr="008D5074" w:rsidRDefault="00744E64" w:rsidP="00744E64">
      <w:pPr>
        <w:rPr>
          <w:rFonts w:eastAsia="Calibri"/>
        </w:rPr>
      </w:pPr>
      <w:r w:rsidRPr="008D5074">
        <w:rPr>
          <w:rFonts w:eastAsia="Calibri"/>
          <w:b/>
          <w:bCs/>
        </w:rPr>
        <w:t>Outcomes being assessed</w:t>
      </w:r>
    </w:p>
    <w:p w14:paraId="43A2E484" w14:textId="77777777" w:rsidR="00744E64" w:rsidRPr="008D5074" w:rsidRDefault="00744E64" w:rsidP="00744E64">
      <w:pPr>
        <w:rPr>
          <w:rFonts w:eastAsia="Calibri"/>
        </w:rPr>
      </w:pPr>
      <w:r w:rsidRPr="008D5074">
        <w:rPr>
          <w:rFonts w:eastAsia="Calibri"/>
        </w:rPr>
        <w:t>A student:</w:t>
      </w:r>
    </w:p>
    <w:p w14:paraId="5B2579C3" w14:textId="1AFAB947" w:rsidR="00744E64" w:rsidRPr="008D5074" w:rsidRDefault="00744E64" w:rsidP="00560096">
      <w:pPr>
        <w:pStyle w:val="ListBullet"/>
      </w:pPr>
      <w:r w:rsidRPr="008D5074">
        <w:t>applies structural elements to develop programming code</w:t>
      </w:r>
      <w:r w:rsidR="0077534A" w:rsidRPr="0077534A">
        <w:rPr>
          <w:b/>
          <w:bCs/>
        </w:rPr>
        <w:t xml:space="preserve"> </w:t>
      </w:r>
      <w:r w:rsidR="0077534A" w:rsidRPr="008D5074">
        <w:rPr>
          <w:b/>
          <w:bCs/>
        </w:rPr>
        <w:t>SE-12-02</w:t>
      </w:r>
    </w:p>
    <w:p w14:paraId="47BD1790" w14:textId="1FA28EF8" w:rsidR="00744E64" w:rsidRPr="008D5074" w:rsidRDefault="00744E64" w:rsidP="00560096">
      <w:pPr>
        <w:pStyle w:val="ListBullet"/>
      </w:pPr>
      <w:r w:rsidRPr="008D5074">
        <w:t>analyses how current hardware, software and emerging technologies influence the development of software engineering solutions</w:t>
      </w:r>
      <w:r w:rsidR="0077534A" w:rsidRPr="0077534A">
        <w:rPr>
          <w:b/>
          <w:bCs/>
        </w:rPr>
        <w:t xml:space="preserve"> </w:t>
      </w:r>
      <w:r w:rsidR="0077534A" w:rsidRPr="008D5074">
        <w:rPr>
          <w:b/>
          <w:bCs/>
        </w:rPr>
        <w:t>SE-12-03</w:t>
      </w:r>
    </w:p>
    <w:p w14:paraId="3C3DD477" w14:textId="3A538015" w:rsidR="00744E64" w:rsidRPr="008D5074" w:rsidRDefault="00744E64" w:rsidP="00560096">
      <w:pPr>
        <w:pStyle w:val="ListBullet"/>
        <w:rPr>
          <w:b/>
          <w:lang w:val="en-US"/>
        </w:rPr>
      </w:pPr>
      <w:r w:rsidRPr="4BEADD07">
        <w:rPr>
          <w:lang w:val="en-US"/>
        </w:rPr>
        <w:t xml:space="preserve">justifies the selection and use of tools and resources to design, develop, </w:t>
      </w:r>
      <w:proofErr w:type="gramStart"/>
      <w:r w:rsidRPr="4BEADD07">
        <w:rPr>
          <w:lang w:val="en-US"/>
        </w:rPr>
        <w:t>manage</w:t>
      </w:r>
      <w:proofErr w:type="gramEnd"/>
      <w:r w:rsidRPr="4BEADD07">
        <w:rPr>
          <w:lang w:val="en-US"/>
        </w:rPr>
        <w:t xml:space="preserve"> and evaluate software</w:t>
      </w:r>
      <w:r w:rsidR="0077534A" w:rsidRPr="0077534A">
        <w:rPr>
          <w:b/>
          <w:lang w:val="en-US"/>
        </w:rPr>
        <w:t xml:space="preserve"> </w:t>
      </w:r>
      <w:r w:rsidR="0077534A" w:rsidRPr="4BEADD07">
        <w:rPr>
          <w:b/>
          <w:lang w:val="en-US"/>
        </w:rPr>
        <w:t>SE-12-06</w:t>
      </w:r>
    </w:p>
    <w:p w14:paraId="2B0CBB50" w14:textId="3065841D" w:rsidR="00744E64" w:rsidRPr="008D5074" w:rsidRDefault="00744E64" w:rsidP="00560096">
      <w:pPr>
        <w:pStyle w:val="ListBullet"/>
        <w:rPr>
          <w:b/>
          <w:lang w:val="en-US"/>
        </w:rPr>
      </w:pPr>
      <w:r w:rsidRPr="4BEADD07">
        <w:rPr>
          <w:lang w:val="en-US"/>
        </w:rPr>
        <w:t xml:space="preserve">designs, </w:t>
      </w:r>
      <w:proofErr w:type="gramStart"/>
      <w:r w:rsidRPr="4BEADD07">
        <w:rPr>
          <w:lang w:val="en-US"/>
        </w:rPr>
        <w:t>develops</w:t>
      </w:r>
      <w:proofErr w:type="gramEnd"/>
      <w:r w:rsidRPr="4BEADD07">
        <w:rPr>
          <w:lang w:val="en-US"/>
        </w:rPr>
        <w:t xml:space="preserve"> and implements safe and secure programming solutions</w:t>
      </w:r>
      <w:r w:rsidR="0077534A" w:rsidRPr="0077534A">
        <w:rPr>
          <w:b/>
          <w:lang w:val="en-US"/>
        </w:rPr>
        <w:t xml:space="preserve"> </w:t>
      </w:r>
      <w:r w:rsidR="0077534A" w:rsidRPr="4BEADD07">
        <w:rPr>
          <w:b/>
          <w:lang w:val="en-US"/>
        </w:rPr>
        <w:t>SE-12-07</w:t>
      </w:r>
    </w:p>
    <w:p w14:paraId="227ABCFD" w14:textId="418A283F" w:rsidR="00744E64" w:rsidRPr="008D5074" w:rsidRDefault="00744E64" w:rsidP="00560096">
      <w:pPr>
        <w:pStyle w:val="ListBullet"/>
        <w:rPr>
          <w:b/>
          <w:bCs/>
        </w:rPr>
      </w:pPr>
      <w:r w:rsidRPr="008D5074">
        <w:t>tests and evaluates language structures to refine code</w:t>
      </w:r>
      <w:r w:rsidR="0077534A" w:rsidRPr="0077534A">
        <w:rPr>
          <w:b/>
          <w:bCs/>
        </w:rPr>
        <w:t xml:space="preserve"> </w:t>
      </w:r>
      <w:r w:rsidR="0077534A" w:rsidRPr="008D5074">
        <w:rPr>
          <w:b/>
          <w:bCs/>
        </w:rPr>
        <w:t>SE-12-08</w:t>
      </w:r>
    </w:p>
    <w:p w14:paraId="59B0EFFA" w14:textId="4917F580" w:rsidR="00744E64" w:rsidRPr="008D5074" w:rsidRDefault="00000000" w:rsidP="00744E64">
      <w:pPr>
        <w:spacing w:after="0"/>
        <w:rPr>
          <w:rFonts w:eastAsia="Calibri"/>
          <w:sz w:val="18"/>
          <w:szCs w:val="18"/>
        </w:rPr>
      </w:pPr>
      <w:hyperlink r:id="rId9" w:history="1">
        <w:r w:rsidR="00744E64" w:rsidRPr="008D5074">
          <w:rPr>
            <w:rFonts w:eastAsia="Calibri"/>
            <w:color w:val="2F5496"/>
            <w:sz w:val="18"/>
            <w:szCs w:val="18"/>
            <w:u w:val="single"/>
          </w:rPr>
          <w:t>Software Engineering 11</w:t>
        </w:r>
        <w:r w:rsidR="0077534A">
          <w:rPr>
            <w:rFonts w:eastAsia="Calibri"/>
            <w:color w:val="2F5496"/>
            <w:sz w:val="18"/>
            <w:szCs w:val="18"/>
            <w:u w:val="single"/>
          </w:rPr>
          <w:t>–</w:t>
        </w:r>
        <w:r w:rsidR="00744E64" w:rsidRPr="008D5074">
          <w:rPr>
            <w:rFonts w:eastAsia="Calibri"/>
            <w:color w:val="2F5496"/>
            <w:sz w:val="18"/>
            <w:szCs w:val="18"/>
            <w:u w:val="single"/>
          </w:rPr>
          <w:t>12 Syllabus</w:t>
        </w:r>
      </w:hyperlink>
      <w:r w:rsidR="00744E64" w:rsidRPr="008D5074">
        <w:rPr>
          <w:rFonts w:eastAsia="Calibri"/>
          <w:sz w:val="18"/>
          <w:szCs w:val="18"/>
        </w:rPr>
        <w:t xml:space="preserve"> © NSW Education Standards Authority (NESA) for and on behalf of the Crown in right of the State of New South Wales, 2022.</w:t>
      </w:r>
    </w:p>
    <w:p w14:paraId="73F34141" w14:textId="72D5510E" w:rsidR="00744E64" w:rsidRPr="008D5074" w:rsidRDefault="008653CA" w:rsidP="00744E64">
      <w:pPr>
        <w:rPr>
          <w:rFonts w:eastAsia="Calibri"/>
          <w:b/>
          <w:bCs/>
        </w:rPr>
      </w:pPr>
      <w:r w:rsidRPr="008D5074">
        <w:rPr>
          <w:rFonts w:eastAsia="Calibri"/>
          <w:b/>
          <w:bCs/>
        </w:rPr>
        <w:t>W</w:t>
      </w:r>
      <w:r w:rsidR="00744E64" w:rsidRPr="008D5074">
        <w:rPr>
          <w:rFonts w:eastAsia="Calibri"/>
          <w:b/>
          <w:bCs/>
        </w:rPr>
        <w:t>eighting</w:t>
      </w:r>
      <w:r w:rsidR="00744E64" w:rsidRPr="008D5074">
        <w:rPr>
          <w:rFonts w:eastAsia="Calibri"/>
        </w:rPr>
        <w:t>: 20%</w:t>
      </w:r>
    </w:p>
    <w:p w14:paraId="561B48FB" w14:textId="0B1FDA8C" w:rsidR="00744E64" w:rsidRPr="008D5074" w:rsidRDefault="00744E64" w:rsidP="10798335">
      <w:pPr>
        <w:pStyle w:val="FeatureBox"/>
        <w:rPr>
          <w:i/>
          <w:iCs/>
        </w:rPr>
      </w:pPr>
      <w:r w:rsidRPr="008D5074">
        <w:t>Students plan</w:t>
      </w:r>
      <w:r w:rsidR="008653CA" w:rsidRPr="008D5074">
        <w:t>,</w:t>
      </w:r>
      <w:r w:rsidRPr="008D5074">
        <w:t xml:space="preserve"> design and produce a </w:t>
      </w:r>
      <w:r w:rsidR="008653CA" w:rsidRPr="008D5074">
        <w:t>PWA</w:t>
      </w:r>
      <w:r w:rsidRPr="008D5074">
        <w:t xml:space="preserve"> to catalogue a personal interest</w:t>
      </w:r>
      <w:r w:rsidR="002D32F9" w:rsidRPr="008D5074">
        <w:t xml:space="preserve"> or address the needs of a client</w:t>
      </w:r>
      <w:r w:rsidRPr="008D5074">
        <w:t>. The application should allow users to query the catalogue in a variety of ways.</w:t>
      </w:r>
      <w:r w:rsidRPr="008D5074">
        <w:rPr>
          <w:i/>
          <w:iCs/>
          <w:sz w:val="24"/>
        </w:rPr>
        <w:t xml:space="preserve"> </w:t>
      </w:r>
      <w:bookmarkStart w:id="9" w:name="_Hlk172795034"/>
      <w:r w:rsidRPr="00D47AC4">
        <w:rPr>
          <w:rStyle w:val="Emphasis"/>
          <w:i w:val="0"/>
          <w:iCs w:val="0"/>
        </w:rPr>
        <w:t>Suggested topics to catalogue include: music, movies, videos</w:t>
      </w:r>
      <w:r w:rsidR="001D0742">
        <w:rPr>
          <w:rStyle w:val="Emphasis"/>
          <w:i w:val="0"/>
          <w:iCs w:val="0"/>
        </w:rPr>
        <w:t>,</w:t>
      </w:r>
      <w:r w:rsidRPr="00D47AC4">
        <w:rPr>
          <w:rStyle w:val="Emphasis"/>
          <w:i w:val="0"/>
          <w:iCs w:val="0"/>
        </w:rPr>
        <w:t xml:space="preserve"> songs, websites, actors, games, restaurants, food, recipes, art, pop culture, quotes, canteen items,</w:t>
      </w:r>
      <w:r w:rsidR="77DFD29D" w:rsidRPr="00D47AC4">
        <w:rPr>
          <w:rStyle w:val="Emphasis"/>
          <w:i w:val="0"/>
          <w:iCs w:val="0"/>
        </w:rPr>
        <w:t xml:space="preserve"> </w:t>
      </w:r>
      <w:r w:rsidR="002D32F9" w:rsidRPr="00D47AC4">
        <w:rPr>
          <w:rStyle w:val="Emphasis"/>
          <w:i w:val="0"/>
          <w:iCs w:val="0"/>
        </w:rPr>
        <w:t>sports,</w:t>
      </w:r>
      <w:r w:rsidRPr="00D47AC4">
        <w:rPr>
          <w:rStyle w:val="Emphasis"/>
          <w:i w:val="0"/>
          <w:iCs w:val="0"/>
        </w:rPr>
        <w:t xml:space="preserve"> clothes</w:t>
      </w:r>
      <w:bookmarkEnd w:id="9"/>
      <w:r w:rsidR="00CD2ACA" w:rsidRPr="00D47AC4">
        <w:rPr>
          <w:rStyle w:val="Emphasis"/>
          <w:i w:val="0"/>
          <w:iCs w:val="0"/>
        </w:rPr>
        <w:t xml:space="preserve"> and so on</w:t>
      </w:r>
      <w:r w:rsidR="0051127D" w:rsidRPr="00D47AC4">
        <w:rPr>
          <w:rStyle w:val="Emphasis"/>
          <w:i w:val="0"/>
          <w:iCs w:val="0"/>
        </w:rPr>
        <w:t>.</w:t>
      </w:r>
    </w:p>
    <w:p w14:paraId="74D695DD" w14:textId="77777777" w:rsidR="00744E64" w:rsidRPr="008D5074" w:rsidRDefault="00744E64" w:rsidP="00744E64">
      <w:pPr>
        <w:suppressAutoHyphens w:val="0"/>
        <w:spacing w:before="0" w:after="160" w:line="259" w:lineRule="auto"/>
      </w:pPr>
      <w:r w:rsidRPr="008D5074">
        <w:br w:type="page"/>
      </w:r>
    </w:p>
    <w:p w14:paraId="67402350" w14:textId="09FF9A90" w:rsidR="00744E64" w:rsidRPr="00CF6ED7" w:rsidRDefault="00744E64" w:rsidP="00CF6ED7">
      <w:pPr>
        <w:pStyle w:val="Heading1"/>
      </w:pPr>
      <w:bookmarkStart w:id="10" w:name="_Toc165900613"/>
      <w:bookmarkStart w:id="11" w:name="_Toc175911956"/>
      <w:r w:rsidRPr="00CF6ED7">
        <w:lastRenderedPageBreak/>
        <w:t xml:space="preserve">Project </w:t>
      </w:r>
      <w:bookmarkEnd w:id="10"/>
      <w:r w:rsidR="002138FE" w:rsidRPr="00CF6ED7">
        <w:t>description</w:t>
      </w:r>
      <w:bookmarkEnd w:id="11"/>
    </w:p>
    <w:p w14:paraId="2297A0C9" w14:textId="48C8163E" w:rsidR="00744E64" w:rsidRPr="008D5074" w:rsidRDefault="00F45F54" w:rsidP="00744E64">
      <w:pPr>
        <w:pStyle w:val="FeatureBox2"/>
      </w:pPr>
      <w:r w:rsidRPr="00F45F54">
        <w:rPr>
          <w:b/>
          <w:bCs/>
        </w:rPr>
        <w:t>Teacher note:</w:t>
      </w:r>
      <w:r>
        <w:t xml:space="preserve"> students </w:t>
      </w:r>
      <w:r w:rsidR="00744E64" w:rsidRPr="008D5074">
        <w:t>are encouraged to work with a critical friend to provide feedback and advice on</w:t>
      </w:r>
      <w:r w:rsidR="001527EF">
        <w:t xml:space="preserve"> user experience</w:t>
      </w:r>
      <w:r w:rsidR="00744E64" w:rsidRPr="008D5074">
        <w:t xml:space="preserve"> </w:t>
      </w:r>
      <w:r w:rsidR="001527EF">
        <w:t>(</w:t>
      </w:r>
      <w:r w:rsidR="00744E64" w:rsidRPr="008D5074">
        <w:t>UX</w:t>
      </w:r>
      <w:r w:rsidR="001527EF">
        <w:t>)</w:t>
      </w:r>
      <w:r w:rsidR="00744E64" w:rsidRPr="008D5074">
        <w:t xml:space="preserve"> and </w:t>
      </w:r>
      <w:r w:rsidR="001527EF">
        <w:t>user interface (</w:t>
      </w:r>
      <w:r w:rsidR="00744E64" w:rsidRPr="008D5074">
        <w:t>UI</w:t>
      </w:r>
      <w:r w:rsidR="001527EF">
        <w:t>)</w:t>
      </w:r>
      <w:r w:rsidR="00744E64" w:rsidRPr="008D5074">
        <w:t xml:space="preserve"> features and the functionality of the program. This task provides foundational knowledge and skills </w:t>
      </w:r>
      <w:r w:rsidR="00695C68">
        <w:t>to inform</w:t>
      </w:r>
      <w:r w:rsidR="00A63314">
        <w:t xml:space="preserve"> </w:t>
      </w:r>
      <w:r w:rsidR="00744E64" w:rsidRPr="008D5074">
        <w:t>students</w:t>
      </w:r>
      <w:r w:rsidR="000C3E5C">
        <w:t>’</w:t>
      </w:r>
      <w:r w:rsidR="00744E64" w:rsidRPr="008D5074">
        <w:t xml:space="preserve"> Software Engineering </w:t>
      </w:r>
      <w:r w:rsidR="00BF72FC" w:rsidRPr="008D5074">
        <w:t>project.</w:t>
      </w:r>
      <w:r w:rsidR="00744E64" w:rsidRPr="008D5074">
        <w:t xml:space="preserve"> This personal interest project could be adapted and modified for a client. Teachers will need to discriminate between the submission of this </w:t>
      </w:r>
      <w:r w:rsidR="00551CD9" w:rsidRPr="008D5074">
        <w:t xml:space="preserve">assessment </w:t>
      </w:r>
      <w:r w:rsidR="00744E64" w:rsidRPr="008D5074">
        <w:t>task and the final Software Engineering project.</w:t>
      </w:r>
    </w:p>
    <w:p w14:paraId="2E000800" w14:textId="09151A44" w:rsidR="00744E64" w:rsidRPr="004D3006" w:rsidRDefault="00744E64" w:rsidP="004D3006">
      <w:pPr>
        <w:pStyle w:val="Heading2"/>
      </w:pPr>
      <w:bookmarkStart w:id="12" w:name="_Toc175911957"/>
      <w:bookmarkStart w:id="13" w:name="_Toc165900615"/>
      <w:r w:rsidRPr="004D3006">
        <w:t xml:space="preserve">Progressive </w:t>
      </w:r>
      <w:r w:rsidR="004E7C86" w:rsidRPr="004D3006">
        <w:t>w</w:t>
      </w:r>
      <w:r w:rsidRPr="004D3006">
        <w:t xml:space="preserve">eb </w:t>
      </w:r>
      <w:r w:rsidR="004E7C86" w:rsidRPr="004D3006">
        <w:t>a</w:t>
      </w:r>
      <w:r w:rsidRPr="004D3006">
        <w:t>pp</w:t>
      </w:r>
      <w:r w:rsidR="00695C68" w:rsidRPr="004D3006">
        <w:t>s</w:t>
      </w:r>
      <w:r w:rsidR="00A63314" w:rsidRPr="004D3006">
        <w:t xml:space="preserve"> (</w:t>
      </w:r>
      <w:r w:rsidRPr="004D3006">
        <w:t>PWAs)</w:t>
      </w:r>
      <w:bookmarkEnd w:id="12"/>
    </w:p>
    <w:p w14:paraId="523FBEB1" w14:textId="73C2D821" w:rsidR="00744E64" w:rsidRPr="008D5074" w:rsidRDefault="00744E64" w:rsidP="00744E64">
      <w:r w:rsidRPr="008D5074">
        <w:t>PWAs are a cross between a traditional website and a mobile application. They are built using web technologies like</w:t>
      </w:r>
      <w:r w:rsidR="001527EF">
        <w:t xml:space="preserve"> hyperlink markup language</w:t>
      </w:r>
      <w:r w:rsidRPr="008D5074">
        <w:t xml:space="preserve"> </w:t>
      </w:r>
      <w:r w:rsidR="001527EF">
        <w:t>(</w:t>
      </w:r>
      <w:r w:rsidRPr="008D5074">
        <w:t>HTML</w:t>
      </w:r>
      <w:r w:rsidR="001527EF">
        <w:t>)</w:t>
      </w:r>
      <w:r w:rsidRPr="008D5074">
        <w:t xml:space="preserve">, </w:t>
      </w:r>
      <w:r w:rsidR="001527EF">
        <w:t>cascading style sheets (</w:t>
      </w:r>
      <w:r w:rsidRPr="008D5074">
        <w:t>CSS</w:t>
      </w:r>
      <w:r w:rsidR="001527EF">
        <w:t>)</w:t>
      </w:r>
      <w:r w:rsidR="00384653">
        <w:t>,</w:t>
      </w:r>
      <w:r w:rsidRPr="008D5074">
        <w:t xml:space="preserve"> JavaScript</w:t>
      </w:r>
      <w:r w:rsidR="00BA4ED7">
        <w:t xml:space="preserve"> and </w:t>
      </w:r>
      <w:r w:rsidR="00994307">
        <w:t xml:space="preserve">web </w:t>
      </w:r>
      <w:r w:rsidR="001527EF">
        <w:t>application programming interfaces (</w:t>
      </w:r>
      <w:r w:rsidR="00BA4ED7">
        <w:t>APIs</w:t>
      </w:r>
      <w:r w:rsidR="001527EF">
        <w:t>)</w:t>
      </w:r>
      <w:r w:rsidRPr="008D5074">
        <w:t>, offer</w:t>
      </w:r>
      <w:r w:rsidR="00BA4ED7">
        <w:t>ing</w:t>
      </w:r>
      <w:r w:rsidRPr="008D5074">
        <w:t xml:space="preserve"> a user experience </w:t>
      </w:r>
      <w:r w:rsidR="00447F10">
        <w:t xml:space="preserve">like a </w:t>
      </w:r>
      <w:r w:rsidRPr="008D5074">
        <w:t>mobile app.</w:t>
      </w:r>
    </w:p>
    <w:p w14:paraId="72836C35" w14:textId="5F621481" w:rsidR="00744E64" w:rsidRPr="008D5074" w:rsidRDefault="00744E64" w:rsidP="00744E64">
      <w:r w:rsidRPr="008D5074">
        <w:t>PWAs are popular because they</w:t>
      </w:r>
      <w:r w:rsidR="00447F10">
        <w:t xml:space="preserve"> are installable to all platforms using the same code base, they operate while offline and in the background. They can integrate with other services such as the device, other installed apps and access databases. Twitter and Hulu are the most well-known platforms utilising PWA standards</w:t>
      </w:r>
    </w:p>
    <w:p w14:paraId="36DB1A47" w14:textId="50B97A32" w:rsidR="00744E64" w:rsidRPr="008D5074" w:rsidRDefault="00744E64" w:rsidP="00744E64">
      <w:r w:rsidRPr="008D5074">
        <w:t xml:space="preserve">Students develop an understanding of the software engineer’s role in developing </w:t>
      </w:r>
      <w:r w:rsidR="000F1A4C">
        <w:t>PWAs</w:t>
      </w:r>
      <w:r w:rsidRPr="008D5074">
        <w:t>.</w:t>
      </w:r>
    </w:p>
    <w:p w14:paraId="0E8BD45D" w14:textId="6CE6556B" w:rsidR="00744E64" w:rsidRPr="008D5074" w:rsidRDefault="00744E64" w:rsidP="00744E64">
      <w:r w:rsidRPr="008D5074">
        <w:t>This includes</w:t>
      </w:r>
      <w:r w:rsidR="00447F10" w:rsidRPr="00447F10">
        <w:t xml:space="preserve"> </w:t>
      </w:r>
      <w:r w:rsidR="00447F10">
        <w:t xml:space="preserve">engineering the manifest.json file to manage caching and installation behaviours, along with designing the PWA front-end user interface for the user to interact with and designing the back-end server </w:t>
      </w:r>
      <w:r w:rsidR="00447F10" w:rsidRPr="00FF7C96">
        <w:t xml:space="preserve">to store data </w:t>
      </w:r>
      <w:r w:rsidR="00447F10">
        <w:t xml:space="preserve">in a </w:t>
      </w:r>
      <w:r w:rsidR="00447F10" w:rsidRPr="00ED1666">
        <w:t xml:space="preserve">Structured Query Language </w:t>
      </w:r>
      <w:r w:rsidR="00447F10">
        <w:t>(SQL)</w:t>
      </w:r>
      <w:r w:rsidR="00447F10" w:rsidRPr="00FF7C96">
        <w:t xml:space="preserve"> database</w:t>
      </w:r>
      <w:r w:rsidR="00447F10">
        <w:t>.</w:t>
      </w:r>
    </w:p>
    <w:p w14:paraId="255E9A9A" w14:textId="283C6D5A" w:rsidR="00744E64" w:rsidRPr="008D5074" w:rsidRDefault="00744E64" w:rsidP="009767C8">
      <w:pPr>
        <w:pStyle w:val="FeatureBox4"/>
      </w:pPr>
      <w:r w:rsidRPr="008D5074">
        <w:t>Students plan</w:t>
      </w:r>
      <w:r w:rsidR="000C75CF">
        <w:t>,</w:t>
      </w:r>
      <w:r w:rsidRPr="008D5074">
        <w:t xml:space="preserve"> design and produce a </w:t>
      </w:r>
      <w:r w:rsidR="00AD043D">
        <w:t>p</w:t>
      </w:r>
      <w:r w:rsidRPr="008D5074">
        <w:t xml:space="preserve">rogressive </w:t>
      </w:r>
      <w:r w:rsidR="00AD043D">
        <w:t>w</w:t>
      </w:r>
      <w:r w:rsidRPr="008D5074">
        <w:t xml:space="preserve">eb </w:t>
      </w:r>
      <w:r w:rsidR="00AD043D">
        <w:t>a</w:t>
      </w:r>
      <w:r w:rsidRPr="008D5074">
        <w:t>pp to catalogue a personal interest.</w:t>
      </w:r>
    </w:p>
    <w:p w14:paraId="4F5B53A4" w14:textId="7A2E6510" w:rsidR="00AD043D" w:rsidRDefault="00AD043D">
      <w:pPr>
        <w:suppressAutoHyphens w:val="0"/>
        <w:spacing w:after="0" w:line="276" w:lineRule="auto"/>
      </w:pPr>
      <w:r>
        <w:br w:type="page"/>
      </w:r>
    </w:p>
    <w:p w14:paraId="395DBCDE" w14:textId="2D8B2D73" w:rsidR="00744E64" w:rsidRPr="008D5074" w:rsidRDefault="00744E64" w:rsidP="00CF6ED7">
      <w:pPr>
        <w:pStyle w:val="Heading1"/>
      </w:pPr>
      <w:bookmarkStart w:id="14" w:name="_Toc175911958"/>
      <w:r w:rsidRPr="008D5074">
        <w:lastRenderedPageBreak/>
        <w:t>Submission details</w:t>
      </w:r>
      <w:bookmarkEnd w:id="13"/>
      <w:bookmarkEnd w:id="14"/>
    </w:p>
    <w:p w14:paraId="5C236FF5" w14:textId="36172822" w:rsidR="00744E64" w:rsidRPr="004F0EBA" w:rsidRDefault="00744E64" w:rsidP="004F0EBA">
      <w:r w:rsidRPr="004F0EBA">
        <w:t xml:space="preserve">Students </w:t>
      </w:r>
      <w:r w:rsidR="00DC343E" w:rsidRPr="004F0EBA">
        <w:t xml:space="preserve">are to </w:t>
      </w:r>
      <w:r w:rsidRPr="004F0EBA">
        <w:t xml:space="preserve">submit 3 </w:t>
      </w:r>
      <w:r w:rsidR="00447F10">
        <w:t>components</w:t>
      </w:r>
      <w:r w:rsidR="00447F10" w:rsidRPr="004F0EBA">
        <w:t xml:space="preserve"> </w:t>
      </w:r>
      <w:r w:rsidRPr="004F0EBA">
        <w:t xml:space="preserve">(A, </w:t>
      </w:r>
      <w:r w:rsidR="00DC343E" w:rsidRPr="004F0EBA">
        <w:t>B</w:t>
      </w:r>
      <w:r w:rsidR="00AE542B" w:rsidRPr="004F0EBA">
        <w:t xml:space="preserve"> and</w:t>
      </w:r>
      <w:r w:rsidR="00DC343E" w:rsidRPr="004F0EBA">
        <w:t xml:space="preserve"> C</w:t>
      </w:r>
      <w:r w:rsidRPr="004F0EBA">
        <w:t>)</w:t>
      </w:r>
      <w:r w:rsidR="00DC343E" w:rsidRPr="004F0EBA">
        <w:t>.</w:t>
      </w:r>
    </w:p>
    <w:p w14:paraId="619B0653" w14:textId="63BD5949" w:rsidR="000F1A4C" w:rsidRPr="009819F8" w:rsidRDefault="00744E64" w:rsidP="000F1A4C">
      <w:pPr>
        <w:pStyle w:val="Heading2"/>
        <w:rPr>
          <w:lang w:val="fr-FR"/>
        </w:rPr>
      </w:pPr>
      <w:bookmarkStart w:id="15" w:name="_Toc175911959"/>
      <w:r w:rsidRPr="009819F8">
        <w:rPr>
          <w:lang w:val="fr-FR"/>
        </w:rPr>
        <w:t>Component A</w:t>
      </w:r>
      <w:r w:rsidR="00AD043D">
        <w:rPr>
          <w:lang w:val="fr-FR"/>
        </w:rPr>
        <w:t xml:space="preserve"> –</w:t>
      </w:r>
      <w:r w:rsidR="009819F8">
        <w:rPr>
          <w:lang w:val="fr-FR"/>
        </w:rPr>
        <w:t xml:space="preserve"> </w:t>
      </w:r>
      <w:r w:rsidR="004F0EBA" w:rsidRPr="004F6922">
        <w:t>project</w:t>
      </w:r>
      <w:r w:rsidR="004F0EBA" w:rsidRPr="009819F8">
        <w:rPr>
          <w:lang w:val="fr-FR"/>
        </w:rPr>
        <w:t xml:space="preserve"> </w:t>
      </w:r>
      <w:r w:rsidRPr="009819F8">
        <w:rPr>
          <w:lang w:val="fr-FR"/>
        </w:rPr>
        <w:t>documentation</w:t>
      </w:r>
      <w:bookmarkEnd w:id="15"/>
    </w:p>
    <w:p w14:paraId="2998A40A" w14:textId="1C5845B6" w:rsidR="00744E64" w:rsidRPr="008D5074" w:rsidRDefault="00744E64" w:rsidP="0015174A">
      <w:pPr>
        <w:pStyle w:val="ListNumber"/>
      </w:pPr>
      <w:r w:rsidRPr="008D5074">
        <w:t xml:space="preserve">Process </w:t>
      </w:r>
      <w:r w:rsidR="00447F10">
        <w:t>diary</w:t>
      </w:r>
      <w:r w:rsidRPr="008D5074">
        <w:t>/</w:t>
      </w:r>
      <w:r w:rsidR="00447F10">
        <w:t>logbook</w:t>
      </w:r>
    </w:p>
    <w:p w14:paraId="5FD9D6D8" w14:textId="77777777" w:rsidR="00744E64" w:rsidRPr="008D5074" w:rsidRDefault="00744E64" w:rsidP="0015174A">
      <w:pPr>
        <w:pStyle w:val="ListNumber"/>
      </w:pPr>
      <w:r w:rsidRPr="008D5074">
        <w:t>Storyboard</w:t>
      </w:r>
    </w:p>
    <w:p w14:paraId="4313F3AF" w14:textId="01771576" w:rsidR="00744E64" w:rsidRPr="008D5074" w:rsidRDefault="00744E64" w:rsidP="0015174A">
      <w:pPr>
        <w:pStyle w:val="ListNumber"/>
      </w:pPr>
      <w:r w:rsidRPr="008D5074">
        <w:t xml:space="preserve">Directory </w:t>
      </w:r>
      <w:r w:rsidR="00447F10">
        <w:t>structure</w:t>
      </w:r>
    </w:p>
    <w:p w14:paraId="11A62809" w14:textId="26892AF4" w:rsidR="00A56B3A" w:rsidRDefault="00744E64" w:rsidP="00A56B3A">
      <w:pPr>
        <w:pStyle w:val="ListNumber"/>
      </w:pPr>
      <w:r w:rsidRPr="008D5074">
        <w:t>Gantt chart</w:t>
      </w:r>
    </w:p>
    <w:p w14:paraId="740942C6" w14:textId="45E5E4C2" w:rsidR="00A56B3A" w:rsidRDefault="001527EF" w:rsidP="00A56B3A">
      <w:r w:rsidRPr="006B664A">
        <w:t xml:space="preserve">See </w:t>
      </w:r>
      <w:hyperlink r:id="rId10" w:history="1">
        <w:r w:rsidRPr="00AD60D3">
          <w:rPr>
            <w:rStyle w:val="Hyperlink"/>
          </w:rPr>
          <w:t>course specifications</w:t>
        </w:r>
      </w:hyperlink>
      <w:r>
        <w:t xml:space="preserve"> for standardised versions of project documentation. These need to be adhered to throughout the course and may form part of examinable content.</w:t>
      </w:r>
    </w:p>
    <w:p w14:paraId="79A9C9BA" w14:textId="77777777" w:rsidR="00744E64" w:rsidRPr="008D5074" w:rsidRDefault="00744E64" w:rsidP="00744E64">
      <w:pPr>
        <w:suppressAutoHyphens w:val="0"/>
        <w:spacing w:before="0" w:after="160" w:line="259" w:lineRule="auto"/>
      </w:pPr>
      <w:r w:rsidRPr="008D5074">
        <w:br w:type="page"/>
      </w:r>
    </w:p>
    <w:p w14:paraId="23BC3114" w14:textId="02C3AE3F" w:rsidR="00447F10" w:rsidRDefault="00744E64" w:rsidP="00447F10">
      <w:pPr>
        <w:pStyle w:val="Heading2"/>
      </w:pPr>
      <w:bookmarkStart w:id="16" w:name="_Toc175911960"/>
      <w:r w:rsidRPr="008D5074">
        <w:lastRenderedPageBreak/>
        <w:t>Component B</w:t>
      </w:r>
      <w:r w:rsidR="00AD043D">
        <w:t xml:space="preserve"> –</w:t>
      </w:r>
      <w:r w:rsidRPr="008D5074">
        <w:t xml:space="preserve"> </w:t>
      </w:r>
      <w:r w:rsidR="002B6436">
        <w:t>software</w:t>
      </w:r>
      <w:r w:rsidR="002B6436" w:rsidRPr="008D5074">
        <w:t xml:space="preserve"> </w:t>
      </w:r>
      <w:r w:rsidRPr="008D5074">
        <w:t>solution</w:t>
      </w:r>
      <w:bookmarkEnd w:id="16"/>
    </w:p>
    <w:p w14:paraId="5D227C18" w14:textId="36F30993" w:rsidR="00744E64" w:rsidRPr="008D5074" w:rsidRDefault="00744E64" w:rsidP="00A63314">
      <w:pPr>
        <w:pStyle w:val="ListNumber"/>
        <w:numPr>
          <w:ilvl w:val="0"/>
          <w:numId w:val="23"/>
        </w:numPr>
      </w:pPr>
      <w:r w:rsidRPr="008D5074">
        <w:t>UI</w:t>
      </w:r>
    </w:p>
    <w:p w14:paraId="0EFF8E13" w14:textId="1B1B3328" w:rsidR="00744E64" w:rsidRPr="008D5074" w:rsidRDefault="00447F10" w:rsidP="0015174A">
      <w:pPr>
        <w:pStyle w:val="ListNumber2"/>
      </w:pPr>
      <w:r>
        <w:t>design</w:t>
      </w:r>
      <w:r w:rsidRPr="008D5074">
        <w:t xml:space="preserve"> </w:t>
      </w:r>
      <w:r w:rsidR="00744E64" w:rsidRPr="008D5074">
        <w:t xml:space="preserve">and layout </w:t>
      </w:r>
    </w:p>
    <w:p w14:paraId="7CFA21DA" w14:textId="672D7DDA" w:rsidR="00744E64" w:rsidRPr="008D5074" w:rsidRDefault="00447F10" w:rsidP="0015174A">
      <w:pPr>
        <w:pStyle w:val="ListNumber2"/>
      </w:pPr>
      <w:r>
        <w:t xml:space="preserve">evidence </w:t>
      </w:r>
      <w:r w:rsidR="00744E64" w:rsidRPr="008D5074">
        <w:t xml:space="preserve">of </w:t>
      </w:r>
      <w:r>
        <w:t xml:space="preserve">accessibility </w:t>
      </w:r>
      <w:r w:rsidR="00744E64" w:rsidRPr="008D5074">
        <w:t xml:space="preserve">and </w:t>
      </w:r>
      <w:r>
        <w:t xml:space="preserve">inclusivity </w:t>
      </w:r>
      <w:r w:rsidR="00744E64" w:rsidRPr="008D5074">
        <w:t>considerations</w:t>
      </w:r>
    </w:p>
    <w:p w14:paraId="22F195D1" w14:textId="17E83A59" w:rsidR="00744E64" w:rsidRPr="008D5074" w:rsidRDefault="00447F10" w:rsidP="0015174A">
      <w:pPr>
        <w:pStyle w:val="ListNumber2"/>
      </w:pPr>
      <w:r>
        <w:t xml:space="preserve">evidence </w:t>
      </w:r>
      <w:r w:rsidR="00744E64" w:rsidRPr="008D5074">
        <w:t xml:space="preserve">of </w:t>
      </w:r>
      <w:r>
        <w:t xml:space="preserve">usability </w:t>
      </w:r>
      <w:r w:rsidR="00744E64" w:rsidRPr="008D5074">
        <w:t>considerations</w:t>
      </w:r>
    </w:p>
    <w:p w14:paraId="290D42E0" w14:textId="77777777" w:rsidR="00744E64" w:rsidRPr="008D5074" w:rsidRDefault="00744E64" w:rsidP="0015174A">
      <w:pPr>
        <w:pStyle w:val="ListNumber"/>
      </w:pPr>
      <w:r w:rsidRPr="008D5074">
        <w:t>Programming</w:t>
      </w:r>
    </w:p>
    <w:p w14:paraId="7CCB5DF1" w14:textId="77777777" w:rsidR="00744E64" w:rsidRPr="008D5074" w:rsidRDefault="00744E64" w:rsidP="00A63314">
      <w:pPr>
        <w:pStyle w:val="ListNumber2"/>
        <w:numPr>
          <w:ilvl w:val="0"/>
          <w:numId w:val="1"/>
        </w:numPr>
      </w:pPr>
      <w:r w:rsidRPr="008D5074">
        <w:t>HTML</w:t>
      </w:r>
    </w:p>
    <w:p w14:paraId="20DFED33" w14:textId="77777777" w:rsidR="00744E64" w:rsidRPr="008D5074" w:rsidRDefault="00744E64" w:rsidP="0015174A">
      <w:pPr>
        <w:pStyle w:val="ListNumber2"/>
      </w:pPr>
      <w:r w:rsidRPr="008D5074">
        <w:t>CSS</w:t>
      </w:r>
    </w:p>
    <w:p w14:paraId="499B80BD" w14:textId="77777777" w:rsidR="00744E64" w:rsidRPr="008D5074" w:rsidRDefault="00744E64" w:rsidP="0015174A">
      <w:pPr>
        <w:pStyle w:val="ListNumber2"/>
      </w:pPr>
      <w:r w:rsidRPr="008D5074">
        <w:t>JavaScript</w:t>
      </w:r>
    </w:p>
    <w:p w14:paraId="3AED39BC" w14:textId="77777777" w:rsidR="00447F10" w:rsidRDefault="00744E64" w:rsidP="000B1C13">
      <w:pPr>
        <w:pStyle w:val="ListNumber2"/>
      </w:pPr>
      <w:r w:rsidRPr="008D5074">
        <w:t>SQL</w:t>
      </w:r>
    </w:p>
    <w:p w14:paraId="2DCFE0B3" w14:textId="0EC51CC4" w:rsidR="00744E64" w:rsidRPr="008D5074" w:rsidRDefault="00744E64" w:rsidP="00447F10">
      <w:pPr>
        <w:pStyle w:val="ListNumber"/>
      </w:pPr>
      <w:r w:rsidRPr="008D5074">
        <w:t>Database</w:t>
      </w:r>
    </w:p>
    <w:p w14:paraId="1AEC0347" w14:textId="0739378F" w:rsidR="00744E64" w:rsidRPr="008D5074" w:rsidRDefault="00447F10" w:rsidP="00A63314">
      <w:pPr>
        <w:pStyle w:val="ListNumber2"/>
        <w:numPr>
          <w:ilvl w:val="0"/>
          <w:numId w:val="2"/>
        </w:numPr>
      </w:pPr>
      <w:r>
        <w:t>table</w:t>
      </w:r>
      <w:r w:rsidRPr="008D5074">
        <w:t xml:space="preserve"> </w:t>
      </w:r>
      <w:r>
        <w:t xml:space="preserve">creation </w:t>
      </w:r>
      <w:r w:rsidR="00744E64" w:rsidRPr="008D5074">
        <w:t>(data types, field lengths, ordering)</w:t>
      </w:r>
    </w:p>
    <w:p w14:paraId="2A38961B" w14:textId="391521AC" w:rsidR="00447F10" w:rsidRDefault="00447F10" w:rsidP="006A45D0">
      <w:pPr>
        <w:pStyle w:val="ListNumber2"/>
      </w:pPr>
      <w:r>
        <w:t>queries</w:t>
      </w:r>
    </w:p>
    <w:p w14:paraId="0B179B2D" w14:textId="055BB4ED" w:rsidR="00744E64" w:rsidRPr="008D5074" w:rsidRDefault="00744E64" w:rsidP="00447F10">
      <w:pPr>
        <w:pStyle w:val="ListNumber"/>
      </w:pPr>
      <w:r w:rsidRPr="008D5074">
        <w:t>Testing</w:t>
      </w:r>
    </w:p>
    <w:p w14:paraId="23A8D20F" w14:textId="08CE4F9B" w:rsidR="00744E64" w:rsidRPr="008D5074" w:rsidRDefault="00447F10" w:rsidP="00A63314">
      <w:pPr>
        <w:pStyle w:val="ListNumber2"/>
        <w:numPr>
          <w:ilvl w:val="0"/>
          <w:numId w:val="3"/>
        </w:numPr>
      </w:pPr>
      <w:r>
        <w:t>validation</w:t>
      </w:r>
    </w:p>
    <w:p w14:paraId="1E8F5295" w14:textId="6DD0A880" w:rsidR="00744E64" w:rsidRPr="008D5074" w:rsidRDefault="00447F10" w:rsidP="0015174A">
      <w:pPr>
        <w:pStyle w:val="ListNumber2"/>
      </w:pPr>
      <w:r>
        <w:t>user accessibility testing</w:t>
      </w:r>
      <w:r w:rsidR="00AD043D">
        <w:t>.</w:t>
      </w:r>
    </w:p>
    <w:p w14:paraId="14DA4F37" w14:textId="354D90D0" w:rsidR="00447F10" w:rsidRPr="008D5074" w:rsidRDefault="00447F10" w:rsidP="00447F10">
      <w:pPr>
        <w:pStyle w:val="Heading2"/>
      </w:pPr>
      <w:bookmarkStart w:id="17" w:name="_Toc175911961"/>
      <w:r w:rsidRPr="008D5074">
        <w:t>Component C</w:t>
      </w:r>
      <w:r w:rsidR="00BA539A">
        <w:t xml:space="preserve"> –</w:t>
      </w:r>
      <w:r w:rsidRPr="008D5074">
        <w:t xml:space="preserve"> </w:t>
      </w:r>
      <w:r>
        <w:t>presentation</w:t>
      </w:r>
      <w:bookmarkEnd w:id="17"/>
    </w:p>
    <w:p w14:paraId="161D9ADE" w14:textId="7D15E98B" w:rsidR="00447F10" w:rsidRPr="008D5074" w:rsidRDefault="00447F10" w:rsidP="00A63314">
      <w:pPr>
        <w:pStyle w:val="ListNumber"/>
        <w:numPr>
          <w:ilvl w:val="0"/>
          <w:numId w:val="6"/>
        </w:numPr>
      </w:pPr>
      <w:r w:rsidRPr="008D5074">
        <w:t xml:space="preserve">Present their Software Engineering </w:t>
      </w:r>
      <w:r>
        <w:t>project</w:t>
      </w:r>
      <w:r w:rsidRPr="008D5074">
        <w:t xml:space="preserve"> to peers</w:t>
      </w:r>
      <w:r w:rsidR="00AD043D">
        <w:t>.</w:t>
      </w:r>
    </w:p>
    <w:p w14:paraId="08CAFEBC" w14:textId="5D1EF72A" w:rsidR="00447F10" w:rsidRDefault="00447F10" w:rsidP="00447F10">
      <w:pPr>
        <w:pStyle w:val="ListNumber"/>
      </w:pPr>
      <w:r w:rsidRPr="008D5074">
        <w:t>Respond to questions</w:t>
      </w:r>
      <w:r>
        <w:t xml:space="preserve"> and answers (Q&amp;A)</w:t>
      </w:r>
      <w:r w:rsidR="00AD043D">
        <w:t>.</w:t>
      </w:r>
    </w:p>
    <w:p w14:paraId="0FA6C29A" w14:textId="77777777" w:rsidR="00447F10" w:rsidRDefault="00447F10">
      <w:pPr>
        <w:suppressAutoHyphens w:val="0"/>
        <w:spacing w:after="0" w:line="276" w:lineRule="auto"/>
      </w:pPr>
      <w:r>
        <w:br w:type="page"/>
      </w:r>
    </w:p>
    <w:p w14:paraId="7C814890" w14:textId="5A8A21BD" w:rsidR="00744E64" w:rsidRPr="008D5074" w:rsidRDefault="00744E64" w:rsidP="00744E64">
      <w:pPr>
        <w:pStyle w:val="Heading2"/>
      </w:pPr>
      <w:bookmarkStart w:id="18" w:name="_Toc165900616"/>
      <w:bookmarkStart w:id="19" w:name="_Toc175911962"/>
      <w:r w:rsidRPr="008D5074">
        <w:lastRenderedPageBreak/>
        <w:t>Steps to success</w:t>
      </w:r>
      <w:bookmarkEnd w:id="18"/>
      <w:bookmarkEnd w:id="19"/>
    </w:p>
    <w:p w14:paraId="0846B344" w14:textId="7EB4CBF8" w:rsidR="0078509D" w:rsidRPr="008D5074" w:rsidRDefault="006B7063" w:rsidP="00384676">
      <w:pPr>
        <w:pStyle w:val="FeatureBox2"/>
      </w:pPr>
      <w:bookmarkStart w:id="20" w:name="_Hlk175826220"/>
      <w:r w:rsidRPr="008D5074">
        <w:t xml:space="preserve">Teachers should </w:t>
      </w:r>
      <w:r w:rsidR="009A64B5">
        <w:t>print</w:t>
      </w:r>
      <w:r w:rsidR="009A64B5" w:rsidRPr="008D5074">
        <w:t xml:space="preserve"> </w:t>
      </w:r>
      <w:hyperlink w:anchor="_Appendix_1:_Progressive" w:history="1">
        <w:r w:rsidR="00797FE2">
          <w:rPr>
            <w:rStyle w:val="Hyperlink"/>
          </w:rPr>
          <w:t>Appendix 1 – progressive web application</w:t>
        </w:r>
      </w:hyperlink>
      <w:r w:rsidRPr="008D5074">
        <w:t xml:space="preserve"> of this </w:t>
      </w:r>
      <w:r w:rsidR="004F0EBA">
        <w:t xml:space="preserve">teacher support resource </w:t>
      </w:r>
      <w:r w:rsidR="009A64B5">
        <w:t xml:space="preserve">and distribute </w:t>
      </w:r>
      <w:r w:rsidR="00CB34F8" w:rsidRPr="008D5074">
        <w:t xml:space="preserve">to students </w:t>
      </w:r>
      <w:r w:rsidR="009A64B5">
        <w:t xml:space="preserve">to guide them </w:t>
      </w:r>
      <w:r w:rsidR="00CB34F8" w:rsidRPr="008D5074">
        <w:t xml:space="preserve">in the completion of </w:t>
      </w:r>
      <w:r w:rsidR="00384676" w:rsidRPr="008D5074">
        <w:t xml:space="preserve">each of the </w:t>
      </w:r>
      <w:r w:rsidR="004F0EBA">
        <w:t>steps</w:t>
      </w:r>
      <w:r w:rsidR="004F0EBA" w:rsidRPr="008D5074">
        <w:t xml:space="preserve"> </w:t>
      </w:r>
      <w:r w:rsidR="00384676" w:rsidRPr="008D5074">
        <w:t>to success.</w:t>
      </w:r>
    </w:p>
    <w:bookmarkEnd w:id="20"/>
    <w:p w14:paraId="06C9C429" w14:textId="5F8296D6" w:rsidR="00744E64" w:rsidRPr="008D5074" w:rsidRDefault="004F0EBA" w:rsidP="00744E64">
      <w:pPr>
        <w:pStyle w:val="Caption"/>
      </w:pPr>
      <w:r>
        <w:t xml:space="preserve">Table </w:t>
      </w:r>
      <w:r>
        <w:fldChar w:fldCharType="begin"/>
      </w:r>
      <w:r>
        <w:instrText xml:space="preserve"> SEQ Table \* ARABIC </w:instrText>
      </w:r>
      <w:r>
        <w:fldChar w:fldCharType="separate"/>
      </w:r>
      <w:r w:rsidR="00B814C9">
        <w:rPr>
          <w:noProof/>
        </w:rPr>
        <w:t>1</w:t>
      </w:r>
      <w:r>
        <w:fldChar w:fldCharType="end"/>
      </w:r>
      <w:r>
        <w:t xml:space="preserve"> – assessment preparation schedule</w:t>
      </w:r>
    </w:p>
    <w:tbl>
      <w:tblPr>
        <w:tblStyle w:val="Tableheader"/>
        <w:tblW w:w="5000" w:type="pct"/>
        <w:tblLayout w:type="fixed"/>
        <w:tblLook w:val="04A0" w:firstRow="1" w:lastRow="0" w:firstColumn="1" w:lastColumn="0" w:noHBand="0" w:noVBand="1"/>
        <w:tblDescription w:val="Table outlining steps to success, what needs to be done and demonstrates the sequence it should be done."/>
      </w:tblPr>
      <w:tblGrid>
        <w:gridCol w:w="2689"/>
        <w:gridCol w:w="6941"/>
      </w:tblGrid>
      <w:tr w:rsidR="00A8239B" w:rsidRPr="004F0EBA" w14:paraId="62DF68C0" w14:textId="77777777" w:rsidTr="004F0E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05771883" w14:textId="77777777" w:rsidR="00744E64" w:rsidRPr="004F0EBA" w:rsidRDefault="00744E64" w:rsidP="004F0EBA">
            <w:r w:rsidRPr="004F0EBA">
              <w:t>Steps</w:t>
            </w:r>
          </w:p>
        </w:tc>
        <w:tc>
          <w:tcPr>
            <w:tcW w:w="3604" w:type="pct"/>
          </w:tcPr>
          <w:p w14:paraId="44F4153C" w14:textId="7B3B126D" w:rsidR="00744E64" w:rsidRPr="004F0EBA" w:rsidRDefault="00744E64" w:rsidP="004F0EBA">
            <w:pPr>
              <w:cnfStyle w:val="100000000000" w:firstRow="1" w:lastRow="0" w:firstColumn="0" w:lastColumn="0" w:oddVBand="0" w:evenVBand="0" w:oddHBand="0" w:evenHBand="0" w:firstRowFirstColumn="0" w:firstRowLastColumn="0" w:lastRowFirstColumn="0" w:lastRowLastColumn="0"/>
            </w:pPr>
            <w:r w:rsidRPr="004F0EBA">
              <w:t xml:space="preserve">What I need to do </w:t>
            </w:r>
          </w:p>
        </w:tc>
      </w:tr>
      <w:tr w:rsidR="00A8239B" w:rsidRPr="008D5074" w14:paraId="5BF7B9C6" w14:textId="77777777" w:rsidTr="004F0E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2FC2724E" w14:textId="08096D65" w:rsidR="00744E64" w:rsidRPr="00343544" w:rsidRDefault="00744E64" w:rsidP="00343544">
            <w:r w:rsidRPr="00343544">
              <w:t xml:space="preserve">Set up your development </w:t>
            </w:r>
            <w:r w:rsidR="004F0EBA" w:rsidRPr="00343544">
              <w:t>environment</w:t>
            </w:r>
          </w:p>
        </w:tc>
        <w:tc>
          <w:tcPr>
            <w:tcW w:w="3604" w:type="pct"/>
          </w:tcPr>
          <w:p w14:paraId="51A7EB08" w14:textId="193B9D14" w:rsidR="00744E64" w:rsidRPr="009D58A0" w:rsidRDefault="00744E64" w:rsidP="009D58A0">
            <w:pPr>
              <w:pStyle w:val="ListNumber"/>
              <w:numPr>
                <w:ilvl w:val="0"/>
                <w:numId w:val="26"/>
              </w:numPr>
              <w:cnfStyle w:val="000000100000" w:firstRow="0" w:lastRow="0" w:firstColumn="0" w:lastColumn="0" w:oddVBand="0" w:evenVBand="0" w:oddHBand="1" w:evenHBand="0" w:firstRowFirstColumn="0" w:firstRowLastColumn="0" w:lastRowFirstColumn="0" w:lastRowLastColumn="0"/>
            </w:pPr>
            <w:r w:rsidRPr="009D58A0">
              <w:t>Install the required VSCode extensions</w:t>
            </w:r>
            <w:r w:rsidR="009D58A0">
              <w:t>.</w:t>
            </w:r>
          </w:p>
          <w:p w14:paraId="31F083CC" w14:textId="64E403AE" w:rsidR="00744E64" w:rsidRPr="009D58A0" w:rsidRDefault="00744E64" w:rsidP="009D58A0">
            <w:pPr>
              <w:pStyle w:val="ListNumber"/>
              <w:numPr>
                <w:ilvl w:val="0"/>
                <w:numId w:val="26"/>
              </w:numPr>
              <w:cnfStyle w:val="000000100000" w:firstRow="0" w:lastRow="0" w:firstColumn="0" w:lastColumn="0" w:oddVBand="0" w:evenVBand="0" w:oddHBand="1" w:evenHBand="0" w:firstRowFirstColumn="0" w:firstRowLastColumn="0" w:lastRowFirstColumn="0" w:lastRowLastColumn="0"/>
            </w:pPr>
            <w:r w:rsidRPr="009D58A0">
              <w:t xml:space="preserve">Install </w:t>
            </w:r>
            <w:r w:rsidRPr="009D58A0" w:rsidDel="0042428E">
              <w:t>Node.</w:t>
            </w:r>
            <w:r w:rsidR="0042428E" w:rsidRPr="009D58A0">
              <w:t>js</w:t>
            </w:r>
            <w:r w:rsidR="009D58A0">
              <w:t>.</w:t>
            </w:r>
          </w:p>
          <w:p w14:paraId="72FD068B" w14:textId="3D79DAE2" w:rsidR="00744E64" w:rsidRPr="009D58A0" w:rsidRDefault="00744E64" w:rsidP="009D58A0">
            <w:pPr>
              <w:pStyle w:val="ListNumber"/>
              <w:numPr>
                <w:ilvl w:val="0"/>
                <w:numId w:val="26"/>
              </w:numPr>
              <w:cnfStyle w:val="000000100000" w:firstRow="0" w:lastRow="0" w:firstColumn="0" w:lastColumn="0" w:oddVBand="0" w:evenVBand="0" w:oddHBand="1" w:evenHBand="0" w:firstRowFirstColumn="0" w:firstRowLastColumn="0" w:lastRowFirstColumn="0" w:lastRowLastColumn="0"/>
            </w:pPr>
            <w:r w:rsidRPr="009D58A0">
              <w:t>Install SQLite</w:t>
            </w:r>
            <w:r w:rsidR="009819F8" w:rsidRPr="009D58A0">
              <w:t>3</w:t>
            </w:r>
            <w:r w:rsidR="009D58A0">
              <w:t>.</w:t>
            </w:r>
          </w:p>
          <w:p w14:paraId="6FF0EFBD" w14:textId="6D3B41C5" w:rsidR="00744E64" w:rsidRPr="009D58A0" w:rsidRDefault="00744E64" w:rsidP="009D58A0">
            <w:pPr>
              <w:pStyle w:val="ListNumber"/>
              <w:numPr>
                <w:ilvl w:val="0"/>
                <w:numId w:val="26"/>
              </w:numPr>
              <w:cnfStyle w:val="000000100000" w:firstRow="0" w:lastRow="0" w:firstColumn="0" w:lastColumn="0" w:oddVBand="0" w:evenVBand="0" w:oddHBand="1" w:evenHBand="0" w:firstRowFirstColumn="0" w:firstRowLastColumn="0" w:lastRowFirstColumn="0" w:lastRowLastColumn="0"/>
            </w:pPr>
            <w:r w:rsidRPr="009D58A0">
              <w:t>Create a text file listing the core folders for the task</w:t>
            </w:r>
            <w:r w:rsidR="009D58A0">
              <w:t>.</w:t>
            </w:r>
          </w:p>
          <w:p w14:paraId="092A1F92" w14:textId="08648EF8" w:rsidR="00744E64" w:rsidRPr="009D58A0" w:rsidRDefault="00744E64" w:rsidP="009D58A0">
            <w:pPr>
              <w:pStyle w:val="ListNumber"/>
              <w:numPr>
                <w:ilvl w:val="0"/>
                <w:numId w:val="26"/>
              </w:numPr>
              <w:cnfStyle w:val="000000100000" w:firstRow="0" w:lastRow="0" w:firstColumn="0" w:lastColumn="0" w:oddVBand="0" w:evenVBand="0" w:oddHBand="1" w:evenHBand="0" w:firstRowFirstColumn="0" w:firstRowLastColumn="0" w:lastRowFirstColumn="0" w:lastRowLastColumn="0"/>
            </w:pPr>
            <w:r w:rsidRPr="009D58A0">
              <w:t>Create a text file listing the core files for the task</w:t>
            </w:r>
            <w:r w:rsidR="009D58A0">
              <w:t>.</w:t>
            </w:r>
          </w:p>
          <w:p w14:paraId="3009EBE6" w14:textId="77777777" w:rsidR="00744E64" w:rsidRPr="009D58A0" w:rsidRDefault="00744E64" w:rsidP="009D58A0">
            <w:pPr>
              <w:pStyle w:val="ListNumber"/>
              <w:numPr>
                <w:ilvl w:val="0"/>
                <w:numId w:val="26"/>
              </w:numPr>
              <w:cnfStyle w:val="000000100000" w:firstRow="0" w:lastRow="0" w:firstColumn="0" w:lastColumn="0" w:oddVBand="0" w:evenVBand="0" w:oddHBand="1" w:evenHBand="0" w:firstRowFirstColumn="0" w:firstRowLastColumn="0" w:lastRowFirstColumn="0" w:lastRowLastColumn="0"/>
            </w:pPr>
            <w:r w:rsidRPr="009D58A0">
              <w:t>Write and execute BASH scripts to routinely generate all your files and folders.</w:t>
            </w:r>
          </w:p>
          <w:p w14:paraId="07AB9174" w14:textId="03C38B79" w:rsidR="00744E64" w:rsidRPr="008D5074" w:rsidRDefault="00744E64" w:rsidP="00AD043D">
            <w:pPr>
              <w:cnfStyle w:val="000000100000" w:firstRow="0" w:lastRow="0" w:firstColumn="0" w:lastColumn="0" w:oddVBand="0" w:evenVBand="0" w:oddHBand="1" w:evenHBand="0" w:firstRowFirstColumn="0" w:firstRowLastColumn="0" w:lastRowFirstColumn="0" w:lastRowLastColumn="0"/>
            </w:pPr>
            <w:r w:rsidRPr="00AD043D">
              <w:rPr>
                <w:b/>
                <w:bCs/>
              </w:rPr>
              <w:t>Note:</w:t>
            </w:r>
            <w:r w:rsidRPr="008D5074">
              <w:t xml:space="preserve"> you should record the files being generated routinely in a video using OBS or similar</w:t>
            </w:r>
            <w:r w:rsidR="0022795C">
              <w:t>.</w:t>
            </w:r>
            <w:bookmarkStart w:id="21" w:name="_Toc141776407"/>
          </w:p>
        </w:tc>
      </w:tr>
      <w:tr w:rsidR="00A8239B" w:rsidRPr="008D5074" w14:paraId="49847E4C" w14:textId="77777777" w:rsidTr="004F0EB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499EC855" w14:textId="77777777" w:rsidR="00744E64" w:rsidRPr="00343544" w:rsidRDefault="00744E64" w:rsidP="00343544">
            <w:r w:rsidRPr="00343544">
              <w:t>Set up the database</w:t>
            </w:r>
          </w:p>
        </w:tc>
        <w:tc>
          <w:tcPr>
            <w:tcW w:w="3604" w:type="pct"/>
          </w:tcPr>
          <w:p w14:paraId="6B7831D4" w14:textId="70776F65" w:rsidR="00744E64" w:rsidRPr="009D58A0" w:rsidRDefault="00744E64" w:rsidP="00300D77">
            <w:pPr>
              <w:cnfStyle w:val="000000010000" w:firstRow="0" w:lastRow="0" w:firstColumn="0" w:lastColumn="0" w:oddVBand="0" w:evenVBand="0" w:oddHBand="0" w:evenHBand="1" w:firstRowFirstColumn="0" w:firstRowLastColumn="0" w:lastRowFirstColumn="0" w:lastRowLastColumn="0"/>
            </w:pPr>
            <w:r w:rsidRPr="00300D77">
              <w:t>Plan</w:t>
            </w:r>
            <w:r w:rsidRPr="009D58A0">
              <w:t xml:space="preserve"> and design the tables required within the database. For each table</w:t>
            </w:r>
            <w:r w:rsidR="00B36D99" w:rsidRPr="009D58A0">
              <w:t>,</w:t>
            </w:r>
            <w:r w:rsidRPr="009D58A0">
              <w:t xml:space="preserve"> create fields</w:t>
            </w:r>
            <w:r w:rsidR="00B36D99" w:rsidRPr="009D58A0">
              <w:t>,</w:t>
            </w:r>
            <w:r w:rsidRPr="009D58A0">
              <w:t xml:space="preserve"> considering </w:t>
            </w:r>
            <w:r w:rsidR="00975EB8" w:rsidRPr="009D58A0">
              <w:t xml:space="preserve">meaningful </w:t>
            </w:r>
            <w:r w:rsidRPr="009D58A0">
              <w:t>field names,</w:t>
            </w:r>
            <w:r w:rsidR="00B36D99" w:rsidRPr="009D58A0">
              <w:t xml:space="preserve"> and</w:t>
            </w:r>
            <w:r w:rsidR="00975EB8" w:rsidRPr="009D58A0">
              <w:t xml:space="preserve"> appropriate</w:t>
            </w:r>
            <w:r w:rsidR="00B36D99" w:rsidRPr="009D58A0">
              <w:t xml:space="preserve"> </w:t>
            </w:r>
            <w:r w:rsidRPr="009D58A0">
              <w:t>data types.</w:t>
            </w:r>
          </w:p>
          <w:p w14:paraId="7D1C80C2" w14:textId="7901EF36" w:rsidR="00744E64" w:rsidRPr="008D5074" w:rsidRDefault="00744E64" w:rsidP="00AD043D">
            <w:pPr>
              <w:cnfStyle w:val="000000010000" w:firstRow="0" w:lastRow="0" w:firstColumn="0" w:lastColumn="0" w:oddVBand="0" w:evenVBand="0" w:oddHBand="0" w:evenHBand="1" w:firstRowFirstColumn="0" w:firstRowLastColumn="0" w:lastRowFirstColumn="0" w:lastRowLastColumn="0"/>
            </w:pPr>
            <w:r w:rsidRPr="00AD043D">
              <w:rPr>
                <w:b/>
                <w:bCs/>
              </w:rPr>
              <w:t>Note:</w:t>
            </w:r>
            <w:r w:rsidRPr="008D5074">
              <w:t xml:space="preserve"> </w:t>
            </w:r>
            <w:r w:rsidR="009A64B5">
              <w:t>a</w:t>
            </w:r>
            <w:r w:rsidRPr="008D5074">
              <w:t>ll SQL queries made in your SQL file should be documented by commenting them out progressively, so they are all recorded.</w:t>
            </w:r>
          </w:p>
        </w:tc>
      </w:tr>
      <w:tr w:rsidR="00C86ECC" w14:paraId="089516D6" w14:textId="77777777" w:rsidTr="009F1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24CACF74" w14:textId="77777777" w:rsidR="009F10DC" w:rsidRPr="00343544" w:rsidRDefault="009F10DC" w:rsidP="00343544">
            <w:r w:rsidRPr="00343544">
              <w:t>Construct the front-end JSON file</w:t>
            </w:r>
          </w:p>
        </w:tc>
        <w:tc>
          <w:tcPr>
            <w:tcW w:w="3604" w:type="pct"/>
          </w:tcPr>
          <w:p w14:paraId="13856E15" w14:textId="5A42F037" w:rsidR="009F10DC" w:rsidRPr="009D58A0" w:rsidRDefault="009F10DC" w:rsidP="00300D77">
            <w:pPr>
              <w:cnfStyle w:val="000000100000" w:firstRow="0" w:lastRow="0" w:firstColumn="0" w:lastColumn="0" w:oddVBand="0" w:evenVBand="0" w:oddHBand="1" w:evenHBand="0" w:firstRowFirstColumn="0" w:firstRowLastColumn="0" w:lastRowFirstColumn="0" w:lastRowLastColumn="0"/>
            </w:pPr>
            <w:r w:rsidRPr="009D58A0">
              <w:t xml:space="preserve">Write a </w:t>
            </w:r>
            <w:r w:rsidRPr="00300D77">
              <w:t>JavaScript</w:t>
            </w:r>
            <w:r w:rsidRPr="009D58A0">
              <w:t xml:space="preserve"> algorithm that converts an SQL query into a JSON file and puts it to the front-end.</w:t>
            </w:r>
          </w:p>
        </w:tc>
      </w:tr>
      <w:tr w:rsidR="00A8239B" w:rsidRPr="008D5074" w14:paraId="71C14C54" w14:textId="77777777" w:rsidTr="004F0EB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7AEE1222" w14:textId="77777777" w:rsidR="00744E64" w:rsidRPr="00343544" w:rsidRDefault="00744E64" w:rsidP="00343544">
            <w:r w:rsidRPr="00343544">
              <w:t>Code the look of the front end</w:t>
            </w:r>
          </w:p>
        </w:tc>
        <w:tc>
          <w:tcPr>
            <w:tcW w:w="3604" w:type="pct"/>
          </w:tcPr>
          <w:p w14:paraId="1A3A8B1B" w14:textId="77777777" w:rsidR="00744E64" w:rsidRPr="009D58A0" w:rsidRDefault="00744E64" w:rsidP="009D58A0">
            <w:pPr>
              <w:pStyle w:val="ListNumber"/>
              <w:numPr>
                <w:ilvl w:val="0"/>
                <w:numId w:val="29"/>
              </w:numPr>
              <w:cnfStyle w:val="000000010000" w:firstRow="0" w:lastRow="0" w:firstColumn="0" w:lastColumn="0" w:oddVBand="0" w:evenVBand="0" w:oddHBand="0" w:evenHBand="1" w:firstRowFirstColumn="0" w:firstRowLastColumn="0" w:lastRowFirstColumn="0" w:lastRowLastColumn="0"/>
            </w:pPr>
            <w:r w:rsidRPr="009D58A0">
              <w:t>Create a wireframe or storyboard for the pages that will be present in the system.</w:t>
            </w:r>
          </w:p>
          <w:p w14:paraId="52F73BE3" w14:textId="77777777" w:rsidR="00744E64" w:rsidRPr="008D5074" w:rsidRDefault="00744E64" w:rsidP="009D58A0">
            <w:pPr>
              <w:pStyle w:val="ListNumber"/>
              <w:cnfStyle w:val="000000010000" w:firstRow="0" w:lastRow="0" w:firstColumn="0" w:lastColumn="0" w:oddVBand="0" w:evenVBand="0" w:oddHBand="0" w:evenHBand="1" w:firstRowFirstColumn="0" w:firstRowLastColumn="0" w:lastRowFirstColumn="0" w:lastRowLastColumn="0"/>
            </w:pPr>
            <w:r w:rsidRPr="008D5074">
              <w:t>Create HTML and CSS files.</w:t>
            </w:r>
          </w:p>
        </w:tc>
      </w:tr>
      <w:tr w:rsidR="00A8239B" w:rsidRPr="008D5074" w14:paraId="7E1A4778" w14:textId="77777777" w:rsidTr="004F0E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1F9A1CB1" w14:textId="77777777" w:rsidR="00744E64" w:rsidRPr="00343544" w:rsidRDefault="00744E64" w:rsidP="00343544">
            <w:r w:rsidRPr="00343544">
              <w:t>Code initial functionality</w:t>
            </w:r>
          </w:p>
        </w:tc>
        <w:tc>
          <w:tcPr>
            <w:tcW w:w="3604" w:type="pct"/>
          </w:tcPr>
          <w:p w14:paraId="764B749C" w14:textId="611425B6" w:rsidR="00744E64" w:rsidRPr="009D58A0" w:rsidRDefault="00744E64" w:rsidP="009D58A0">
            <w:pPr>
              <w:pStyle w:val="ListNumber"/>
              <w:numPr>
                <w:ilvl w:val="0"/>
                <w:numId w:val="30"/>
              </w:numPr>
              <w:cnfStyle w:val="000000100000" w:firstRow="0" w:lastRow="0" w:firstColumn="0" w:lastColumn="0" w:oddVBand="0" w:evenVBand="0" w:oddHBand="1" w:evenHBand="0" w:firstRowFirstColumn="0" w:firstRowLastColumn="0" w:lastRowFirstColumn="0" w:lastRowLastColumn="0"/>
            </w:pPr>
            <w:r w:rsidRPr="009D58A0">
              <w:t>Insert data to your database</w:t>
            </w:r>
            <w:r w:rsidR="009D58A0">
              <w:t>.</w:t>
            </w:r>
          </w:p>
          <w:p w14:paraId="47C57B5C" w14:textId="21BC4063" w:rsidR="00744E64" w:rsidRPr="008D5074" w:rsidRDefault="00744E64" w:rsidP="009D58A0">
            <w:pPr>
              <w:pStyle w:val="ListNumber"/>
              <w:cnfStyle w:val="000000100000" w:firstRow="0" w:lastRow="0" w:firstColumn="0" w:lastColumn="0" w:oddVBand="0" w:evenVBand="0" w:oddHBand="1" w:evenHBand="0" w:firstRowFirstColumn="0" w:firstRowLastColumn="0" w:lastRowFirstColumn="0" w:lastRowLastColumn="0"/>
            </w:pPr>
            <w:r w:rsidRPr="008D5074">
              <w:t>Query your database to confirm the data is present</w:t>
            </w:r>
            <w:r w:rsidR="009D58A0">
              <w:t>.</w:t>
            </w:r>
          </w:p>
        </w:tc>
      </w:tr>
      <w:tr w:rsidR="00A8239B" w:rsidRPr="008D5074" w14:paraId="7346D173" w14:textId="77777777" w:rsidTr="004F0EB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5134B8A2" w14:textId="77777777" w:rsidR="00744E64" w:rsidRPr="00343544" w:rsidRDefault="00744E64" w:rsidP="00343544">
            <w:r w:rsidRPr="00343544">
              <w:lastRenderedPageBreak/>
              <w:t>Plan query options</w:t>
            </w:r>
          </w:p>
        </w:tc>
        <w:tc>
          <w:tcPr>
            <w:tcW w:w="3604" w:type="pct"/>
          </w:tcPr>
          <w:p w14:paraId="6E9C0A5F" w14:textId="550642B9" w:rsidR="00744E64" w:rsidRPr="009D58A0" w:rsidRDefault="00744E64" w:rsidP="00300D77">
            <w:pPr>
              <w:cnfStyle w:val="000000010000" w:firstRow="0" w:lastRow="0" w:firstColumn="0" w:lastColumn="0" w:oddVBand="0" w:evenVBand="0" w:oddHBand="0" w:evenHBand="1" w:firstRowFirstColumn="0" w:firstRowLastColumn="0" w:lastRowFirstColumn="0" w:lastRowLastColumn="0"/>
            </w:pPr>
            <w:r w:rsidRPr="00300D77">
              <w:t>Create</w:t>
            </w:r>
            <w:r w:rsidRPr="009D58A0">
              <w:t xml:space="preserve"> an algorithm/IPO table outlining the different queries that will make accessing your catalogue more user</w:t>
            </w:r>
            <w:r w:rsidR="00C51451" w:rsidRPr="009D58A0">
              <w:t>-</w:t>
            </w:r>
            <w:r w:rsidRPr="009D58A0">
              <w:t>friendly.</w:t>
            </w:r>
          </w:p>
        </w:tc>
      </w:tr>
      <w:tr w:rsidR="00A8239B" w:rsidRPr="008D5074" w14:paraId="2E2FCD03" w14:textId="77777777" w:rsidTr="004F0E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7EDE1B30" w14:textId="77777777" w:rsidR="00744E64" w:rsidRPr="00343544" w:rsidRDefault="00744E64" w:rsidP="00343544">
            <w:r w:rsidRPr="00343544">
              <w:t>Code remaining functionality</w:t>
            </w:r>
          </w:p>
        </w:tc>
        <w:tc>
          <w:tcPr>
            <w:tcW w:w="3604" w:type="pct"/>
          </w:tcPr>
          <w:p w14:paraId="29C60EBA" w14:textId="6C3A9DC1" w:rsidR="00744E64" w:rsidRPr="008D5074" w:rsidRDefault="00B36D99" w:rsidP="004F0EBA">
            <w:pPr>
              <w:cnfStyle w:val="000000100000" w:firstRow="0" w:lastRow="0" w:firstColumn="0" w:lastColumn="0" w:oddVBand="0" w:evenVBand="0" w:oddHBand="1" w:evenHBand="0" w:firstRowFirstColumn="0" w:firstRowLastColumn="0" w:lastRowFirstColumn="0" w:lastRowLastColumn="0"/>
            </w:pPr>
            <w:r>
              <w:t>Using</w:t>
            </w:r>
            <w:r w:rsidRPr="008D5074">
              <w:t xml:space="preserve"> </w:t>
            </w:r>
            <w:r w:rsidR="00744E64" w:rsidRPr="008D5074">
              <w:t xml:space="preserve">an </w:t>
            </w:r>
            <w:r w:rsidR="00744E64" w:rsidRPr="004F0EBA">
              <w:t>agile</w:t>
            </w:r>
            <w:r w:rsidR="00744E64" w:rsidRPr="008D5074">
              <w:t xml:space="preserve"> development approach, build out the catalogue container and query options.</w:t>
            </w:r>
          </w:p>
        </w:tc>
      </w:tr>
      <w:tr w:rsidR="00A8239B" w:rsidRPr="008D5074" w14:paraId="3757D67C" w14:textId="77777777" w:rsidTr="004F0EB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7AD8C4F4" w14:textId="0DADF175" w:rsidR="00744E64" w:rsidRPr="00343544" w:rsidRDefault="00744E64" w:rsidP="00343544">
            <w:r w:rsidRPr="00343544">
              <w:t xml:space="preserve">Implement </w:t>
            </w:r>
            <w:r w:rsidR="009F10DC" w:rsidRPr="00343544">
              <w:t>p</w:t>
            </w:r>
            <w:r w:rsidRPr="00343544">
              <w:t xml:space="preserve">rogressive </w:t>
            </w:r>
            <w:r w:rsidR="009F10DC" w:rsidRPr="00343544">
              <w:t>w</w:t>
            </w:r>
            <w:r w:rsidRPr="00343544">
              <w:t xml:space="preserve">eb </w:t>
            </w:r>
            <w:r w:rsidR="009F10DC" w:rsidRPr="00343544">
              <w:t>a</w:t>
            </w:r>
            <w:r w:rsidRPr="00343544">
              <w:t>pp</w:t>
            </w:r>
            <w:r w:rsidR="00384653" w:rsidRPr="00343544">
              <w:t xml:space="preserve"> </w:t>
            </w:r>
            <w:r w:rsidR="009F10DC" w:rsidRPr="00343544">
              <w:t>a</w:t>
            </w:r>
            <w:r w:rsidRPr="00343544">
              <w:t>rchitecture</w:t>
            </w:r>
          </w:p>
        </w:tc>
        <w:tc>
          <w:tcPr>
            <w:tcW w:w="3604" w:type="pct"/>
          </w:tcPr>
          <w:p w14:paraId="6908AED0" w14:textId="066739B8" w:rsidR="00744E64" w:rsidRPr="009D58A0" w:rsidRDefault="00744E64" w:rsidP="009D58A0">
            <w:pPr>
              <w:pStyle w:val="ListNumber"/>
              <w:numPr>
                <w:ilvl w:val="0"/>
                <w:numId w:val="32"/>
              </w:numPr>
              <w:cnfStyle w:val="000000010000" w:firstRow="0" w:lastRow="0" w:firstColumn="0" w:lastColumn="0" w:oddVBand="0" w:evenVBand="0" w:oddHBand="0" w:evenHBand="1" w:firstRowFirstColumn="0" w:firstRowLastColumn="0" w:lastRowFirstColumn="0" w:lastRowLastColumn="0"/>
            </w:pPr>
            <w:r w:rsidRPr="009D58A0">
              <w:t xml:space="preserve">Add </w:t>
            </w:r>
            <w:r w:rsidR="00C51451" w:rsidRPr="009D58A0">
              <w:t xml:space="preserve">icon </w:t>
            </w:r>
            <w:r w:rsidRPr="009D58A0">
              <w:t>sets</w:t>
            </w:r>
          </w:p>
          <w:p w14:paraId="0D274A3E" w14:textId="77777777" w:rsidR="00744E64" w:rsidRPr="008D5074" w:rsidRDefault="00744E64" w:rsidP="009D58A0">
            <w:pPr>
              <w:pStyle w:val="ListNumber"/>
              <w:cnfStyle w:val="000000010000" w:firstRow="0" w:lastRow="0" w:firstColumn="0" w:lastColumn="0" w:oddVBand="0" w:evenVBand="0" w:oddHBand="0" w:evenHBand="1" w:firstRowFirstColumn="0" w:firstRowLastColumn="0" w:lastRowFirstColumn="0" w:lastRowLastColumn="0"/>
              <w:rPr>
                <w:bCs/>
              </w:rPr>
            </w:pPr>
            <w:r w:rsidRPr="008D5074">
              <w:t>Configure services</w:t>
            </w:r>
          </w:p>
        </w:tc>
      </w:tr>
      <w:tr w:rsidR="00A8239B" w:rsidRPr="008D5074" w14:paraId="777B23E2" w14:textId="77777777" w:rsidTr="004F0EBA">
        <w:trPr>
          <w:cnfStyle w:val="000000100000" w:firstRow="0" w:lastRow="0" w:firstColumn="0" w:lastColumn="0" w:oddVBand="0" w:evenVBand="0" w:oddHBand="1" w:evenHBand="0" w:firstRowFirstColumn="0" w:firstRowLastColumn="0" w:lastRowFirstColumn="0" w:lastRowLastColumn="0"/>
          <w:trHeight w:val="1129"/>
        </w:trPr>
        <w:tc>
          <w:tcPr>
            <w:cnfStyle w:val="001000000000" w:firstRow="0" w:lastRow="0" w:firstColumn="1" w:lastColumn="0" w:oddVBand="0" w:evenVBand="0" w:oddHBand="0" w:evenHBand="0" w:firstRowFirstColumn="0" w:firstRowLastColumn="0" w:lastRowFirstColumn="0" w:lastRowLastColumn="0"/>
            <w:tcW w:w="1396" w:type="pct"/>
          </w:tcPr>
          <w:p w14:paraId="3FCC2219" w14:textId="77777777" w:rsidR="00744E64" w:rsidRPr="00343544" w:rsidRDefault="00744E64" w:rsidP="00343544">
            <w:r w:rsidRPr="00343544">
              <w:t>Test</w:t>
            </w:r>
          </w:p>
        </w:tc>
        <w:tc>
          <w:tcPr>
            <w:tcW w:w="3604" w:type="pct"/>
          </w:tcPr>
          <w:p w14:paraId="76E4669E" w14:textId="69525826" w:rsidR="00B36D99" w:rsidRPr="00300D77" w:rsidRDefault="00B36D99" w:rsidP="00300D77">
            <w:pPr>
              <w:pStyle w:val="ListNumber"/>
              <w:numPr>
                <w:ilvl w:val="0"/>
                <w:numId w:val="33"/>
              </w:numPr>
              <w:cnfStyle w:val="000000100000" w:firstRow="0" w:lastRow="0" w:firstColumn="0" w:lastColumn="0" w:oddVBand="0" w:evenVBand="0" w:oddHBand="1" w:evenHBand="0" w:firstRowFirstColumn="0" w:firstRowLastColumn="0" w:lastRowFirstColumn="0" w:lastRowLastColumn="0"/>
            </w:pPr>
            <w:r w:rsidRPr="00300D77">
              <w:t>Prepare and complete 'User accessibility testing’ document with test scenarios.</w:t>
            </w:r>
          </w:p>
          <w:p w14:paraId="3341A3A0" w14:textId="77777777" w:rsidR="00B36D99" w:rsidRPr="00BB16D9" w:rsidRDefault="00B36D99" w:rsidP="00300D77">
            <w:pPr>
              <w:pStyle w:val="ListNumber"/>
              <w:cnfStyle w:val="000000100000" w:firstRow="0" w:lastRow="0" w:firstColumn="0" w:lastColumn="0" w:oddVBand="0" w:evenVBand="0" w:oddHBand="1" w:evenHBand="0" w:firstRowFirstColumn="0" w:firstRowLastColumn="0" w:lastRowFirstColumn="0" w:lastRowLastColumn="0"/>
            </w:pPr>
            <w:r>
              <w:t>The following tools can be used to support testing:</w:t>
            </w:r>
          </w:p>
          <w:p w14:paraId="0D4DD946" w14:textId="39A82B45" w:rsidR="00975EB8" w:rsidRPr="00300D77" w:rsidRDefault="00000000" w:rsidP="00300D77">
            <w:pPr>
              <w:pStyle w:val="ListNumber2"/>
              <w:numPr>
                <w:ilvl w:val="0"/>
                <w:numId w:val="34"/>
              </w:numPr>
              <w:cnfStyle w:val="000000100000" w:firstRow="0" w:lastRow="0" w:firstColumn="0" w:lastColumn="0" w:oddVBand="0" w:evenVBand="0" w:oddHBand="1" w:evenHBand="0" w:firstRowFirstColumn="0" w:firstRowLastColumn="0" w:lastRowFirstColumn="0" w:lastRowLastColumn="0"/>
            </w:pPr>
            <w:hyperlink r:id="rId11" w:history="1">
              <w:r w:rsidR="00B36D99" w:rsidRPr="00300D77">
                <w:rPr>
                  <w:rStyle w:val="Hyperlink"/>
                </w:rPr>
                <w:t>W3C</w:t>
              </w:r>
            </w:hyperlink>
            <w:r w:rsidR="00B36D99" w:rsidRPr="00300D77">
              <w:t xml:space="preserve"> </w:t>
            </w:r>
          </w:p>
          <w:p w14:paraId="606756D5" w14:textId="65BC0F16" w:rsidR="00744E64" w:rsidRPr="00300D77" w:rsidRDefault="00000000" w:rsidP="00300D77">
            <w:pPr>
              <w:pStyle w:val="ListNumber2"/>
              <w:numPr>
                <w:ilvl w:val="0"/>
                <w:numId w:val="34"/>
              </w:numPr>
              <w:cnfStyle w:val="000000100000" w:firstRow="0" w:lastRow="0" w:firstColumn="0" w:lastColumn="0" w:oddVBand="0" w:evenVBand="0" w:oddHBand="1" w:evenHBand="0" w:firstRowFirstColumn="0" w:firstRowLastColumn="0" w:lastRowFirstColumn="0" w:lastRowLastColumn="0"/>
            </w:pPr>
            <w:hyperlink r:id="rId12" w:history="1">
              <w:r w:rsidR="00B36D99" w:rsidRPr="00300D77">
                <w:rPr>
                  <w:rStyle w:val="Hyperlink"/>
                </w:rPr>
                <w:t>Google Light</w:t>
              </w:r>
              <w:r w:rsidR="00300D77">
                <w:rPr>
                  <w:rStyle w:val="Hyperlink"/>
                </w:rPr>
                <w:t>h</w:t>
              </w:r>
              <w:r w:rsidR="00B36D99" w:rsidRPr="00300D77">
                <w:rPr>
                  <w:rStyle w:val="Hyperlink"/>
                </w:rPr>
                <w:t>ouse</w:t>
              </w:r>
            </w:hyperlink>
            <w:r w:rsidR="00300D77" w:rsidRPr="00300D77">
              <w:t>.</w:t>
            </w:r>
            <w:r w:rsidR="00B36D99" w:rsidRPr="00300D77">
              <w:t xml:space="preserve"> </w:t>
            </w:r>
          </w:p>
        </w:tc>
      </w:tr>
    </w:tbl>
    <w:p w14:paraId="7F805F78" w14:textId="77777777" w:rsidR="00384676" w:rsidRPr="004F0EBA" w:rsidRDefault="00384676" w:rsidP="004F0EBA">
      <w:r w:rsidRPr="004F0EBA">
        <w:br w:type="page"/>
      </w:r>
    </w:p>
    <w:p w14:paraId="1BAD3C8D" w14:textId="2D71BD85" w:rsidR="00AD6266" w:rsidRPr="008D5074" w:rsidRDefault="00AD6266" w:rsidP="00CF6ED7">
      <w:pPr>
        <w:pStyle w:val="Heading1"/>
      </w:pPr>
      <w:bookmarkStart w:id="22" w:name="_Toc175911963"/>
      <w:r w:rsidRPr="008D5074">
        <w:lastRenderedPageBreak/>
        <w:t>Glossary</w:t>
      </w:r>
      <w:bookmarkEnd w:id="21"/>
      <w:bookmarkEnd w:id="22"/>
    </w:p>
    <w:p w14:paraId="5FF8B8D3" w14:textId="77777777" w:rsidR="00AD6266" w:rsidRPr="008D5074" w:rsidRDefault="00AD6266" w:rsidP="00AD6266">
      <w:r w:rsidRPr="008D5074">
        <w:t>Many of the following words will gather more meaning to you as you work through this booklet.</w:t>
      </w:r>
    </w:p>
    <w:p w14:paraId="505A5253" w14:textId="351E08B6" w:rsidR="000B1348" w:rsidRPr="008D5074" w:rsidRDefault="009A64B5" w:rsidP="00AD6266">
      <w:r>
        <w:t xml:space="preserve">When </w:t>
      </w:r>
      <w:r w:rsidR="00AD6266" w:rsidRPr="008D5074">
        <w:t xml:space="preserve">you see </w:t>
      </w:r>
      <w:r>
        <w:t xml:space="preserve">one of the words from the table below, </w:t>
      </w:r>
      <w:r w:rsidR="00AD6266" w:rsidRPr="008D5074">
        <w:t xml:space="preserve">add its definition </w:t>
      </w:r>
      <w:r>
        <w:t xml:space="preserve">to </w:t>
      </w:r>
      <w:r w:rsidR="00AD6266" w:rsidRPr="008D5074">
        <w:t xml:space="preserve">the </w:t>
      </w:r>
      <w:r>
        <w:t xml:space="preserve">glossary </w:t>
      </w:r>
      <w:r w:rsidR="00AD6266" w:rsidRPr="008D5074">
        <w:t xml:space="preserve">in case you need to refer </w:t>
      </w:r>
      <w:r w:rsidR="00DE4EC6" w:rsidRPr="008D5074">
        <w:t>to them</w:t>
      </w:r>
      <w:r w:rsidR="00AD6266" w:rsidRPr="008D5074">
        <w:t xml:space="preserve"> later.</w:t>
      </w:r>
    </w:p>
    <w:p w14:paraId="63D75B0E" w14:textId="1BCF4BFE" w:rsidR="00AD6266" w:rsidRPr="008D5074" w:rsidRDefault="00B814C9" w:rsidP="000B1348">
      <w:pPr>
        <w:pStyle w:val="Caption"/>
      </w:pPr>
      <w:r>
        <w:t xml:space="preserve">Table </w:t>
      </w:r>
      <w:r>
        <w:fldChar w:fldCharType="begin"/>
      </w:r>
      <w:r>
        <w:instrText xml:space="preserve"> SEQ Table \* ARABIC </w:instrText>
      </w:r>
      <w:r>
        <w:fldChar w:fldCharType="separate"/>
      </w:r>
      <w:r>
        <w:rPr>
          <w:noProof/>
        </w:rPr>
        <w:t>2</w:t>
      </w:r>
      <w:r>
        <w:fldChar w:fldCharType="end"/>
      </w:r>
      <w:r>
        <w:t xml:space="preserve"> – glossary</w:t>
      </w:r>
    </w:p>
    <w:tbl>
      <w:tblPr>
        <w:tblStyle w:val="Tableheader"/>
        <w:tblW w:w="9622" w:type="dxa"/>
        <w:tblLook w:val="0420" w:firstRow="1" w:lastRow="0" w:firstColumn="0" w:lastColumn="0" w:noHBand="0" w:noVBand="1"/>
        <w:tblDescription w:val="Glossary of words related to Programming for the web."/>
      </w:tblPr>
      <w:tblGrid>
        <w:gridCol w:w="4495"/>
        <w:gridCol w:w="5127"/>
      </w:tblGrid>
      <w:tr w:rsidR="00F0318A" w:rsidRPr="00F0318A" w14:paraId="04DC7122" w14:textId="77777777" w:rsidTr="00F0318A">
        <w:trPr>
          <w:cnfStyle w:val="100000000000" w:firstRow="1" w:lastRow="0" w:firstColumn="0" w:lastColumn="0" w:oddVBand="0" w:evenVBand="0" w:oddHBand="0" w:evenHBand="0" w:firstRowFirstColumn="0" w:firstRowLastColumn="0" w:lastRowFirstColumn="0" w:lastRowLastColumn="0"/>
          <w:trHeight w:val="758"/>
        </w:trPr>
        <w:tc>
          <w:tcPr>
            <w:tcW w:w="4495" w:type="dxa"/>
          </w:tcPr>
          <w:p w14:paraId="4B3FFA95" w14:textId="37691029" w:rsidR="00F0318A" w:rsidRPr="00F0318A" w:rsidRDefault="00F0318A" w:rsidP="00F0318A">
            <w:r w:rsidRPr="00F0318A">
              <w:t>Word</w:t>
            </w:r>
          </w:p>
        </w:tc>
        <w:tc>
          <w:tcPr>
            <w:tcW w:w="5127" w:type="dxa"/>
          </w:tcPr>
          <w:p w14:paraId="707CF553" w14:textId="7A6CD79C" w:rsidR="00F0318A" w:rsidRPr="00F0318A" w:rsidRDefault="00F0318A" w:rsidP="00F0318A">
            <w:r w:rsidRPr="00F0318A">
              <w:t>Definition</w:t>
            </w:r>
          </w:p>
        </w:tc>
      </w:tr>
      <w:tr w:rsidR="001D3BB7" w:rsidRPr="008D5074" w14:paraId="20F3946F" w14:textId="77777777" w:rsidTr="00F0318A">
        <w:trPr>
          <w:cnfStyle w:val="000000100000" w:firstRow="0" w:lastRow="0" w:firstColumn="0" w:lastColumn="0" w:oddVBand="0" w:evenVBand="0" w:oddHBand="1" w:evenHBand="0" w:firstRowFirstColumn="0" w:firstRowLastColumn="0" w:lastRowFirstColumn="0" w:lastRowLastColumn="0"/>
          <w:trHeight w:val="758"/>
        </w:trPr>
        <w:tc>
          <w:tcPr>
            <w:tcW w:w="4495" w:type="dxa"/>
          </w:tcPr>
          <w:p w14:paraId="667D653D" w14:textId="55804DDC" w:rsidR="001D3BB7" w:rsidRPr="008D5074" w:rsidRDefault="000B1348" w:rsidP="0077434C">
            <w:pPr>
              <w:rPr>
                <w:rStyle w:val="Strong"/>
              </w:rPr>
            </w:pPr>
            <w:r w:rsidRPr="008D5074">
              <w:rPr>
                <w:rStyle w:val="Strong"/>
              </w:rPr>
              <w:t>a</w:t>
            </w:r>
            <w:r w:rsidR="001D3BB7" w:rsidRPr="008D5074">
              <w:rPr>
                <w:rStyle w:val="Strong"/>
              </w:rPr>
              <w:t>gile</w:t>
            </w:r>
          </w:p>
        </w:tc>
        <w:tc>
          <w:tcPr>
            <w:tcW w:w="5127" w:type="dxa"/>
          </w:tcPr>
          <w:p w14:paraId="73A1CAF2" w14:textId="6908AFAA" w:rsidR="001D3BB7" w:rsidRPr="008D5074" w:rsidRDefault="001D3BB7" w:rsidP="0077434C">
            <w:r w:rsidRPr="008D5074">
              <w:t>An iterative and flexible approach to software development, focusing on collaboration, customer feedback and small, rapid releases.</w:t>
            </w:r>
          </w:p>
        </w:tc>
      </w:tr>
      <w:tr w:rsidR="00F173FD" w:rsidRPr="008D5074" w14:paraId="3F53CBD6" w14:textId="77777777" w:rsidTr="00F0318A">
        <w:trPr>
          <w:cnfStyle w:val="000000010000" w:firstRow="0" w:lastRow="0" w:firstColumn="0" w:lastColumn="0" w:oddVBand="0" w:evenVBand="0" w:oddHBand="0" w:evenHBand="1" w:firstRowFirstColumn="0" w:firstRowLastColumn="0" w:lastRowFirstColumn="0" w:lastRowLastColumn="0"/>
          <w:trHeight w:val="758"/>
        </w:trPr>
        <w:tc>
          <w:tcPr>
            <w:tcW w:w="4495" w:type="dxa"/>
          </w:tcPr>
          <w:p w14:paraId="311D9204" w14:textId="1644E2B0" w:rsidR="00F173FD" w:rsidRPr="008D5074" w:rsidRDefault="000B1348" w:rsidP="0077434C">
            <w:pPr>
              <w:rPr>
                <w:rStyle w:val="Strong"/>
              </w:rPr>
            </w:pPr>
            <w:r w:rsidRPr="008D5074">
              <w:rPr>
                <w:rStyle w:val="Strong"/>
              </w:rPr>
              <w:t>a</w:t>
            </w:r>
            <w:r w:rsidR="00F173FD" w:rsidRPr="008D5074">
              <w:rPr>
                <w:rStyle w:val="Strong"/>
              </w:rPr>
              <w:t>lgorithm</w:t>
            </w:r>
          </w:p>
        </w:tc>
        <w:tc>
          <w:tcPr>
            <w:tcW w:w="5127" w:type="dxa"/>
          </w:tcPr>
          <w:p w14:paraId="567771C1" w14:textId="481C170A" w:rsidR="00F173FD" w:rsidRPr="008D5074" w:rsidRDefault="00B71129" w:rsidP="0077434C">
            <w:r w:rsidRPr="008D5074">
              <w:t>A step-by-step procedure required to solve a problem. Algorithms may be presented in many ways, for example written instructions, flow charts or using a computer programming language.</w:t>
            </w:r>
          </w:p>
        </w:tc>
      </w:tr>
      <w:tr w:rsidR="00122D3B" w:rsidRPr="008D5074" w14:paraId="53F649F6" w14:textId="77777777" w:rsidTr="00F0318A">
        <w:trPr>
          <w:cnfStyle w:val="000000100000" w:firstRow="0" w:lastRow="0" w:firstColumn="0" w:lastColumn="0" w:oddVBand="0" w:evenVBand="0" w:oddHBand="1" w:evenHBand="0" w:firstRowFirstColumn="0" w:firstRowLastColumn="0" w:lastRowFirstColumn="0" w:lastRowLastColumn="0"/>
          <w:trHeight w:val="758"/>
        </w:trPr>
        <w:tc>
          <w:tcPr>
            <w:tcW w:w="4495" w:type="dxa"/>
          </w:tcPr>
          <w:p w14:paraId="149A612C" w14:textId="360624C2" w:rsidR="00122D3B" w:rsidRPr="008D5074" w:rsidRDefault="00122D3B" w:rsidP="0077434C">
            <w:pPr>
              <w:rPr>
                <w:rStyle w:val="Strong"/>
              </w:rPr>
            </w:pPr>
            <w:r w:rsidRPr="008D5074">
              <w:rPr>
                <w:rStyle w:val="Strong"/>
              </w:rPr>
              <w:t>app</w:t>
            </w:r>
          </w:p>
        </w:tc>
        <w:tc>
          <w:tcPr>
            <w:tcW w:w="5127" w:type="dxa"/>
          </w:tcPr>
          <w:p w14:paraId="018E87A4" w14:textId="0E729EAC" w:rsidR="00122D3B" w:rsidRPr="008D5074" w:rsidRDefault="00122D3B" w:rsidP="0077434C">
            <w:r w:rsidRPr="008D5074">
              <w:t>A software program designed for a specific purpose to run on mobile devices or on a personal computer. An abbreviation of the word ‘application’.</w:t>
            </w:r>
          </w:p>
        </w:tc>
      </w:tr>
      <w:tr w:rsidR="00122D3B" w:rsidRPr="008D5074" w14:paraId="7D83E596" w14:textId="77777777" w:rsidTr="00F0318A">
        <w:trPr>
          <w:cnfStyle w:val="000000010000" w:firstRow="0" w:lastRow="0" w:firstColumn="0" w:lastColumn="0" w:oddVBand="0" w:evenVBand="0" w:oddHBand="0" w:evenHBand="1" w:firstRowFirstColumn="0" w:firstRowLastColumn="0" w:lastRowFirstColumn="0" w:lastRowLastColumn="0"/>
          <w:trHeight w:val="758"/>
        </w:trPr>
        <w:tc>
          <w:tcPr>
            <w:tcW w:w="4495" w:type="dxa"/>
          </w:tcPr>
          <w:p w14:paraId="43E52519" w14:textId="07BE943A" w:rsidR="00122D3B" w:rsidRPr="008D5074" w:rsidRDefault="00806F12" w:rsidP="0077434C">
            <w:pPr>
              <w:rPr>
                <w:rStyle w:val="Strong"/>
              </w:rPr>
            </w:pPr>
            <w:r>
              <w:rPr>
                <w:rStyle w:val="Strong"/>
              </w:rPr>
              <w:t xml:space="preserve">application </w:t>
            </w:r>
            <w:r w:rsidR="00122D3B" w:rsidRPr="008D5074">
              <w:rPr>
                <w:rStyle w:val="Strong"/>
              </w:rPr>
              <w:t>programming interface (API)</w:t>
            </w:r>
          </w:p>
        </w:tc>
        <w:tc>
          <w:tcPr>
            <w:tcW w:w="5127" w:type="dxa"/>
          </w:tcPr>
          <w:p w14:paraId="48CD0D4C" w14:textId="1A16B42B" w:rsidR="00122D3B" w:rsidRPr="008D5074" w:rsidRDefault="00122D3B" w:rsidP="0077434C">
            <w:r w:rsidRPr="008D5074">
              <w:t>An interface that allows an application or website to plug into another program or website.</w:t>
            </w:r>
          </w:p>
        </w:tc>
      </w:tr>
      <w:tr w:rsidR="00F173FD" w:rsidRPr="008D5074" w14:paraId="3A712825" w14:textId="77777777" w:rsidTr="00F0318A">
        <w:trPr>
          <w:cnfStyle w:val="000000100000" w:firstRow="0" w:lastRow="0" w:firstColumn="0" w:lastColumn="0" w:oddVBand="0" w:evenVBand="0" w:oddHBand="1" w:evenHBand="0" w:firstRowFirstColumn="0" w:firstRowLastColumn="0" w:lastRowFirstColumn="0" w:lastRowLastColumn="0"/>
          <w:trHeight w:val="758"/>
        </w:trPr>
        <w:tc>
          <w:tcPr>
            <w:tcW w:w="4495" w:type="dxa"/>
          </w:tcPr>
          <w:p w14:paraId="601D3E19" w14:textId="4268F485" w:rsidR="00F173FD" w:rsidRPr="008D5074" w:rsidRDefault="00F173FD" w:rsidP="0077434C">
            <w:pPr>
              <w:rPr>
                <w:rStyle w:val="Strong"/>
              </w:rPr>
            </w:pPr>
            <w:r w:rsidRPr="008D5074">
              <w:rPr>
                <w:rStyle w:val="Strong"/>
              </w:rPr>
              <w:t>boundary</w:t>
            </w:r>
          </w:p>
        </w:tc>
        <w:tc>
          <w:tcPr>
            <w:tcW w:w="5127" w:type="dxa"/>
          </w:tcPr>
          <w:p w14:paraId="5CE43925" w14:textId="526CE0A7" w:rsidR="00F173FD" w:rsidRPr="008D5074" w:rsidRDefault="00B814C9" w:rsidP="0077434C">
            <w:r>
              <w:t>A</w:t>
            </w:r>
            <w:r w:rsidR="00034452" w:rsidRPr="008D5074">
              <w:t xml:space="preserve"> boundary refers to the interface or demarcation line that separates one system or component from another.</w:t>
            </w:r>
          </w:p>
        </w:tc>
      </w:tr>
      <w:tr w:rsidR="00F173FD" w:rsidRPr="008D5074" w14:paraId="6EF06999" w14:textId="77777777" w:rsidTr="00F0318A">
        <w:trPr>
          <w:cnfStyle w:val="000000010000" w:firstRow="0" w:lastRow="0" w:firstColumn="0" w:lastColumn="0" w:oddVBand="0" w:evenVBand="0" w:oddHBand="0" w:evenHBand="1" w:firstRowFirstColumn="0" w:firstRowLastColumn="0" w:lastRowFirstColumn="0" w:lastRowLastColumn="0"/>
          <w:trHeight w:val="758"/>
        </w:trPr>
        <w:tc>
          <w:tcPr>
            <w:tcW w:w="4495" w:type="dxa"/>
          </w:tcPr>
          <w:p w14:paraId="2234F247" w14:textId="7649BE5C" w:rsidR="00F173FD" w:rsidRPr="008D5074" w:rsidRDefault="00F173FD" w:rsidP="00F173FD">
            <w:pPr>
              <w:rPr>
                <w:rStyle w:val="Strong"/>
              </w:rPr>
            </w:pPr>
            <w:r w:rsidRPr="008D5074">
              <w:rPr>
                <w:rStyle w:val="Strong"/>
              </w:rPr>
              <w:t>code</w:t>
            </w:r>
          </w:p>
        </w:tc>
        <w:tc>
          <w:tcPr>
            <w:tcW w:w="5127" w:type="dxa"/>
          </w:tcPr>
          <w:p w14:paraId="643F641C" w14:textId="14065ECE" w:rsidR="00F173FD" w:rsidRPr="008D5074" w:rsidRDefault="00B814C9" w:rsidP="00F173FD">
            <w:r>
              <w:t>R</w:t>
            </w:r>
            <w:r w:rsidR="00460270" w:rsidRPr="008D5074">
              <w:t>efers to the written instructions or statements in a programming language that define the logic, behaviour and functionality of a software application or system. Code is the fundamental building block of software development</w:t>
            </w:r>
            <w:r w:rsidR="00384653">
              <w:t>.</w:t>
            </w:r>
          </w:p>
        </w:tc>
      </w:tr>
      <w:tr w:rsidR="00F173FD" w:rsidRPr="008D5074" w14:paraId="3660BF5C" w14:textId="77777777" w:rsidTr="00F0318A">
        <w:trPr>
          <w:cnfStyle w:val="000000100000" w:firstRow="0" w:lastRow="0" w:firstColumn="0" w:lastColumn="0" w:oddVBand="0" w:evenVBand="0" w:oddHBand="1" w:evenHBand="0" w:firstRowFirstColumn="0" w:firstRowLastColumn="0" w:lastRowFirstColumn="0" w:lastRowLastColumn="0"/>
          <w:trHeight w:val="758"/>
        </w:trPr>
        <w:tc>
          <w:tcPr>
            <w:tcW w:w="4495" w:type="dxa"/>
          </w:tcPr>
          <w:p w14:paraId="55101C3A" w14:textId="55F18E6C" w:rsidR="00F173FD" w:rsidRPr="008D5074" w:rsidRDefault="00F173FD" w:rsidP="00F173FD">
            <w:pPr>
              <w:rPr>
                <w:rStyle w:val="Strong"/>
                <w:lang w:val="en-US"/>
              </w:rPr>
            </w:pPr>
            <w:r w:rsidRPr="059BEC23">
              <w:rPr>
                <w:rStyle w:val="Strong"/>
                <w:lang w:val="en-US"/>
              </w:rPr>
              <w:t>code optimisation</w:t>
            </w:r>
          </w:p>
        </w:tc>
        <w:tc>
          <w:tcPr>
            <w:tcW w:w="5127" w:type="dxa"/>
          </w:tcPr>
          <w:p w14:paraId="6617B3FC" w14:textId="490E8C88" w:rsidR="00F173FD" w:rsidRPr="008D5074" w:rsidRDefault="00B814C9" w:rsidP="00F173FD">
            <w:r>
              <w:t xml:space="preserve">The </w:t>
            </w:r>
            <w:r w:rsidR="00CE3921" w:rsidRPr="008D5074">
              <w:t xml:space="preserve">process of improving the efficiency, </w:t>
            </w:r>
            <w:r w:rsidR="00CE3921" w:rsidRPr="008D5074">
              <w:lastRenderedPageBreak/>
              <w:t>performance and resource utilisation of software code without changing its external functionality or behaviour</w:t>
            </w:r>
          </w:p>
        </w:tc>
      </w:tr>
      <w:tr w:rsidR="00122D3B" w:rsidRPr="008D5074" w14:paraId="4CA8D423" w14:textId="77777777" w:rsidTr="00F0318A">
        <w:trPr>
          <w:cnfStyle w:val="000000010000" w:firstRow="0" w:lastRow="0" w:firstColumn="0" w:lastColumn="0" w:oddVBand="0" w:evenVBand="0" w:oddHBand="0" w:evenHBand="1" w:firstRowFirstColumn="0" w:firstRowLastColumn="0" w:lastRowFirstColumn="0" w:lastRowLastColumn="0"/>
          <w:trHeight w:val="758"/>
        </w:trPr>
        <w:tc>
          <w:tcPr>
            <w:tcW w:w="4495" w:type="dxa"/>
          </w:tcPr>
          <w:p w14:paraId="5A0DC131" w14:textId="2B04255A" w:rsidR="00122D3B" w:rsidRPr="008D5074" w:rsidRDefault="00122D3B" w:rsidP="00F173FD">
            <w:pPr>
              <w:rPr>
                <w:rStyle w:val="Strong"/>
              </w:rPr>
            </w:pPr>
            <w:r w:rsidRPr="008D5074">
              <w:rPr>
                <w:rStyle w:val="Strong"/>
              </w:rPr>
              <w:lastRenderedPageBreak/>
              <w:t>computational thinking</w:t>
            </w:r>
          </w:p>
        </w:tc>
        <w:tc>
          <w:tcPr>
            <w:tcW w:w="5127" w:type="dxa"/>
          </w:tcPr>
          <w:p w14:paraId="5CB952C2" w14:textId="23FB5704" w:rsidR="00122D3B" w:rsidRPr="008D5074" w:rsidRDefault="00B82B11" w:rsidP="00F173FD">
            <w:r w:rsidRPr="008D5074">
              <w:t>A process in which a problem is analysed and solved so that a human, machine or computer can effectively implement the solution. It involves using strategies to organise data logically, break down problems into parts, interpret patterns and design and implement algorithms to solve problems.</w:t>
            </w:r>
          </w:p>
        </w:tc>
      </w:tr>
      <w:tr w:rsidR="00643EA5" w:rsidRPr="008D5074" w14:paraId="765656B3" w14:textId="77777777" w:rsidTr="00F0318A">
        <w:trPr>
          <w:cnfStyle w:val="000000100000" w:firstRow="0" w:lastRow="0" w:firstColumn="0" w:lastColumn="0" w:oddVBand="0" w:evenVBand="0" w:oddHBand="1" w:evenHBand="0" w:firstRowFirstColumn="0" w:firstRowLastColumn="0" w:lastRowFirstColumn="0" w:lastRowLastColumn="0"/>
          <w:trHeight w:val="758"/>
        </w:trPr>
        <w:tc>
          <w:tcPr>
            <w:tcW w:w="4495" w:type="dxa"/>
          </w:tcPr>
          <w:p w14:paraId="23B726E0" w14:textId="1B231D6B" w:rsidR="00643EA5" w:rsidRPr="008D5074" w:rsidRDefault="00643EA5" w:rsidP="0077434C">
            <w:pPr>
              <w:rPr>
                <w:rStyle w:val="Strong"/>
              </w:rPr>
            </w:pPr>
            <w:r w:rsidRPr="008D5074">
              <w:rPr>
                <w:rStyle w:val="Strong"/>
              </w:rPr>
              <w:t>client</w:t>
            </w:r>
          </w:p>
        </w:tc>
        <w:tc>
          <w:tcPr>
            <w:tcW w:w="5127" w:type="dxa"/>
          </w:tcPr>
          <w:p w14:paraId="445B1C38" w14:textId="773F41D8" w:rsidR="00643EA5" w:rsidRPr="008D5074" w:rsidRDefault="0022795C" w:rsidP="00981FDF">
            <w:r>
              <w:t>A</w:t>
            </w:r>
            <w:r w:rsidR="00643EA5" w:rsidRPr="008D5074">
              <w:t xml:space="preserve"> person or </w:t>
            </w:r>
            <w:r w:rsidR="00950E84">
              <w:t>organisation</w:t>
            </w:r>
            <w:r w:rsidR="00950E84" w:rsidRPr="008D5074">
              <w:t xml:space="preserve"> </w:t>
            </w:r>
            <w:r w:rsidR="00643EA5" w:rsidRPr="008D5074">
              <w:t>using the services of a software engineer</w:t>
            </w:r>
          </w:p>
        </w:tc>
      </w:tr>
      <w:tr w:rsidR="001D3BB7" w:rsidRPr="008D5074" w14:paraId="0B5D643A" w14:textId="77777777" w:rsidTr="00F0318A">
        <w:trPr>
          <w:cnfStyle w:val="000000010000" w:firstRow="0" w:lastRow="0" w:firstColumn="0" w:lastColumn="0" w:oddVBand="0" w:evenVBand="0" w:oddHBand="0" w:evenHBand="1" w:firstRowFirstColumn="0" w:firstRowLastColumn="0" w:lastRowFirstColumn="0" w:lastRowLastColumn="0"/>
          <w:trHeight w:val="758"/>
        </w:trPr>
        <w:tc>
          <w:tcPr>
            <w:tcW w:w="4495" w:type="dxa"/>
          </w:tcPr>
          <w:p w14:paraId="3B923D2B" w14:textId="59CFBC6C" w:rsidR="001D3BB7" w:rsidRPr="008D5074" w:rsidRDefault="000B1348" w:rsidP="0077434C">
            <w:pPr>
              <w:rPr>
                <w:rStyle w:val="Strong"/>
              </w:rPr>
            </w:pPr>
            <w:r w:rsidRPr="008D5074">
              <w:rPr>
                <w:rStyle w:val="Strong"/>
              </w:rPr>
              <w:t>d</w:t>
            </w:r>
            <w:r w:rsidR="001D3BB7" w:rsidRPr="008D5074">
              <w:rPr>
                <w:rStyle w:val="Strong"/>
              </w:rPr>
              <w:t>ata flow diagrams</w:t>
            </w:r>
          </w:p>
        </w:tc>
        <w:tc>
          <w:tcPr>
            <w:tcW w:w="5127" w:type="dxa"/>
          </w:tcPr>
          <w:p w14:paraId="7441621A" w14:textId="77777777" w:rsidR="001D3BB7" w:rsidRPr="00B814C9" w:rsidRDefault="001D3BB7" w:rsidP="00B814C9">
            <w:r w:rsidRPr="00B814C9">
              <w:t>Diagrams illustrating the flow of data within a system, showing how it is processed or transformed.</w:t>
            </w:r>
          </w:p>
        </w:tc>
      </w:tr>
      <w:tr w:rsidR="00F173FD" w:rsidRPr="008D5074" w14:paraId="2850B79B" w14:textId="77777777" w:rsidTr="00F0318A">
        <w:trPr>
          <w:cnfStyle w:val="000000100000" w:firstRow="0" w:lastRow="0" w:firstColumn="0" w:lastColumn="0" w:oddVBand="0" w:evenVBand="0" w:oddHBand="1" w:evenHBand="0" w:firstRowFirstColumn="0" w:firstRowLastColumn="0" w:lastRowFirstColumn="0" w:lastRowLastColumn="0"/>
          <w:trHeight w:val="758"/>
        </w:trPr>
        <w:tc>
          <w:tcPr>
            <w:tcW w:w="4495" w:type="dxa"/>
          </w:tcPr>
          <w:p w14:paraId="26BDC0CC" w14:textId="4218499D" w:rsidR="00F173FD" w:rsidRPr="008D5074" w:rsidRDefault="00F173FD" w:rsidP="0077434C">
            <w:pPr>
              <w:rPr>
                <w:rStyle w:val="Strong"/>
              </w:rPr>
            </w:pPr>
            <w:r w:rsidRPr="008D5074">
              <w:rPr>
                <w:rStyle w:val="Strong"/>
              </w:rPr>
              <w:t>data structures</w:t>
            </w:r>
          </w:p>
        </w:tc>
        <w:tc>
          <w:tcPr>
            <w:tcW w:w="5127" w:type="dxa"/>
          </w:tcPr>
          <w:p w14:paraId="589A08CE" w14:textId="108F0AE0" w:rsidR="00F173FD" w:rsidRPr="008D5074" w:rsidRDefault="00643EA5" w:rsidP="00981FDF">
            <w:r w:rsidRPr="008D5074">
              <w:t xml:space="preserve">A data structure is a way of </w:t>
            </w:r>
            <w:r w:rsidR="00950E84">
              <w:t>organising</w:t>
            </w:r>
            <w:r w:rsidR="00950E84" w:rsidRPr="008D5074">
              <w:t xml:space="preserve"> </w:t>
            </w:r>
            <w:r w:rsidRPr="008D5074">
              <w:t>and storing data in a computer so that it can be accessed and used efficiently.</w:t>
            </w:r>
          </w:p>
        </w:tc>
      </w:tr>
      <w:tr w:rsidR="00F173FD" w:rsidRPr="008D5074" w14:paraId="1D2A321D" w14:textId="77777777" w:rsidTr="00F0318A">
        <w:trPr>
          <w:cnfStyle w:val="000000010000" w:firstRow="0" w:lastRow="0" w:firstColumn="0" w:lastColumn="0" w:oddVBand="0" w:evenVBand="0" w:oddHBand="0" w:evenHBand="1" w:firstRowFirstColumn="0" w:firstRowLastColumn="0" w:lastRowFirstColumn="0" w:lastRowLastColumn="0"/>
          <w:trHeight w:val="758"/>
        </w:trPr>
        <w:tc>
          <w:tcPr>
            <w:tcW w:w="4495" w:type="dxa"/>
          </w:tcPr>
          <w:p w14:paraId="5873490B" w14:textId="6BE68F4A" w:rsidR="00F173FD" w:rsidRPr="008D5074" w:rsidRDefault="00F173FD" w:rsidP="0077434C">
            <w:pPr>
              <w:rPr>
                <w:rStyle w:val="Strong"/>
              </w:rPr>
            </w:pPr>
            <w:r w:rsidRPr="008D5074">
              <w:rPr>
                <w:rStyle w:val="Strong"/>
              </w:rPr>
              <w:t>data types</w:t>
            </w:r>
          </w:p>
        </w:tc>
        <w:tc>
          <w:tcPr>
            <w:tcW w:w="5127" w:type="dxa"/>
          </w:tcPr>
          <w:p w14:paraId="59C607E8" w14:textId="46713563" w:rsidR="00F173FD" w:rsidRPr="008D5074" w:rsidRDefault="00122D3B" w:rsidP="00122D3B">
            <w:r w:rsidRPr="008D5074">
              <w:t>Data types used in computing are expressed as either:</w:t>
            </w:r>
            <w:r w:rsidR="34B2D45A" w:rsidRPr="008D5074">
              <w:t xml:space="preserve"> </w:t>
            </w:r>
            <w:r w:rsidRPr="008D5074">
              <w:t>string/text, character, integer, floating point or real, date and time, Boolean.</w:t>
            </w:r>
          </w:p>
        </w:tc>
      </w:tr>
      <w:tr w:rsidR="001D3BB7" w:rsidRPr="008D5074" w14:paraId="4FB82985" w14:textId="77777777" w:rsidTr="00F0318A">
        <w:trPr>
          <w:cnfStyle w:val="000000100000" w:firstRow="0" w:lastRow="0" w:firstColumn="0" w:lastColumn="0" w:oddVBand="0" w:evenVBand="0" w:oddHBand="1" w:evenHBand="0" w:firstRowFirstColumn="0" w:firstRowLastColumn="0" w:lastRowFirstColumn="0" w:lastRowLastColumn="0"/>
          <w:trHeight w:val="758"/>
        </w:trPr>
        <w:tc>
          <w:tcPr>
            <w:tcW w:w="4495" w:type="dxa"/>
          </w:tcPr>
          <w:p w14:paraId="18DAC463" w14:textId="693D528E" w:rsidR="001D3BB7" w:rsidRPr="008D5074" w:rsidRDefault="000B1348" w:rsidP="0077434C">
            <w:pPr>
              <w:rPr>
                <w:rStyle w:val="Strong"/>
              </w:rPr>
            </w:pPr>
            <w:r w:rsidRPr="008D5074">
              <w:rPr>
                <w:rStyle w:val="Strong"/>
              </w:rPr>
              <w:t>d</w:t>
            </w:r>
            <w:r w:rsidR="001D3BB7" w:rsidRPr="008D5074">
              <w:rPr>
                <w:rStyle w:val="Strong"/>
              </w:rPr>
              <w:t>ecision trees</w:t>
            </w:r>
          </w:p>
        </w:tc>
        <w:tc>
          <w:tcPr>
            <w:tcW w:w="5127" w:type="dxa"/>
          </w:tcPr>
          <w:p w14:paraId="1BACD01A" w14:textId="77777777" w:rsidR="001D3BB7" w:rsidRPr="008D5074" w:rsidRDefault="001D3BB7" w:rsidP="00B814C9">
            <w:r w:rsidRPr="008D5074">
              <w:t>Diagrams that represent decisions and their possible consequences, often used in decision-making processes.</w:t>
            </w:r>
          </w:p>
        </w:tc>
      </w:tr>
      <w:tr w:rsidR="001D3BB7" w:rsidRPr="008D5074" w14:paraId="4150C887" w14:textId="77777777" w:rsidTr="00F0318A">
        <w:trPr>
          <w:cnfStyle w:val="000000010000" w:firstRow="0" w:lastRow="0" w:firstColumn="0" w:lastColumn="0" w:oddVBand="0" w:evenVBand="0" w:oddHBand="0" w:evenHBand="1" w:firstRowFirstColumn="0" w:firstRowLastColumn="0" w:lastRowFirstColumn="0" w:lastRowLastColumn="0"/>
          <w:trHeight w:val="758"/>
        </w:trPr>
        <w:tc>
          <w:tcPr>
            <w:tcW w:w="4495" w:type="dxa"/>
          </w:tcPr>
          <w:p w14:paraId="36AB6653" w14:textId="3D14B953" w:rsidR="001D3BB7" w:rsidRPr="008D5074" w:rsidRDefault="00950E84" w:rsidP="0077434C">
            <w:pPr>
              <w:rPr>
                <w:rStyle w:val="Strong"/>
              </w:rPr>
            </w:pPr>
            <w:r>
              <w:rPr>
                <w:rStyle w:val="Strong"/>
              </w:rPr>
              <w:t>end</w:t>
            </w:r>
            <w:r w:rsidR="001D3BB7" w:rsidRPr="008D5074">
              <w:rPr>
                <w:rStyle w:val="Strong"/>
              </w:rPr>
              <w:t>-user</w:t>
            </w:r>
          </w:p>
        </w:tc>
        <w:tc>
          <w:tcPr>
            <w:tcW w:w="5127" w:type="dxa"/>
          </w:tcPr>
          <w:p w14:paraId="68813EBD" w14:textId="77777777" w:rsidR="001D3BB7" w:rsidRPr="008D5074" w:rsidRDefault="001D3BB7" w:rsidP="0077434C">
            <w:r w:rsidRPr="008D5074">
              <w:t>The person or group who will ultimately use the system or product.</w:t>
            </w:r>
          </w:p>
        </w:tc>
      </w:tr>
      <w:tr w:rsidR="001F1438" w:rsidRPr="008D5074" w14:paraId="58A9A89D" w14:textId="77777777" w:rsidTr="00F0318A">
        <w:trPr>
          <w:cnfStyle w:val="000000100000" w:firstRow="0" w:lastRow="0" w:firstColumn="0" w:lastColumn="0" w:oddVBand="0" w:evenVBand="0" w:oddHBand="1" w:evenHBand="0" w:firstRowFirstColumn="0" w:firstRowLastColumn="0" w:lastRowFirstColumn="0" w:lastRowLastColumn="0"/>
          <w:trHeight w:val="758"/>
        </w:trPr>
        <w:tc>
          <w:tcPr>
            <w:tcW w:w="4495" w:type="dxa"/>
          </w:tcPr>
          <w:p w14:paraId="60EEF561" w14:textId="7AAD7FD5" w:rsidR="001F1438" w:rsidRPr="008D5074" w:rsidRDefault="00911ADF" w:rsidP="0077434C">
            <w:pPr>
              <w:rPr>
                <w:rStyle w:val="Strong"/>
              </w:rPr>
            </w:pPr>
            <w:r w:rsidRPr="008D5074">
              <w:rPr>
                <w:rStyle w:val="Strong"/>
              </w:rPr>
              <w:t>Express</w:t>
            </w:r>
          </w:p>
        </w:tc>
        <w:tc>
          <w:tcPr>
            <w:tcW w:w="5127" w:type="dxa"/>
          </w:tcPr>
          <w:p w14:paraId="4A48747C" w14:textId="5C40F36D" w:rsidR="001F1438" w:rsidRPr="008D5074" w:rsidRDefault="00B814C9" w:rsidP="0077434C">
            <w:r>
              <w:t>A</w:t>
            </w:r>
            <w:r w:rsidR="0072704B" w:rsidRPr="008D5074">
              <w:t xml:space="preserve"> minimalist and flexible Node.js web application framework</w:t>
            </w:r>
            <w:r w:rsidR="006A31A0" w:rsidRPr="008D5074">
              <w:t xml:space="preserve"> that simplifies the process of creating server-side logic, handling HTTP requests and </w:t>
            </w:r>
            <w:r w:rsidR="006A31A0" w:rsidRPr="008D5074">
              <w:lastRenderedPageBreak/>
              <w:t>defining routes</w:t>
            </w:r>
          </w:p>
        </w:tc>
      </w:tr>
      <w:tr w:rsidR="001D3BB7" w:rsidRPr="008D5074" w14:paraId="366E50F3" w14:textId="77777777" w:rsidTr="00F0318A">
        <w:trPr>
          <w:cnfStyle w:val="000000010000" w:firstRow="0" w:lastRow="0" w:firstColumn="0" w:lastColumn="0" w:oddVBand="0" w:evenVBand="0" w:oddHBand="0" w:evenHBand="1" w:firstRowFirstColumn="0" w:firstRowLastColumn="0" w:lastRowFirstColumn="0" w:lastRowLastColumn="0"/>
          <w:trHeight w:val="758"/>
        </w:trPr>
        <w:tc>
          <w:tcPr>
            <w:tcW w:w="4495" w:type="dxa"/>
          </w:tcPr>
          <w:p w14:paraId="10A4E94D" w14:textId="77777777" w:rsidR="001D3BB7" w:rsidRPr="008D5074" w:rsidRDefault="001D3BB7" w:rsidP="0077434C">
            <w:pPr>
              <w:rPr>
                <w:rStyle w:val="Strong"/>
              </w:rPr>
            </w:pPr>
            <w:r w:rsidRPr="008D5074">
              <w:rPr>
                <w:rStyle w:val="Strong"/>
              </w:rPr>
              <w:lastRenderedPageBreak/>
              <w:t>Gantt charts</w:t>
            </w:r>
          </w:p>
        </w:tc>
        <w:tc>
          <w:tcPr>
            <w:tcW w:w="5127" w:type="dxa"/>
          </w:tcPr>
          <w:p w14:paraId="2196EF7D" w14:textId="77777777" w:rsidR="001D3BB7" w:rsidRPr="008D5074" w:rsidRDefault="001D3BB7" w:rsidP="0077434C">
            <w:r w:rsidRPr="008D5074">
              <w:t>Visual tools used for project management to represent the timing of tasks or activities.</w:t>
            </w:r>
          </w:p>
        </w:tc>
      </w:tr>
      <w:tr w:rsidR="001D3BB7" w:rsidRPr="008D5074" w14:paraId="5459C675" w14:textId="77777777" w:rsidTr="00F0318A">
        <w:trPr>
          <w:cnfStyle w:val="000000100000" w:firstRow="0" w:lastRow="0" w:firstColumn="0" w:lastColumn="0" w:oddVBand="0" w:evenVBand="0" w:oddHBand="1" w:evenHBand="0" w:firstRowFirstColumn="0" w:firstRowLastColumn="0" w:lastRowFirstColumn="0" w:lastRowLastColumn="0"/>
          <w:trHeight w:val="758"/>
        </w:trPr>
        <w:tc>
          <w:tcPr>
            <w:tcW w:w="4495" w:type="dxa"/>
          </w:tcPr>
          <w:p w14:paraId="17038731" w14:textId="1FA55C36" w:rsidR="001D3BB7" w:rsidRPr="008D5074" w:rsidRDefault="00950E84" w:rsidP="0077434C">
            <w:pPr>
              <w:rPr>
                <w:rStyle w:val="Strong"/>
              </w:rPr>
            </w:pPr>
            <w:r>
              <w:rPr>
                <w:rStyle w:val="Strong"/>
              </w:rPr>
              <w:t>i</w:t>
            </w:r>
            <w:r w:rsidR="001D3BB7" w:rsidRPr="008D5074">
              <w:rPr>
                <w:rStyle w:val="Strong"/>
              </w:rPr>
              <w:t>terative approach</w:t>
            </w:r>
          </w:p>
        </w:tc>
        <w:tc>
          <w:tcPr>
            <w:tcW w:w="5127" w:type="dxa"/>
          </w:tcPr>
          <w:p w14:paraId="7D663059" w14:textId="42C7771C" w:rsidR="001D3BB7" w:rsidRPr="008D5074" w:rsidRDefault="001D3BB7" w:rsidP="0077434C">
            <w:r w:rsidRPr="008D5074">
              <w:t xml:space="preserve">A method of development where the project is divided into smaller parts and developed incrementally, with each iteration building </w:t>
            </w:r>
            <w:r w:rsidR="00E34F88">
              <w:t>on</w:t>
            </w:r>
            <w:r w:rsidR="00E34F88" w:rsidRPr="008D5074">
              <w:t xml:space="preserve"> </w:t>
            </w:r>
            <w:r w:rsidRPr="008D5074">
              <w:t>the previous one.</w:t>
            </w:r>
          </w:p>
        </w:tc>
      </w:tr>
      <w:tr w:rsidR="001D3BB7" w:rsidRPr="008D5074" w14:paraId="0734A7DC" w14:textId="77777777" w:rsidTr="00F0318A">
        <w:trPr>
          <w:cnfStyle w:val="000000010000" w:firstRow="0" w:lastRow="0" w:firstColumn="0" w:lastColumn="0" w:oddVBand="0" w:evenVBand="0" w:oddHBand="0" w:evenHBand="1" w:firstRowFirstColumn="0" w:firstRowLastColumn="0" w:lastRowFirstColumn="0" w:lastRowLastColumn="0"/>
          <w:trHeight w:val="758"/>
        </w:trPr>
        <w:tc>
          <w:tcPr>
            <w:tcW w:w="4495" w:type="dxa"/>
          </w:tcPr>
          <w:p w14:paraId="131F67B9" w14:textId="5A59BB5C" w:rsidR="001D3BB7" w:rsidRPr="008D5074" w:rsidRDefault="00950E84" w:rsidP="00B814C9">
            <w:pPr>
              <w:rPr>
                <w:rStyle w:val="Strong"/>
              </w:rPr>
            </w:pPr>
            <w:r w:rsidRPr="00950E84">
              <w:rPr>
                <w:b/>
                <w:bCs/>
              </w:rPr>
              <w:t>o</w:t>
            </w:r>
            <w:r w:rsidR="00122D3B" w:rsidRPr="00950E84">
              <w:rPr>
                <w:b/>
                <w:bCs/>
              </w:rPr>
              <w:t>bject</w:t>
            </w:r>
            <w:r w:rsidR="00122D3B" w:rsidRPr="008D5074">
              <w:rPr>
                <w:rStyle w:val="Strong"/>
              </w:rPr>
              <w:t>-oriented programming (OOP)</w:t>
            </w:r>
          </w:p>
        </w:tc>
        <w:tc>
          <w:tcPr>
            <w:tcW w:w="5127" w:type="dxa"/>
          </w:tcPr>
          <w:p w14:paraId="36DAE94B" w14:textId="48C69396" w:rsidR="001D3BB7" w:rsidRPr="008D5074" w:rsidRDefault="00122D3B" w:rsidP="009126B2">
            <w:pPr>
              <w:widowControl/>
              <w:spacing w:before="240"/>
              <w:mirrorIndents w:val="0"/>
              <w:rPr>
                <w:szCs w:val="24"/>
              </w:rPr>
            </w:pPr>
            <w:r w:rsidRPr="008D5074">
              <w:t xml:space="preserve">A paradigm based on the concept of ‘objects’ that can contain data and code in the form of procedures. </w:t>
            </w:r>
          </w:p>
        </w:tc>
      </w:tr>
      <w:tr w:rsidR="00122D3B" w:rsidRPr="008D5074" w14:paraId="2391C816" w14:textId="77777777" w:rsidTr="00F0318A">
        <w:trPr>
          <w:cnfStyle w:val="000000100000" w:firstRow="0" w:lastRow="0" w:firstColumn="0" w:lastColumn="0" w:oddVBand="0" w:evenVBand="0" w:oddHBand="1" w:evenHBand="0" w:firstRowFirstColumn="0" w:firstRowLastColumn="0" w:lastRowFirstColumn="0" w:lastRowLastColumn="0"/>
          <w:trHeight w:val="758"/>
        </w:trPr>
        <w:tc>
          <w:tcPr>
            <w:tcW w:w="4495" w:type="dxa"/>
          </w:tcPr>
          <w:p w14:paraId="642DE13E" w14:textId="34FDE9FC" w:rsidR="00122D3B" w:rsidRPr="008D5074" w:rsidRDefault="00122D3B" w:rsidP="0077434C">
            <w:pPr>
              <w:rPr>
                <w:rStyle w:val="Strong"/>
              </w:rPr>
            </w:pPr>
            <w:r w:rsidRPr="008D5074">
              <w:rPr>
                <w:rStyle w:val="Strong"/>
              </w:rPr>
              <w:t>object-relational mapping(ORM)</w:t>
            </w:r>
          </w:p>
        </w:tc>
        <w:tc>
          <w:tcPr>
            <w:tcW w:w="5127" w:type="dxa"/>
          </w:tcPr>
          <w:p w14:paraId="4F26EE53" w14:textId="38E87C10" w:rsidR="00122D3B" w:rsidRPr="008D5074" w:rsidRDefault="00122D3B" w:rsidP="009126B2">
            <w:r w:rsidRPr="008D5074">
              <w:t>A technique used in object-oriented programming to query and manipulate data from a database.</w:t>
            </w:r>
          </w:p>
        </w:tc>
      </w:tr>
      <w:tr w:rsidR="001D3BB7" w:rsidRPr="008D5074" w14:paraId="40CB8148" w14:textId="77777777" w:rsidTr="00F0318A">
        <w:trPr>
          <w:cnfStyle w:val="000000010000" w:firstRow="0" w:lastRow="0" w:firstColumn="0" w:lastColumn="0" w:oddVBand="0" w:evenVBand="0" w:oddHBand="0" w:evenHBand="1" w:firstRowFirstColumn="0" w:firstRowLastColumn="0" w:lastRowFirstColumn="0" w:lastRowLastColumn="0"/>
          <w:trHeight w:val="758"/>
        </w:trPr>
        <w:tc>
          <w:tcPr>
            <w:tcW w:w="4495" w:type="dxa"/>
          </w:tcPr>
          <w:p w14:paraId="0A184C96" w14:textId="5B57A8FF" w:rsidR="001D3BB7" w:rsidRPr="008D5074" w:rsidRDefault="00950E84" w:rsidP="0077434C">
            <w:pPr>
              <w:rPr>
                <w:rStyle w:val="Strong"/>
              </w:rPr>
            </w:pPr>
            <w:r>
              <w:rPr>
                <w:rStyle w:val="Strong"/>
              </w:rPr>
              <w:t>online</w:t>
            </w:r>
            <w:r w:rsidRPr="008D5074">
              <w:rPr>
                <w:rStyle w:val="Strong"/>
              </w:rPr>
              <w:t xml:space="preserve"> </w:t>
            </w:r>
            <w:r w:rsidR="001D3BB7" w:rsidRPr="008D5074">
              <w:rPr>
                <w:rStyle w:val="Strong"/>
              </w:rPr>
              <w:t>collaboration</w:t>
            </w:r>
          </w:p>
        </w:tc>
        <w:tc>
          <w:tcPr>
            <w:tcW w:w="5127" w:type="dxa"/>
          </w:tcPr>
          <w:p w14:paraId="613EC9AB" w14:textId="77777777" w:rsidR="001D3BB7" w:rsidRPr="008D5074" w:rsidRDefault="001D3BB7" w:rsidP="0077434C">
            <w:r w:rsidRPr="008D5074">
              <w:t>Working together on projects or tasks using internet-based tools and platforms.</w:t>
            </w:r>
          </w:p>
        </w:tc>
      </w:tr>
      <w:tr w:rsidR="001D3BB7" w:rsidRPr="008D5074" w14:paraId="28569CB1" w14:textId="77777777" w:rsidTr="00F0318A">
        <w:trPr>
          <w:cnfStyle w:val="000000100000" w:firstRow="0" w:lastRow="0" w:firstColumn="0" w:lastColumn="0" w:oddVBand="0" w:evenVBand="0" w:oddHBand="1" w:evenHBand="0" w:firstRowFirstColumn="0" w:firstRowLastColumn="0" w:lastRowFirstColumn="0" w:lastRowLastColumn="0"/>
          <w:trHeight w:val="758"/>
        </w:trPr>
        <w:tc>
          <w:tcPr>
            <w:tcW w:w="4495" w:type="dxa"/>
          </w:tcPr>
          <w:p w14:paraId="5A2B9107" w14:textId="4E5E6318" w:rsidR="001D3BB7" w:rsidRPr="008D5074" w:rsidRDefault="00950E84" w:rsidP="0077434C">
            <w:pPr>
              <w:rPr>
                <w:rStyle w:val="Strong"/>
              </w:rPr>
            </w:pPr>
            <w:r>
              <w:rPr>
                <w:rStyle w:val="Strong"/>
              </w:rPr>
              <w:t>o</w:t>
            </w:r>
            <w:r w:rsidR="001D3BB7" w:rsidRPr="008D5074">
              <w:rPr>
                <w:rStyle w:val="Strong"/>
              </w:rPr>
              <w:t>utsourcing</w:t>
            </w:r>
          </w:p>
        </w:tc>
        <w:tc>
          <w:tcPr>
            <w:tcW w:w="5127" w:type="dxa"/>
          </w:tcPr>
          <w:p w14:paraId="5467ACA2" w14:textId="77777777" w:rsidR="001D3BB7" w:rsidRPr="008D5074" w:rsidRDefault="001D3BB7" w:rsidP="00C52921">
            <w:pPr>
              <w:widowControl/>
              <w:spacing w:before="240"/>
              <w:mirrorIndents w:val="0"/>
              <w:rPr>
                <w:szCs w:val="24"/>
              </w:rPr>
            </w:pPr>
            <w:r w:rsidRPr="008D5074">
              <w:t>Hiring external individuals or companies to perform tasks or services instead of internal employees.</w:t>
            </w:r>
          </w:p>
        </w:tc>
      </w:tr>
      <w:tr w:rsidR="006A31A0" w:rsidRPr="008D5074" w14:paraId="319D45A1" w14:textId="77777777" w:rsidTr="00F0318A">
        <w:trPr>
          <w:cnfStyle w:val="000000010000" w:firstRow="0" w:lastRow="0" w:firstColumn="0" w:lastColumn="0" w:oddVBand="0" w:evenVBand="0" w:oddHBand="0" w:evenHBand="1" w:firstRowFirstColumn="0" w:firstRowLastColumn="0" w:lastRowFirstColumn="0" w:lastRowLastColumn="0"/>
          <w:trHeight w:val="758"/>
        </w:trPr>
        <w:tc>
          <w:tcPr>
            <w:tcW w:w="4495" w:type="dxa"/>
          </w:tcPr>
          <w:p w14:paraId="07839498" w14:textId="39909E2C" w:rsidR="006A31A0" w:rsidRPr="008D5074" w:rsidRDefault="007042F1" w:rsidP="0077434C">
            <w:pPr>
              <w:rPr>
                <w:rStyle w:val="Strong"/>
              </w:rPr>
            </w:pPr>
            <w:r w:rsidRPr="008D5074">
              <w:rPr>
                <w:rStyle w:val="Strong"/>
              </w:rPr>
              <w:t>Node.js:</w:t>
            </w:r>
          </w:p>
        </w:tc>
        <w:tc>
          <w:tcPr>
            <w:tcW w:w="5127" w:type="dxa"/>
          </w:tcPr>
          <w:p w14:paraId="5DE83DF2" w14:textId="60E6C2B9" w:rsidR="006A31A0" w:rsidRPr="008D5074" w:rsidRDefault="0022795C" w:rsidP="00C52921">
            <w:r>
              <w:t>A</w:t>
            </w:r>
            <w:r w:rsidR="007042F1" w:rsidRPr="008D5074">
              <w:t xml:space="preserve"> JavaScript runtime environment that allows developers to run JavaScript code outside the browser. It provides a server-side platform for building scalable and efficient web applications.</w:t>
            </w:r>
          </w:p>
        </w:tc>
      </w:tr>
      <w:tr w:rsidR="00122D3B" w:rsidRPr="008D5074" w14:paraId="440E3121" w14:textId="77777777" w:rsidTr="00F0318A">
        <w:trPr>
          <w:cnfStyle w:val="000000100000" w:firstRow="0" w:lastRow="0" w:firstColumn="0" w:lastColumn="0" w:oddVBand="0" w:evenVBand="0" w:oddHBand="1" w:evenHBand="0" w:firstRowFirstColumn="0" w:firstRowLastColumn="0" w:lastRowFirstColumn="0" w:lastRowLastColumn="0"/>
          <w:trHeight w:val="758"/>
        </w:trPr>
        <w:tc>
          <w:tcPr>
            <w:tcW w:w="4495" w:type="dxa"/>
          </w:tcPr>
          <w:p w14:paraId="10B658E1" w14:textId="65868830" w:rsidR="00122D3B" w:rsidRPr="008D5074" w:rsidRDefault="00122D3B" w:rsidP="0077434C">
            <w:pPr>
              <w:rPr>
                <w:rStyle w:val="Strong"/>
              </w:rPr>
            </w:pPr>
            <w:r w:rsidRPr="008D5074">
              <w:rPr>
                <w:rStyle w:val="Strong"/>
              </w:rPr>
              <w:t>procedural programming</w:t>
            </w:r>
          </w:p>
        </w:tc>
        <w:tc>
          <w:tcPr>
            <w:tcW w:w="5127" w:type="dxa"/>
          </w:tcPr>
          <w:p w14:paraId="3E7C5D25" w14:textId="18F8875D" w:rsidR="00122D3B" w:rsidRPr="008D5074" w:rsidRDefault="00122D3B" w:rsidP="00C52921">
            <w:r w:rsidRPr="008D5074">
              <w:t>A method of programming where the program is divided into functions. A program consists of data and procedures (modules) that operate on the data. Data and procedures are treated as separate entities.</w:t>
            </w:r>
          </w:p>
        </w:tc>
      </w:tr>
      <w:tr w:rsidR="001D3BB7" w:rsidRPr="008D5074" w14:paraId="3C2B930F" w14:textId="77777777" w:rsidTr="00F0318A">
        <w:trPr>
          <w:cnfStyle w:val="000000010000" w:firstRow="0" w:lastRow="0" w:firstColumn="0" w:lastColumn="0" w:oddVBand="0" w:evenVBand="0" w:oddHBand="0" w:evenHBand="1" w:firstRowFirstColumn="0" w:firstRowLastColumn="0" w:lastRowFirstColumn="0" w:lastRowLastColumn="0"/>
          <w:trHeight w:val="758"/>
        </w:trPr>
        <w:tc>
          <w:tcPr>
            <w:tcW w:w="4495" w:type="dxa"/>
          </w:tcPr>
          <w:p w14:paraId="1DC603FA" w14:textId="67C21B87" w:rsidR="001D3BB7" w:rsidRPr="008D5074" w:rsidRDefault="00122D3B" w:rsidP="0077434C">
            <w:pPr>
              <w:rPr>
                <w:rStyle w:val="Strong"/>
              </w:rPr>
            </w:pPr>
            <w:r w:rsidRPr="008D5074">
              <w:rPr>
                <w:rStyle w:val="Strong"/>
              </w:rPr>
              <w:lastRenderedPageBreak/>
              <w:t>p</w:t>
            </w:r>
            <w:r w:rsidR="001D3BB7" w:rsidRPr="008D5074">
              <w:rPr>
                <w:rStyle w:val="Strong"/>
              </w:rPr>
              <w:t>rototyping</w:t>
            </w:r>
          </w:p>
        </w:tc>
        <w:tc>
          <w:tcPr>
            <w:tcW w:w="5127" w:type="dxa"/>
          </w:tcPr>
          <w:p w14:paraId="509340D9" w14:textId="77777777" w:rsidR="001D3BB7" w:rsidRPr="008D5074" w:rsidRDefault="001D3BB7" w:rsidP="00CA371E">
            <w:pPr>
              <w:widowControl/>
              <w:spacing w:before="240"/>
              <w:mirrorIndents w:val="0"/>
              <w:rPr>
                <w:szCs w:val="24"/>
              </w:rPr>
            </w:pPr>
            <w:r w:rsidRPr="008D5074">
              <w:t>Building partial versions of a system to test ideas and gather feedback before full implementation.</w:t>
            </w:r>
          </w:p>
        </w:tc>
      </w:tr>
      <w:tr w:rsidR="00122D3B" w:rsidRPr="008D5074" w14:paraId="2107D59E" w14:textId="77777777" w:rsidTr="00F0318A">
        <w:trPr>
          <w:cnfStyle w:val="000000100000" w:firstRow="0" w:lastRow="0" w:firstColumn="0" w:lastColumn="0" w:oddVBand="0" w:evenVBand="0" w:oddHBand="1" w:evenHBand="0" w:firstRowFirstColumn="0" w:firstRowLastColumn="0" w:lastRowFirstColumn="0" w:lastRowLastColumn="0"/>
          <w:trHeight w:val="758"/>
        </w:trPr>
        <w:tc>
          <w:tcPr>
            <w:tcW w:w="4495" w:type="dxa"/>
          </w:tcPr>
          <w:p w14:paraId="29DFF001" w14:textId="4F4C640A" w:rsidR="00122D3B" w:rsidRPr="008D5074" w:rsidRDefault="00122D3B" w:rsidP="0077434C">
            <w:pPr>
              <w:rPr>
                <w:rStyle w:val="Strong"/>
              </w:rPr>
            </w:pPr>
            <w:r w:rsidRPr="008D5074">
              <w:rPr>
                <w:rStyle w:val="Strong"/>
              </w:rPr>
              <w:t>pseudocode</w:t>
            </w:r>
          </w:p>
        </w:tc>
        <w:tc>
          <w:tcPr>
            <w:tcW w:w="5127" w:type="dxa"/>
          </w:tcPr>
          <w:p w14:paraId="0F072AF6" w14:textId="15FDBC58" w:rsidR="00122D3B" w:rsidRPr="008D5074" w:rsidRDefault="00643EA5" w:rsidP="00CA371E">
            <w:r w:rsidRPr="008D5074">
              <w:t>A form of algorithm description that uses English-like statements with defined rules of structure and keywords.</w:t>
            </w:r>
          </w:p>
        </w:tc>
      </w:tr>
      <w:tr w:rsidR="00CD09D2" w:rsidRPr="008D5074" w14:paraId="29710C67" w14:textId="77777777" w:rsidTr="00F0318A">
        <w:trPr>
          <w:cnfStyle w:val="000000010000" w:firstRow="0" w:lastRow="0" w:firstColumn="0" w:lastColumn="0" w:oddVBand="0" w:evenVBand="0" w:oddHBand="0" w:evenHBand="1" w:firstRowFirstColumn="0" w:firstRowLastColumn="0" w:lastRowFirstColumn="0" w:lastRowLastColumn="0"/>
          <w:trHeight w:val="758"/>
        </w:trPr>
        <w:tc>
          <w:tcPr>
            <w:tcW w:w="4495" w:type="dxa"/>
          </w:tcPr>
          <w:p w14:paraId="53698C41" w14:textId="77CB2B01" w:rsidR="00CD09D2" w:rsidRPr="008D5074" w:rsidRDefault="00AE018F" w:rsidP="0077434C">
            <w:pPr>
              <w:rPr>
                <w:rStyle w:val="Strong"/>
              </w:rPr>
            </w:pPr>
            <w:r w:rsidRPr="008D5074">
              <w:rPr>
                <w:rStyle w:val="Strong"/>
              </w:rPr>
              <w:t>SQLite</w:t>
            </w:r>
          </w:p>
        </w:tc>
        <w:tc>
          <w:tcPr>
            <w:tcW w:w="5127" w:type="dxa"/>
          </w:tcPr>
          <w:p w14:paraId="13366944" w14:textId="43195764" w:rsidR="00CD09D2" w:rsidRPr="008D5074" w:rsidRDefault="0022795C" w:rsidP="00CA371E">
            <w:r>
              <w:t>A</w:t>
            </w:r>
            <w:r w:rsidR="00374A64" w:rsidRPr="008D5074">
              <w:t xml:space="preserve"> lightweight, self-contained, serverless and open-source relational database management system (RDBMS) that is widely used in various software applications and embedded systems</w:t>
            </w:r>
          </w:p>
        </w:tc>
      </w:tr>
      <w:tr w:rsidR="001D3BB7" w:rsidRPr="008D5074" w14:paraId="615E2FE3" w14:textId="77777777" w:rsidTr="00F0318A">
        <w:trPr>
          <w:cnfStyle w:val="000000100000" w:firstRow="0" w:lastRow="0" w:firstColumn="0" w:lastColumn="0" w:oddVBand="0" w:evenVBand="0" w:oddHBand="1" w:evenHBand="0" w:firstRowFirstColumn="0" w:firstRowLastColumn="0" w:lastRowFirstColumn="0" w:lastRowLastColumn="0"/>
          <w:trHeight w:val="758"/>
        </w:trPr>
        <w:tc>
          <w:tcPr>
            <w:tcW w:w="4495" w:type="dxa"/>
          </w:tcPr>
          <w:p w14:paraId="18CC14F5" w14:textId="1EF9B9E2" w:rsidR="001D3BB7" w:rsidRPr="008D5074" w:rsidRDefault="00950E84" w:rsidP="0077434C">
            <w:pPr>
              <w:rPr>
                <w:rStyle w:val="Strong"/>
              </w:rPr>
            </w:pPr>
            <w:r>
              <w:rPr>
                <w:rStyle w:val="Strong"/>
              </w:rPr>
              <w:t>s</w:t>
            </w:r>
            <w:r w:rsidR="001D3BB7" w:rsidRPr="008D5074">
              <w:rPr>
                <w:rStyle w:val="Strong"/>
              </w:rPr>
              <w:t>ystem flowcharts</w:t>
            </w:r>
          </w:p>
        </w:tc>
        <w:tc>
          <w:tcPr>
            <w:tcW w:w="5127" w:type="dxa"/>
          </w:tcPr>
          <w:p w14:paraId="684CB239" w14:textId="77777777" w:rsidR="001D3BB7" w:rsidRPr="008D5074" w:rsidRDefault="001D3BB7" w:rsidP="0077434C">
            <w:r w:rsidRPr="008D5074">
              <w:t>Visual representations of the flow of data or processes within a system.</w:t>
            </w:r>
          </w:p>
        </w:tc>
      </w:tr>
      <w:tr w:rsidR="001D3BB7" w:rsidRPr="008D5074" w14:paraId="016C4EB8" w14:textId="77777777" w:rsidTr="00F0318A">
        <w:trPr>
          <w:cnfStyle w:val="000000010000" w:firstRow="0" w:lastRow="0" w:firstColumn="0" w:lastColumn="0" w:oddVBand="0" w:evenVBand="0" w:oddHBand="0" w:evenHBand="1" w:firstRowFirstColumn="0" w:firstRowLastColumn="0" w:lastRowFirstColumn="0" w:lastRowLastColumn="0"/>
          <w:trHeight w:val="758"/>
        </w:trPr>
        <w:tc>
          <w:tcPr>
            <w:tcW w:w="4495" w:type="dxa"/>
          </w:tcPr>
          <w:p w14:paraId="756008FA" w14:textId="046C82E4" w:rsidR="001D3BB7" w:rsidRPr="008D5074" w:rsidRDefault="00950E84" w:rsidP="0077434C">
            <w:pPr>
              <w:rPr>
                <w:rStyle w:val="Strong"/>
              </w:rPr>
            </w:pPr>
            <w:r>
              <w:rPr>
                <w:rStyle w:val="Strong"/>
              </w:rPr>
              <w:t>v</w:t>
            </w:r>
            <w:r w:rsidR="001D3BB7" w:rsidRPr="008D5074">
              <w:rPr>
                <w:rStyle w:val="Strong"/>
              </w:rPr>
              <w:t>erification and validation</w:t>
            </w:r>
          </w:p>
        </w:tc>
        <w:tc>
          <w:tcPr>
            <w:tcW w:w="5127" w:type="dxa"/>
          </w:tcPr>
          <w:p w14:paraId="00456625" w14:textId="77777777" w:rsidR="001D3BB7" w:rsidRPr="008D5074" w:rsidRDefault="001D3BB7" w:rsidP="00BA2A63">
            <w:pPr>
              <w:widowControl/>
              <w:spacing w:before="240"/>
              <w:mirrorIndents w:val="0"/>
              <w:rPr>
                <w:szCs w:val="24"/>
              </w:rPr>
            </w:pPr>
            <w:r w:rsidRPr="008D5074">
              <w:t>Processes to ensure that the system meets specified requirements and functions correctly.</w:t>
            </w:r>
          </w:p>
        </w:tc>
      </w:tr>
      <w:tr w:rsidR="00B03FC3" w:rsidRPr="008D5074" w14:paraId="360E8015" w14:textId="77777777" w:rsidTr="00F0318A">
        <w:trPr>
          <w:cnfStyle w:val="000000100000" w:firstRow="0" w:lastRow="0" w:firstColumn="0" w:lastColumn="0" w:oddVBand="0" w:evenVBand="0" w:oddHBand="1" w:evenHBand="0" w:firstRowFirstColumn="0" w:firstRowLastColumn="0" w:lastRowFirstColumn="0" w:lastRowLastColumn="0"/>
          <w:trHeight w:val="758"/>
        </w:trPr>
        <w:tc>
          <w:tcPr>
            <w:tcW w:w="4495" w:type="dxa"/>
          </w:tcPr>
          <w:p w14:paraId="37414D94" w14:textId="4156404E" w:rsidR="00B03FC3" w:rsidRPr="008D5074" w:rsidRDefault="00333B1A" w:rsidP="0077434C">
            <w:pPr>
              <w:rPr>
                <w:rStyle w:val="Strong"/>
              </w:rPr>
            </w:pPr>
            <w:r w:rsidRPr="008D5074">
              <w:rPr>
                <w:rStyle w:val="Strong"/>
              </w:rPr>
              <w:t>VSCode:</w:t>
            </w:r>
          </w:p>
        </w:tc>
        <w:tc>
          <w:tcPr>
            <w:tcW w:w="5127" w:type="dxa"/>
          </w:tcPr>
          <w:p w14:paraId="5F4A077F" w14:textId="4A0BA847" w:rsidR="00B03FC3" w:rsidRPr="008D5074" w:rsidRDefault="00333B1A" w:rsidP="00BA2A63">
            <w:r w:rsidRPr="008D5074">
              <w:t>Visual Studio Code (VSCode) is a popular, lightweight and highly extensible code editor developed by Microsoft. It provides a rich set of features for coding, debugging, version control and integrating with various tools and frameworks.</w:t>
            </w:r>
          </w:p>
        </w:tc>
      </w:tr>
      <w:tr w:rsidR="00F173FD" w:rsidRPr="008D5074" w14:paraId="71F78054" w14:textId="77777777" w:rsidTr="00F0318A">
        <w:trPr>
          <w:cnfStyle w:val="000000010000" w:firstRow="0" w:lastRow="0" w:firstColumn="0" w:lastColumn="0" w:oddVBand="0" w:evenVBand="0" w:oddHBand="0" w:evenHBand="1" w:firstRowFirstColumn="0" w:firstRowLastColumn="0" w:lastRowFirstColumn="0" w:lastRowLastColumn="0"/>
          <w:trHeight w:val="758"/>
        </w:trPr>
        <w:tc>
          <w:tcPr>
            <w:tcW w:w="4495" w:type="dxa"/>
          </w:tcPr>
          <w:p w14:paraId="2BC8B19C" w14:textId="63708D3F" w:rsidR="00F173FD" w:rsidRPr="008D5074" w:rsidRDefault="00F173FD" w:rsidP="0077434C">
            <w:pPr>
              <w:rPr>
                <w:rStyle w:val="Strong"/>
                <w:lang w:val="en-US"/>
              </w:rPr>
            </w:pPr>
            <w:r w:rsidRPr="4BEADD07">
              <w:rPr>
                <w:rStyle w:val="Strong"/>
                <w:lang w:val="en-US"/>
              </w:rPr>
              <w:t>WAgile</w:t>
            </w:r>
          </w:p>
        </w:tc>
        <w:tc>
          <w:tcPr>
            <w:tcW w:w="5127" w:type="dxa"/>
          </w:tcPr>
          <w:p w14:paraId="4D528650" w14:textId="4ED23756" w:rsidR="00F173FD" w:rsidRPr="008D5074" w:rsidRDefault="00643EA5" w:rsidP="00BA2A63">
            <w:r w:rsidRPr="008D5074">
              <w:t xml:space="preserve">WAgile is a </w:t>
            </w:r>
            <w:r w:rsidR="0016409E">
              <w:t>hybrid</w:t>
            </w:r>
            <w:r w:rsidR="0016409E" w:rsidRPr="008D5074">
              <w:t xml:space="preserve"> </w:t>
            </w:r>
            <w:r w:rsidRPr="008D5074">
              <w:t xml:space="preserve">of </w:t>
            </w:r>
            <w:r w:rsidR="00DD3DDE">
              <w:t>w</w:t>
            </w:r>
            <w:r w:rsidRPr="008D5074">
              <w:t xml:space="preserve">aterfall and </w:t>
            </w:r>
            <w:r w:rsidR="00DD3DDE">
              <w:t>a</w:t>
            </w:r>
            <w:r w:rsidRPr="008D5074">
              <w:t xml:space="preserve">gile </w:t>
            </w:r>
            <w:r w:rsidR="00DD3DDE">
              <w:t>p</w:t>
            </w:r>
            <w:r w:rsidRPr="008D5074">
              <w:t xml:space="preserve">roject </w:t>
            </w:r>
            <w:r w:rsidR="00DD3DDE">
              <w:t>m</w:t>
            </w:r>
            <w:r w:rsidRPr="008D5074">
              <w:t>anagement</w:t>
            </w:r>
            <w:r w:rsidR="00384653">
              <w:t>.</w:t>
            </w:r>
          </w:p>
        </w:tc>
      </w:tr>
      <w:tr w:rsidR="00643EA5" w:rsidRPr="008D5074" w14:paraId="346241BF" w14:textId="77777777" w:rsidTr="00F0318A">
        <w:trPr>
          <w:cnfStyle w:val="000000100000" w:firstRow="0" w:lastRow="0" w:firstColumn="0" w:lastColumn="0" w:oddVBand="0" w:evenVBand="0" w:oddHBand="1" w:evenHBand="0" w:firstRowFirstColumn="0" w:firstRowLastColumn="0" w:lastRowFirstColumn="0" w:lastRowLastColumn="0"/>
          <w:trHeight w:val="758"/>
        </w:trPr>
        <w:tc>
          <w:tcPr>
            <w:tcW w:w="4495" w:type="dxa"/>
          </w:tcPr>
          <w:p w14:paraId="3314A1F1" w14:textId="6BFB4CC7" w:rsidR="001D3BB7" w:rsidRPr="008D5074" w:rsidRDefault="00950E84" w:rsidP="0077434C">
            <w:pPr>
              <w:rPr>
                <w:rStyle w:val="Strong"/>
              </w:rPr>
            </w:pPr>
            <w:r>
              <w:rPr>
                <w:rStyle w:val="Strong"/>
              </w:rPr>
              <w:t>w</w:t>
            </w:r>
            <w:r w:rsidR="001D3BB7" w:rsidRPr="008D5074">
              <w:rPr>
                <w:rStyle w:val="Strong"/>
              </w:rPr>
              <w:t>aterfall (structured)</w:t>
            </w:r>
          </w:p>
        </w:tc>
        <w:tc>
          <w:tcPr>
            <w:tcW w:w="5127" w:type="dxa"/>
          </w:tcPr>
          <w:p w14:paraId="39956C23" w14:textId="77777777" w:rsidR="001D3BB7" w:rsidRPr="008D5074" w:rsidRDefault="001D3BB7" w:rsidP="0077434C">
            <w:r w:rsidRPr="008D5074">
              <w:t>A sequential development approach where progress flows steadily downward through predefined phases.</w:t>
            </w:r>
          </w:p>
        </w:tc>
      </w:tr>
      <w:tr w:rsidR="00643EA5" w:rsidRPr="008D5074" w14:paraId="4B5F2F7B" w14:textId="77777777" w:rsidTr="00F0318A">
        <w:trPr>
          <w:cnfStyle w:val="000000010000" w:firstRow="0" w:lastRow="0" w:firstColumn="0" w:lastColumn="0" w:oddVBand="0" w:evenVBand="0" w:oddHBand="0" w:evenHBand="1" w:firstRowFirstColumn="0" w:firstRowLastColumn="0" w:lastRowFirstColumn="0" w:lastRowLastColumn="0"/>
          <w:trHeight w:val="758"/>
        </w:trPr>
        <w:tc>
          <w:tcPr>
            <w:tcW w:w="4495" w:type="dxa"/>
          </w:tcPr>
          <w:p w14:paraId="38811DB8" w14:textId="238B483C" w:rsidR="001D3BB7" w:rsidRPr="008D5074" w:rsidRDefault="00950E84" w:rsidP="0077434C">
            <w:pPr>
              <w:rPr>
                <w:rStyle w:val="Strong"/>
              </w:rPr>
            </w:pPr>
            <w:r>
              <w:rPr>
                <w:rStyle w:val="Strong"/>
              </w:rPr>
              <w:t>w</w:t>
            </w:r>
            <w:r w:rsidR="001D3BB7" w:rsidRPr="008D5074">
              <w:rPr>
                <w:rStyle w:val="Strong"/>
              </w:rPr>
              <w:t>orking remotely</w:t>
            </w:r>
          </w:p>
        </w:tc>
        <w:tc>
          <w:tcPr>
            <w:tcW w:w="5127" w:type="dxa"/>
          </w:tcPr>
          <w:p w14:paraId="4C5DF3CF" w14:textId="77777777" w:rsidR="001D3BB7" w:rsidRPr="008D5074" w:rsidRDefault="001D3BB7" w:rsidP="0077434C">
            <w:r w:rsidRPr="008D5074">
              <w:t>Performing work from a location other than the traditional office setting, often enabled by technology and the internet.</w:t>
            </w:r>
          </w:p>
        </w:tc>
      </w:tr>
    </w:tbl>
    <w:p w14:paraId="1DF4B46E" w14:textId="18E8CB82" w:rsidR="00AD6266" w:rsidRPr="008D5074" w:rsidRDefault="00AD6266" w:rsidP="00AD6266">
      <w:pPr>
        <w:pStyle w:val="FeatureBox2"/>
      </w:pPr>
      <w:r w:rsidRPr="008D5074">
        <w:rPr>
          <w:rStyle w:val="Strong"/>
        </w:rPr>
        <w:lastRenderedPageBreak/>
        <w:t>Teacher note:</w:t>
      </w:r>
      <w:r w:rsidRPr="008D5074">
        <w:t xml:space="preserve"> for students with an EALD background. The glossary can be provided complete so that they have additional time to understand the key terms with bilingual dictionaries. The glossary can be provided to students in their preferred communication mode.</w:t>
      </w:r>
    </w:p>
    <w:p w14:paraId="4FBAA545" w14:textId="77777777" w:rsidR="00AD6266" w:rsidRPr="008D5074" w:rsidRDefault="00AD6266" w:rsidP="00AD6266">
      <w:r w:rsidRPr="008D5074">
        <w:br w:type="page"/>
      </w:r>
    </w:p>
    <w:p w14:paraId="46632294" w14:textId="77777777" w:rsidR="00AD6266" w:rsidRPr="008D5074" w:rsidRDefault="00AD6266" w:rsidP="00DB2ED2">
      <w:pPr>
        <w:pStyle w:val="Heading2"/>
      </w:pPr>
      <w:bookmarkStart w:id="23" w:name="_Toc141776408"/>
      <w:bookmarkStart w:id="24" w:name="_Toc175911964"/>
      <w:r w:rsidRPr="008D5074">
        <w:lastRenderedPageBreak/>
        <w:t>NESA glossary keywords</w:t>
      </w:r>
      <w:bookmarkEnd w:id="23"/>
      <w:bookmarkEnd w:id="24"/>
    </w:p>
    <w:p w14:paraId="643271CA" w14:textId="325C39F1" w:rsidR="00AD6266" w:rsidRPr="008D5074" w:rsidRDefault="00AD6266" w:rsidP="00AD6266">
      <w:r w:rsidRPr="008D5074">
        <w:rPr>
          <w:noProof/>
        </w:rPr>
        <w:drawing>
          <wp:anchor distT="0" distB="0" distL="114300" distR="114300" simplePos="0" relativeHeight="251658241" behindDoc="0" locked="0" layoutInCell="1" allowOverlap="1" wp14:anchorId="0DD4A94B" wp14:editId="634A8B3F">
            <wp:simplePos x="0" y="0"/>
            <wp:positionH relativeFrom="column">
              <wp:posOffset>48260</wp:posOffset>
            </wp:positionH>
            <wp:positionV relativeFrom="paragraph">
              <wp:posOffset>45720</wp:posOffset>
            </wp:positionV>
            <wp:extent cx="673100" cy="673100"/>
            <wp:effectExtent l="0" t="0" r="0" b="0"/>
            <wp:wrapThrough wrapText="bothSides">
              <wp:wrapPolygon edited="0">
                <wp:start x="5502" y="0"/>
                <wp:lineTo x="0" y="3668"/>
                <wp:lineTo x="0" y="15283"/>
                <wp:lineTo x="3057" y="19562"/>
                <wp:lineTo x="5502" y="20785"/>
                <wp:lineTo x="15283" y="20785"/>
                <wp:lineTo x="17728" y="19562"/>
                <wp:lineTo x="20785" y="15283"/>
                <wp:lineTo x="20785" y="3668"/>
                <wp:lineTo x="15283" y="0"/>
                <wp:lineTo x="5502" y="0"/>
              </wp:wrapPolygon>
            </wp:wrapThrough>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Pr="008D5074">
        <w:t>NESA keywords can be used in the syllabus and in the Higher School Certificate examination. Familiarisation with these keywords can assist in understanding how to write and respond to questions.</w:t>
      </w:r>
    </w:p>
    <w:tbl>
      <w:tblPr>
        <w:tblStyle w:val="Tableheader"/>
        <w:tblW w:w="9622" w:type="dxa"/>
        <w:tblLook w:val="04A0" w:firstRow="1" w:lastRow="0" w:firstColumn="1" w:lastColumn="0" w:noHBand="0" w:noVBand="1"/>
        <w:tblDescription w:val="List of key words used by NESA."/>
      </w:tblPr>
      <w:tblGrid>
        <w:gridCol w:w="1985"/>
        <w:gridCol w:w="7637"/>
      </w:tblGrid>
      <w:tr w:rsidR="007B0D88" w:rsidRPr="00FB7722" w14:paraId="5353F2D0" w14:textId="77777777" w:rsidTr="00FB7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880F6F6" w14:textId="77777777" w:rsidR="00AD6266" w:rsidRPr="00FB7722" w:rsidRDefault="00AD6266" w:rsidP="00FB7722">
            <w:r w:rsidRPr="00FB7722">
              <w:t>Key term</w:t>
            </w:r>
          </w:p>
        </w:tc>
        <w:tc>
          <w:tcPr>
            <w:tcW w:w="7637" w:type="dxa"/>
          </w:tcPr>
          <w:p w14:paraId="268EE780" w14:textId="77777777" w:rsidR="00AD6266" w:rsidRPr="00FB7722" w:rsidRDefault="00AD6266" w:rsidP="00FB7722">
            <w:pPr>
              <w:cnfStyle w:val="100000000000" w:firstRow="1" w:lastRow="0" w:firstColumn="0" w:lastColumn="0" w:oddVBand="0" w:evenVBand="0" w:oddHBand="0" w:evenHBand="0" w:firstRowFirstColumn="0" w:firstRowLastColumn="0" w:lastRowFirstColumn="0" w:lastRowLastColumn="0"/>
            </w:pPr>
            <w:r w:rsidRPr="00FB7722">
              <w:t>Definition</w:t>
            </w:r>
          </w:p>
        </w:tc>
      </w:tr>
      <w:tr w:rsidR="0077434C" w:rsidRPr="00FB7722" w14:paraId="4A2E67A0" w14:textId="77777777" w:rsidTr="00FB7722">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53047708" w14:textId="344C9011" w:rsidR="0077434C" w:rsidRPr="00FB7722" w:rsidRDefault="0077434C" w:rsidP="0077434C">
            <w:pPr>
              <w:rPr>
                <w:color w:val="000000"/>
              </w:rPr>
            </w:pPr>
            <w:r w:rsidRPr="00FB7722">
              <w:t>Apply</w:t>
            </w:r>
          </w:p>
        </w:tc>
        <w:tc>
          <w:tcPr>
            <w:tcW w:w="7637" w:type="dxa"/>
          </w:tcPr>
          <w:p w14:paraId="6D575395" w14:textId="77777777" w:rsidR="0077434C" w:rsidRPr="00FB7722" w:rsidRDefault="0077434C" w:rsidP="00FB7722">
            <w:pPr>
              <w:cnfStyle w:val="000000100000" w:firstRow="0" w:lastRow="0" w:firstColumn="0" w:lastColumn="0" w:oddVBand="0" w:evenVBand="0" w:oddHBand="1" w:evenHBand="0" w:firstRowFirstColumn="0" w:firstRowLastColumn="0" w:lastRowFirstColumn="0" w:lastRowLastColumn="0"/>
              <w:rPr>
                <w:color w:val="000000"/>
              </w:rPr>
            </w:pPr>
            <w:r w:rsidRPr="00FB7722">
              <w:t>Use, utilise, employ in a particular situation</w:t>
            </w:r>
          </w:p>
        </w:tc>
      </w:tr>
      <w:tr w:rsidR="0077434C" w:rsidRPr="00FB7722" w14:paraId="12025B55" w14:textId="77777777" w:rsidTr="00FB7722">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21CEAFCA" w14:textId="783FAC6C" w:rsidR="0077434C" w:rsidRPr="00FB7722" w:rsidRDefault="0077434C" w:rsidP="0077434C">
            <w:pPr>
              <w:rPr>
                <w:color w:val="000000"/>
              </w:rPr>
            </w:pPr>
            <w:r w:rsidRPr="00FB7722">
              <w:rPr>
                <w:color w:val="000000"/>
              </w:rPr>
              <w:t>Describe</w:t>
            </w:r>
          </w:p>
        </w:tc>
        <w:tc>
          <w:tcPr>
            <w:tcW w:w="7637" w:type="dxa"/>
          </w:tcPr>
          <w:p w14:paraId="113AA616" w14:textId="77777777" w:rsidR="0077434C" w:rsidRPr="00FB7722" w:rsidRDefault="0077434C" w:rsidP="00FB7722">
            <w:pPr>
              <w:cnfStyle w:val="000000010000" w:firstRow="0" w:lastRow="0" w:firstColumn="0" w:lastColumn="0" w:oddVBand="0" w:evenVBand="0" w:oddHBand="0" w:evenHBand="1" w:firstRowFirstColumn="0" w:firstRowLastColumn="0" w:lastRowFirstColumn="0" w:lastRowLastColumn="0"/>
              <w:rPr>
                <w:color w:val="000000"/>
              </w:rPr>
            </w:pPr>
            <w:r w:rsidRPr="00FB7722">
              <w:t>Provide characteristics and features</w:t>
            </w:r>
          </w:p>
        </w:tc>
      </w:tr>
      <w:tr w:rsidR="0077434C" w:rsidRPr="00FB7722" w14:paraId="5047F2CF" w14:textId="77777777" w:rsidTr="00FB7722">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080F3233" w14:textId="3DC699AE" w:rsidR="0077434C" w:rsidRPr="00FB7722" w:rsidRDefault="0077434C" w:rsidP="0077434C">
            <w:pPr>
              <w:rPr>
                <w:color w:val="000000"/>
              </w:rPr>
            </w:pPr>
            <w:r w:rsidRPr="00FB7722">
              <w:t>Explain</w:t>
            </w:r>
          </w:p>
        </w:tc>
        <w:tc>
          <w:tcPr>
            <w:tcW w:w="7637" w:type="dxa"/>
          </w:tcPr>
          <w:p w14:paraId="4A05818E" w14:textId="77777777" w:rsidR="0077434C" w:rsidRPr="00FB7722" w:rsidRDefault="0077434C" w:rsidP="0077434C">
            <w:pPr>
              <w:cnfStyle w:val="000000100000" w:firstRow="0" w:lastRow="0" w:firstColumn="0" w:lastColumn="0" w:oddVBand="0" w:evenVBand="0" w:oddHBand="1" w:evenHBand="0" w:firstRowFirstColumn="0" w:firstRowLastColumn="0" w:lastRowFirstColumn="0" w:lastRowLastColumn="0"/>
              <w:rPr>
                <w:color w:val="000000"/>
              </w:rPr>
            </w:pPr>
            <w:r w:rsidRPr="00FB7722">
              <w:t>Relate cause and effect; make the relationships between things evident; provide why and/or how</w:t>
            </w:r>
          </w:p>
        </w:tc>
      </w:tr>
      <w:tr w:rsidR="0077434C" w:rsidRPr="00FB7722" w14:paraId="76FCCC72" w14:textId="77777777" w:rsidTr="00FB7722">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733AE150" w14:textId="0702782A" w:rsidR="0077434C" w:rsidRPr="00FB7722" w:rsidRDefault="0077434C" w:rsidP="0077434C">
            <w:pPr>
              <w:rPr>
                <w:color w:val="000000"/>
              </w:rPr>
            </w:pPr>
            <w:r w:rsidRPr="00FB7722">
              <w:t>Investigate</w:t>
            </w:r>
          </w:p>
        </w:tc>
        <w:tc>
          <w:tcPr>
            <w:tcW w:w="7637" w:type="dxa"/>
          </w:tcPr>
          <w:p w14:paraId="34E2AC67" w14:textId="77777777" w:rsidR="0077434C" w:rsidRPr="00FB7722" w:rsidRDefault="0077434C" w:rsidP="0077434C">
            <w:pPr>
              <w:cnfStyle w:val="000000010000" w:firstRow="0" w:lastRow="0" w:firstColumn="0" w:lastColumn="0" w:oddVBand="0" w:evenVBand="0" w:oddHBand="0" w:evenHBand="1" w:firstRowFirstColumn="0" w:firstRowLastColumn="0" w:lastRowFirstColumn="0" w:lastRowLastColumn="0"/>
              <w:rPr>
                <w:color w:val="000000"/>
              </w:rPr>
            </w:pPr>
            <w:r w:rsidRPr="00FB7722">
              <w:t>Plan, inquire into and draw conclusions about</w:t>
            </w:r>
          </w:p>
        </w:tc>
      </w:tr>
    </w:tbl>
    <w:p w14:paraId="0E9607EF" w14:textId="01D2C303" w:rsidR="00AD6266" w:rsidRPr="008D5074" w:rsidRDefault="00000000" w:rsidP="009A64B5">
      <w:pPr>
        <w:pStyle w:val="Imageattributioncaption"/>
      </w:pPr>
      <w:hyperlink r:id="rId14" w:history="1">
        <w:r w:rsidR="005813DF">
          <w:rPr>
            <w:rStyle w:val="Hyperlink"/>
          </w:rPr>
          <w:t>NESA: A Glossary of Key Words</w:t>
        </w:r>
      </w:hyperlink>
    </w:p>
    <w:p w14:paraId="2CBB1BAA" w14:textId="750CE119" w:rsidR="00AD6266" w:rsidRPr="008D5074" w:rsidRDefault="00AD6266" w:rsidP="00AD6266">
      <w:pPr>
        <w:pStyle w:val="FeatureBox2"/>
      </w:pPr>
      <w:r w:rsidRPr="008D5074">
        <w:rPr>
          <w:rStyle w:val="Strong"/>
        </w:rPr>
        <w:t xml:space="preserve">Teacher </w:t>
      </w:r>
      <w:r w:rsidR="00FB7722">
        <w:rPr>
          <w:rStyle w:val="Strong"/>
        </w:rPr>
        <w:t>note</w:t>
      </w:r>
      <w:r w:rsidRPr="008D5074">
        <w:rPr>
          <w:rStyle w:val="Strong"/>
        </w:rPr>
        <w:t>:</w:t>
      </w:r>
      <w:r w:rsidRPr="008D5074">
        <w:t xml:space="preserve"> </w:t>
      </w:r>
      <w:r w:rsidR="00FB7722">
        <w:t>develop</w:t>
      </w:r>
      <w:r w:rsidR="005E35CD" w:rsidRPr="008D5074">
        <w:t>,</w:t>
      </w:r>
      <w:r w:rsidR="00E708E2" w:rsidRPr="008D5074">
        <w:t xml:space="preserve"> explore</w:t>
      </w:r>
      <w:r w:rsidR="005E35CD" w:rsidRPr="008D5074">
        <w:t>,</w:t>
      </w:r>
      <w:r w:rsidR="00E708E2" w:rsidRPr="008D5074">
        <w:t xml:space="preserve"> select </w:t>
      </w:r>
      <w:r w:rsidR="005E35CD" w:rsidRPr="008D5074">
        <w:t xml:space="preserve">and verify </w:t>
      </w:r>
      <w:r w:rsidR="008A323B" w:rsidRPr="008D5074">
        <w:t>are used in this topic and are not listed.</w:t>
      </w:r>
    </w:p>
    <w:p w14:paraId="2121194F" w14:textId="77777777" w:rsidR="00AD6266" w:rsidRPr="008D5074" w:rsidRDefault="00AD6266" w:rsidP="00AD6266">
      <w:r w:rsidRPr="008D5074">
        <w:br w:type="page"/>
      </w:r>
    </w:p>
    <w:p w14:paraId="097C8D37" w14:textId="5B619E27" w:rsidR="0002601E" w:rsidRPr="008D5074" w:rsidRDefault="005A3610" w:rsidP="00CF6ED7">
      <w:pPr>
        <w:pStyle w:val="Heading1"/>
      </w:pPr>
      <w:bookmarkStart w:id="25" w:name="_Toc175911965"/>
      <w:r w:rsidRPr="008D5074">
        <w:lastRenderedPageBreak/>
        <w:t>Programming for the web</w:t>
      </w:r>
      <w:r w:rsidR="007C4C74" w:rsidRPr="008D5074">
        <w:t xml:space="preserve"> p</w:t>
      </w:r>
      <w:r w:rsidR="0002601E" w:rsidRPr="008D5074">
        <w:t>re-</w:t>
      </w:r>
      <w:r w:rsidR="00F87063" w:rsidRPr="008D5074">
        <w:t>t</w:t>
      </w:r>
      <w:r w:rsidR="0002601E" w:rsidRPr="008D5074">
        <w:t>est</w:t>
      </w:r>
      <w:bookmarkEnd w:id="25"/>
    </w:p>
    <w:p w14:paraId="0E61B4E1" w14:textId="3744FEFF" w:rsidR="00652004" w:rsidRPr="008D5074" w:rsidRDefault="009F2D56" w:rsidP="00652004">
      <w:pPr>
        <w:pStyle w:val="FeatureBox2"/>
      </w:pPr>
      <w:r w:rsidRPr="008D5074">
        <w:rPr>
          <w:rStyle w:val="Strong"/>
        </w:rPr>
        <w:t xml:space="preserve">Teacher </w:t>
      </w:r>
      <w:r w:rsidR="005813DF">
        <w:rPr>
          <w:rStyle w:val="Strong"/>
        </w:rPr>
        <w:t>note</w:t>
      </w:r>
      <w:r w:rsidRPr="008D5074">
        <w:rPr>
          <w:rStyle w:val="Strong"/>
        </w:rPr>
        <w:t>:</w:t>
      </w:r>
      <w:r w:rsidRPr="008D5074">
        <w:t xml:space="preserve"> </w:t>
      </w:r>
      <w:r w:rsidR="005813DF">
        <w:t xml:space="preserve">students </w:t>
      </w:r>
      <w:r w:rsidRPr="008D5074">
        <w:t xml:space="preserve">will come to this focus area from diverse backgrounds, experience and understanding. There is no prerequisite mandated for this course and students may not have </w:t>
      </w:r>
      <w:r w:rsidR="007C4C74" w:rsidRPr="008D5074">
        <w:t>studied</w:t>
      </w:r>
      <w:r w:rsidRPr="008D5074">
        <w:t xml:space="preserve"> the Computing Technology</w:t>
      </w:r>
      <w:r w:rsidR="007C4C74" w:rsidRPr="008D5074">
        <w:t xml:space="preserve"> 7</w:t>
      </w:r>
      <w:r w:rsidR="005813DF">
        <w:t>–</w:t>
      </w:r>
      <w:r w:rsidR="007C4C74" w:rsidRPr="008D5074">
        <w:t>10</w:t>
      </w:r>
      <w:r w:rsidRPr="008D5074">
        <w:t xml:space="preserve"> syllabus. </w:t>
      </w:r>
      <w:r w:rsidR="00652004" w:rsidRPr="008D5074">
        <w:t>A pre</w:t>
      </w:r>
      <w:r w:rsidR="0009427E" w:rsidRPr="008D5074">
        <w:t>-</w:t>
      </w:r>
      <w:r w:rsidR="00652004" w:rsidRPr="008D5074">
        <w:t xml:space="preserve">test will enable teachers to determine a baseline measurement of understanding, track growth in understanding and help determine next steps. Teachers could activate prior knowledge </w:t>
      </w:r>
      <w:r w:rsidR="00144D9B" w:rsidRPr="008D5074">
        <w:t>using</w:t>
      </w:r>
      <w:r w:rsidR="00652004" w:rsidRPr="008D5074">
        <w:t xml:space="preserve"> </w:t>
      </w:r>
      <w:hyperlink r:id="rId15" w:history="1">
        <w:r w:rsidR="00652004" w:rsidRPr="008D5074">
          <w:rPr>
            <w:rStyle w:val="Hyperlink"/>
          </w:rPr>
          <w:t>KWLH charts</w:t>
        </w:r>
      </w:hyperlink>
      <w:r w:rsidR="00652004" w:rsidRPr="008D5074">
        <w:t xml:space="preserve">. These are </w:t>
      </w:r>
      <w:r w:rsidR="00854712">
        <w:t>explicit</w:t>
      </w:r>
      <w:r w:rsidR="00854712" w:rsidRPr="008D5074">
        <w:t xml:space="preserve"> </w:t>
      </w:r>
      <w:r w:rsidR="00652004" w:rsidRPr="008D5074">
        <w:t>teaching strategies</w:t>
      </w:r>
      <w:r w:rsidR="002E14C7" w:rsidRPr="008D5074">
        <w:t>.</w:t>
      </w:r>
    </w:p>
    <w:p w14:paraId="3A6A3843" w14:textId="19C8D51C" w:rsidR="00B26FC3" w:rsidRDefault="00B26FC3" w:rsidP="00A63314">
      <w:pPr>
        <w:pStyle w:val="ListNumber"/>
        <w:numPr>
          <w:ilvl w:val="0"/>
          <w:numId w:val="13"/>
        </w:numPr>
      </w:pPr>
      <w:bookmarkStart w:id="26" w:name="_Hlk174700402"/>
      <w:r w:rsidRPr="008D5074">
        <w:t>Are the internet and the web the same thing? Explain</w:t>
      </w:r>
      <w:r w:rsidR="006616B0" w:rsidRPr="008D5074">
        <w:t xml:space="preserve"> in the space below</w:t>
      </w:r>
      <w:r w:rsidR="00401471">
        <w:t>.</w:t>
      </w:r>
    </w:p>
    <w:tbl>
      <w:tblPr>
        <w:tblStyle w:val="Answerspac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Space for students to provide answer."/>
      </w:tblPr>
      <w:tblGrid>
        <w:gridCol w:w="9628"/>
      </w:tblGrid>
      <w:tr w:rsidR="00401471" w14:paraId="14D8FD63" w14:textId="77777777" w:rsidTr="002163F4">
        <w:tc>
          <w:tcPr>
            <w:tcW w:w="9628" w:type="dxa"/>
          </w:tcPr>
          <w:p w14:paraId="7BE0C958" w14:textId="45B36F8D" w:rsidR="00401471" w:rsidRPr="002163F4" w:rsidRDefault="00401471" w:rsidP="00401471">
            <w:pPr>
              <w:spacing w:before="240"/>
              <w:rPr>
                <w:b/>
                <w:bCs/>
              </w:rPr>
            </w:pPr>
            <w:r w:rsidRPr="002163F4">
              <w:rPr>
                <w:b/>
                <w:bCs/>
              </w:rPr>
              <w:t>Sample answer</w:t>
            </w:r>
            <w:r>
              <w:rPr>
                <w:b/>
                <w:bCs/>
              </w:rPr>
              <w:t>:</w:t>
            </w:r>
          </w:p>
          <w:p w14:paraId="7C3D8C77" w14:textId="4E0DB694" w:rsidR="00401471" w:rsidRDefault="00401471" w:rsidP="00401471">
            <w:pPr>
              <w:spacing w:before="240"/>
            </w:pPr>
            <w:r>
              <w:t>T</w:t>
            </w:r>
            <w:r w:rsidRPr="005E7CBB">
              <w:t xml:space="preserve">he terms </w:t>
            </w:r>
            <w:r>
              <w:t>‘</w:t>
            </w:r>
            <w:r w:rsidRPr="005E7CBB">
              <w:t>internet</w:t>
            </w:r>
            <w:r>
              <w:t>’</w:t>
            </w:r>
            <w:r w:rsidRPr="005E7CBB">
              <w:t xml:space="preserve"> and </w:t>
            </w:r>
            <w:r>
              <w:t>‘</w:t>
            </w:r>
            <w:r w:rsidRPr="005E7CBB">
              <w:t>web</w:t>
            </w:r>
            <w:r>
              <w:t>’</w:t>
            </w:r>
            <w:r w:rsidRPr="005E7CBB">
              <w:t xml:space="preserve"> are related,</w:t>
            </w:r>
            <w:r>
              <w:t xml:space="preserve"> though</w:t>
            </w:r>
            <w:r w:rsidRPr="005E7CBB">
              <w:t xml:space="preserve"> they are not the same thing. The internet is </w:t>
            </w:r>
            <w:r w:rsidRPr="00401471">
              <w:t>the</w:t>
            </w:r>
            <w:r w:rsidRPr="005E7CBB">
              <w:t xml:space="preserve"> global network that connects devices, while the web is a collection of interconnected</w:t>
            </w:r>
            <w:r w:rsidR="00F31522">
              <w:t xml:space="preserve"> </w:t>
            </w:r>
            <w:r w:rsidRPr="005E7CBB">
              <w:t>webpages accessible through browsers.</w:t>
            </w:r>
          </w:p>
          <w:p w14:paraId="6042A3DE" w14:textId="77777777" w:rsidR="00401471" w:rsidRDefault="00401471" w:rsidP="00401471">
            <w:r>
              <w:t>T</w:t>
            </w:r>
            <w:r w:rsidRPr="00EC0626">
              <w:t>he internet is the global network of interconnected computers and devices</w:t>
            </w:r>
            <w:r>
              <w:t xml:space="preserve">. </w:t>
            </w:r>
            <w:r w:rsidRPr="00EC0626">
              <w:t>The web is a subset of the internet consisting of interconnected hypertext documents and resources accessed via web browsers.</w:t>
            </w:r>
          </w:p>
          <w:p w14:paraId="284FB4D4" w14:textId="736042A3" w:rsidR="00401471" w:rsidRDefault="00401471" w:rsidP="00401471">
            <w:r w:rsidRPr="00EC0626">
              <w:t>The web relies on the internet's infrastructure to function, but it represents a specific subset of content and services available on the internet.</w:t>
            </w:r>
          </w:p>
        </w:tc>
      </w:tr>
    </w:tbl>
    <w:p w14:paraId="2136C40B" w14:textId="40EF79EC" w:rsidR="00401471" w:rsidRDefault="0002601E" w:rsidP="00401471">
      <w:pPr>
        <w:pStyle w:val="ListNumber"/>
      </w:pPr>
      <w:r w:rsidRPr="008D5074">
        <w:t xml:space="preserve">What is HTML and what is its </w:t>
      </w:r>
      <w:r w:rsidR="008221CC" w:rsidRPr="008D5074">
        <w:t>main role</w:t>
      </w:r>
      <w:r w:rsidRPr="008D5074">
        <w:t xml:space="preserve"> in web development?</w:t>
      </w:r>
      <w:r w:rsidR="006616B0" w:rsidRPr="008D5074">
        <w:t xml:space="preserve"> Explain in the space below</w:t>
      </w:r>
      <w:r w:rsidR="00401471">
        <w:t>.</w:t>
      </w:r>
    </w:p>
    <w:tbl>
      <w:tblPr>
        <w:tblStyle w:val="TableGrid"/>
        <w:tblW w:w="0" w:type="auto"/>
        <w:tblLook w:val="04A0" w:firstRow="1" w:lastRow="0" w:firstColumn="1" w:lastColumn="0" w:noHBand="0" w:noVBand="1"/>
        <w:tblDescription w:val="Space for students to provide answer."/>
      </w:tblPr>
      <w:tblGrid>
        <w:gridCol w:w="9628"/>
      </w:tblGrid>
      <w:tr w:rsidR="00401471" w14:paraId="631B1DD6" w14:textId="77777777" w:rsidTr="002163F4">
        <w:tc>
          <w:tcPr>
            <w:tcW w:w="9628" w:type="dxa"/>
          </w:tcPr>
          <w:p w14:paraId="77EBF6F5" w14:textId="77777777" w:rsidR="00401471" w:rsidRDefault="00401471" w:rsidP="00401471">
            <w:pPr>
              <w:pStyle w:val="ListNumber"/>
              <w:numPr>
                <w:ilvl w:val="0"/>
                <w:numId w:val="0"/>
              </w:numPr>
              <w:spacing w:before="240"/>
              <w:rPr>
                <w:b/>
                <w:bCs/>
              </w:rPr>
            </w:pPr>
            <w:r w:rsidRPr="002163F4">
              <w:rPr>
                <w:b/>
                <w:bCs/>
              </w:rPr>
              <w:t>Sample answer:</w:t>
            </w:r>
          </w:p>
          <w:p w14:paraId="27D2F559" w14:textId="7498DDC2" w:rsidR="00401471" w:rsidRPr="00401471" w:rsidRDefault="00401471" w:rsidP="002163F4">
            <w:r w:rsidRPr="00401471">
              <w:t xml:space="preserve">HTML stands for </w:t>
            </w:r>
            <w:r w:rsidR="00E34F88">
              <w:t>h</w:t>
            </w:r>
            <w:r w:rsidRPr="00401471">
              <w:t xml:space="preserve">ypertext </w:t>
            </w:r>
            <w:r w:rsidR="00E34F88">
              <w:t>m</w:t>
            </w:r>
            <w:r w:rsidRPr="00401471">
              <w:t xml:space="preserve">arkup </w:t>
            </w:r>
            <w:r w:rsidR="00E34F88">
              <w:t>l</w:t>
            </w:r>
            <w:r w:rsidRPr="00401471">
              <w:t>anguage. Its primary purpose in web development is to structure the content of webpages by defining the various elements such as headings, paragraphs, links, images</w:t>
            </w:r>
            <w:r w:rsidR="00F62065">
              <w:t xml:space="preserve"> and so on</w:t>
            </w:r>
            <w:r w:rsidRPr="00401471">
              <w:t>. It defines how these elements will be displayed through the browser.</w:t>
            </w:r>
          </w:p>
        </w:tc>
      </w:tr>
    </w:tbl>
    <w:p w14:paraId="048F947E" w14:textId="77777777" w:rsidR="00401471" w:rsidRDefault="00401471">
      <w:pPr>
        <w:suppressAutoHyphens w:val="0"/>
        <w:spacing w:after="0" w:line="276" w:lineRule="auto"/>
      </w:pPr>
      <w:r>
        <w:br w:type="page"/>
      </w:r>
    </w:p>
    <w:p w14:paraId="5C060269" w14:textId="795D25AA" w:rsidR="0002601E" w:rsidRDefault="0002601E" w:rsidP="00401471">
      <w:pPr>
        <w:pStyle w:val="ListNumber"/>
      </w:pPr>
      <w:r w:rsidRPr="008D5074">
        <w:lastRenderedPageBreak/>
        <w:t>Describe the role of CSS in web development and provide an example of how it enhances the presentation of webpages.</w:t>
      </w:r>
      <w:r w:rsidR="006616B0" w:rsidRPr="008D5074">
        <w:t xml:space="preserve"> Explain in the space below</w:t>
      </w:r>
      <w:r w:rsidR="00401471">
        <w:t>.</w:t>
      </w:r>
    </w:p>
    <w:tbl>
      <w:tblPr>
        <w:tblStyle w:val="TableGrid"/>
        <w:tblW w:w="0" w:type="auto"/>
        <w:tblLook w:val="04A0" w:firstRow="1" w:lastRow="0" w:firstColumn="1" w:lastColumn="0" w:noHBand="0" w:noVBand="1"/>
        <w:tblDescription w:val="Space for students to provide answer."/>
      </w:tblPr>
      <w:tblGrid>
        <w:gridCol w:w="9628"/>
      </w:tblGrid>
      <w:tr w:rsidR="00401471" w14:paraId="59D0947A" w14:textId="77777777" w:rsidTr="002163F4">
        <w:tc>
          <w:tcPr>
            <w:tcW w:w="9628" w:type="dxa"/>
          </w:tcPr>
          <w:p w14:paraId="7A38C6DE" w14:textId="77777777" w:rsidR="00401471" w:rsidRDefault="00401471" w:rsidP="00401471">
            <w:pPr>
              <w:spacing w:before="240"/>
              <w:rPr>
                <w:b/>
                <w:bCs/>
              </w:rPr>
            </w:pPr>
            <w:r w:rsidRPr="002163F4">
              <w:rPr>
                <w:b/>
                <w:bCs/>
              </w:rPr>
              <w:t>Sample answer:</w:t>
            </w:r>
          </w:p>
          <w:p w14:paraId="3A57EA9E" w14:textId="2C3AF1BD" w:rsidR="00401471" w:rsidRPr="00401471" w:rsidRDefault="00401471" w:rsidP="00401471">
            <w:r>
              <w:t>CSS (</w:t>
            </w:r>
            <w:r w:rsidR="00E34F88">
              <w:t>c</w:t>
            </w:r>
            <w:r>
              <w:t xml:space="preserve">ascading </w:t>
            </w:r>
            <w:r w:rsidR="00E34F88">
              <w:t>s</w:t>
            </w:r>
            <w:r>
              <w:t xml:space="preserve">tyle </w:t>
            </w:r>
            <w:r w:rsidR="00E34F88">
              <w:t>s</w:t>
            </w:r>
            <w:r>
              <w:t>heets) is used to style the HTML elements and control their appearance on webpages. For example, CSS can be used to set the colour, font size, margin, padding and layout of elements. An example would be styling a `&lt;div&gt;` element with CSS to give it a specific background colour, font size and border.</w:t>
            </w:r>
          </w:p>
        </w:tc>
      </w:tr>
    </w:tbl>
    <w:p w14:paraId="3E60F994" w14:textId="0BEDFC5C" w:rsidR="0002601E" w:rsidRDefault="0002601E" w:rsidP="00401471">
      <w:pPr>
        <w:pStyle w:val="ListNumber"/>
      </w:pPr>
      <w:r w:rsidRPr="008D5074">
        <w:t>What is JavaScript, and what are its main function</w:t>
      </w:r>
      <w:r w:rsidR="009F2D56" w:rsidRPr="008D5074">
        <w:t>s</w:t>
      </w:r>
      <w:r w:rsidRPr="008D5074">
        <w:t xml:space="preserve"> in web programming?</w:t>
      </w:r>
      <w:r w:rsidR="006616B0" w:rsidRPr="008D5074">
        <w:t xml:space="preserve"> Explain in the space below</w:t>
      </w:r>
      <w:r w:rsidR="00401471">
        <w:t>.</w:t>
      </w:r>
    </w:p>
    <w:tbl>
      <w:tblPr>
        <w:tblStyle w:val="TableGrid"/>
        <w:tblW w:w="0" w:type="auto"/>
        <w:tblLook w:val="04A0" w:firstRow="1" w:lastRow="0" w:firstColumn="1" w:lastColumn="0" w:noHBand="0" w:noVBand="1"/>
        <w:tblDescription w:val="Space for students to provide answer."/>
      </w:tblPr>
      <w:tblGrid>
        <w:gridCol w:w="9628"/>
      </w:tblGrid>
      <w:tr w:rsidR="00401471" w14:paraId="5E4D3DBA" w14:textId="77777777" w:rsidTr="002163F4">
        <w:tc>
          <w:tcPr>
            <w:tcW w:w="9628" w:type="dxa"/>
          </w:tcPr>
          <w:p w14:paraId="238FD192" w14:textId="77777777" w:rsidR="00401471" w:rsidRDefault="00401471" w:rsidP="00401471">
            <w:pPr>
              <w:spacing w:before="240"/>
            </w:pPr>
            <w:r>
              <w:rPr>
                <w:b/>
                <w:bCs/>
              </w:rPr>
              <w:t>Sample answer:</w:t>
            </w:r>
          </w:p>
          <w:p w14:paraId="08B68D09" w14:textId="4A351EE9" w:rsidR="00401471" w:rsidRPr="002163F4" w:rsidRDefault="00401471" w:rsidP="00401471">
            <w:r>
              <w:t xml:space="preserve">JavaScript is a programming language commonly used in web development. Its main functions include adding interactivity to webpages, manipulating HTML and CSS, handling user input, making asynchronous requests to servers </w:t>
            </w:r>
          </w:p>
        </w:tc>
      </w:tr>
    </w:tbl>
    <w:p w14:paraId="7F2484DE" w14:textId="04636DFD" w:rsidR="006616B0" w:rsidRPr="008D5074" w:rsidRDefault="0002601E" w:rsidP="00401471">
      <w:pPr>
        <w:pStyle w:val="ListNumber"/>
      </w:pPr>
      <w:r w:rsidRPr="008D5074">
        <w:t>Explain the difference between client-side and server-side programming in web</w:t>
      </w:r>
      <w:r w:rsidR="00D115FA">
        <w:t xml:space="preserve"> </w:t>
      </w:r>
      <w:r w:rsidRPr="008D5074">
        <w:t>development.</w:t>
      </w:r>
      <w:r w:rsidR="00CD5D27" w:rsidRPr="008D5074">
        <w:t xml:space="preserve"> </w:t>
      </w:r>
      <w:r w:rsidR="006616B0" w:rsidRPr="008D5074">
        <w:t>Explain in the space below</w:t>
      </w:r>
      <w:r w:rsidR="00D115FA">
        <w:t>.</w:t>
      </w:r>
    </w:p>
    <w:tbl>
      <w:tblPr>
        <w:tblStyle w:val="TableGrid"/>
        <w:tblW w:w="0" w:type="auto"/>
        <w:tblLook w:val="04A0" w:firstRow="1" w:lastRow="0" w:firstColumn="1" w:lastColumn="0" w:noHBand="0" w:noVBand="1"/>
        <w:tblDescription w:val="Space for students to provide answer."/>
      </w:tblPr>
      <w:tblGrid>
        <w:gridCol w:w="9628"/>
      </w:tblGrid>
      <w:tr w:rsidR="00D115FA" w14:paraId="3BDFAB6A" w14:textId="77777777" w:rsidTr="002163F4">
        <w:tc>
          <w:tcPr>
            <w:tcW w:w="9628" w:type="dxa"/>
          </w:tcPr>
          <w:p w14:paraId="73216117" w14:textId="77777777" w:rsidR="00D115FA" w:rsidRDefault="00D115FA" w:rsidP="00D115FA">
            <w:pPr>
              <w:suppressAutoHyphens w:val="0"/>
              <w:spacing w:before="240" w:line="276" w:lineRule="auto"/>
              <w:rPr>
                <w:bCs/>
              </w:rPr>
            </w:pPr>
            <w:r w:rsidRPr="002163F4">
              <w:rPr>
                <w:b/>
                <w:bCs/>
              </w:rPr>
              <w:t>Sample answer:</w:t>
            </w:r>
          </w:p>
          <w:p w14:paraId="54C8F158" w14:textId="04632FC9" w:rsidR="00D115FA" w:rsidRPr="00D115FA" w:rsidRDefault="00D115FA" w:rsidP="00D115FA">
            <w:r w:rsidRPr="00D115FA">
              <w:t>Client-side programming refers to code executed in the user's web browser, such as JavaScript, which handles interactions and modifications of the user interface. Server-side programming refers to code executed on the web server, handling tasks like processing form submissions, querying databases and generating dynamic content.</w:t>
            </w:r>
          </w:p>
        </w:tc>
      </w:tr>
    </w:tbl>
    <w:p w14:paraId="605A14E7" w14:textId="368EE64B" w:rsidR="00BF6EBA" w:rsidRDefault="00BF6EBA" w:rsidP="00D115FA">
      <w:pPr>
        <w:pStyle w:val="ListNumber"/>
      </w:pPr>
      <w:r w:rsidRPr="008D5074">
        <w:t>What is the purpose of a web browser's developer tools and how can they assist in web development?</w:t>
      </w:r>
    </w:p>
    <w:tbl>
      <w:tblPr>
        <w:tblStyle w:val="TableGrid"/>
        <w:tblW w:w="0" w:type="auto"/>
        <w:tblLook w:val="04A0" w:firstRow="1" w:lastRow="0" w:firstColumn="1" w:lastColumn="0" w:noHBand="0" w:noVBand="1"/>
        <w:tblDescription w:val="Space for students to provide answer."/>
      </w:tblPr>
      <w:tblGrid>
        <w:gridCol w:w="9628"/>
      </w:tblGrid>
      <w:tr w:rsidR="00D115FA" w14:paraId="2A80F233" w14:textId="77777777" w:rsidTr="002163F4">
        <w:tc>
          <w:tcPr>
            <w:tcW w:w="9628" w:type="dxa"/>
          </w:tcPr>
          <w:p w14:paraId="7833C1F5" w14:textId="77777777" w:rsidR="00D115FA" w:rsidRDefault="00D115FA" w:rsidP="00D115FA">
            <w:pPr>
              <w:spacing w:before="240"/>
              <w:rPr>
                <w:rStyle w:val="Strong"/>
                <w:b w:val="0"/>
                <w:bCs w:val="0"/>
              </w:rPr>
            </w:pPr>
            <w:r>
              <w:rPr>
                <w:rStyle w:val="Strong"/>
              </w:rPr>
              <w:t>Sample answer:</w:t>
            </w:r>
          </w:p>
          <w:p w14:paraId="5698444C" w14:textId="7B916E17" w:rsidR="00D115FA" w:rsidRPr="00620C2A" w:rsidRDefault="00D115FA" w:rsidP="00D115FA">
            <w:pPr>
              <w:rPr>
                <w:rStyle w:val="Strong"/>
                <w:b w:val="0"/>
                <w:bCs w:val="0"/>
              </w:rPr>
            </w:pPr>
            <w:r>
              <w:t xml:space="preserve">The purpose of web browser developer tools is to assist developers in debugging, testing and </w:t>
            </w:r>
            <w:r w:rsidR="00F62065">
              <w:t xml:space="preserve">optimising </w:t>
            </w:r>
            <w:r>
              <w:t xml:space="preserve">webpages. They provide features such as inspecting HTML/CSS, debugging JavaScript, analysing network requests and </w:t>
            </w:r>
            <w:r w:rsidR="00F62065">
              <w:t xml:space="preserve">optimising </w:t>
            </w:r>
            <w:r>
              <w:t>page performance.</w:t>
            </w:r>
          </w:p>
        </w:tc>
      </w:tr>
    </w:tbl>
    <w:p w14:paraId="57F0B2DE" w14:textId="04FA5A96" w:rsidR="009F2D56" w:rsidRPr="008D5074" w:rsidRDefault="009F2D56">
      <w:pPr>
        <w:suppressAutoHyphens w:val="0"/>
        <w:spacing w:after="0" w:line="276" w:lineRule="auto"/>
      </w:pPr>
      <w:r w:rsidRPr="008D5074">
        <w:br w:type="page"/>
      </w:r>
    </w:p>
    <w:p w14:paraId="480ACA49" w14:textId="38FA690F" w:rsidR="0002601E" w:rsidRDefault="0002601E" w:rsidP="00D115FA">
      <w:pPr>
        <w:pStyle w:val="ListNumber"/>
      </w:pPr>
      <w:r w:rsidRPr="008D5074">
        <w:lastRenderedPageBreak/>
        <w:t>What is a web server and what role does it play in serving webpages to users?</w:t>
      </w:r>
    </w:p>
    <w:tbl>
      <w:tblPr>
        <w:tblStyle w:val="TableGrid"/>
        <w:tblW w:w="0" w:type="auto"/>
        <w:tblLook w:val="04A0" w:firstRow="1" w:lastRow="0" w:firstColumn="1" w:lastColumn="0" w:noHBand="0" w:noVBand="1"/>
        <w:tblDescription w:val="Space for students to provide answer."/>
      </w:tblPr>
      <w:tblGrid>
        <w:gridCol w:w="9628"/>
      </w:tblGrid>
      <w:tr w:rsidR="00D115FA" w14:paraId="5DBC9DE7" w14:textId="77777777" w:rsidTr="002163F4">
        <w:tc>
          <w:tcPr>
            <w:tcW w:w="9628" w:type="dxa"/>
          </w:tcPr>
          <w:p w14:paraId="0E3EF706" w14:textId="1931BAE9" w:rsidR="00D115FA" w:rsidRPr="004B3CA4" w:rsidRDefault="00D115FA" w:rsidP="00D115FA">
            <w:pPr>
              <w:spacing w:before="240"/>
              <w:rPr>
                <w:b/>
                <w:bCs/>
              </w:rPr>
            </w:pPr>
            <w:bookmarkStart w:id="27" w:name="_Hlk174701312"/>
            <w:r w:rsidRPr="004B3CA4">
              <w:rPr>
                <w:b/>
                <w:bCs/>
              </w:rPr>
              <w:t>Sample answer:</w:t>
            </w:r>
          </w:p>
          <w:p w14:paraId="5DA35339" w14:textId="09A1A1B1" w:rsidR="00D115FA" w:rsidRDefault="00D115FA" w:rsidP="00D115FA">
            <w:r>
              <w:t>A web server is software that stores, processes and delivers webpages to users over the internet. It responds to requests from web browsers by sending the requested webpages, typically using HTTP or HTTPS protocols.</w:t>
            </w:r>
          </w:p>
        </w:tc>
      </w:tr>
    </w:tbl>
    <w:bookmarkEnd w:id="27"/>
    <w:p w14:paraId="153352E9" w14:textId="300603F6" w:rsidR="0002601E" w:rsidRPr="008D5074" w:rsidRDefault="0002601E" w:rsidP="00D115FA">
      <w:pPr>
        <w:pStyle w:val="ListNumber"/>
      </w:pPr>
      <w:r w:rsidRPr="008D5074">
        <w:t>Explain the concept of cookies and how they are used in web development.</w:t>
      </w:r>
    </w:p>
    <w:tbl>
      <w:tblPr>
        <w:tblStyle w:val="TableGrid"/>
        <w:tblW w:w="0" w:type="auto"/>
        <w:tblLook w:val="04A0" w:firstRow="1" w:lastRow="0" w:firstColumn="1" w:lastColumn="0" w:noHBand="0" w:noVBand="1"/>
        <w:tblDescription w:val="Space for students to provide answer."/>
      </w:tblPr>
      <w:tblGrid>
        <w:gridCol w:w="9628"/>
      </w:tblGrid>
      <w:tr w:rsidR="00D115FA" w14:paraId="63CDAB03" w14:textId="77777777" w:rsidTr="002163F4">
        <w:tc>
          <w:tcPr>
            <w:tcW w:w="9628" w:type="dxa"/>
          </w:tcPr>
          <w:p w14:paraId="3B0618C0" w14:textId="77777777" w:rsidR="00D115FA" w:rsidRPr="004B3CA4" w:rsidRDefault="00D115FA" w:rsidP="00FF2D40">
            <w:pPr>
              <w:spacing w:before="240"/>
              <w:rPr>
                <w:b/>
                <w:bCs/>
              </w:rPr>
            </w:pPr>
            <w:r w:rsidRPr="004B3CA4">
              <w:rPr>
                <w:b/>
                <w:bCs/>
              </w:rPr>
              <w:t>Sample answer:</w:t>
            </w:r>
          </w:p>
          <w:p w14:paraId="73F04681" w14:textId="3B9D2ECB" w:rsidR="00D115FA" w:rsidRDefault="00D115FA" w:rsidP="00FF2D40">
            <w:r>
              <w:t xml:space="preserve">Cookies are small pieces of data stored on a user's device by websites to remember user-specific information, such as login credentials, preferences and shopping cart items. They are commonly used in web development for session management, </w:t>
            </w:r>
            <w:r w:rsidR="00F62065">
              <w:t>personalisation</w:t>
            </w:r>
            <w:r>
              <w:t xml:space="preserve"> and tracking user behaviour.</w:t>
            </w:r>
          </w:p>
        </w:tc>
      </w:tr>
    </w:tbl>
    <w:p w14:paraId="46A9304F" w14:textId="22F50D84" w:rsidR="0002601E" w:rsidRDefault="0002601E" w:rsidP="00D115FA">
      <w:pPr>
        <w:pStyle w:val="ListNumber"/>
      </w:pPr>
      <w:r w:rsidRPr="008D5074">
        <w:t xml:space="preserve">What are some common security considerations in web development and how can developers </w:t>
      </w:r>
      <w:r w:rsidR="009F2D56" w:rsidRPr="008D5074">
        <w:t>reduce</w:t>
      </w:r>
      <w:r w:rsidRPr="008D5074">
        <w:t xml:space="preserve"> these risks?</w:t>
      </w:r>
    </w:p>
    <w:tbl>
      <w:tblPr>
        <w:tblStyle w:val="TableGrid"/>
        <w:tblW w:w="0" w:type="auto"/>
        <w:tblLook w:val="04A0" w:firstRow="1" w:lastRow="0" w:firstColumn="1" w:lastColumn="0" w:noHBand="0" w:noVBand="1"/>
        <w:tblDescription w:val="Space for students to provide answer."/>
      </w:tblPr>
      <w:tblGrid>
        <w:gridCol w:w="9628"/>
      </w:tblGrid>
      <w:tr w:rsidR="00D115FA" w14:paraId="5B26AD26" w14:textId="77777777" w:rsidTr="002163F4">
        <w:tc>
          <w:tcPr>
            <w:tcW w:w="9628" w:type="dxa"/>
          </w:tcPr>
          <w:p w14:paraId="3D8FF98B" w14:textId="77777777" w:rsidR="00D115FA" w:rsidRPr="004B3CA4" w:rsidRDefault="00D115FA" w:rsidP="00FF2D40">
            <w:pPr>
              <w:spacing w:before="240"/>
              <w:rPr>
                <w:b/>
                <w:bCs/>
              </w:rPr>
            </w:pPr>
            <w:r w:rsidRPr="004B3CA4">
              <w:rPr>
                <w:b/>
                <w:bCs/>
              </w:rPr>
              <w:t>Sample answer:</w:t>
            </w:r>
          </w:p>
          <w:p w14:paraId="57651014" w14:textId="1DB9F406" w:rsidR="00D115FA" w:rsidRDefault="00D115FA" w:rsidP="00FF2D40">
            <w:r>
              <w:t>Common security considerations in web development include protecting against cross-site scripting (XSS), SQL injection, cross-site request forgery (CSRF) and ensuring secure communication over HTTPS. Developers can mitigate these risks by validating and sanitizing user input, implementing proper authentication and authorization mechanisms, using HTTPS to encrypt data in transit and staying informed about security best practices and updates.</w:t>
            </w:r>
          </w:p>
        </w:tc>
      </w:tr>
    </w:tbl>
    <w:p w14:paraId="79C4B29A" w14:textId="793A245E" w:rsidR="00652004" w:rsidRPr="008D5074" w:rsidRDefault="00652004" w:rsidP="00652004">
      <w:pPr>
        <w:pStyle w:val="FeatureBox2"/>
      </w:pPr>
      <w:bookmarkStart w:id="28" w:name="_Hlk166505706"/>
      <w:r w:rsidRPr="008D5074">
        <w:rPr>
          <w:rStyle w:val="Strong"/>
        </w:rPr>
        <w:t xml:space="preserve">Teacher </w:t>
      </w:r>
      <w:r w:rsidR="00D115FA">
        <w:rPr>
          <w:rStyle w:val="Strong"/>
        </w:rPr>
        <w:t>note</w:t>
      </w:r>
      <w:r w:rsidRPr="008D5074">
        <w:rPr>
          <w:rStyle w:val="Strong"/>
        </w:rPr>
        <w:t>:</w:t>
      </w:r>
      <w:r w:rsidRPr="008D5074">
        <w:t xml:space="preserve"> </w:t>
      </w:r>
      <w:r w:rsidR="00D115FA">
        <w:t xml:space="preserve">security </w:t>
      </w:r>
      <w:r w:rsidRPr="008D5074">
        <w:t xml:space="preserve">considerations will be addressed in detail in the </w:t>
      </w:r>
      <w:r w:rsidRPr="004F2B6F">
        <w:t>Secure software architecture focus area.</w:t>
      </w:r>
    </w:p>
    <w:bookmarkEnd w:id="28"/>
    <w:p w14:paraId="6F86F800" w14:textId="6D95E4C4" w:rsidR="00F62267" w:rsidRPr="008D5074" w:rsidRDefault="00F62267" w:rsidP="00F62267">
      <w:pPr>
        <w:suppressAutoHyphens w:val="0"/>
        <w:spacing w:after="0" w:line="276" w:lineRule="auto"/>
      </w:pPr>
      <w:r w:rsidRPr="008D5074">
        <w:br w:type="page"/>
      </w:r>
    </w:p>
    <w:p w14:paraId="69BE5C4F" w14:textId="101D9096" w:rsidR="00F62267" w:rsidRPr="008D5074" w:rsidRDefault="00F62267" w:rsidP="00D115FA">
      <w:pPr>
        <w:pStyle w:val="ListNumber"/>
      </w:pPr>
      <w:r w:rsidRPr="008D5074">
        <w:lastRenderedPageBreak/>
        <w:t>Web developers often refer to:</w:t>
      </w:r>
    </w:p>
    <w:p w14:paraId="1C72B7BA" w14:textId="4BD96C0A" w:rsidR="00F62267" w:rsidRPr="008D5074" w:rsidRDefault="00F62267" w:rsidP="00C135A0">
      <w:pPr>
        <w:pStyle w:val="ListBullet2"/>
        <w:ind w:left="1134" w:hanging="567"/>
      </w:pPr>
      <w:r w:rsidRPr="008D5074">
        <w:t>HTML as</w:t>
      </w:r>
      <w:r w:rsidRPr="006F73B9">
        <w:t xml:space="preserve"> </w:t>
      </w:r>
      <w:r w:rsidRPr="006F73B9">
        <w:rPr>
          <w:rStyle w:val="BoldItalic"/>
          <w:i w:val="0"/>
          <w:iCs w:val="0"/>
        </w:rPr>
        <w:t>Structure</w:t>
      </w:r>
    </w:p>
    <w:p w14:paraId="67F38881" w14:textId="103B78BC" w:rsidR="00F62267" w:rsidRPr="008D5074" w:rsidRDefault="00F62267" w:rsidP="00C135A0">
      <w:pPr>
        <w:pStyle w:val="ListBullet2"/>
        <w:ind w:left="1134" w:hanging="567"/>
      </w:pPr>
      <w:r w:rsidRPr="008D5074">
        <w:t xml:space="preserve">CSS as </w:t>
      </w:r>
      <w:r w:rsidRPr="006F73B9">
        <w:rPr>
          <w:rStyle w:val="BoldItalic"/>
          <w:i w:val="0"/>
          <w:iCs w:val="0"/>
        </w:rPr>
        <w:t>Style</w:t>
      </w:r>
      <w:r w:rsidRPr="008D5074">
        <w:t xml:space="preserve"> </w:t>
      </w:r>
    </w:p>
    <w:p w14:paraId="3BB09455" w14:textId="3AAB5E7A" w:rsidR="00F62267" w:rsidRDefault="00F62267" w:rsidP="00C135A0">
      <w:pPr>
        <w:pStyle w:val="ListBullet2"/>
        <w:ind w:left="1134" w:hanging="567"/>
      </w:pPr>
      <w:r w:rsidRPr="008D5074">
        <w:t xml:space="preserve">JavaScript as </w:t>
      </w:r>
      <w:r w:rsidRPr="006F73B9">
        <w:rPr>
          <w:rStyle w:val="BoldItalic"/>
          <w:i w:val="0"/>
          <w:iCs w:val="0"/>
        </w:rPr>
        <w:t>Action</w:t>
      </w:r>
      <w:r w:rsidRPr="008D5074">
        <w:t>.</w:t>
      </w:r>
    </w:p>
    <w:p w14:paraId="43E8F407" w14:textId="61EAB742" w:rsidR="00D115FA" w:rsidRPr="00D115FA" w:rsidRDefault="00D115FA" w:rsidP="002163F4">
      <w:r w:rsidRPr="00D115FA">
        <w:t>Explain this in the space below</w:t>
      </w:r>
      <w:r w:rsidR="004F2B6F">
        <w:t>.</w:t>
      </w:r>
    </w:p>
    <w:tbl>
      <w:tblPr>
        <w:tblStyle w:val="TableGrid"/>
        <w:tblW w:w="0" w:type="auto"/>
        <w:tblLook w:val="04A0" w:firstRow="1" w:lastRow="0" w:firstColumn="1" w:lastColumn="0" w:noHBand="0" w:noVBand="1"/>
        <w:tblDescription w:val="Space for students to provide answer."/>
      </w:tblPr>
      <w:tblGrid>
        <w:gridCol w:w="9628"/>
      </w:tblGrid>
      <w:tr w:rsidR="00D115FA" w14:paraId="1F37BA54" w14:textId="77777777" w:rsidTr="002163F4">
        <w:tc>
          <w:tcPr>
            <w:tcW w:w="9628" w:type="dxa"/>
          </w:tcPr>
          <w:p w14:paraId="1C65830E" w14:textId="77777777" w:rsidR="00D115FA" w:rsidRPr="002163F4" w:rsidRDefault="00D115FA" w:rsidP="00FF2D40">
            <w:pPr>
              <w:spacing w:before="240"/>
              <w:rPr>
                <w:b/>
                <w:bCs/>
              </w:rPr>
            </w:pPr>
            <w:bookmarkStart w:id="29" w:name="_Hlk174702469"/>
            <w:r w:rsidRPr="002163F4">
              <w:rPr>
                <w:b/>
                <w:bCs/>
              </w:rPr>
              <w:t>Sample answer:</w:t>
            </w:r>
          </w:p>
          <w:p w14:paraId="45BAD349" w14:textId="25C4840F" w:rsidR="00D115FA" w:rsidRPr="00F62267" w:rsidRDefault="00D115FA" w:rsidP="00D115FA">
            <w:r w:rsidRPr="00F62267">
              <w:t>HTML (</w:t>
            </w:r>
            <w:r w:rsidR="00FD73F7">
              <w:t>h</w:t>
            </w:r>
            <w:r w:rsidRPr="00F62267">
              <w:t xml:space="preserve">ypertext </w:t>
            </w:r>
            <w:r w:rsidR="00FD73F7">
              <w:t>m</w:t>
            </w:r>
            <w:r w:rsidRPr="00F62267">
              <w:t xml:space="preserve">arkup </w:t>
            </w:r>
            <w:r w:rsidR="00FD73F7">
              <w:t>l</w:t>
            </w:r>
            <w:r w:rsidRPr="00F62267">
              <w:t xml:space="preserve">anguage) </w:t>
            </w:r>
            <w:r w:rsidRPr="00044BDF">
              <w:t>a</w:t>
            </w:r>
            <w:r w:rsidRPr="00F62267">
              <w:t xml:space="preserve">s Structure: HTML is the backbone of webpages. It provides the basic structure and content of a webpage by defining elements such as headings, paragraphs, lists, images, links and more. HTML </w:t>
            </w:r>
            <w:r w:rsidR="004F2B6F">
              <w:t xml:space="preserve">organises </w:t>
            </w:r>
            <w:r w:rsidRPr="00F62267">
              <w:t xml:space="preserve">the content in a structured way, forming the foundation </w:t>
            </w:r>
            <w:r w:rsidR="00E34F88">
              <w:t>on</w:t>
            </w:r>
            <w:r w:rsidR="00E34F88" w:rsidRPr="00F62267">
              <w:t xml:space="preserve"> </w:t>
            </w:r>
            <w:r w:rsidRPr="00F62267">
              <w:t xml:space="preserve">which the webpage is built. It determines what content appears on the page and how it is </w:t>
            </w:r>
            <w:r w:rsidR="004F2B6F">
              <w:t>organised</w:t>
            </w:r>
            <w:r w:rsidRPr="00F62267">
              <w:t>, but it doesn't dictate the visual appearance or behaviour of the elements.</w:t>
            </w:r>
          </w:p>
          <w:p w14:paraId="2B488331" w14:textId="59D2664E" w:rsidR="00D115FA" w:rsidRPr="00F62267" w:rsidRDefault="00D115FA" w:rsidP="00D115FA">
            <w:r w:rsidRPr="00F62267">
              <w:t>CSS (</w:t>
            </w:r>
            <w:r w:rsidR="00FD73F7">
              <w:t>c</w:t>
            </w:r>
            <w:r w:rsidRPr="00F62267">
              <w:t xml:space="preserve">ascading </w:t>
            </w:r>
            <w:r w:rsidR="00FD73F7">
              <w:t>s</w:t>
            </w:r>
            <w:r w:rsidRPr="00F62267">
              <w:t xml:space="preserve">tyle </w:t>
            </w:r>
            <w:r w:rsidR="00FD73F7">
              <w:t>s</w:t>
            </w:r>
            <w:r w:rsidRPr="00F62267">
              <w:t xml:space="preserve">heets) </w:t>
            </w:r>
            <w:r w:rsidRPr="00044BDF">
              <w:t>a</w:t>
            </w:r>
            <w:r w:rsidRPr="00F62267">
              <w:t xml:space="preserve">s Style: CSS is used to style the presentation of HTML elements. It controls the visual appearance of the content defined by HTML, such as colours, fonts, spacing, layout and more. With CSS, web developers can </w:t>
            </w:r>
            <w:r w:rsidR="004F2B6F">
              <w:t>cust</w:t>
            </w:r>
            <w:r w:rsidR="0016409E">
              <w:t>o</w:t>
            </w:r>
            <w:r w:rsidR="004F2B6F">
              <w:t xml:space="preserve">mise </w:t>
            </w:r>
            <w:r w:rsidRPr="00F62267">
              <w:t>the look and feel of a webpage, making it visually appealing and user-friendly. CSS allows for separation of content and presentation, enabling developers to create consistent and visually appealing designs across multiple webpages.</w:t>
            </w:r>
          </w:p>
          <w:p w14:paraId="7D6177A4" w14:textId="1A87BFE6" w:rsidR="00D115FA" w:rsidRDefault="00D115FA" w:rsidP="00FF2D40">
            <w:r w:rsidRPr="00F62267">
              <w:t xml:space="preserve">JavaScript </w:t>
            </w:r>
            <w:r w:rsidRPr="00044BDF">
              <w:t>a</w:t>
            </w:r>
            <w:r w:rsidRPr="00F62267">
              <w:t>s Action: JavaScript is a programming language that adds interactivity and dynamic behaviour to webpages. While HTML provides the structure and CSS provides the style, JavaScript adds functionality and behaviour to elements on the page. With JavaScript, developers can create interactive features such as form validation, animations, user interface enhancements, dynamic content updates and much more. JavaScript enables webpages to respond to user actions, events and inputs, making the web experience more engaging and interactive.</w:t>
            </w:r>
          </w:p>
        </w:tc>
      </w:tr>
    </w:tbl>
    <w:bookmarkEnd w:id="26"/>
    <w:bookmarkEnd w:id="29"/>
    <w:p w14:paraId="0A5E7CD1" w14:textId="536AEC38" w:rsidR="00F62267" w:rsidRPr="008D5074" w:rsidRDefault="00271E56" w:rsidP="0002601E">
      <w:r w:rsidRPr="008D5074">
        <w:t xml:space="preserve">For students </w:t>
      </w:r>
      <w:r w:rsidR="00EB6D47" w:rsidRPr="008D5074">
        <w:t>needing further support</w:t>
      </w:r>
      <w:r w:rsidR="00FD73F7">
        <w:t>,</w:t>
      </w:r>
      <w:r w:rsidR="00EB6D47" w:rsidRPr="008D5074">
        <w:t xml:space="preserve"> </w:t>
      </w:r>
      <w:r w:rsidRPr="008D5074">
        <w:t>assign the video</w:t>
      </w:r>
      <w:r w:rsidR="00FD73F7">
        <w:t xml:space="preserve"> below as</w:t>
      </w:r>
      <w:r w:rsidRPr="008D5074">
        <w:t xml:space="preserve"> homework:</w:t>
      </w:r>
    </w:p>
    <w:p w14:paraId="7767E72D" w14:textId="545E0E91" w:rsidR="00271E56" w:rsidRPr="008D5074" w:rsidRDefault="00000000" w:rsidP="0002601E">
      <w:hyperlink r:id="rId16" w:history="1">
        <w:r w:rsidR="00D115FA">
          <w:rPr>
            <w:rStyle w:val="Hyperlink"/>
          </w:rPr>
          <w:t>Learn HTML -– Your First Web Page (For Absolute Beginners) (4:33)</w:t>
        </w:r>
      </w:hyperlink>
    </w:p>
    <w:p w14:paraId="21551E65" w14:textId="01CC3BA3" w:rsidR="00C023A9" w:rsidRPr="008D5074" w:rsidRDefault="00000000" w:rsidP="0002601E">
      <w:hyperlink r:id="rId17" w:history="1">
        <w:r w:rsidR="00822B2A">
          <w:rPr>
            <w:rStyle w:val="Hyperlink"/>
          </w:rPr>
          <w:t>Learn CSS (Tutorial) -– Basics + Selectors (For Absolute Beginners) (9:51)</w:t>
        </w:r>
      </w:hyperlink>
    </w:p>
    <w:p w14:paraId="7636BEFC" w14:textId="1233511E" w:rsidR="00356177" w:rsidRPr="008D5074" w:rsidRDefault="00356177" w:rsidP="00356177">
      <w:pPr>
        <w:pStyle w:val="FeatureBox2"/>
      </w:pPr>
      <w:r w:rsidRPr="008D5074">
        <w:rPr>
          <w:b/>
          <w:bCs/>
        </w:rPr>
        <w:lastRenderedPageBreak/>
        <w:t xml:space="preserve">Teacher note: </w:t>
      </w:r>
      <w:r w:rsidR="00822B2A">
        <w:t>some</w:t>
      </w:r>
      <w:r w:rsidR="00822B2A" w:rsidRPr="008D5074">
        <w:t xml:space="preserve"> </w:t>
      </w:r>
      <w:r w:rsidR="00784848" w:rsidRPr="008D5074">
        <w:t>So</w:t>
      </w:r>
      <w:r w:rsidRPr="008D5074">
        <w:t xml:space="preserve">ftware </w:t>
      </w:r>
      <w:r w:rsidR="004F2B6F">
        <w:t>engineering</w:t>
      </w:r>
      <w:r w:rsidR="004F2B6F" w:rsidRPr="008D5074">
        <w:t xml:space="preserve"> </w:t>
      </w:r>
      <w:r w:rsidRPr="008D5074">
        <w:t xml:space="preserve">teachers </w:t>
      </w:r>
      <w:r w:rsidR="00784848" w:rsidRPr="008D5074">
        <w:t>may</w:t>
      </w:r>
      <w:r w:rsidRPr="008D5074">
        <w:t xml:space="preserve"> approach their TSO’s or </w:t>
      </w:r>
      <w:r w:rsidR="00705758" w:rsidRPr="008D5074">
        <w:t>c</w:t>
      </w:r>
      <w:r w:rsidRPr="008D5074">
        <w:t xml:space="preserve">omputer </w:t>
      </w:r>
      <w:r w:rsidR="00705758" w:rsidRPr="008D5074">
        <w:t>c</w:t>
      </w:r>
      <w:r w:rsidRPr="008D5074">
        <w:t>o-ordinators for an old laptop to recycle into a web server. A desktop or raspberry pi could also be used.</w:t>
      </w:r>
      <w:r w:rsidR="00784848" w:rsidRPr="008D5074">
        <w:t xml:space="preserve"> </w:t>
      </w:r>
      <w:r w:rsidRPr="008D5074">
        <w:t xml:space="preserve">This web server would ensure delivery of the syllabus content in </w:t>
      </w:r>
      <w:hyperlink r:id="rId18" w:history="1">
        <w:r w:rsidRPr="008D5074">
          <w:rPr>
            <w:rStyle w:val="Hyperlink"/>
          </w:rPr>
          <w:t>Programming for the web</w:t>
        </w:r>
      </w:hyperlink>
      <w:r w:rsidRPr="008D5074">
        <w:t xml:space="preserve"> is done with an authentic, engaging and project based approach</w:t>
      </w:r>
      <w:r w:rsidR="006C6E55" w:rsidRPr="008D5074">
        <w:t xml:space="preserve"> and could be used as a foundation for the Year 12 Pro</w:t>
      </w:r>
      <w:r w:rsidR="005047DE" w:rsidRPr="008D5074">
        <w:t>j</w:t>
      </w:r>
      <w:r w:rsidR="006C6E55" w:rsidRPr="008D5074">
        <w:t>ect</w:t>
      </w:r>
      <w:r w:rsidR="004F2B6F">
        <w:t>.</w:t>
      </w:r>
    </w:p>
    <w:p w14:paraId="2D49C029" w14:textId="73D7F444" w:rsidR="00356177" w:rsidRPr="008D5074" w:rsidRDefault="00356177" w:rsidP="00356177">
      <w:pPr>
        <w:pStyle w:val="FeatureBox2"/>
      </w:pPr>
      <w:r w:rsidRPr="008D5074">
        <w:t>Th</w:t>
      </w:r>
      <w:r w:rsidR="005047DE" w:rsidRPr="008D5074">
        <w:t>is unit including the assessment task</w:t>
      </w:r>
      <w:r w:rsidR="000441DF" w:rsidRPr="008D5074">
        <w:t xml:space="preserve"> </w:t>
      </w:r>
      <w:r w:rsidR="000441DF" w:rsidRPr="008D5074">
        <w:rPr>
          <w:b/>
          <w:bCs/>
        </w:rPr>
        <w:t>does not</w:t>
      </w:r>
      <w:r w:rsidR="000441DF" w:rsidRPr="008D5074">
        <w:t xml:space="preserve"> require</w:t>
      </w:r>
      <w:r w:rsidR="00EC54BC" w:rsidRPr="008D5074">
        <w:t xml:space="preserve"> this extra hardware and </w:t>
      </w:r>
      <w:r w:rsidR="00EE31E3" w:rsidRPr="008D5074">
        <w:t>the Express framework</w:t>
      </w:r>
      <w:r w:rsidR="00323C49" w:rsidRPr="008D5074">
        <w:t xml:space="preserve"> for Node.js within the</w:t>
      </w:r>
      <w:r w:rsidRPr="008D5074">
        <w:t xml:space="preserve"> VSCode</w:t>
      </w:r>
      <w:r w:rsidR="00323C49" w:rsidRPr="008D5074">
        <w:t xml:space="preserve"> IDE</w:t>
      </w:r>
      <w:r w:rsidR="00187832" w:rsidRPr="008D5074">
        <w:t xml:space="preserve"> </w:t>
      </w:r>
      <w:r w:rsidR="00884143" w:rsidRPr="008D5074">
        <w:t xml:space="preserve">to create </w:t>
      </w:r>
      <w:r w:rsidR="00265802" w:rsidRPr="008D5074">
        <w:t>a</w:t>
      </w:r>
      <w:r w:rsidR="00884143" w:rsidRPr="008D5074">
        <w:t xml:space="preserve"> </w:t>
      </w:r>
      <w:r w:rsidR="00265802" w:rsidRPr="008D5074">
        <w:t>PWA</w:t>
      </w:r>
      <w:r w:rsidR="005C02AC" w:rsidRPr="008D5074">
        <w:t xml:space="preserve"> (Appendix 1)</w:t>
      </w:r>
      <w:r w:rsidR="00E7184D" w:rsidRPr="008D5074">
        <w:t>.</w:t>
      </w:r>
    </w:p>
    <w:p w14:paraId="015DAD0E" w14:textId="3EC2D4E8" w:rsidR="00356177" w:rsidRPr="008D5074" w:rsidRDefault="00356177" w:rsidP="00356177">
      <w:pPr>
        <w:pStyle w:val="FeatureBox2"/>
      </w:pPr>
      <w:r w:rsidRPr="008D5074">
        <w:t xml:space="preserve">The learning experience </w:t>
      </w:r>
      <w:r w:rsidR="00E7184D" w:rsidRPr="008D5074">
        <w:t>through</w:t>
      </w:r>
      <w:r w:rsidRPr="008D5074">
        <w:t xml:space="preserve"> establishing this will inform students considering extending </w:t>
      </w:r>
      <w:r w:rsidR="00E34F88">
        <w:t>on</w:t>
      </w:r>
      <w:r w:rsidR="00E34F88" w:rsidRPr="008D5074">
        <w:t xml:space="preserve"> </w:t>
      </w:r>
      <w:r w:rsidRPr="008D5074">
        <w:t xml:space="preserve">the Programming for the </w:t>
      </w:r>
      <w:r w:rsidR="004F2B6F">
        <w:t xml:space="preserve">web </w:t>
      </w:r>
      <w:r w:rsidRPr="008D5074">
        <w:t xml:space="preserve">focus area for their major project. They will deepen their knowledge of the </w:t>
      </w:r>
      <w:r w:rsidR="004F2B6F">
        <w:t>‘</w:t>
      </w:r>
      <w:r w:rsidRPr="008D5074">
        <w:t>plumbing</w:t>
      </w:r>
      <w:r w:rsidR="004F2B6F">
        <w:t>’</w:t>
      </w:r>
      <w:r w:rsidRPr="008D5074">
        <w:t xml:space="preserve"> and coding required at both front and back ends of the web.</w:t>
      </w:r>
    </w:p>
    <w:p w14:paraId="01C4A27E" w14:textId="1559C84F" w:rsidR="00356177" w:rsidRPr="008D5074" w:rsidRDefault="00356177" w:rsidP="00356177">
      <w:pPr>
        <w:pStyle w:val="FeatureBox2"/>
      </w:pPr>
      <w:r w:rsidRPr="008D5074">
        <w:t xml:space="preserve">Please refer to the Web server guide in </w:t>
      </w:r>
      <w:hyperlink w:anchor="_Appendix_2:_Web" w:history="1">
        <w:r w:rsidR="00FD73F7">
          <w:rPr>
            <w:rStyle w:val="Hyperlink"/>
          </w:rPr>
          <w:t>Appendix 2 – web server guide</w:t>
        </w:r>
      </w:hyperlink>
      <w:r w:rsidRPr="008D5074">
        <w:t xml:space="preserve"> of this document.</w:t>
      </w:r>
    </w:p>
    <w:p w14:paraId="3EEBDA8D" w14:textId="77777777" w:rsidR="00744E64" w:rsidRPr="008D5074" w:rsidRDefault="00744E64" w:rsidP="00744E64">
      <w:pPr>
        <w:pStyle w:val="Heading2"/>
      </w:pPr>
      <w:bookmarkStart w:id="30" w:name="_Toc175911966"/>
      <w:r w:rsidRPr="008D5074">
        <w:t>Data transmission using the web</w:t>
      </w:r>
      <w:bookmarkEnd w:id="30"/>
    </w:p>
    <w:p w14:paraId="0FED9D1D" w14:textId="6A10AAE9" w:rsidR="00822B2A" w:rsidRDefault="005F50E5" w:rsidP="005F50E5">
      <w:pPr>
        <w:pStyle w:val="FeatureBox2"/>
      </w:pPr>
      <w:bookmarkStart w:id="31" w:name="_Hlk166516342"/>
      <w:r w:rsidRPr="008D5074">
        <w:rPr>
          <w:rStyle w:val="Strong"/>
        </w:rPr>
        <w:t xml:space="preserve">Teacher </w:t>
      </w:r>
      <w:r w:rsidR="00822B2A">
        <w:rPr>
          <w:rStyle w:val="Strong"/>
        </w:rPr>
        <w:t>note</w:t>
      </w:r>
      <w:r w:rsidRPr="008D5074">
        <w:rPr>
          <w:rStyle w:val="Strong"/>
        </w:rPr>
        <w:t>:</w:t>
      </w:r>
      <w:r w:rsidRPr="008D5074">
        <w:t xml:space="preserve"> </w:t>
      </w:r>
      <w:r w:rsidR="00822B2A">
        <w:t xml:space="preserve">the </w:t>
      </w:r>
      <w:r w:rsidRPr="008D5074">
        <w:t>following video could be issued as homework as part of a flipped classroom model where students discuss the contents during class</w:t>
      </w:r>
      <w:r w:rsidR="00822B2A">
        <w:t>.</w:t>
      </w:r>
    </w:p>
    <w:p w14:paraId="5585AC40" w14:textId="70FA48CF" w:rsidR="005F50E5" w:rsidRPr="008D5074" w:rsidRDefault="00000000" w:rsidP="00A63314">
      <w:pPr>
        <w:pStyle w:val="FeatureBox2"/>
        <w:numPr>
          <w:ilvl w:val="0"/>
          <w:numId w:val="14"/>
        </w:numPr>
        <w:ind w:left="567" w:hanging="567"/>
        <w:rPr>
          <w:b/>
          <w:bCs/>
        </w:rPr>
      </w:pPr>
      <w:hyperlink r:id="rId19" w:history="1">
        <w:r w:rsidR="00822B2A">
          <w:rPr>
            <w:rStyle w:val="Hyperlink"/>
          </w:rPr>
          <w:t>What is HTTP? How the Internet Works! #1 (17:25)</w:t>
        </w:r>
      </w:hyperlink>
    </w:p>
    <w:bookmarkEnd w:id="31"/>
    <w:p w14:paraId="792C2258" w14:textId="77777777" w:rsidR="00744E64" w:rsidRPr="008D5074" w:rsidRDefault="00744E64" w:rsidP="00744E64">
      <w:pPr>
        <w:pStyle w:val="Heading3"/>
      </w:pPr>
      <w:r w:rsidRPr="008D5074">
        <w:t xml:space="preserve">Explore the </w:t>
      </w:r>
      <w:bookmarkStart w:id="32" w:name="_Hlk166248731"/>
      <w:r w:rsidRPr="008D5074">
        <w:t>applications of web programming</w:t>
      </w:r>
      <w:bookmarkEnd w:id="32"/>
    </w:p>
    <w:p w14:paraId="37F4A509" w14:textId="53B57364" w:rsidR="00744E64" w:rsidRPr="001A48AC" w:rsidRDefault="00822B2A" w:rsidP="001A48AC">
      <w:pPr>
        <w:rPr>
          <w:rStyle w:val="Strong"/>
        </w:rPr>
      </w:pPr>
      <w:r w:rsidRPr="001A48AC">
        <w:rPr>
          <w:rStyle w:val="Strong"/>
          <w:noProof/>
        </w:rPr>
        <w:drawing>
          <wp:anchor distT="0" distB="0" distL="114300" distR="114300" simplePos="0" relativeHeight="251658250" behindDoc="0" locked="0" layoutInCell="1" allowOverlap="1" wp14:anchorId="4987BC0E" wp14:editId="02C36031">
            <wp:simplePos x="0" y="0"/>
            <wp:positionH relativeFrom="column">
              <wp:posOffset>-69850</wp:posOffset>
            </wp:positionH>
            <wp:positionV relativeFrom="paragraph">
              <wp:posOffset>757555</wp:posOffset>
            </wp:positionV>
            <wp:extent cx="635000" cy="635000"/>
            <wp:effectExtent l="0" t="0" r="0" b="0"/>
            <wp:wrapThrough wrapText="bothSides">
              <wp:wrapPolygon edited="0">
                <wp:start x="7344" y="0"/>
                <wp:lineTo x="4752" y="864"/>
                <wp:lineTo x="0" y="5184"/>
                <wp:lineTo x="0" y="15120"/>
                <wp:lineTo x="4752" y="20736"/>
                <wp:lineTo x="7344" y="21168"/>
                <wp:lineTo x="13824" y="21168"/>
                <wp:lineTo x="16416" y="20736"/>
                <wp:lineTo x="21168" y="15120"/>
                <wp:lineTo x="21168" y="5184"/>
                <wp:lineTo x="16416" y="864"/>
                <wp:lineTo x="13824" y="0"/>
                <wp:lineTo x="7344" y="0"/>
              </wp:wrapPolygon>
            </wp:wrapThrough>
            <wp:docPr id="1770040930" name="Picture 17700409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44E64" w:rsidRPr="001A48AC">
        <w:rPr>
          <w:rStyle w:val="Strong"/>
        </w:rPr>
        <w:t>Including:</w:t>
      </w:r>
      <w:r w:rsidR="002E0307" w:rsidRPr="001A48AC">
        <w:rPr>
          <w:rStyle w:val="Strong"/>
        </w:rPr>
        <w:t xml:space="preserve"> </w:t>
      </w:r>
      <w:r w:rsidR="00744E64" w:rsidRPr="001A48AC">
        <w:rPr>
          <w:rStyle w:val="Strong"/>
        </w:rPr>
        <w:t>interactive website/webpages</w:t>
      </w:r>
      <w:r w:rsidR="002E0307" w:rsidRPr="001A48AC">
        <w:rPr>
          <w:rStyle w:val="Strong"/>
        </w:rPr>
        <w:t xml:space="preserve">, </w:t>
      </w:r>
      <w:r w:rsidR="00744E64" w:rsidRPr="001A48AC">
        <w:rPr>
          <w:rStyle w:val="Strong"/>
        </w:rPr>
        <w:t>e-commerce</w:t>
      </w:r>
      <w:r w:rsidR="002E0307" w:rsidRPr="001A48AC">
        <w:rPr>
          <w:rStyle w:val="Strong"/>
        </w:rPr>
        <w:t xml:space="preserve">, </w:t>
      </w:r>
      <w:r w:rsidR="00744E64" w:rsidRPr="001A48AC">
        <w:rPr>
          <w:rStyle w:val="Strong"/>
        </w:rPr>
        <w:t>progressive web apps (PWAs)</w:t>
      </w:r>
    </w:p>
    <w:p w14:paraId="5CA3873A" w14:textId="51246CB0" w:rsidR="00676967" w:rsidRPr="008D5074" w:rsidRDefault="00BA3B95" w:rsidP="00FD7DD5">
      <w:r w:rsidRPr="008D5074">
        <w:rPr>
          <w:rStyle w:val="Strong"/>
        </w:rPr>
        <w:t>Activity 1</w:t>
      </w:r>
      <w:r w:rsidR="001C66B1">
        <w:rPr>
          <w:rStyle w:val="Strong"/>
        </w:rPr>
        <w:t>:</w:t>
      </w:r>
      <w:r w:rsidRPr="008D5074">
        <w:t xml:space="preserve"> </w:t>
      </w:r>
      <w:hyperlink r:id="rId20" w:history="1">
        <w:r w:rsidR="00676967" w:rsidRPr="008D5074">
          <w:rPr>
            <w:rStyle w:val="Hyperlink"/>
          </w:rPr>
          <w:t>Think</w:t>
        </w:r>
        <w:r w:rsidR="006F73B9">
          <w:rPr>
            <w:rStyle w:val="Hyperlink"/>
          </w:rPr>
          <w:t>-</w:t>
        </w:r>
        <w:r w:rsidR="00676967" w:rsidRPr="008D5074">
          <w:rPr>
            <w:rStyle w:val="Hyperlink"/>
          </w:rPr>
          <w:t>Pair</w:t>
        </w:r>
        <w:r w:rsidR="006F73B9">
          <w:rPr>
            <w:rStyle w:val="Hyperlink"/>
          </w:rPr>
          <w:t>-</w:t>
        </w:r>
        <w:r w:rsidR="00676967" w:rsidRPr="008D5074">
          <w:rPr>
            <w:rStyle w:val="Hyperlink"/>
          </w:rPr>
          <w:t>Share</w:t>
        </w:r>
      </w:hyperlink>
      <w:r w:rsidR="00676967" w:rsidRPr="008D5074">
        <w:t xml:space="preserve"> a list of all the applications of web programming</w:t>
      </w:r>
      <w:r w:rsidR="00822B2A">
        <w:t xml:space="preserve">. </w:t>
      </w:r>
      <w:r w:rsidR="00676967" w:rsidRPr="008D5074">
        <w:t>Include a brief description of each application in the space below</w:t>
      </w:r>
      <w:r w:rsidR="00822B2A">
        <w:t>.</w:t>
      </w:r>
    </w:p>
    <w:tbl>
      <w:tblPr>
        <w:tblStyle w:val="TableGrid"/>
        <w:tblW w:w="0" w:type="auto"/>
        <w:tblLook w:val="04A0" w:firstRow="1" w:lastRow="0" w:firstColumn="1" w:lastColumn="0" w:noHBand="0" w:noVBand="1"/>
        <w:tblDescription w:val="Space for students to provide answer."/>
      </w:tblPr>
      <w:tblGrid>
        <w:gridCol w:w="9628"/>
      </w:tblGrid>
      <w:tr w:rsidR="008807A5" w14:paraId="73FD5652" w14:textId="77777777" w:rsidTr="002163F4">
        <w:tc>
          <w:tcPr>
            <w:tcW w:w="9628" w:type="dxa"/>
          </w:tcPr>
          <w:p w14:paraId="0D14293D" w14:textId="77777777" w:rsidR="008807A5" w:rsidRPr="002163F4" w:rsidRDefault="008807A5" w:rsidP="00FF2D40">
            <w:pPr>
              <w:spacing w:before="240"/>
              <w:rPr>
                <w:b/>
                <w:bCs/>
              </w:rPr>
            </w:pPr>
            <w:r w:rsidRPr="002163F4">
              <w:rPr>
                <w:b/>
                <w:bCs/>
              </w:rPr>
              <w:t>Sample answer:</w:t>
            </w:r>
          </w:p>
          <w:p w14:paraId="6F2A204E" w14:textId="653DA444" w:rsidR="008807A5" w:rsidRPr="00676967" w:rsidRDefault="008807A5" w:rsidP="008807A5">
            <w:r w:rsidRPr="00676967">
              <w:rPr>
                <w:b/>
                <w:bCs/>
              </w:rPr>
              <w:t xml:space="preserve">E-commerce </w:t>
            </w:r>
            <w:r w:rsidR="000B6E98">
              <w:rPr>
                <w:b/>
                <w:bCs/>
              </w:rPr>
              <w:t>websites</w:t>
            </w:r>
            <w:r w:rsidRPr="00676967">
              <w:rPr>
                <w:b/>
                <w:bCs/>
              </w:rPr>
              <w:t>:</w:t>
            </w:r>
            <w:r>
              <w:t xml:space="preserve"> </w:t>
            </w:r>
            <w:r w:rsidR="000B6E98">
              <w:t xml:space="preserve">online </w:t>
            </w:r>
            <w:r w:rsidRPr="00676967">
              <w:t>stores and marketplaces where users can browse products, add items to their cart and make purchases securely.</w:t>
            </w:r>
          </w:p>
          <w:p w14:paraId="3E264812" w14:textId="0DEB986F" w:rsidR="008807A5" w:rsidRPr="00676967" w:rsidRDefault="008807A5" w:rsidP="008807A5">
            <w:r w:rsidRPr="00676967">
              <w:rPr>
                <w:b/>
                <w:bCs/>
              </w:rPr>
              <w:lastRenderedPageBreak/>
              <w:t xml:space="preserve">Social </w:t>
            </w:r>
            <w:r w:rsidR="000B6E98">
              <w:rPr>
                <w:b/>
                <w:bCs/>
              </w:rPr>
              <w:t>media platforms</w:t>
            </w:r>
            <w:r w:rsidRPr="00676967">
              <w:rPr>
                <w:b/>
                <w:bCs/>
              </w:rPr>
              <w:t>:</w:t>
            </w:r>
            <w:r w:rsidRPr="00676967">
              <w:t xml:space="preserve"> </w:t>
            </w:r>
            <w:r w:rsidR="000B6E98">
              <w:t xml:space="preserve">websites </w:t>
            </w:r>
            <w:r w:rsidRPr="00676967">
              <w:t>and applications that allow users to connect, share content, communicate and interact with others online.</w:t>
            </w:r>
          </w:p>
          <w:p w14:paraId="5DA7BE91" w14:textId="5EC495CF" w:rsidR="008807A5" w:rsidRPr="00676967" w:rsidRDefault="008807A5" w:rsidP="008807A5">
            <w:r w:rsidRPr="00676967">
              <w:rPr>
                <w:b/>
                <w:bCs/>
              </w:rPr>
              <w:t xml:space="preserve">Content </w:t>
            </w:r>
            <w:r w:rsidR="00F235B3">
              <w:rPr>
                <w:b/>
                <w:bCs/>
              </w:rPr>
              <w:t>m</w:t>
            </w:r>
            <w:r w:rsidRPr="00676967">
              <w:rPr>
                <w:b/>
                <w:bCs/>
              </w:rPr>
              <w:t xml:space="preserve">anagement </w:t>
            </w:r>
            <w:r w:rsidR="00F235B3">
              <w:rPr>
                <w:b/>
                <w:bCs/>
              </w:rPr>
              <w:t>s</w:t>
            </w:r>
            <w:r w:rsidRPr="00676967">
              <w:rPr>
                <w:b/>
                <w:bCs/>
              </w:rPr>
              <w:t>ystems</w:t>
            </w:r>
            <w:r w:rsidRPr="00676967">
              <w:t xml:space="preserve"> </w:t>
            </w:r>
            <w:r w:rsidRPr="00657A2C">
              <w:rPr>
                <w:b/>
                <w:bCs/>
              </w:rPr>
              <w:t>(CMS</w:t>
            </w:r>
            <w:r w:rsidRPr="00676967">
              <w:t xml:space="preserve">): </w:t>
            </w:r>
            <w:r w:rsidR="000B6E98">
              <w:t xml:space="preserve">platforms </w:t>
            </w:r>
            <w:r w:rsidRPr="00676967">
              <w:t>for creating, managing and publishing digital content, such as blogs, news websites and corporate intranets.</w:t>
            </w:r>
          </w:p>
          <w:p w14:paraId="0746AD53" w14:textId="18E7C3C8" w:rsidR="008807A5" w:rsidRPr="00676967" w:rsidRDefault="008807A5" w:rsidP="008807A5">
            <w:r w:rsidRPr="00676967">
              <w:rPr>
                <w:b/>
                <w:bCs/>
              </w:rPr>
              <w:t xml:space="preserve">Online </w:t>
            </w:r>
            <w:r w:rsidR="000B6E98">
              <w:rPr>
                <w:b/>
                <w:bCs/>
              </w:rPr>
              <w:t>learning platforms</w:t>
            </w:r>
            <w:r w:rsidRPr="00676967">
              <w:rPr>
                <w:b/>
                <w:bCs/>
              </w:rPr>
              <w:t>:</w:t>
            </w:r>
            <w:r w:rsidRPr="00676967">
              <w:t xml:space="preserve"> </w:t>
            </w:r>
            <w:r w:rsidR="000B6E98">
              <w:t xml:space="preserve">websites </w:t>
            </w:r>
            <w:r w:rsidRPr="00676967">
              <w:t>and applications for delivering educational content, courses, tutorials and interactive lessons to users.</w:t>
            </w:r>
          </w:p>
          <w:p w14:paraId="3D740B2A" w14:textId="52D8502B" w:rsidR="008807A5" w:rsidRPr="00676967" w:rsidRDefault="008807A5" w:rsidP="008807A5">
            <w:r w:rsidRPr="00676967">
              <w:rPr>
                <w:b/>
                <w:bCs/>
              </w:rPr>
              <w:t xml:space="preserve">Web-based </w:t>
            </w:r>
            <w:r w:rsidR="000B6E98">
              <w:rPr>
                <w:b/>
                <w:bCs/>
              </w:rPr>
              <w:t>games</w:t>
            </w:r>
            <w:r w:rsidRPr="00676967">
              <w:rPr>
                <w:b/>
                <w:bCs/>
              </w:rPr>
              <w:t>:</w:t>
            </w:r>
            <w:r w:rsidRPr="00676967">
              <w:t xml:space="preserve"> </w:t>
            </w:r>
            <w:r w:rsidR="000B6E98">
              <w:t>browser</w:t>
            </w:r>
            <w:r w:rsidRPr="00676967">
              <w:t>-based games and gaming platforms that allow users to play games directly in their web browsers without the need for downloads or installations.</w:t>
            </w:r>
          </w:p>
          <w:p w14:paraId="27DD2513" w14:textId="6E1F3927" w:rsidR="008807A5" w:rsidRDefault="008807A5" w:rsidP="008807A5">
            <w:r w:rsidRPr="00676967">
              <w:rPr>
                <w:b/>
                <w:bCs/>
              </w:rPr>
              <w:t xml:space="preserve">Project </w:t>
            </w:r>
            <w:r w:rsidR="000B6E98">
              <w:rPr>
                <w:b/>
                <w:bCs/>
              </w:rPr>
              <w:t>management tools</w:t>
            </w:r>
            <w:r w:rsidRPr="00676967">
              <w:rPr>
                <w:b/>
                <w:bCs/>
              </w:rPr>
              <w:t>:</w:t>
            </w:r>
            <w:r>
              <w:t xml:space="preserve"> </w:t>
            </w:r>
            <w:r w:rsidR="000B6E98">
              <w:t>web</w:t>
            </w:r>
            <w:r>
              <w:t xml:space="preserve">-based platforms for </w:t>
            </w:r>
            <w:r w:rsidR="004F2B6F">
              <w:t xml:space="preserve">organising </w:t>
            </w:r>
            <w:r>
              <w:t>tasks, collaborating with team members, tracking progress and managing projects.</w:t>
            </w:r>
          </w:p>
          <w:p w14:paraId="69E40312" w14:textId="5FCCDBDC" w:rsidR="008807A5" w:rsidRDefault="008807A5" w:rsidP="008807A5">
            <w:r w:rsidRPr="00676967">
              <w:rPr>
                <w:b/>
                <w:bCs/>
              </w:rPr>
              <w:t xml:space="preserve">Financial </w:t>
            </w:r>
            <w:r w:rsidR="000B6E98">
              <w:rPr>
                <w:b/>
                <w:bCs/>
              </w:rPr>
              <w:t>services</w:t>
            </w:r>
            <w:r w:rsidRPr="00676967">
              <w:rPr>
                <w:b/>
                <w:bCs/>
              </w:rPr>
              <w:t>:</w:t>
            </w:r>
            <w:r>
              <w:t xml:space="preserve"> </w:t>
            </w:r>
            <w:r w:rsidR="000B6E98">
              <w:t xml:space="preserve">online </w:t>
            </w:r>
            <w:r>
              <w:t>banking platforms, payment gateways and financial management tools for managing transactions, accounts and investments.</w:t>
            </w:r>
          </w:p>
          <w:p w14:paraId="6B56BA14" w14:textId="1479ED41" w:rsidR="008807A5" w:rsidRPr="005F50E5" w:rsidRDefault="008807A5" w:rsidP="008807A5">
            <w:r w:rsidRPr="005F50E5">
              <w:rPr>
                <w:b/>
                <w:bCs/>
              </w:rPr>
              <w:t xml:space="preserve">Healthcare </w:t>
            </w:r>
            <w:r w:rsidR="000B6E98">
              <w:rPr>
                <w:b/>
                <w:bCs/>
              </w:rPr>
              <w:t>applications</w:t>
            </w:r>
            <w:r w:rsidRPr="005F50E5">
              <w:rPr>
                <w:b/>
                <w:bCs/>
              </w:rPr>
              <w:t>:</w:t>
            </w:r>
            <w:r w:rsidRPr="005F50E5">
              <w:t xml:space="preserve"> </w:t>
            </w:r>
            <w:r w:rsidR="000B6E98">
              <w:t>web</w:t>
            </w:r>
            <w:r w:rsidRPr="005F50E5">
              <w:t>-based healthcare portals for managing patient information and appointments.</w:t>
            </w:r>
          </w:p>
          <w:p w14:paraId="792D8AB9" w14:textId="68430FC3" w:rsidR="008807A5" w:rsidRPr="005F50E5" w:rsidRDefault="008807A5" w:rsidP="008807A5">
            <w:r w:rsidRPr="005F50E5">
              <w:rPr>
                <w:b/>
                <w:bCs/>
              </w:rPr>
              <w:t xml:space="preserve">Real </w:t>
            </w:r>
            <w:r w:rsidR="000B6E98">
              <w:rPr>
                <w:b/>
                <w:bCs/>
              </w:rPr>
              <w:t>estate portals</w:t>
            </w:r>
            <w:r w:rsidRPr="005F50E5">
              <w:rPr>
                <w:b/>
                <w:bCs/>
              </w:rPr>
              <w:t>:</w:t>
            </w:r>
            <w:r w:rsidRPr="005F50E5">
              <w:t xml:space="preserve"> </w:t>
            </w:r>
            <w:r w:rsidR="000B6E98">
              <w:t xml:space="preserve">websites </w:t>
            </w:r>
            <w:r w:rsidRPr="005F50E5">
              <w:t>and applications for listing properties, searching for homes and connecting buyers, sellers and agents in the real estate market.</w:t>
            </w:r>
          </w:p>
          <w:p w14:paraId="632FC5FA" w14:textId="5072F3E4" w:rsidR="008807A5" w:rsidRPr="005F50E5" w:rsidRDefault="008807A5" w:rsidP="008807A5">
            <w:r w:rsidRPr="005F50E5">
              <w:rPr>
                <w:b/>
                <w:bCs/>
              </w:rPr>
              <w:t xml:space="preserve">Weather </w:t>
            </w:r>
            <w:r w:rsidR="000B6E98">
              <w:rPr>
                <w:b/>
                <w:bCs/>
              </w:rPr>
              <w:t>forecasting services</w:t>
            </w:r>
            <w:r w:rsidRPr="005F50E5">
              <w:rPr>
                <w:b/>
                <w:bCs/>
              </w:rPr>
              <w:t>:</w:t>
            </w:r>
            <w:r w:rsidRPr="005F50E5">
              <w:t xml:space="preserve"> </w:t>
            </w:r>
            <w:r w:rsidR="000B6E98">
              <w:t xml:space="preserve">web </w:t>
            </w:r>
            <w:r w:rsidRPr="005F50E5">
              <w:t>applications that provide weather forecasts, radar images and meteorological data to users.</w:t>
            </w:r>
          </w:p>
          <w:p w14:paraId="3ACB01E1" w14:textId="7EF593D7" w:rsidR="008807A5" w:rsidRPr="005F50E5" w:rsidRDefault="008807A5" w:rsidP="008807A5">
            <w:r w:rsidRPr="005F50E5">
              <w:rPr>
                <w:b/>
                <w:bCs/>
              </w:rPr>
              <w:t xml:space="preserve">Job </w:t>
            </w:r>
            <w:r w:rsidR="000B6E98">
              <w:rPr>
                <w:b/>
                <w:bCs/>
              </w:rPr>
              <w:t xml:space="preserve">portals </w:t>
            </w:r>
            <w:r w:rsidRPr="005F50E5">
              <w:rPr>
                <w:b/>
                <w:bCs/>
              </w:rPr>
              <w:t xml:space="preserve">and </w:t>
            </w:r>
            <w:r w:rsidR="000B6E98">
              <w:rPr>
                <w:b/>
                <w:bCs/>
              </w:rPr>
              <w:t>recruitment platforms</w:t>
            </w:r>
            <w:r w:rsidRPr="005F50E5">
              <w:rPr>
                <w:b/>
                <w:bCs/>
              </w:rPr>
              <w:t>:</w:t>
            </w:r>
            <w:r w:rsidRPr="005F50E5">
              <w:t xml:space="preserve"> </w:t>
            </w:r>
            <w:r w:rsidR="000B6E98">
              <w:t xml:space="preserve">websites </w:t>
            </w:r>
            <w:r w:rsidRPr="005F50E5">
              <w:t>for posting job listings, searching for employment opportunities and connecting job seekers with employers.</w:t>
            </w:r>
          </w:p>
          <w:p w14:paraId="729FB55B" w14:textId="7E04EC05" w:rsidR="008807A5" w:rsidRDefault="008807A5" w:rsidP="00FF2D40">
            <w:r w:rsidRPr="005F50E5">
              <w:rPr>
                <w:b/>
                <w:bCs/>
              </w:rPr>
              <w:t xml:space="preserve">Government and </w:t>
            </w:r>
            <w:r w:rsidR="000B6E98">
              <w:rPr>
                <w:b/>
                <w:bCs/>
              </w:rPr>
              <w:t>public services</w:t>
            </w:r>
            <w:r w:rsidRPr="005F50E5">
              <w:rPr>
                <w:b/>
                <w:bCs/>
              </w:rPr>
              <w:t>:</w:t>
            </w:r>
            <w:r w:rsidRPr="005F50E5">
              <w:t xml:space="preserve"> </w:t>
            </w:r>
            <w:r w:rsidR="000B6E98">
              <w:t xml:space="preserve">websites </w:t>
            </w:r>
            <w:r w:rsidRPr="005F50E5">
              <w:t>for accessing government information, submitting forms, paying taxes and accessing public services online.</w:t>
            </w:r>
          </w:p>
        </w:tc>
      </w:tr>
    </w:tbl>
    <w:p w14:paraId="054777DE" w14:textId="77777777" w:rsidR="006708F3" w:rsidRPr="00C135A0" w:rsidRDefault="006708F3" w:rsidP="00C135A0">
      <w:r w:rsidRPr="00C135A0">
        <w:lastRenderedPageBreak/>
        <w:br w:type="page"/>
      </w:r>
    </w:p>
    <w:p w14:paraId="2CE0C6E9" w14:textId="36B3FC98" w:rsidR="00676967" w:rsidRPr="008D5074" w:rsidRDefault="00396410" w:rsidP="00A12E16">
      <w:pPr>
        <w:pStyle w:val="Heading4"/>
      </w:pPr>
      <w:r w:rsidRPr="008D5074">
        <w:rPr>
          <w:rStyle w:val="Strong"/>
          <w:noProof/>
        </w:rPr>
        <w:lastRenderedPageBreak/>
        <w:drawing>
          <wp:anchor distT="0" distB="0" distL="114300" distR="114300" simplePos="0" relativeHeight="251658252" behindDoc="0" locked="0" layoutInCell="1" allowOverlap="1" wp14:anchorId="11ABEE85" wp14:editId="5F6462E3">
            <wp:simplePos x="0" y="0"/>
            <wp:positionH relativeFrom="column">
              <wp:posOffset>-89535</wp:posOffset>
            </wp:positionH>
            <wp:positionV relativeFrom="paragraph">
              <wp:posOffset>318770</wp:posOffset>
            </wp:positionV>
            <wp:extent cx="679450" cy="679450"/>
            <wp:effectExtent l="0" t="0" r="6350" b="6350"/>
            <wp:wrapSquare wrapText="bothSides"/>
            <wp:docPr id="1768402073" name="Picture 17684020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8F57AB" w:rsidRPr="008D5074">
        <w:t xml:space="preserve">What does </w:t>
      </w:r>
      <w:r>
        <w:t>‘</w:t>
      </w:r>
      <w:r w:rsidR="008F57AB" w:rsidRPr="008D5074">
        <w:t>progressive</w:t>
      </w:r>
      <w:r>
        <w:t>’</w:t>
      </w:r>
      <w:r w:rsidR="008F57AB" w:rsidRPr="008D5074">
        <w:t xml:space="preserve"> mean in </w:t>
      </w:r>
      <w:r w:rsidR="002906BE">
        <w:t>progressive web apps</w:t>
      </w:r>
      <w:r w:rsidR="002B305D" w:rsidRPr="008D5074">
        <w:t>?</w:t>
      </w:r>
    </w:p>
    <w:p w14:paraId="6F52AE69" w14:textId="26C66BE7" w:rsidR="00A12E16" w:rsidRPr="008D5074" w:rsidRDefault="00BA3B95" w:rsidP="00586534">
      <w:r w:rsidRPr="008D5074">
        <w:rPr>
          <w:rStyle w:val="Strong"/>
        </w:rPr>
        <w:t>Activity 2</w:t>
      </w:r>
      <w:r w:rsidR="001C66B1">
        <w:rPr>
          <w:rStyle w:val="Strong"/>
        </w:rPr>
        <w:t>:</w:t>
      </w:r>
      <w:r w:rsidRPr="008D5074">
        <w:t xml:space="preserve"> </w:t>
      </w:r>
      <w:r w:rsidR="001C66B1">
        <w:t>read</w:t>
      </w:r>
      <w:r w:rsidR="001C66B1" w:rsidRPr="008D5074">
        <w:t xml:space="preserve"> </w:t>
      </w:r>
      <w:r w:rsidR="00A12E16" w:rsidRPr="008D5074">
        <w:t>the following to a classmate and ask them to provide a summary of what you have read</w:t>
      </w:r>
      <w:r w:rsidR="001C66B1">
        <w:t>.</w:t>
      </w:r>
    </w:p>
    <w:p w14:paraId="53A51EF5" w14:textId="21AC525C" w:rsidR="008F57AB" w:rsidRPr="008D5074" w:rsidRDefault="008F57AB" w:rsidP="001A48AC">
      <w:pPr>
        <w:pStyle w:val="FeatureBox4"/>
      </w:pPr>
      <w:r w:rsidRPr="008D5074">
        <w:t xml:space="preserve">PWAs </w:t>
      </w:r>
      <w:r w:rsidR="00A12E16" w:rsidRPr="008D5074">
        <w:t xml:space="preserve">are </w:t>
      </w:r>
      <w:r w:rsidRPr="008D5074">
        <w:t xml:space="preserve">built with progressive enhancements. This means they're designed to work for every user regardless of </w:t>
      </w:r>
      <w:r w:rsidR="00A12E16" w:rsidRPr="008D5074">
        <w:t xml:space="preserve">the chosen </w:t>
      </w:r>
      <w:r w:rsidRPr="008D5074">
        <w:t>browser They start with a basic version that works on all browsers and progressively enhance the experience on modern browsers.</w:t>
      </w:r>
    </w:p>
    <w:p w14:paraId="3CAAE703" w14:textId="1A03E43F" w:rsidR="008F57AB" w:rsidRPr="008D5074" w:rsidRDefault="00A12E16" w:rsidP="001A48AC">
      <w:pPr>
        <w:pStyle w:val="FeatureBox4"/>
      </w:pPr>
      <w:r w:rsidRPr="008D5074">
        <w:t xml:space="preserve">They are </w:t>
      </w:r>
      <w:r w:rsidR="008F57AB" w:rsidRPr="008D5074">
        <w:t>designed to be responsive</w:t>
      </w:r>
      <w:r w:rsidR="00044BDF" w:rsidRPr="008D5074">
        <w:t>. Responsive</w:t>
      </w:r>
      <w:r w:rsidR="001A48AC">
        <w:t>ness</w:t>
      </w:r>
      <w:r w:rsidR="00044BDF" w:rsidRPr="008D5074">
        <w:t xml:space="preserve"> has nothing to do with loading speed in this context rather it</w:t>
      </w:r>
      <w:r w:rsidR="008F57AB" w:rsidRPr="008D5074">
        <w:t xml:space="preserve"> mean</w:t>
      </w:r>
      <w:r w:rsidR="00044BDF" w:rsidRPr="008D5074">
        <w:t>s</w:t>
      </w:r>
      <w:r w:rsidR="008F57AB" w:rsidRPr="008D5074">
        <w:t xml:space="preserve"> they adapt to various screen sizes and devices, providing a consistent user experience across different platforms.</w:t>
      </w:r>
    </w:p>
    <w:p w14:paraId="036D3755" w14:textId="31EE1741" w:rsidR="008F57AB" w:rsidRPr="008D5074" w:rsidRDefault="00A12E16" w:rsidP="001A48AC">
      <w:pPr>
        <w:pStyle w:val="FeatureBox4"/>
      </w:pPr>
      <w:r w:rsidRPr="008D5074">
        <w:t xml:space="preserve">PWAs are </w:t>
      </w:r>
      <w:r w:rsidR="008F57AB" w:rsidRPr="008D5074">
        <w:t xml:space="preserve">designed to function even when there's limited or no internet connectivity, </w:t>
      </w:r>
      <w:r w:rsidR="00FD73F7">
        <w:t>using</w:t>
      </w:r>
      <w:r w:rsidR="002906BE" w:rsidRPr="008D5074">
        <w:t xml:space="preserve"> </w:t>
      </w:r>
      <w:r w:rsidR="008F57AB" w:rsidRPr="008D5074">
        <w:t>service workers to cache content and provide offline functionality.</w:t>
      </w:r>
    </w:p>
    <w:p w14:paraId="173EDD9E" w14:textId="782C3671" w:rsidR="008F57AB" w:rsidRPr="008D5074" w:rsidRDefault="00A12E16" w:rsidP="001A48AC">
      <w:pPr>
        <w:pStyle w:val="FeatureBox4"/>
      </w:pPr>
      <w:r w:rsidRPr="008D5074">
        <w:t xml:space="preserve">They </w:t>
      </w:r>
      <w:r w:rsidR="008F57AB" w:rsidRPr="008D5074">
        <w:t>offer an app-like experience to users, including features such as push notifications, installation to the home screen and full-screen mode, making them feel like mobile apps.</w:t>
      </w:r>
    </w:p>
    <w:p w14:paraId="6DB8FF0C" w14:textId="05D78CC3" w:rsidR="008F57AB" w:rsidRDefault="00A12E16" w:rsidP="001A48AC">
      <w:pPr>
        <w:pStyle w:val="FeatureBox4"/>
      </w:pPr>
      <w:r w:rsidRPr="008D5074">
        <w:t>PWA</w:t>
      </w:r>
      <w:r w:rsidR="004F0971">
        <w:t>s</w:t>
      </w:r>
      <w:r w:rsidRPr="008D5074">
        <w:t xml:space="preserve"> </w:t>
      </w:r>
      <w:r w:rsidR="008F57AB" w:rsidRPr="008D5074">
        <w:t xml:space="preserve">are always </w:t>
      </w:r>
      <w:r w:rsidR="001C66B1" w:rsidRPr="008D5074">
        <w:t>up to date</w:t>
      </w:r>
      <w:r w:rsidR="008F57AB" w:rsidRPr="008D5074">
        <w:t xml:space="preserve"> because they are web-based and do not require manual updates. Users always get the latest version when they access the app.</w:t>
      </w:r>
    </w:p>
    <w:tbl>
      <w:tblPr>
        <w:tblStyle w:val="TableGrid"/>
        <w:tblW w:w="0" w:type="auto"/>
        <w:tblLook w:val="04A0" w:firstRow="1" w:lastRow="0" w:firstColumn="1" w:lastColumn="0" w:noHBand="0" w:noVBand="1"/>
        <w:tblDescription w:val="Space for students to provide answer."/>
      </w:tblPr>
      <w:tblGrid>
        <w:gridCol w:w="9628"/>
      </w:tblGrid>
      <w:tr w:rsidR="001C66B1" w14:paraId="514D77A9" w14:textId="77777777" w:rsidTr="002906BE">
        <w:tc>
          <w:tcPr>
            <w:tcW w:w="9628" w:type="dxa"/>
          </w:tcPr>
          <w:p w14:paraId="65B4CA67" w14:textId="77777777" w:rsidR="001C66B1" w:rsidRDefault="001C66B1" w:rsidP="001C66B1">
            <w:pPr>
              <w:spacing w:before="240"/>
              <w:rPr>
                <w:b/>
                <w:bCs/>
              </w:rPr>
            </w:pPr>
            <w:r w:rsidRPr="002906BE">
              <w:rPr>
                <w:b/>
                <w:bCs/>
              </w:rPr>
              <w:t>Sample answer:</w:t>
            </w:r>
          </w:p>
          <w:p w14:paraId="4CD98EF0" w14:textId="46B37B97" w:rsidR="001C66B1" w:rsidRPr="001C66B1" w:rsidRDefault="001C66B1" w:rsidP="001C66B1">
            <w:r w:rsidRPr="00A12E16">
              <w:t>PWAs progressively enhance user experiences across different devices and network conditions, while also providing features typically associated with mobile apps.</w:t>
            </w:r>
          </w:p>
        </w:tc>
      </w:tr>
    </w:tbl>
    <w:p w14:paraId="06F28E1A" w14:textId="48DDC61D" w:rsidR="0002601E" w:rsidRPr="008D5074" w:rsidRDefault="003E18F2" w:rsidP="003E18F2">
      <w:pPr>
        <w:pStyle w:val="Heading4"/>
      </w:pPr>
      <w:r w:rsidRPr="008D5074">
        <w:t>Recognising a PWA</w:t>
      </w:r>
    </w:p>
    <w:p w14:paraId="5CE9EEDB" w14:textId="73C85786" w:rsidR="00AC0B24" w:rsidRPr="008D5074" w:rsidRDefault="0002601E" w:rsidP="00586534">
      <w:r w:rsidRPr="008D5074">
        <w:rPr>
          <w:rStyle w:val="Strong"/>
        </w:rPr>
        <w:t xml:space="preserve">Installation </w:t>
      </w:r>
      <w:r w:rsidR="001C66B1">
        <w:rPr>
          <w:rStyle w:val="Strong"/>
        </w:rPr>
        <w:t>prompt</w:t>
      </w:r>
    </w:p>
    <w:p w14:paraId="22422688" w14:textId="15FEEFC2" w:rsidR="0002601E" w:rsidRPr="008D5074" w:rsidRDefault="0002601E" w:rsidP="00586534">
      <w:r w:rsidRPr="008D5074">
        <w:t xml:space="preserve">If you visit a website </w:t>
      </w:r>
      <w:r w:rsidR="002D219B">
        <w:t xml:space="preserve">that is </w:t>
      </w:r>
      <w:r w:rsidRPr="008D5074">
        <w:t>a PWA, some browsers, especially on mobile devices, may prompt you to install the app to your home screen. This typically happens if you visit the site frequently.</w:t>
      </w:r>
    </w:p>
    <w:p w14:paraId="58FEE52A" w14:textId="165E83DD" w:rsidR="00AC0B24" w:rsidRPr="008D5074" w:rsidRDefault="0002601E" w:rsidP="00586534">
      <w:pPr>
        <w:rPr>
          <w:rStyle w:val="Strong"/>
        </w:rPr>
      </w:pPr>
      <w:r w:rsidRPr="008D5074">
        <w:rPr>
          <w:rStyle w:val="Strong"/>
        </w:rPr>
        <w:t xml:space="preserve">Home </w:t>
      </w:r>
      <w:r w:rsidR="001C66B1">
        <w:rPr>
          <w:rStyle w:val="Strong"/>
        </w:rPr>
        <w:t xml:space="preserve">screen icon after </w:t>
      </w:r>
      <w:r w:rsidRPr="008D5074">
        <w:rPr>
          <w:rStyle w:val="Strong"/>
        </w:rPr>
        <w:t>installation</w:t>
      </w:r>
    </w:p>
    <w:p w14:paraId="77B54C6A" w14:textId="2FC94F95" w:rsidR="0002601E" w:rsidRPr="008D5074" w:rsidRDefault="00AC0B24" w:rsidP="00586534">
      <w:r w:rsidRPr="008D5074">
        <w:t>I</w:t>
      </w:r>
      <w:r w:rsidR="0002601E" w:rsidRPr="008D5074">
        <w:t>f the PWA is added to your home screen, it will have an icon just like any other app. If you see an app icon for a website you frequently visit, it's likely a PWA.</w:t>
      </w:r>
    </w:p>
    <w:p w14:paraId="09684B4B" w14:textId="77777777" w:rsidR="001C66B1" w:rsidRDefault="001C66B1">
      <w:pPr>
        <w:suppressAutoHyphens w:val="0"/>
        <w:spacing w:after="0" w:line="276" w:lineRule="auto"/>
        <w:rPr>
          <w:rStyle w:val="Strong"/>
        </w:rPr>
      </w:pPr>
      <w:r>
        <w:rPr>
          <w:rStyle w:val="Strong"/>
        </w:rPr>
        <w:br w:type="page"/>
      </w:r>
    </w:p>
    <w:p w14:paraId="180F5D2E" w14:textId="0451876A" w:rsidR="00AC0B24" w:rsidRPr="008D5074" w:rsidRDefault="0002601E" w:rsidP="00586534">
      <w:r w:rsidRPr="008D5074">
        <w:rPr>
          <w:rStyle w:val="Strong"/>
        </w:rPr>
        <w:lastRenderedPageBreak/>
        <w:t>Full-</w:t>
      </w:r>
      <w:r w:rsidR="001C66B1">
        <w:rPr>
          <w:rStyle w:val="Strong"/>
        </w:rPr>
        <w:t>screen mode</w:t>
      </w:r>
    </w:p>
    <w:p w14:paraId="465F580B" w14:textId="38C5D1D3" w:rsidR="0002601E" w:rsidRPr="008D5074" w:rsidRDefault="0002601E" w:rsidP="00586534">
      <w:r w:rsidRPr="008D5074">
        <w:t xml:space="preserve">PWAs often offer a full-screen mode, which hides the browser's URL bar and navigation controls, giving you an experience </w:t>
      </w:r>
      <w:proofErr w:type="gramStart"/>
      <w:r w:rsidRPr="008D5074">
        <w:t>similar to</w:t>
      </w:r>
      <w:proofErr w:type="gramEnd"/>
      <w:r w:rsidRPr="008D5074">
        <w:t xml:space="preserve"> a</w:t>
      </w:r>
      <w:r w:rsidR="003E18F2" w:rsidRPr="008D5074">
        <w:t>n</w:t>
      </w:r>
      <w:r w:rsidRPr="008D5074">
        <w:t xml:space="preserve"> app.</w:t>
      </w:r>
    </w:p>
    <w:p w14:paraId="0E9BD7C6" w14:textId="4386EC3D" w:rsidR="00AC0B24" w:rsidRPr="008D5074" w:rsidRDefault="0002601E" w:rsidP="00586534">
      <w:r w:rsidRPr="008D5074">
        <w:rPr>
          <w:rStyle w:val="Strong"/>
        </w:rPr>
        <w:t xml:space="preserve">Offline </w:t>
      </w:r>
      <w:r w:rsidR="001C66B1">
        <w:rPr>
          <w:rStyle w:val="Strong"/>
        </w:rPr>
        <w:t>functionality</w:t>
      </w:r>
    </w:p>
    <w:p w14:paraId="61F15775" w14:textId="1EE33CAF" w:rsidR="0002601E" w:rsidRPr="008D5074" w:rsidRDefault="0002601E" w:rsidP="00586534">
      <w:r w:rsidRPr="008D5074">
        <w:t>If you notice that the app still works even when you're offline or have a spotty internet connection, it's likely a PWA. PWAs use service workers to cache content and provide offline functionality.</w:t>
      </w:r>
    </w:p>
    <w:p w14:paraId="6D6C50F1" w14:textId="1BB5A943" w:rsidR="00AC0B24" w:rsidRPr="008D5074" w:rsidRDefault="0002601E" w:rsidP="00586534">
      <w:r w:rsidRPr="008D5074">
        <w:rPr>
          <w:rStyle w:val="Strong"/>
        </w:rPr>
        <w:t xml:space="preserve">Push </w:t>
      </w:r>
      <w:r w:rsidR="001C66B1">
        <w:rPr>
          <w:rStyle w:val="Strong"/>
        </w:rPr>
        <w:t>notifications</w:t>
      </w:r>
    </w:p>
    <w:p w14:paraId="74BE26C2" w14:textId="3E5F69D8" w:rsidR="0002601E" w:rsidRPr="008D5074" w:rsidRDefault="0002601E" w:rsidP="00586534">
      <w:r w:rsidRPr="008D5074">
        <w:t xml:space="preserve">PWAs can send push notifications, </w:t>
      </w:r>
      <w:proofErr w:type="gramStart"/>
      <w:r w:rsidRPr="008D5074">
        <w:t>similar to</w:t>
      </w:r>
      <w:proofErr w:type="gramEnd"/>
      <w:r w:rsidRPr="008D5074">
        <w:t xml:space="preserve"> native mobile apps. If you receive push notifications from a website, it might be a PWA.</w:t>
      </w:r>
    </w:p>
    <w:p w14:paraId="010EBBBA" w14:textId="3F95F9CF" w:rsidR="00AC0B24" w:rsidRPr="008D5074" w:rsidRDefault="0002601E" w:rsidP="00586534">
      <w:r w:rsidRPr="008D5074">
        <w:rPr>
          <w:rStyle w:val="Strong"/>
        </w:rPr>
        <w:t xml:space="preserve">Responsive </w:t>
      </w:r>
      <w:r w:rsidR="001C66B1">
        <w:rPr>
          <w:rStyle w:val="Strong"/>
        </w:rPr>
        <w:t>design</w:t>
      </w:r>
    </w:p>
    <w:p w14:paraId="1C1C6B68" w14:textId="0AD0A320" w:rsidR="0002601E" w:rsidRPr="008D5074" w:rsidRDefault="0002601E" w:rsidP="00586534">
      <w:r w:rsidRPr="008D5074">
        <w:t>PWAs are built to be responsive, meaning they adapt to various screen sizes and devices. If the app adjusts well to different screen sizes, it could be a PWA.</w:t>
      </w:r>
    </w:p>
    <w:p w14:paraId="0CFF1835" w14:textId="1B992898" w:rsidR="00AC0B24" w:rsidRPr="008D5074" w:rsidRDefault="0002601E" w:rsidP="00586534">
      <w:r w:rsidRPr="008D5074">
        <w:rPr>
          <w:rStyle w:val="Strong"/>
        </w:rPr>
        <w:t xml:space="preserve">Check </w:t>
      </w:r>
      <w:r w:rsidR="001C66B1">
        <w:rPr>
          <w:rStyle w:val="Strong"/>
        </w:rPr>
        <w:t>browser settings</w:t>
      </w:r>
    </w:p>
    <w:p w14:paraId="0D33F31B" w14:textId="7040A277" w:rsidR="0002601E" w:rsidRPr="008D5074" w:rsidRDefault="0002601E" w:rsidP="00586534">
      <w:r w:rsidRPr="008D5074">
        <w:t xml:space="preserve">Some browsers have specific settings or developer tools that allow you to see if a website is a </w:t>
      </w:r>
      <w:r w:rsidR="00A8239B">
        <w:t>PWA</w:t>
      </w:r>
      <w:r w:rsidRPr="008D5074">
        <w:t xml:space="preserve">. For example, in Google Chrome, you can go to </w:t>
      </w:r>
      <w:r w:rsidRPr="006733A9">
        <w:rPr>
          <w:b/>
          <w:bCs/>
        </w:rPr>
        <w:t>Settings</w:t>
      </w:r>
      <w:r w:rsidRPr="00C135A0">
        <w:t xml:space="preserve"> &gt;</w:t>
      </w:r>
      <w:r w:rsidRPr="006733A9">
        <w:rPr>
          <w:b/>
          <w:bCs/>
        </w:rPr>
        <w:t xml:space="preserve"> Site Settings</w:t>
      </w:r>
      <w:r w:rsidRPr="00C135A0">
        <w:t xml:space="preserve"> &gt;</w:t>
      </w:r>
      <w:r w:rsidRPr="006733A9">
        <w:rPr>
          <w:b/>
          <w:bCs/>
        </w:rPr>
        <w:t xml:space="preserve"> Installed Apps</w:t>
      </w:r>
      <w:r w:rsidRPr="008D5074">
        <w:t xml:space="preserve"> to see a list of installed PWAs.</w:t>
      </w:r>
    </w:p>
    <w:p w14:paraId="1C6174A7" w14:textId="77777777" w:rsidR="00AC0B24" w:rsidRPr="008D5074" w:rsidRDefault="003E18F2" w:rsidP="00586534">
      <w:pPr>
        <w:rPr>
          <w:rStyle w:val="Strong"/>
        </w:rPr>
      </w:pPr>
      <w:r w:rsidRPr="008D5074">
        <w:rPr>
          <w:rStyle w:val="Strong"/>
        </w:rPr>
        <w:t>N</w:t>
      </w:r>
      <w:r w:rsidR="0002601E" w:rsidRPr="008D5074">
        <w:rPr>
          <w:rStyle w:val="Strong"/>
        </w:rPr>
        <w:t>ot all websites have PWAs</w:t>
      </w:r>
    </w:p>
    <w:p w14:paraId="253BDADA" w14:textId="407350A4" w:rsidR="006708F3" w:rsidRDefault="00F235B3" w:rsidP="00586534">
      <w:r>
        <w:t>This means,</w:t>
      </w:r>
      <w:r w:rsidR="0002601E" w:rsidRPr="008D5074">
        <w:t xml:space="preserve"> if</w:t>
      </w:r>
      <w:r w:rsidR="003E18F2" w:rsidRPr="008D5074">
        <w:t xml:space="preserve"> none</w:t>
      </w:r>
      <w:r w:rsidR="0002601E" w:rsidRPr="008D5074">
        <w:t xml:space="preserve"> of the above indicators</w:t>
      </w:r>
      <w:r w:rsidR="003E18F2" w:rsidRPr="008D5074">
        <w:t xml:space="preserve"> are evident</w:t>
      </w:r>
      <w:r w:rsidR="0002601E" w:rsidRPr="008D5074">
        <w:t xml:space="preserve"> it</w:t>
      </w:r>
      <w:r w:rsidR="003E18F2" w:rsidRPr="008D5074">
        <w:t xml:space="preserve"> is un</w:t>
      </w:r>
      <w:r w:rsidR="0002601E" w:rsidRPr="008D5074">
        <w:t xml:space="preserve">likely </w:t>
      </w:r>
      <w:r w:rsidR="003E18F2" w:rsidRPr="008D5074">
        <w:t>to be</w:t>
      </w:r>
      <w:r w:rsidR="0002601E" w:rsidRPr="008D5074">
        <w:t xml:space="preserve"> a PWA.</w:t>
      </w:r>
    </w:p>
    <w:p w14:paraId="79322AC1" w14:textId="374A4A5C" w:rsidR="006708F3" w:rsidRDefault="006708F3">
      <w:pPr>
        <w:suppressAutoHyphens w:val="0"/>
        <w:spacing w:after="0" w:line="276" w:lineRule="auto"/>
      </w:pPr>
      <w:r>
        <w:br w:type="page"/>
      </w:r>
    </w:p>
    <w:p w14:paraId="4A8DFBE7" w14:textId="732F7B86" w:rsidR="00FF59E4" w:rsidRPr="008D5074" w:rsidRDefault="006708F3" w:rsidP="006708F3">
      <w:r w:rsidRPr="008D5074">
        <w:rPr>
          <w:noProof/>
        </w:rPr>
        <w:lastRenderedPageBreak/>
        <w:drawing>
          <wp:anchor distT="0" distB="0" distL="114300" distR="114300" simplePos="0" relativeHeight="251658270" behindDoc="0" locked="0" layoutInCell="1" allowOverlap="1" wp14:anchorId="71FDA8A9" wp14:editId="0514877C">
            <wp:simplePos x="0" y="0"/>
            <wp:positionH relativeFrom="column">
              <wp:posOffset>-15240</wp:posOffset>
            </wp:positionH>
            <wp:positionV relativeFrom="paragraph">
              <wp:posOffset>0</wp:posOffset>
            </wp:positionV>
            <wp:extent cx="635000" cy="635000"/>
            <wp:effectExtent l="0" t="0" r="0" b="0"/>
            <wp:wrapSquare wrapText="bothSides"/>
            <wp:docPr id="775365296" name="Picture 7753652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A3B95" w:rsidRPr="008D5074">
        <w:rPr>
          <w:rStyle w:val="Strong"/>
        </w:rPr>
        <w:t xml:space="preserve">Activity </w:t>
      </w:r>
      <w:r w:rsidR="009B73E6" w:rsidRPr="008D5074">
        <w:rPr>
          <w:rStyle w:val="Strong"/>
        </w:rPr>
        <w:t>3</w:t>
      </w:r>
      <w:r w:rsidR="001C66B1">
        <w:rPr>
          <w:rStyle w:val="Strong"/>
        </w:rPr>
        <w:t>:</w:t>
      </w:r>
      <w:r w:rsidR="00BA3B95" w:rsidRPr="008D5074">
        <w:t xml:space="preserve"> </w:t>
      </w:r>
      <w:r w:rsidR="001C66B1" w:rsidRPr="006F31B4">
        <w:rPr>
          <w:b/>
          <w:bCs/>
        </w:rPr>
        <w:t>homework</w:t>
      </w:r>
      <w:r w:rsidR="001C66B1">
        <w:t xml:space="preserve"> –</w:t>
      </w:r>
      <w:r w:rsidR="00D03D36" w:rsidRPr="008D5074">
        <w:t xml:space="preserve"> </w:t>
      </w:r>
      <w:r w:rsidR="001C66B1">
        <w:t xml:space="preserve">listen </w:t>
      </w:r>
      <w:r w:rsidR="00D03D36" w:rsidRPr="008D5074">
        <w:t xml:space="preserve">to the podcast: </w:t>
      </w:r>
      <w:r w:rsidR="00D03D36" w:rsidRPr="00F235B3">
        <w:rPr>
          <w:i/>
          <w:iCs/>
        </w:rPr>
        <w:t>The Machine: A computer science education</w:t>
      </w:r>
      <w:r w:rsidR="00D03D36" w:rsidRPr="008D5074">
        <w:t xml:space="preserve"> </w:t>
      </w:r>
      <w:r w:rsidR="002D219B">
        <w:t>‘</w:t>
      </w:r>
      <w:hyperlink r:id="rId21" w:history="1">
        <w:r w:rsidR="00FF59E4" w:rsidRPr="008D5074">
          <w:rPr>
            <w:rStyle w:val="Hyperlink"/>
          </w:rPr>
          <w:t>Beginner's Guide To Web Development</w:t>
        </w:r>
      </w:hyperlink>
      <w:r w:rsidR="002D219B">
        <w:rPr>
          <w:rStyle w:val="Hyperlink"/>
        </w:rPr>
        <w:t>’</w:t>
      </w:r>
      <w:r w:rsidR="00FF59E4" w:rsidRPr="00FF59E4">
        <w:t>.</w:t>
      </w:r>
    </w:p>
    <w:p w14:paraId="4405B658" w14:textId="5E8E8B01" w:rsidR="006708F3" w:rsidRDefault="00000000" w:rsidP="006708F3">
      <w:pPr>
        <w:suppressAutoHyphens w:val="0"/>
        <w:spacing w:after="240" w:line="276" w:lineRule="auto"/>
      </w:pPr>
      <w:hyperlink r:id="rId22" w:history="1">
        <w:r w:rsidR="00FF59E4" w:rsidRPr="008D5074">
          <w:rPr>
            <w:rStyle w:val="Hyperlink"/>
          </w:rPr>
          <w:t>Think</w:t>
        </w:r>
        <w:r w:rsidR="005B164F">
          <w:rPr>
            <w:rStyle w:val="Hyperlink"/>
          </w:rPr>
          <w:t>-</w:t>
        </w:r>
        <w:r w:rsidR="00FF59E4" w:rsidRPr="008D5074">
          <w:rPr>
            <w:rStyle w:val="Hyperlink"/>
          </w:rPr>
          <w:t>Pair</w:t>
        </w:r>
        <w:r w:rsidR="005B164F">
          <w:rPr>
            <w:rStyle w:val="Hyperlink"/>
          </w:rPr>
          <w:t>-</w:t>
        </w:r>
        <w:r w:rsidR="00FF59E4" w:rsidRPr="008D5074">
          <w:rPr>
            <w:rStyle w:val="Hyperlink"/>
          </w:rPr>
          <w:t>Share</w:t>
        </w:r>
      </w:hyperlink>
      <w:r w:rsidR="00FF59E4" w:rsidRPr="008D5074">
        <w:t xml:space="preserve"> a list of </w:t>
      </w:r>
      <w:r w:rsidR="00FF59E4">
        <w:t xml:space="preserve">project ideas </w:t>
      </w:r>
      <w:r w:rsidR="00FF59E4" w:rsidRPr="008D5074">
        <w:t>for your PWA</w:t>
      </w:r>
      <w:r w:rsidR="00FF59E4">
        <w:t>.</w:t>
      </w:r>
    </w:p>
    <w:tbl>
      <w:tblPr>
        <w:tblStyle w:val="TableGrid"/>
        <w:tblW w:w="0" w:type="auto"/>
        <w:tblLook w:val="04A0" w:firstRow="1" w:lastRow="0" w:firstColumn="1" w:lastColumn="0" w:noHBand="0" w:noVBand="1"/>
        <w:tblDescription w:val="Space for students to provide answer."/>
      </w:tblPr>
      <w:tblGrid>
        <w:gridCol w:w="9628"/>
      </w:tblGrid>
      <w:tr w:rsidR="00FF59E4" w14:paraId="4B43FFC4" w14:textId="77777777" w:rsidTr="002D219B">
        <w:tc>
          <w:tcPr>
            <w:tcW w:w="9628" w:type="dxa"/>
          </w:tcPr>
          <w:p w14:paraId="761502A6" w14:textId="77777777" w:rsidR="00FF59E4" w:rsidRDefault="00FF59E4" w:rsidP="00FF2D40">
            <w:pPr>
              <w:spacing w:before="240"/>
              <w:rPr>
                <w:b/>
                <w:bCs/>
              </w:rPr>
            </w:pPr>
            <w:r w:rsidRPr="002D219B">
              <w:rPr>
                <w:b/>
                <w:bCs/>
              </w:rPr>
              <w:t>Sample answer:</w:t>
            </w:r>
          </w:p>
          <w:p w14:paraId="79193C6B" w14:textId="2178DAFE" w:rsidR="00FF59E4" w:rsidRDefault="00FF59E4" w:rsidP="00FF59E4">
            <w:r w:rsidRPr="0093358A">
              <w:t>Suggested topics to catalogue include:</w:t>
            </w:r>
          </w:p>
          <w:p w14:paraId="3F419DE3" w14:textId="648CB8ED" w:rsidR="00FF59E4" w:rsidRDefault="00FF59E4" w:rsidP="00FF59E4">
            <w:pPr>
              <w:rPr>
                <w:b/>
                <w:bCs/>
              </w:rPr>
            </w:pPr>
            <w:r w:rsidRPr="009970BB">
              <w:rPr>
                <w:b/>
                <w:bCs/>
              </w:rPr>
              <w:t>videos</w:t>
            </w:r>
            <w:r>
              <w:rPr>
                <w:b/>
                <w:bCs/>
              </w:rPr>
              <w:t xml:space="preserve">, </w:t>
            </w:r>
            <w:r w:rsidRPr="009970BB">
              <w:rPr>
                <w:b/>
                <w:bCs/>
              </w:rPr>
              <w:t>songs,</w:t>
            </w:r>
            <w:r>
              <w:rPr>
                <w:b/>
                <w:bCs/>
              </w:rPr>
              <w:t xml:space="preserve"> </w:t>
            </w:r>
            <w:r w:rsidRPr="009970BB">
              <w:rPr>
                <w:b/>
                <w:bCs/>
              </w:rPr>
              <w:t>websites,</w:t>
            </w:r>
            <w:r>
              <w:rPr>
                <w:b/>
                <w:bCs/>
              </w:rPr>
              <w:t xml:space="preserve"> </w:t>
            </w:r>
            <w:r w:rsidRPr="009970BB">
              <w:rPr>
                <w:b/>
                <w:bCs/>
              </w:rPr>
              <w:t>actors,</w:t>
            </w:r>
            <w:r>
              <w:rPr>
                <w:b/>
                <w:bCs/>
              </w:rPr>
              <w:t xml:space="preserve"> </w:t>
            </w:r>
            <w:r w:rsidRPr="009970BB">
              <w:rPr>
                <w:b/>
                <w:bCs/>
              </w:rPr>
              <w:t>games, sports</w:t>
            </w:r>
            <w:r>
              <w:rPr>
                <w:b/>
                <w:bCs/>
              </w:rPr>
              <w:t xml:space="preserve">, </w:t>
            </w:r>
            <w:r w:rsidRPr="009970BB">
              <w:rPr>
                <w:b/>
                <w:bCs/>
              </w:rPr>
              <w:t>restaurants,</w:t>
            </w:r>
            <w:r>
              <w:rPr>
                <w:b/>
                <w:bCs/>
              </w:rPr>
              <w:t xml:space="preserve"> </w:t>
            </w:r>
            <w:r w:rsidRPr="009970BB">
              <w:rPr>
                <w:b/>
                <w:bCs/>
              </w:rPr>
              <w:t>food,</w:t>
            </w:r>
            <w:r>
              <w:rPr>
                <w:b/>
                <w:bCs/>
              </w:rPr>
              <w:t xml:space="preserve"> </w:t>
            </w:r>
            <w:r w:rsidRPr="009970BB">
              <w:rPr>
                <w:b/>
                <w:bCs/>
              </w:rPr>
              <w:t>recipes, art,</w:t>
            </w:r>
            <w:r>
              <w:rPr>
                <w:b/>
                <w:bCs/>
              </w:rPr>
              <w:t xml:space="preserve"> </w:t>
            </w:r>
            <w:r w:rsidRPr="009970BB">
              <w:rPr>
                <w:b/>
                <w:bCs/>
              </w:rPr>
              <w:t>pop</w:t>
            </w:r>
            <w:r w:rsidR="007D6DC4">
              <w:rPr>
                <w:b/>
                <w:bCs/>
              </w:rPr>
              <w:t xml:space="preserve"> </w:t>
            </w:r>
            <w:r w:rsidRPr="009970BB">
              <w:rPr>
                <w:b/>
                <w:bCs/>
              </w:rPr>
              <w:t>culture, quotes,</w:t>
            </w:r>
            <w:r>
              <w:rPr>
                <w:b/>
                <w:bCs/>
              </w:rPr>
              <w:t xml:space="preserve"> </w:t>
            </w:r>
            <w:r w:rsidRPr="009970BB">
              <w:rPr>
                <w:b/>
                <w:bCs/>
              </w:rPr>
              <w:t xml:space="preserve">canteen items, </w:t>
            </w:r>
            <w:r>
              <w:rPr>
                <w:b/>
                <w:bCs/>
              </w:rPr>
              <w:t>c</w:t>
            </w:r>
            <w:r w:rsidRPr="009970BB">
              <w:rPr>
                <w:b/>
                <w:bCs/>
              </w:rPr>
              <w:t>lothes</w:t>
            </w:r>
            <w:r w:rsidR="004F0971">
              <w:rPr>
                <w:b/>
                <w:bCs/>
              </w:rPr>
              <w:t>,</w:t>
            </w:r>
            <w:r w:rsidR="004F0971">
              <w:t xml:space="preserve"> m</w:t>
            </w:r>
            <w:r w:rsidR="004F0971" w:rsidRPr="004F0971">
              <w:rPr>
                <w:b/>
                <w:bCs/>
              </w:rPr>
              <w:t>ovies.</w:t>
            </w:r>
          </w:p>
          <w:p w14:paraId="5352E1D5" w14:textId="17440931" w:rsidR="00FF59E4" w:rsidRDefault="004F0971" w:rsidP="00FF59E4">
            <w:pPr>
              <w:rPr>
                <w:b/>
                <w:bCs/>
              </w:rPr>
            </w:pPr>
            <w:r>
              <w:rPr>
                <w:b/>
                <w:bCs/>
              </w:rPr>
              <w:t>Music example with fields</w:t>
            </w:r>
          </w:p>
          <w:p w14:paraId="1F13878D" w14:textId="48BA0C5C" w:rsidR="00FF59E4" w:rsidRPr="00FF59E4" w:rsidRDefault="00FF59E4" w:rsidP="00FF2D40">
            <w:pPr>
              <w:rPr>
                <w:b/>
                <w:bCs/>
              </w:rPr>
            </w:pPr>
            <w:r w:rsidRPr="00B52286">
              <w:rPr>
                <w:b/>
                <w:bCs/>
              </w:rPr>
              <w:t>music,</w:t>
            </w:r>
            <w:r w:rsidRPr="0093358A">
              <w:t xml:space="preserve"> </w:t>
            </w:r>
            <w:r>
              <w:t>Title</w:t>
            </w:r>
            <w:r w:rsidR="004F0971">
              <w:t xml:space="preserve"> (</w:t>
            </w:r>
            <w:r>
              <w:t xml:space="preserve"> The name of the track or album</w:t>
            </w:r>
            <w:r w:rsidR="004F0971">
              <w:t>)</w:t>
            </w:r>
            <w:r>
              <w:t>, Artist</w:t>
            </w:r>
            <w:r w:rsidR="004F0971">
              <w:t xml:space="preserve"> (</w:t>
            </w:r>
            <w:r>
              <w:t>The name of the artist or band who performed the track</w:t>
            </w:r>
            <w:r w:rsidR="004F0971">
              <w:t>)</w:t>
            </w:r>
            <w:r>
              <w:t>, Album</w:t>
            </w:r>
            <w:r w:rsidR="004F0971">
              <w:t>(</w:t>
            </w:r>
            <w:r>
              <w:t>The name of the album the track belongs to</w:t>
            </w:r>
            <w:r w:rsidR="004F0971">
              <w:t>)</w:t>
            </w:r>
            <w:r>
              <w:t>, Genre</w:t>
            </w:r>
            <w:r w:rsidR="004F0971">
              <w:t xml:space="preserve"> (</w:t>
            </w:r>
            <w:r>
              <w:t>The genre or category of music e.g., rock, pop, hip-hop)., Release Date</w:t>
            </w:r>
            <w:r w:rsidR="004F0971">
              <w:t xml:space="preserve"> (</w:t>
            </w:r>
            <w:r>
              <w:t>The date when the track or album was released</w:t>
            </w:r>
            <w:r w:rsidR="004F0971">
              <w:t>)</w:t>
            </w:r>
            <w:r>
              <w:t>, Track Number</w:t>
            </w:r>
            <w:r w:rsidR="004F0971">
              <w:t>(</w:t>
            </w:r>
            <w:r>
              <w:t xml:space="preserve"> The position of the track on the album</w:t>
            </w:r>
            <w:r w:rsidR="004F0971">
              <w:t>)</w:t>
            </w:r>
            <w:r>
              <w:t>, Duration</w:t>
            </w:r>
            <w:r w:rsidR="004F0971">
              <w:t>(</w:t>
            </w:r>
            <w:r>
              <w:t xml:space="preserve"> The length of the track in minutes and seconds</w:t>
            </w:r>
            <w:r w:rsidR="004F0971">
              <w:t>)</w:t>
            </w:r>
            <w:r>
              <w:t>.</w:t>
            </w:r>
            <w:r w:rsidRPr="0093358A">
              <w:t xml:space="preserve"> </w:t>
            </w:r>
          </w:p>
        </w:tc>
      </w:tr>
    </w:tbl>
    <w:p w14:paraId="600722BA" w14:textId="7FE02EDA" w:rsidR="00EC6581" w:rsidRDefault="00EC6581" w:rsidP="00EC6581">
      <w:pPr>
        <w:suppressAutoHyphens w:val="0"/>
        <w:spacing w:after="240" w:line="276" w:lineRule="auto"/>
      </w:pPr>
      <w:r w:rsidRPr="005B164F">
        <w:t>Think</w:t>
      </w:r>
      <w:r w:rsidR="005B164F">
        <w:t>-</w:t>
      </w:r>
      <w:r w:rsidRPr="005B164F">
        <w:t>Pair</w:t>
      </w:r>
      <w:r w:rsidR="005B164F">
        <w:t>-</w:t>
      </w:r>
      <w:r w:rsidRPr="005B164F">
        <w:t>Share</w:t>
      </w:r>
      <w:r w:rsidRPr="008D5074">
        <w:t xml:space="preserve"> a list of </w:t>
      </w:r>
      <w:r>
        <w:t xml:space="preserve">project ideas </w:t>
      </w:r>
      <w:r w:rsidRPr="008D5074">
        <w:t>for your PWA</w:t>
      </w:r>
      <w:r>
        <w:t>.</w:t>
      </w:r>
    </w:p>
    <w:p w14:paraId="4C43D173" w14:textId="26094024" w:rsidR="0044506D" w:rsidRPr="008D5074" w:rsidRDefault="009B73E6" w:rsidP="0044506D">
      <w:r w:rsidRPr="008D5074">
        <w:rPr>
          <w:rStyle w:val="Strong"/>
        </w:rPr>
        <w:t>Activity 4</w:t>
      </w:r>
      <w:r w:rsidR="006E07BC">
        <w:rPr>
          <w:rStyle w:val="Strong"/>
        </w:rPr>
        <w:t>:</w:t>
      </w:r>
      <w:r w:rsidRPr="008D5074">
        <w:t xml:space="preserve"> </w:t>
      </w:r>
      <w:r w:rsidR="006E07BC">
        <w:t xml:space="preserve">select </w:t>
      </w:r>
      <w:r w:rsidR="00F2018F" w:rsidRPr="008D5074">
        <w:t>one</w:t>
      </w:r>
      <w:r w:rsidR="00573383" w:rsidRPr="008D5074">
        <w:t xml:space="preserve"> </w:t>
      </w:r>
      <w:r w:rsidR="008867E8">
        <w:t xml:space="preserve">topic </w:t>
      </w:r>
      <w:r w:rsidR="00573383" w:rsidRPr="008D5074">
        <w:t>or suggest another</w:t>
      </w:r>
      <w:r w:rsidR="00F2018F" w:rsidRPr="008D5074">
        <w:t xml:space="preserve"> and </w:t>
      </w:r>
      <w:r w:rsidR="00567D33" w:rsidRPr="008D5074">
        <w:t>provid</w:t>
      </w:r>
      <w:r w:rsidR="00573383" w:rsidRPr="008D5074">
        <w:t>e</w:t>
      </w:r>
      <w:r w:rsidR="0044506D" w:rsidRPr="008D5074">
        <w:t xml:space="preserve"> a</w:t>
      </w:r>
      <w:r w:rsidR="00567D33" w:rsidRPr="008D5074">
        <w:t xml:space="preserve"> </w:t>
      </w:r>
      <w:r w:rsidR="0044506D" w:rsidRPr="008D5074">
        <w:t>description</w:t>
      </w:r>
      <w:r w:rsidR="00E71E3F" w:rsidRPr="008D5074">
        <w:t xml:space="preserve"> </w:t>
      </w:r>
      <w:r w:rsidR="00DC28CD" w:rsidRPr="008D5074">
        <w:t xml:space="preserve">of how it </w:t>
      </w:r>
      <w:r w:rsidR="00695E61" w:rsidRPr="008D5074">
        <w:t>w</w:t>
      </w:r>
      <w:r w:rsidR="00DC28CD" w:rsidRPr="008D5074">
        <w:t>ould work</w:t>
      </w:r>
      <w:r w:rsidR="00695E61" w:rsidRPr="008D5074">
        <w:t xml:space="preserve"> from the </w:t>
      </w:r>
      <w:r w:rsidR="00AC0B24" w:rsidRPr="008D5074">
        <w:t>user’s</w:t>
      </w:r>
      <w:r w:rsidR="00695E61" w:rsidRPr="008D5074">
        <w:t xml:space="preserve"> </w:t>
      </w:r>
      <w:r w:rsidR="00BD35DE" w:rsidRPr="008D5074">
        <w:t>perspective.</w:t>
      </w:r>
      <w:r w:rsidR="00906164" w:rsidRPr="008D5074">
        <w:t xml:space="preserve"> </w:t>
      </w:r>
      <w:r w:rsidR="00E71E3F" w:rsidRPr="008D5074">
        <w:t>I</w:t>
      </w:r>
      <w:r w:rsidR="00906164" w:rsidRPr="008D5074">
        <w:t>nclud</w:t>
      </w:r>
      <w:r w:rsidR="00E71E3F" w:rsidRPr="008D5074">
        <w:t>e</w:t>
      </w:r>
      <w:r w:rsidR="00906164" w:rsidRPr="008D5074">
        <w:t xml:space="preserve"> the </w:t>
      </w:r>
      <w:r w:rsidR="00DC28CD" w:rsidRPr="008D5074">
        <w:t>data</w:t>
      </w:r>
      <w:r w:rsidR="0044506D" w:rsidRPr="008D5074">
        <w:t xml:space="preserve"> </w:t>
      </w:r>
      <w:r w:rsidR="00BD35DE" w:rsidRPr="008D5074">
        <w:t xml:space="preserve">that </w:t>
      </w:r>
      <w:r w:rsidR="000B5C23" w:rsidRPr="008D5074">
        <w:t>may be catalogued.</w:t>
      </w:r>
      <w:r w:rsidR="009970BB" w:rsidRPr="008D5074">
        <w:t xml:space="preserve"> </w:t>
      </w:r>
      <w:r w:rsidR="00DA61F5" w:rsidRPr="008D5074">
        <w:t xml:space="preserve">A </w:t>
      </w:r>
      <w:r w:rsidR="009970BB" w:rsidRPr="008D5074">
        <w:t>sample</w:t>
      </w:r>
      <w:r w:rsidR="00DA61F5" w:rsidRPr="008D5074">
        <w:t xml:space="preserve"> is provided.</w:t>
      </w:r>
    </w:p>
    <w:p w14:paraId="3F6C1D24" w14:textId="3EA16DBD" w:rsidR="00744E64" w:rsidRPr="008D5074" w:rsidRDefault="00744E64" w:rsidP="009D07B6">
      <w:pPr>
        <w:pStyle w:val="Heading3"/>
      </w:pPr>
      <w:r w:rsidRPr="008D5074">
        <w:t>Investigate and practise how data is transferred on the internet</w:t>
      </w:r>
    </w:p>
    <w:p w14:paraId="3336D03E" w14:textId="5A83846B" w:rsidR="00744E64" w:rsidRPr="008D5074" w:rsidRDefault="00744E64" w:rsidP="008D5074">
      <w:pPr>
        <w:rPr>
          <w:rStyle w:val="Strong"/>
        </w:rPr>
      </w:pPr>
      <w:r w:rsidRPr="008D5074">
        <w:rPr>
          <w:rStyle w:val="Strong"/>
        </w:rPr>
        <w:t>Including:</w:t>
      </w:r>
      <w:r w:rsidR="00C35973" w:rsidRPr="008D5074">
        <w:rPr>
          <w:rStyle w:val="Strong"/>
        </w:rPr>
        <w:t xml:space="preserve"> </w:t>
      </w:r>
      <w:r w:rsidRPr="008D5074">
        <w:rPr>
          <w:rStyle w:val="Strong"/>
        </w:rPr>
        <w:t>data packets</w:t>
      </w:r>
      <w:r w:rsidR="00C35973" w:rsidRPr="008D5074">
        <w:rPr>
          <w:rStyle w:val="Strong"/>
        </w:rPr>
        <w:t xml:space="preserve">, </w:t>
      </w:r>
      <w:r w:rsidRPr="008D5074">
        <w:rPr>
          <w:rStyle w:val="Strong"/>
        </w:rPr>
        <w:t>internet protocol (IP) addresses, including IPv4</w:t>
      </w:r>
      <w:r w:rsidR="00C35973" w:rsidRPr="008D5074">
        <w:rPr>
          <w:rStyle w:val="Strong"/>
        </w:rPr>
        <w:t xml:space="preserve">, </w:t>
      </w:r>
      <w:r w:rsidRPr="008D5074">
        <w:rPr>
          <w:rStyle w:val="Strong"/>
        </w:rPr>
        <w:t>domain name systems (DNS)</w:t>
      </w:r>
    </w:p>
    <w:p w14:paraId="5C115671" w14:textId="207CD464" w:rsidR="00D36734" w:rsidRPr="008D5074" w:rsidRDefault="009B73E6" w:rsidP="00D36734">
      <w:r w:rsidRPr="008D5074">
        <w:rPr>
          <w:rStyle w:val="Strong"/>
        </w:rPr>
        <w:t>Activity 5</w:t>
      </w:r>
      <w:r w:rsidR="00027E54">
        <w:rPr>
          <w:rStyle w:val="Strong"/>
        </w:rPr>
        <w:t>:</w:t>
      </w:r>
      <w:r w:rsidRPr="008D5074">
        <w:t xml:space="preserve"> </w:t>
      </w:r>
      <w:r w:rsidR="00027E54">
        <w:t xml:space="preserve">watch </w:t>
      </w:r>
      <w:r w:rsidR="00D36734" w:rsidRPr="008D5074">
        <w:t xml:space="preserve">the video </w:t>
      </w:r>
      <w:hyperlink r:id="rId23" w:history="1">
        <w:r w:rsidR="00027E54">
          <w:rPr>
            <w:rStyle w:val="Hyperlink"/>
          </w:rPr>
          <w:t>How does the internet work? (8:58)</w:t>
        </w:r>
      </w:hyperlink>
      <w:r w:rsidR="00027E54" w:rsidRPr="001A48AC">
        <w:t>.</w:t>
      </w:r>
    </w:p>
    <w:p w14:paraId="78F2EAB6" w14:textId="7B762782" w:rsidR="00354E27" w:rsidRPr="008D5074" w:rsidRDefault="00354E27" w:rsidP="0052308D">
      <w:r w:rsidRPr="008D5074">
        <w:t>A b</w:t>
      </w:r>
      <w:r w:rsidR="0052308D" w:rsidRPr="008D5074">
        <w:t xml:space="preserve">rief overview of how data travels across the </w:t>
      </w:r>
      <w:r w:rsidR="007D6DC4">
        <w:t>internet</w:t>
      </w:r>
      <w:r w:rsidR="007D6DC4" w:rsidRPr="008D5074">
        <w:t xml:space="preserve"> </w:t>
      </w:r>
      <w:r w:rsidR="0052308D" w:rsidRPr="008D5074">
        <w:t>from one point to another</w:t>
      </w:r>
      <w:r w:rsidRPr="008D5074">
        <w:t xml:space="preserve"> is best introduced via explicit teaching.</w:t>
      </w:r>
    </w:p>
    <w:p w14:paraId="6F84058D" w14:textId="1E64B357" w:rsidR="0052308D" w:rsidRPr="008D5074" w:rsidRDefault="00354E27" w:rsidP="0052308D">
      <w:r w:rsidRPr="008D5074">
        <w:t>The teacher</w:t>
      </w:r>
      <w:r w:rsidR="00D36734" w:rsidRPr="008D5074">
        <w:t xml:space="preserve"> summarises the video by</w:t>
      </w:r>
      <w:r w:rsidRPr="008D5074">
        <w:t xml:space="preserve"> narrat</w:t>
      </w:r>
      <w:r w:rsidR="00D36734" w:rsidRPr="008D5074">
        <w:t>ing</w:t>
      </w:r>
      <w:r w:rsidRPr="008D5074">
        <w:t xml:space="preserve"> while drawing on the whiteboard (think</w:t>
      </w:r>
      <w:r w:rsidR="00E34F88">
        <w:t>-</w:t>
      </w:r>
      <w:r w:rsidRPr="008D5074">
        <w:t>aloud</w:t>
      </w:r>
      <w:r w:rsidR="00E34F88">
        <w:t>s</w:t>
      </w:r>
      <w:r w:rsidRPr="008D5074">
        <w:t>)</w:t>
      </w:r>
      <w:r w:rsidR="007D6DC4">
        <w:t>,</w:t>
      </w:r>
      <w:r w:rsidRPr="008D5074">
        <w:t xml:space="preserve"> the earth with data packets being sent independently across a network taking different routes and reassembled at the destination into the original data.</w:t>
      </w:r>
    </w:p>
    <w:p w14:paraId="36B03269" w14:textId="5C28F101" w:rsidR="0052308D" w:rsidRPr="008D5074" w:rsidRDefault="0084490F" w:rsidP="009D07B6">
      <w:pPr>
        <w:pStyle w:val="Heading4"/>
      </w:pPr>
      <w:r w:rsidRPr="008D5074">
        <w:rPr>
          <w:noProof/>
        </w:rPr>
        <w:lastRenderedPageBreak/>
        <w:drawing>
          <wp:anchor distT="0" distB="0" distL="114300" distR="114300" simplePos="0" relativeHeight="251658254" behindDoc="0" locked="0" layoutInCell="1" allowOverlap="1" wp14:anchorId="2025EB86" wp14:editId="69C925F4">
            <wp:simplePos x="0" y="0"/>
            <wp:positionH relativeFrom="column">
              <wp:posOffset>0</wp:posOffset>
            </wp:positionH>
            <wp:positionV relativeFrom="paragraph">
              <wp:posOffset>393700</wp:posOffset>
            </wp:positionV>
            <wp:extent cx="635000" cy="635000"/>
            <wp:effectExtent l="0" t="0" r="0" b="0"/>
            <wp:wrapThrough wrapText="bothSides">
              <wp:wrapPolygon edited="0">
                <wp:start x="7344" y="0"/>
                <wp:lineTo x="4752" y="864"/>
                <wp:lineTo x="0" y="5184"/>
                <wp:lineTo x="0" y="15120"/>
                <wp:lineTo x="4752" y="20736"/>
                <wp:lineTo x="7344" y="21168"/>
                <wp:lineTo x="13824" y="21168"/>
                <wp:lineTo x="16416" y="20736"/>
                <wp:lineTo x="21168" y="15120"/>
                <wp:lineTo x="21168" y="5184"/>
                <wp:lineTo x="16416" y="864"/>
                <wp:lineTo x="13824" y="0"/>
                <wp:lineTo x="7344" y="0"/>
              </wp:wrapPolygon>
            </wp:wrapThrough>
            <wp:docPr id="1463383357" name="Picture 14633833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bookmarkStart w:id="33" w:name="_Hlk167086449"/>
      <w:r w:rsidR="0052308D" w:rsidRPr="008D5074">
        <w:t xml:space="preserve">Understanding </w:t>
      </w:r>
      <w:r w:rsidR="007D6DC4">
        <w:t>data packets</w:t>
      </w:r>
    </w:p>
    <w:p w14:paraId="272AB93F" w14:textId="72F49C11" w:rsidR="0084490F" w:rsidRDefault="00FF2665" w:rsidP="0052308D">
      <w:r w:rsidRPr="008D5074">
        <w:rPr>
          <w:rStyle w:val="Strong"/>
        </w:rPr>
        <w:t>Activity 6</w:t>
      </w:r>
      <w:r w:rsidR="00027E54">
        <w:rPr>
          <w:rStyle w:val="Strong"/>
        </w:rPr>
        <w:t>:</w:t>
      </w:r>
      <w:r w:rsidRPr="008D5074">
        <w:t xml:space="preserve"> </w:t>
      </w:r>
      <w:r w:rsidR="00027E54">
        <w:t xml:space="preserve">watch </w:t>
      </w:r>
      <w:r w:rsidR="0084490F" w:rsidRPr="008D5074">
        <w:t xml:space="preserve">the video </w:t>
      </w:r>
      <w:hyperlink r:id="rId24" w:history="1">
        <w:r w:rsidR="00027E54">
          <w:rPr>
            <w:rStyle w:val="Hyperlink"/>
          </w:rPr>
          <w:t>A Packet's Tale. How Does the Internet Work? (3:29)</w:t>
        </w:r>
      </w:hyperlink>
      <w:r w:rsidR="007D6DC4">
        <w:rPr>
          <w:rStyle w:val="Hyperlink"/>
        </w:rPr>
        <w:t>.</w:t>
      </w:r>
      <w:r w:rsidR="005B4236" w:rsidRPr="00C135A0">
        <w:t xml:space="preserve"> </w:t>
      </w:r>
      <w:r w:rsidR="009B7FD9" w:rsidRPr="008D5074">
        <w:t>In the space below describe data packets and why they are fundamental to the internet.</w:t>
      </w:r>
    </w:p>
    <w:tbl>
      <w:tblPr>
        <w:tblStyle w:val="TableGrid"/>
        <w:tblW w:w="0" w:type="auto"/>
        <w:tblLook w:val="04A0" w:firstRow="1" w:lastRow="0" w:firstColumn="1" w:lastColumn="0" w:noHBand="0" w:noVBand="1"/>
        <w:tblDescription w:val="Space for students to provide answer."/>
      </w:tblPr>
      <w:tblGrid>
        <w:gridCol w:w="9628"/>
      </w:tblGrid>
      <w:tr w:rsidR="005A3481" w14:paraId="53B53D24" w14:textId="77777777" w:rsidTr="005A3481">
        <w:trPr>
          <w:trHeight w:val="2697"/>
        </w:trPr>
        <w:tc>
          <w:tcPr>
            <w:tcW w:w="9628" w:type="dxa"/>
          </w:tcPr>
          <w:p w14:paraId="30A896D7" w14:textId="5E0FF307" w:rsidR="005A3481" w:rsidRPr="005A3481" w:rsidRDefault="005A3481" w:rsidP="002163F4">
            <w:pPr>
              <w:spacing w:before="240"/>
              <w:rPr>
                <w:b/>
                <w:bCs/>
              </w:rPr>
            </w:pPr>
            <w:r>
              <w:rPr>
                <w:b/>
                <w:bCs/>
              </w:rPr>
              <w:t>Sample answer:</w:t>
            </w:r>
          </w:p>
          <w:p w14:paraId="5F9434AA" w14:textId="3050FD28" w:rsidR="005A3481" w:rsidRPr="005A3481" w:rsidRDefault="005A3481" w:rsidP="00FF2D40">
            <w:r w:rsidRPr="009B7FD9">
              <w:t>Data packets</w:t>
            </w:r>
            <w:r>
              <w:t xml:space="preserve"> are </w:t>
            </w:r>
            <w:r w:rsidRPr="009B7FD9">
              <w:t>small units of data transmitted over a network.</w:t>
            </w:r>
            <w:r>
              <w:t xml:space="preserve"> They have a </w:t>
            </w:r>
            <w:r w:rsidRPr="009B7FD9">
              <w:t xml:space="preserve">header (containing source and destination IP addresses), </w:t>
            </w:r>
            <w:r>
              <w:t xml:space="preserve">the </w:t>
            </w:r>
            <w:r w:rsidRPr="009B7FD9">
              <w:t>actual data</w:t>
            </w:r>
            <w:r>
              <w:t xml:space="preserve"> (information or message)</w:t>
            </w:r>
            <w:r w:rsidRPr="009B7FD9">
              <w:t xml:space="preserve"> and</w:t>
            </w:r>
            <w:r w:rsidR="00E34F88">
              <w:t xml:space="preserve"> a</w:t>
            </w:r>
            <w:r w:rsidRPr="009B7FD9">
              <w:t xml:space="preserve"> footer.</w:t>
            </w:r>
            <w:r>
              <w:t xml:space="preserve"> Data packets</w:t>
            </w:r>
            <w:r w:rsidRPr="009B7FD9">
              <w:t xml:space="preserve"> ensur</w:t>
            </w:r>
            <w:r>
              <w:t>e</w:t>
            </w:r>
            <w:r w:rsidRPr="009B7FD9">
              <w:t xml:space="preserve"> efficient and reliable data transfer.</w:t>
            </w:r>
          </w:p>
        </w:tc>
      </w:tr>
    </w:tbl>
    <w:bookmarkEnd w:id="33"/>
    <w:p w14:paraId="20258D6E" w14:textId="474F4476" w:rsidR="0052308D" w:rsidRPr="008D5074" w:rsidRDefault="009410A8" w:rsidP="00571F44">
      <w:pPr>
        <w:pStyle w:val="Heading4"/>
      </w:pPr>
      <w:r w:rsidRPr="008D5074">
        <w:t xml:space="preserve">Understanding </w:t>
      </w:r>
      <w:r w:rsidR="0052308D" w:rsidRPr="008D5074">
        <w:t xml:space="preserve">Internet Protocol (IP) </w:t>
      </w:r>
      <w:r w:rsidR="00027E54">
        <w:t>addresses</w:t>
      </w:r>
    </w:p>
    <w:p w14:paraId="76AC164A" w14:textId="06FFBADC" w:rsidR="009410A8" w:rsidRPr="008D5074" w:rsidRDefault="005A3481" w:rsidP="009410A8">
      <w:bookmarkStart w:id="34" w:name="_Hlk166485502"/>
      <w:r w:rsidRPr="008D5074">
        <w:rPr>
          <w:noProof/>
        </w:rPr>
        <w:drawing>
          <wp:anchor distT="0" distB="0" distL="114300" distR="114300" simplePos="0" relativeHeight="251658339" behindDoc="0" locked="0" layoutInCell="1" allowOverlap="1" wp14:anchorId="1BBBCBB1" wp14:editId="2636A7B1">
            <wp:simplePos x="0" y="0"/>
            <wp:positionH relativeFrom="column">
              <wp:posOffset>-2540</wp:posOffset>
            </wp:positionH>
            <wp:positionV relativeFrom="paragraph">
              <wp:posOffset>39370</wp:posOffset>
            </wp:positionV>
            <wp:extent cx="635000" cy="635000"/>
            <wp:effectExtent l="0" t="0" r="0" b="0"/>
            <wp:wrapSquare wrapText="bothSides"/>
            <wp:docPr id="2041905650" name="Picture 20419056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F2665" w:rsidRPr="008D5074">
        <w:rPr>
          <w:rStyle w:val="Strong"/>
        </w:rPr>
        <w:t>Activity 7</w:t>
      </w:r>
      <w:r w:rsidR="00027E54">
        <w:rPr>
          <w:rStyle w:val="Strong"/>
        </w:rPr>
        <w:t>:</w:t>
      </w:r>
      <w:r w:rsidR="00FF2665" w:rsidRPr="008D5074">
        <w:t xml:space="preserve"> </w:t>
      </w:r>
      <w:r w:rsidR="00027E54">
        <w:t xml:space="preserve">watch </w:t>
      </w:r>
      <w:r w:rsidR="009410A8" w:rsidRPr="008D5074">
        <w:t xml:space="preserve">the video </w:t>
      </w:r>
      <w:hyperlink r:id="rId25" w:history="1">
        <w:r w:rsidR="00027E54">
          <w:rPr>
            <w:rStyle w:val="Hyperlink"/>
          </w:rPr>
          <w:t>IP addresses explained (3:32)</w:t>
        </w:r>
      </w:hyperlink>
      <w:r w:rsidR="007D6DC4" w:rsidRPr="007D6DC4">
        <w:t>.</w:t>
      </w:r>
    </w:p>
    <w:p w14:paraId="6233081A" w14:textId="2EAE2057" w:rsidR="00CC6168" w:rsidRDefault="00CC6168" w:rsidP="005A3481">
      <w:pPr>
        <w:spacing w:before="480"/>
      </w:pPr>
      <w:r w:rsidRPr="008D5074">
        <w:t>In the space below describe IP addresses and IPv4</w:t>
      </w:r>
      <w:r w:rsidR="005A3481">
        <w:t>.</w:t>
      </w:r>
    </w:p>
    <w:tbl>
      <w:tblPr>
        <w:tblStyle w:val="TableGrid"/>
        <w:tblW w:w="0" w:type="auto"/>
        <w:tblLook w:val="04A0" w:firstRow="1" w:lastRow="0" w:firstColumn="1" w:lastColumn="0" w:noHBand="0" w:noVBand="1"/>
        <w:tblDescription w:val="Space for students to provide answer."/>
      </w:tblPr>
      <w:tblGrid>
        <w:gridCol w:w="9628"/>
      </w:tblGrid>
      <w:tr w:rsidR="005A3481" w14:paraId="60717A72" w14:textId="77777777" w:rsidTr="005A3481">
        <w:trPr>
          <w:trHeight w:val="1127"/>
        </w:trPr>
        <w:tc>
          <w:tcPr>
            <w:tcW w:w="9628" w:type="dxa"/>
          </w:tcPr>
          <w:p w14:paraId="578FCF61" w14:textId="77777777" w:rsidR="005A3481" w:rsidRPr="005A3481" w:rsidRDefault="005A3481" w:rsidP="005A3481">
            <w:pPr>
              <w:spacing w:before="240"/>
              <w:rPr>
                <w:b/>
                <w:bCs/>
              </w:rPr>
            </w:pPr>
            <w:r>
              <w:rPr>
                <w:b/>
                <w:bCs/>
              </w:rPr>
              <w:t>Sample answer:</w:t>
            </w:r>
          </w:p>
          <w:p w14:paraId="67C9BED5" w14:textId="0FDE5C0C" w:rsidR="005A3481" w:rsidRPr="009410A8" w:rsidRDefault="005A3481" w:rsidP="005A3481">
            <w:r w:rsidRPr="009410A8">
              <w:t xml:space="preserve">IPv4 (Internet Protocol version 4) addresses are used to uniquely identify devices on a network. The format consists of </w:t>
            </w:r>
            <w:r w:rsidR="007D6DC4">
              <w:t>4</w:t>
            </w:r>
            <w:r w:rsidR="007D6DC4" w:rsidRPr="009410A8">
              <w:t xml:space="preserve"> </w:t>
            </w:r>
            <w:r w:rsidRPr="009410A8">
              <w:t>decimal numbers separated by periods, each ranging from 0 to 255. Each of these numbers represents an 8-bit octet, totalling 32 bits for the entire address.</w:t>
            </w:r>
          </w:p>
          <w:p w14:paraId="41AAEFC8" w14:textId="4274BD99" w:rsidR="005A3481" w:rsidRPr="009410A8" w:rsidRDefault="005A3481" w:rsidP="005A3481">
            <w:r w:rsidRPr="009410A8">
              <w:t>For example, an IPv4 address might look like this: 192.168.0.1</w:t>
            </w:r>
            <w:r>
              <w:t xml:space="preserve"> where</w:t>
            </w:r>
            <w:r w:rsidRPr="009410A8">
              <w:t>:</w:t>
            </w:r>
          </w:p>
          <w:p w14:paraId="55BDB5E7" w14:textId="24DD1B63" w:rsidR="005A3481" w:rsidRPr="009410A8" w:rsidRDefault="005A3481" w:rsidP="005A3481">
            <w:pPr>
              <w:pStyle w:val="ListBullet"/>
            </w:pPr>
            <w:r w:rsidRPr="009410A8">
              <w:rPr>
                <w:b/>
                <w:bCs/>
              </w:rPr>
              <w:t>192</w:t>
            </w:r>
            <w:r w:rsidRPr="009410A8">
              <w:t xml:space="preserve"> represents the first octet</w:t>
            </w:r>
          </w:p>
          <w:p w14:paraId="69F84E7C" w14:textId="2916FC0A" w:rsidR="005A3481" w:rsidRPr="009410A8" w:rsidRDefault="005A3481" w:rsidP="005A3481">
            <w:pPr>
              <w:pStyle w:val="ListBullet"/>
            </w:pPr>
            <w:r w:rsidRPr="009410A8">
              <w:rPr>
                <w:b/>
                <w:bCs/>
              </w:rPr>
              <w:t>168</w:t>
            </w:r>
            <w:r w:rsidRPr="009410A8">
              <w:t xml:space="preserve"> represents the second octet</w:t>
            </w:r>
          </w:p>
          <w:p w14:paraId="75E7D6A4" w14:textId="30542578" w:rsidR="005A3481" w:rsidRPr="009410A8" w:rsidRDefault="005A3481" w:rsidP="005A3481">
            <w:pPr>
              <w:pStyle w:val="ListBullet"/>
            </w:pPr>
            <w:r w:rsidRPr="009410A8">
              <w:rPr>
                <w:b/>
                <w:bCs/>
              </w:rPr>
              <w:t>0</w:t>
            </w:r>
            <w:r w:rsidRPr="009410A8">
              <w:t xml:space="preserve"> represents the third octet</w:t>
            </w:r>
          </w:p>
          <w:p w14:paraId="5A224B7C" w14:textId="77777777" w:rsidR="005A3481" w:rsidRPr="009410A8" w:rsidRDefault="005A3481" w:rsidP="005A3481">
            <w:pPr>
              <w:pStyle w:val="ListBullet"/>
            </w:pPr>
            <w:r w:rsidRPr="009410A8">
              <w:rPr>
                <w:b/>
                <w:bCs/>
              </w:rPr>
              <w:t>1</w:t>
            </w:r>
            <w:r w:rsidRPr="009410A8">
              <w:t xml:space="preserve"> represents the fourth octet.</w:t>
            </w:r>
          </w:p>
          <w:p w14:paraId="70B6C244" w14:textId="77777777" w:rsidR="005A3481" w:rsidRPr="009410A8" w:rsidRDefault="005A3481" w:rsidP="005A3481">
            <w:r w:rsidRPr="009410A8">
              <w:t>When written out in binary, each of these decimal numbers is represented by an 8-bit binary sequence. For example, the number 192 in binary is 11000000, and 1 in binary is 00000001.</w:t>
            </w:r>
          </w:p>
          <w:p w14:paraId="43138F69" w14:textId="0D2EC2D3" w:rsidR="005A3481" w:rsidRPr="005A3481" w:rsidRDefault="005A3481" w:rsidP="005A3481">
            <w:r w:rsidRPr="009410A8">
              <w:t>IPv4 addresses are used for communication between devices on the internet. Each device connected to the internet must have a unique IPv4 address to ensure that data packets are routed correctly. However, due to the limited number of possible combinations with IPv4 (approximately 4.3 billion unique addresses), IPv6 was developed to accommodate the growing number of devices connected to the internet.</w:t>
            </w:r>
          </w:p>
        </w:tc>
      </w:tr>
    </w:tbl>
    <w:bookmarkEnd w:id="34"/>
    <w:p w14:paraId="613CF291" w14:textId="0990482F" w:rsidR="00FA13D7" w:rsidRPr="008D5074" w:rsidRDefault="003C167C" w:rsidP="00695920">
      <w:r w:rsidRPr="008D5074">
        <w:rPr>
          <w:rStyle w:val="Strong"/>
        </w:rPr>
        <w:lastRenderedPageBreak/>
        <w:t>Activity 8</w:t>
      </w:r>
      <w:r w:rsidR="005A3481">
        <w:rPr>
          <w:rStyle w:val="Strong"/>
        </w:rPr>
        <w:t>:</w:t>
      </w:r>
      <w:r w:rsidR="00FC140D" w:rsidRPr="008D5074">
        <w:t xml:space="preserve"> </w:t>
      </w:r>
      <w:r w:rsidR="005A3481" w:rsidRPr="006F31B4">
        <w:rPr>
          <w:b/>
          <w:bCs/>
        </w:rPr>
        <w:t>homework</w:t>
      </w:r>
      <w:r w:rsidR="005A3481">
        <w:t xml:space="preserve"> – watch</w:t>
      </w:r>
      <w:r w:rsidR="00FA13D7" w:rsidRPr="008D5074">
        <w:t xml:space="preserve"> </w:t>
      </w:r>
      <w:hyperlink r:id="rId26">
        <w:r w:rsidR="002B0603">
          <w:rPr>
            <w:rStyle w:val="Hyperlink"/>
          </w:rPr>
          <w:t>IP Addresses Explained (12:50)</w:t>
        </w:r>
      </w:hyperlink>
      <w:r w:rsidR="00FA13D7" w:rsidRPr="008D5074">
        <w:t xml:space="preserve"> </w:t>
      </w:r>
      <w:r w:rsidR="00CC6168" w:rsidRPr="008D5074">
        <w:t xml:space="preserve">and take </w:t>
      </w:r>
      <w:r w:rsidR="007D6DC4">
        <w:t xml:space="preserve">notes </w:t>
      </w:r>
      <w:r w:rsidR="00CC6168" w:rsidRPr="008D5074">
        <w:t>to consolidate your understanding.</w:t>
      </w:r>
    </w:p>
    <w:p w14:paraId="2B6642BA" w14:textId="5EC9614B" w:rsidR="0052308D" w:rsidRPr="008D5074" w:rsidRDefault="00CC6168" w:rsidP="00571F44">
      <w:pPr>
        <w:pStyle w:val="Heading4"/>
      </w:pPr>
      <w:r w:rsidRPr="008D5074">
        <w:rPr>
          <w:noProof/>
        </w:rPr>
        <w:drawing>
          <wp:anchor distT="0" distB="0" distL="114300" distR="114300" simplePos="0" relativeHeight="251658257" behindDoc="0" locked="0" layoutInCell="1" allowOverlap="1" wp14:anchorId="63DBC317" wp14:editId="767A58B8">
            <wp:simplePos x="0" y="0"/>
            <wp:positionH relativeFrom="column">
              <wp:posOffset>29210</wp:posOffset>
            </wp:positionH>
            <wp:positionV relativeFrom="paragraph">
              <wp:posOffset>353695</wp:posOffset>
            </wp:positionV>
            <wp:extent cx="635000" cy="635000"/>
            <wp:effectExtent l="0" t="0" r="0" b="0"/>
            <wp:wrapSquare wrapText="bothSides"/>
            <wp:docPr id="1865103868" name="Picture 18651038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2308D" w:rsidRPr="008D5074">
        <w:t>Domain Name Systems (DNS)</w:t>
      </w:r>
    </w:p>
    <w:p w14:paraId="4108F166" w14:textId="090D20C5" w:rsidR="00CC6168" w:rsidRPr="008D5074" w:rsidRDefault="003C167C" w:rsidP="007D6DC4">
      <w:pPr>
        <w:spacing w:after="480"/>
        <w:rPr>
          <w:b/>
          <w:bCs/>
        </w:rPr>
      </w:pPr>
      <w:r w:rsidRPr="008D5074">
        <w:rPr>
          <w:rStyle w:val="Strong"/>
        </w:rPr>
        <w:t>Activity 9</w:t>
      </w:r>
      <w:r w:rsidR="002B0603">
        <w:rPr>
          <w:rStyle w:val="Strong"/>
        </w:rPr>
        <w:t>:</w:t>
      </w:r>
      <w:r w:rsidRPr="008D5074">
        <w:t xml:space="preserve"> </w:t>
      </w:r>
      <w:r w:rsidR="002B0603">
        <w:t xml:space="preserve">watch </w:t>
      </w:r>
      <w:r w:rsidR="00CC6168" w:rsidRPr="008D5074">
        <w:t xml:space="preserve">the video </w:t>
      </w:r>
      <w:hyperlink r:id="rId27" w:history="1">
        <w:r w:rsidR="002B0603">
          <w:rPr>
            <w:rStyle w:val="Hyperlink"/>
          </w:rPr>
          <w:t>DNS Explained in 100 Seconds (2:15)</w:t>
        </w:r>
      </w:hyperlink>
      <w:r w:rsidR="002B0603" w:rsidRPr="00B069D9">
        <w:t>.</w:t>
      </w:r>
    </w:p>
    <w:p w14:paraId="0F21BA03" w14:textId="1875CABA" w:rsidR="00CC6168" w:rsidRDefault="00CC6168" w:rsidP="00CC6168">
      <w:r w:rsidRPr="008D5074">
        <w:t>In the space below</w:t>
      </w:r>
      <w:r w:rsidR="00E50D3D" w:rsidRPr="008D5074">
        <w:t xml:space="preserve"> list the steps in browsing the internet to</w:t>
      </w:r>
      <w:r w:rsidRPr="008D5074">
        <w:t xml:space="preserve"> </w:t>
      </w:r>
      <w:r w:rsidR="00B559E7" w:rsidRPr="008D5074">
        <w:t>explain how the DNS works</w:t>
      </w:r>
      <w:r w:rsidRPr="008D5074">
        <w:t xml:space="preserve"> </w:t>
      </w:r>
    </w:p>
    <w:tbl>
      <w:tblPr>
        <w:tblStyle w:val="TableGrid"/>
        <w:tblW w:w="0" w:type="auto"/>
        <w:tblLook w:val="04A0" w:firstRow="1" w:lastRow="0" w:firstColumn="1" w:lastColumn="0" w:noHBand="0" w:noVBand="1"/>
        <w:tblDescription w:val="Space for students to provide answer."/>
      </w:tblPr>
      <w:tblGrid>
        <w:gridCol w:w="9628"/>
      </w:tblGrid>
      <w:tr w:rsidR="002B0603" w14:paraId="10592418" w14:textId="77777777" w:rsidTr="00FF2D40">
        <w:trPr>
          <w:trHeight w:val="1127"/>
        </w:trPr>
        <w:tc>
          <w:tcPr>
            <w:tcW w:w="9628" w:type="dxa"/>
          </w:tcPr>
          <w:p w14:paraId="0D976742" w14:textId="77777777" w:rsidR="002B0603" w:rsidRPr="005A3481" w:rsidRDefault="002B0603" w:rsidP="00FF2D40">
            <w:pPr>
              <w:spacing w:before="240"/>
              <w:rPr>
                <w:b/>
                <w:bCs/>
              </w:rPr>
            </w:pPr>
            <w:r>
              <w:rPr>
                <w:b/>
                <w:bCs/>
              </w:rPr>
              <w:t>Sample answer:</w:t>
            </w:r>
          </w:p>
          <w:p w14:paraId="13985B49" w14:textId="7DB04BEB" w:rsidR="002B0603" w:rsidRDefault="002B0603" w:rsidP="002B0603">
            <w:r>
              <w:t xml:space="preserve">The Domain Name System (DNS) serves as the internet's phone book, translating human-readable domain names (like </w:t>
            </w:r>
            <w:r w:rsidR="007D6DC4">
              <w:t>‘</w:t>
            </w:r>
            <w:r>
              <w:t>example.com</w:t>
            </w:r>
            <w:r w:rsidR="007D6DC4">
              <w:t>’</w:t>
            </w:r>
            <w:r>
              <w:t>) into IP addresses that computers use to identify each other on the network.</w:t>
            </w:r>
          </w:p>
          <w:p w14:paraId="56F2AB0D" w14:textId="77777777" w:rsidR="002B0603" w:rsidRPr="00F235B3" w:rsidRDefault="002B0603" w:rsidP="002B0603">
            <w:pPr>
              <w:rPr>
                <w:b/>
                <w:bCs/>
              </w:rPr>
            </w:pPr>
            <w:r w:rsidRPr="00F235B3">
              <w:rPr>
                <w:b/>
                <w:bCs/>
              </w:rPr>
              <w:t>Steps</w:t>
            </w:r>
          </w:p>
          <w:p w14:paraId="36990005" w14:textId="649B22F1" w:rsidR="002B0603" w:rsidRPr="002B0603" w:rsidRDefault="002B0603" w:rsidP="00A63314">
            <w:pPr>
              <w:pStyle w:val="ListNumber"/>
              <w:numPr>
                <w:ilvl w:val="0"/>
                <w:numId w:val="15"/>
              </w:numPr>
            </w:pPr>
            <w:r w:rsidRPr="002B0603">
              <w:t xml:space="preserve">User </w:t>
            </w:r>
            <w:r w:rsidR="007D6DC4">
              <w:t>input</w:t>
            </w:r>
            <w:r w:rsidRPr="002B0603">
              <w:t xml:space="preserve">: </w:t>
            </w:r>
            <w:r>
              <w:t xml:space="preserve">a </w:t>
            </w:r>
            <w:r w:rsidRPr="002B0603">
              <w:t xml:space="preserve">user enters a domain name (like </w:t>
            </w:r>
            <w:r w:rsidR="006733A9">
              <w:t>‘</w:t>
            </w:r>
            <w:r w:rsidRPr="002B0603">
              <w:t>example.com</w:t>
            </w:r>
            <w:r w:rsidR="006733A9">
              <w:t>’</w:t>
            </w:r>
            <w:r w:rsidRPr="002B0603">
              <w:t>) into their web browser.</w:t>
            </w:r>
          </w:p>
          <w:p w14:paraId="26A281AE" w14:textId="2E985BE2" w:rsidR="002B0603" w:rsidRPr="002B0603" w:rsidRDefault="002B0603" w:rsidP="00A63314">
            <w:pPr>
              <w:pStyle w:val="ListNumber"/>
              <w:numPr>
                <w:ilvl w:val="0"/>
                <w:numId w:val="15"/>
              </w:numPr>
            </w:pPr>
            <w:r w:rsidRPr="002B0603">
              <w:t xml:space="preserve">DNS </w:t>
            </w:r>
            <w:r w:rsidR="007D6DC4">
              <w:t>lookup</w:t>
            </w:r>
            <w:r w:rsidRPr="002B0603">
              <w:t xml:space="preserve">: </w:t>
            </w:r>
            <w:r>
              <w:t xml:space="preserve">the </w:t>
            </w:r>
            <w:r w:rsidRPr="002B0603">
              <w:t>browser sends a DNS query to a DNS resolver, typically provided by the user's internet service provider (ISP) or configured in their network settings.</w:t>
            </w:r>
          </w:p>
          <w:p w14:paraId="4355BD16" w14:textId="2609A8E5" w:rsidR="002B0603" w:rsidRPr="002B0603" w:rsidRDefault="002B0603" w:rsidP="00A63314">
            <w:pPr>
              <w:pStyle w:val="ListNumber"/>
              <w:numPr>
                <w:ilvl w:val="0"/>
                <w:numId w:val="15"/>
              </w:numPr>
            </w:pPr>
            <w:r w:rsidRPr="002B0603">
              <w:t xml:space="preserve">DNS </w:t>
            </w:r>
            <w:r w:rsidR="007D6DC4">
              <w:t>resolver</w:t>
            </w:r>
            <w:r w:rsidRPr="002B0603">
              <w:t xml:space="preserve">: </w:t>
            </w:r>
            <w:r>
              <w:t xml:space="preserve">the </w:t>
            </w:r>
            <w:r w:rsidRPr="002B0603">
              <w:t>DNS resolver receives the query and checks its cache to see if it already has the IP address for the requested domain. If the address is found in the cache and is still valid (has not expired), the resolver returns it immediately to the browser. If not, it proceeds to step 4.</w:t>
            </w:r>
          </w:p>
          <w:p w14:paraId="4B43DCC4" w14:textId="5BA13115" w:rsidR="002B0603" w:rsidRPr="002B0603" w:rsidRDefault="002B0603" w:rsidP="00A63314">
            <w:pPr>
              <w:pStyle w:val="ListNumber"/>
              <w:numPr>
                <w:ilvl w:val="0"/>
                <w:numId w:val="15"/>
              </w:numPr>
            </w:pPr>
            <w:r w:rsidRPr="002B0603">
              <w:t xml:space="preserve">Recursive </w:t>
            </w:r>
            <w:r w:rsidR="007D6DC4">
              <w:t>query</w:t>
            </w:r>
            <w:r w:rsidRPr="002B0603">
              <w:t xml:space="preserve">: </w:t>
            </w:r>
            <w:r>
              <w:t xml:space="preserve">if </w:t>
            </w:r>
            <w:r w:rsidRPr="002B0603">
              <w:t xml:space="preserve">the resolver doesn't have the IP address in its cache, it becomes responsible for finding it. It starts by querying the root DNS servers, which hold information about the top-level domains (like </w:t>
            </w:r>
            <w:r w:rsidR="007D6DC4">
              <w:t>‘</w:t>
            </w:r>
            <w:r w:rsidRPr="002B0603">
              <w:t>.com</w:t>
            </w:r>
            <w:r w:rsidR="007D6DC4">
              <w:t>’</w:t>
            </w:r>
            <w:r w:rsidRPr="002B0603">
              <w:t xml:space="preserve">, </w:t>
            </w:r>
            <w:r w:rsidR="007D6DC4">
              <w:t>‘</w:t>
            </w:r>
            <w:r w:rsidRPr="002B0603">
              <w:t>.org</w:t>
            </w:r>
            <w:r w:rsidR="007D6DC4">
              <w:t>’</w:t>
            </w:r>
            <w:r w:rsidRPr="002B0603">
              <w:t xml:space="preserve">, </w:t>
            </w:r>
            <w:r w:rsidR="007D6DC4">
              <w:t>‘</w:t>
            </w:r>
            <w:r w:rsidRPr="002B0603">
              <w:t>.net</w:t>
            </w:r>
            <w:r w:rsidR="007D6DC4">
              <w:t>’</w:t>
            </w:r>
            <w:r w:rsidRPr="002B0603">
              <w:t xml:space="preserve"> </w:t>
            </w:r>
            <w:r w:rsidR="007D6DC4">
              <w:t>and so on</w:t>
            </w:r>
            <w:r w:rsidRPr="002B0603">
              <w:t>).</w:t>
            </w:r>
          </w:p>
          <w:p w14:paraId="05793B00" w14:textId="21BE40B2" w:rsidR="002B0603" w:rsidRPr="002B0603" w:rsidRDefault="002B0603" w:rsidP="00A63314">
            <w:pPr>
              <w:pStyle w:val="ListNumber"/>
              <w:numPr>
                <w:ilvl w:val="0"/>
                <w:numId w:val="15"/>
              </w:numPr>
            </w:pPr>
            <w:r w:rsidRPr="002B0603">
              <w:t>Top-</w:t>
            </w:r>
            <w:r w:rsidR="00E34F88">
              <w:t>l</w:t>
            </w:r>
            <w:r w:rsidRPr="002B0603">
              <w:t xml:space="preserve">evel </w:t>
            </w:r>
            <w:r w:rsidR="00E34F88">
              <w:t>d</w:t>
            </w:r>
            <w:r w:rsidRPr="002B0603">
              <w:t xml:space="preserve">omain (TLD) </w:t>
            </w:r>
            <w:r w:rsidR="007D6DC4">
              <w:t>server</w:t>
            </w:r>
            <w:r w:rsidRPr="002B0603">
              <w:t xml:space="preserve">: </w:t>
            </w:r>
            <w:r>
              <w:t xml:space="preserve">the </w:t>
            </w:r>
            <w:r w:rsidRPr="002B0603">
              <w:t>root server directs the resolver to the appropriate TLD server based on the domain extension (</w:t>
            </w:r>
            <w:r w:rsidR="00F235B3">
              <w:t>for example,</w:t>
            </w:r>
            <w:r w:rsidRPr="002B0603">
              <w:t xml:space="preserve"> </w:t>
            </w:r>
            <w:r w:rsidR="007D6DC4">
              <w:t>‘</w:t>
            </w:r>
            <w:r w:rsidRPr="002B0603">
              <w:t>.com</w:t>
            </w:r>
            <w:r w:rsidR="007D6DC4">
              <w:t>’</w:t>
            </w:r>
            <w:r w:rsidRPr="002B0603">
              <w:t>). The TLD server holds information about the authoritative name servers responsible for the next level of the domain hierarchy.</w:t>
            </w:r>
          </w:p>
          <w:p w14:paraId="16D922C7" w14:textId="2A09557C" w:rsidR="002B0603" w:rsidRPr="002B0603" w:rsidRDefault="002B0603" w:rsidP="00A63314">
            <w:pPr>
              <w:pStyle w:val="ListNumber"/>
              <w:numPr>
                <w:ilvl w:val="0"/>
                <w:numId w:val="15"/>
              </w:numPr>
            </w:pPr>
            <w:r w:rsidRPr="002B0603">
              <w:t xml:space="preserve">Authoritative </w:t>
            </w:r>
            <w:r w:rsidR="00610EF2">
              <w:t>name server</w:t>
            </w:r>
            <w:r w:rsidRPr="002B0603">
              <w:t xml:space="preserve">: </w:t>
            </w:r>
            <w:r>
              <w:t xml:space="preserve">the </w:t>
            </w:r>
            <w:r w:rsidRPr="002B0603">
              <w:t>resolver contacts the authoritative name server for the specific domain (</w:t>
            </w:r>
            <w:r w:rsidR="00610EF2">
              <w:t>for example</w:t>
            </w:r>
            <w:r w:rsidRPr="002B0603">
              <w:t xml:space="preserve">, </w:t>
            </w:r>
            <w:r w:rsidR="00610EF2">
              <w:t>‘</w:t>
            </w:r>
            <w:r w:rsidRPr="002B0603">
              <w:t>example.com</w:t>
            </w:r>
            <w:r w:rsidR="00610EF2">
              <w:t>’</w:t>
            </w:r>
            <w:r w:rsidRPr="002B0603">
              <w:t>). This server holds the most up-to-date information about the domain, including its IP address.</w:t>
            </w:r>
          </w:p>
          <w:p w14:paraId="582395DC" w14:textId="040A33C1" w:rsidR="002B0603" w:rsidRPr="002B0603" w:rsidRDefault="002B0603" w:rsidP="00A63314">
            <w:pPr>
              <w:pStyle w:val="ListNumber"/>
              <w:numPr>
                <w:ilvl w:val="0"/>
                <w:numId w:val="15"/>
              </w:numPr>
            </w:pPr>
            <w:r w:rsidRPr="002B0603">
              <w:t xml:space="preserve">Response: </w:t>
            </w:r>
            <w:r>
              <w:t>the</w:t>
            </w:r>
            <w:r w:rsidRPr="002B0603">
              <w:t xml:space="preserve"> authoritative name server responds to the resolver with the requested IP address.</w:t>
            </w:r>
          </w:p>
          <w:p w14:paraId="6838F229" w14:textId="773A5010" w:rsidR="002B0603" w:rsidRPr="002B0603" w:rsidRDefault="002B0603" w:rsidP="00A63314">
            <w:pPr>
              <w:pStyle w:val="ListNumber"/>
              <w:numPr>
                <w:ilvl w:val="0"/>
                <w:numId w:val="15"/>
              </w:numPr>
            </w:pPr>
            <w:r w:rsidRPr="002B0603">
              <w:lastRenderedPageBreak/>
              <w:t xml:space="preserve">Cache </w:t>
            </w:r>
            <w:r w:rsidR="00610EF2">
              <w:t>update</w:t>
            </w:r>
            <w:r w:rsidRPr="002B0603">
              <w:t xml:space="preserve">: </w:t>
            </w:r>
            <w:r>
              <w:t xml:space="preserve">the </w:t>
            </w:r>
            <w:r w:rsidRPr="002B0603">
              <w:t>resolver caches the IP address for future use, reducing the need for repeated lookups.</w:t>
            </w:r>
          </w:p>
          <w:p w14:paraId="6BAEF58B" w14:textId="131E5E44" w:rsidR="002B0603" w:rsidRPr="002B0603" w:rsidRDefault="002B0603" w:rsidP="00A63314">
            <w:pPr>
              <w:pStyle w:val="ListNumber"/>
              <w:numPr>
                <w:ilvl w:val="0"/>
                <w:numId w:val="15"/>
              </w:numPr>
            </w:pPr>
            <w:r w:rsidRPr="002B0603">
              <w:t xml:space="preserve">Browser </w:t>
            </w:r>
            <w:r w:rsidR="00610EF2">
              <w:t>request</w:t>
            </w:r>
            <w:r w:rsidRPr="002B0603">
              <w:t xml:space="preserve">: </w:t>
            </w:r>
            <w:r>
              <w:t xml:space="preserve">armed </w:t>
            </w:r>
            <w:r w:rsidRPr="002B0603">
              <w:t>with the IP address obtained from DNS, the browser can now send a request to the appropriate server hosting the website.</w:t>
            </w:r>
          </w:p>
          <w:p w14:paraId="320ECFDB" w14:textId="0F131246" w:rsidR="002B0603" w:rsidRPr="002B0603" w:rsidRDefault="002B0603" w:rsidP="00A63314">
            <w:pPr>
              <w:pStyle w:val="ListNumber"/>
              <w:numPr>
                <w:ilvl w:val="0"/>
                <w:numId w:val="15"/>
              </w:numPr>
            </w:pPr>
            <w:r w:rsidRPr="002B0603">
              <w:t xml:space="preserve">Website </w:t>
            </w:r>
            <w:r w:rsidR="00610EF2">
              <w:t>access</w:t>
            </w:r>
            <w:r w:rsidRPr="002B0603">
              <w:t xml:space="preserve">: </w:t>
            </w:r>
            <w:r>
              <w:t xml:space="preserve">the </w:t>
            </w:r>
            <w:r w:rsidRPr="002B0603">
              <w:t>server responds to the browser's request and the website is displayed to the user.</w:t>
            </w:r>
          </w:p>
          <w:p w14:paraId="7D48CFDC" w14:textId="77777777" w:rsidR="002B0603" w:rsidRDefault="002B0603" w:rsidP="002B0603">
            <w:r>
              <w:t>This process allows users to access websites using easy-to-remember domain names while leveraging the underlying IP addressing system of the internet for communication between devices. DNS operates as a distributed system, with multiple levels of servers working together to efficiently resolve domain names to IP addresses.</w:t>
            </w:r>
          </w:p>
          <w:p w14:paraId="6D5B19D0" w14:textId="77777777" w:rsidR="002B0603" w:rsidRPr="00B559E7" w:rsidRDefault="002B0603" w:rsidP="002B0603">
            <w:r w:rsidRPr="00B559E7">
              <w:t>DNS</w:t>
            </w:r>
            <w:r>
              <w:t xml:space="preserve"> is</w:t>
            </w:r>
            <w:r w:rsidRPr="00B559E7">
              <w:t xml:space="preserve"> a system that translates human-readable domain names into IP addresses.</w:t>
            </w:r>
          </w:p>
          <w:p w14:paraId="5AFA3A2B" w14:textId="77777777" w:rsidR="002B0603" w:rsidRPr="00B559E7" w:rsidRDefault="002B0603" w:rsidP="002B0603">
            <w:r w:rsidRPr="00B559E7">
              <w:t>DNS servers resolv</w:t>
            </w:r>
            <w:r>
              <w:t>e</w:t>
            </w:r>
            <w:r w:rsidRPr="00B559E7">
              <w:t xml:space="preserve"> domain names to IP addresses.</w:t>
            </w:r>
          </w:p>
          <w:p w14:paraId="405B79B6" w14:textId="4899A4E3" w:rsidR="002B0603" w:rsidRPr="005A3481" w:rsidRDefault="002B0603" w:rsidP="00FF2D40">
            <w:r w:rsidRPr="00B559E7">
              <w:t>DNS facilit</w:t>
            </w:r>
            <w:r>
              <w:t>ates</w:t>
            </w:r>
            <w:r w:rsidRPr="00B559E7">
              <w:t xml:space="preserve"> user-friendly web browsing experiences.</w:t>
            </w:r>
          </w:p>
        </w:tc>
      </w:tr>
    </w:tbl>
    <w:p w14:paraId="33645D65" w14:textId="1AC4A96F" w:rsidR="00B26FC3" w:rsidRPr="008D5074" w:rsidRDefault="00B1443D" w:rsidP="006733A9">
      <w:pPr>
        <w:spacing w:after="240"/>
        <w:rPr>
          <w:b/>
          <w:bCs/>
        </w:rPr>
      </w:pPr>
      <w:r w:rsidRPr="008D5074">
        <w:rPr>
          <w:noProof/>
        </w:rPr>
        <w:lastRenderedPageBreak/>
        <w:drawing>
          <wp:anchor distT="0" distB="0" distL="114300" distR="114300" simplePos="0" relativeHeight="251660392" behindDoc="0" locked="0" layoutInCell="1" allowOverlap="1" wp14:anchorId="16E7BA8A" wp14:editId="56B2488E">
            <wp:simplePos x="0" y="0"/>
            <wp:positionH relativeFrom="column">
              <wp:posOffset>-84455</wp:posOffset>
            </wp:positionH>
            <wp:positionV relativeFrom="paragraph">
              <wp:posOffset>85090</wp:posOffset>
            </wp:positionV>
            <wp:extent cx="635000" cy="635000"/>
            <wp:effectExtent l="0" t="0" r="0" b="0"/>
            <wp:wrapSquare wrapText="bothSides"/>
            <wp:docPr id="589969502" name="Picture 5899695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D2540" w:rsidRPr="008D5074">
        <w:rPr>
          <w:rStyle w:val="Strong"/>
        </w:rPr>
        <w:t>Activity 10</w:t>
      </w:r>
      <w:r w:rsidR="002B0603">
        <w:rPr>
          <w:rStyle w:val="Strong"/>
        </w:rPr>
        <w:t>:</w:t>
      </w:r>
      <w:r w:rsidR="005D2540" w:rsidRPr="008D5074">
        <w:t xml:space="preserve"> </w:t>
      </w:r>
      <w:r w:rsidR="002B0603" w:rsidRPr="006F31B4">
        <w:rPr>
          <w:b/>
          <w:bCs/>
        </w:rPr>
        <w:t>homework</w:t>
      </w:r>
      <w:r w:rsidR="002B0603">
        <w:t xml:space="preserve"> –</w:t>
      </w:r>
      <w:r w:rsidR="00B26FC3" w:rsidRPr="008D5074">
        <w:t xml:space="preserve"> </w:t>
      </w:r>
      <w:r w:rsidR="002B0603">
        <w:t xml:space="preserve">students </w:t>
      </w:r>
      <w:r w:rsidR="00B26FC3" w:rsidRPr="008D5074">
        <w:t xml:space="preserve">consolidate understanding by listening to </w:t>
      </w:r>
      <w:r w:rsidR="002B0603">
        <w:t>the</w:t>
      </w:r>
      <w:r w:rsidR="002B0603" w:rsidRPr="008D5074">
        <w:t xml:space="preserve"> </w:t>
      </w:r>
      <w:r w:rsidR="00B26FC3" w:rsidRPr="008D5074">
        <w:t xml:space="preserve">podcast </w:t>
      </w:r>
      <w:r>
        <w:t>‘</w:t>
      </w:r>
      <w:hyperlink r:id="rId28" w:history="1">
        <w:r w:rsidR="00B26FC3" w:rsidRPr="008D5074">
          <w:rPr>
            <w:rStyle w:val="Hyperlink"/>
          </w:rPr>
          <w:t>How The Internet Works</w:t>
        </w:r>
      </w:hyperlink>
      <w:r>
        <w:rPr>
          <w:rStyle w:val="Hyperlink"/>
        </w:rPr>
        <w:t>’</w:t>
      </w:r>
      <w:r w:rsidR="00B26FC3" w:rsidRPr="008D5074">
        <w:t xml:space="preserve"> and taking notes</w:t>
      </w:r>
      <w:r>
        <w:t>.</w:t>
      </w:r>
    </w:p>
    <w:p w14:paraId="15A056D6" w14:textId="7A508D2D" w:rsidR="0052308D" w:rsidRPr="008D5074" w:rsidRDefault="0052308D" w:rsidP="00C97CA0">
      <w:pPr>
        <w:pStyle w:val="Heading4"/>
      </w:pPr>
      <w:r w:rsidRPr="008D5074">
        <w:t xml:space="preserve">Practical </w:t>
      </w:r>
      <w:r w:rsidR="00222E2C">
        <w:t>exercise</w:t>
      </w:r>
      <w:r w:rsidRPr="008D5074">
        <w:t xml:space="preserve">: </w:t>
      </w:r>
      <w:r w:rsidR="00222E2C">
        <w:t>tracing data trans</w:t>
      </w:r>
      <w:r w:rsidR="0016409E">
        <w:t>f</w:t>
      </w:r>
      <w:r w:rsidR="00222E2C">
        <w:t>er</w:t>
      </w:r>
    </w:p>
    <w:p w14:paraId="10EEF78A" w14:textId="6B152994" w:rsidR="0069024C" w:rsidRPr="008D5074" w:rsidRDefault="005D2540" w:rsidP="0052308D">
      <w:r w:rsidRPr="008D5074">
        <w:rPr>
          <w:rStyle w:val="Strong"/>
        </w:rPr>
        <w:t>Activity 11</w:t>
      </w:r>
      <w:r w:rsidR="00B1443D">
        <w:rPr>
          <w:rStyle w:val="Strong"/>
        </w:rPr>
        <w:t>:</w:t>
      </w:r>
      <w:r w:rsidRPr="008D5074">
        <w:t xml:space="preserve"> </w:t>
      </w:r>
      <w:r w:rsidR="00B1443D">
        <w:t xml:space="preserve">watch </w:t>
      </w:r>
      <w:r w:rsidR="0069024C" w:rsidRPr="008D5074">
        <w:t xml:space="preserve">the video </w:t>
      </w:r>
      <w:hyperlink r:id="rId29" w:history="1">
        <w:r w:rsidR="00B1443D">
          <w:rPr>
            <w:rStyle w:val="Hyperlink"/>
          </w:rPr>
          <w:t>Traceroute (tracert) Explained – Network Troubleshooting (9:23)</w:t>
        </w:r>
      </w:hyperlink>
      <w:r w:rsidR="00B1443D" w:rsidRPr="00222E2C">
        <w:t>.</w:t>
      </w:r>
    </w:p>
    <w:p w14:paraId="433013C7" w14:textId="2DC85273" w:rsidR="0052308D" w:rsidRPr="008D5074" w:rsidRDefault="0052308D" w:rsidP="0052308D">
      <w:r w:rsidRPr="008D5074">
        <w:t xml:space="preserve">Students </w:t>
      </w:r>
      <w:r w:rsidR="0069024C" w:rsidRPr="008D5074">
        <w:t>compare results from</w:t>
      </w:r>
      <w:r w:rsidRPr="008D5074">
        <w:t xml:space="preserve"> traceroute</w:t>
      </w:r>
      <w:r w:rsidR="0069024C" w:rsidRPr="008D5074">
        <w:t xml:space="preserve"> and ping </w:t>
      </w:r>
      <w:r w:rsidRPr="008D5074">
        <w:t>command</w:t>
      </w:r>
      <w:r w:rsidR="0069024C" w:rsidRPr="008D5074">
        <w:t>s</w:t>
      </w:r>
      <w:r w:rsidRPr="008D5074">
        <w:t xml:space="preserve"> </w:t>
      </w:r>
      <w:r w:rsidR="0069024C" w:rsidRPr="008D5074">
        <w:t xml:space="preserve">using </w:t>
      </w:r>
      <w:r w:rsidRPr="008D5074">
        <w:t>command prompt or termina</w:t>
      </w:r>
      <w:r w:rsidR="0069024C" w:rsidRPr="008D5074">
        <w:t>l</w:t>
      </w:r>
      <w:r w:rsidRPr="008D5074">
        <w:t xml:space="preserve"> to trace the path of data packets from their device to a specific website.</w:t>
      </w:r>
    </w:p>
    <w:p w14:paraId="6566A410" w14:textId="77777777" w:rsidR="00B1443D" w:rsidRDefault="0069024C" w:rsidP="00B1443D">
      <w:r w:rsidRPr="008D5074">
        <w:t>Students</w:t>
      </w:r>
      <w:r w:rsidR="0052308D" w:rsidRPr="008D5074">
        <w:t xml:space="preserve"> </w:t>
      </w:r>
      <w:r w:rsidRPr="008D5074">
        <w:t>analyse</w:t>
      </w:r>
      <w:r w:rsidR="0052308D" w:rsidRPr="008D5074">
        <w:t xml:space="preserve"> the output to identify the IP addresses of intermediate routers and the </w:t>
      </w:r>
      <w:proofErr w:type="gramStart"/>
      <w:r w:rsidR="0052308D" w:rsidRPr="008D5074">
        <w:t>final destination</w:t>
      </w:r>
      <w:proofErr w:type="gramEnd"/>
      <w:r w:rsidR="0052308D" w:rsidRPr="008D5074">
        <w:t xml:space="preserve"> server.</w:t>
      </w:r>
    </w:p>
    <w:p w14:paraId="5F4305A6" w14:textId="77777777" w:rsidR="00B1443D" w:rsidRDefault="00B1443D">
      <w:pPr>
        <w:suppressAutoHyphens w:val="0"/>
        <w:spacing w:after="0" w:line="276" w:lineRule="auto"/>
      </w:pPr>
      <w:r>
        <w:br w:type="page"/>
      </w:r>
    </w:p>
    <w:p w14:paraId="4735C389" w14:textId="3FBD611A" w:rsidR="00104B25" w:rsidRDefault="00104B25" w:rsidP="00B1443D">
      <w:r w:rsidRPr="008D5074">
        <w:lastRenderedPageBreak/>
        <w:t>Perform</w:t>
      </w:r>
      <w:r w:rsidR="0016477E" w:rsidRPr="008D5074">
        <w:t xml:space="preserve"> </w:t>
      </w:r>
      <w:r w:rsidRPr="008D5074">
        <w:t>a tracert on your computer and take a screen shot. Annotate the screen shot to explain how</w:t>
      </w:r>
      <w:r w:rsidR="00DF25AD" w:rsidRPr="008D5074">
        <w:t xml:space="preserve"> the path</w:t>
      </w:r>
      <w:r w:rsidRPr="008D5074">
        <w:t xml:space="preserve"> data packets</w:t>
      </w:r>
      <w:r w:rsidR="00DF25AD" w:rsidRPr="008D5074">
        <w:t xml:space="preserve"> travel can be traced</w:t>
      </w:r>
      <w:r w:rsidR="00B1443D">
        <w:t>.</w:t>
      </w:r>
    </w:p>
    <w:tbl>
      <w:tblPr>
        <w:tblStyle w:val="TableGrid"/>
        <w:tblW w:w="0" w:type="auto"/>
        <w:tblLook w:val="04A0" w:firstRow="1" w:lastRow="0" w:firstColumn="1" w:lastColumn="0" w:noHBand="0" w:noVBand="1"/>
        <w:tblDescription w:val="Space for students to provide answer."/>
      </w:tblPr>
      <w:tblGrid>
        <w:gridCol w:w="9628"/>
      </w:tblGrid>
      <w:tr w:rsidR="00B1443D" w14:paraId="19D6ECA6" w14:textId="77777777" w:rsidTr="008A5DB7">
        <w:trPr>
          <w:trHeight w:val="1127"/>
        </w:trPr>
        <w:tc>
          <w:tcPr>
            <w:tcW w:w="9628" w:type="dxa"/>
          </w:tcPr>
          <w:p w14:paraId="56A301BD" w14:textId="77777777" w:rsidR="00B1443D" w:rsidRPr="005A3481" w:rsidRDefault="00B1443D" w:rsidP="00B1443D">
            <w:pPr>
              <w:spacing w:before="240"/>
              <w:rPr>
                <w:b/>
                <w:bCs/>
              </w:rPr>
            </w:pPr>
            <w:r>
              <w:rPr>
                <w:b/>
                <w:bCs/>
              </w:rPr>
              <w:t>Sample answer:</w:t>
            </w:r>
          </w:p>
          <w:p w14:paraId="7EF83D3D" w14:textId="77777777" w:rsidR="00B1443D" w:rsidRPr="00DF25AD" w:rsidRDefault="00B1443D" w:rsidP="00B1443D">
            <w:r w:rsidRPr="00DF25AD">
              <w:t xml:space="preserve">Tracert (traceroute) is a command-line tool used to trace the path that data packets take from your computer to a destination IP address or domain name. </w:t>
            </w:r>
            <w:r>
              <w:t>T</w:t>
            </w:r>
            <w:r w:rsidRPr="00DF25AD">
              <w:t>racert shows the network hops (routers) between your computer and the destination</w:t>
            </w:r>
            <w:r>
              <w:t>.</w:t>
            </w:r>
          </w:p>
          <w:p w14:paraId="145253E2" w14:textId="77777777" w:rsidR="00B1443D" w:rsidRPr="00DF25AD" w:rsidRDefault="00B1443D" w:rsidP="00B1443D">
            <w:r w:rsidRPr="00DF25AD">
              <w:t xml:space="preserve">The first line of the tracert output shows the IP address of the first router or gateway </w:t>
            </w:r>
            <w:r>
              <w:t>the</w:t>
            </w:r>
            <w:r w:rsidRPr="00DF25AD">
              <w:t xml:space="preserve"> computer communicates with. This IP address is usually the default gateway of </w:t>
            </w:r>
            <w:r>
              <w:t xml:space="preserve">the </w:t>
            </w:r>
            <w:r w:rsidRPr="00DF25AD">
              <w:t>local network or ISP's gateway.</w:t>
            </w:r>
          </w:p>
          <w:p w14:paraId="3568CF5B" w14:textId="77777777" w:rsidR="00B1443D" w:rsidRPr="00DF25AD" w:rsidRDefault="00B1443D" w:rsidP="00B1443D">
            <w:r w:rsidRPr="00DF25AD">
              <w:t>Tracert might perform a reverse DNS lookup on the IP addresses of each hop to display their domain names, if available. This reverse lookup converts the IP addresses back into domain names. However, not all routers may have reverse DNS entries, so you might see IP addresses instead of domain names.</w:t>
            </w:r>
          </w:p>
          <w:p w14:paraId="10E7B020" w14:textId="77777777" w:rsidR="00B1443D" w:rsidRPr="00DF25AD" w:rsidRDefault="00B1443D" w:rsidP="00B1443D">
            <w:r w:rsidRPr="00DF25AD">
              <w:t>As tracert progresses, it displays the IP addresses of intermediate routers along the path to the destination. If reverse DNS lookup is successful, you might see domain names instead of IP addresses for some of these hops.</w:t>
            </w:r>
          </w:p>
          <w:p w14:paraId="25E33E3A" w14:textId="22146426" w:rsidR="00B1443D" w:rsidRPr="005A3481" w:rsidRDefault="00B1443D" w:rsidP="00B1443D">
            <w:r w:rsidRPr="00DF25AD">
              <w:t>Tracert eventually reaches the destination IP address or domain name, showing its IP address and, if available, the domain name associated with it.</w:t>
            </w:r>
          </w:p>
        </w:tc>
      </w:tr>
    </w:tbl>
    <w:p w14:paraId="58DFA4C7" w14:textId="447F12AF" w:rsidR="00744E64" w:rsidRPr="008D5074" w:rsidRDefault="00744E64" w:rsidP="009D07B6">
      <w:pPr>
        <w:pStyle w:val="Heading3"/>
      </w:pPr>
      <w:r w:rsidRPr="008D5074">
        <w:t>Investigate and describe the function of web protocols and their ports</w:t>
      </w:r>
    </w:p>
    <w:p w14:paraId="43B62C08" w14:textId="7C4F0559" w:rsidR="00744E64" w:rsidRPr="008D5074" w:rsidRDefault="00744E64" w:rsidP="007E4ABB">
      <w:pPr>
        <w:rPr>
          <w:rStyle w:val="Strong"/>
        </w:rPr>
      </w:pPr>
      <w:r w:rsidRPr="008D5074">
        <w:rPr>
          <w:rStyle w:val="Strong"/>
        </w:rPr>
        <w:t>Including:</w:t>
      </w:r>
      <w:r w:rsidR="00ED6F32" w:rsidRPr="008D5074">
        <w:rPr>
          <w:rStyle w:val="Strong"/>
        </w:rPr>
        <w:t xml:space="preserve"> </w:t>
      </w:r>
      <w:r w:rsidRPr="008D5074">
        <w:rPr>
          <w:rStyle w:val="Strong"/>
        </w:rPr>
        <w:t>HTTP, HTTPS</w:t>
      </w:r>
      <w:r w:rsidR="00ED6F32" w:rsidRPr="008D5074">
        <w:rPr>
          <w:rStyle w:val="Strong"/>
        </w:rPr>
        <w:t xml:space="preserve">, </w:t>
      </w:r>
      <w:r w:rsidRPr="008D5074">
        <w:rPr>
          <w:rStyle w:val="Strong"/>
        </w:rPr>
        <w:t>TCP/IP</w:t>
      </w:r>
      <w:r w:rsidR="00ED6F32" w:rsidRPr="008D5074">
        <w:rPr>
          <w:rStyle w:val="Strong"/>
        </w:rPr>
        <w:t xml:space="preserve">, </w:t>
      </w:r>
      <w:r w:rsidRPr="008D5074">
        <w:rPr>
          <w:rStyle w:val="Strong"/>
        </w:rPr>
        <w:t>DNS</w:t>
      </w:r>
      <w:r w:rsidR="00ED6F32" w:rsidRPr="008D5074">
        <w:rPr>
          <w:rStyle w:val="Strong"/>
        </w:rPr>
        <w:t xml:space="preserve">, </w:t>
      </w:r>
      <w:r w:rsidRPr="008D5074">
        <w:rPr>
          <w:rStyle w:val="Strong"/>
        </w:rPr>
        <w:t>FTP, SFTP</w:t>
      </w:r>
      <w:r w:rsidR="00ED6F32" w:rsidRPr="008D5074">
        <w:rPr>
          <w:rStyle w:val="Strong"/>
        </w:rPr>
        <w:t xml:space="preserve">, </w:t>
      </w:r>
      <w:r w:rsidRPr="008D5074">
        <w:rPr>
          <w:rStyle w:val="Strong"/>
        </w:rPr>
        <w:t>SSL, TLS</w:t>
      </w:r>
      <w:r w:rsidR="00ED6F32" w:rsidRPr="008D5074">
        <w:rPr>
          <w:rStyle w:val="Strong"/>
        </w:rPr>
        <w:t xml:space="preserve">, </w:t>
      </w:r>
      <w:r w:rsidRPr="008D5074">
        <w:rPr>
          <w:rStyle w:val="Strong"/>
        </w:rPr>
        <w:t>SMTP, POP 3, IMAP</w:t>
      </w:r>
    </w:p>
    <w:p w14:paraId="138FB3AC" w14:textId="63AC6D4B" w:rsidR="007E2F1D" w:rsidRPr="008D5074" w:rsidRDefault="005D2540" w:rsidP="000861C7">
      <w:r w:rsidRPr="008D5074">
        <w:rPr>
          <w:rStyle w:val="Strong"/>
        </w:rPr>
        <w:t>Activity 12</w:t>
      </w:r>
      <w:r w:rsidR="009869C0">
        <w:rPr>
          <w:rStyle w:val="Strong"/>
        </w:rPr>
        <w:t>:</w:t>
      </w:r>
      <w:r w:rsidR="007E2F1D" w:rsidRPr="008D5074">
        <w:rPr>
          <w:noProof/>
        </w:rPr>
        <w:drawing>
          <wp:anchor distT="0" distB="0" distL="114300" distR="114300" simplePos="0" relativeHeight="251658262" behindDoc="0" locked="0" layoutInCell="1" allowOverlap="1" wp14:anchorId="2D780CA2" wp14:editId="2E7D5198">
            <wp:simplePos x="0" y="0"/>
            <wp:positionH relativeFrom="column">
              <wp:posOffset>0</wp:posOffset>
            </wp:positionH>
            <wp:positionV relativeFrom="paragraph">
              <wp:posOffset>12065</wp:posOffset>
            </wp:positionV>
            <wp:extent cx="635000" cy="635000"/>
            <wp:effectExtent l="0" t="0" r="0" b="0"/>
            <wp:wrapThrough wrapText="bothSides">
              <wp:wrapPolygon edited="0">
                <wp:start x="7344" y="0"/>
                <wp:lineTo x="4752" y="864"/>
                <wp:lineTo x="0" y="5184"/>
                <wp:lineTo x="0" y="15120"/>
                <wp:lineTo x="4752" y="20736"/>
                <wp:lineTo x="7344" y="21168"/>
                <wp:lineTo x="13824" y="21168"/>
                <wp:lineTo x="16416" y="20736"/>
                <wp:lineTo x="21168" y="15120"/>
                <wp:lineTo x="21168" y="5184"/>
                <wp:lineTo x="16416" y="864"/>
                <wp:lineTo x="13824" y="0"/>
                <wp:lineTo x="7344" y="0"/>
              </wp:wrapPolygon>
            </wp:wrapThrough>
            <wp:docPr id="2083500861" name="Picture 20835008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B164F" w:rsidRPr="005B164F">
        <w:t xml:space="preserve"> </w:t>
      </w:r>
      <w:hyperlink r:id="rId30" w:history="1">
        <w:r w:rsidR="005B164F" w:rsidRPr="008D5074">
          <w:rPr>
            <w:rStyle w:val="Hyperlink"/>
          </w:rPr>
          <w:t>Think</w:t>
        </w:r>
        <w:r w:rsidR="005B164F">
          <w:rPr>
            <w:rStyle w:val="Hyperlink"/>
          </w:rPr>
          <w:t>-</w:t>
        </w:r>
        <w:r w:rsidR="005B164F" w:rsidRPr="008D5074">
          <w:rPr>
            <w:rStyle w:val="Hyperlink"/>
          </w:rPr>
          <w:t>Pair</w:t>
        </w:r>
        <w:r w:rsidR="005B164F">
          <w:rPr>
            <w:rStyle w:val="Hyperlink"/>
          </w:rPr>
          <w:t>-</w:t>
        </w:r>
        <w:r w:rsidR="005B164F" w:rsidRPr="008D5074">
          <w:rPr>
            <w:rStyle w:val="Hyperlink"/>
          </w:rPr>
          <w:t>Share</w:t>
        </w:r>
      </w:hyperlink>
      <w:r w:rsidR="007E2F1D" w:rsidRPr="008D5074">
        <w:t xml:space="preserve"> the reasons </w:t>
      </w:r>
      <w:r w:rsidR="009869C0">
        <w:t>software</w:t>
      </w:r>
      <w:r w:rsidR="009869C0" w:rsidRPr="008D5074">
        <w:t xml:space="preserve"> </w:t>
      </w:r>
      <w:r w:rsidR="007E2F1D" w:rsidRPr="008D5074">
        <w:t>engineers need to understand web protocols and ports when programming for the web. Describe these reasons in the space below</w:t>
      </w:r>
      <w:r w:rsidR="009869C0">
        <w:t>.</w:t>
      </w:r>
    </w:p>
    <w:tbl>
      <w:tblPr>
        <w:tblStyle w:val="TableGrid"/>
        <w:tblW w:w="0" w:type="auto"/>
        <w:tblLook w:val="04A0" w:firstRow="1" w:lastRow="0" w:firstColumn="1" w:lastColumn="0" w:noHBand="0" w:noVBand="1"/>
        <w:tblDescription w:val="Space for students to provide answer."/>
      </w:tblPr>
      <w:tblGrid>
        <w:gridCol w:w="9628"/>
      </w:tblGrid>
      <w:tr w:rsidR="009869C0" w14:paraId="0004CA3F" w14:textId="77777777" w:rsidTr="00FF2D40">
        <w:trPr>
          <w:trHeight w:val="1127"/>
        </w:trPr>
        <w:tc>
          <w:tcPr>
            <w:tcW w:w="9628" w:type="dxa"/>
          </w:tcPr>
          <w:p w14:paraId="37D6DCCE" w14:textId="77777777" w:rsidR="009869C0" w:rsidRPr="005A3481" w:rsidRDefault="009869C0" w:rsidP="009869C0">
            <w:pPr>
              <w:spacing w:before="240"/>
              <w:rPr>
                <w:b/>
                <w:bCs/>
              </w:rPr>
            </w:pPr>
            <w:bookmarkStart w:id="35" w:name="_Hlk174951891"/>
            <w:r>
              <w:rPr>
                <w:b/>
                <w:bCs/>
              </w:rPr>
              <w:t>Sample answer:</w:t>
            </w:r>
          </w:p>
          <w:p w14:paraId="3B61F25D" w14:textId="01BAE072" w:rsidR="009869C0" w:rsidRPr="007E2F1D" w:rsidRDefault="009869C0" w:rsidP="009869C0">
            <w:r>
              <w:t>D</w:t>
            </w:r>
            <w:r w:rsidRPr="007E2F1D">
              <w:t>esign</w:t>
            </w:r>
            <w:r>
              <w:t>ing</w:t>
            </w:r>
            <w:r w:rsidRPr="007E2F1D">
              <w:t xml:space="preserve"> and develop</w:t>
            </w:r>
            <w:r>
              <w:t>ing</w:t>
            </w:r>
            <w:r w:rsidRPr="007E2F1D">
              <w:t xml:space="preserve"> applications that communicate with other systems and services over the internet. Knowing how data is transmitted and received, software engineers can </w:t>
            </w:r>
            <w:r w:rsidR="00937B94">
              <w:t>optimise</w:t>
            </w:r>
            <w:r w:rsidR="00937B94" w:rsidRPr="007E2F1D">
              <w:t xml:space="preserve"> </w:t>
            </w:r>
            <w:r w:rsidRPr="007E2F1D">
              <w:t>their applications for speed, reliability and security.</w:t>
            </w:r>
          </w:p>
          <w:p w14:paraId="379BBFD7" w14:textId="75108FC4" w:rsidR="009869C0" w:rsidRPr="007E2F1D" w:rsidRDefault="009869C0" w:rsidP="009869C0">
            <w:r>
              <w:lastRenderedPageBreak/>
              <w:t>D</w:t>
            </w:r>
            <w:r w:rsidRPr="007E2F1D">
              <w:t>iagnos</w:t>
            </w:r>
            <w:r>
              <w:t>ing</w:t>
            </w:r>
            <w:r w:rsidRPr="007E2F1D">
              <w:t xml:space="preserve"> and troubleshoot</w:t>
            </w:r>
            <w:r>
              <w:t xml:space="preserve">ing </w:t>
            </w:r>
            <w:r w:rsidRPr="007E2F1D">
              <w:t xml:space="preserve">problems effectively. They can analyse network traffic, identify bottlenecks and resolve connection issues. </w:t>
            </w:r>
          </w:p>
          <w:p w14:paraId="6D1B5DB7" w14:textId="2E8ECC20" w:rsidR="009869C0" w:rsidRPr="007E2F1D" w:rsidRDefault="009869C0" w:rsidP="009869C0">
            <w:r>
              <w:t>I</w:t>
            </w:r>
            <w:r w:rsidRPr="007E2F1D">
              <w:t>mplement</w:t>
            </w:r>
            <w:r>
              <w:t>ing</w:t>
            </w:r>
            <w:r w:rsidRPr="007E2F1D">
              <w:t xml:space="preserve"> secure communication practices, such as encryption, authentication and data integrity verification, in their applications. This helps protect sensitive user data from interception and manipulation by malicious actors. </w:t>
            </w:r>
          </w:p>
          <w:p w14:paraId="4DE721AD" w14:textId="77777777" w:rsidR="009869C0" w:rsidRPr="007E2F1D" w:rsidRDefault="009869C0" w:rsidP="009869C0">
            <w:r>
              <w:t>E</w:t>
            </w:r>
            <w:r w:rsidRPr="007E2F1D">
              <w:t>nsur</w:t>
            </w:r>
            <w:r>
              <w:t>ing</w:t>
            </w:r>
            <w:r w:rsidRPr="007E2F1D">
              <w:t xml:space="preserve"> compatibility and interoperability between different components of the application stack. Software engineers can develop interfaces and integration points that meet standard protocols, providing seamless communication between different systems.</w:t>
            </w:r>
          </w:p>
          <w:p w14:paraId="3703CEC7" w14:textId="00552A00" w:rsidR="009869C0" w:rsidRPr="007E2F1D" w:rsidRDefault="00937B94" w:rsidP="009869C0">
            <w:r>
              <w:t xml:space="preserve">Optimising </w:t>
            </w:r>
            <w:r w:rsidR="009869C0" w:rsidRPr="007E2F1D">
              <w:t xml:space="preserve">the performance of their web applications. By understanding how data is transmitted over the network, software engineers can </w:t>
            </w:r>
            <w:r>
              <w:t xml:space="preserve">minimise </w:t>
            </w:r>
            <w:r w:rsidR="009869C0" w:rsidRPr="007E2F1D">
              <w:t xml:space="preserve">latency and </w:t>
            </w:r>
            <w:r>
              <w:t xml:space="preserve">maximise </w:t>
            </w:r>
            <w:r w:rsidR="009869C0" w:rsidRPr="007E2F1D">
              <w:t xml:space="preserve">bandwidth </w:t>
            </w:r>
            <w:r>
              <w:t>utilisation</w:t>
            </w:r>
            <w:r w:rsidR="009869C0" w:rsidRPr="007E2F1D">
              <w:t xml:space="preserve">. This </w:t>
            </w:r>
            <w:r>
              <w:t>optimisa</w:t>
            </w:r>
            <w:r w:rsidR="0016409E">
              <w:t>t</w:t>
            </w:r>
            <w:r>
              <w:t>ion</w:t>
            </w:r>
            <w:r w:rsidR="0016409E">
              <w:t xml:space="preserve"> </w:t>
            </w:r>
            <w:r w:rsidR="009869C0" w:rsidRPr="007E2F1D">
              <w:t>enhances the responsiveness and scalability of web applications, providing a better user experience.</w:t>
            </w:r>
          </w:p>
          <w:p w14:paraId="20693AE3" w14:textId="4667402C" w:rsidR="009869C0" w:rsidRPr="00937B94" w:rsidRDefault="009869C0" w:rsidP="009869C0">
            <w:r>
              <w:t>C</w:t>
            </w:r>
            <w:r w:rsidRPr="007E2F1D">
              <w:t>omply</w:t>
            </w:r>
            <w:r>
              <w:t>ing</w:t>
            </w:r>
            <w:r w:rsidRPr="007E2F1D">
              <w:t xml:space="preserve"> with industry standards and best practices</w:t>
            </w:r>
            <w:r w:rsidR="00FC6C11">
              <w:t xml:space="preserve"> and </w:t>
            </w:r>
            <w:r w:rsidRPr="007E2F1D">
              <w:t>adhere to these standards when developing web applications to ensure compatibility with existing infrastructure and compliance with regulatory requirements. Understanding web protocols helps software engineers implement standards-compliant solutions that adhere to industry norms and guidelines.</w:t>
            </w:r>
          </w:p>
        </w:tc>
      </w:tr>
    </w:tbl>
    <w:p w14:paraId="3A8D16B6" w14:textId="2EF1C830" w:rsidR="00C422A5" w:rsidRPr="008D5074" w:rsidRDefault="00C422A5" w:rsidP="00C422A5">
      <w:pPr>
        <w:pStyle w:val="FeatureBox2"/>
      </w:pPr>
      <w:bookmarkStart w:id="36" w:name="_Hlk166506041"/>
      <w:bookmarkEnd w:id="35"/>
      <w:r w:rsidRPr="008D5074">
        <w:rPr>
          <w:rStyle w:val="Strong"/>
        </w:rPr>
        <w:lastRenderedPageBreak/>
        <w:t xml:space="preserve">Teacher </w:t>
      </w:r>
      <w:r w:rsidR="009869C0">
        <w:rPr>
          <w:rStyle w:val="Strong"/>
        </w:rPr>
        <w:t>note</w:t>
      </w:r>
      <w:r w:rsidRPr="008D5074">
        <w:rPr>
          <w:rStyle w:val="Strong"/>
        </w:rPr>
        <w:t>:</w:t>
      </w:r>
      <w:r w:rsidRPr="008D5074">
        <w:t xml:space="preserve"> </w:t>
      </w:r>
      <w:r w:rsidR="009869C0">
        <w:t xml:space="preserve">security </w:t>
      </w:r>
      <w:r w:rsidRPr="008D5074">
        <w:t>considerations will be addressed in detail in the Secure software architecture focus area.</w:t>
      </w:r>
    </w:p>
    <w:bookmarkEnd w:id="36"/>
    <w:p w14:paraId="1D662D1C" w14:textId="23448184" w:rsidR="000861C7" w:rsidRPr="008D5074" w:rsidRDefault="00C97CA0" w:rsidP="007E4ABB">
      <w:r w:rsidRPr="008D5074">
        <w:t>Web protocols are essential for facilitating communication between devices over the internet. Each protocol serves a specific purpose and operates on designated ports within the TCP/IP networking model.</w:t>
      </w:r>
      <w:r w:rsidR="007E2F1D" w:rsidRPr="008D5074">
        <w:t xml:space="preserve"> </w:t>
      </w:r>
      <w:r w:rsidR="000861C7" w:rsidRPr="008D5074">
        <w:t>Understanding these protocols and their associated ports is crucial for managing network communication and ensuring secure and efficient data transfer over the internet.</w:t>
      </w:r>
    </w:p>
    <w:p w14:paraId="5BF89C31" w14:textId="5413C90D" w:rsidR="000A2546" w:rsidRPr="008D5074" w:rsidRDefault="000A2546" w:rsidP="000A2546">
      <w:pPr>
        <w:pStyle w:val="FeatureBox2"/>
      </w:pPr>
      <w:r w:rsidRPr="008D5074">
        <w:rPr>
          <w:rStyle w:val="Strong"/>
        </w:rPr>
        <w:t xml:space="preserve">Teacher </w:t>
      </w:r>
      <w:r w:rsidR="009869C0">
        <w:rPr>
          <w:rStyle w:val="Strong"/>
        </w:rPr>
        <w:t>note</w:t>
      </w:r>
      <w:r w:rsidRPr="008D5074">
        <w:rPr>
          <w:rStyle w:val="Strong"/>
        </w:rPr>
        <w:t>:</w:t>
      </w:r>
      <w:r w:rsidRPr="008D5074">
        <w:t xml:space="preserve"> use </w:t>
      </w:r>
      <w:hyperlink r:id="rId31" w:history="1">
        <w:r w:rsidRPr="008D5074">
          <w:rPr>
            <w:rStyle w:val="Hyperlink"/>
          </w:rPr>
          <w:t>connected learning strategies</w:t>
        </w:r>
      </w:hyperlink>
      <w:r w:rsidRPr="008D5074">
        <w:t xml:space="preserve"> to build </w:t>
      </w:r>
      <w:r w:rsidR="00E34F88">
        <w:t>on</w:t>
      </w:r>
      <w:r w:rsidR="00E34F88" w:rsidRPr="008D5074">
        <w:t xml:space="preserve"> </w:t>
      </w:r>
      <w:r w:rsidRPr="008D5074">
        <w:t xml:space="preserve">students understanding. Analogies can be used to build </w:t>
      </w:r>
      <w:r w:rsidR="00E34F88">
        <w:t>on</w:t>
      </w:r>
      <w:r w:rsidR="00E34F88" w:rsidRPr="008D5074">
        <w:t xml:space="preserve"> </w:t>
      </w:r>
      <w:r w:rsidRPr="008D5074">
        <w:t xml:space="preserve">familiar pre-existing </w:t>
      </w:r>
      <w:r w:rsidR="00ED0193" w:rsidRPr="008D5074">
        <w:t>knowledge. These analogies should be corrected and fine-tuned as understanding grows.</w:t>
      </w:r>
    </w:p>
    <w:p w14:paraId="69A43D67" w14:textId="72E3EBC8" w:rsidR="00ED0193" w:rsidRPr="008D5074" w:rsidRDefault="005D2540" w:rsidP="00B31803">
      <w:r w:rsidRPr="008D5074">
        <w:rPr>
          <w:rStyle w:val="Strong"/>
        </w:rPr>
        <w:t>Activity 13</w:t>
      </w:r>
      <w:r w:rsidR="009869C0">
        <w:rPr>
          <w:rStyle w:val="Strong"/>
        </w:rPr>
        <w:t>:</w:t>
      </w:r>
      <w:r w:rsidRPr="008D5074">
        <w:t xml:space="preserve"> </w:t>
      </w:r>
      <w:r w:rsidR="009869C0">
        <w:t xml:space="preserve">imagine </w:t>
      </w:r>
      <w:r w:rsidR="000A2546" w:rsidRPr="008D5074">
        <w:t>you are sending a</w:t>
      </w:r>
      <w:r w:rsidR="009869C0">
        <w:t>n</w:t>
      </w:r>
      <w:r w:rsidR="000A2546" w:rsidRPr="008D5074">
        <w:t xml:space="preserve"> </w:t>
      </w:r>
      <w:r w:rsidR="00B31803" w:rsidRPr="008D5074">
        <w:t xml:space="preserve">(‘old school’) </w:t>
      </w:r>
      <w:r w:rsidR="000A2546" w:rsidRPr="008D5074">
        <w:t xml:space="preserve">letter to a </w:t>
      </w:r>
      <w:r w:rsidR="007E4ABB" w:rsidRPr="008D5074">
        <w:t>friend</w:t>
      </w:r>
      <w:r w:rsidR="00B31803" w:rsidRPr="008D5074">
        <w:t>.</w:t>
      </w:r>
      <w:r w:rsidR="00ED0193" w:rsidRPr="008D5074">
        <w:t xml:space="preserve"> </w:t>
      </w:r>
      <w:r w:rsidR="000A2546" w:rsidRPr="008D5074">
        <w:t xml:space="preserve">Think of web protocols as the rules and guidelines for sending and receiving these letters. </w:t>
      </w:r>
    </w:p>
    <w:p w14:paraId="0FC2563C" w14:textId="53042672" w:rsidR="000A2546" w:rsidRPr="008D5074" w:rsidRDefault="000A2546" w:rsidP="00B31803">
      <w:r w:rsidRPr="008D5074">
        <w:t>Just like there are specific rules for addressing envelopes, postage and delivery, web protocols define how data is packaged, transmitted and received over the internet.</w:t>
      </w:r>
    </w:p>
    <w:p w14:paraId="735A7786" w14:textId="473DE54C" w:rsidR="000A2546" w:rsidRPr="008D5074" w:rsidRDefault="000A2546" w:rsidP="00B31803">
      <w:r w:rsidRPr="008D5074">
        <w:lastRenderedPageBreak/>
        <w:t>Ports are like different mailboxes at the post office. Each mailbox (port) is assigned a specific number, and different types of mail (data) go to different mailboxes. For example, letters might go to one mailbox, packages to another, and urgent mail to yet another. Similarly, on the internet, different types of data traffic use specific ports to ensure it goes to the right destination.</w:t>
      </w:r>
    </w:p>
    <w:p w14:paraId="573E3D36" w14:textId="58F70CCB" w:rsidR="00AC46AA" w:rsidRPr="00AC46AA" w:rsidRDefault="000A2546" w:rsidP="00AC46AA">
      <w:r w:rsidRPr="008D5074">
        <w:t xml:space="preserve">HTTP (Port 80): </w:t>
      </w:r>
      <w:r w:rsidR="009869C0">
        <w:t>imagine</w:t>
      </w:r>
      <w:r w:rsidR="009869C0" w:rsidRPr="008D5074">
        <w:t xml:space="preserve"> </w:t>
      </w:r>
      <w:r w:rsidRPr="008D5074">
        <w:t>HTTP as the standard mailbox at the post office. It's used for sending and receiving regular letters (webpages) between web browsers and servers.</w:t>
      </w:r>
      <w:r w:rsidR="00ED0193" w:rsidRPr="008D5074">
        <w:t xml:space="preserve"> </w:t>
      </w:r>
      <w:r w:rsidRPr="008D5074">
        <w:t>HTTPS is like a special mailbox with a lock. It's used for sending sensitive letters (secure webpages) that need to be protected from prying eyes. This mailbox ensures that the contents of the letters (data) are encrypted for security.</w:t>
      </w:r>
      <w:r w:rsidR="00AC46AA">
        <w:t xml:space="preserve"> </w:t>
      </w:r>
      <w:r w:rsidR="00AC46AA" w:rsidRPr="00AC46AA">
        <w:t>HTTPS stands for Hypertext Transfer Protocol Secure</w:t>
      </w:r>
      <w:r w:rsidR="00AC46AA">
        <w:t xml:space="preserve"> and is</w:t>
      </w:r>
      <w:r w:rsidR="00AC46AA" w:rsidRPr="00AC46AA">
        <w:t xml:space="preserve"> a secure version of HTTP,</w:t>
      </w:r>
      <w:r w:rsidR="00AC46AA">
        <w:t>(</w:t>
      </w:r>
      <w:r w:rsidR="00AC46AA" w:rsidRPr="00AC46AA">
        <w:t xml:space="preserve"> the protocol used for transferring data between a web browser and a website</w:t>
      </w:r>
      <w:r w:rsidR="00AC46AA">
        <w:t>)</w:t>
      </w:r>
      <w:r w:rsidR="00AC46AA" w:rsidRPr="00AC46AA">
        <w:t>. When you visit a website that uses HTTPS, the data sent between your browser and the website is encrypted, which helps to protect it from being intercepted by hackers.</w:t>
      </w:r>
    </w:p>
    <w:p w14:paraId="7F116E13" w14:textId="21CD5B47" w:rsidR="00AC46AA" w:rsidRPr="008D5074" w:rsidRDefault="00AC46AA" w:rsidP="00B31803">
      <w:r w:rsidRPr="00AC46AA">
        <w:t>Port 443 is the port number that is commonly used for HTTPS communication. Ports are like virtual doors that allow different types of data to pass through a network. When you access a website using HTTPS, your browser communicates with the website's server through port 443 to establish a secure connection. HTTPS and Port 443 work together to ensure that the data you send and receive while browsing the internet is encrypted and secure, helping to protect your privacy and sensitive information.</w:t>
      </w:r>
    </w:p>
    <w:p w14:paraId="1285FC89" w14:textId="7EB5FBD0" w:rsidR="000A2546" w:rsidRPr="008D5074" w:rsidRDefault="000A2546" w:rsidP="00B31803">
      <w:r w:rsidRPr="008D5074">
        <w:t>DNS (Port 53): DNS is like a directory service at the post office. When you write your friend's name on an envelope, the post office looks up their address in the directory to know where to deliver the letter. Similarly, DNS translates domain names (like "example.com") into IP addresses so that data packets know where to go on the internet.</w:t>
      </w:r>
    </w:p>
    <w:p w14:paraId="3935C4D9" w14:textId="77777777" w:rsidR="000A2546" w:rsidRPr="008D5074" w:rsidRDefault="000A2546" w:rsidP="00B31803">
      <w:bookmarkStart w:id="37" w:name="_Hlk167352227"/>
      <w:r w:rsidRPr="008D5074">
        <w:t>FTP (Port 20, 21): FTP is like a special mailbox and package pickup area at the post office. It's used for sending and receiving large files (packages) between computers, with one mailbox for sending and one for receiving.</w:t>
      </w:r>
    </w:p>
    <w:bookmarkEnd w:id="37"/>
    <w:p w14:paraId="3B465158" w14:textId="268A63FC" w:rsidR="000A2546" w:rsidRPr="008D5074" w:rsidRDefault="000A2546" w:rsidP="00B31803">
      <w:r w:rsidRPr="008D5074">
        <w:t>SMTP (Port 25): SMTP is like a dedicated mailbox for sending letters (emails) from one mail server to another. It ensures that emails are delivered reliably and efficiently across different mail servers.</w:t>
      </w:r>
    </w:p>
    <w:p w14:paraId="31815153" w14:textId="262A731F" w:rsidR="000A2546" w:rsidRPr="008D5074" w:rsidRDefault="000A2546" w:rsidP="00B31803">
      <w:r w:rsidRPr="008D5074">
        <w:t>POP3 (Port 110) and IMAP (Port 143): POP3 and IMAP are like personal mailboxes at the post office. They allow you to access your letters (emails) stored on the mail server, either by downloading them (POP3) or by viewing them remotely (IMAP).</w:t>
      </w:r>
    </w:p>
    <w:p w14:paraId="134BD3BB" w14:textId="365CCF18" w:rsidR="000A2546" w:rsidRPr="008D5074" w:rsidRDefault="000A2546" w:rsidP="00B31803">
      <w:r w:rsidRPr="008D5074">
        <w:t>SSL/TLS (Various Ports): SSL/TLS are like special security envelopes that you use for important letters. They encrypt the contents of the letter (data) to ensure that nobody can read it while it's in transit.</w:t>
      </w:r>
    </w:p>
    <w:p w14:paraId="471FF11B" w14:textId="21819407" w:rsidR="00C97CA0" w:rsidRPr="008D5074" w:rsidRDefault="001A48AC" w:rsidP="001A48AC">
      <w:pPr>
        <w:spacing w:after="360"/>
      </w:pPr>
      <w:r w:rsidRPr="008D5074">
        <w:rPr>
          <w:noProof/>
        </w:rPr>
        <w:lastRenderedPageBreak/>
        <w:drawing>
          <wp:anchor distT="0" distB="0" distL="114300" distR="114300" simplePos="0" relativeHeight="251658342" behindDoc="0" locked="0" layoutInCell="1" allowOverlap="1" wp14:anchorId="71C3428B" wp14:editId="4A5ED007">
            <wp:simplePos x="0" y="0"/>
            <wp:positionH relativeFrom="column">
              <wp:posOffset>-2540</wp:posOffset>
            </wp:positionH>
            <wp:positionV relativeFrom="paragraph">
              <wp:posOffset>499</wp:posOffset>
            </wp:positionV>
            <wp:extent cx="635000" cy="635000"/>
            <wp:effectExtent l="0" t="0" r="0" b="0"/>
            <wp:wrapSquare wrapText="bothSides"/>
            <wp:docPr id="1301004535" name="Picture 13010045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D2540" w:rsidRPr="008D5074">
        <w:rPr>
          <w:rStyle w:val="Strong"/>
        </w:rPr>
        <w:t>Activity 14</w:t>
      </w:r>
      <w:r w:rsidR="009869C0">
        <w:rPr>
          <w:rStyle w:val="Strong"/>
        </w:rPr>
        <w:t>:</w:t>
      </w:r>
      <w:r w:rsidR="002803E3" w:rsidRPr="008D5074">
        <w:rPr>
          <w:rStyle w:val="Strong"/>
        </w:rPr>
        <w:t xml:space="preserve"> </w:t>
      </w:r>
      <w:r w:rsidR="009869C0">
        <w:t xml:space="preserve">research </w:t>
      </w:r>
      <w:r w:rsidR="00C51219" w:rsidRPr="008D5074">
        <w:t>and complete the table</w:t>
      </w:r>
      <w:r w:rsidR="00C97CA0" w:rsidRPr="008D5074">
        <w:t xml:space="preserve"> of some common web protocols</w:t>
      </w:r>
      <w:r w:rsidR="00C51219" w:rsidRPr="008D5074">
        <w:t>,</w:t>
      </w:r>
      <w:r w:rsidR="00C97CA0" w:rsidRPr="008D5074">
        <w:t xml:space="preserve"> their</w:t>
      </w:r>
      <w:r w:rsidR="00C51219" w:rsidRPr="008D5074">
        <w:t xml:space="preserve"> </w:t>
      </w:r>
      <w:r w:rsidR="00C422A5" w:rsidRPr="008D5074">
        <w:t>functions</w:t>
      </w:r>
      <w:r w:rsidR="00C51219" w:rsidRPr="008D5074">
        <w:t xml:space="preserve"> and</w:t>
      </w:r>
      <w:r w:rsidR="00C97CA0" w:rsidRPr="008D5074">
        <w:t xml:space="preserve"> associated ports</w:t>
      </w:r>
      <w:r w:rsidR="009869C0">
        <w:t>.</w:t>
      </w:r>
    </w:p>
    <w:tbl>
      <w:tblPr>
        <w:tblStyle w:val="Tableheader"/>
        <w:tblW w:w="0" w:type="auto"/>
        <w:tblLook w:val="04A0" w:firstRow="1" w:lastRow="0" w:firstColumn="1" w:lastColumn="0" w:noHBand="0" w:noVBand="1"/>
        <w:tblDescription w:val="Protocols, functions and ports.&#10;"/>
      </w:tblPr>
      <w:tblGrid>
        <w:gridCol w:w="3209"/>
        <w:gridCol w:w="3209"/>
        <w:gridCol w:w="3210"/>
      </w:tblGrid>
      <w:tr w:rsidR="00C51219" w:rsidRPr="008D5074" w14:paraId="257F76E5" w14:textId="77777777" w:rsidTr="009869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637371AB" w14:textId="3FF1B7F6" w:rsidR="00C51219" w:rsidRPr="008D5074" w:rsidRDefault="00C51219" w:rsidP="00C97CA0">
            <w:r w:rsidRPr="008D5074">
              <w:br w:type="page"/>
              <w:t>Protocol</w:t>
            </w:r>
          </w:p>
        </w:tc>
        <w:tc>
          <w:tcPr>
            <w:tcW w:w="3209" w:type="dxa"/>
          </w:tcPr>
          <w:p w14:paraId="5EDC9DA9" w14:textId="32726BE4" w:rsidR="00C51219" w:rsidRPr="008D5074" w:rsidRDefault="00C51219" w:rsidP="00C97CA0">
            <w:pPr>
              <w:cnfStyle w:val="100000000000" w:firstRow="1" w:lastRow="0" w:firstColumn="0" w:lastColumn="0" w:oddVBand="0" w:evenVBand="0" w:oddHBand="0" w:evenHBand="0" w:firstRowFirstColumn="0" w:firstRowLastColumn="0" w:lastRowFirstColumn="0" w:lastRowLastColumn="0"/>
            </w:pPr>
            <w:r w:rsidRPr="008D5074">
              <w:t>Function</w:t>
            </w:r>
          </w:p>
        </w:tc>
        <w:tc>
          <w:tcPr>
            <w:tcW w:w="3210" w:type="dxa"/>
          </w:tcPr>
          <w:p w14:paraId="509955DA" w14:textId="1ED56C72" w:rsidR="00C51219" w:rsidRPr="008D5074" w:rsidRDefault="00C51219" w:rsidP="00C97CA0">
            <w:pPr>
              <w:cnfStyle w:val="100000000000" w:firstRow="1" w:lastRow="0" w:firstColumn="0" w:lastColumn="0" w:oddVBand="0" w:evenVBand="0" w:oddHBand="0" w:evenHBand="0" w:firstRowFirstColumn="0" w:firstRowLastColumn="0" w:lastRowFirstColumn="0" w:lastRowLastColumn="0"/>
            </w:pPr>
            <w:r w:rsidRPr="008D5074">
              <w:t>Port</w:t>
            </w:r>
          </w:p>
        </w:tc>
      </w:tr>
      <w:tr w:rsidR="00C51219" w:rsidRPr="008D5074" w14:paraId="70618511" w14:textId="77777777" w:rsidTr="009869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2600FBD8" w14:textId="6702A2F2" w:rsidR="00C51219" w:rsidRPr="008D5074" w:rsidRDefault="00C51219" w:rsidP="00C97CA0">
            <w:r w:rsidRPr="008D5074">
              <w:t>HTTP (Hypertext Transfer Protocol)</w:t>
            </w:r>
          </w:p>
        </w:tc>
        <w:tc>
          <w:tcPr>
            <w:tcW w:w="3209" w:type="dxa"/>
          </w:tcPr>
          <w:p w14:paraId="0ECA6058" w14:textId="1614EBA4" w:rsidR="00C51219" w:rsidRPr="008D5074" w:rsidRDefault="009869C0" w:rsidP="00C97CA0">
            <w:pPr>
              <w:cnfStyle w:val="000000100000" w:firstRow="0" w:lastRow="0" w:firstColumn="0" w:lastColumn="0" w:oddVBand="0" w:evenVBand="0" w:oddHBand="1" w:evenHBand="0" w:firstRowFirstColumn="0" w:firstRowLastColumn="0" w:lastRowFirstColumn="0" w:lastRowLastColumn="0"/>
            </w:pPr>
            <w:r>
              <w:t>The</w:t>
            </w:r>
            <w:r w:rsidRPr="008D5074">
              <w:t xml:space="preserve"> </w:t>
            </w:r>
            <w:r w:rsidR="00C51219" w:rsidRPr="008D5074">
              <w:t xml:space="preserve">foundation of data communication on the </w:t>
            </w:r>
            <w:r w:rsidR="00937B94">
              <w:t>world wide web</w:t>
            </w:r>
            <w:r w:rsidR="00C51219" w:rsidRPr="008D5074">
              <w:t>. It allows web browsers to retrieve webpages from web servers.</w:t>
            </w:r>
          </w:p>
        </w:tc>
        <w:tc>
          <w:tcPr>
            <w:tcW w:w="3210" w:type="dxa"/>
          </w:tcPr>
          <w:p w14:paraId="04DEBF67" w14:textId="587ED68D" w:rsidR="00C51219" w:rsidRPr="008D5074" w:rsidRDefault="00C51219" w:rsidP="00C97CA0">
            <w:pPr>
              <w:cnfStyle w:val="000000100000" w:firstRow="0" w:lastRow="0" w:firstColumn="0" w:lastColumn="0" w:oddVBand="0" w:evenVBand="0" w:oddHBand="1" w:evenHBand="0" w:firstRowFirstColumn="0" w:firstRowLastColumn="0" w:lastRowFirstColumn="0" w:lastRowLastColumn="0"/>
            </w:pPr>
            <w:r w:rsidRPr="008D5074">
              <w:t>Default port is 80.</w:t>
            </w:r>
          </w:p>
        </w:tc>
      </w:tr>
      <w:tr w:rsidR="00C51219" w:rsidRPr="008D5074" w14:paraId="694EEA7C" w14:textId="77777777" w:rsidTr="009869C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683AD549" w14:textId="09B30940" w:rsidR="00C51219" w:rsidRPr="008D5074" w:rsidRDefault="00C51219" w:rsidP="00C97CA0">
            <w:r w:rsidRPr="008D5074">
              <w:t>HTTPS</w:t>
            </w:r>
          </w:p>
        </w:tc>
        <w:tc>
          <w:tcPr>
            <w:tcW w:w="3209" w:type="dxa"/>
          </w:tcPr>
          <w:p w14:paraId="341531F4" w14:textId="5B690C2A" w:rsidR="00C51219" w:rsidRPr="008D5074" w:rsidRDefault="009869C0" w:rsidP="00C97CA0">
            <w:pPr>
              <w:cnfStyle w:val="000000010000" w:firstRow="0" w:lastRow="0" w:firstColumn="0" w:lastColumn="0" w:oddVBand="0" w:evenVBand="0" w:oddHBand="0" w:evenHBand="1" w:firstRowFirstColumn="0" w:firstRowLastColumn="0" w:lastRowFirstColumn="0" w:lastRowLastColumn="0"/>
            </w:pPr>
            <w:r>
              <w:t xml:space="preserve">The </w:t>
            </w:r>
            <w:r w:rsidR="00C51219" w:rsidRPr="008D5074">
              <w:t>secure version of HTTP, adding encryption using SSL/TLS to ensure data privacy and integrity during transmission.</w:t>
            </w:r>
          </w:p>
        </w:tc>
        <w:tc>
          <w:tcPr>
            <w:tcW w:w="3210" w:type="dxa"/>
          </w:tcPr>
          <w:p w14:paraId="2C2A2EB7" w14:textId="1798A945" w:rsidR="00C51219" w:rsidRPr="008D5074" w:rsidRDefault="00C51219" w:rsidP="00C97CA0">
            <w:pPr>
              <w:cnfStyle w:val="000000010000" w:firstRow="0" w:lastRow="0" w:firstColumn="0" w:lastColumn="0" w:oddVBand="0" w:evenVBand="0" w:oddHBand="0" w:evenHBand="1" w:firstRowFirstColumn="0" w:firstRowLastColumn="0" w:lastRowFirstColumn="0" w:lastRowLastColumn="0"/>
            </w:pPr>
            <w:r w:rsidRPr="008D5074">
              <w:t>Default port is 443.</w:t>
            </w:r>
          </w:p>
        </w:tc>
      </w:tr>
      <w:tr w:rsidR="00C51219" w:rsidRPr="008D5074" w14:paraId="1B0D11D3" w14:textId="77777777" w:rsidTr="009869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1386863E" w14:textId="6B321DAA" w:rsidR="00C51219" w:rsidRPr="00A63314" w:rsidRDefault="00C51219" w:rsidP="00C97CA0">
            <w:pPr>
              <w:rPr>
                <w:lang w:val="it-IT"/>
              </w:rPr>
            </w:pPr>
            <w:r w:rsidRPr="00A63314">
              <w:rPr>
                <w:lang w:val="it-IT"/>
              </w:rPr>
              <w:t>TCP/IP (Transmission Control Protocol/Internet Protocol)</w:t>
            </w:r>
          </w:p>
        </w:tc>
        <w:tc>
          <w:tcPr>
            <w:tcW w:w="3209" w:type="dxa"/>
          </w:tcPr>
          <w:p w14:paraId="2AD8C148" w14:textId="76AA4164" w:rsidR="00C51219" w:rsidRPr="008D5074" w:rsidRDefault="009869C0" w:rsidP="00C97CA0">
            <w:pPr>
              <w:cnfStyle w:val="000000100000" w:firstRow="0" w:lastRow="0" w:firstColumn="0" w:lastColumn="0" w:oddVBand="0" w:evenVBand="0" w:oddHBand="1" w:evenHBand="0" w:firstRowFirstColumn="0" w:firstRowLastColumn="0" w:lastRowFirstColumn="0" w:lastRowLastColumn="0"/>
            </w:pPr>
            <w:r>
              <w:t>A</w:t>
            </w:r>
            <w:r w:rsidR="00C51219" w:rsidRPr="008D5074">
              <w:t xml:space="preserve"> suite of communication protocols that enable network communication between devices on the internet. It provides end-to-end data transmission.</w:t>
            </w:r>
          </w:p>
        </w:tc>
        <w:tc>
          <w:tcPr>
            <w:tcW w:w="3210" w:type="dxa"/>
          </w:tcPr>
          <w:p w14:paraId="587BA8F1" w14:textId="453DAFD5" w:rsidR="00C51219" w:rsidRPr="008D5074" w:rsidRDefault="00C51219" w:rsidP="00C97CA0">
            <w:pPr>
              <w:cnfStyle w:val="000000100000" w:firstRow="0" w:lastRow="0" w:firstColumn="0" w:lastColumn="0" w:oddVBand="0" w:evenVBand="0" w:oddHBand="1" w:evenHBand="0" w:firstRowFirstColumn="0" w:firstRowLastColumn="0" w:lastRowFirstColumn="0" w:lastRowLastColumn="0"/>
            </w:pPr>
            <w:r w:rsidRPr="008D5074">
              <w:t>Various protocols within the TCP/IP suite use different ports. For example, HTTP (80), HTTPS (443), DNS (53), FTP (20, 21), SMTP (25), etc.</w:t>
            </w:r>
          </w:p>
        </w:tc>
      </w:tr>
      <w:tr w:rsidR="00C51219" w:rsidRPr="008D5074" w14:paraId="4DC1001C" w14:textId="77777777" w:rsidTr="009869C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5F71912F" w14:textId="7CA8F758" w:rsidR="00C51219" w:rsidRPr="008D5074" w:rsidRDefault="00C51219" w:rsidP="00C97CA0">
            <w:r w:rsidRPr="008D5074">
              <w:t>DNS (Domain Name System)</w:t>
            </w:r>
          </w:p>
        </w:tc>
        <w:tc>
          <w:tcPr>
            <w:tcW w:w="3209" w:type="dxa"/>
          </w:tcPr>
          <w:p w14:paraId="22DBA77F" w14:textId="163B9674" w:rsidR="00C51219" w:rsidRPr="008D5074" w:rsidRDefault="009869C0" w:rsidP="00C97CA0">
            <w:pPr>
              <w:cnfStyle w:val="000000010000" w:firstRow="0" w:lastRow="0" w:firstColumn="0" w:lastColumn="0" w:oddVBand="0" w:evenVBand="0" w:oddHBand="0" w:evenHBand="1" w:firstRowFirstColumn="0" w:firstRowLastColumn="0" w:lastRowFirstColumn="0" w:lastRowLastColumn="0"/>
            </w:pPr>
            <w:r>
              <w:t>Translates</w:t>
            </w:r>
            <w:r w:rsidRPr="008D5074">
              <w:t xml:space="preserve"> </w:t>
            </w:r>
            <w:r w:rsidR="00C51219" w:rsidRPr="008D5074">
              <w:t>domain names into IP addresses, allowing users to access websites using human-readable domain names instead of numerical IP addresses.</w:t>
            </w:r>
          </w:p>
        </w:tc>
        <w:tc>
          <w:tcPr>
            <w:tcW w:w="3210" w:type="dxa"/>
          </w:tcPr>
          <w:p w14:paraId="5FB56A6F" w14:textId="1F58EE4E" w:rsidR="00C51219" w:rsidRPr="008D5074" w:rsidRDefault="00C51219" w:rsidP="00C97CA0">
            <w:pPr>
              <w:cnfStyle w:val="000000010000" w:firstRow="0" w:lastRow="0" w:firstColumn="0" w:lastColumn="0" w:oddVBand="0" w:evenVBand="0" w:oddHBand="0" w:evenHBand="1" w:firstRowFirstColumn="0" w:firstRowLastColumn="0" w:lastRowFirstColumn="0" w:lastRowLastColumn="0"/>
            </w:pPr>
            <w:r w:rsidRPr="008D5074">
              <w:t>Default port is 53.</w:t>
            </w:r>
          </w:p>
        </w:tc>
      </w:tr>
      <w:tr w:rsidR="00C51219" w:rsidRPr="008D5074" w14:paraId="37BCA2F4" w14:textId="77777777" w:rsidTr="009869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002E1F92" w14:textId="7925DD15" w:rsidR="00C51219" w:rsidRPr="008D5074" w:rsidRDefault="00C51219" w:rsidP="00C97CA0">
            <w:r w:rsidRPr="008D5074">
              <w:t>FTP (File Transfer Protocol)</w:t>
            </w:r>
          </w:p>
        </w:tc>
        <w:tc>
          <w:tcPr>
            <w:tcW w:w="3209" w:type="dxa"/>
          </w:tcPr>
          <w:p w14:paraId="047DDF03" w14:textId="21204081" w:rsidR="00C51219" w:rsidRPr="008D5074" w:rsidRDefault="009869C0" w:rsidP="00C97CA0">
            <w:pPr>
              <w:cnfStyle w:val="000000100000" w:firstRow="0" w:lastRow="0" w:firstColumn="0" w:lastColumn="0" w:oddVBand="0" w:evenVBand="0" w:oddHBand="1" w:evenHBand="0" w:firstRowFirstColumn="0" w:firstRowLastColumn="0" w:lastRowFirstColumn="0" w:lastRowLastColumn="0"/>
            </w:pPr>
            <w:r>
              <w:t xml:space="preserve">Is </w:t>
            </w:r>
            <w:r w:rsidR="00C51219" w:rsidRPr="008D5074">
              <w:t>used for transferring files between a client and a server on a computer network. It provides a way to upload, download and manage files.</w:t>
            </w:r>
          </w:p>
        </w:tc>
        <w:tc>
          <w:tcPr>
            <w:tcW w:w="3210" w:type="dxa"/>
          </w:tcPr>
          <w:p w14:paraId="6BE127B1" w14:textId="264DF47B" w:rsidR="00C51219" w:rsidRPr="008D5074" w:rsidRDefault="009869C0" w:rsidP="00C97CA0">
            <w:pPr>
              <w:cnfStyle w:val="000000100000" w:firstRow="0" w:lastRow="0" w:firstColumn="0" w:lastColumn="0" w:oddVBand="0" w:evenVBand="0" w:oddHBand="1" w:evenHBand="0" w:firstRowFirstColumn="0" w:firstRowLastColumn="0" w:lastRowFirstColumn="0" w:lastRowLastColumn="0"/>
            </w:pPr>
            <w:r>
              <w:t>Uses</w:t>
            </w:r>
            <w:r w:rsidRPr="008D5074">
              <w:t xml:space="preserve"> </w:t>
            </w:r>
            <w:r w:rsidR="00C51219" w:rsidRPr="008D5074">
              <w:t>ports 20 (data transfer) and 21 (control).</w:t>
            </w:r>
          </w:p>
        </w:tc>
      </w:tr>
      <w:tr w:rsidR="00C51219" w:rsidRPr="008D5074" w14:paraId="57BC2523" w14:textId="77777777" w:rsidTr="009869C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5AC442AE" w14:textId="3C9F610C" w:rsidR="00C51219" w:rsidRPr="008D5074" w:rsidRDefault="00C51219" w:rsidP="00C97CA0">
            <w:r w:rsidRPr="008D5074">
              <w:t xml:space="preserve">SFTP (SSH File Transfer </w:t>
            </w:r>
            <w:r w:rsidRPr="008D5074">
              <w:lastRenderedPageBreak/>
              <w:t>Protocol)</w:t>
            </w:r>
          </w:p>
        </w:tc>
        <w:tc>
          <w:tcPr>
            <w:tcW w:w="3209" w:type="dxa"/>
          </w:tcPr>
          <w:p w14:paraId="363EF776" w14:textId="1819119F" w:rsidR="00C51219" w:rsidRPr="008D5074" w:rsidRDefault="009869C0" w:rsidP="00C97CA0">
            <w:pPr>
              <w:cnfStyle w:val="000000010000" w:firstRow="0" w:lastRow="0" w:firstColumn="0" w:lastColumn="0" w:oddVBand="0" w:evenVBand="0" w:oddHBand="0" w:evenHBand="1" w:firstRowFirstColumn="0" w:firstRowLastColumn="0" w:lastRowFirstColumn="0" w:lastRowLastColumn="0"/>
            </w:pPr>
            <w:r>
              <w:lastRenderedPageBreak/>
              <w:t xml:space="preserve">A </w:t>
            </w:r>
            <w:r w:rsidR="00C51219" w:rsidRPr="008D5074">
              <w:t xml:space="preserve">secure file transfer protocol that provides file access, </w:t>
            </w:r>
            <w:r w:rsidR="00C51219" w:rsidRPr="008D5074">
              <w:lastRenderedPageBreak/>
              <w:t>transfer, and management over a secure data stream. It operates over SSH (Secure Shell) protocol.</w:t>
            </w:r>
          </w:p>
        </w:tc>
        <w:tc>
          <w:tcPr>
            <w:tcW w:w="3210" w:type="dxa"/>
          </w:tcPr>
          <w:p w14:paraId="28A83313" w14:textId="787D622B" w:rsidR="00C51219" w:rsidRPr="008D5074" w:rsidRDefault="00C51219" w:rsidP="00C97CA0">
            <w:pPr>
              <w:cnfStyle w:val="000000010000" w:firstRow="0" w:lastRow="0" w:firstColumn="0" w:lastColumn="0" w:oddVBand="0" w:evenVBand="0" w:oddHBand="0" w:evenHBand="1" w:firstRowFirstColumn="0" w:firstRowLastColumn="0" w:lastRowFirstColumn="0" w:lastRowLastColumn="0"/>
            </w:pPr>
            <w:r w:rsidRPr="008D5074">
              <w:lastRenderedPageBreak/>
              <w:t>Default port is 22.</w:t>
            </w:r>
          </w:p>
        </w:tc>
      </w:tr>
      <w:tr w:rsidR="00C51219" w:rsidRPr="008D5074" w14:paraId="44338A57" w14:textId="77777777" w:rsidTr="009869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67E98342" w14:textId="495ACAEC" w:rsidR="00C51219" w:rsidRPr="008D5074" w:rsidRDefault="00C51219" w:rsidP="00C97CA0">
            <w:r w:rsidRPr="008D5074">
              <w:t>SSL (Secure Sockets Layer) and TLS (Transport Layer Security)</w:t>
            </w:r>
          </w:p>
        </w:tc>
        <w:tc>
          <w:tcPr>
            <w:tcW w:w="3209" w:type="dxa"/>
          </w:tcPr>
          <w:p w14:paraId="045D6920" w14:textId="5A276949" w:rsidR="00C51219" w:rsidRPr="008D5074" w:rsidRDefault="00C51219" w:rsidP="00C97CA0">
            <w:pPr>
              <w:cnfStyle w:val="000000100000" w:firstRow="0" w:lastRow="0" w:firstColumn="0" w:lastColumn="0" w:oddVBand="0" w:evenVBand="0" w:oddHBand="1" w:evenHBand="0" w:firstRowFirstColumn="0" w:firstRowLastColumn="0" w:lastRowFirstColumn="0" w:lastRowLastColumn="0"/>
            </w:pPr>
            <w:r w:rsidRPr="008D5074">
              <w:t>SSL and its successor TLS are cryptographic protocols that provide secure communication over a computer network. They are commonly used to secure data transmission in HTTPS, SMTP and other protocols.</w:t>
            </w:r>
          </w:p>
        </w:tc>
        <w:tc>
          <w:tcPr>
            <w:tcW w:w="3210" w:type="dxa"/>
          </w:tcPr>
          <w:p w14:paraId="0E96A48E" w14:textId="3BA0A5FB" w:rsidR="00C51219" w:rsidRPr="008D5074" w:rsidRDefault="00F235B3" w:rsidP="00C97CA0">
            <w:pPr>
              <w:cnfStyle w:val="000000100000" w:firstRow="0" w:lastRow="0" w:firstColumn="0" w:lastColumn="0" w:oddVBand="0" w:evenVBand="0" w:oddHBand="1" w:evenHBand="0" w:firstRowFirstColumn="0" w:firstRowLastColumn="0" w:lastRowFirstColumn="0" w:lastRowLastColumn="0"/>
            </w:pPr>
            <w:r>
              <w:t>D</w:t>
            </w:r>
            <w:r w:rsidR="00C51219" w:rsidRPr="008D5074">
              <w:t>o not have specific ports but are often used with protocols like HTTPS (443), SMTP (25, 587), and IMAP (993).</w:t>
            </w:r>
          </w:p>
        </w:tc>
      </w:tr>
      <w:tr w:rsidR="00C51219" w:rsidRPr="008D5074" w14:paraId="3FEAA228" w14:textId="77777777" w:rsidTr="009869C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3982EB47" w14:textId="3B27971A" w:rsidR="00C51219" w:rsidRPr="008D5074" w:rsidRDefault="00C51219" w:rsidP="00C97CA0">
            <w:r w:rsidRPr="008D5074">
              <w:t>SMTP (Simple Mail Transfer Protocol)</w:t>
            </w:r>
          </w:p>
        </w:tc>
        <w:tc>
          <w:tcPr>
            <w:tcW w:w="3209" w:type="dxa"/>
          </w:tcPr>
          <w:p w14:paraId="6E88D882" w14:textId="7E7F68CB" w:rsidR="00C51219" w:rsidRPr="008D5074" w:rsidRDefault="009869C0" w:rsidP="00C97CA0">
            <w:pPr>
              <w:cnfStyle w:val="000000010000" w:firstRow="0" w:lastRow="0" w:firstColumn="0" w:lastColumn="0" w:oddVBand="0" w:evenVBand="0" w:oddHBand="0" w:evenHBand="1" w:firstRowFirstColumn="0" w:firstRowLastColumn="0" w:lastRowFirstColumn="0" w:lastRowLastColumn="0"/>
            </w:pPr>
            <w:r>
              <w:t xml:space="preserve">Used </w:t>
            </w:r>
            <w:r w:rsidR="000861C7" w:rsidRPr="008D5074">
              <w:t>for sending email messages between servers. It defines how email messages should be relayed between servers over the internet.</w:t>
            </w:r>
          </w:p>
        </w:tc>
        <w:tc>
          <w:tcPr>
            <w:tcW w:w="3210" w:type="dxa"/>
          </w:tcPr>
          <w:p w14:paraId="12E6EBA4" w14:textId="1A4114F1" w:rsidR="00C51219" w:rsidRPr="008D5074" w:rsidRDefault="000861C7" w:rsidP="00C97CA0">
            <w:pPr>
              <w:cnfStyle w:val="000000010000" w:firstRow="0" w:lastRow="0" w:firstColumn="0" w:lastColumn="0" w:oddVBand="0" w:evenVBand="0" w:oddHBand="0" w:evenHBand="1" w:firstRowFirstColumn="0" w:firstRowLastColumn="0" w:lastRowFirstColumn="0" w:lastRowLastColumn="0"/>
            </w:pPr>
            <w:r w:rsidRPr="008D5074">
              <w:t>Default port is 25.</w:t>
            </w:r>
          </w:p>
        </w:tc>
      </w:tr>
      <w:tr w:rsidR="00C51219" w:rsidRPr="008D5074" w14:paraId="0744BE4C" w14:textId="77777777" w:rsidTr="009869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77C9C2F0" w14:textId="78DC9257" w:rsidR="00C51219" w:rsidRPr="009869C0" w:rsidRDefault="000861C7" w:rsidP="00C97CA0">
            <w:pPr>
              <w:rPr>
                <w:bCs/>
              </w:rPr>
            </w:pPr>
            <w:r w:rsidRPr="008D5074">
              <w:rPr>
                <w:bCs/>
              </w:rPr>
              <w:t>POP3 (Post Office Protocol version 3) and IMAP (Internet Message Access Protocol)</w:t>
            </w:r>
          </w:p>
        </w:tc>
        <w:tc>
          <w:tcPr>
            <w:tcW w:w="3209" w:type="dxa"/>
          </w:tcPr>
          <w:p w14:paraId="124860D5" w14:textId="24288EBD" w:rsidR="00C51219" w:rsidRPr="008D5074" w:rsidRDefault="009869C0" w:rsidP="00C97CA0">
            <w:pPr>
              <w:cnfStyle w:val="000000100000" w:firstRow="0" w:lastRow="0" w:firstColumn="0" w:lastColumn="0" w:oddVBand="0" w:evenVBand="0" w:oddHBand="1" w:evenHBand="0" w:firstRowFirstColumn="0" w:firstRowLastColumn="0" w:lastRowFirstColumn="0" w:lastRowLastColumn="0"/>
            </w:pPr>
            <w:r>
              <w:t xml:space="preserve">Email </w:t>
            </w:r>
            <w:r w:rsidR="000861C7" w:rsidRPr="008D5074">
              <w:t>retrieval protocols used by email clients to retrieve emails from a mail server.</w:t>
            </w:r>
          </w:p>
        </w:tc>
        <w:tc>
          <w:tcPr>
            <w:tcW w:w="3210" w:type="dxa"/>
          </w:tcPr>
          <w:p w14:paraId="7DB797BA" w14:textId="4AB24FDD" w:rsidR="00C51219" w:rsidRPr="008D5074" w:rsidRDefault="000861C7" w:rsidP="00C97CA0">
            <w:pPr>
              <w:cnfStyle w:val="000000100000" w:firstRow="0" w:lastRow="0" w:firstColumn="0" w:lastColumn="0" w:oddVBand="0" w:evenVBand="0" w:oddHBand="1" w:evenHBand="0" w:firstRowFirstColumn="0" w:firstRowLastColumn="0" w:lastRowFirstColumn="0" w:lastRowLastColumn="0"/>
            </w:pPr>
            <w:r w:rsidRPr="008D5074">
              <w:t>POP3 uses port 110, while IMAP typically uses port 143. SSL/TLS versions of these protocols (POP3S and IMAPS) use ports 995 and 993, respectively.</w:t>
            </w:r>
          </w:p>
        </w:tc>
      </w:tr>
    </w:tbl>
    <w:p w14:paraId="3EC3F4F7" w14:textId="77777777" w:rsidR="00744E64" w:rsidRPr="008D5074" w:rsidRDefault="00744E64" w:rsidP="009E25D5">
      <w:pPr>
        <w:pStyle w:val="Heading3"/>
      </w:pPr>
      <w:r w:rsidRPr="008D5074">
        <w:t>Explain the processes for securing the web</w:t>
      </w:r>
    </w:p>
    <w:p w14:paraId="22B5B4D4" w14:textId="6DF9F11D" w:rsidR="00744E64" w:rsidRPr="008D5074" w:rsidRDefault="00744E64" w:rsidP="00FB473D">
      <w:pPr>
        <w:rPr>
          <w:rStyle w:val="Strong"/>
        </w:rPr>
      </w:pPr>
      <w:r w:rsidRPr="008D5074">
        <w:rPr>
          <w:rStyle w:val="Strong"/>
        </w:rPr>
        <w:t>Including:</w:t>
      </w:r>
      <w:r w:rsidR="00FB473D" w:rsidRPr="008D5074">
        <w:rPr>
          <w:rStyle w:val="Strong"/>
        </w:rPr>
        <w:t xml:space="preserve"> </w:t>
      </w:r>
      <w:r w:rsidRPr="008D5074">
        <w:rPr>
          <w:rStyle w:val="Strong"/>
        </w:rPr>
        <w:t>Secure Sockets Layer (SSL) certificates</w:t>
      </w:r>
      <w:r w:rsidR="00461F80" w:rsidRPr="008D5074">
        <w:rPr>
          <w:rStyle w:val="Strong"/>
        </w:rPr>
        <w:t xml:space="preserve">, </w:t>
      </w:r>
      <w:r w:rsidRPr="008D5074">
        <w:rPr>
          <w:rStyle w:val="Strong"/>
        </w:rPr>
        <w:t>encryption algorithms</w:t>
      </w:r>
      <w:r w:rsidR="00461F80" w:rsidRPr="008D5074">
        <w:rPr>
          <w:rStyle w:val="Strong"/>
        </w:rPr>
        <w:t xml:space="preserve">, </w:t>
      </w:r>
      <w:r w:rsidRPr="008D5074">
        <w:rPr>
          <w:rStyle w:val="Strong"/>
        </w:rPr>
        <w:t>encryption keys</w:t>
      </w:r>
      <w:r w:rsidR="00461F80" w:rsidRPr="008D5074">
        <w:rPr>
          <w:rStyle w:val="Strong"/>
        </w:rPr>
        <w:t xml:space="preserve">, </w:t>
      </w:r>
      <w:r w:rsidRPr="008D5074">
        <w:rPr>
          <w:rStyle w:val="Strong"/>
        </w:rPr>
        <w:t>plain text and cipher text</w:t>
      </w:r>
      <w:r w:rsidR="00461F80" w:rsidRPr="008D5074">
        <w:rPr>
          <w:rStyle w:val="Strong"/>
        </w:rPr>
        <w:t xml:space="preserve">, </w:t>
      </w:r>
      <w:r w:rsidRPr="008D5074">
        <w:rPr>
          <w:rStyle w:val="Strong"/>
        </w:rPr>
        <w:t>authentication and authorisation</w:t>
      </w:r>
      <w:r w:rsidR="00461F80" w:rsidRPr="008D5074">
        <w:rPr>
          <w:rStyle w:val="Strong"/>
        </w:rPr>
        <w:t xml:space="preserve">, </w:t>
      </w:r>
      <w:r w:rsidRPr="008D5074">
        <w:rPr>
          <w:rStyle w:val="Strong"/>
        </w:rPr>
        <w:t>hash values</w:t>
      </w:r>
      <w:r w:rsidR="00461F80" w:rsidRPr="008D5074">
        <w:rPr>
          <w:rStyle w:val="Strong"/>
        </w:rPr>
        <w:t xml:space="preserve">, </w:t>
      </w:r>
      <w:r w:rsidRPr="008D5074">
        <w:rPr>
          <w:rStyle w:val="Strong"/>
        </w:rPr>
        <w:t>digital signatures</w:t>
      </w:r>
    </w:p>
    <w:p w14:paraId="3759DF67" w14:textId="17EDC9B4" w:rsidR="002A5AFB" w:rsidRPr="008D5074" w:rsidRDefault="002A5AFB" w:rsidP="002A5AFB">
      <w:pPr>
        <w:pStyle w:val="FeatureBox2"/>
        <w:rPr>
          <w:b/>
          <w:bCs/>
        </w:rPr>
      </w:pPr>
      <w:r w:rsidRPr="008D5074">
        <w:rPr>
          <w:rStyle w:val="Strong"/>
        </w:rPr>
        <w:t xml:space="preserve">Teacher </w:t>
      </w:r>
      <w:r w:rsidR="009869C0">
        <w:rPr>
          <w:rStyle w:val="Strong"/>
        </w:rPr>
        <w:t>note</w:t>
      </w:r>
      <w:r w:rsidRPr="008D5074">
        <w:rPr>
          <w:rStyle w:val="Strong"/>
        </w:rPr>
        <w:t>:</w:t>
      </w:r>
      <w:r w:rsidRPr="008D5074">
        <w:t xml:space="preserve"> </w:t>
      </w:r>
      <w:r w:rsidR="009869C0">
        <w:t xml:space="preserve">the </w:t>
      </w:r>
      <w:r w:rsidRPr="008D5074">
        <w:t>following video could be issued to watch as homework as part of a flipped classroom st</w:t>
      </w:r>
      <w:r w:rsidR="00AE4A9E" w:rsidRPr="008D5074">
        <w:t>r</w:t>
      </w:r>
      <w:r w:rsidRPr="008D5074">
        <w:t xml:space="preserve">ategy </w:t>
      </w:r>
      <w:hyperlink r:id="rId32" w:history="1">
        <w:r w:rsidR="009869C0">
          <w:rPr>
            <w:rStyle w:val="Hyperlink"/>
          </w:rPr>
          <w:t>Web Application Security Fundamentals (26:24)</w:t>
        </w:r>
      </w:hyperlink>
      <w:r w:rsidR="009869C0" w:rsidRPr="001A48AC">
        <w:t>.</w:t>
      </w:r>
    </w:p>
    <w:p w14:paraId="43878DC5" w14:textId="77777777" w:rsidR="00D80502" w:rsidRDefault="00461F80" w:rsidP="00461F80">
      <w:r w:rsidRPr="008D5074">
        <w:lastRenderedPageBreak/>
        <w:t>Securing the web involves implementing various technologies and practices to protect data transmission, authenticate users and servers, and ensure privacy and integrity of information.</w:t>
      </w:r>
    </w:p>
    <w:p w14:paraId="62DE5C98" w14:textId="0203B06A" w:rsidR="000B209A" w:rsidRDefault="000B209A" w:rsidP="00D80502">
      <w:bookmarkStart w:id="38" w:name="_Hlk166590415"/>
      <w:r w:rsidRPr="008D5074">
        <w:rPr>
          <w:noProof/>
        </w:rPr>
        <w:drawing>
          <wp:anchor distT="0" distB="0" distL="114300" distR="114300" simplePos="0" relativeHeight="251658264" behindDoc="0" locked="0" layoutInCell="1" allowOverlap="1" wp14:anchorId="44766C73" wp14:editId="646FE68A">
            <wp:simplePos x="0" y="0"/>
            <wp:positionH relativeFrom="margin">
              <wp:posOffset>-85090</wp:posOffset>
            </wp:positionH>
            <wp:positionV relativeFrom="paragraph">
              <wp:posOffset>0</wp:posOffset>
            </wp:positionV>
            <wp:extent cx="674370" cy="674370"/>
            <wp:effectExtent l="0" t="0" r="0" b="0"/>
            <wp:wrapSquare wrapText="bothSides"/>
            <wp:docPr id="199765830" name="Picture 1997658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5D2540" w:rsidRPr="008D5074">
        <w:rPr>
          <w:rStyle w:val="Strong"/>
        </w:rPr>
        <w:t>Activity 15</w:t>
      </w:r>
      <w:r w:rsidR="009869C0">
        <w:rPr>
          <w:rStyle w:val="Strong"/>
        </w:rPr>
        <w:t>:</w:t>
      </w:r>
      <w:r w:rsidR="005D2540" w:rsidRPr="008D5074">
        <w:t xml:space="preserve"> </w:t>
      </w:r>
      <w:hyperlink r:id="rId33" w:history="1">
        <w:r w:rsidRPr="008D5074">
          <w:rPr>
            <w:rStyle w:val="Hyperlink"/>
          </w:rPr>
          <w:t>Jigsaw activity</w:t>
        </w:r>
      </w:hyperlink>
      <w:r w:rsidRPr="008D5074">
        <w:t xml:space="preserve"> </w:t>
      </w:r>
      <w:r w:rsidR="00B93CA4">
        <w:t xml:space="preserve">– </w:t>
      </w:r>
      <w:r w:rsidR="00C279FB">
        <w:t>‘</w:t>
      </w:r>
      <w:r w:rsidRPr="008D5074">
        <w:t>Securing the web</w:t>
      </w:r>
      <w:r w:rsidR="00C279FB">
        <w:t>’.</w:t>
      </w:r>
    </w:p>
    <w:p w14:paraId="681AA52E" w14:textId="77777777" w:rsidR="00D80502" w:rsidRPr="008D5074" w:rsidRDefault="00D80502" w:rsidP="000B209A"/>
    <w:p w14:paraId="07932198" w14:textId="77777777" w:rsidR="000B209A" w:rsidRPr="008D5074" w:rsidRDefault="000B209A" w:rsidP="007626F9">
      <w:pPr>
        <w:pStyle w:val="FeatureBox2"/>
      </w:pPr>
      <w:r w:rsidRPr="008D5074">
        <w:t>Jigsaw is a cooperative learning strategy that:</w:t>
      </w:r>
    </w:p>
    <w:p w14:paraId="327C66B0" w14:textId="77777777" w:rsidR="000B209A" w:rsidRPr="008D5074" w:rsidRDefault="000B209A" w:rsidP="00A63314">
      <w:pPr>
        <w:pStyle w:val="FeatureBox2"/>
        <w:numPr>
          <w:ilvl w:val="0"/>
          <w:numId w:val="7"/>
        </w:numPr>
        <w:ind w:left="567" w:hanging="567"/>
      </w:pPr>
      <w:r w:rsidRPr="008D5074">
        <w:t>supports educators to differentiate learning</w:t>
      </w:r>
    </w:p>
    <w:p w14:paraId="697C36B1" w14:textId="77777777" w:rsidR="000B209A" w:rsidRPr="008D5074" w:rsidRDefault="000B209A" w:rsidP="00A63314">
      <w:pPr>
        <w:pStyle w:val="FeatureBox2"/>
        <w:numPr>
          <w:ilvl w:val="0"/>
          <w:numId w:val="7"/>
        </w:numPr>
        <w:ind w:left="567" w:hanging="567"/>
      </w:pPr>
      <w:r w:rsidRPr="008D5074">
        <w:t xml:space="preserve">enables each student to specialise in one aspect of a topic, with each student's part being essential to the completion of the task </w:t>
      </w:r>
    </w:p>
    <w:p w14:paraId="5D4B0C73" w14:textId="77777777" w:rsidR="000B209A" w:rsidRPr="008D5074" w:rsidRDefault="000B209A" w:rsidP="00A63314">
      <w:pPr>
        <w:pStyle w:val="FeatureBox2"/>
        <w:numPr>
          <w:ilvl w:val="0"/>
          <w:numId w:val="7"/>
        </w:numPr>
        <w:ind w:left="567" w:hanging="567"/>
      </w:pPr>
      <w:r w:rsidRPr="008D5074">
        <w:t>builds students' comprehension, cooperation, communication and problem-solving skills.</w:t>
      </w:r>
    </w:p>
    <w:p w14:paraId="5CCC2908" w14:textId="1D0C58E4" w:rsidR="000B209A" w:rsidRPr="008D5074" w:rsidRDefault="000B209A" w:rsidP="000B209A">
      <w:r w:rsidRPr="008D5074">
        <w:t>Assign students into groups numbered 1 to 7</w:t>
      </w:r>
      <w:r w:rsidR="00D80502">
        <w:t>.</w:t>
      </w:r>
    </w:p>
    <w:p w14:paraId="1F4EF592" w14:textId="79601635" w:rsidR="000B209A" w:rsidRPr="008D5074" w:rsidRDefault="000B209A" w:rsidP="00A12A1D">
      <w:pPr>
        <w:pStyle w:val="ListBullet"/>
      </w:pPr>
      <w:r w:rsidRPr="008D5074">
        <w:t xml:space="preserve">Students numbered 1 form an expert group that will research Secure Sockets Layer (SSL) </w:t>
      </w:r>
      <w:r w:rsidR="004F2BF5">
        <w:t>certificates</w:t>
      </w:r>
      <w:r w:rsidR="00D80502">
        <w:t>.</w:t>
      </w:r>
    </w:p>
    <w:p w14:paraId="332F9777" w14:textId="445F9978" w:rsidR="000B209A" w:rsidRPr="008D5074" w:rsidRDefault="000B209A" w:rsidP="00A12A1D">
      <w:pPr>
        <w:pStyle w:val="ListBullet"/>
      </w:pPr>
      <w:r w:rsidRPr="008D5074">
        <w:t xml:space="preserve">Students numbered 2 form an expert group that will research </w:t>
      </w:r>
      <w:r w:rsidR="004F2BF5">
        <w:t>encryption algorithms</w:t>
      </w:r>
      <w:r w:rsidR="00D80502">
        <w:t>.</w:t>
      </w:r>
    </w:p>
    <w:p w14:paraId="43D27743" w14:textId="1F8CE28F" w:rsidR="000B209A" w:rsidRPr="008D5074" w:rsidRDefault="000B209A" w:rsidP="00A12A1D">
      <w:pPr>
        <w:pStyle w:val="ListBullet"/>
      </w:pPr>
      <w:r w:rsidRPr="008D5074">
        <w:t xml:space="preserve">Students numbered 3 form an expert group that will research </w:t>
      </w:r>
      <w:r w:rsidR="004F2BF5">
        <w:t>encryption keys</w:t>
      </w:r>
      <w:r w:rsidR="00D80502">
        <w:t>.</w:t>
      </w:r>
    </w:p>
    <w:bookmarkEnd w:id="38"/>
    <w:p w14:paraId="34BA01D9" w14:textId="737355F5" w:rsidR="000B209A" w:rsidRPr="008D5074" w:rsidRDefault="000B209A" w:rsidP="00A12A1D">
      <w:pPr>
        <w:pStyle w:val="ListBullet"/>
      </w:pPr>
      <w:r w:rsidRPr="008D5074">
        <w:t>Students numbered 4 form an expert group that will research plain text and cipher text</w:t>
      </w:r>
      <w:r w:rsidR="00D80502">
        <w:t>.</w:t>
      </w:r>
    </w:p>
    <w:p w14:paraId="5EE5BAD8" w14:textId="4070DDA9" w:rsidR="000B209A" w:rsidRPr="008D5074" w:rsidRDefault="000B209A" w:rsidP="00A12A1D">
      <w:pPr>
        <w:pStyle w:val="ListBullet"/>
      </w:pPr>
      <w:r w:rsidRPr="008D5074">
        <w:t xml:space="preserve">Students numbered 5 form an expert group that will research </w:t>
      </w:r>
      <w:r w:rsidR="004F2BF5">
        <w:t>authentication and authorisation</w:t>
      </w:r>
      <w:r w:rsidR="00D80502">
        <w:t>.</w:t>
      </w:r>
    </w:p>
    <w:p w14:paraId="2E3DE895" w14:textId="33443556" w:rsidR="000B209A" w:rsidRPr="008D5074" w:rsidRDefault="000B209A" w:rsidP="00A12A1D">
      <w:pPr>
        <w:pStyle w:val="ListBullet"/>
      </w:pPr>
      <w:r w:rsidRPr="008D5074">
        <w:t xml:space="preserve">Students numbered 6 form an expert group that will research </w:t>
      </w:r>
      <w:r w:rsidR="004F2BF5">
        <w:t>hash values</w:t>
      </w:r>
      <w:r w:rsidR="00D80502">
        <w:t>.</w:t>
      </w:r>
    </w:p>
    <w:p w14:paraId="54113F66" w14:textId="39F96953" w:rsidR="000B209A" w:rsidRPr="008D5074" w:rsidRDefault="000B209A" w:rsidP="00A12A1D">
      <w:pPr>
        <w:pStyle w:val="ListBullet"/>
      </w:pPr>
      <w:r w:rsidRPr="008D5074">
        <w:t xml:space="preserve">Students numbered 7 form an expert group that will research </w:t>
      </w:r>
      <w:r w:rsidR="004F2BF5">
        <w:t>digital signatures</w:t>
      </w:r>
      <w:r w:rsidR="00D80502">
        <w:t>.</w:t>
      </w:r>
    </w:p>
    <w:p w14:paraId="7C3626AB" w14:textId="5550F4CD" w:rsidR="000B209A" w:rsidRPr="008D5074" w:rsidRDefault="000B209A" w:rsidP="00A12A1D">
      <w:r w:rsidRPr="008D5074">
        <w:t>Each group completes the research task and creates 2</w:t>
      </w:r>
      <w:r w:rsidR="0097740C" w:rsidRPr="008D5074">
        <w:t xml:space="preserve"> slides for a class collaborative</w:t>
      </w:r>
      <w:r w:rsidRPr="008D5074">
        <w:t xml:space="preserve"> </w:t>
      </w:r>
      <w:r w:rsidR="7F524D55" w:rsidRPr="008D5074">
        <w:t>PowerPoint</w:t>
      </w:r>
      <w:r w:rsidR="0097740C" w:rsidRPr="008D5074">
        <w:t xml:space="preserve"> or presentation about </w:t>
      </w:r>
      <w:r w:rsidRPr="008D5074">
        <w:t>securing the web process they have researched.</w:t>
      </w:r>
    </w:p>
    <w:p w14:paraId="0B2A7B43" w14:textId="1DCC2FF2" w:rsidR="00461F80" w:rsidRPr="008D5074" w:rsidRDefault="0097740C" w:rsidP="00A12A1D">
      <w:r w:rsidRPr="008D5074">
        <w:t xml:space="preserve">The completed </w:t>
      </w:r>
      <w:r w:rsidR="00D57061">
        <w:t>presentation</w:t>
      </w:r>
      <w:r w:rsidRPr="008D5074">
        <w:t xml:space="preserve"> is presented to </w:t>
      </w:r>
      <w:r w:rsidR="00D80502">
        <w:t xml:space="preserve">the </w:t>
      </w:r>
      <w:r w:rsidRPr="008D5074">
        <w:t>class and students complete the following table</w:t>
      </w:r>
      <w:r w:rsidR="00D80502">
        <w:t>.</w:t>
      </w:r>
    </w:p>
    <w:p w14:paraId="5BCA00E1" w14:textId="3D5817BA" w:rsidR="00272B0D" w:rsidRPr="008D5074" w:rsidRDefault="00272B0D" w:rsidP="00461F80">
      <w:r w:rsidRPr="008D5074">
        <w:t>(</w:t>
      </w:r>
      <w:r w:rsidR="00A12A1D" w:rsidRPr="008D5074">
        <w:t>Sample</w:t>
      </w:r>
      <w:r w:rsidRPr="008D5074">
        <w:t xml:space="preserve"> answers are provided </w:t>
      </w:r>
      <w:r w:rsidR="004F2BF5">
        <w:t xml:space="preserve">with </w:t>
      </w:r>
      <w:r w:rsidRPr="008D5074">
        <w:t>the minimum detail required.)</w:t>
      </w:r>
    </w:p>
    <w:tbl>
      <w:tblPr>
        <w:tblStyle w:val="Tableheader"/>
        <w:tblW w:w="0" w:type="auto"/>
        <w:tblLook w:val="04A0" w:firstRow="1" w:lastRow="0" w:firstColumn="1" w:lastColumn="0" w:noHBand="0" w:noVBand="1"/>
        <w:tblDescription w:val="Securing the web and explanation.&#10;"/>
      </w:tblPr>
      <w:tblGrid>
        <w:gridCol w:w="4814"/>
        <w:gridCol w:w="4814"/>
      </w:tblGrid>
      <w:tr w:rsidR="0097740C" w:rsidRPr="00D80502" w14:paraId="4CBFE034" w14:textId="77777777" w:rsidTr="00272B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8CB7CFE" w14:textId="063D2C02" w:rsidR="0097740C" w:rsidRPr="00D80502" w:rsidRDefault="0097740C" w:rsidP="00D80502">
            <w:r w:rsidRPr="00D80502">
              <w:lastRenderedPageBreak/>
              <w:t>Securing the web</w:t>
            </w:r>
          </w:p>
        </w:tc>
        <w:tc>
          <w:tcPr>
            <w:tcW w:w="4814" w:type="dxa"/>
          </w:tcPr>
          <w:p w14:paraId="2186D5AC" w14:textId="45EB1C43" w:rsidR="0097740C" w:rsidRPr="00D80502" w:rsidRDefault="00E816C3" w:rsidP="00D80502">
            <w:pPr>
              <w:cnfStyle w:val="100000000000" w:firstRow="1" w:lastRow="0" w:firstColumn="0" w:lastColumn="0" w:oddVBand="0" w:evenVBand="0" w:oddHBand="0" w:evenHBand="0" w:firstRowFirstColumn="0" w:firstRowLastColumn="0" w:lastRowFirstColumn="0" w:lastRowLastColumn="0"/>
            </w:pPr>
            <w:r w:rsidRPr="00D80502">
              <w:t>Explanation</w:t>
            </w:r>
          </w:p>
        </w:tc>
      </w:tr>
      <w:tr w:rsidR="0097740C" w:rsidRPr="008D5074" w14:paraId="209CA0AD" w14:textId="77777777" w:rsidTr="00272B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80917FC" w14:textId="1B234631" w:rsidR="0097740C" w:rsidRPr="00D80502" w:rsidRDefault="0097740C" w:rsidP="00A63314">
            <w:pPr>
              <w:pStyle w:val="ListNumber"/>
              <w:numPr>
                <w:ilvl w:val="0"/>
                <w:numId w:val="16"/>
              </w:numPr>
            </w:pPr>
            <w:r w:rsidRPr="00D80502">
              <w:t xml:space="preserve">Secure Sockets Layer (SSL) </w:t>
            </w:r>
            <w:r w:rsidR="00D80502">
              <w:t>certificates</w:t>
            </w:r>
          </w:p>
        </w:tc>
        <w:tc>
          <w:tcPr>
            <w:tcW w:w="4814" w:type="dxa"/>
          </w:tcPr>
          <w:p w14:paraId="0FEA0A5F" w14:textId="30454DB8" w:rsidR="0097740C" w:rsidRPr="008D5074" w:rsidRDefault="0097740C" w:rsidP="00D80502">
            <w:pPr>
              <w:cnfStyle w:val="000000100000" w:firstRow="0" w:lastRow="0" w:firstColumn="0" w:lastColumn="0" w:oddVBand="0" w:evenVBand="0" w:oddHBand="1" w:evenHBand="0" w:firstRowFirstColumn="0" w:firstRowLastColumn="0" w:lastRowFirstColumn="0" w:lastRowLastColumn="0"/>
            </w:pPr>
            <w:r w:rsidRPr="00D80502">
              <w:t>SSL</w:t>
            </w:r>
            <w:r w:rsidRPr="008D5074">
              <w:t xml:space="preserve"> certificates are digital certificates that authenticate the identity of a website and encrypt data transmitted between the web server and the user's </w:t>
            </w:r>
            <w:r w:rsidR="00272B0D" w:rsidRPr="008D5074">
              <w:t>browser. These</w:t>
            </w:r>
            <w:r w:rsidRPr="008D5074">
              <w:t xml:space="preserve"> certificates are issued by trusted Certificate Authorities (CAs) and contain information such as the domain name, public key, expiration date and the digital signature of the CA.SSL certificates enable HTTPS, ensuring that data transmitted over the internet is encrypted and secure from eavesdropping and tampering.</w:t>
            </w:r>
          </w:p>
        </w:tc>
      </w:tr>
      <w:tr w:rsidR="0097740C" w:rsidRPr="008D5074" w14:paraId="013E254A" w14:textId="77777777" w:rsidTr="00272B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3CCCF3C" w14:textId="31934BED" w:rsidR="0097740C" w:rsidRPr="008D5074" w:rsidRDefault="0097740C" w:rsidP="00D80502">
            <w:pPr>
              <w:pStyle w:val="ListNumber"/>
            </w:pPr>
            <w:bookmarkStart w:id="39" w:name="_Hlk166517281"/>
            <w:r w:rsidRPr="008D5074">
              <w:t xml:space="preserve">Encryption </w:t>
            </w:r>
            <w:bookmarkEnd w:id="39"/>
            <w:r w:rsidR="00D80502">
              <w:t>algorithms</w:t>
            </w:r>
          </w:p>
        </w:tc>
        <w:tc>
          <w:tcPr>
            <w:tcW w:w="4814" w:type="dxa"/>
          </w:tcPr>
          <w:p w14:paraId="53370816" w14:textId="779318FA" w:rsidR="0097740C" w:rsidRPr="008D5074" w:rsidRDefault="0097740C" w:rsidP="00461F80">
            <w:pPr>
              <w:cnfStyle w:val="000000010000" w:firstRow="0" w:lastRow="0" w:firstColumn="0" w:lastColumn="0" w:oddVBand="0" w:evenVBand="0" w:oddHBand="0" w:evenHBand="1" w:firstRowFirstColumn="0" w:firstRowLastColumn="0" w:lastRowFirstColumn="0" w:lastRowLastColumn="0"/>
            </w:pPr>
            <w:r w:rsidRPr="008D5074">
              <w:t xml:space="preserve">Encryption algorithms are mathematical formulas used to convert plain text into cipher text, making it unreadable without the proper decryption </w:t>
            </w:r>
            <w:r w:rsidR="00272B0D" w:rsidRPr="008D5074">
              <w:t>key. Common</w:t>
            </w:r>
            <w:r w:rsidRPr="008D5074">
              <w:t xml:space="preserve"> encryption algorithms include AES (Advanced Encryption Standard), RSA (Rivest-Shamir-Adleman), and DES (Data Encryption Standard).These algorithms </w:t>
            </w:r>
            <w:r w:rsidR="00EB6288">
              <w:t>use</w:t>
            </w:r>
            <w:r w:rsidR="00A25C2C">
              <w:t xml:space="preserve"> </w:t>
            </w:r>
            <w:r w:rsidRPr="008D5074">
              <w:t>keys to encrypt and decrypt data, ensuring confidentiality and privacy.</w:t>
            </w:r>
          </w:p>
        </w:tc>
      </w:tr>
      <w:tr w:rsidR="0097740C" w:rsidRPr="008D5074" w14:paraId="420F03B1" w14:textId="77777777" w:rsidTr="00272B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8292D92" w14:textId="06315819" w:rsidR="0097740C" w:rsidRPr="008D5074" w:rsidRDefault="0097740C" w:rsidP="00D80502">
            <w:pPr>
              <w:pStyle w:val="ListNumber"/>
            </w:pPr>
            <w:bookmarkStart w:id="40" w:name="_Hlk166517300"/>
            <w:r w:rsidRPr="008D5074">
              <w:t xml:space="preserve">Encryption </w:t>
            </w:r>
            <w:bookmarkEnd w:id="40"/>
            <w:r w:rsidR="00D80502">
              <w:t>keys</w:t>
            </w:r>
          </w:p>
        </w:tc>
        <w:tc>
          <w:tcPr>
            <w:tcW w:w="4814" w:type="dxa"/>
          </w:tcPr>
          <w:p w14:paraId="6EC621E3" w14:textId="3C5C3F7E" w:rsidR="0097740C" w:rsidRPr="008D5074" w:rsidRDefault="0097740C" w:rsidP="00461F80">
            <w:pPr>
              <w:cnfStyle w:val="000000100000" w:firstRow="0" w:lastRow="0" w:firstColumn="0" w:lastColumn="0" w:oddVBand="0" w:evenVBand="0" w:oddHBand="1" w:evenHBand="0" w:firstRowFirstColumn="0" w:firstRowLastColumn="0" w:lastRowFirstColumn="0" w:lastRowLastColumn="0"/>
            </w:pPr>
            <w:r w:rsidRPr="008D5074">
              <w:t xml:space="preserve">Encryption keys are used to encrypt and decrypt data. There are </w:t>
            </w:r>
            <w:r w:rsidR="00A25C2C">
              <w:t xml:space="preserve">2 </w:t>
            </w:r>
            <w:r w:rsidRPr="008D5074">
              <w:t>types of keys: public keys and private keys.</w:t>
            </w:r>
            <w:r w:rsidR="60F509ED" w:rsidRPr="008D5074">
              <w:t xml:space="preserve"> </w:t>
            </w:r>
            <w:r w:rsidRPr="008D5074">
              <w:t>Public keys are used for encryption and are freely distributed, while private keys are kept secret and used for decryption .In asymmetric encryption, data encrypted with a public key can only be decrypted with the corresponding private key, providing secure communication between parties.</w:t>
            </w:r>
          </w:p>
        </w:tc>
      </w:tr>
      <w:tr w:rsidR="0097740C" w:rsidRPr="008D5074" w14:paraId="73502531" w14:textId="77777777" w:rsidTr="00272B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50D6B73" w14:textId="3EFB3E99" w:rsidR="0097740C" w:rsidRPr="008D5074" w:rsidRDefault="0097740C" w:rsidP="00D80502">
            <w:pPr>
              <w:pStyle w:val="ListNumber"/>
            </w:pPr>
            <w:r w:rsidRPr="008D5074">
              <w:t xml:space="preserve">Plain </w:t>
            </w:r>
            <w:r w:rsidR="00D80502">
              <w:t>text</w:t>
            </w:r>
            <w:r w:rsidR="00D80502" w:rsidRPr="008D5074">
              <w:t xml:space="preserve"> </w:t>
            </w:r>
            <w:r w:rsidRPr="008D5074">
              <w:t xml:space="preserve">and </w:t>
            </w:r>
            <w:r w:rsidR="00D80502">
              <w:t>cipher text</w:t>
            </w:r>
          </w:p>
        </w:tc>
        <w:tc>
          <w:tcPr>
            <w:tcW w:w="4814" w:type="dxa"/>
          </w:tcPr>
          <w:p w14:paraId="7EE005EC" w14:textId="1079F625" w:rsidR="0097740C" w:rsidRPr="008D5074" w:rsidRDefault="0097740C" w:rsidP="00461F80">
            <w:pPr>
              <w:cnfStyle w:val="000000010000" w:firstRow="0" w:lastRow="0" w:firstColumn="0" w:lastColumn="0" w:oddVBand="0" w:evenVBand="0" w:oddHBand="0" w:evenHBand="1" w:firstRowFirstColumn="0" w:firstRowLastColumn="0" w:lastRowFirstColumn="0" w:lastRowLastColumn="0"/>
            </w:pPr>
            <w:r w:rsidRPr="008D5074">
              <w:t xml:space="preserve">Plain text refers to readable data in its original </w:t>
            </w:r>
            <w:r w:rsidR="00272B0D" w:rsidRPr="008D5074">
              <w:t>form. Cipher</w:t>
            </w:r>
            <w:r w:rsidRPr="008D5074">
              <w:t xml:space="preserve"> text refers to data that has been encrypted using an encryption algorithm and is </w:t>
            </w:r>
            <w:r w:rsidRPr="008D5074">
              <w:lastRenderedPageBreak/>
              <w:t>unreadable without the decryption key.</w:t>
            </w:r>
          </w:p>
        </w:tc>
      </w:tr>
      <w:tr w:rsidR="0097740C" w:rsidRPr="008D5074" w14:paraId="6CC235B0" w14:textId="77777777" w:rsidTr="00272B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4AFCFBF" w14:textId="5620F494" w:rsidR="0097740C" w:rsidRPr="008D5074" w:rsidRDefault="00272B0D" w:rsidP="00D80502">
            <w:pPr>
              <w:pStyle w:val="ListNumber"/>
            </w:pPr>
            <w:bookmarkStart w:id="41" w:name="_Hlk166517434"/>
            <w:r w:rsidRPr="008D5074">
              <w:lastRenderedPageBreak/>
              <w:t xml:space="preserve">Authentication and </w:t>
            </w:r>
            <w:bookmarkEnd w:id="41"/>
            <w:r w:rsidR="00D80502">
              <w:t>authorisation</w:t>
            </w:r>
          </w:p>
        </w:tc>
        <w:tc>
          <w:tcPr>
            <w:tcW w:w="4814" w:type="dxa"/>
          </w:tcPr>
          <w:p w14:paraId="5E22B7C5" w14:textId="029E4B3D" w:rsidR="00272B0D" w:rsidRPr="008D5074" w:rsidRDefault="00272B0D" w:rsidP="00272B0D">
            <w:pPr>
              <w:cnfStyle w:val="000000100000" w:firstRow="0" w:lastRow="0" w:firstColumn="0" w:lastColumn="0" w:oddVBand="0" w:evenVBand="0" w:oddHBand="1" w:evenHBand="0" w:firstRowFirstColumn="0" w:firstRowLastColumn="0" w:lastRowFirstColumn="0" w:lastRowLastColumn="0"/>
            </w:pPr>
            <w:r w:rsidRPr="008D5074">
              <w:t xml:space="preserve">Authentication verifies the identity of users or servers accessing a system or service. It ensures that only </w:t>
            </w:r>
            <w:r w:rsidR="00FF71FA">
              <w:t xml:space="preserve">authorised </w:t>
            </w:r>
            <w:r w:rsidRPr="008D5074">
              <w:t>individuals or entities can access sensitive information.</w:t>
            </w:r>
          </w:p>
          <w:p w14:paraId="47C1B178" w14:textId="52E552BF" w:rsidR="0097740C" w:rsidRPr="008D5074" w:rsidRDefault="00FF71FA" w:rsidP="00461F80">
            <w:pPr>
              <w:cnfStyle w:val="000000100000" w:firstRow="0" w:lastRow="0" w:firstColumn="0" w:lastColumn="0" w:oddVBand="0" w:evenVBand="0" w:oddHBand="1" w:evenHBand="0" w:firstRowFirstColumn="0" w:firstRowLastColumn="0" w:lastRowFirstColumn="0" w:lastRowLastColumn="0"/>
            </w:pPr>
            <w:r>
              <w:t xml:space="preserve">Authorisation </w:t>
            </w:r>
            <w:r w:rsidR="00272B0D" w:rsidRPr="008D5074">
              <w:t>determines the level of access granted to authenticated users. It defines what actions users are allowed to perform within a system or application.</w:t>
            </w:r>
          </w:p>
        </w:tc>
      </w:tr>
      <w:tr w:rsidR="0097740C" w:rsidRPr="008D5074" w14:paraId="05FB03D4" w14:textId="77777777" w:rsidTr="00272B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1928CC2" w14:textId="5FA18036" w:rsidR="0097740C" w:rsidRPr="008D5074" w:rsidRDefault="00272B0D" w:rsidP="00D80502">
            <w:pPr>
              <w:pStyle w:val="ListNumber"/>
            </w:pPr>
            <w:r w:rsidRPr="008D5074">
              <w:t xml:space="preserve">Hash </w:t>
            </w:r>
            <w:r w:rsidR="00D80502">
              <w:t>values</w:t>
            </w:r>
          </w:p>
        </w:tc>
        <w:tc>
          <w:tcPr>
            <w:tcW w:w="4814" w:type="dxa"/>
          </w:tcPr>
          <w:p w14:paraId="1E2ED701" w14:textId="3D0E87DA" w:rsidR="0097740C" w:rsidRPr="008D5074" w:rsidRDefault="00272B0D" w:rsidP="00461F80">
            <w:pPr>
              <w:cnfStyle w:val="000000010000" w:firstRow="0" w:lastRow="0" w:firstColumn="0" w:lastColumn="0" w:oddVBand="0" w:evenVBand="0" w:oddHBand="0" w:evenHBand="1" w:firstRowFirstColumn="0" w:firstRowLastColumn="0" w:lastRowFirstColumn="0" w:lastRowLastColumn="0"/>
            </w:pPr>
            <w:r w:rsidRPr="008D5074">
              <w:t>Hash values are unique identifiers generated by applying a hash function to data. They represent a fixed-size string of characters that uniquely identifies the input data. Hash functions are one-way functions, meaning that it is computationally infeasible to reverse the process and obtain the original data from the hash value. Hash values are commonly used for data integrity verification, password hashing and digital signatures.</w:t>
            </w:r>
          </w:p>
        </w:tc>
      </w:tr>
      <w:tr w:rsidR="0097740C" w:rsidRPr="008D5074" w14:paraId="782FA459" w14:textId="77777777" w:rsidTr="00272B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9CE93EA" w14:textId="075D7611" w:rsidR="0097740C" w:rsidRPr="008D5074" w:rsidRDefault="00272B0D" w:rsidP="00D80502">
            <w:pPr>
              <w:pStyle w:val="ListNumber"/>
            </w:pPr>
            <w:r w:rsidRPr="008D5074">
              <w:t xml:space="preserve">Digital </w:t>
            </w:r>
            <w:r w:rsidR="00D80502">
              <w:t>signatures</w:t>
            </w:r>
          </w:p>
        </w:tc>
        <w:tc>
          <w:tcPr>
            <w:tcW w:w="4814" w:type="dxa"/>
          </w:tcPr>
          <w:p w14:paraId="550D3ED0" w14:textId="2152C867" w:rsidR="0097740C" w:rsidRPr="008D5074" w:rsidRDefault="00272B0D" w:rsidP="00461F80">
            <w:pPr>
              <w:cnfStyle w:val="000000100000" w:firstRow="0" w:lastRow="0" w:firstColumn="0" w:lastColumn="0" w:oddVBand="0" w:evenVBand="0" w:oddHBand="1" w:evenHBand="0" w:firstRowFirstColumn="0" w:firstRowLastColumn="0" w:lastRowFirstColumn="0" w:lastRowLastColumn="0"/>
            </w:pPr>
            <w:r w:rsidRPr="008D5074">
              <w:t>Digital signatures are cryptographic mechanisms used to authenticate the origin and integrity of digital documents or messages. They involve the use of public key cryptography, where the sender signs the document with their private key, and the recipient verifies the signature using the sender's public key. Digital signatures provide non-repudiation, ensuring that the sender cannot deny having sent the document, and data integrity, ensuring that the document has not been altered since it was signed.</w:t>
            </w:r>
          </w:p>
        </w:tc>
      </w:tr>
    </w:tbl>
    <w:p w14:paraId="2F05B40E" w14:textId="08D9477E" w:rsidR="00850C55" w:rsidRPr="00850C55" w:rsidRDefault="00850C55" w:rsidP="00850C55">
      <w:pPr>
        <w:pStyle w:val="FeatureBox4"/>
      </w:pPr>
      <w:bookmarkStart w:id="42" w:name="_Hlk172816063"/>
      <w:r w:rsidRPr="00850C55">
        <w:rPr>
          <w:b/>
        </w:rPr>
        <w:lastRenderedPageBreak/>
        <w:t>Summary</w:t>
      </w:r>
      <w:r w:rsidRPr="008D5074">
        <w:t xml:space="preserve">: </w:t>
      </w:r>
      <w:r>
        <w:t xml:space="preserve">by </w:t>
      </w:r>
      <w:r w:rsidRPr="008D5074">
        <w:t xml:space="preserve">implementing SSL certificates, encryption algorithms, encryption keys, authentication and </w:t>
      </w:r>
      <w:r>
        <w:t xml:space="preserve">authorisation </w:t>
      </w:r>
      <w:r w:rsidRPr="008D5074">
        <w:t>mechanisms, hash values, and digital signatures, web applications can secure data transmission, protect sensitive information, and authenticate users and servers, to ensure a safe and trustworthy online environment.</w:t>
      </w:r>
    </w:p>
    <w:p w14:paraId="2FE6E496" w14:textId="3DFD0716" w:rsidR="00744E64" w:rsidRPr="008D5074" w:rsidRDefault="00744E64" w:rsidP="009E25D5">
      <w:pPr>
        <w:pStyle w:val="Heading3"/>
      </w:pPr>
      <w:r w:rsidRPr="008D5074">
        <w:t xml:space="preserve">Investigate </w:t>
      </w:r>
      <w:bookmarkStart w:id="43" w:name="_Hlk166591090"/>
      <w:r w:rsidRPr="008D5074">
        <w:t>the effect of big data on web architecture</w:t>
      </w:r>
      <w:bookmarkEnd w:id="43"/>
    </w:p>
    <w:bookmarkEnd w:id="42"/>
    <w:p w14:paraId="091FDF6C" w14:textId="548CB8DC" w:rsidR="00744E64" w:rsidRPr="008D5074" w:rsidRDefault="000705AE" w:rsidP="00A12A1D">
      <w:pPr>
        <w:rPr>
          <w:rStyle w:val="Strong"/>
        </w:rPr>
      </w:pPr>
      <w:r w:rsidRPr="008D5074">
        <w:rPr>
          <w:rStyle w:val="Strong"/>
        </w:rPr>
        <w:t>Including: data</w:t>
      </w:r>
      <w:r w:rsidR="00744E64" w:rsidRPr="008D5074">
        <w:rPr>
          <w:rStyle w:val="Strong"/>
        </w:rPr>
        <w:t xml:space="preserve"> mining</w:t>
      </w:r>
      <w:r w:rsidRPr="008D5074">
        <w:rPr>
          <w:rStyle w:val="Strong"/>
        </w:rPr>
        <w:t xml:space="preserve">, </w:t>
      </w:r>
      <w:r w:rsidR="00744E64" w:rsidRPr="008D5074">
        <w:rPr>
          <w:rStyle w:val="Strong"/>
        </w:rPr>
        <w:t>metadata</w:t>
      </w:r>
      <w:r w:rsidR="00A72BE3" w:rsidRPr="008D5074">
        <w:rPr>
          <w:rStyle w:val="Strong"/>
        </w:rPr>
        <w:t>,</w:t>
      </w:r>
      <w:r w:rsidRPr="008D5074">
        <w:rPr>
          <w:rStyle w:val="Strong"/>
        </w:rPr>
        <w:t xml:space="preserve"> </w:t>
      </w:r>
      <w:r w:rsidR="00744E64" w:rsidRPr="008D5074">
        <w:rPr>
          <w:rStyle w:val="Strong"/>
        </w:rPr>
        <w:t>streaming service management</w:t>
      </w:r>
    </w:p>
    <w:p w14:paraId="34B124AC" w14:textId="1C3743B5" w:rsidR="004741EC" w:rsidRPr="00D80502" w:rsidRDefault="006D42D7" w:rsidP="009E25D5">
      <w:pPr>
        <w:pStyle w:val="Heading4"/>
      </w:pPr>
      <w:r w:rsidRPr="00D80502">
        <w:t xml:space="preserve">What is </w:t>
      </w:r>
      <w:r w:rsidR="00D80502">
        <w:t>big data</w:t>
      </w:r>
      <w:r w:rsidRPr="00D80502">
        <w:t>?</w:t>
      </w:r>
    </w:p>
    <w:p w14:paraId="4C052444" w14:textId="573C4627" w:rsidR="000705AE" w:rsidRPr="008D5074" w:rsidRDefault="000705AE" w:rsidP="000705AE">
      <w:r w:rsidRPr="008D5074">
        <w:t xml:space="preserve">Big data refers to extremely large and complex datasets that cannot be easily managed, processed or analysed using traditional data processing tools or methods. </w:t>
      </w:r>
    </w:p>
    <w:p w14:paraId="0AB2E75E" w14:textId="482A1AF8" w:rsidR="000705AE" w:rsidRPr="008D5074" w:rsidRDefault="00D80502" w:rsidP="000705AE">
      <w:r w:rsidRPr="008D5074">
        <w:rPr>
          <w:noProof/>
        </w:rPr>
        <w:drawing>
          <wp:anchor distT="0" distB="0" distL="114300" distR="114300" simplePos="0" relativeHeight="251658265" behindDoc="0" locked="0" layoutInCell="1" allowOverlap="1" wp14:anchorId="25987ACC" wp14:editId="20E16751">
            <wp:simplePos x="0" y="0"/>
            <wp:positionH relativeFrom="margin">
              <wp:posOffset>0</wp:posOffset>
            </wp:positionH>
            <wp:positionV relativeFrom="paragraph">
              <wp:posOffset>583565</wp:posOffset>
            </wp:positionV>
            <wp:extent cx="674370" cy="674370"/>
            <wp:effectExtent l="0" t="0" r="0" b="0"/>
            <wp:wrapSquare wrapText="bothSides"/>
            <wp:docPr id="432728782" name="Picture 4327287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0705AE" w:rsidRPr="008D5074">
        <w:t xml:space="preserve">The term </w:t>
      </w:r>
      <w:r>
        <w:t>‘</w:t>
      </w:r>
      <w:r w:rsidR="000705AE" w:rsidRPr="008D5074">
        <w:t>big data</w:t>
      </w:r>
      <w:r>
        <w:t>’</w:t>
      </w:r>
      <w:r w:rsidR="000705AE" w:rsidRPr="008D5074">
        <w:t xml:space="preserve"> encompasses not only the volume of data but also its velocity, variety, veracity and value.</w:t>
      </w:r>
    </w:p>
    <w:p w14:paraId="49FCBC33" w14:textId="1CB8ABCD" w:rsidR="000705AE" w:rsidRDefault="005D2540" w:rsidP="004741EC">
      <w:r w:rsidRPr="008D5074">
        <w:rPr>
          <w:rStyle w:val="Strong"/>
        </w:rPr>
        <w:t>Activity 16</w:t>
      </w:r>
      <w:r w:rsidR="00D80502">
        <w:rPr>
          <w:rStyle w:val="Strong"/>
        </w:rPr>
        <w:t>:</w:t>
      </w:r>
      <w:r w:rsidRPr="008D5074">
        <w:t xml:space="preserve"> </w:t>
      </w:r>
      <w:r w:rsidR="00D80502">
        <w:t xml:space="preserve">use </w:t>
      </w:r>
      <w:r w:rsidR="000705AE" w:rsidRPr="008D5074">
        <w:t>the following words to complete the cloze passage on definitions.</w:t>
      </w:r>
    </w:p>
    <w:p w14:paraId="54820455" w14:textId="77777777" w:rsidR="00D57061" w:rsidRPr="008D5074" w:rsidRDefault="00D57061" w:rsidP="004741EC"/>
    <w:p w14:paraId="1A5C7B6E" w14:textId="3C694F9C" w:rsidR="000705AE" w:rsidRPr="008D5074" w:rsidRDefault="00B93CA4" w:rsidP="00B93CA4">
      <w:pPr>
        <w:pStyle w:val="FeatureBox"/>
      </w:pPr>
      <w:r>
        <w:rPr>
          <w:b/>
          <w:bCs/>
        </w:rPr>
        <w:t xml:space="preserve">Keywords: </w:t>
      </w:r>
      <w:r w:rsidR="000705AE" w:rsidRPr="008D5074">
        <w:t>diverse</w:t>
      </w:r>
      <w:r w:rsidR="00D80502">
        <w:t>,</w:t>
      </w:r>
      <w:r w:rsidR="000705AE" w:rsidRPr="008D5074">
        <w:t xml:space="preserve"> convergence</w:t>
      </w:r>
      <w:r w:rsidR="00D80502">
        <w:t>,</w:t>
      </w:r>
      <w:r w:rsidR="000705AE" w:rsidRPr="008D5074">
        <w:t xml:space="preserve"> value</w:t>
      </w:r>
      <w:r w:rsidR="00D80502">
        <w:t>,</w:t>
      </w:r>
      <w:r w:rsidR="000705AE" w:rsidRPr="008D5074">
        <w:t xml:space="preserve"> volumes</w:t>
      </w:r>
      <w:r w:rsidR="00D80502">
        <w:t>,</w:t>
      </w:r>
      <w:r w:rsidR="000705AE" w:rsidRPr="008D5074">
        <w:t xml:space="preserve"> velocity</w:t>
      </w:r>
      <w:r w:rsidR="00D80502">
        <w:t>,</w:t>
      </w:r>
      <w:r w:rsidR="000705AE" w:rsidRPr="008D5074">
        <w:t xml:space="preserve"> challenges</w:t>
      </w:r>
      <w:r w:rsidR="00D80502">
        <w:t>,</w:t>
      </w:r>
      <w:r w:rsidR="000705AE" w:rsidRPr="008D5074">
        <w:t xml:space="preserve"> varying</w:t>
      </w:r>
      <w:r w:rsidR="00D80502">
        <w:t>,</w:t>
      </w:r>
      <w:r w:rsidR="000705AE" w:rsidRPr="008D5074">
        <w:t xml:space="preserve"> opportunities</w:t>
      </w:r>
    </w:p>
    <w:p w14:paraId="39F45F0E" w14:textId="3E16CF34" w:rsidR="000705AE" w:rsidRPr="008D5074" w:rsidRDefault="000705AE" w:rsidP="00D80502">
      <w:r w:rsidRPr="008D5074">
        <w:t>Big data represents the [1] __________ of large [2] __________  of data, high [3] __________  of data generation, [4] __________  data types, [5] __________  data quality, and the potential to derive [6] __________  from data analytics. It poses both [7] _________</w:t>
      </w:r>
      <w:r w:rsidR="008D5074" w:rsidRPr="008D5074">
        <w:t>_ and</w:t>
      </w:r>
      <w:r w:rsidRPr="008D5074">
        <w:t xml:space="preserve"> [8] __________  for organi</w:t>
      </w:r>
      <w:r w:rsidR="008D5074" w:rsidRPr="008D5074">
        <w:t>s</w:t>
      </w:r>
      <w:r w:rsidRPr="008D5074">
        <w:t>ations seeking to harness the power of data to gain competitive advantage and drive business success.</w:t>
      </w:r>
    </w:p>
    <w:p w14:paraId="4DA9553C" w14:textId="70E887A5" w:rsidR="006D42D7" w:rsidRPr="00D80502" w:rsidRDefault="006D42D7" w:rsidP="009E25D5">
      <w:pPr>
        <w:pStyle w:val="Heading4"/>
      </w:pPr>
      <w:r w:rsidRPr="00D80502">
        <w:t>What is web architecture?</w:t>
      </w:r>
    </w:p>
    <w:p w14:paraId="1BAC9B43" w14:textId="5B1B2DAB" w:rsidR="006D42D7" w:rsidRPr="008D5074" w:rsidRDefault="006D42D7" w:rsidP="006D42D7">
      <w:r w:rsidRPr="008D5074">
        <w:t>Web architecture refers to the structure, components, and principles underlying the design and workings of web-based systems and applications. It includes the software, hardware, protocols, standards, and technologies that enable the functioning of websites, web services and web applications.</w:t>
      </w:r>
    </w:p>
    <w:p w14:paraId="57B2CF49" w14:textId="77777777" w:rsidR="00FF71FA" w:rsidRDefault="00FF71FA">
      <w:pPr>
        <w:suppressAutoHyphens w:val="0"/>
        <w:spacing w:after="0" w:line="276" w:lineRule="auto"/>
      </w:pPr>
      <w:r>
        <w:br w:type="page"/>
      </w:r>
    </w:p>
    <w:p w14:paraId="47CD0E17" w14:textId="77AD8ACD" w:rsidR="006D42D7" w:rsidRPr="008D5074" w:rsidRDefault="006D42D7" w:rsidP="006D42D7">
      <w:r w:rsidRPr="008D5074">
        <w:lastRenderedPageBreak/>
        <w:t>Key components of web architecture include:</w:t>
      </w:r>
    </w:p>
    <w:p w14:paraId="20A268E7" w14:textId="67BE9190" w:rsidR="006D42D7" w:rsidRPr="008D5074" w:rsidRDefault="005D2540" w:rsidP="005A2A3B">
      <w:pPr>
        <w:ind w:left="720"/>
      </w:pPr>
      <w:r w:rsidRPr="008D5074">
        <w:rPr>
          <w:b/>
          <w:bCs/>
        </w:rPr>
        <w:t>1.</w:t>
      </w:r>
      <w:r w:rsidR="004A6E04">
        <w:rPr>
          <w:b/>
          <w:bCs/>
        </w:rPr>
        <w:t xml:space="preserve"> </w:t>
      </w:r>
      <w:r w:rsidR="006D42D7" w:rsidRPr="008D5074">
        <w:rPr>
          <w:b/>
          <w:bCs/>
        </w:rPr>
        <w:t>Client-</w:t>
      </w:r>
      <w:r w:rsidR="00365FF2">
        <w:rPr>
          <w:b/>
          <w:bCs/>
        </w:rPr>
        <w:t>side components</w:t>
      </w:r>
    </w:p>
    <w:p w14:paraId="119F2E4D" w14:textId="3C167473" w:rsidR="006D42D7" w:rsidRPr="008D5074" w:rsidRDefault="004128A1" w:rsidP="00D44B07">
      <w:pPr>
        <w:ind w:left="1440"/>
      </w:pPr>
      <w:r w:rsidRPr="008D5074">
        <w:t xml:space="preserve">1.1 </w:t>
      </w:r>
      <w:r w:rsidR="006D42D7" w:rsidRPr="008D5074">
        <w:t xml:space="preserve">Web browsers: </w:t>
      </w:r>
      <w:r w:rsidR="00365FF2">
        <w:t xml:space="preserve">software </w:t>
      </w:r>
      <w:r w:rsidR="006D42D7" w:rsidRPr="008D5074">
        <w:t>applications that retrieve, render, and display web content to users.</w:t>
      </w:r>
    </w:p>
    <w:p w14:paraId="22C00549" w14:textId="72D8DA1A" w:rsidR="006D42D7" w:rsidRPr="008D5074" w:rsidRDefault="004128A1" w:rsidP="00D44B07">
      <w:pPr>
        <w:ind w:left="1440"/>
      </w:pPr>
      <w:r w:rsidRPr="008D5074">
        <w:t xml:space="preserve">1.2 </w:t>
      </w:r>
      <w:r w:rsidR="006D42D7" w:rsidRPr="008D5074">
        <w:t>Client-side scripting languages (</w:t>
      </w:r>
      <w:r w:rsidR="00365FF2">
        <w:t>for example</w:t>
      </w:r>
      <w:r w:rsidR="006D42D7" w:rsidRPr="008D5074">
        <w:t xml:space="preserve">, JavaScript): </w:t>
      </w:r>
      <w:r w:rsidR="00365FF2">
        <w:t xml:space="preserve">used </w:t>
      </w:r>
      <w:r w:rsidR="006D42D7" w:rsidRPr="008D5074">
        <w:t>to enhance interactivity and functionality within webpages.</w:t>
      </w:r>
    </w:p>
    <w:p w14:paraId="3B9775AC" w14:textId="3E34B489" w:rsidR="006D42D7" w:rsidRPr="008D5074" w:rsidRDefault="004128A1" w:rsidP="00D44B07">
      <w:pPr>
        <w:ind w:left="1440"/>
      </w:pPr>
      <w:r w:rsidRPr="008D5074">
        <w:t xml:space="preserve">1.3 </w:t>
      </w:r>
      <w:r w:rsidR="006D42D7" w:rsidRPr="008D5074">
        <w:t xml:space="preserve">User interfaces (UI): </w:t>
      </w:r>
      <w:r w:rsidR="00365FF2">
        <w:t xml:space="preserve">design </w:t>
      </w:r>
      <w:r w:rsidR="006D42D7" w:rsidRPr="008D5074">
        <w:t>elements and layouts that enable users to interact with web applications.</w:t>
      </w:r>
    </w:p>
    <w:p w14:paraId="3C8A0B25" w14:textId="14E3395A" w:rsidR="006D42D7" w:rsidRPr="008D5074" w:rsidRDefault="005D2540" w:rsidP="005A2A3B">
      <w:pPr>
        <w:ind w:left="720"/>
      </w:pPr>
      <w:r w:rsidRPr="008D5074">
        <w:rPr>
          <w:b/>
          <w:bCs/>
        </w:rPr>
        <w:t>2.</w:t>
      </w:r>
      <w:r w:rsidR="004A6E04">
        <w:rPr>
          <w:b/>
          <w:bCs/>
        </w:rPr>
        <w:t xml:space="preserve"> </w:t>
      </w:r>
      <w:r w:rsidR="006D42D7" w:rsidRPr="008D5074">
        <w:rPr>
          <w:b/>
          <w:bCs/>
        </w:rPr>
        <w:t>Server-</w:t>
      </w:r>
      <w:r w:rsidR="00365FF2">
        <w:rPr>
          <w:b/>
          <w:bCs/>
        </w:rPr>
        <w:t>side components</w:t>
      </w:r>
    </w:p>
    <w:p w14:paraId="16DA651C" w14:textId="1CF0B938" w:rsidR="006D42D7" w:rsidRPr="008D5074" w:rsidRDefault="004128A1" w:rsidP="00D44B07">
      <w:pPr>
        <w:ind w:left="1440"/>
      </w:pPr>
      <w:r w:rsidRPr="008D5074">
        <w:t xml:space="preserve">2.1 </w:t>
      </w:r>
      <w:r w:rsidR="006D42D7" w:rsidRPr="008D5074">
        <w:t xml:space="preserve">Web servers: </w:t>
      </w:r>
      <w:r w:rsidR="00365FF2">
        <w:t xml:space="preserve">software </w:t>
      </w:r>
      <w:r w:rsidR="006D42D7" w:rsidRPr="008D5074">
        <w:t>programs that host and serve web content in response to client requests.</w:t>
      </w:r>
    </w:p>
    <w:p w14:paraId="53658E68" w14:textId="31F34CB6" w:rsidR="006D42D7" w:rsidRPr="008D5074" w:rsidRDefault="004128A1" w:rsidP="00D44B07">
      <w:pPr>
        <w:ind w:left="1440"/>
      </w:pPr>
      <w:r w:rsidRPr="008D5074">
        <w:t xml:space="preserve">2.2 </w:t>
      </w:r>
      <w:r w:rsidR="006D42D7" w:rsidRPr="008D5074">
        <w:t xml:space="preserve">Application servers: </w:t>
      </w:r>
      <w:r w:rsidR="00365FF2">
        <w:t>middleware</w:t>
      </w:r>
      <w:r w:rsidR="00365FF2" w:rsidRPr="008D5074">
        <w:t xml:space="preserve"> </w:t>
      </w:r>
      <w:r w:rsidR="006D42D7" w:rsidRPr="008D5074">
        <w:t>that provides runtime environments for executing server-side scripts and applications.</w:t>
      </w:r>
    </w:p>
    <w:p w14:paraId="7A14FE33" w14:textId="099E6382" w:rsidR="006D42D7" w:rsidRPr="008D5074" w:rsidRDefault="004128A1" w:rsidP="00D44B07">
      <w:pPr>
        <w:ind w:left="1440"/>
      </w:pPr>
      <w:r w:rsidRPr="008D5074">
        <w:t xml:space="preserve">2.3 </w:t>
      </w:r>
      <w:r w:rsidR="006D42D7" w:rsidRPr="008D5074">
        <w:t xml:space="preserve">Databases: </w:t>
      </w:r>
      <w:r w:rsidR="00365FF2">
        <w:t xml:space="preserve">systems </w:t>
      </w:r>
      <w:r w:rsidR="006D42D7" w:rsidRPr="008D5074">
        <w:t>for storing and managing structured data used by web applications.</w:t>
      </w:r>
    </w:p>
    <w:p w14:paraId="1268E33D" w14:textId="6C1BE4B8" w:rsidR="006D42D7" w:rsidRPr="008D5074" w:rsidRDefault="005D2540" w:rsidP="005A2A3B">
      <w:pPr>
        <w:ind w:left="720"/>
      </w:pPr>
      <w:r w:rsidRPr="008D5074">
        <w:rPr>
          <w:b/>
          <w:bCs/>
        </w:rPr>
        <w:t>3.</w:t>
      </w:r>
      <w:r w:rsidR="004A6E04">
        <w:rPr>
          <w:b/>
          <w:bCs/>
        </w:rPr>
        <w:t xml:space="preserve"> </w:t>
      </w:r>
      <w:r w:rsidR="006D42D7" w:rsidRPr="008D5074">
        <w:rPr>
          <w:b/>
          <w:bCs/>
        </w:rPr>
        <w:t xml:space="preserve">Networking </w:t>
      </w:r>
      <w:r w:rsidR="00365FF2">
        <w:rPr>
          <w:b/>
          <w:bCs/>
        </w:rPr>
        <w:t>infrastructure</w:t>
      </w:r>
    </w:p>
    <w:p w14:paraId="5CE2669D" w14:textId="4B91A035" w:rsidR="006D42D7" w:rsidRPr="008D5074" w:rsidRDefault="004128A1" w:rsidP="00D44B07">
      <w:pPr>
        <w:ind w:left="1440"/>
      </w:pPr>
      <w:r w:rsidRPr="008D5074">
        <w:t xml:space="preserve">3.1 </w:t>
      </w:r>
      <w:r w:rsidR="006D42D7" w:rsidRPr="008D5074">
        <w:t>Internet protocols (</w:t>
      </w:r>
      <w:r w:rsidR="00365FF2">
        <w:t>for example</w:t>
      </w:r>
      <w:r w:rsidR="006D42D7" w:rsidRPr="008D5074">
        <w:t xml:space="preserve">, HTTP, HTTPS, TCP/IP): </w:t>
      </w:r>
      <w:r w:rsidR="00365FF2">
        <w:t xml:space="preserve">standards </w:t>
      </w:r>
      <w:r w:rsidR="006D42D7" w:rsidRPr="008D5074">
        <w:t>governing communication between clients and servers over the internet.</w:t>
      </w:r>
    </w:p>
    <w:p w14:paraId="74876B80" w14:textId="463C60B9" w:rsidR="006D42D7" w:rsidRPr="008D5074" w:rsidRDefault="004128A1" w:rsidP="00D44B07">
      <w:pPr>
        <w:ind w:left="1440"/>
      </w:pPr>
      <w:r w:rsidRPr="008D5074">
        <w:t xml:space="preserve">3.2 </w:t>
      </w:r>
      <w:r w:rsidR="006D42D7" w:rsidRPr="008D5074">
        <w:t xml:space="preserve">Domain Name System (DNS): </w:t>
      </w:r>
      <w:r w:rsidR="00365FF2">
        <w:t xml:space="preserve">translates </w:t>
      </w:r>
      <w:r w:rsidR="006D42D7" w:rsidRPr="008D5074">
        <w:t>domain names into IP addresses, facilitating web address resolution.</w:t>
      </w:r>
    </w:p>
    <w:p w14:paraId="0A33FEDF" w14:textId="5C7F53B8" w:rsidR="006D42D7" w:rsidRPr="008D5074" w:rsidRDefault="004128A1" w:rsidP="00D44B07">
      <w:pPr>
        <w:ind w:left="1440"/>
      </w:pPr>
      <w:r w:rsidRPr="008D5074">
        <w:t xml:space="preserve">3.3 </w:t>
      </w:r>
      <w:r w:rsidR="006D42D7" w:rsidRPr="008D5074">
        <w:t xml:space="preserve">Content </w:t>
      </w:r>
      <w:r w:rsidR="00E34F88">
        <w:t>d</w:t>
      </w:r>
      <w:r w:rsidR="006D42D7" w:rsidRPr="008D5074">
        <w:t xml:space="preserve">elivery </w:t>
      </w:r>
      <w:r w:rsidR="00E34F88">
        <w:t>n</w:t>
      </w:r>
      <w:r w:rsidR="006D42D7" w:rsidRPr="008D5074">
        <w:t xml:space="preserve">etworks (CDNs): </w:t>
      </w:r>
      <w:r w:rsidR="00365FF2">
        <w:t xml:space="preserve">distributed </w:t>
      </w:r>
      <w:r w:rsidR="006D42D7" w:rsidRPr="008D5074">
        <w:t>networks of servers that deliver web content to users based on their geographic location, improving performance and reliability.</w:t>
      </w:r>
    </w:p>
    <w:p w14:paraId="07C55DBF" w14:textId="05225B70" w:rsidR="006D42D7" w:rsidRPr="008D5074" w:rsidRDefault="005D2540" w:rsidP="005A2A3B">
      <w:pPr>
        <w:ind w:left="720"/>
      </w:pPr>
      <w:r w:rsidRPr="008D5074">
        <w:rPr>
          <w:b/>
          <w:bCs/>
        </w:rPr>
        <w:t>4.</w:t>
      </w:r>
      <w:r w:rsidR="004A6E04">
        <w:rPr>
          <w:b/>
          <w:bCs/>
        </w:rPr>
        <w:t xml:space="preserve"> </w:t>
      </w:r>
      <w:r w:rsidR="006D42D7" w:rsidRPr="008D5074">
        <w:rPr>
          <w:b/>
          <w:bCs/>
        </w:rPr>
        <w:t xml:space="preserve">Data </w:t>
      </w:r>
      <w:r w:rsidR="00FF71FA">
        <w:rPr>
          <w:b/>
          <w:bCs/>
        </w:rPr>
        <w:t>formats</w:t>
      </w:r>
      <w:r w:rsidR="00FF71FA" w:rsidRPr="008D5074">
        <w:rPr>
          <w:b/>
          <w:bCs/>
        </w:rPr>
        <w:t xml:space="preserve"> </w:t>
      </w:r>
      <w:r w:rsidR="006D42D7" w:rsidRPr="008D5074">
        <w:rPr>
          <w:b/>
          <w:bCs/>
        </w:rPr>
        <w:t xml:space="preserve">and </w:t>
      </w:r>
      <w:r w:rsidR="00FF71FA">
        <w:rPr>
          <w:b/>
          <w:bCs/>
        </w:rPr>
        <w:t>protocols</w:t>
      </w:r>
    </w:p>
    <w:p w14:paraId="39AA2CB9" w14:textId="3CEFB83C" w:rsidR="006D42D7" w:rsidRPr="008D5074" w:rsidRDefault="004128A1" w:rsidP="00D44B07">
      <w:pPr>
        <w:ind w:left="1440"/>
      </w:pPr>
      <w:r w:rsidRPr="008D5074">
        <w:t xml:space="preserve">4.1 </w:t>
      </w:r>
      <w:r w:rsidR="006D42D7" w:rsidRPr="008D5074">
        <w:t xml:space="preserve">Hypertext </w:t>
      </w:r>
      <w:r w:rsidR="00E34F88">
        <w:t>m</w:t>
      </w:r>
      <w:r w:rsidR="006D42D7" w:rsidRPr="008D5074">
        <w:t xml:space="preserve">arkup </w:t>
      </w:r>
      <w:r w:rsidR="00E34F88">
        <w:t>l</w:t>
      </w:r>
      <w:r w:rsidR="006D42D7" w:rsidRPr="008D5074">
        <w:t xml:space="preserve">anguage (HTML), </w:t>
      </w:r>
      <w:r w:rsidR="00E34F88">
        <w:t>c</w:t>
      </w:r>
      <w:r w:rsidR="006D42D7" w:rsidRPr="008D5074">
        <w:t xml:space="preserve">ascading </w:t>
      </w:r>
      <w:r w:rsidR="00E34F88">
        <w:t>s</w:t>
      </w:r>
      <w:r w:rsidR="006D42D7" w:rsidRPr="008D5074">
        <w:t xml:space="preserve">tyle </w:t>
      </w:r>
      <w:r w:rsidR="00E34F88">
        <w:t>s</w:t>
      </w:r>
      <w:r w:rsidR="006D42D7" w:rsidRPr="008D5074">
        <w:t xml:space="preserve">heets (CSS), JavaScript (JS): </w:t>
      </w:r>
      <w:r w:rsidR="00365FF2">
        <w:t xml:space="preserve">standard </w:t>
      </w:r>
      <w:r w:rsidR="006D42D7" w:rsidRPr="008D5074">
        <w:t>languages for creating and styling web content.</w:t>
      </w:r>
    </w:p>
    <w:p w14:paraId="508281DC" w14:textId="420F1F63" w:rsidR="006D42D7" w:rsidRPr="008D5074" w:rsidRDefault="004128A1" w:rsidP="00D44B07">
      <w:pPr>
        <w:ind w:left="1440"/>
      </w:pPr>
      <w:r w:rsidRPr="008D5074">
        <w:t xml:space="preserve">4.2 </w:t>
      </w:r>
      <w:r w:rsidR="006D42D7" w:rsidRPr="008D5074">
        <w:t xml:space="preserve">Representational </w:t>
      </w:r>
      <w:r w:rsidR="00E34F88">
        <w:t>s</w:t>
      </w:r>
      <w:r w:rsidR="006D42D7" w:rsidRPr="008D5074">
        <w:t xml:space="preserve">tate </w:t>
      </w:r>
      <w:r w:rsidR="00E34F88">
        <w:t>t</w:t>
      </w:r>
      <w:r w:rsidR="006D42D7" w:rsidRPr="008D5074">
        <w:t xml:space="preserve">ransfer (REST), Simple </w:t>
      </w:r>
      <w:r w:rsidR="00E34F88">
        <w:t>o</w:t>
      </w:r>
      <w:r w:rsidR="006D42D7" w:rsidRPr="008D5074">
        <w:t xml:space="preserve">bject </w:t>
      </w:r>
      <w:r w:rsidR="00E34F88">
        <w:t>a</w:t>
      </w:r>
      <w:r w:rsidR="006D42D7" w:rsidRPr="008D5074">
        <w:t xml:space="preserve">ccess </w:t>
      </w:r>
      <w:r w:rsidR="00E34F88">
        <w:t>p</w:t>
      </w:r>
      <w:r w:rsidR="006D42D7" w:rsidRPr="008D5074">
        <w:t xml:space="preserve">rotocol (SOAP): </w:t>
      </w:r>
      <w:r w:rsidR="00365FF2">
        <w:t>protocols</w:t>
      </w:r>
      <w:r w:rsidR="00365FF2" w:rsidRPr="008D5074">
        <w:t xml:space="preserve"> </w:t>
      </w:r>
      <w:r w:rsidR="006D42D7" w:rsidRPr="008D5074">
        <w:t>for exchanging data between web services and clients.</w:t>
      </w:r>
    </w:p>
    <w:p w14:paraId="39BCA7CB" w14:textId="392BBA26" w:rsidR="006D42D7" w:rsidRPr="008D5074" w:rsidRDefault="004128A1" w:rsidP="00D44B07">
      <w:pPr>
        <w:ind w:left="1440"/>
      </w:pPr>
      <w:r w:rsidRPr="008D5074">
        <w:lastRenderedPageBreak/>
        <w:t xml:space="preserve">4.3 </w:t>
      </w:r>
      <w:r w:rsidR="006D42D7" w:rsidRPr="008D5074">
        <w:t xml:space="preserve">XML, JSON: </w:t>
      </w:r>
      <w:r w:rsidR="00365FF2">
        <w:t>data</w:t>
      </w:r>
      <w:r w:rsidR="00365FF2" w:rsidRPr="008D5074">
        <w:t xml:space="preserve"> </w:t>
      </w:r>
      <w:r w:rsidR="006D42D7" w:rsidRPr="008D5074">
        <w:t>interchange formats commonly used for transmitting structured data over the web.</w:t>
      </w:r>
    </w:p>
    <w:p w14:paraId="157DEC8B" w14:textId="121A7D14" w:rsidR="006D42D7" w:rsidRPr="008D5074" w:rsidRDefault="005D2540" w:rsidP="005A2A3B">
      <w:pPr>
        <w:ind w:left="720"/>
      </w:pPr>
      <w:r w:rsidRPr="008D5074">
        <w:rPr>
          <w:b/>
          <w:bCs/>
        </w:rPr>
        <w:t>5.</w:t>
      </w:r>
      <w:r w:rsidR="004A6E04">
        <w:rPr>
          <w:b/>
          <w:bCs/>
        </w:rPr>
        <w:t xml:space="preserve"> </w:t>
      </w:r>
      <w:r w:rsidR="006D42D7" w:rsidRPr="008D5074">
        <w:rPr>
          <w:b/>
          <w:bCs/>
        </w:rPr>
        <w:t xml:space="preserve">Security </w:t>
      </w:r>
      <w:r w:rsidR="00FF71FA">
        <w:rPr>
          <w:b/>
          <w:bCs/>
        </w:rPr>
        <w:t>mechanisms</w:t>
      </w:r>
    </w:p>
    <w:p w14:paraId="1AE84326" w14:textId="3D795975" w:rsidR="006D42D7" w:rsidRPr="008D5074" w:rsidRDefault="004128A1" w:rsidP="00D44B07">
      <w:pPr>
        <w:ind w:left="1440"/>
      </w:pPr>
      <w:r w:rsidRPr="008D5074">
        <w:t xml:space="preserve">5.1 </w:t>
      </w:r>
      <w:r w:rsidR="006D42D7" w:rsidRPr="008D5074">
        <w:t xml:space="preserve">Secure Sockets Layer (SSL)/Transport Layer Security (TLS): </w:t>
      </w:r>
      <w:r w:rsidR="00365FF2">
        <w:t>protocols</w:t>
      </w:r>
      <w:r w:rsidR="00365FF2" w:rsidRPr="008D5074">
        <w:t xml:space="preserve"> </w:t>
      </w:r>
      <w:r w:rsidR="006D42D7" w:rsidRPr="008D5074">
        <w:t>for encrypting data transmitted between clients and servers, ensuring confidentiality and integrity.</w:t>
      </w:r>
    </w:p>
    <w:p w14:paraId="5B64DA8D" w14:textId="5933FCEB" w:rsidR="006D42D7" w:rsidRPr="008D5074" w:rsidRDefault="00F12773" w:rsidP="00D44B07">
      <w:pPr>
        <w:ind w:left="1440"/>
      </w:pPr>
      <w:r w:rsidRPr="008D5074">
        <w:t xml:space="preserve">5.2 </w:t>
      </w:r>
      <w:r w:rsidR="006D42D7" w:rsidRPr="008D5074">
        <w:t>Authentication and authori</w:t>
      </w:r>
      <w:r w:rsidR="00E34F88">
        <w:t>s</w:t>
      </w:r>
      <w:r w:rsidR="006D42D7" w:rsidRPr="008D5074">
        <w:t xml:space="preserve">ation mechanisms: </w:t>
      </w:r>
      <w:r w:rsidR="00365FF2">
        <w:t>techniques</w:t>
      </w:r>
      <w:r w:rsidR="00365FF2" w:rsidRPr="008D5074">
        <w:t xml:space="preserve"> </w:t>
      </w:r>
      <w:r w:rsidR="006D42D7" w:rsidRPr="008D5074">
        <w:t>for verifying the identity of users and controlling access to web resources.</w:t>
      </w:r>
    </w:p>
    <w:p w14:paraId="47213395" w14:textId="18422D55" w:rsidR="006D42D7" w:rsidRPr="008D5074" w:rsidRDefault="001A48AC" w:rsidP="00D44B07">
      <w:pPr>
        <w:ind w:left="1440"/>
      </w:pPr>
      <w:r w:rsidRPr="008D5074">
        <w:rPr>
          <w:noProof/>
        </w:rPr>
        <w:drawing>
          <wp:anchor distT="0" distB="0" distL="114300" distR="114300" simplePos="0" relativeHeight="251658266" behindDoc="0" locked="0" layoutInCell="1" allowOverlap="1" wp14:anchorId="2894A71E" wp14:editId="54932F5D">
            <wp:simplePos x="0" y="0"/>
            <wp:positionH relativeFrom="margin">
              <wp:posOffset>-13970</wp:posOffset>
            </wp:positionH>
            <wp:positionV relativeFrom="paragraph">
              <wp:posOffset>582930</wp:posOffset>
            </wp:positionV>
            <wp:extent cx="596900" cy="596900"/>
            <wp:effectExtent l="0" t="0" r="0" b="0"/>
            <wp:wrapSquare wrapText="bothSides"/>
            <wp:docPr id="171123190" name="Picture 1711231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596900" cy="596900"/>
                    </a:xfrm>
                    <a:prstGeom prst="rect">
                      <a:avLst/>
                    </a:prstGeom>
                  </pic:spPr>
                </pic:pic>
              </a:graphicData>
            </a:graphic>
            <wp14:sizeRelH relativeFrom="page">
              <wp14:pctWidth>0</wp14:pctWidth>
            </wp14:sizeRelH>
            <wp14:sizeRelV relativeFrom="page">
              <wp14:pctHeight>0</wp14:pctHeight>
            </wp14:sizeRelV>
          </wp:anchor>
        </w:drawing>
      </w:r>
      <w:r w:rsidR="00F12773" w:rsidRPr="008D5074">
        <w:t xml:space="preserve">5.3 </w:t>
      </w:r>
      <w:r w:rsidR="006D42D7" w:rsidRPr="008D5074">
        <w:t xml:space="preserve">Firewalls, intrusion detection systems (IDS), and other security measures: </w:t>
      </w:r>
      <w:r w:rsidR="00365FF2">
        <w:t xml:space="preserve">protect </w:t>
      </w:r>
      <w:r w:rsidR="006D42D7" w:rsidRPr="008D5074">
        <w:t>web applications from unauthori</w:t>
      </w:r>
      <w:r w:rsidR="00E34F88">
        <w:t>s</w:t>
      </w:r>
      <w:r w:rsidR="006D42D7" w:rsidRPr="008D5074">
        <w:t>ed access, attacks and data breaches.</w:t>
      </w:r>
    </w:p>
    <w:p w14:paraId="787A9CF7" w14:textId="2668D1C8" w:rsidR="005A2A3B" w:rsidRPr="008D5074" w:rsidRDefault="005D2540" w:rsidP="001A48AC">
      <w:pPr>
        <w:tabs>
          <w:tab w:val="left" w:pos="4129"/>
        </w:tabs>
        <w:spacing w:after="720"/>
      </w:pPr>
      <w:r w:rsidRPr="00F32020">
        <w:rPr>
          <w:rStyle w:val="Strong"/>
        </w:rPr>
        <w:t>Activity 17</w:t>
      </w:r>
      <w:r w:rsidR="00365FF2">
        <w:rPr>
          <w:rStyle w:val="Strong"/>
        </w:rPr>
        <w:t>:</w:t>
      </w:r>
      <w:r w:rsidRPr="008D5074">
        <w:t xml:space="preserve"> </w:t>
      </w:r>
      <w:r w:rsidR="00365FF2">
        <w:t xml:space="preserve">students </w:t>
      </w:r>
      <w:r w:rsidR="005A2A3B" w:rsidRPr="008D5074">
        <w:t>form teams of 3.</w:t>
      </w:r>
    </w:p>
    <w:p w14:paraId="4A722179" w14:textId="218A6AAB" w:rsidR="005A2A3B" w:rsidRPr="008D5074" w:rsidRDefault="005A2A3B" w:rsidP="001A48AC">
      <w:pPr>
        <w:pStyle w:val="FeatureBox4"/>
      </w:pPr>
      <w:r w:rsidRPr="00D57061">
        <w:rPr>
          <w:b/>
          <w:bCs/>
        </w:rPr>
        <w:t>Scenario:</w:t>
      </w:r>
      <w:r w:rsidRPr="008D5074">
        <w:t xml:space="preserve"> </w:t>
      </w:r>
      <w:r w:rsidR="00365FF2">
        <w:t>your</w:t>
      </w:r>
      <w:r w:rsidR="00365FF2" w:rsidRPr="008D5074">
        <w:t xml:space="preserve"> </w:t>
      </w:r>
      <w:r w:rsidRPr="008D5074">
        <w:t xml:space="preserve">team have been requested to design the graphics for a new </w:t>
      </w:r>
      <w:r w:rsidR="004A6E04">
        <w:t>s</w:t>
      </w:r>
      <w:r w:rsidRPr="008D5074">
        <w:t xml:space="preserve">oftware </w:t>
      </w:r>
      <w:r w:rsidR="004A6E04">
        <w:t>engineering</w:t>
      </w:r>
      <w:r w:rsidRPr="008D5074">
        <w:t xml:space="preserve"> textbook. In the space provided on the following page </w:t>
      </w:r>
      <w:r w:rsidR="007139C1" w:rsidRPr="008D5074">
        <w:t>sketch</w:t>
      </w:r>
      <w:r w:rsidRPr="008D5074">
        <w:t xml:space="preserve"> a diagram to represent web architecture that includes all key components.</w:t>
      </w:r>
    </w:p>
    <w:p w14:paraId="4F9E3B1B" w14:textId="260F5B6A" w:rsidR="007139C1" w:rsidRPr="008D5074" w:rsidRDefault="007139C1" w:rsidP="000A67D3">
      <w:pPr>
        <w:pStyle w:val="FeatureBox4"/>
        <w:numPr>
          <w:ilvl w:val="0"/>
          <w:numId w:val="43"/>
        </w:numPr>
        <w:ind w:left="567" w:hanging="567"/>
      </w:pPr>
      <w:r w:rsidRPr="008D5074">
        <w:t>The diagram should indicate how each component is related to the others.</w:t>
      </w:r>
    </w:p>
    <w:p w14:paraId="6A5BC0E6" w14:textId="77777777" w:rsidR="005A2A3B" w:rsidRPr="008D5074" w:rsidRDefault="005A2A3B" w:rsidP="000A67D3">
      <w:pPr>
        <w:pStyle w:val="FeatureBox4"/>
        <w:numPr>
          <w:ilvl w:val="0"/>
          <w:numId w:val="43"/>
        </w:numPr>
        <w:ind w:left="567" w:hanging="567"/>
      </w:pPr>
      <w:r w:rsidRPr="008D5074">
        <w:t>Share this diagram with the class for peer assessment.</w:t>
      </w:r>
    </w:p>
    <w:p w14:paraId="15D7A790" w14:textId="1459B7D0" w:rsidR="007139C1" w:rsidRPr="008D5074" w:rsidRDefault="005A2A3B" w:rsidP="000A67D3">
      <w:pPr>
        <w:pStyle w:val="FeatureBox4"/>
        <w:numPr>
          <w:ilvl w:val="0"/>
          <w:numId w:val="43"/>
        </w:numPr>
        <w:ind w:left="567" w:hanging="567"/>
      </w:pPr>
      <w:r w:rsidRPr="008D5074">
        <w:t>Compare the diagram with online depictions</w:t>
      </w:r>
      <w:r w:rsidR="007139C1" w:rsidRPr="008D5074">
        <w:t xml:space="preserve"> and explain any differences.</w:t>
      </w:r>
    </w:p>
    <w:p w14:paraId="3FD17EB5" w14:textId="32FE7B53" w:rsidR="007139C1" w:rsidRPr="008D5074" w:rsidRDefault="007139C1" w:rsidP="000A67D3">
      <w:pPr>
        <w:pStyle w:val="FeatureBox4"/>
        <w:numPr>
          <w:ilvl w:val="0"/>
          <w:numId w:val="43"/>
        </w:numPr>
        <w:ind w:left="567" w:hanging="567"/>
      </w:pPr>
      <w:r w:rsidRPr="008D5074">
        <w:t>Teams modify and improve the diagrams by using Lucidchart or flowcharts and icons (Word) to create a finished poster.</w:t>
      </w:r>
    </w:p>
    <w:p w14:paraId="18D00874" w14:textId="67CDEFFF" w:rsidR="007139C1" w:rsidRPr="008D5074" w:rsidRDefault="007139C1">
      <w:pPr>
        <w:suppressAutoHyphens w:val="0"/>
        <w:spacing w:after="0" w:line="276" w:lineRule="auto"/>
      </w:pPr>
      <w:r w:rsidRPr="008D5074">
        <w:br w:type="page"/>
      </w:r>
    </w:p>
    <w:tbl>
      <w:tblPr>
        <w:tblStyle w:val="TableGrid"/>
        <w:tblW w:w="0" w:type="auto"/>
        <w:tblLook w:val="04A0" w:firstRow="1" w:lastRow="0" w:firstColumn="1" w:lastColumn="0" w:noHBand="0" w:noVBand="1"/>
        <w:tblDescription w:val="Space for students to provide answer."/>
      </w:tblPr>
      <w:tblGrid>
        <w:gridCol w:w="9628"/>
      </w:tblGrid>
      <w:tr w:rsidR="00365FF2" w14:paraId="1CF5A3A9" w14:textId="77777777" w:rsidTr="00365FF2">
        <w:trPr>
          <w:trHeight w:val="14026"/>
        </w:trPr>
        <w:tc>
          <w:tcPr>
            <w:tcW w:w="9628" w:type="dxa"/>
          </w:tcPr>
          <w:p w14:paraId="1393822D" w14:textId="10FA7B73" w:rsidR="00365FF2" w:rsidRPr="00365FF2" w:rsidRDefault="00365FF2" w:rsidP="00365FF2">
            <w:pPr>
              <w:spacing w:before="240"/>
            </w:pPr>
          </w:p>
        </w:tc>
      </w:tr>
    </w:tbl>
    <w:p w14:paraId="5274B3A5" w14:textId="64FB5CAF" w:rsidR="00D44B07" w:rsidRPr="008D5074" w:rsidRDefault="002C168D" w:rsidP="009E25D5">
      <w:pPr>
        <w:pStyle w:val="Heading4"/>
      </w:pPr>
      <w:r w:rsidRPr="008D5074">
        <w:lastRenderedPageBreak/>
        <w:t>T</w:t>
      </w:r>
      <w:r w:rsidR="00D44B07" w:rsidRPr="008D5074">
        <w:t>he effect of big data on web architecture</w:t>
      </w:r>
    </w:p>
    <w:p w14:paraId="5F13BFF5" w14:textId="2D64DAED" w:rsidR="00D748B5" w:rsidRPr="008D5074" w:rsidRDefault="00CA24C6" w:rsidP="00D748B5">
      <w:r w:rsidRPr="008D5074">
        <w:rPr>
          <w:noProof/>
        </w:rPr>
        <w:drawing>
          <wp:anchor distT="0" distB="0" distL="114300" distR="114300" simplePos="0" relativeHeight="251658268" behindDoc="0" locked="0" layoutInCell="1" allowOverlap="1" wp14:anchorId="6BF1E130" wp14:editId="2EA813E0">
            <wp:simplePos x="0" y="0"/>
            <wp:positionH relativeFrom="margin">
              <wp:posOffset>-46990</wp:posOffset>
            </wp:positionH>
            <wp:positionV relativeFrom="paragraph">
              <wp:posOffset>1054735</wp:posOffset>
            </wp:positionV>
            <wp:extent cx="674370" cy="674370"/>
            <wp:effectExtent l="0" t="0" r="0" b="0"/>
            <wp:wrapSquare wrapText="bothSides"/>
            <wp:docPr id="1423688701" name="Picture 14236887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A36D20" w:rsidRPr="008D5074">
        <w:t>Big data has significantly impacted web architecture, particularly in terms of handling and processing large volumes of data efficiently.</w:t>
      </w:r>
      <w:r w:rsidR="00D748B5" w:rsidRPr="008D5074">
        <w:t xml:space="preserve"> This has involved: </w:t>
      </w:r>
      <w:r w:rsidR="003C206E">
        <w:t>d</w:t>
      </w:r>
      <w:r w:rsidR="00D748B5" w:rsidRPr="008D5074">
        <w:t xml:space="preserve">ata </w:t>
      </w:r>
      <w:r w:rsidR="003C206E">
        <w:t>m</w:t>
      </w:r>
      <w:r w:rsidR="00D748B5" w:rsidRPr="008D5074">
        <w:t xml:space="preserve">ining, </w:t>
      </w:r>
      <w:r w:rsidR="003C206E">
        <w:t>m</w:t>
      </w:r>
      <w:r w:rsidR="00D748B5" w:rsidRPr="008D5074">
        <w:t xml:space="preserve">etadata and </w:t>
      </w:r>
      <w:r w:rsidR="003C206E">
        <w:t>s</w:t>
      </w:r>
      <w:r w:rsidR="00D748B5" w:rsidRPr="008D5074">
        <w:t>treaming service management. Big data has led to the evolution of web architectures towards more scalable, flexible and real-time data processing systems.</w:t>
      </w:r>
    </w:p>
    <w:p w14:paraId="1A1E3E79" w14:textId="112F76B0" w:rsidR="00A72BE3" w:rsidRPr="008D5074" w:rsidRDefault="00F12773" w:rsidP="00CA24C6">
      <w:pPr>
        <w:tabs>
          <w:tab w:val="left" w:pos="7380"/>
        </w:tabs>
        <w:spacing w:after="720"/>
      </w:pPr>
      <w:r w:rsidRPr="00801CE4">
        <w:rPr>
          <w:rStyle w:val="Strong"/>
        </w:rPr>
        <w:t>Activity 18</w:t>
      </w:r>
      <w:r w:rsidR="00365FF2">
        <w:rPr>
          <w:rStyle w:val="Strong"/>
        </w:rPr>
        <w:t>:</w:t>
      </w:r>
      <w:r w:rsidRPr="008D5074">
        <w:t xml:space="preserve"> </w:t>
      </w:r>
      <w:hyperlink r:id="rId34" w:history="1">
        <w:r w:rsidR="00A72BE3" w:rsidRPr="008D5074">
          <w:rPr>
            <w:rStyle w:val="Hyperlink"/>
          </w:rPr>
          <w:t>Jigsaw activity</w:t>
        </w:r>
      </w:hyperlink>
      <w:r w:rsidR="00A72BE3" w:rsidRPr="008D5074">
        <w:t xml:space="preserve"> </w:t>
      </w:r>
      <w:r w:rsidR="00B93CA4">
        <w:t xml:space="preserve">– </w:t>
      </w:r>
      <w:r w:rsidR="00FF4EE4">
        <w:t xml:space="preserve">‘The </w:t>
      </w:r>
      <w:r w:rsidR="00A36D20" w:rsidRPr="008D5074">
        <w:t>effect of big data on web architecture</w:t>
      </w:r>
      <w:r w:rsidR="00FF4EE4">
        <w:t>’</w:t>
      </w:r>
    </w:p>
    <w:p w14:paraId="129C00D4" w14:textId="624EC1BB" w:rsidR="00A72BE3" w:rsidRPr="008D5074" w:rsidRDefault="00A72BE3" w:rsidP="00A72BE3">
      <w:pPr>
        <w:pStyle w:val="FeatureBox2"/>
      </w:pPr>
      <w:r w:rsidRPr="008D5074">
        <w:t>Jigsaw is a cooperative learning strategy that enables concepts to be covered efficiently. Most successful jigsaw activities arrange groups of students randomly and differently from past groups. Working with different people is an important skill for any future pathway.</w:t>
      </w:r>
    </w:p>
    <w:p w14:paraId="22B3CABE" w14:textId="5FE8F6F4" w:rsidR="00A72BE3" w:rsidRPr="008D5074" w:rsidRDefault="00A72BE3" w:rsidP="00A72BE3">
      <w:r w:rsidRPr="008D5074">
        <w:t>Assign students into home groups (</w:t>
      </w:r>
      <w:r w:rsidR="00801CE4" w:rsidRPr="008D5074">
        <w:t>A, B</w:t>
      </w:r>
      <w:r w:rsidRPr="008D5074">
        <w:t>,</w:t>
      </w:r>
      <w:r w:rsidR="00801CE4">
        <w:t xml:space="preserve"> </w:t>
      </w:r>
      <w:r w:rsidRPr="008D5074">
        <w:t>C</w:t>
      </w:r>
      <w:r w:rsidR="00B522FA">
        <w:t>,</w:t>
      </w:r>
      <w:r w:rsidR="00987FB5">
        <w:t xml:space="preserve"> and so on</w:t>
      </w:r>
      <w:r w:rsidRPr="008D5074">
        <w:t xml:space="preserve">) of </w:t>
      </w:r>
      <w:r w:rsidR="00C65BC9">
        <w:t>3</w:t>
      </w:r>
      <w:r w:rsidRPr="008D5074">
        <w:t xml:space="preserve">. </w:t>
      </w:r>
    </w:p>
    <w:p w14:paraId="05D870B4" w14:textId="4B0DECE1" w:rsidR="00A72BE3" w:rsidRPr="008D5074" w:rsidRDefault="00A72BE3" w:rsidP="00A72BE3">
      <w:r w:rsidRPr="008D5074">
        <w:t xml:space="preserve">Number each student </w:t>
      </w:r>
      <w:r w:rsidR="00801CE4" w:rsidRPr="008D5074">
        <w:t>1,</w:t>
      </w:r>
      <w:r w:rsidRPr="008D5074">
        <w:t xml:space="preserve"> 2 or 3</w:t>
      </w:r>
      <w:r w:rsidR="00CA24C6">
        <w:t>.</w:t>
      </w:r>
    </w:p>
    <w:p w14:paraId="5B6858E5" w14:textId="0756DE4A" w:rsidR="00A72BE3" w:rsidRPr="008D5074" w:rsidRDefault="00A72BE3" w:rsidP="00CA24C6">
      <w:pPr>
        <w:pStyle w:val="ListBullet"/>
      </w:pPr>
      <w:r w:rsidRPr="008D5074">
        <w:t xml:space="preserve">Students numbered 1 form into an expert group that will research </w:t>
      </w:r>
      <w:r w:rsidR="0037257D">
        <w:t>data mining.</w:t>
      </w:r>
    </w:p>
    <w:p w14:paraId="4D27292D" w14:textId="2A9A62B9" w:rsidR="00A72BE3" w:rsidRPr="008D5074" w:rsidRDefault="00A72BE3" w:rsidP="00CA24C6">
      <w:pPr>
        <w:pStyle w:val="ListBullet"/>
      </w:pPr>
      <w:r w:rsidRPr="008D5074">
        <w:t xml:space="preserve">Students numbered 2 form into an expert group that will research </w:t>
      </w:r>
      <w:r w:rsidR="0037257D">
        <w:t>metadata.</w:t>
      </w:r>
    </w:p>
    <w:p w14:paraId="726370F8" w14:textId="7FCA22A1" w:rsidR="00A72BE3" w:rsidRPr="008D5074" w:rsidRDefault="00A72BE3" w:rsidP="00CA24C6">
      <w:pPr>
        <w:pStyle w:val="ListBullet"/>
      </w:pPr>
      <w:r w:rsidRPr="008D5074">
        <w:t xml:space="preserve">Students numbered 3 form into an expert group that will research </w:t>
      </w:r>
      <w:r w:rsidR="0037257D">
        <w:t xml:space="preserve">streaming service </w:t>
      </w:r>
      <w:r w:rsidRPr="008D5074">
        <w:t>management</w:t>
      </w:r>
      <w:r w:rsidR="0037257D">
        <w:t>.</w:t>
      </w:r>
    </w:p>
    <w:p w14:paraId="371E0C16" w14:textId="57737D85" w:rsidR="00A36D20" w:rsidRPr="008D5074" w:rsidRDefault="00A36D20" w:rsidP="006D42D7">
      <w:r w:rsidRPr="008D5074">
        <w:t xml:space="preserve">Each group research their topic in relation to </w:t>
      </w:r>
      <w:r w:rsidR="00987FB5">
        <w:t>‘</w:t>
      </w:r>
      <w:r w:rsidRPr="008D5074">
        <w:t>the effect of big data on web architecture</w:t>
      </w:r>
      <w:r w:rsidR="00987FB5">
        <w:t>’</w:t>
      </w:r>
      <w:r w:rsidR="00850C55">
        <w:t>.</w:t>
      </w:r>
    </w:p>
    <w:p w14:paraId="018D1007" w14:textId="103CDE37" w:rsidR="006D42D7" w:rsidRPr="008D5074" w:rsidRDefault="00A72BE3" w:rsidP="006D42D7">
      <w:r w:rsidRPr="008D5074">
        <w:t>After</w:t>
      </w:r>
      <w:r w:rsidR="00A36D20" w:rsidRPr="008D5074">
        <w:t xml:space="preserve"> 20 minutes of research and discussion on their topic students return to their homegroup (A,</w:t>
      </w:r>
      <w:r w:rsidR="00801CE4">
        <w:t xml:space="preserve"> </w:t>
      </w:r>
      <w:r w:rsidR="00A36D20" w:rsidRPr="008D5074">
        <w:t>B,</w:t>
      </w:r>
      <w:r w:rsidR="00801CE4">
        <w:t xml:space="preserve"> </w:t>
      </w:r>
      <w:r w:rsidR="00A36D20" w:rsidRPr="008D5074">
        <w:t>C) to peer tutor the other members about their research topic.</w:t>
      </w:r>
    </w:p>
    <w:p w14:paraId="618C57EA" w14:textId="54826705" w:rsidR="00A36D20" w:rsidRPr="008D5074" w:rsidRDefault="00A36D20" w:rsidP="006D42D7">
      <w:r w:rsidRPr="008D5074">
        <w:t>Each group completes the description table and then swaps with another group for peer assessment according to the sample response provided.</w:t>
      </w:r>
    </w:p>
    <w:p w14:paraId="555F6597" w14:textId="47C937AF" w:rsidR="00D748B5" w:rsidRPr="008D5074" w:rsidRDefault="00D748B5">
      <w:pPr>
        <w:suppressAutoHyphens w:val="0"/>
        <w:spacing w:after="0" w:line="276" w:lineRule="auto"/>
      </w:pPr>
      <w:r w:rsidRPr="008D5074">
        <w:br w:type="page"/>
      </w:r>
    </w:p>
    <w:tbl>
      <w:tblPr>
        <w:tblStyle w:val="Tableheader"/>
        <w:tblW w:w="0" w:type="auto"/>
        <w:tblLook w:val="04A0" w:firstRow="1" w:lastRow="0" w:firstColumn="1" w:lastColumn="0" w:noHBand="0" w:noVBand="1"/>
        <w:tblDescription w:val="The effect of big data on web architecture."/>
      </w:tblPr>
      <w:tblGrid>
        <w:gridCol w:w="4248"/>
        <w:gridCol w:w="5380"/>
      </w:tblGrid>
      <w:tr w:rsidR="00987FB5" w:rsidRPr="008D5074" w14:paraId="6C1E182D" w14:textId="77777777" w:rsidTr="00987F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31B11FC" w14:textId="108E34AA" w:rsidR="00987FB5" w:rsidRPr="008D5074" w:rsidRDefault="00850C55" w:rsidP="006D42D7">
            <w:r>
              <w:lastRenderedPageBreak/>
              <w:t>Big data</w:t>
            </w:r>
          </w:p>
        </w:tc>
        <w:tc>
          <w:tcPr>
            <w:tcW w:w="5380" w:type="dxa"/>
          </w:tcPr>
          <w:p w14:paraId="508DD480" w14:textId="4DDD1637" w:rsidR="00987FB5" w:rsidRPr="008D5074" w:rsidRDefault="00850C55" w:rsidP="00D748B5">
            <w:pPr>
              <w:cnfStyle w:val="100000000000" w:firstRow="1" w:lastRow="0" w:firstColumn="0" w:lastColumn="0" w:oddVBand="0" w:evenVBand="0" w:oddHBand="0" w:evenHBand="0" w:firstRowFirstColumn="0" w:firstRowLastColumn="0" w:lastRowFirstColumn="0" w:lastRowLastColumn="0"/>
            </w:pPr>
            <w:r>
              <w:t>Explanation of big data on architecture</w:t>
            </w:r>
          </w:p>
        </w:tc>
      </w:tr>
      <w:tr w:rsidR="00D748B5" w:rsidRPr="008D5074" w14:paraId="537A90AA" w14:textId="77777777" w:rsidTr="00987F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FA49503" w14:textId="4852DBA4" w:rsidR="00D748B5" w:rsidRPr="008D5074" w:rsidRDefault="00D748B5" w:rsidP="006D42D7">
            <w:r w:rsidRPr="008D5074">
              <w:t xml:space="preserve">Data </w:t>
            </w:r>
            <w:r w:rsidR="00B85009">
              <w:t>mining</w:t>
            </w:r>
          </w:p>
        </w:tc>
        <w:tc>
          <w:tcPr>
            <w:tcW w:w="5380" w:type="dxa"/>
          </w:tcPr>
          <w:p w14:paraId="67F595A4" w14:textId="2EC8D086" w:rsidR="00D748B5" w:rsidRPr="008D5074" w:rsidRDefault="00D748B5" w:rsidP="006D42D7">
            <w:pPr>
              <w:cnfStyle w:val="000000100000" w:firstRow="0" w:lastRow="0" w:firstColumn="0" w:lastColumn="0" w:oddVBand="0" w:evenVBand="0" w:oddHBand="1" w:evenHBand="0" w:firstRowFirstColumn="0" w:firstRowLastColumn="0" w:lastRowFirstColumn="0" w:lastRowLastColumn="0"/>
            </w:pPr>
            <w:r w:rsidRPr="008D5074">
              <w:t>Big data technolo</w:t>
            </w:r>
            <w:r w:rsidR="00AC26B0" w:rsidRPr="008D5074">
              <w:t>gy</w:t>
            </w:r>
            <w:r w:rsidRPr="008D5074">
              <w:t xml:space="preserve"> enable</w:t>
            </w:r>
            <w:r w:rsidR="00AC26B0" w:rsidRPr="008D5074">
              <w:t>s</w:t>
            </w:r>
            <w:r w:rsidRPr="008D5074">
              <w:t xml:space="preserve"> </w:t>
            </w:r>
            <w:r w:rsidR="00987FB5">
              <w:t>organisations</w:t>
            </w:r>
            <w:r w:rsidR="00987FB5" w:rsidRPr="008D5074">
              <w:t xml:space="preserve"> </w:t>
            </w:r>
            <w:r w:rsidRPr="008D5074">
              <w:t xml:space="preserve">to collect, store, and analyse </w:t>
            </w:r>
            <w:r w:rsidR="003C206E">
              <w:t>large</w:t>
            </w:r>
            <w:r w:rsidR="003C206E" w:rsidRPr="008D5074">
              <w:t xml:space="preserve"> </w:t>
            </w:r>
            <w:r w:rsidRPr="008D5074">
              <w:t>amounts of data from diverse sources. Data mining is used to extract valuable insights, patterns and trends from these massive datasets, helping businesses make data-driven decisions. Web architectures have evolved to incorporate scalable data storage systems, distributed processing frameworks (</w:t>
            </w:r>
            <w:r w:rsidR="00987FB5">
              <w:t>for example</w:t>
            </w:r>
            <w:r w:rsidRPr="008D5074">
              <w:t>, Hadoop</w:t>
            </w:r>
            <w:r w:rsidR="003C206E">
              <w:t xml:space="preserve"> and</w:t>
            </w:r>
            <w:r w:rsidRPr="008D5074">
              <w:t xml:space="preserve"> Spark), and machine learning algorithms to support data mining activities.</w:t>
            </w:r>
          </w:p>
        </w:tc>
      </w:tr>
      <w:tr w:rsidR="00D748B5" w:rsidRPr="008D5074" w14:paraId="7FF801C5" w14:textId="77777777" w:rsidTr="00987F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00CACAA" w14:textId="708CF2A0" w:rsidR="00D748B5" w:rsidRPr="008D5074" w:rsidRDefault="00D748B5" w:rsidP="006D42D7">
            <w:r w:rsidRPr="008D5074">
              <w:t>Metadata</w:t>
            </w:r>
          </w:p>
        </w:tc>
        <w:tc>
          <w:tcPr>
            <w:tcW w:w="5380" w:type="dxa"/>
          </w:tcPr>
          <w:p w14:paraId="2148C69C" w14:textId="68F46318" w:rsidR="00D748B5" w:rsidRPr="008D5074" w:rsidRDefault="00D748B5" w:rsidP="006D42D7">
            <w:pPr>
              <w:cnfStyle w:val="000000010000" w:firstRow="0" w:lastRow="0" w:firstColumn="0" w:lastColumn="0" w:oddVBand="0" w:evenVBand="0" w:oddHBand="0" w:evenHBand="1" w:firstRowFirstColumn="0" w:firstRowLastColumn="0" w:lastRowFirstColumn="0" w:lastRowLastColumn="0"/>
            </w:pPr>
            <w:r w:rsidRPr="008D5074">
              <w:t xml:space="preserve">Metadata plays a crucial role in big data systems, providing context and structure to large datasets. In web architectures, metadata is used to </w:t>
            </w:r>
            <w:r w:rsidR="0037257D">
              <w:t>categorise</w:t>
            </w:r>
            <w:r w:rsidRPr="008D5074">
              <w:t xml:space="preserve">, </w:t>
            </w:r>
            <w:r w:rsidR="0037257D">
              <w:t>organise</w:t>
            </w:r>
            <w:r w:rsidRPr="008D5074">
              <w:t xml:space="preserve"> and manage vast amounts of web content, making it easier to search, discover and analyse.</w:t>
            </w:r>
          </w:p>
        </w:tc>
      </w:tr>
      <w:tr w:rsidR="00D748B5" w:rsidRPr="008D5074" w14:paraId="148A4534" w14:textId="77777777" w:rsidTr="00987F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6868DE1F" w14:textId="1258D97D" w:rsidR="00D748B5" w:rsidRPr="008D5074" w:rsidRDefault="00D748B5" w:rsidP="006D42D7">
            <w:r w:rsidRPr="008D5074">
              <w:t xml:space="preserve">Streaming </w:t>
            </w:r>
            <w:r w:rsidR="00B85009">
              <w:t>service management</w:t>
            </w:r>
          </w:p>
        </w:tc>
        <w:tc>
          <w:tcPr>
            <w:tcW w:w="5380" w:type="dxa"/>
          </w:tcPr>
          <w:p w14:paraId="1A1E3956" w14:textId="759C3A71" w:rsidR="00D748B5" w:rsidRPr="008D5074" w:rsidRDefault="00D748B5" w:rsidP="00987FB5">
            <w:pPr>
              <w:cnfStyle w:val="000000100000" w:firstRow="0" w:lastRow="0" w:firstColumn="0" w:lastColumn="0" w:oddVBand="0" w:evenVBand="0" w:oddHBand="1" w:evenHBand="0" w:firstRowFirstColumn="0" w:firstRowLastColumn="0" w:lastRowFirstColumn="0" w:lastRowLastColumn="0"/>
            </w:pPr>
            <w:r w:rsidRPr="00987FB5">
              <w:t>With</w:t>
            </w:r>
            <w:r w:rsidRPr="008D5074">
              <w:t xml:space="preserve"> real-time data processing and streaming analytics, web architectures have adapted to support streaming service management. Streaming platforms enable </w:t>
            </w:r>
            <w:r w:rsidR="0037257D">
              <w:t xml:space="preserve">organisations </w:t>
            </w:r>
            <w:r w:rsidRPr="008D5074">
              <w:t xml:space="preserve">to ingest, process and analyse continuous streams of data in real-time, allowing for instant insights and decision-making. </w:t>
            </w:r>
          </w:p>
        </w:tc>
      </w:tr>
    </w:tbl>
    <w:p w14:paraId="47043377" w14:textId="25D693F3" w:rsidR="00394541" w:rsidRPr="008D5074" w:rsidRDefault="008C4E98" w:rsidP="00887360">
      <w:r w:rsidRPr="002163F4">
        <w:rPr>
          <w:b/>
          <w:bCs/>
        </w:rPr>
        <w:t>Activity 19:</w:t>
      </w:r>
      <w:r w:rsidRPr="008D5074">
        <w:t xml:space="preserve"> </w:t>
      </w:r>
      <w:r w:rsidR="0037257D" w:rsidRPr="006F31B4">
        <w:rPr>
          <w:b/>
          <w:bCs/>
        </w:rPr>
        <w:t>e</w:t>
      </w:r>
      <w:r w:rsidR="00987FB5" w:rsidRPr="006F31B4">
        <w:rPr>
          <w:b/>
          <w:bCs/>
        </w:rPr>
        <w:t>xtension homework</w:t>
      </w:r>
      <w:r w:rsidR="00987FB5">
        <w:t xml:space="preserve"> – watch</w:t>
      </w:r>
      <w:r w:rsidR="00394541" w:rsidRPr="008D5074">
        <w:t xml:space="preserve"> </w:t>
      </w:r>
      <w:hyperlink r:id="rId35">
        <w:r w:rsidR="00987FB5">
          <w:rPr>
            <w:rStyle w:val="Hyperlink"/>
            <w:rFonts w:eastAsiaTheme="minorEastAsia"/>
            <w:szCs w:val="22"/>
          </w:rPr>
          <w:t>Understanding Big Data for Software Engineers (58:28)</w:t>
        </w:r>
      </w:hyperlink>
      <w:r w:rsidR="00987FB5" w:rsidRPr="001A48AC">
        <w:t>.</w:t>
      </w:r>
    </w:p>
    <w:p w14:paraId="5813B56C" w14:textId="0723E487" w:rsidR="00FD7DD5" w:rsidRPr="008D5074" w:rsidRDefault="00FD7DD5">
      <w:pPr>
        <w:suppressAutoHyphens w:val="0"/>
        <w:spacing w:after="0" w:line="276" w:lineRule="auto"/>
      </w:pPr>
      <w:r w:rsidRPr="008D5074">
        <w:br w:type="page"/>
      </w:r>
    </w:p>
    <w:p w14:paraId="26CAD78D" w14:textId="77777777" w:rsidR="00744E64" w:rsidRPr="008D5074" w:rsidRDefault="00744E64" w:rsidP="00744E64">
      <w:pPr>
        <w:pStyle w:val="Heading2"/>
      </w:pPr>
      <w:bookmarkStart w:id="44" w:name="_Toc175911967"/>
      <w:r w:rsidRPr="008D5074">
        <w:lastRenderedPageBreak/>
        <w:t>Designing web applications</w:t>
      </w:r>
      <w:bookmarkEnd w:id="44"/>
    </w:p>
    <w:p w14:paraId="61E80C3D" w14:textId="137DAFB8" w:rsidR="00452F57" w:rsidRPr="008D5074" w:rsidRDefault="008C4E98" w:rsidP="00452F57">
      <w:r w:rsidRPr="00801CE4">
        <w:rPr>
          <w:rStyle w:val="Strong"/>
        </w:rPr>
        <w:t>Activity 20</w:t>
      </w:r>
      <w:r w:rsidR="00B85009">
        <w:rPr>
          <w:rStyle w:val="Strong"/>
        </w:rPr>
        <w:t>:</w:t>
      </w:r>
      <w:r w:rsidRPr="008D5074">
        <w:t xml:space="preserve"> </w:t>
      </w:r>
      <w:r w:rsidR="00B85009">
        <w:t>watch</w:t>
      </w:r>
      <w:r w:rsidR="00452F57" w:rsidRPr="008D5074">
        <w:t xml:space="preserve"> </w:t>
      </w:r>
      <w:hyperlink r:id="rId36" w:history="1">
        <w:r w:rsidR="00B85009">
          <w:rPr>
            <w:rStyle w:val="Hyperlink"/>
          </w:rPr>
          <w:t>Tim Berners-Lee: How This Guy Invented the World Wide Web 30 Years Ago (5:56)</w:t>
        </w:r>
      </w:hyperlink>
      <w:r w:rsidR="00797805" w:rsidRPr="00797805">
        <w:t>.</w:t>
      </w:r>
    </w:p>
    <w:p w14:paraId="4EBC013B" w14:textId="6A30A331" w:rsidR="00744E64" w:rsidRPr="009E25D5" w:rsidRDefault="00744E64" w:rsidP="009E25D5">
      <w:pPr>
        <w:pStyle w:val="Heading3"/>
      </w:pPr>
      <w:r w:rsidRPr="009E25D5">
        <w:t xml:space="preserve">Investigate and explain </w:t>
      </w:r>
      <w:bookmarkStart w:id="45" w:name="_Hlk167086520"/>
      <w:r w:rsidRPr="009E25D5">
        <w:t xml:space="preserve">the role of the World Wide Web Consortium </w:t>
      </w:r>
      <w:hyperlink r:id="rId37">
        <w:r w:rsidRPr="009E25D5">
          <w:rPr>
            <w:rStyle w:val="Hyperlink"/>
          </w:rPr>
          <w:t>(W3C)</w:t>
        </w:r>
      </w:hyperlink>
      <w:r w:rsidRPr="009E25D5">
        <w:t xml:space="preserve"> in the development of applications for the web</w:t>
      </w:r>
      <w:bookmarkEnd w:id="45"/>
      <w:r w:rsidR="00E1738E" w:rsidRPr="009E25D5">
        <w:t>.</w:t>
      </w:r>
    </w:p>
    <w:p w14:paraId="3BE584DF" w14:textId="3B1A0018" w:rsidR="00744E64" w:rsidRPr="009D07B6" w:rsidRDefault="00744E64" w:rsidP="009D07B6">
      <w:pPr>
        <w:rPr>
          <w:b/>
          <w:bCs/>
        </w:rPr>
      </w:pPr>
      <w:r w:rsidRPr="008D5074">
        <w:rPr>
          <w:b/>
          <w:bCs/>
        </w:rPr>
        <w:t>Including:</w:t>
      </w:r>
      <w:r w:rsidR="009D07B6">
        <w:rPr>
          <w:b/>
          <w:bCs/>
        </w:rPr>
        <w:t xml:space="preserve"> </w:t>
      </w:r>
      <w:r w:rsidRPr="009D07B6">
        <w:rPr>
          <w:b/>
          <w:bCs/>
        </w:rPr>
        <w:t>Web Accessibility Initiative (WAI)</w:t>
      </w:r>
      <w:r w:rsidR="00326618" w:rsidRPr="009D07B6">
        <w:rPr>
          <w:b/>
          <w:bCs/>
        </w:rPr>
        <w:t>,</w:t>
      </w:r>
      <w:r w:rsidR="009D07B6">
        <w:rPr>
          <w:b/>
          <w:bCs/>
        </w:rPr>
        <w:t xml:space="preserve"> </w:t>
      </w:r>
      <w:r w:rsidRPr="009D07B6">
        <w:rPr>
          <w:b/>
          <w:bCs/>
        </w:rPr>
        <w:t>internationalisation</w:t>
      </w:r>
      <w:r w:rsidR="00326618" w:rsidRPr="009D07B6">
        <w:rPr>
          <w:b/>
          <w:bCs/>
        </w:rPr>
        <w:t xml:space="preserve">, </w:t>
      </w:r>
      <w:r w:rsidRPr="009D07B6">
        <w:rPr>
          <w:b/>
          <w:bCs/>
        </w:rPr>
        <w:t>web security</w:t>
      </w:r>
      <w:r w:rsidR="00326618" w:rsidRPr="009D07B6">
        <w:rPr>
          <w:b/>
          <w:bCs/>
        </w:rPr>
        <w:t xml:space="preserve">, </w:t>
      </w:r>
      <w:r w:rsidRPr="009D07B6">
        <w:rPr>
          <w:b/>
          <w:bCs/>
        </w:rPr>
        <w:t>privacy</w:t>
      </w:r>
      <w:r w:rsidR="00326618" w:rsidRPr="009D07B6">
        <w:rPr>
          <w:b/>
          <w:bCs/>
        </w:rPr>
        <w:t xml:space="preserve">, </w:t>
      </w:r>
      <w:r w:rsidRPr="009D07B6">
        <w:rPr>
          <w:b/>
          <w:bCs/>
        </w:rPr>
        <w:t>machine-readable data</w:t>
      </w:r>
    </w:p>
    <w:p w14:paraId="42A8FE91" w14:textId="105EB724" w:rsidR="00326618" w:rsidRPr="008D5074" w:rsidRDefault="00326618" w:rsidP="00326618">
      <w:r w:rsidRPr="008D5074">
        <w:t xml:space="preserve">Students building a PWA should </w:t>
      </w:r>
      <w:r w:rsidR="006A7B6A" w:rsidRPr="008D5074">
        <w:t>be introduced to the</w:t>
      </w:r>
      <w:r w:rsidRPr="008D5074">
        <w:t xml:space="preserve"> standards and guidelines provided by W3C. This </w:t>
      </w:r>
      <w:r w:rsidR="006A7B6A" w:rsidRPr="008D5074">
        <w:t xml:space="preserve">provides insight into the </w:t>
      </w:r>
      <w:r w:rsidRPr="008D5074">
        <w:t>development process and</w:t>
      </w:r>
      <w:r w:rsidR="006A7B6A" w:rsidRPr="008D5074">
        <w:t xml:space="preserve"> may</w:t>
      </w:r>
      <w:r w:rsidR="00FD69A7" w:rsidRPr="008D5074">
        <w:t xml:space="preserve"> improve</w:t>
      </w:r>
      <w:r w:rsidRPr="008D5074">
        <w:t xml:space="preserve"> the</w:t>
      </w:r>
      <w:r w:rsidR="006A7B6A" w:rsidRPr="008D5074">
        <w:t>ir</w:t>
      </w:r>
      <w:r w:rsidRPr="008D5074">
        <w:t xml:space="preserve"> application. Students investigate and explore how each</w:t>
      </w:r>
      <w:r w:rsidR="00FD69A7" w:rsidRPr="008D5074">
        <w:t xml:space="preserve"> of the following</w:t>
      </w:r>
      <w:r w:rsidRPr="008D5074">
        <w:t xml:space="preserve"> aspect</w:t>
      </w:r>
      <w:r w:rsidR="00FD69A7" w:rsidRPr="008D5074">
        <w:t>s</w:t>
      </w:r>
      <w:r w:rsidRPr="008D5074">
        <w:t xml:space="preserve"> contributes to the development of their PWA.</w:t>
      </w:r>
    </w:p>
    <w:p w14:paraId="683AD292" w14:textId="6A455212" w:rsidR="00326618" w:rsidRPr="00E504D7" w:rsidRDefault="00326618" w:rsidP="009D07B6">
      <w:pPr>
        <w:pStyle w:val="Heading4"/>
      </w:pPr>
      <w:r w:rsidRPr="00E504D7">
        <w:t>Web Accessibility Initiative (WAI)</w:t>
      </w:r>
    </w:p>
    <w:p w14:paraId="33AD1956" w14:textId="52AE71B9" w:rsidR="00326618" w:rsidRPr="008D5074" w:rsidRDefault="00FD69A7" w:rsidP="00326618">
      <w:r w:rsidRPr="008D5074">
        <w:t xml:space="preserve">Students building </w:t>
      </w:r>
      <w:r w:rsidR="00326618" w:rsidRPr="008D5074">
        <w:t xml:space="preserve">PWAs </w:t>
      </w:r>
      <w:r w:rsidRPr="008D5074">
        <w:t xml:space="preserve">will </w:t>
      </w:r>
      <w:r w:rsidR="00326618" w:rsidRPr="008D5074">
        <w:t>benefit from WAI guidelines by ensuring that they are accessible to users with disabilities. Implementing WCAG recommendations ensures that PWAs are perceivable, operable, understandable and robust for all users, including those with visual, auditory, physical, speech, cognitive and neurological disabilities. Accessible PWAs improve usability and inclusivity, leading to a better user experience for all users.</w:t>
      </w:r>
    </w:p>
    <w:p w14:paraId="5E4CDBF5" w14:textId="5CAA75E1" w:rsidR="00FD69A7" w:rsidRPr="008D5074" w:rsidRDefault="002B6369" w:rsidP="002163F4">
      <w:pPr>
        <w:tabs>
          <w:tab w:val="left" w:pos="5350"/>
        </w:tabs>
        <w:spacing w:after="720"/>
      </w:pPr>
      <w:r w:rsidRPr="00E1738E">
        <w:rPr>
          <w:rStyle w:val="Strong"/>
        </w:rPr>
        <w:t>Activity 21</w:t>
      </w:r>
      <w:r w:rsidR="00B85009">
        <w:rPr>
          <w:rStyle w:val="Strong"/>
        </w:rPr>
        <w:t>:</w:t>
      </w:r>
      <w:r w:rsidRPr="008D5074">
        <w:t xml:space="preserve"> </w:t>
      </w:r>
      <w:r w:rsidR="00FD69A7" w:rsidRPr="008D5074">
        <w:rPr>
          <w:noProof/>
        </w:rPr>
        <w:drawing>
          <wp:anchor distT="0" distB="0" distL="114300" distR="114300" simplePos="0" relativeHeight="251658273" behindDoc="0" locked="0" layoutInCell="1" allowOverlap="1" wp14:anchorId="6A4A0DF7" wp14:editId="29746082">
            <wp:simplePos x="0" y="0"/>
            <wp:positionH relativeFrom="margin">
              <wp:posOffset>6350</wp:posOffset>
            </wp:positionH>
            <wp:positionV relativeFrom="paragraph">
              <wp:posOffset>5080</wp:posOffset>
            </wp:positionV>
            <wp:extent cx="674370" cy="674370"/>
            <wp:effectExtent l="0" t="0" r="0" b="0"/>
            <wp:wrapSquare wrapText="bothSides"/>
            <wp:docPr id="1181306204" name="Picture 11813062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hyperlink r:id="rId38" w:history="1">
        <w:r w:rsidR="00FD69A7" w:rsidRPr="008D5074">
          <w:rPr>
            <w:rStyle w:val="Hyperlink"/>
          </w:rPr>
          <w:t>Jigsaw activity</w:t>
        </w:r>
      </w:hyperlink>
      <w:r w:rsidR="00FD69A7" w:rsidRPr="008D5074">
        <w:t xml:space="preserve"> </w:t>
      </w:r>
      <w:r w:rsidR="00B85009">
        <w:t>– ‘</w:t>
      </w:r>
      <w:r w:rsidR="000C09E0" w:rsidRPr="008D5074">
        <w:t>Web Accessibility</w:t>
      </w:r>
      <w:r w:rsidR="00B85009">
        <w:t>’</w:t>
      </w:r>
    </w:p>
    <w:p w14:paraId="1F50277D" w14:textId="1CA48DB6" w:rsidR="000C09E0" w:rsidRPr="008D5074" w:rsidRDefault="000C09E0" w:rsidP="000C09E0">
      <w:r w:rsidRPr="008D5074">
        <w:t>Assign students into home groups (A ,</w:t>
      </w:r>
      <w:r w:rsidR="00E1738E">
        <w:t xml:space="preserve"> </w:t>
      </w:r>
      <w:r w:rsidRPr="008D5074">
        <w:t>B,</w:t>
      </w:r>
      <w:r w:rsidR="00E1738E">
        <w:t xml:space="preserve"> </w:t>
      </w:r>
      <w:r w:rsidRPr="008D5074">
        <w:t>C</w:t>
      </w:r>
      <w:r w:rsidR="00FC6C11">
        <w:t>,</w:t>
      </w:r>
      <w:r w:rsidR="00B85009">
        <w:t xml:space="preserve"> and so on</w:t>
      </w:r>
      <w:r w:rsidRPr="008D5074">
        <w:t xml:space="preserve">) of </w:t>
      </w:r>
      <w:r w:rsidR="00E1738E">
        <w:t>3</w:t>
      </w:r>
      <w:r w:rsidRPr="008D5074">
        <w:t xml:space="preserve">. </w:t>
      </w:r>
    </w:p>
    <w:p w14:paraId="6107AF63" w14:textId="6A12F22A" w:rsidR="000C09E0" w:rsidRPr="008D5074" w:rsidRDefault="000C09E0" w:rsidP="000C09E0">
      <w:r w:rsidRPr="008D5074">
        <w:t xml:space="preserve">Number each student </w:t>
      </w:r>
      <w:r w:rsidR="00E1738E" w:rsidRPr="008D5074">
        <w:t>1,</w:t>
      </w:r>
      <w:r w:rsidRPr="008D5074">
        <w:t xml:space="preserve"> 2 or 3</w:t>
      </w:r>
    </w:p>
    <w:p w14:paraId="35932484" w14:textId="6FDD4A58" w:rsidR="000C09E0" w:rsidRPr="008D5074" w:rsidRDefault="000C09E0" w:rsidP="00B85009">
      <w:pPr>
        <w:pStyle w:val="ListBullet"/>
      </w:pPr>
      <w:r w:rsidRPr="008D5074">
        <w:t xml:space="preserve">Students numbered 1 </w:t>
      </w:r>
      <w:r w:rsidR="00A07CD3">
        <w:t>form</w:t>
      </w:r>
      <w:r w:rsidR="00A07CD3" w:rsidRPr="008D5074">
        <w:t xml:space="preserve"> </w:t>
      </w:r>
      <w:r w:rsidRPr="008D5074">
        <w:t>into an expert group that will create a webpage on:</w:t>
      </w:r>
    </w:p>
    <w:p w14:paraId="502A363A" w14:textId="1779F9E6" w:rsidR="000C09E0" w:rsidRPr="008D5074" w:rsidRDefault="00000000" w:rsidP="00B85009">
      <w:pPr>
        <w:pStyle w:val="ListBullet2"/>
        <w:ind w:left="1134" w:hanging="567"/>
      </w:pPr>
      <w:hyperlink r:id="rId39" w:history="1">
        <w:r w:rsidR="00C65BC9">
          <w:rPr>
            <w:rStyle w:val="Hyperlink"/>
          </w:rPr>
          <w:t>Writing for Web Accessibility</w:t>
        </w:r>
      </w:hyperlink>
    </w:p>
    <w:p w14:paraId="1580468B" w14:textId="3D749DA2" w:rsidR="000C09E0" w:rsidRPr="008D5074" w:rsidRDefault="000C09E0" w:rsidP="00B85009">
      <w:pPr>
        <w:pStyle w:val="ListBullet"/>
      </w:pPr>
      <w:r w:rsidRPr="008D5074">
        <w:t xml:space="preserve">Students numbered 1 </w:t>
      </w:r>
      <w:r w:rsidR="00A07CD3">
        <w:t>form</w:t>
      </w:r>
      <w:r w:rsidR="00A07CD3" w:rsidRPr="008D5074">
        <w:t xml:space="preserve"> </w:t>
      </w:r>
      <w:r w:rsidRPr="008D5074">
        <w:t>into an expert group that will create a webpage on:</w:t>
      </w:r>
    </w:p>
    <w:p w14:paraId="4B6804D2" w14:textId="3DD028B8" w:rsidR="000C09E0" w:rsidRPr="008D5074" w:rsidRDefault="00000000" w:rsidP="00B85009">
      <w:pPr>
        <w:pStyle w:val="ListBullet2"/>
        <w:ind w:left="1134" w:hanging="567"/>
      </w:pPr>
      <w:hyperlink r:id="rId40" w:history="1">
        <w:r w:rsidR="00C65BC9">
          <w:rPr>
            <w:rStyle w:val="Hyperlink"/>
          </w:rPr>
          <w:t>Designing for Web Accessibility</w:t>
        </w:r>
      </w:hyperlink>
    </w:p>
    <w:p w14:paraId="5B6EC4CE" w14:textId="75B6DEA7" w:rsidR="000C09E0" w:rsidRPr="008D5074" w:rsidRDefault="000C09E0" w:rsidP="00B85009">
      <w:pPr>
        <w:pStyle w:val="ListBullet"/>
      </w:pPr>
      <w:r w:rsidRPr="008D5074">
        <w:t xml:space="preserve">Students numbered 1 </w:t>
      </w:r>
      <w:r w:rsidR="00A07CD3">
        <w:t>form</w:t>
      </w:r>
      <w:r w:rsidR="00A07CD3" w:rsidRPr="008D5074">
        <w:t xml:space="preserve"> </w:t>
      </w:r>
      <w:r w:rsidRPr="008D5074">
        <w:t>into an expert group that will create a webpage on:</w:t>
      </w:r>
    </w:p>
    <w:p w14:paraId="708DB724" w14:textId="03889546" w:rsidR="000C09E0" w:rsidRPr="008D5074" w:rsidRDefault="00000000" w:rsidP="00B85009">
      <w:pPr>
        <w:pStyle w:val="ListBullet2"/>
        <w:ind w:left="1134" w:hanging="567"/>
      </w:pPr>
      <w:hyperlink r:id="rId41" w:history="1">
        <w:r w:rsidR="00C65BC9">
          <w:rPr>
            <w:rStyle w:val="Hyperlink"/>
          </w:rPr>
          <w:t>Developing for Web Accessibility</w:t>
        </w:r>
      </w:hyperlink>
    </w:p>
    <w:p w14:paraId="4AA4B8ED" w14:textId="1BB565EC" w:rsidR="000C09E0" w:rsidRPr="008D5074" w:rsidRDefault="000C09E0" w:rsidP="00A07CD3">
      <w:r w:rsidRPr="008D5074">
        <w:t>Each group create</w:t>
      </w:r>
      <w:r w:rsidR="00A07CD3">
        <w:t>s</w:t>
      </w:r>
      <w:r w:rsidRPr="008D5074">
        <w:t xml:space="preserve"> a webpage using </w:t>
      </w:r>
      <w:r w:rsidR="00CD5130">
        <w:t>HTML</w:t>
      </w:r>
      <w:r w:rsidR="00CD5130" w:rsidRPr="008D5074">
        <w:t xml:space="preserve"> </w:t>
      </w:r>
      <w:r w:rsidRPr="008D5074">
        <w:t xml:space="preserve">on </w:t>
      </w:r>
      <w:r w:rsidR="00A07CD3">
        <w:t>the</w:t>
      </w:r>
      <w:r w:rsidRPr="008D5074">
        <w:t xml:space="preserve"> tips</w:t>
      </w:r>
      <w:r w:rsidR="00A07CD3">
        <w:t xml:space="preserve"> they have researched. They use</w:t>
      </w:r>
      <w:r w:rsidR="002979A8" w:rsidRPr="008D5074">
        <w:t xml:space="preserve"> </w:t>
      </w:r>
      <w:r w:rsidRPr="008D5074">
        <w:t xml:space="preserve">snippets of code </w:t>
      </w:r>
      <w:r w:rsidR="00E1738E" w:rsidRPr="008D5074">
        <w:t>samples suggested</w:t>
      </w:r>
      <w:r w:rsidR="002979A8" w:rsidRPr="008D5074">
        <w:t xml:space="preserve"> by</w:t>
      </w:r>
      <w:r w:rsidRPr="008D5074">
        <w:t xml:space="preserve"> </w:t>
      </w:r>
      <w:r w:rsidR="002979A8" w:rsidRPr="008D5074">
        <w:t>the</w:t>
      </w:r>
      <w:hyperlink r:id="rId42" w:history="1">
        <w:r w:rsidR="002979A8" w:rsidRPr="008D5074">
          <w:rPr>
            <w:rStyle w:val="Hyperlink"/>
          </w:rPr>
          <w:t xml:space="preserve"> tutorials</w:t>
        </w:r>
      </w:hyperlink>
      <w:r w:rsidR="005E123D" w:rsidRPr="002163F4">
        <w:t>.</w:t>
      </w:r>
    </w:p>
    <w:p w14:paraId="12B1BA1B" w14:textId="14F82267" w:rsidR="00326618" w:rsidRDefault="002979A8" w:rsidP="00326618">
      <w:r w:rsidRPr="008D5074">
        <w:rPr>
          <w:noProof/>
        </w:rPr>
        <w:drawing>
          <wp:inline distT="0" distB="0" distL="0" distR="0" wp14:anchorId="0E4C7721" wp14:editId="53A416F2">
            <wp:extent cx="2768742" cy="3048157"/>
            <wp:effectExtent l="0" t="0" r="0" b="0"/>
            <wp:docPr id="771241856" name="Picture 1" descr="Menu for the Web accessibility tutorial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241856" name="Picture 1" descr="Menu for the Web accessibility tutorials.&#10;"/>
                    <pic:cNvPicPr/>
                  </pic:nvPicPr>
                  <pic:blipFill>
                    <a:blip r:embed="rId43"/>
                    <a:stretch>
                      <a:fillRect/>
                    </a:stretch>
                  </pic:blipFill>
                  <pic:spPr>
                    <a:xfrm>
                      <a:off x="0" y="0"/>
                      <a:ext cx="2768742" cy="3048157"/>
                    </a:xfrm>
                    <a:prstGeom prst="rect">
                      <a:avLst/>
                    </a:prstGeom>
                  </pic:spPr>
                </pic:pic>
              </a:graphicData>
            </a:graphic>
          </wp:inline>
        </w:drawing>
      </w:r>
    </w:p>
    <w:p w14:paraId="43FD22F4" w14:textId="2B601CB7" w:rsidR="00A07CD3" w:rsidRDefault="00A07CD3" w:rsidP="007A6EE1">
      <w:pPr>
        <w:pStyle w:val="Imageattributioncaption"/>
      </w:pPr>
      <w:r>
        <w:t xml:space="preserve">Image sourced from </w:t>
      </w:r>
      <w:hyperlink r:id="rId44" w:history="1">
        <w:r w:rsidRPr="00A07CD3">
          <w:rPr>
            <w:rStyle w:val="Hyperlink"/>
          </w:rPr>
          <w:t>Tutorials</w:t>
        </w:r>
      </w:hyperlink>
      <w:r>
        <w:t xml:space="preserve"> by </w:t>
      </w:r>
      <w:hyperlink r:id="rId45" w:history="1">
        <w:r w:rsidRPr="00A07CD3">
          <w:rPr>
            <w:rStyle w:val="Hyperlink"/>
          </w:rPr>
          <w:t>W3C</w:t>
        </w:r>
      </w:hyperlink>
      <w:r>
        <w:t>.</w:t>
      </w:r>
    </w:p>
    <w:p w14:paraId="6C0BABC3" w14:textId="1913E25B" w:rsidR="00FD69A7" w:rsidRPr="008D5074" w:rsidRDefault="002979A8" w:rsidP="00326618">
      <w:r w:rsidRPr="008D5074">
        <w:t xml:space="preserve">Each member of the expert group returns to </w:t>
      </w:r>
      <w:r w:rsidR="00CD5130">
        <w:t>their</w:t>
      </w:r>
      <w:r w:rsidR="00CD5130" w:rsidRPr="008D5074">
        <w:t xml:space="preserve"> </w:t>
      </w:r>
      <w:r w:rsidRPr="008D5074">
        <w:t>home group to share their findings and webpage.</w:t>
      </w:r>
    </w:p>
    <w:p w14:paraId="473D6AAF" w14:textId="0EB3A8C7" w:rsidR="00326618" w:rsidRPr="008D5074" w:rsidRDefault="00326618" w:rsidP="006A7B6A">
      <w:pPr>
        <w:pStyle w:val="Heading4"/>
      </w:pPr>
      <w:r w:rsidRPr="008D5074">
        <w:t>Internationali</w:t>
      </w:r>
      <w:r w:rsidR="00F513EF">
        <w:t>s</w:t>
      </w:r>
      <w:r w:rsidRPr="008D5074">
        <w:t>ation</w:t>
      </w:r>
    </w:p>
    <w:p w14:paraId="1A32A35A" w14:textId="61D71150" w:rsidR="00326618" w:rsidRPr="008D5074" w:rsidRDefault="00326618" w:rsidP="00326618">
      <w:r w:rsidRPr="008D5074">
        <w:t xml:space="preserve">W3C's </w:t>
      </w:r>
      <w:hyperlink r:id="rId46" w:history="1">
        <w:r w:rsidRPr="008D5074">
          <w:rPr>
            <w:rStyle w:val="Hyperlink"/>
          </w:rPr>
          <w:t>Internationalization (I18n)</w:t>
        </w:r>
      </w:hyperlink>
      <w:r w:rsidRPr="008D5074">
        <w:t xml:space="preserve"> standards help developers create PWAs that support multilingual content and accommodate diverse cultural conventions. By following I18n guidelines, developers can ensure that PWAs are </w:t>
      </w:r>
      <w:r w:rsidR="00DA02E6">
        <w:t>localised</w:t>
      </w:r>
      <w:r w:rsidR="00DA02E6" w:rsidRPr="008D5074">
        <w:t xml:space="preserve"> </w:t>
      </w:r>
      <w:r w:rsidRPr="008D5074">
        <w:t>and adapted to different languages and regions, catering to a global audience. This enhances the accessibility and usability of PWAs for users worldwide.</w:t>
      </w:r>
    </w:p>
    <w:p w14:paraId="23B17D21" w14:textId="4D6A24D1" w:rsidR="00326618" w:rsidRPr="008D5074" w:rsidRDefault="002B6369" w:rsidP="00326618">
      <w:bookmarkStart w:id="46" w:name="_Hlk167092225"/>
      <w:r w:rsidRPr="00E504D7">
        <w:rPr>
          <w:rStyle w:val="Strong"/>
        </w:rPr>
        <w:t>Activity 22</w:t>
      </w:r>
      <w:r w:rsidR="00615646">
        <w:rPr>
          <w:rStyle w:val="Strong"/>
        </w:rPr>
        <w:t>:</w:t>
      </w:r>
      <w:r w:rsidRPr="008D5074">
        <w:t xml:space="preserve"> </w:t>
      </w:r>
      <w:r w:rsidR="00615646" w:rsidRPr="008D5074">
        <w:rPr>
          <w:noProof/>
        </w:rPr>
        <w:drawing>
          <wp:anchor distT="0" distB="0" distL="114300" distR="114300" simplePos="0" relativeHeight="251662440" behindDoc="0" locked="0" layoutInCell="1" allowOverlap="1" wp14:anchorId="60717E23" wp14:editId="7D00E0F3">
            <wp:simplePos x="0" y="0"/>
            <wp:positionH relativeFrom="margin">
              <wp:posOffset>0</wp:posOffset>
            </wp:positionH>
            <wp:positionV relativeFrom="paragraph">
              <wp:posOffset>0</wp:posOffset>
            </wp:positionV>
            <wp:extent cx="674370" cy="674370"/>
            <wp:effectExtent l="0" t="0" r="0" b="0"/>
            <wp:wrapSquare wrapText="bothSides"/>
            <wp:docPr id="1992422149" name="Picture 19924221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615646">
        <w:t xml:space="preserve">try </w:t>
      </w:r>
      <w:r w:rsidR="0002213F" w:rsidRPr="008D5074">
        <w:t xml:space="preserve">out the </w:t>
      </w:r>
      <w:hyperlink r:id="rId47" w:history="1">
        <w:r w:rsidR="00615646">
          <w:rPr>
            <w:rStyle w:val="Hyperlink"/>
          </w:rPr>
          <w:t>Interna</w:t>
        </w:r>
        <w:r w:rsidR="00CD5130">
          <w:rPr>
            <w:rStyle w:val="Hyperlink"/>
          </w:rPr>
          <w:t>tiona</w:t>
        </w:r>
        <w:r w:rsidR="00615646">
          <w:rPr>
            <w:rStyle w:val="Hyperlink"/>
          </w:rPr>
          <w:t xml:space="preserve">lization </w:t>
        </w:r>
        <w:r w:rsidR="00CD5130">
          <w:rPr>
            <w:rStyle w:val="Hyperlink"/>
          </w:rPr>
          <w:t>C</w:t>
        </w:r>
        <w:r w:rsidR="00615646">
          <w:rPr>
            <w:rStyle w:val="Hyperlink"/>
          </w:rPr>
          <w:t>hecker</w:t>
        </w:r>
      </w:hyperlink>
      <w:r w:rsidR="0002213F" w:rsidRPr="008D5074">
        <w:t xml:space="preserve"> on </w:t>
      </w:r>
      <w:proofErr w:type="gramStart"/>
      <w:r w:rsidR="0002213F" w:rsidRPr="008D5074">
        <w:t>a number of</w:t>
      </w:r>
      <w:proofErr w:type="gramEnd"/>
      <w:r w:rsidR="0002213F" w:rsidRPr="008D5074">
        <w:t xml:space="preserve"> different websites you are familiar with by pasting their URLs into the checker.</w:t>
      </w:r>
    </w:p>
    <w:p w14:paraId="3A8BB3B0" w14:textId="54BB4964" w:rsidR="0002213F" w:rsidRDefault="0002213F" w:rsidP="00326618">
      <w:r w:rsidRPr="008D5074">
        <w:t>Take a screen shot of the results for any that are flagged.</w:t>
      </w:r>
    </w:p>
    <w:tbl>
      <w:tblPr>
        <w:tblStyle w:val="TableGrid"/>
        <w:tblW w:w="0" w:type="auto"/>
        <w:tblLook w:val="04A0" w:firstRow="1" w:lastRow="0" w:firstColumn="1" w:lastColumn="0" w:noHBand="0" w:noVBand="1"/>
        <w:tblDescription w:val="Space for students to provide answer."/>
      </w:tblPr>
      <w:tblGrid>
        <w:gridCol w:w="9628"/>
      </w:tblGrid>
      <w:tr w:rsidR="006B566F" w14:paraId="6D79B4E8" w14:textId="77777777" w:rsidTr="006B566F">
        <w:trPr>
          <w:trHeight w:val="4490"/>
        </w:trPr>
        <w:tc>
          <w:tcPr>
            <w:tcW w:w="9628" w:type="dxa"/>
          </w:tcPr>
          <w:p w14:paraId="635921FC" w14:textId="5D035A5E" w:rsidR="006B566F" w:rsidRPr="006B566F" w:rsidRDefault="006B566F" w:rsidP="006B566F">
            <w:pPr>
              <w:spacing w:before="240"/>
            </w:pPr>
            <w:r>
              <w:lastRenderedPageBreak/>
              <w:t>Interna</w:t>
            </w:r>
            <w:r w:rsidR="00CD5130">
              <w:t>tiona</w:t>
            </w:r>
            <w:r>
              <w:t xml:space="preserve">lization </w:t>
            </w:r>
            <w:r w:rsidR="00CD5130">
              <w:t>C</w:t>
            </w:r>
            <w:r>
              <w:t>hecker results</w:t>
            </w:r>
          </w:p>
        </w:tc>
      </w:tr>
    </w:tbl>
    <w:bookmarkEnd w:id="46"/>
    <w:p w14:paraId="6B1A0EC3" w14:textId="7AE5BA1C" w:rsidR="00326618" w:rsidRPr="008D5074" w:rsidRDefault="00326618" w:rsidP="006A7B6A">
      <w:pPr>
        <w:pStyle w:val="Heading4"/>
      </w:pPr>
      <w:r w:rsidRPr="008D5074">
        <w:t xml:space="preserve">Web </w:t>
      </w:r>
      <w:r w:rsidR="006B566F">
        <w:t>security</w:t>
      </w:r>
    </w:p>
    <w:p w14:paraId="61B53C62" w14:textId="763FB091" w:rsidR="00326618" w:rsidRPr="008D5074" w:rsidRDefault="00326618" w:rsidP="00326618">
      <w:r w:rsidRPr="008D5074">
        <w:t xml:space="preserve">Security is crucial for PWAs to protect users' data and ensure safe browsing experiences. W3C's standards for web security, such as HTTPS, CSP, CORS and secure authentication mechanisms, help developers build secure PWAs that mitigate common security threats, including XSS, CSRF and injection attacks. By adhering to W3C's security standards, developers can </w:t>
      </w:r>
      <w:r w:rsidR="0084407C" w:rsidRPr="008D5074">
        <w:t>instil</w:t>
      </w:r>
      <w:r w:rsidRPr="008D5074">
        <w:t xml:space="preserve"> trust and confidence in</w:t>
      </w:r>
      <w:r w:rsidR="0084407C" w:rsidRPr="008D5074">
        <w:t xml:space="preserve"> their</w:t>
      </w:r>
      <w:r w:rsidRPr="008D5074">
        <w:t xml:space="preserve"> PWAs</w:t>
      </w:r>
      <w:r w:rsidR="0084407C" w:rsidRPr="008D5074">
        <w:t xml:space="preserve"> This encourages</w:t>
      </w:r>
      <w:r w:rsidRPr="008D5074">
        <w:t xml:space="preserve"> </w:t>
      </w:r>
      <w:r w:rsidR="0084407C" w:rsidRPr="008D5074">
        <w:t xml:space="preserve">the </w:t>
      </w:r>
      <w:r w:rsidRPr="008D5074">
        <w:t>use</w:t>
      </w:r>
      <w:r w:rsidR="0084407C" w:rsidRPr="008D5074">
        <w:t xml:space="preserve"> of the PWA</w:t>
      </w:r>
      <w:r w:rsidRPr="008D5074">
        <w:t>.</w:t>
      </w:r>
    </w:p>
    <w:p w14:paraId="1F164E5E" w14:textId="5D99BB7C" w:rsidR="0084407C" w:rsidRPr="008D5074" w:rsidRDefault="0084407C" w:rsidP="0084407C">
      <w:pPr>
        <w:pStyle w:val="FeatureBox2"/>
      </w:pPr>
      <w:r w:rsidRPr="008D5074">
        <w:rPr>
          <w:rStyle w:val="Strong"/>
        </w:rPr>
        <w:t xml:space="preserve">Teacher </w:t>
      </w:r>
      <w:r w:rsidR="006B566F">
        <w:rPr>
          <w:rStyle w:val="Strong"/>
        </w:rPr>
        <w:t>note</w:t>
      </w:r>
      <w:r w:rsidRPr="008D5074">
        <w:rPr>
          <w:rStyle w:val="Strong"/>
        </w:rPr>
        <w:t>:</w:t>
      </w:r>
      <w:r w:rsidRPr="008D5074">
        <w:t xml:space="preserve"> </w:t>
      </w:r>
      <w:r w:rsidR="006B566F">
        <w:t xml:space="preserve">security </w:t>
      </w:r>
      <w:r w:rsidRPr="008D5074">
        <w:t>considerations will be addressed in detail in the Secure software architecture focus area.</w:t>
      </w:r>
    </w:p>
    <w:p w14:paraId="56487C7A" w14:textId="1495F4C9" w:rsidR="00326618" w:rsidRPr="008D5074" w:rsidRDefault="00326618" w:rsidP="006A7B6A">
      <w:pPr>
        <w:pStyle w:val="Heading4"/>
      </w:pPr>
      <w:r w:rsidRPr="0080745F">
        <w:t>Privacy</w:t>
      </w:r>
    </w:p>
    <w:p w14:paraId="0BBAE58A" w14:textId="255D396B" w:rsidR="0084407C" w:rsidRPr="008D5074" w:rsidRDefault="00326618" w:rsidP="00326618">
      <w:r w:rsidRPr="008D5074">
        <w:t>Privacy is a concern for</w:t>
      </w:r>
      <w:r w:rsidR="0084407C" w:rsidRPr="008D5074">
        <w:t xml:space="preserve"> all </w:t>
      </w:r>
      <w:r w:rsidR="0080745F">
        <w:t>software</w:t>
      </w:r>
      <w:r w:rsidR="0080745F" w:rsidRPr="008D5074">
        <w:t xml:space="preserve"> </w:t>
      </w:r>
      <w:r w:rsidR="0080745F">
        <w:t>engineers</w:t>
      </w:r>
      <w:r w:rsidR="0084407C" w:rsidRPr="008D5074">
        <w:t>. This is</w:t>
      </w:r>
      <w:r w:rsidRPr="008D5074">
        <w:t xml:space="preserve"> especially </w:t>
      </w:r>
      <w:r w:rsidR="0084407C" w:rsidRPr="008D5074">
        <w:t xml:space="preserve">the case when developing PWAs because of </w:t>
      </w:r>
      <w:r w:rsidRPr="008D5074">
        <w:t>the sensitive data they handle, such as user preferences, location information and personal data.</w:t>
      </w:r>
    </w:p>
    <w:p w14:paraId="5B2E74AB" w14:textId="56B9D187" w:rsidR="00326618" w:rsidRPr="008D5074" w:rsidRDefault="00326618" w:rsidP="00326618">
      <w:r w:rsidRPr="008D5074">
        <w:t>W3C</w:t>
      </w:r>
      <w:r w:rsidR="0084407C" w:rsidRPr="008D5074">
        <w:t xml:space="preserve"> has</w:t>
      </w:r>
      <w:r w:rsidRPr="008D5074">
        <w:t xml:space="preserve"> privacy standards and guidelines</w:t>
      </w:r>
      <w:r w:rsidR="0084407C" w:rsidRPr="008D5074">
        <w:t xml:space="preserve"> that</w:t>
      </w:r>
      <w:r w:rsidRPr="008D5074">
        <w:t xml:space="preserve"> developers can</w:t>
      </w:r>
      <w:r w:rsidR="0084407C" w:rsidRPr="008D5074">
        <w:t xml:space="preserve"> follow to</w:t>
      </w:r>
      <w:r w:rsidRPr="008D5074">
        <w:t xml:space="preserve"> design PWAs that respect users' privacy rights and comply with regulatory requirements. </w:t>
      </w:r>
      <w:r w:rsidR="0084407C" w:rsidRPr="008D5074">
        <w:t>Software engineers can include f</w:t>
      </w:r>
      <w:r w:rsidRPr="008D5074">
        <w:t>eatures like browser privacy controls, user consent mechanisms and secure data handling practices to build PWAs that prioritize user trust and privacy protection.</w:t>
      </w:r>
    </w:p>
    <w:p w14:paraId="203E9D70" w14:textId="0470874E" w:rsidR="00326618" w:rsidRPr="008D5074" w:rsidRDefault="00326618" w:rsidP="006A7B6A">
      <w:pPr>
        <w:pStyle w:val="Heading4"/>
      </w:pPr>
      <w:r w:rsidRPr="008D5074">
        <w:lastRenderedPageBreak/>
        <w:t>Machine-</w:t>
      </w:r>
      <w:r w:rsidR="00ED19E7">
        <w:t>readable data</w:t>
      </w:r>
    </w:p>
    <w:p w14:paraId="063A4BCB" w14:textId="6C036F1C" w:rsidR="00326618" w:rsidRPr="008D5074" w:rsidRDefault="002B6369" w:rsidP="00326618">
      <w:r w:rsidRPr="008D5074">
        <w:rPr>
          <w:noProof/>
        </w:rPr>
        <w:drawing>
          <wp:anchor distT="0" distB="0" distL="114300" distR="114300" simplePos="0" relativeHeight="251658343" behindDoc="0" locked="0" layoutInCell="1" allowOverlap="1" wp14:anchorId="4A0A7D23" wp14:editId="777ABD6A">
            <wp:simplePos x="0" y="0"/>
            <wp:positionH relativeFrom="margin">
              <wp:posOffset>31750</wp:posOffset>
            </wp:positionH>
            <wp:positionV relativeFrom="paragraph">
              <wp:posOffset>1249045</wp:posOffset>
            </wp:positionV>
            <wp:extent cx="674370" cy="674370"/>
            <wp:effectExtent l="0" t="0" r="0" b="0"/>
            <wp:wrapSquare wrapText="bothSides"/>
            <wp:docPr id="194146410" name="Picture 1941464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0A19AC" w:rsidRPr="008D5074">
        <w:t xml:space="preserve">Developers building </w:t>
      </w:r>
      <w:r w:rsidR="00326618" w:rsidRPr="008D5074">
        <w:t xml:space="preserve">PWAs can </w:t>
      </w:r>
      <w:r w:rsidR="000A19AC" w:rsidRPr="008D5074">
        <w:t>use</w:t>
      </w:r>
      <w:r w:rsidR="00326618" w:rsidRPr="008D5074">
        <w:t xml:space="preserve"> W3C standards for representing and exchanging machine-readable data</w:t>
      </w:r>
      <w:r w:rsidR="00E504D7">
        <w:t>.</w:t>
      </w:r>
      <w:r w:rsidR="000A19AC" w:rsidRPr="008D5074">
        <w:t xml:space="preserve"> This</w:t>
      </w:r>
      <w:r w:rsidR="00326618" w:rsidRPr="008D5074">
        <w:t xml:space="preserve"> enhance</w:t>
      </w:r>
      <w:r w:rsidR="000A19AC" w:rsidRPr="008D5074">
        <w:t>s</w:t>
      </w:r>
      <w:r w:rsidR="00326618" w:rsidRPr="008D5074">
        <w:t xml:space="preserve"> interoperability and automation</w:t>
      </w:r>
      <w:r w:rsidR="000A19AC" w:rsidRPr="008D5074">
        <w:t xml:space="preserve"> by</w:t>
      </w:r>
      <w:r w:rsidR="00326618" w:rsidRPr="008D5074">
        <w:t xml:space="preserve"> mak</w:t>
      </w:r>
      <w:r w:rsidR="000A19AC" w:rsidRPr="008D5074">
        <w:t>ing</w:t>
      </w:r>
      <w:r w:rsidR="00326618" w:rsidRPr="008D5074">
        <w:t xml:space="preserve"> it </w:t>
      </w:r>
      <w:r w:rsidR="000A19AC" w:rsidRPr="008D5074">
        <w:t>easier to</w:t>
      </w:r>
      <w:r w:rsidR="00326618" w:rsidRPr="008D5074">
        <w:t xml:space="preserve"> understan</w:t>
      </w:r>
      <w:r w:rsidR="000A19AC" w:rsidRPr="008D5074">
        <w:t>d</w:t>
      </w:r>
      <w:r w:rsidR="00326618" w:rsidRPr="008D5074">
        <w:t xml:space="preserve"> and process by search engines, web crawlers and other applications. </w:t>
      </w:r>
      <w:r w:rsidR="000A19AC" w:rsidRPr="008D5074">
        <w:t>Being machine readable</w:t>
      </w:r>
      <w:r w:rsidR="00326618" w:rsidRPr="008D5074">
        <w:t xml:space="preserve"> </w:t>
      </w:r>
      <w:r w:rsidR="000A19AC" w:rsidRPr="008D5074">
        <w:t>makes</w:t>
      </w:r>
      <w:r w:rsidR="00326618" w:rsidRPr="008D5074">
        <w:t xml:space="preserve"> the </w:t>
      </w:r>
      <w:r w:rsidR="000A19AC" w:rsidRPr="008D5074">
        <w:t xml:space="preserve">PWAs content easier to </w:t>
      </w:r>
      <w:r w:rsidR="00326618" w:rsidRPr="008D5074">
        <w:t>discover and access</w:t>
      </w:r>
      <w:r w:rsidR="000A19AC" w:rsidRPr="008D5074">
        <w:t>. This makes it more</w:t>
      </w:r>
      <w:r w:rsidR="00326618" w:rsidRPr="008D5074">
        <w:t xml:space="preserve"> visib</w:t>
      </w:r>
      <w:r w:rsidR="000A19AC" w:rsidRPr="008D5074">
        <w:t>le</w:t>
      </w:r>
      <w:r w:rsidR="00326618" w:rsidRPr="008D5074">
        <w:t xml:space="preserve"> and effective on the web.</w:t>
      </w:r>
    </w:p>
    <w:p w14:paraId="4182A1F3" w14:textId="5ACA72B7" w:rsidR="00316E47" w:rsidRDefault="002B6369" w:rsidP="00316E47">
      <w:r w:rsidRPr="00E504D7">
        <w:rPr>
          <w:rStyle w:val="Strong"/>
        </w:rPr>
        <w:t>Activity 23</w:t>
      </w:r>
      <w:r w:rsidR="00ED19E7">
        <w:rPr>
          <w:rStyle w:val="Strong"/>
        </w:rPr>
        <w:t>:</w:t>
      </w:r>
      <w:r w:rsidRPr="008D5074">
        <w:t xml:space="preserve"> </w:t>
      </w:r>
      <w:r w:rsidR="00ED19E7">
        <w:t xml:space="preserve">in </w:t>
      </w:r>
      <w:r w:rsidR="00316E47" w:rsidRPr="008D5074">
        <w:t xml:space="preserve">the space below summarise the role of the World Wide Web Consortium </w:t>
      </w:r>
      <w:hyperlink r:id="rId48" w:history="1">
        <w:r w:rsidR="00316E47" w:rsidRPr="008D5074">
          <w:rPr>
            <w:rStyle w:val="Hyperlink"/>
          </w:rPr>
          <w:t>(W3C)</w:t>
        </w:r>
      </w:hyperlink>
      <w:r w:rsidR="00316E47" w:rsidRPr="008D5074">
        <w:t xml:space="preserve"> in the development of applications for the web</w:t>
      </w:r>
      <w:r w:rsidR="0080745F">
        <w:t>.</w:t>
      </w:r>
    </w:p>
    <w:tbl>
      <w:tblPr>
        <w:tblStyle w:val="TableGrid"/>
        <w:tblW w:w="0" w:type="auto"/>
        <w:tblLook w:val="04A0" w:firstRow="1" w:lastRow="0" w:firstColumn="1" w:lastColumn="0" w:noHBand="0" w:noVBand="1"/>
        <w:tblDescription w:val="Space for students to provide answer."/>
      </w:tblPr>
      <w:tblGrid>
        <w:gridCol w:w="9628"/>
      </w:tblGrid>
      <w:tr w:rsidR="00ED19E7" w14:paraId="3F29D0E6" w14:textId="77777777" w:rsidTr="00717AEE">
        <w:trPr>
          <w:trHeight w:val="4490"/>
        </w:trPr>
        <w:tc>
          <w:tcPr>
            <w:tcW w:w="9628" w:type="dxa"/>
          </w:tcPr>
          <w:p w14:paraId="44C21FEA" w14:textId="26F07A25" w:rsidR="006023F4" w:rsidRPr="006023F4" w:rsidRDefault="006023F4" w:rsidP="00ED19E7">
            <w:pPr>
              <w:spacing w:before="240"/>
              <w:rPr>
                <w:b/>
                <w:bCs/>
              </w:rPr>
            </w:pPr>
            <w:r w:rsidRPr="006023F4">
              <w:rPr>
                <w:b/>
                <w:bCs/>
              </w:rPr>
              <w:t>Sample answer:</w:t>
            </w:r>
          </w:p>
          <w:p w14:paraId="2FF74BB1" w14:textId="41C88FA7" w:rsidR="00ED19E7" w:rsidRDefault="00ED19E7" w:rsidP="007A6EE1">
            <w:pPr>
              <w:spacing w:before="240"/>
            </w:pPr>
            <w:r w:rsidRPr="00316E47">
              <w:t>In summary</w:t>
            </w:r>
            <w:r w:rsidR="007A6EE1">
              <w:t>, b</w:t>
            </w:r>
            <w:r>
              <w:t>y following</w:t>
            </w:r>
            <w:r w:rsidRPr="00316E47">
              <w:t xml:space="preserve"> W3C standards and guidelines </w:t>
            </w:r>
            <w:r>
              <w:t xml:space="preserve">developers and </w:t>
            </w:r>
            <w:r w:rsidR="0080745F">
              <w:t xml:space="preserve">software </w:t>
            </w:r>
            <w:r>
              <w:t xml:space="preserve">engineers can </w:t>
            </w:r>
            <w:r w:rsidRPr="00316E47">
              <w:t xml:space="preserve">ensure that </w:t>
            </w:r>
            <w:r>
              <w:t>the</w:t>
            </w:r>
            <w:r w:rsidRPr="00316E47">
              <w:t xml:space="preserve"> PWAs are accessible, inclusive, secure, </w:t>
            </w:r>
            <w:r>
              <w:t>respect privacy</w:t>
            </w:r>
            <w:r w:rsidRPr="00316E47">
              <w:t xml:space="preserve"> and </w:t>
            </w:r>
            <w:r w:rsidR="0080745F">
              <w:t xml:space="preserve">are </w:t>
            </w:r>
            <w:r w:rsidRPr="00316E47">
              <w:t xml:space="preserve">interoperable. </w:t>
            </w:r>
          </w:p>
          <w:p w14:paraId="718CBC89" w14:textId="1E8C7378" w:rsidR="00ED19E7" w:rsidRPr="006B566F" w:rsidRDefault="00ED19E7" w:rsidP="006023F4">
            <w:r>
              <w:t xml:space="preserve">The </w:t>
            </w:r>
            <w:r w:rsidRPr="00316E47">
              <w:t>W3C</w:t>
            </w:r>
            <w:r>
              <w:t xml:space="preserve"> provides</w:t>
            </w:r>
            <w:r w:rsidRPr="00316E47">
              <w:t xml:space="preserve"> best practices</w:t>
            </w:r>
            <w:r>
              <w:t xml:space="preserve"> for </w:t>
            </w:r>
            <w:r w:rsidRPr="00316E47">
              <w:t>developers creat</w:t>
            </w:r>
            <w:r>
              <w:t>ing</w:t>
            </w:r>
            <w:r w:rsidRPr="00316E47">
              <w:t xml:space="preserve"> high-quality PWAs that deliver </w:t>
            </w:r>
            <w:r>
              <w:t xml:space="preserve">improved </w:t>
            </w:r>
            <w:r w:rsidRPr="00316E47">
              <w:t>user experiences while promoting trust, privacy and innovation on the web.</w:t>
            </w:r>
          </w:p>
        </w:tc>
      </w:tr>
    </w:tbl>
    <w:p w14:paraId="6F272418" w14:textId="77777777" w:rsidR="00744E64" w:rsidRPr="008D5074" w:rsidRDefault="00744E64" w:rsidP="009E25D5">
      <w:pPr>
        <w:pStyle w:val="Heading3"/>
      </w:pPr>
      <w:r w:rsidRPr="008D5074">
        <w:t>Model elements that form a web development system</w:t>
      </w:r>
    </w:p>
    <w:p w14:paraId="61B6CF5A" w14:textId="224A5161" w:rsidR="00744E64" w:rsidRPr="001A48AC" w:rsidRDefault="00744E64" w:rsidP="001A48AC">
      <w:pPr>
        <w:rPr>
          <w:b/>
          <w:bCs/>
        </w:rPr>
      </w:pPr>
      <w:r w:rsidRPr="008D5074">
        <w:rPr>
          <w:b/>
          <w:bCs/>
        </w:rPr>
        <w:t>Including</w:t>
      </w:r>
      <w:r w:rsidR="00756735">
        <w:rPr>
          <w:b/>
          <w:bCs/>
        </w:rPr>
        <w:t>:</w:t>
      </w:r>
      <w:r w:rsidR="001A48AC">
        <w:rPr>
          <w:b/>
          <w:bCs/>
        </w:rPr>
        <w:t xml:space="preserve"> </w:t>
      </w:r>
      <w:r w:rsidR="009D07B6">
        <w:rPr>
          <w:b/>
          <w:bCs/>
        </w:rPr>
        <w:t>c</w:t>
      </w:r>
      <w:r w:rsidRPr="001A48AC">
        <w:rPr>
          <w:b/>
          <w:bCs/>
        </w:rPr>
        <w:t>lient-side (front-end) web programming</w:t>
      </w:r>
      <w:r w:rsidR="00762B45" w:rsidRPr="001A48AC">
        <w:rPr>
          <w:b/>
          <w:bCs/>
        </w:rPr>
        <w:t xml:space="preserve">, </w:t>
      </w:r>
      <w:r w:rsidRPr="001A48AC">
        <w:rPr>
          <w:b/>
          <w:bCs/>
        </w:rPr>
        <w:t>server-side (back-end) web programming</w:t>
      </w:r>
      <w:r w:rsidR="00762B45" w:rsidRPr="001A48AC">
        <w:rPr>
          <w:b/>
          <w:bCs/>
        </w:rPr>
        <w:t xml:space="preserve">, </w:t>
      </w:r>
      <w:r w:rsidRPr="001A48AC">
        <w:rPr>
          <w:b/>
          <w:bCs/>
        </w:rPr>
        <w:t>interfacing with databases that are based on Structured Query Language (SQL) or non-SQL</w:t>
      </w:r>
    </w:p>
    <w:p w14:paraId="629A7DDF" w14:textId="463BE0FE" w:rsidR="00762B45" w:rsidRPr="008D5074" w:rsidRDefault="00762B45" w:rsidP="00762B45">
      <w:pPr>
        <w:pStyle w:val="FeatureBox2"/>
      </w:pPr>
      <w:r w:rsidRPr="008D5074">
        <w:rPr>
          <w:rStyle w:val="Strong"/>
        </w:rPr>
        <w:t xml:space="preserve">Teacher </w:t>
      </w:r>
      <w:r w:rsidR="00ED19E7">
        <w:rPr>
          <w:rStyle w:val="Strong"/>
        </w:rPr>
        <w:t>note</w:t>
      </w:r>
      <w:r w:rsidRPr="008D5074">
        <w:rPr>
          <w:rStyle w:val="Strong"/>
        </w:rPr>
        <w:t xml:space="preserve">: </w:t>
      </w:r>
      <w:r w:rsidR="00ED19E7">
        <w:t xml:space="preserve">the </w:t>
      </w:r>
      <w:r w:rsidRPr="008D5074">
        <w:t xml:space="preserve">modelling of these elements introduces </w:t>
      </w:r>
      <w:r w:rsidR="006023F4">
        <w:t xml:space="preserve">students to </w:t>
      </w:r>
      <w:r w:rsidRPr="008D5074">
        <w:t>key concepts the</w:t>
      </w:r>
      <w:r w:rsidR="00ED19E7">
        <w:t>y</w:t>
      </w:r>
      <w:r w:rsidRPr="008D5074">
        <w:t xml:space="preserve"> require to create their PWA and complete the assessment task. These models should be developed into</w:t>
      </w:r>
      <w:r w:rsidR="000F2B97" w:rsidRPr="008D5074">
        <w:t xml:space="preserve"> prototypes or working models that can be used during the development of their assessment task.</w:t>
      </w:r>
    </w:p>
    <w:p w14:paraId="4788B527" w14:textId="37049379" w:rsidR="00762B45" w:rsidRPr="008D5074" w:rsidRDefault="002B6369" w:rsidP="007F0677">
      <w:pPr>
        <w:spacing w:after="360"/>
      </w:pPr>
      <w:r w:rsidRPr="00756735">
        <w:rPr>
          <w:rStyle w:val="Strong"/>
        </w:rPr>
        <w:t>Activity 24</w:t>
      </w:r>
      <w:r w:rsidR="00ED19E7">
        <w:rPr>
          <w:rStyle w:val="Strong"/>
        </w:rPr>
        <w:t>:</w:t>
      </w:r>
      <w:r w:rsidRPr="008D5074">
        <w:t xml:space="preserve"> </w:t>
      </w:r>
      <w:r w:rsidR="00ED19E7">
        <w:t xml:space="preserve">students </w:t>
      </w:r>
      <w:r w:rsidR="001776AB" w:rsidRPr="008D5074">
        <w:t xml:space="preserve">visit </w:t>
      </w:r>
      <w:hyperlink r:id="rId49" w:history="1">
        <w:r w:rsidR="00850C55" w:rsidRPr="00850C55">
          <w:rPr>
            <w:rStyle w:val="Hyperlink"/>
          </w:rPr>
          <w:t>Web application Development &amp; Testing Made Easy</w:t>
        </w:r>
      </w:hyperlink>
      <w:r w:rsidR="00850C55" w:rsidRPr="00850C55">
        <w:t>.</w:t>
      </w:r>
    </w:p>
    <w:p w14:paraId="25530E1D" w14:textId="77777777" w:rsidR="009E25D5" w:rsidRDefault="009E25D5">
      <w:pPr>
        <w:suppressAutoHyphens w:val="0"/>
        <w:spacing w:after="0" w:line="276" w:lineRule="auto"/>
      </w:pPr>
      <w:r>
        <w:br w:type="page"/>
      </w:r>
    </w:p>
    <w:p w14:paraId="7DAC0720" w14:textId="10F1BFAD" w:rsidR="007F0677" w:rsidRDefault="00C631F5" w:rsidP="007F0677">
      <w:r w:rsidRPr="008D5074">
        <w:lastRenderedPageBreak/>
        <w:t>R</w:t>
      </w:r>
      <w:r w:rsidR="00BD3E94" w:rsidRPr="008D5074">
        <w:t>ead</w:t>
      </w:r>
      <w:r w:rsidR="007F0677">
        <w:t xml:space="preserve"> the sections</w:t>
      </w:r>
      <w:r w:rsidR="00914269" w:rsidRPr="008D5074">
        <w:t>:</w:t>
      </w:r>
      <w:r w:rsidR="00BD3E94" w:rsidRPr="008D5074">
        <w:t xml:space="preserve"> </w:t>
      </w:r>
    </w:p>
    <w:p w14:paraId="1FF331B6" w14:textId="594DF6EC" w:rsidR="007F0677" w:rsidRDefault="00BD3E94" w:rsidP="007F0677">
      <w:pPr>
        <w:pStyle w:val="ListBullet"/>
      </w:pPr>
      <w:r w:rsidRPr="008D5074">
        <w:t xml:space="preserve">What is Web Application Development? </w:t>
      </w:r>
    </w:p>
    <w:p w14:paraId="23D19A20" w14:textId="1F06ACB2" w:rsidR="007F0677" w:rsidRDefault="00C631F5" w:rsidP="007F0677">
      <w:pPr>
        <w:pStyle w:val="ListBullet"/>
      </w:pPr>
      <w:r w:rsidRPr="008D5074">
        <w:t>Web Application Development Process.</w:t>
      </w:r>
    </w:p>
    <w:p w14:paraId="470842A7" w14:textId="545BAC93" w:rsidR="00C631F5" w:rsidRDefault="00C631F5" w:rsidP="002163F4">
      <w:r w:rsidRPr="008D5074">
        <w:t>Using the space below draw a diagram that represents the web development system</w:t>
      </w:r>
      <w:r w:rsidR="007F0677">
        <w:t>.</w:t>
      </w:r>
    </w:p>
    <w:tbl>
      <w:tblPr>
        <w:tblStyle w:val="TableGrid"/>
        <w:tblW w:w="0" w:type="auto"/>
        <w:tblLook w:val="04A0" w:firstRow="1" w:lastRow="0" w:firstColumn="1" w:lastColumn="0" w:noHBand="0" w:noVBand="1"/>
        <w:tblDescription w:val="Space for students to provide answer."/>
      </w:tblPr>
      <w:tblGrid>
        <w:gridCol w:w="9628"/>
      </w:tblGrid>
      <w:tr w:rsidR="007A4C8E" w14:paraId="1A83B5A0" w14:textId="77777777" w:rsidTr="00717AEE">
        <w:trPr>
          <w:trHeight w:val="4490"/>
        </w:trPr>
        <w:tc>
          <w:tcPr>
            <w:tcW w:w="9628" w:type="dxa"/>
          </w:tcPr>
          <w:p w14:paraId="5A1609D2" w14:textId="5E821CEA" w:rsidR="007A4C8E" w:rsidRPr="002163F4" w:rsidRDefault="007A4C8E" w:rsidP="00717AEE">
            <w:pPr>
              <w:spacing w:before="240"/>
              <w:rPr>
                <w:b/>
                <w:bCs/>
              </w:rPr>
            </w:pPr>
            <w:bookmarkStart w:id="47" w:name="_Hlk174954996"/>
          </w:p>
        </w:tc>
      </w:tr>
    </w:tbl>
    <w:bookmarkEnd w:id="47"/>
    <w:p w14:paraId="731F7020" w14:textId="7C81C775" w:rsidR="00C51783" w:rsidRPr="008D5074" w:rsidRDefault="007F0677" w:rsidP="00762B45">
      <w:r w:rsidRPr="008D5074">
        <w:t xml:space="preserve">Compare your diagram with </w:t>
      </w:r>
      <w:hyperlink r:id="rId50" w:history="1">
        <w:r w:rsidRPr="008D5074">
          <w:rPr>
            <w:rStyle w:val="Hyperlink"/>
          </w:rPr>
          <w:t>an online example</w:t>
        </w:r>
      </w:hyperlink>
      <w:r w:rsidRPr="007F0677">
        <w:t>.</w:t>
      </w:r>
    </w:p>
    <w:p w14:paraId="595A53A4" w14:textId="740A2138" w:rsidR="00C51783" w:rsidRPr="008D5074" w:rsidRDefault="00C51783" w:rsidP="003C502D">
      <w:pPr>
        <w:pStyle w:val="FeatureBox"/>
      </w:pPr>
      <w:r w:rsidRPr="008D5074">
        <w:t xml:space="preserve">Students considering </w:t>
      </w:r>
      <w:r w:rsidR="006023F4">
        <w:t xml:space="preserve">Programming </w:t>
      </w:r>
      <w:r w:rsidRPr="008D5074">
        <w:t xml:space="preserve">for the web as the foundation for their major project are encouraged to use extension material such </w:t>
      </w:r>
      <w:r w:rsidR="00756735" w:rsidRPr="008D5074">
        <w:t>as:</w:t>
      </w:r>
      <w:r w:rsidRPr="008D5074">
        <w:t xml:space="preserve"> </w:t>
      </w:r>
      <w:hyperlink r:id="rId51" w:history="1">
        <w:r w:rsidR="00AA3ADC">
          <w:rPr>
            <w:rStyle w:val="Hyperlink"/>
          </w:rPr>
          <w:t>Harvard CS50’s Web Programming with Python and JavaScript (14:14:23)</w:t>
        </w:r>
      </w:hyperlink>
      <w:r w:rsidR="00AA3ADC" w:rsidRPr="00AA3ADC">
        <w:t>.</w:t>
      </w:r>
    </w:p>
    <w:p w14:paraId="72E5413E" w14:textId="311EBB96" w:rsidR="00762B45" w:rsidRPr="008D5074" w:rsidRDefault="00762B45" w:rsidP="009E25D5">
      <w:pPr>
        <w:pStyle w:val="Heading4"/>
      </w:pPr>
      <w:bookmarkStart w:id="48" w:name="_Hlk167090125"/>
      <w:r w:rsidRPr="008D5074">
        <w:t>Client-side (</w:t>
      </w:r>
      <w:r w:rsidR="008525E6">
        <w:t>front</w:t>
      </w:r>
      <w:r w:rsidRPr="008D5074">
        <w:t xml:space="preserve">-end) </w:t>
      </w:r>
      <w:bookmarkEnd w:id="48"/>
      <w:r w:rsidR="008525E6">
        <w:t>web p</w:t>
      </w:r>
      <w:r w:rsidRPr="008D5074">
        <w:t>rogramming</w:t>
      </w:r>
    </w:p>
    <w:p w14:paraId="0A5684A9" w14:textId="030F43EF" w:rsidR="000F2B97" w:rsidRPr="008D5074" w:rsidRDefault="009E25D5" w:rsidP="00AA3ADC">
      <w:r w:rsidRPr="008D5074">
        <w:rPr>
          <w:noProof/>
        </w:rPr>
        <w:drawing>
          <wp:anchor distT="0" distB="0" distL="114300" distR="114300" simplePos="0" relativeHeight="251658279" behindDoc="0" locked="0" layoutInCell="1" allowOverlap="1" wp14:anchorId="64BCEB38" wp14:editId="167CA575">
            <wp:simplePos x="0" y="0"/>
            <wp:positionH relativeFrom="margin">
              <wp:posOffset>-2540</wp:posOffset>
            </wp:positionH>
            <wp:positionV relativeFrom="paragraph">
              <wp:posOffset>74130</wp:posOffset>
            </wp:positionV>
            <wp:extent cx="679450" cy="679450"/>
            <wp:effectExtent l="0" t="0" r="6350" b="6350"/>
            <wp:wrapSquare wrapText="bothSides"/>
            <wp:docPr id="1662294288" name="Picture 16622942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52" cstate="hqprint">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14:sizeRelH relativeFrom="page">
              <wp14:pctWidth>0</wp14:pctWidth>
            </wp14:sizeRelH>
            <wp14:sizeRelV relativeFrom="page">
              <wp14:pctHeight>0</wp14:pctHeight>
            </wp14:sizeRelV>
          </wp:anchor>
        </w:drawing>
      </w:r>
      <w:r w:rsidR="000F2B97" w:rsidRPr="008D5074">
        <w:t>Students plan design and produce the</w:t>
      </w:r>
      <w:r w:rsidR="000F2B97" w:rsidRPr="008D5074">
        <w:rPr>
          <w:b/>
          <w:bCs/>
        </w:rPr>
        <w:t xml:space="preserve"> </w:t>
      </w:r>
      <w:r w:rsidR="000F2B97" w:rsidRPr="008D5074">
        <w:t>client-side (</w:t>
      </w:r>
      <w:r w:rsidR="008525E6">
        <w:t>front</w:t>
      </w:r>
      <w:r w:rsidR="000F2B97" w:rsidRPr="008D5074">
        <w:t xml:space="preserve">-end) of their </w:t>
      </w:r>
      <w:r w:rsidR="00A8239B">
        <w:t xml:space="preserve">PWA </w:t>
      </w:r>
      <w:r w:rsidR="000F2B97" w:rsidRPr="008D5074">
        <w:t>that catalogues a personal interest.</w:t>
      </w:r>
      <w:r w:rsidR="00C631F5" w:rsidRPr="008D5074">
        <w:t xml:space="preserve"> Remember during the design that t</w:t>
      </w:r>
      <w:r w:rsidR="000F2B97" w:rsidRPr="008D5074">
        <w:t xml:space="preserve">he application should also allow users to query the catalogue. </w:t>
      </w:r>
      <w:r w:rsidR="00C631F5" w:rsidRPr="008D5074">
        <w:t>Students</w:t>
      </w:r>
      <w:r w:rsidR="006023F4">
        <w:t>’</w:t>
      </w:r>
      <w:r w:rsidR="00C631F5" w:rsidRPr="008D5074">
        <w:t xml:space="preserve"> personal interest </w:t>
      </w:r>
      <w:r w:rsidR="000F2B97" w:rsidRPr="008D5074">
        <w:t>catalogue</w:t>
      </w:r>
      <w:r w:rsidR="00C631F5" w:rsidRPr="008D5074">
        <w:t>s could</w:t>
      </w:r>
      <w:r w:rsidR="000F2B97" w:rsidRPr="008D5074">
        <w:t xml:space="preserve"> include: music, movies, videos</w:t>
      </w:r>
      <w:r w:rsidR="006023F4">
        <w:t>,</w:t>
      </w:r>
      <w:r w:rsidR="000F2B97" w:rsidRPr="008D5074">
        <w:t xml:space="preserve"> songs, websites, actors, games, restaurants, food, recipes, art, pop culture, quotes, canteen items, clothes</w:t>
      </w:r>
      <w:r w:rsidR="008525E6">
        <w:t xml:space="preserve"> and so on.</w:t>
      </w:r>
    </w:p>
    <w:p w14:paraId="59247ABD" w14:textId="77777777" w:rsidR="009E25D5" w:rsidRDefault="009E25D5">
      <w:pPr>
        <w:suppressAutoHyphens w:val="0"/>
        <w:spacing w:after="0" w:line="276" w:lineRule="auto"/>
        <w:rPr>
          <w:rStyle w:val="Strong"/>
        </w:rPr>
      </w:pPr>
      <w:r>
        <w:rPr>
          <w:rStyle w:val="Strong"/>
        </w:rPr>
        <w:br w:type="page"/>
      </w:r>
    </w:p>
    <w:p w14:paraId="758F5443" w14:textId="7BADE483" w:rsidR="000F2B97" w:rsidRPr="008D5074" w:rsidRDefault="003C502D" w:rsidP="00C631F5">
      <w:r w:rsidRPr="00756735">
        <w:rPr>
          <w:rStyle w:val="Strong"/>
        </w:rPr>
        <w:lastRenderedPageBreak/>
        <w:t>Activity 25</w:t>
      </w:r>
      <w:r w:rsidR="00AA3ADC">
        <w:rPr>
          <w:rStyle w:val="Strong"/>
        </w:rPr>
        <w:t>:</w:t>
      </w:r>
      <w:r w:rsidRPr="008D5074">
        <w:t xml:space="preserve"> </w:t>
      </w:r>
      <w:r w:rsidR="00AA3ADC">
        <w:t xml:space="preserve">students </w:t>
      </w:r>
      <w:r w:rsidR="00762B45" w:rsidRPr="008D5074">
        <w:t>creat</w:t>
      </w:r>
      <w:r w:rsidR="000F2B97" w:rsidRPr="008D5074">
        <w:t>e</w:t>
      </w:r>
      <w:r w:rsidR="00762B45" w:rsidRPr="008D5074">
        <w:t xml:space="preserve"> the user interface (UI) t</w:t>
      </w:r>
      <w:r w:rsidR="000F2B97" w:rsidRPr="008D5074">
        <w:t>o</w:t>
      </w:r>
      <w:r w:rsidR="00762B45" w:rsidRPr="008D5074">
        <w:t xml:space="preserve"> interact with directly in their web browsers</w:t>
      </w:r>
      <w:r w:rsidR="00826207" w:rsidRPr="008D5074">
        <w:t xml:space="preserve"> including:</w:t>
      </w:r>
    </w:p>
    <w:p w14:paraId="16A07DFC" w14:textId="67F88F0D" w:rsidR="000F2B97" w:rsidRPr="00AA3ADC" w:rsidRDefault="00AA3ADC" w:rsidP="00AA3ADC">
      <w:pPr>
        <w:pStyle w:val="ListBullet"/>
      </w:pPr>
      <w:r>
        <w:t>design</w:t>
      </w:r>
      <w:r w:rsidRPr="00AA3ADC">
        <w:t xml:space="preserve"> </w:t>
      </w:r>
      <w:r w:rsidR="000F2B97" w:rsidRPr="00AA3ADC">
        <w:t xml:space="preserve">and layout </w:t>
      </w:r>
      <w:r w:rsidR="004733DB" w:rsidRPr="00AA3ADC">
        <w:t>the UI by creating a wireframe or storyboard for the pages that will be present in the system</w:t>
      </w:r>
    </w:p>
    <w:p w14:paraId="260DF8E7" w14:textId="264DDE74" w:rsidR="000F2B97" w:rsidRPr="00AA3ADC" w:rsidRDefault="00AA3ADC" w:rsidP="00AA3ADC">
      <w:pPr>
        <w:pStyle w:val="ListBullet"/>
      </w:pPr>
      <w:r>
        <w:t>e</w:t>
      </w:r>
      <w:r w:rsidR="000F2B97" w:rsidRPr="00AA3ADC">
        <w:t xml:space="preserve">vidence of </w:t>
      </w:r>
      <w:r>
        <w:t>a</w:t>
      </w:r>
      <w:r w:rsidR="000F2B97" w:rsidRPr="00AA3ADC">
        <w:t xml:space="preserve">ccessibility and </w:t>
      </w:r>
      <w:r>
        <w:t>i</w:t>
      </w:r>
      <w:r w:rsidR="000F2B97" w:rsidRPr="00AA3ADC">
        <w:t xml:space="preserve">nclusivity considerations </w:t>
      </w:r>
    </w:p>
    <w:p w14:paraId="01126CEB" w14:textId="1F02A505" w:rsidR="000F2B97" w:rsidRPr="00AA3ADC" w:rsidRDefault="00AA3ADC" w:rsidP="00AA3ADC">
      <w:pPr>
        <w:pStyle w:val="ListBullet"/>
      </w:pPr>
      <w:r>
        <w:t>e</w:t>
      </w:r>
      <w:r w:rsidR="000F2B97" w:rsidRPr="00AA3ADC">
        <w:t xml:space="preserve">vidence of </w:t>
      </w:r>
      <w:r>
        <w:t>u</w:t>
      </w:r>
      <w:r w:rsidR="000F2B97" w:rsidRPr="00AA3ADC">
        <w:t>sability considerations</w:t>
      </w:r>
    </w:p>
    <w:p w14:paraId="7CB6A0C9" w14:textId="43817646" w:rsidR="00826207" w:rsidRPr="00AA3ADC" w:rsidRDefault="008525E6" w:rsidP="00AA3ADC">
      <w:pPr>
        <w:pStyle w:val="ListBullet"/>
      </w:pPr>
      <w:r>
        <w:t>t</w:t>
      </w:r>
      <w:r w:rsidR="00762B45" w:rsidRPr="00AA3ADC">
        <w:t>echnologies</w:t>
      </w:r>
      <w:r w:rsidR="00826207" w:rsidRPr="00AA3ADC">
        <w:t>:</w:t>
      </w:r>
    </w:p>
    <w:p w14:paraId="7F870354" w14:textId="58A343E1" w:rsidR="00826207" w:rsidRPr="00AA3ADC" w:rsidRDefault="00762B45" w:rsidP="008525E6">
      <w:pPr>
        <w:pStyle w:val="ListBullet2"/>
        <w:ind w:left="1134" w:hanging="567"/>
      </w:pPr>
      <w:r w:rsidRPr="00AA3ADC">
        <w:t xml:space="preserve">HTML (for structure) </w:t>
      </w:r>
    </w:p>
    <w:p w14:paraId="4D320385" w14:textId="0A6FF086" w:rsidR="00826207" w:rsidRPr="00AA3ADC" w:rsidRDefault="00762B45" w:rsidP="008525E6">
      <w:pPr>
        <w:pStyle w:val="ListBullet2"/>
        <w:ind w:left="1134" w:hanging="567"/>
      </w:pPr>
      <w:r w:rsidRPr="00AA3ADC">
        <w:t>CSS (for styling)</w:t>
      </w:r>
    </w:p>
    <w:p w14:paraId="2A025289" w14:textId="036AF9BC" w:rsidR="00826207" w:rsidRPr="008D5074" w:rsidRDefault="00000000" w:rsidP="008525E6">
      <w:pPr>
        <w:pStyle w:val="ListBullet2"/>
        <w:ind w:left="1134" w:hanging="567"/>
      </w:pPr>
      <w:hyperlink r:id="rId53" w:history="1">
        <w:r w:rsidR="00762B45" w:rsidRPr="008D5074">
          <w:rPr>
            <w:rStyle w:val="Hyperlink"/>
          </w:rPr>
          <w:t>JavaScript</w:t>
        </w:r>
      </w:hyperlink>
      <w:r w:rsidR="00762B45" w:rsidRPr="008D5074">
        <w:t xml:space="preserve"> (for interactivity)</w:t>
      </w:r>
    </w:p>
    <w:p w14:paraId="384BC709" w14:textId="1E3A137D" w:rsidR="00762B45" w:rsidRPr="008D5074" w:rsidRDefault="00BD3E94" w:rsidP="001A48AC">
      <w:r w:rsidRPr="008D5074">
        <w:t>Students can be guided through the client</w:t>
      </w:r>
      <w:r w:rsidR="008525E6">
        <w:t>-</w:t>
      </w:r>
      <w:r w:rsidRPr="008D5074">
        <w:t>side</w:t>
      </w:r>
      <w:r w:rsidR="00826207" w:rsidRPr="008D5074">
        <w:t xml:space="preserve"> web programming</w:t>
      </w:r>
      <w:r w:rsidRPr="008D5074">
        <w:t xml:space="preserve"> with these </w:t>
      </w:r>
      <w:hyperlink r:id="rId54" w:history="1">
        <w:r w:rsidRPr="008D5074">
          <w:rPr>
            <w:rStyle w:val="Hyperlink"/>
          </w:rPr>
          <w:t>HTML and CSS</w:t>
        </w:r>
        <w:r w:rsidR="008174AE">
          <w:rPr>
            <w:rStyle w:val="Hyperlink"/>
          </w:rPr>
          <w:t xml:space="preserve"> </w:t>
        </w:r>
        <w:r w:rsidRPr="008D5074">
          <w:rPr>
            <w:rStyle w:val="Hyperlink"/>
          </w:rPr>
          <w:t>activities.</w:t>
        </w:r>
      </w:hyperlink>
    </w:p>
    <w:p w14:paraId="4E1F73B1" w14:textId="77A59BFB" w:rsidR="00762B45" w:rsidRPr="008D5074" w:rsidRDefault="00826207" w:rsidP="00826207">
      <w:r w:rsidRPr="008D5074">
        <w:t xml:space="preserve">Students may investigate </w:t>
      </w:r>
      <w:r w:rsidR="006023F4">
        <w:t>front</w:t>
      </w:r>
      <w:r w:rsidR="00762B45" w:rsidRPr="008D5074">
        <w:t xml:space="preserve">-end frameworks like </w:t>
      </w:r>
      <w:hyperlink r:id="rId55" w:history="1">
        <w:r w:rsidR="00762B45" w:rsidRPr="008D5074">
          <w:rPr>
            <w:rStyle w:val="Hyperlink"/>
          </w:rPr>
          <w:t>React, Angular, or Vue.js</w:t>
        </w:r>
      </w:hyperlink>
      <w:r w:rsidRPr="008D5074">
        <w:t xml:space="preserve"> that are used to </w:t>
      </w:r>
      <w:r w:rsidR="00762B45" w:rsidRPr="008D5074">
        <w:t>simplify development.</w:t>
      </w:r>
    </w:p>
    <w:p w14:paraId="27A63BD2" w14:textId="364AE97A" w:rsidR="00762B45" w:rsidRPr="008D5074" w:rsidRDefault="00826207" w:rsidP="009E25D5">
      <w:pPr>
        <w:pStyle w:val="Heading4"/>
      </w:pPr>
      <w:r w:rsidRPr="008D5074">
        <w:rPr>
          <w:noProof/>
        </w:rPr>
        <w:drawing>
          <wp:anchor distT="0" distB="0" distL="114300" distR="114300" simplePos="0" relativeHeight="251658280" behindDoc="0" locked="0" layoutInCell="1" allowOverlap="1" wp14:anchorId="46059691" wp14:editId="6EF137A9">
            <wp:simplePos x="0" y="0"/>
            <wp:positionH relativeFrom="margin">
              <wp:posOffset>-76200</wp:posOffset>
            </wp:positionH>
            <wp:positionV relativeFrom="paragraph">
              <wp:posOffset>342265</wp:posOffset>
            </wp:positionV>
            <wp:extent cx="552450" cy="552450"/>
            <wp:effectExtent l="0" t="0" r="0" b="0"/>
            <wp:wrapSquare wrapText="bothSides"/>
            <wp:docPr id="1197055997" name="Picture 11970559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52"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762B45" w:rsidRPr="008D5074">
        <w:t>Server-side (</w:t>
      </w:r>
      <w:r w:rsidR="00756735">
        <w:t>b</w:t>
      </w:r>
      <w:r w:rsidR="00762B45" w:rsidRPr="008D5074">
        <w:t xml:space="preserve">ack-end) </w:t>
      </w:r>
      <w:r w:rsidR="00756735">
        <w:t>w</w:t>
      </w:r>
      <w:r w:rsidR="00762B45" w:rsidRPr="008D5074">
        <w:t xml:space="preserve">eb </w:t>
      </w:r>
      <w:r w:rsidR="00756735">
        <w:t>p</w:t>
      </w:r>
      <w:r w:rsidR="00762B45" w:rsidRPr="008D5074">
        <w:t>rogramming</w:t>
      </w:r>
    </w:p>
    <w:p w14:paraId="6AC84018" w14:textId="4BF880E0" w:rsidR="00F012DE" w:rsidRDefault="003C502D" w:rsidP="001A48AC">
      <w:pPr>
        <w:spacing w:after="360"/>
      </w:pPr>
      <w:r w:rsidRPr="00756735">
        <w:rPr>
          <w:rStyle w:val="Strong"/>
        </w:rPr>
        <w:t>Activity 26</w:t>
      </w:r>
      <w:r w:rsidR="008525E6">
        <w:rPr>
          <w:rStyle w:val="Strong"/>
        </w:rPr>
        <w:t>:</w:t>
      </w:r>
      <w:r w:rsidRPr="008D5074">
        <w:t xml:space="preserve"> </w:t>
      </w:r>
      <w:r w:rsidR="008525E6">
        <w:t>using</w:t>
      </w:r>
      <w:r w:rsidR="00F012DE" w:rsidRPr="008D5074">
        <w:t xml:space="preserve"> the space below define </w:t>
      </w:r>
      <w:r w:rsidR="004733DB" w:rsidRPr="008D5074">
        <w:t>server-side</w:t>
      </w:r>
      <w:r w:rsidR="00F012DE" w:rsidRPr="008D5074">
        <w:t xml:space="preserve"> programming and list examples of </w:t>
      </w:r>
      <w:r w:rsidR="00756735" w:rsidRPr="008D5074">
        <w:t>back-end</w:t>
      </w:r>
      <w:r w:rsidR="00F012DE" w:rsidRPr="008D5074">
        <w:t xml:space="preserve"> languages and frameworks</w:t>
      </w:r>
      <w:r w:rsidR="005B4FF9" w:rsidRPr="008D5074">
        <w:t>.</w:t>
      </w:r>
    </w:p>
    <w:tbl>
      <w:tblPr>
        <w:tblStyle w:val="TableGrid"/>
        <w:tblW w:w="0" w:type="auto"/>
        <w:tblLook w:val="04A0" w:firstRow="1" w:lastRow="0" w:firstColumn="1" w:lastColumn="0" w:noHBand="0" w:noVBand="1"/>
        <w:tblDescription w:val="Space for students to provide answer."/>
      </w:tblPr>
      <w:tblGrid>
        <w:gridCol w:w="9628"/>
      </w:tblGrid>
      <w:tr w:rsidR="008525E6" w14:paraId="7E231A0C" w14:textId="77777777" w:rsidTr="00717AEE">
        <w:trPr>
          <w:trHeight w:val="4490"/>
        </w:trPr>
        <w:tc>
          <w:tcPr>
            <w:tcW w:w="9628" w:type="dxa"/>
          </w:tcPr>
          <w:p w14:paraId="41CBC241" w14:textId="77777777" w:rsidR="006023F4" w:rsidRPr="006023F4" w:rsidRDefault="006023F4" w:rsidP="008525E6">
            <w:pPr>
              <w:spacing w:before="240"/>
              <w:rPr>
                <w:b/>
                <w:bCs/>
              </w:rPr>
            </w:pPr>
            <w:bookmarkStart w:id="49" w:name="_Hlk174955103"/>
            <w:r w:rsidRPr="006023F4">
              <w:rPr>
                <w:b/>
                <w:bCs/>
              </w:rPr>
              <w:t>Sample answer:</w:t>
            </w:r>
          </w:p>
          <w:p w14:paraId="4C92E9EC" w14:textId="3213EF30" w:rsidR="008525E6" w:rsidRDefault="008525E6" w:rsidP="008525E6">
            <w:pPr>
              <w:spacing w:before="240"/>
            </w:pPr>
            <w:r w:rsidRPr="005B4FF9">
              <w:t>Server-side web programming involves writing code that runs on the server</w:t>
            </w:r>
            <w:r>
              <w:t>.</w:t>
            </w:r>
          </w:p>
          <w:p w14:paraId="3B24F048" w14:textId="5774AB2C" w:rsidR="008525E6" w:rsidRDefault="008525E6" w:rsidP="008525E6">
            <w:pPr>
              <w:spacing w:before="240"/>
            </w:pPr>
            <w:r>
              <w:t xml:space="preserve">This code enables the server to </w:t>
            </w:r>
            <w:r w:rsidRPr="005B4FF9">
              <w:t>respond to requests from</w:t>
            </w:r>
            <w:r>
              <w:t xml:space="preserve"> the</w:t>
            </w:r>
            <w:r w:rsidRPr="005B4FF9">
              <w:t xml:space="preserve"> client-side applications (such as web browsers) and generat</w:t>
            </w:r>
            <w:r>
              <w:t>e</w:t>
            </w:r>
            <w:r w:rsidRPr="005B4FF9">
              <w:t xml:space="preserve"> dynamic content to be sent back to the client. </w:t>
            </w:r>
            <w:r>
              <w:t>It is</w:t>
            </w:r>
            <w:r w:rsidRPr="005B4FF9">
              <w:t xml:space="preserve"> the part of web development that deals with the server and database interactions, handl</w:t>
            </w:r>
            <w:r>
              <w:t>es the</w:t>
            </w:r>
            <w:r w:rsidRPr="005B4FF9">
              <w:t xml:space="preserve"> data processing and generat</w:t>
            </w:r>
            <w:r>
              <w:t>es</w:t>
            </w:r>
            <w:r w:rsidRPr="005B4FF9">
              <w:t xml:space="preserve"> the webpages that users see.</w:t>
            </w:r>
          </w:p>
          <w:p w14:paraId="1322C311" w14:textId="77777777" w:rsidR="008525E6" w:rsidRDefault="008525E6" w:rsidP="008525E6">
            <w:pPr>
              <w:spacing w:before="240"/>
            </w:pPr>
            <w:r>
              <w:t xml:space="preserve">Common back-end languages and frameworks include: </w:t>
            </w:r>
          </w:p>
          <w:p w14:paraId="37A20C89" w14:textId="77777777" w:rsidR="008525E6" w:rsidRDefault="008525E6" w:rsidP="00850C55">
            <w:pPr>
              <w:pStyle w:val="ListBullet"/>
            </w:pPr>
            <w:r>
              <w:t>Node.js (JavaScript) with Express.js</w:t>
            </w:r>
          </w:p>
          <w:p w14:paraId="5EC7C7CC" w14:textId="77777777" w:rsidR="008525E6" w:rsidRDefault="008525E6" w:rsidP="00850C55">
            <w:pPr>
              <w:pStyle w:val="ListBullet"/>
            </w:pPr>
            <w:r>
              <w:lastRenderedPageBreak/>
              <w:t>Python with Django or Flask</w:t>
            </w:r>
          </w:p>
          <w:p w14:paraId="3148C9C2" w14:textId="77777777" w:rsidR="008525E6" w:rsidRDefault="008525E6" w:rsidP="00850C55">
            <w:pPr>
              <w:pStyle w:val="ListBullet"/>
            </w:pPr>
            <w:r>
              <w:t>Ruby with Ruby on Rails</w:t>
            </w:r>
          </w:p>
          <w:p w14:paraId="5070D97D" w14:textId="77777777" w:rsidR="008525E6" w:rsidRDefault="008525E6" w:rsidP="00850C55">
            <w:pPr>
              <w:pStyle w:val="ListBullet"/>
            </w:pPr>
            <w:r>
              <w:t>Java with Spring Boot</w:t>
            </w:r>
          </w:p>
          <w:p w14:paraId="41553D72" w14:textId="0B2B880A" w:rsidR="008525E6" w:rsidRPr="006B566F" w:rsidRDefault="008525E6" w:rsidP="00850C55">
            <w:pPr>
              <w:pStyle w:val="ListBullet"/>
            </w:pPr>
            <w:r>
              <w:t>PHP with Laravel</w:t>
            </w:r>
          </w:p>
        </w:tc>
      </w:tr>
    </w:tbl>
    <w:bookmarkEnd w:id="49"/>
    <w:p w14:paraId="0C272BBF" w14:textId="12D6EDF3" w:rsidR="002C3F28" w:rsidRPr="008D5074" w:rsidRDefault="003C502D" w:rsidP="00762B45">
      <w:r w:rsidRPr="00A74C62">
        <w:rPr>
          <w:rStyle w:val="Strong"/>
        </w:rPr>
        <w:lastRenderedPageBreak/>
        <w:t>Activity 27</w:t>
      </w:r>
      <w:r w:rsidR="008525E6">
        <w:rPr>
          <w:rStyle w:val="Strong"/>
        </w:rPr>
        <w:t>:</w:t>
      </w:r>
      <w:r w:rsidRPr="008D5074">
        <w:t xml:space="preserve"> </w:t>
      </w:r>
      <w:r w:rsidR="008525E6">
        <w:t xml:space="preserve">complete </w:t>
      </w:r>
      <w:r w:rsidR="002C3F28" w:rsidRPr="008D5074">
        <w:t xml:space="preserve">the exercises in </w:t>
      </w:r>
      <w:hyperlink r:id="rId56" w:history="1">
        <w:r w:rsidR="002C3F28" w:rsidRPr="008525E6">
          <w:rPr>
            <w:rStyle w:val="Hyperlink"/>
          </w:rPr>
          <w:t>Node JS tutorial</w:t>
        </w:r>
        <w:r w:rsidR="002C3F28" w:rsidRPr="008525E6">
          <w:t>.</w:t>
        </w:r>
      </w:hyperlink>
    </w:p>
    <w:p w14:paraId="4D87D278" w14:textId="4A76196D" w:rsidR="00762B45" w:rsidRPr="008D5074" w:rsidRDefault="009E25D5" w:rsidP="009E25D5">
      <w:pPr>
        <w:pStyle w:val="Heading4"/>
      </w:pPr>
      <w:r w:rsidRPr="008D5074">
        <w:rPr>
          <w:noProof/>
        </w:rPr>
        <w:drawing>
          <wp:anchor distT="0" distB="0" distL="114300" distR="114300" simplePos="0" relativeHeight="251658281" behindDoc="0" locked="0" layoutInCell="1" allowOverlap="1" wp14:anchorId="30DEB14B" wp14:editId="75523CBE">
            <wp:simplePos x="0" y="0"/>
            <wp:positionH relativeFrom="margin">
              <wp:posOffset>-38735</wp:posOffset>
            </wp:positionH>
            <wp:positionV relativeFrom="paragraph">
              <wp:posOffset>319570</wp:posOffset>
            </wp:positionV>
            <wp:extent cx="552450" cy="552450"/>
            <wp:effectExtent l="0" t="0" r="0" b="0"/>
            <wp:wrapSquare wrapText="bothSides"/>
            <wp:docPr id="945502785" name="Picture 9455027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52"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762B45" w:rsidRPr="008D5074">
        <w:t xml:space="preserve">Database </w:t>
      </w:r>
      <w:r w:rsidR="008525E6">
        <w:t>interfacing</w:t>
      </w:r>
    </w:p>
    <w:p w14:paraId="6EA21BD5" w14:textId="4456A148" w:rsidR="00762B45" w:rsidRPr="008D5074" w:rsidRDefault="00762B45" w:rsidP="009E25D5">
      <w:pPr>
        <w:spacing w:after="240"/>
      </w:pPr>
      <w:r w:rsidRPr="008D5074">
        <w:t>Interaction with databases is crucial for storing and retrieving data.</w:t>
      </w:r>
    </w:p>
    <w:p w14:paraId="60CA89B7" w14:textId="59376EF1" w:rsidR="004733DB" w:rsidRDefault="003C502D" w:rsidP="004733DB">
      <w:r w:rsidRPr="00A74C62">
        <w:rPr>
          <w:rStyle w:val="Strong"/>
        </w:rPr>
        <w:t>Activity 28</w:t>
      </w:r>
      <w:r w:rsidR="00866968">
        <w:rPr>
          <w:rStyle w:val="Strong"/>
        </w:rPr>
        <w:t>:</w:t>
      </w:r>
      <w:r w:rsidRPr="008D5074">
        <w:t xml:space="preserve"> </w:t>
      </w:r>
      <w:r w:rsidR="00866968">
        <w:t>using</w:t>
      </w:r>
      <w:r w:rsidR="00866968" w:rsidRPr="008D5074">
        <w:t xml:space="preserve"> </w:t>
      </w:r>
      <w:r w:rsidR="004733DB" w:rsidRPr="008D5074">
        <w:t xml:space="preserve">the space below describe the </w:t>
      </w:r>
      <w:r w:rsidR="00866968">
        <w:t>2</w:t>
      </w:r>
      <w:r w:rsidR="00866968" w:rsidRPr="008D5074">
        <w:t xml:space="preserve"> </w:t>
      </w:r>
      <w:r w:rsidR="004733DB" w:rsidRPr="008D5074">
        <w:t>main types of databases used in programming for the web and provide an example of each.</w:t>
      </w:r>
    </w:p>
    <w:tbl>
      <w:tblPr>
        <w:tblStyle w:val="TableGrid"/>
        <w:tblW w:w="0" w:type="auto"/>
        <w:tblLook w:val="04A0" w:firstRow="1" w:lastRow="0" w:firstColumn="1" w:lastColumn="0" w:noHBand="0" w:noVBand="1"/>
        <w:tblDescription w:val="Space for students to provide answer."/>
      </w:tblPr>
      <w:tblGrid>
        <w:gridCol w:w="9628"/>
      </w:tblGrid>
      <w:tr w:rsidR="00866968" w14:paraId="3F822A3E" w14:textId="77777777" w:rsidTr="00EF5552">
        <w:trPr>
          <w:trHeight w:val="3409"/>
        </w:trPr>
        <w:tc>
          <w:tcPr>
            <w:tcW w:w="9628" w:type="dxa"/>
          </w:tcPr>
          <w:p w14:paraId="148506FF" w14:textId="77777777" w:rsidR="006023F4" w:rsidRPr="006023F4" w:rsidRDefault="006023F4" w:rsidP="00866968">
            <w:pPr>
              <w:spacing w:before="240"/>
              <w:rPr>
                <w:b/>
                <w:bCs/>
              </w:rPr>
            </w:pPr>
            <w:r w:rsidRPr="006023F4">
              <w:rPr>
                <w:b/>
                <w:bCs/>
              </w:rPr>
              <w:t>Sample answer:</w:t>
            </w:r>
          </w:p>
          <w:p w14:paraId="598759DA" w14:textId="469D1D97" w:rsidR="00866968" w:rsidRPr="004733DB" w:rsidRDefault="00866968" w:rsidP="00866968">
            <w:pPr>
              <w:spacing w:before="240"/>
            </w:pPr>
            <w:r w:rsidRPr="004733DB">
              <w:t>Two main types of databases</w:t>
            </w:r>
            <w:r>
              <w:t xml:space="preserve"> used in programming for the web are</w:t>
            </w:r>
            <w:r w:rsidRPr="004733DB">
              <w:t xml:space="preserve">: </w:t>
            </w:r>
          </w:p>
          <w:p w14:paraId="388ED7DD" w14:textId="6F1C1886" w:rsidR="00866968" w:rsidRPr="00866968" w:rsidRDefault="00866968" w:rsidP="00A63314">
            <w:pPr>
              <w:pStyle w:val="ListNumber"/>
              <w:numPr>
                <w:ilvl w:val="0"/>
                <w:numId w:val="17"/>
              </w:numPr>
            </w:pPr>
            <w:r w:rsidRPr="00866968">
              <w:t xml:space="preserve">Relational </w:t>
            </w:r>
            <w:r>
              <w:t>databases</w:t>
            </w:r>
            <w:r w:rsidRPr="00866968">
              <w:t xml:space="preserve">: </w:t>
            </w:r>
            <w:r>
              <w:t>r</w:t>
            </w:r>
            <w:r w:rsidRPr="00866968">
              <w:t xml:space="preserve">elational databases </w:t>
            </w:r>
            <w:r>
              <w:t xml:space="preserve">organise </w:t>
            </w:r>
            <w:r w:rsidRPr="00866968">
              <w:t xml:space="preserve">data into tables, where each table consists of rows and columns. They follow the relational model, which means they establish relationships between tables based on keys. The Structured Query Language (SQL) is typically used to interact with relational databases </w:t>
            </w:r>
            <w:r>
              <w:t>(for example,</w:t>
            </w:r>
            <w:r w:rsidRPr="00866968">
              <w:t xml:space="preserve"> MySQL</w:t>
            </w:r>
            <w:r>
              <w:t>).</w:t>
            </w:r>
          </w:p>
          <w:p w14:paraId="5AFC00B1" w14:textId="6DAAEB9D" w:rsidR="00866968" w:rsidRPr="001A48AC" w:rsidRDefault="00866968" w:rsidP="00EF5552">
            <w:pPr>
              <w:ind w:left="567"/>
            </w:pPr>
            <w:r w:rsidRPr="001A48AC">
              <w:t>MySQL is one of the most popular open-source relational database management systems. It's known for its reliability, scalability, and ease of use. Many web applications, including WordPress, Drupal, and Joomla, use MySQL as their database back</w:t>
            </w:r>
            <w:r w:rsidR="00F513EF" w:rsidRPr="001A48AC">
              <w:t xml:space="preserve"> </w:t>
            </w:r>
            <w:r w:rsidRPr="001A48AC">
              <w:t>end. MySQL is suitable for various web applications, from small-scale websites to large enterprise systems.</w:t>
            </w:r>
          </w:p>
          <w:p w14:paraId="10B3641D" w14:textId="77777777" w:rsidR="00866968" w:rsidRPr="00DB1D37" w:rsidRDefault="00866968" w:rsidP="00866968">
            <w:pPr>
              <w:pStyle w:val="ListNumber"/>
            </w:pPr>
            <w:r w:rsidRPr="00DB1D37">
              <w:t>NoSQL Databases:</w:t>
            </w:r>
            <w:r>
              <w:t xml:space="preserve"> </w:t>
            </w:r>
            <w:r w:rsidRPr="00DB1D37">
              <w:t xml:space="preserve">NoSQL databases are non-relational databases that store and retrieve data in a non-tabular format. They offer flexible schema designs, scalability, and high performance for handling large volumes of unstructured or semi-structured data. NoSQL </w:t>
            </w:r>
            <w:r w:rsidRPr="00DB1D37">
              <w:lastRenderedPageBreak/>
              <w:t>databases are commonly used in web development for real-time analytics, content management, and big data applications.</w:t>
            </w:r>
          </w:p>
          <w:p w14:paraId="4D146FE5" w14:textId="77777777" w:rsidR="00866968" w:rsidRPr="00DB1D37" w:rsidRDefault="00866968" w:rsidP="00EF5552">
            <w:pPr>
              <w:ind w:left="567"/>
            </w:pPr>
            <w:r w:rsidRPr="00DB1D37">
              <w:t>Example: MongoDB</w:t>
            </w:r>
          </w:p>
          <w:p w14:paraId="5D5FCE82" w14:textId="02228EF2" w:rsidR="00866968" w:rsidRPr="006B566F" w:rsidRDefault="00866968" w:rsidP="00EF5552">
            <w:pPr>
              <w:ind w:left="567"/>
            </w:pPr>
            <w:r w:rsidRPr="00DB1D37">
              <w:t>MongoDB is a popular open-source NoSQL database that stores data in flexible JSON-like documents. It offers features like high availability, horizontal scalability, and support for complex queries. MongoDB is widely used in web development for applications requiring fast iteration and scalability, such as e-commerce platforms, social networks, and content management systems.</w:t>
            </w:r>
          </w:p>
        </w:tc>
      </w:tr>
    </w:tbl>
    <w:p w14:paraId="59326B09" w14:textId="1DBA2EE1" w:rsidR="002C3F28" w:rsidRPr="008D5074" w:rsidRDefault="003C502D" w:rsidP="00866968">
      <w:r w:rsidRPr="00A74C62">
        <w:rPr>
          <w:rStyle w:val="Strong"/>
        </w:rPr>
        <w:lastRenderedPageBreak/>
        <w:t>Activity 29</w:t>
      </w:r>
      <w:r w:rsidR="00866968">
        <w:rPr>
          <w:rStyle w:val="Strong"/>
        </w:rPr>
        <w:t>:</w:t>
      </w:r>
      <w:r w:rsidRPr="008D5074">
        <w:t xml:space="preserve"> </w:t>
      </w:r>
      <w:r w:rsidR="00866968">
        <w:t xml:space="preserve">complete </w:t>
      </w:r>
      <w:r w:rsidR="002C3F28" w:rsidRPr="008D5074">
        <w:t>the initial exercise in</w:t>
      </w:r>
      <w:hyperlink r:id="rId57" w:history="1">
        <w:r w:rsidR="002C3F28" w:rsidRPr="008D5074">
          <w:rPr>
            <w:rStyle w:val="Hyperlink"/>
          </w:rPr>
          <w:t xml:space="preserve"> MySQL</w:t>
        </w:r>
      </w:hyperlink>
      <w:r w:rsidR="00866968" w:rsidRPr="00866968">
        <w:t>.</w:t>
      </w:r>
    </w:p>
    <w:p w14:paraId="132F99A3" w14:textId="6447C239" w:rsidR="00DB1D37" w:rsidRPr="008D5074" w:rsidRDefault="003C502D" w:rsidP="00866968">
      <w:r w:rsidRPr="00A74C62">
        <w:rPr>
          <w:rStyle w:val="Strong"/>
        </w:rPr>
        <w:t>Activity 30</w:t>
      </w:r>
      <w:r w:rsidR="00866968">
        <w:rPr>
          <w:rStyle w:val="Strong"/>
        </w:rPr>
        <w:t>:</w:t>
      </w:r>
      <w:r w:rsidRPr="008D5074">
        <w:t xml:space="preserve"> </w:t>
      </w:r>
      <w:r w:rsidR="00866968">
        <w:t xml:space="preserve">complete </w:t>
      </w:r>
      <w:r w:rsidR="002C3F28" w:rsidRPr="008D5074">
        <w:t xml:space="preserve">the initial exercises in </w:t>
      </w:r>
      <w:hyperlink r:id="rId58" w:history="1">
        <w:r w:rsidR="002C3F28" w:rsidRPr="008D5074">
          <w:rPr>
            <w:rStyle w:val="Hyperlink"/>
          </w:rPr>
          <w:t>MongoDB</w:t>
        </w:r>
      </w:hyperlink>
      <w:r w:rsidR="00866968" w:rsidRPr="00866968">
        <w:t>.</w:t>
      </w:r>
    </w:p>
    <w:p w14:paraId="3EB326A9" w14:textId="477129FA" w:rsidR="00DB1D37" w:rsidRPr="008D5074" w:rsidRDefault="003C502D" w:rsidP="00866968">
      <w:pPr>
        <w:pStyle w:val="ListBullet2"/>
        <w:numPr>
          <w:ilvl w:val="0"/>
          <w:numId w:val="0"/>
        </w:numPr>
        <w:ind w:left="927"/>
      </w:pPr>
      <w:r w:rsidRPr="00A74C62">
        <w:rPr>
          <w:rStyle w:val="Strong"/>
        </w:rPr>
        <w:t>Activity 31</w:t>
      </w:r>
      <w:r w:rsidR="00866968">
        <w:rPr>
          <w:rStyle w:val="Strong"/>
        </w:rPr>
        <w:t>:</w:t>
      </w:r>
      <w:r w:rsidRPr="008D5074">
        <w:t xml:space="preserve"> </w:t>
      </w:r>
      <w:r w:rsidR="00DB1D37" w:rsidRPr="008D5074">
        <w:rPr>
          <w:noProof/>
        </w:rPr>
        <w:drawing>
          <wp:anchor distT="0" distB="0" distL="114300" distR="114300" simplePos="0" relativeHeight="251658284" behindDoc="0" locked="0" layoutInCell="1" allowOverlap="1" wp14:anchorId="65F800C1" wp14:editId="0CE62CD2">
            <wp:simplePos x="0" y="0"/>
            <wp:positionH relativeFrom="margin">
              <wp:posOffset>-44450</wp:posOffset>
            </wp:positionH>
            <wp:positionV relativeFrom="paragraph">
              <wp:posOffset>44450</wp:posOffset>
            </wp:positionV>
            <wp:extent cx="552450" cy="552450"/>
            <wp:effectExtent l="0" t="0" r="0" b="0"/>
            <wp:wrapSquare wrapText="bothSides"/>
            <wp:docPr id="2006219792" name="Picture 20062197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52"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866968">
        <w:t xml:space="preserve">complete </w:t>
      </w:r>
      <w:r w:rsidR="00DB1D37" w:rsidRPr="008D5074">
        <w:t xml:space="preserve">the IPO chart below with queries users may make of the personal interest catalogue being made for the assessment task. Start with identifying </w:t>
      </w:r>
      <w:r w:rsidR="00866968">
        <w:t>outputs</w:t>
      </w:r>
      <w:r w:rsidR="00866968" w:rsidRPr="008D5074">
        <w:t xml:space="preserve"> </w:t>
      </w:r>
      <w:r w:rsidR="008174AE">
        <w:t>(1)</w:t>
      </w:r>
      <w:r w:rsidR="000A67D3">
        <w:t>,</w:t>
      </w:r>
      <w:r w:rsidR="008174AE">
        <w:t xml:space="preserve"> </w:t>
      </w:r>
      <w:r w:rsidR="00DB1D37" w:rsidRPr="008D5074">
        <w:t xml:space="preserve">then </w:t>
      </w:r>
      <w:r w:rsidR="00866968">
        <w:t>inputs</w:t>
      </w:r>
      <w:r w:rsidR="008174AE">
        <w:t xml:space="preserve"> (2)</w:t>
      </w:r>
      <w:r w:rsidR="00866968">
        <w:t xml:space="preserve"> </w:t>
      </w:r>
      <w:r w:rsidR="00DB1D37" w:rsidRPr="008D5074">
        <w:t>required and finally the processes</w:t>
      </w:r>
      <w:r w:rsidR="008A6131">
        <w:t xml:space="preserve"> (3)</w:t>
      </w:r>
      <w:r w:rsidR="001A48AC">
        <w:t>.</w:t>
      </w:r>
      <w:r w:rsidR="00DB1D37" w:rsidRPr="008D5074">
        <w:t xml:space="preserve"> </w:t>
      </w:r>
      <w:r w:rsidR="008A6131">
        <w:t>I</w:t>
      </w:r>
      <w:r w:rsidR="008174AE">
        <w:t xml:space="preserve">n this case </w:t>
      </w:r>
      <w:r w:rsidR="00DB1D37" w:rsidRPr="008D5074">
        <w:t>the</w:t>
      </w:r>
      <w:r w:rsidR="008A6131">
        <w:t xml:space="preserve"> process is the</w:t>
      </w:r>
      <w:r w:rsidR="00DB1D37" w:rsidRPr="008D5074">
        <w:t xml:space="preserve"> query</w:t>
      </w:r>
      <w:r w:rsidR="00A74C62">
        <w:t>.</w:t>
      </w:r>
    </w:p>
    <w:tbl>
      <w:tblPr>
        <w:tblStyle w:val="Tableheader"/>
        <w:tblW w:w="5000" w:type="pct"/>
        <w:tblLook w:val="0420" w:firstRow="1" w:lastRow="0" w:firstColumn="0" w:lastColumn="0" w:noHBand="0" w:noVBand="1"/>
        <w:tblDescription w:val="IPO chart. Blank spaces have been left for students to respond."/>
      </w:tblPr>
      <w:tblGrid>
        <w:gridCol w:w="2934"/>
        <w:gridCol w:w="2934"/>
        <w:gridCol w:w="3762"/>
      </w:tblGrid>
      <w:tr w:rsidR="00DB1D37" w:rsidRPr="00866968" w14:paraId="3B350C1C" w14:textId="77777777" w:rsidTr="006023F4">
        <w:trPr>
          <w:cnfStyle w:val="100000000000" w:firstRow="1" w:lastRow="0" w:firstColumn="0" w:lastColumn="0" w:oddVBand="0" w:evenVBand="0" w:oddHBand="0" w:evenHBand="0" w:firstRowFirstColumn="0" w:firstRowLastColumn="0" w:lastRowFirstColumn="0" w:lastRowLastColumn="0"/>
        </w:trPr>
        <w:tc>
          <w:tcPr>
            <w:tcW w:w="1666" w:type="pct"/>
          </w:tcPr>
          <w:p w14:paraId="58EFA74E" w14:textId="452D625A" w:rsidR="00DB1D37" w:rsidRPr="00866968" w:rsidRDefault="00866968" w:rsidP="00866968">
            <w:r w:rsidRPr="00866968">
              <w:t>Input</w:t>
            </w:r>
          </w:p>
        </w:tc>
        <w:tc>
          <w:tcPr>
            <w:tcW w:w="1666" w:type="pct"/>
          </w:tcPr>
          <w:p w14:paraId="7CF2328D" w14:textId="7922F195" w:rsidR="00DB1D37" w:rsidRPr="00866968" w:rsidRDefault="00866968" w:rsidP="00866968">
            <w:r w:rsidRPr="00866968">
              <w:t>Process</w:t>
            </w:r>
          </w:p>
        </w:tc>
        <w:tc>
          <w:tcPr>
            <w:tcW w:w="1667" w:type="pct"/>
          </w:tcPr>
          <w:p w14:paraId="728A358B" w14:textId="4C9AC7A1" w:rsidR="00DB1D37" w:rsidRPr="00866968" w:rsidRDefault="00866968" w:rsidP="00866968">
            <w:r w:rsidRPr="00866968">
              <w:t>Output</w:t>
            </w:r>
          </w:p>
        </w:tc>
      </w:tr>
      <w:tr w:rsidR="00DB1D37" w:rsidRPr="008D5074" w14:paraId="5D2C6B8C" w14:textId="77777777" w:rsidTr="006023F4">
        <w:trPr>
          <w:cnfStyle w:val="000000100000" w:firstRow="0" w:lastRow="0" w:firstColumn="0" w:lastColumn="0" w:oddVBand="0" w:evenVBand="0" w:oddHBand="1" w:evenHBand="0" w:firstRowFirstColumn="0" w:firstRowLastColumn="0" w:lastRowFirstColumn="0" w:lastRowLastColumn="0"/>
        </w:trPr>
        <w:tc>
          <w:tcPr>
            <w:tcW w:w="1666" w:type="pct"/>
          </w:tcPr>
          <w:p w14:paraId="7D1E5653" w14:textId="77777777" w:rsidR="00DB1D37" w:rsidRPr="008D5074" w:rsidRDefault="00DB1D37" w:rsidP="00866968">
            <w:pPr>
              <w:pStyle w:val="ListBullet2"/>
              <w:numPr>
                <w:ilvl w:val="0"/>
                <w:numId w:val="0"/>
              </w:numPr>
            </w:pPr>
          </w:p>
        </w:tc>
        <w:tc>
          <w:tcPr>
            <w:tcW w:w="1666" w:type="pct"/>
          </w:tcPr>
          <w:p w14:paraId="0FE2AB49" w14:textId="77777777" w:rsidR="00DB1D37" w:rsidRPr="008D5074" w:rsidRDefault="00DB1D37" w:rsidP="00866968">
            <w:pPr>
              <w:pStyle w:val="ListBullet2"/>
              <w:numPr>
                <w:ilvl w:val="0"/>
                <w:numId w:val="0"/>
              </w:numPr>
            </w:pPr>
          </w:p>
        </w:tc>
        <w:tc>
          <w:tcPr>
            <w:tcW w:w="1667" w:type="pct"/>
          </w:tcPr>
          <w:p w14:paraId="05D1D030" w14:textId="16601291" w:rsidR="00DB1D37" w:rsidRPr="008D5074" w:rsidRDefault="00CB33C4" w:rsidP="00866968">
            <w:pPr>
              <w:pStyle w:val="ListBullet2"/>
              <w:numPr>
                <w:ilvl w:val="0"/>
                <w:numId w:val="0"/>
              </w:numPr>
            </w:pPr>
            <w:r w:rsidRPr="008D5074">
              <w:t>1.</w:t>
            </w:r>
            <w:r w:rsidR="001A48AC">
              <w:t xml:space="preserve"> </w:t>
            </w:r>
            <w:r w:rsidR="00664ABC">
              <w:t>T</w:t>
            </w:r>
            <w:r w:rsidRPr="008D5074">
              <w:t>he result PWA users wish to find</w:t>
            </w:r>
          </w:p>
        </w:tc>
      </w:tr>
    </w:tbl>
    <w:p w14:paraId="35FD4DB8" w14:textId="77777777" w:rsidR="00DB1D37" w:rsidRPr="008D5074" w:rsidRDefault="00DB1D37" w:rsidP="00866968">
      <w:pPr>
        <w:pStyle w:val="ListBullet2"/>
        <w:numPr>
          <w:ilvl w:val="0"/>
          <w:numId w:val="0"/>
        </w:numPr>
      </w:pPr>
    </w:p>
    <w:tbl>
      <w:tblPr>
        <w:tblStyle w:val="Tableheader"/>
        <w:tblW w:w="5000" w:type="pct"/>
        <w:tblLook w:val="0420" w:firstRow="1" w:lastRow="0" w:firstColumn="0" w:lastColumn="0" w:noHBand="0" w:noVBand="1"/>
        <w:tblDescription w:val="IPO chart. Blank spaces have been left for students to respond."/>
      </w:tblPr>
      <w:tblGrid>
        <w:gridCol w:w="3360"/>
        <w:gridCol w:w="2508"/>
        <w:gridCol w:w="3762"/>
      </w:tblGrid>
      <w:tr w:rsidR="00CB33C4" w:rsidRPr="00866968" w14:paraId="65BD0494" w14:textId="77777777" w:rsidTr="007E3754">
        <w:trPr>
          <w:cnfStyle w:val="100000000000" w:firstRow="1" w:lastRow="0" w:firstColumn="0" w:lastColumn="0" w:oddVBand="0" w:evenVBand="0" w:oddHBand="0" w:evenHBand="0" w:firstRowFirstColumn="0" w:firstRowLastColumn="0" w:lastRowFirstColumn="0" w:lastRowLastColumn="0"/>
        </w:trPr>
        <w:tc>
          <w:tcPr>
            <w:tcW w:w="1674" w:type="pct"/>
          </w:tcPr>
          <w:p w14:paraId="490F41AB" w14:textId="68E957E8" w:rsidR="00CB33C4" w:rsidRPr="00866968" w:rsidRDefault="00866968" w:rsidP="00866968">
            <w:bookmarkStart w:id="50" w:name="_Hlk167098687"/>
            <w:r w:rsidRPr="00866968">
              <w:t>Input</w:t>
            </w:r>
          </w:p>
        </w:tc>
        <w:tc>
          <w:tcPr>
            <w:tcW w:w="1488" w:type="pct"/>
          </w:tcPr>
          <w:p w14:paraId="695729C4" w14:textId="5ADE591D" w:rsidR="00CB33C4" w:rsidRPr="00866968" w:rsidRDefault="00866968" w:rsidP="00866968">
            <w:r w:rsidRPr="00866968">
              <w:t>Process</w:t>
            </w:r>
          </w:p>
        </w:tc>
        <w:tc>
          <w:tcPr>
            <w:tcW w:w="1837" w:type="pct"/>
          </w:tcPr>
          <w:p w14:paraId="4FEA2C94" w14:textId="1F0D94B7" w:rsidR="00CB33C4" w:rsidRPr="00866968" w:rsidRDefault="00866968" w:rsidP="00866968">
            <w:r w:rsidRPr="00866968">
              <w:t>Output</w:t>
            </w:r>
          </w:p>
        </w:tc>
      </w:tr>
      <w:tr w:rsidR="00CB33C4" w:rsidRPr="008D5074" w14:paraId="5B228D09" w14:textId="77777777" w:rsidTr="007E3754">
        <w:trPr>
          <w:cnfStyle w:val="000000100000" w:firstRow="0" w:lastRow="0" w:firstColumn="0" w:lastColumn="0" w:oddVBand="0" w:evenVBand="0" w:oddHBand="1" w:evenHBand="0" w:firstRowFirstColumn="0" w:firstRowLastColumn="0" w:lastRowFirstColumn="0" w:lastRowLastColumn="0"/>
        </w:trPr>
        <w:tc>
          <w:tcPr>
            <w:tcW w:w="1674" w:type="pct"/>
          </w:tcPr>
          <w:p w14:paraId="1F65814D" w14:textId="399CFDD8" w:rsidR="00CB33C4" w:rsidRPr="008D5074" w:rsidRDefault="00CB33C4" w:rsidP="00866968">
            <w:pPr>
              <w:pStyle w:val="ListBullet2"/>
              <w:numPr>
                <w:ilvl w:val="0"/>
                <w:numId w:val="0"/>
              </w:numPr>
              <w:rPr>
                <w:b/>
                <w:bCs/>
                <w:szCs w:val="24"/>
              </w:rPr>
            </w:pPr>
            <w:r w:rsidRPr="008D5074">
              <w:t>2.</w:t>
            </w:r>
            <w:r w:rsidR="001A48AC">
              <w:t xml:space="preserve"> </w:t>
            </w:r>
            <w:r w:rsidR="00664ABC">
              <w:t>T</w:t>
            </w:r>
            <w:r w:rsidRPr="008D5074">
              <w:t>he tables and fields required</w:t>
            </w:r>
          </w:p>
        </w:tc>
        <w:tc>
          <w:tcPr>
            <w:tcW w:w="1488" w:type="pct"/>
          </w:tcPr>
          <w:p w14:paraId="141E3128" w14:textId="77777777" w:rsidR="00CB33C4" w:rsidRPr="008D5074" w:rsidRDefault="00CB33C4" w:rsidP="00866968">
            <w:pPr>
              <w:pStyle w:val="ListBullet2"/>
              <w:widowControl/>
              <w:numPr>
                <w:ilvl w:val="0"/>
                <w:numId w:val="0"/>
              </w:numPr>
              <w:spacing w:before="240"/>
              <w:ind w:left="927" w:hanging="360"/>
              <w:mirrorIndents w:val="0"/>
              <w:rPr>
                <w:bCs/>
                <w:szCs w:val="24"/>
              </w:rPr>
            </w:pPr>
          </w:p>
        </w:tc>
        <w:tc>
          <w:tcPr>
            <w:tcW w:w="1837" w:type="pct"/>
          </w:tcPr>
          <w:p w14:paraId="65507843" w14:textId="7F95425B" w:rsidR="00CB33C4" w:rsidRPr="008D5074" w:rsidRDefault="00CB33C4" w:rsidP="00866968">
            <w:pPr>
              <w:pStyle w:val="ListBullet2"/>
              <w:numPr>
                <w:ilvl w:val="0"/>
                <w:numId w:val="0"/>
              </w:numPr>
              <w:rPr>
                <w:bCs/>
                <w:szCs w:val="24"/>
              </w:rPr>
            </w:pPr>
            <w:r w:rsidRPr="008D5074">
              <w:t>1.</w:t>
            </w:r>
            <w:r w:rsidR="001A48AC">
              <w:t xml:space="preserve"> </w:t>
            </w:r>
            <w:r w:rsidR="00664ABC">
              <w:t>T</w:t>
            </w:r>
            <w:r w:rsidRPr="008D5074">
              <w:t>he result PWA users wish to find</w:t>
            </w:r>
          </w:p>
        </w:tc>
      </w:tr>
      <w:bookmarkEnd w:id="50"/>
    </w:tbl>
    <w:p w14:paraId="4DC55F31" w14:textId="77777777" w:rsidR="00CB33C4" w:rsidRPr="008D5074" w:rsidRDefault="00CB33C4" w:rsidP="00866968">
      <w:pPr>
        <w:pStyle w:val="ListBullet2"/>
        <w:numPr>
          <w:ilvl w:val="0"/>
          <w:numId w:val="0"/>
        </w:numPr>
        <w:rPr>
          <w:bCs/>
        </w:rPr>
      </w:pPr>
    </w:p>
    <w:tbl>
      <w:tblPr>
        <w:tblStyle w:val="Tableheader"/>
        <w:tblW w:w="5000" w:type="pct"/>
        <w:tblLayout w:type="fixed"/>
        <w:tblLook w:val="04A0" w:firstRow="1" w:lastRow="0" w:firstColumn="1" w:lastColumn="0" w:noHBand="0" w:noVBand="1"/>
        <w:tblDescription w:val="IPO chart. Blank spaces have been left for students to respond."/>
      </w:tblPr>
      <w:tblGrid>
        <w:gridCol w:w="3257"/>
        <w:gridCol w:w="2835"/>
        <w:gridCol w:w="3538"/>
      </w:tblGrid>
      <w:tr w:rsidR="00CB33C4" w:rsidRPr="00866968" w14:paraId="5E644BC8" w14:textId="77777777" w:rsidTr="006023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pct"/>
          </w:tcPr>
          <w:p w14:paraId="31DC6BA6" w14:textId="670EE886" w:rsidR="00CB33C4" w:rsidRPr="00866968" w:rsidRDefault="00866968" w:rsidP="00866968">
            <w:r>
              <w:t>Input</w:t>
            </w:r>
          </w:p>
        </w:tc>
        <w:tc>
          <w:tcPr>
            <w:tcW w:w="1472" w:type="pct"/>
          </w:tcPr>
          <w:p w14:paraId="701A81FD" w14:textId="41FB57C9" w:rsidR="00CB33C4" w:rsidRPr="00866968" w:rsidRDefault="00866968" w:rsidP="00866968">
            <w:pPr>
              <w:cnfStyle w:val="100000000000" w:firstRow="1" w:lastRow="0" w:firstColumn="0" w:lastColumn="0" w:oddVBand="0" w:evenVBand="0" w:oddHBand="0" w:evenHBand="0" w:firstRowFirstColumn="0" w:firstRowLastColumn="0" w:lastRowFirstColumn="0" w:lastRowLastColumn="0"/>
            </w:pPr>
            <w:r>
              <w:t>Process</w:t>
            </w:r>
          </w:p>
        </w:tc>
        <w:tc>
          <w:tcPr>
            <w:tcW w:w="1837" w:type="pct"/>
          </w:tcPr>
          <w:p w14:paraId="43F9BA13" w14:textId="6263A491" w:rsidR="00CB33C4" w:rsidRPr="00866968" w:rsidRDefault="00866968" w:rsidP="00866968">
            <w:pPr>
              <w:cnfStyle w:val="100000000000" w:firstRow="1" w:lastRow="0" w:firstColumn="0" w:lastColumn="0" w:oddVBand="0" w:evenVBand="0" w:oddHBand="0" w:evenHBand="0" w:firstRowFirstColumn="0" w:firstRowLastColumn="0" w:lastRowFirstColumn="0" w:lastRowLastColumn="0"/>
            </w:pPr>
            <w:r>
              <w:t>Output</w:t>
            </w:r>
          </w:p>
        </w:tc>
      </w:tr>
      <w:tr w:rsidR="00CB33C4" w:rsidRPr="008D5074" w14:paraId="3DA7F4A7" w14:textId="77777777" w:rsidTr="006023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pct"/>
          </w:tcPr>
          <w:p w14:paraId="48BC328A" w14:textId="12FF121F" w:rsidR="00CB33C4" w:rsidRPr="008D5074" w:rsidRDefault="00CB33C4" w:rsidP="00866968">
            <w:pPr>
              <w:pStyle w:val="ListBullet2"/>
              <w:numPr>
                <w:ilvl w:val="0"/>
                <w:numId w:val="0"/>
              </w:numPr>
              <w:rPr>
                <w:b w:val="0"/>
                <w:bCs/>
                <w:szCs w:val="24"/>
              </w:rPr>
            </w:pPr>
            <w:r w:rsidRPr="008D5074">
              <w:rPr>
                <w:b w:val="0"/>
              </w:rPr>
              <w:t>2.</w:t>
            </w:r>
            <w:r w:rsidR="001A48AC">
              <w:rPr>
                <w:b w:val="0"/>
              </w:rPr>
              <w:t xml:space="preserve"> </w:t>
            </w:r>
            <w:r w:rsidR="00664ABC">
              <w:rPr>
                <w:b w:val="0"/>
              </w:rPr>
              <w:t>T</w:t>
            </w:r>
            <w:r w:rsidRPr="008D5074">
              <w:rPr>
                <w:b w:val="0"/>
              </w:rPr>
              <w:t>he tables and fields required</w:t>
            </w:r>
          </w:p>
        </w:tc>
        <w:tc>
          <w:tcPr>
            <w:tcW w:w="1472" w:type="pct"/>
          </w:tcPr>
          <w:p w14:paraId="76EBADC6" w14:textId="2CFB33FD" w:rsidR="00CB33C4" w:rsidRPr="008D5074" w:rsidRDefault="00CB33C4" w:rsidP="00866968">
            <w:pPr>
              <w:pStyle w:val="ListBullet2"/>
              <w:numPr>
                <w:ilvl w:val="0"/>
                <w:numId w:val="0"/>
              </w:numPr>
              <w:cnfStyle w:val="000000100000" w:firstRow="0" w:lastRow="0" w:firstColumn="0" w:lastColumn="0" w:oddVBand="0" w:evenVBand="0" w:oddHBand="1" w:evenHBand="0" w:firstRowFirstColumn="0" w:firstRowLastColumn="0" w:lastRowFirstColumn="0" w:lastRowLastColumn="0"/>
              <w:rPr>
                <w:bCs/>
                <w:szCs w:val="24"/>
              </w:rPr>
            </w:pPr>
            <w:r w:rsidRPr="008D5074">
              <w:t xml:space="preserve">3. </w:t>
            </w:r>
            <w:r w:rsidR="00664ABC">
              <w:t>T</w:t>
            </w:r>
            <w:r w:rsidRPr="008D5074">
              <w:t>he SQL query that will ordering the input into the output</w:t>
            </w:r>
          </w:p>
        </w:tc>
        <w:tc>
          <w:tcPr>
            <w:tcW w:w="1837" w:type="pct"/>
          </w:tcPr>
          <w:p w14:paraId="4A76765F" w14:textId="54F36183" w:rsidR="00CB33C4" w:rsidRPr="008D5074" w:rsidRDefault="00CB33C4" w:rsidP="00866968">
            <w:pPr>
              <w:pStyle w:val="ListBullet2"/>
              <w:numPr>
                <w:ilvl w:val="0"/>
                <w:numId w:val="0"/>
              </w:numPr>
              <w:cnfStyle w:val="000000100000" w:firstRow="0" w:lastRow="0" w:firstColumn="0" w:lastColumn="0" w:oddVBand="0" w:evenVBand="0" w:oddHBand="1" w:evenHBand="0" w:firstRowFirstColumn="0" w:firstRowLastColumn="0" w:lastRowFirstColumn="0" w:lastRowLastColumn="0"/>
              <w:rPr>
                <w:bCs/>
                <w:szCs w:val="24"/>
              </w:rPr>
            </w:pPr>
            <w:r w:rsidRPr="008D5074">
              <w:t>1.</w:t>
            </w:r>
            <w:r w:rsidR="001A48AC">
              <w:t xml:space="preserve"> </w:t>
            </w:r>
            <w:r w:rsidR="00664ABC">
              <w:t>T</w:t>
            </w:r>
            <w:r w:rsidRPr="008D5074">
              <w:t>he result PWA users wish to find</w:t>
            </w:r>
          </w:p>
        </w:tc>
      </w:tr>
    </w:tbl>
    <w:p w14:paraId="3D38B6EF" w14:textId="485373A3" w:rsidR="00CB33C4" w:rsidRPr="008D5074" w:rsidRDefault="00CB33C4" w:rsidP="004733DB">
      <w:r w:rsidRPr="008D5074">
        <w:t>This IPO chart will assist students to p</w:t>
      </w:r>
      <w:r w:rsidR="004733DB" w:rsidRPr="008D5074">
        <w:t xml:space="preserve">lan and design the tables required within the database. </w:t>
      </w:r>
    </w:p>
    <w:p w14:paraId="51B80D3B" w14:textId="0A9089E1" w:rsidR="004733DB" w:rsidRPr="008D5074" w:rsidRDefault="00CB33C4" w:rsidP="004733DB">
      <w:r w:rsidRPr="008D5074">
        <w:t>E</w:t>
      </w:r>
      <w:r w:rsidR="004733DB" w:rsidRPr="008D5074">
        <w:t>ach table create</w:t>
      </w:r>
      <w:r w:rsidRPr="008D5074">
        <w:t>d requires</w:t>
      </w:r>
      <w:r w:rsidR="004733DB" w:rsidRPr="008D5074">
        <w:t xml:space="preserve"> fields </w:t>
      </w:r>
      <w:r w:rsidRPr="008D5074">
        <w:t xml:space="preserve">that </w:t>
      </w:r>
      <w:r w:rsidR="004733DB" w:rsidRPr="008D5074">
        <w:t>consider field names</w:t>
      </w:r>
      <w:r w:rsidRPr="008D5074">
        <w:t xml:space="preserve"> and</w:t>
      </w:r>
      <w:r w:rsidR="004733DB" w:rsidRPr="008D5074">
        <w:t xml:space="preserve"> data types.</w:t>
      </w:r>
    </w:p>
    <w:p w14:paraId="1B97E6DB" w14:textId="0F6545A0" w:rsidR="003D3D2B" w:rsidRPr="008D5074" w:rsidRDefault="004733DB" w:rsidP="003D3D2B">
      <w:r w:rsidRPr="008D5074">
        <w:lastRenderedPageBreak/>
        <w:t xml:space="preserve">All SQL queries made in </w:t>
      </w:r>
      <w:r w:rsidR="002E05F8" w:rsidRPr="008D5074">
        <w:t>the</w:t>
      </w:r>
      <w:r w:rsidRPr="008D5074">
        <w:t xml:space="preserve"> SQL file should be documented by commenting them out progressively, so they are all recorded</w:t>
      </w:r>
      <w:r w:rsidR="003D3D2B" w:rsidRPr="008D5074">
        <w:t xml:space="preserve"> when developing their PWA</w:t>
      </w:r>
    </w:p>
    <w:p w14:paraId="4FF0534A" w14:textId="4C65A265" w:rsidR="004733DB" w:rsidRPr="00866968" w:rsidRDefault="008B1494" w:rsidP="00866968">
      <w:pPr>
        <w:rPr>
          <w:rStyle w:val="Strong"/>
        </w:rPr>
      </w:pPr>
      <w:r w:rsidRPr="00866968">
        <w:rPr>
          <w:rStyle w:val="Strong"/>
        </w:rPr>
        <w:t xml:space="preserve">Project </w:t>
      </w:r>
      <w:r w:rsidR="00866968" w:rsidRPr="00866968">
        <w:rPr>
          <w:rStyle w:val="Strong"/>
        </w:rPr>
        <w:t>work</w:t>
      </w:r>
    </w:p>
    <w:p w14:paraId="0A3A8300" w14:textId="0A7F86A0" w:rsidR="003C502D" w:rsidRPr="008D5074" w:rsidRDefault="003C502D" w:rsidP="004733DB">
      <w:r w:rsidRPr="00A74C62">
        <w:rPr>
          <w:rStyle w:val="Strong"/>
        </w:rPr>
        <w:t>Activity 32</w:t>
      </w:r>
      <w:r w:rsidR="00866968">
        <w:rPr>
          <w:rStyle w:val="Strong"/>
        </w:rPr>
        <w:t>:</w:t>
      </w:r>
      <w:r w:rsidRPr="008D5074">
        <w:t xml:space="preserve"> </w:t>
      </w:r>
      <w:r w:rsidR="00866968">
        <w:t xml:space="preserve">students </w:t>
      </w:r>
      <w:r w:rsidR="002E05F8" w:rsidRPr="008D5074">
        <w:t>i</w:t>
      </w:r>
      <w:r w:rsidR="004733DB" w:rsidRPr="008D5074">
        <w:t xml:space="preserve">nsert data </w:t>
      </w:r>
      <w:r w:rsidR="002E05F8" w:rsidRPr="008D5074">
        <w:t>into their</w:t>
      </w:r>
      <w:r w:rsidR="004733DB" w:rsidRPr="008D5074">
        <w:t xml:space="preserve"> database</w:t>
      </w:r>
      <w:r w:rsidR="002E05F8" w:rsidRPr="008D5074">
        <w:t>s and q</w:t>
      </w:r>
      <w:r w:rsidR="004733DB" w:rsidRPr="008D5074">
        <w:t xml:space="preserve">uery </w:t>
      </w:r>
      <w:r w:rsidR="002E05F8" w:rsidRPr="008D5074">
        <w:t>them</w:t>
      </w:r>
      <w:r w:rsidR="004733DB" w:rsidRPr="008D5074">
        <w:t xml:space="preserve"> to confirm the data is present</w:t>
      </w:r>
      <w:r w:rsidR="00A74C62">
        <w:t xml:space="preserve"> </w:t>
      </w:r>
      <w:r w:rsidRPr="008D5074">
        <w:t xml:space="preserve">(see </w:t>
      </w:r>
      <w:hyperlink w:anchor="_Appendix_1:_Progressive" w:history="1">
        <w:r w:rsidRPr="008D5074">
          <w:rPr>
            <w:rStyle w:val="Hyperlink"/>
          </w:rPr>
          <w:t>Appendix 1</w:t>
        </w:r>
      </w:hyperlink>
      <w:r w:rsidRPr="008D5074">
        <w:t>)</w:t>
      </w:r>
      <w:r w:rsidR="00A74C62">
        <w:t>.</w:t>
      </w:r>
    </w:p>
    <w:p w14:paraId="3D3D99F2" w14:textId="77777777" w:rsidR="00744E64" w:rsidRPr="008D5074" w:rsidRDefault="00744E64" w:rsidP="009E25D5">
      <w:pPr>
        <w:pStyle w:val="Heading3"/>
      </w:pPr>
      <w:r w:rsidRPr="008D5074">
        <w:t>Explore and explain the influence of a web browser on web development, including the use of developer (dev) tools</w:t>
      </w:r>
    </w:p>
    <w:p w14:paraId="037BE11C" w14:textId="5F6B50FE" w:rsidR="003D3D2B" w:rsidRPr="008D5074" w:rsidRDefault="00F80C59" w:rsidP="00F012DE">
      <w:r w:rsidRPr="00A74C62">
        <w:rPr>
          <w:rStyle w:val="Strong"/>
        </w:rPr>
        <w:t>Activity 3</w:t>
      </w:r>
      <w:r w:rsidR="00F07746" w:rsidRPr="00A74C62">
        <w:rPr>
          <w:rStyle w:val="Strong"/>
        </w:rPr>
        <w:t>3</w:t>
      </w:r>
      <w:r w:rsidR="00866968">
        <w:rPr>
          <w:rStyle w:val="Strong"/>
        </w:rPr>
        <w:t>:</w:t>
      </w:r>
      <w:r w:rsidRPr="008D5074">
        <w:t xml:space="preserve"> </w:t>
      </w:r>
      <w:r w:rsidR="00866968">
        <w:t xml:space="preserve">students </w:t>
      </w:r>
      <w:r w:rsidR="008A6131">
        <w:t xml:space="preserve">investigate  and create summary notes on: </w:t>
      </w:r>
      <w:hyperlink r:id="rId59" w:history="1">
        <w:r w:rsidR="006F31B4">
          <w:rPr>
            <w:rStyle w:val="Hyperlink"/>
          </w:rPr>
          <w:t>30 Years of Browsers: A Quick History</w:t>
        </w:r>
      </w:hyperlink>
      <w:r w:rsidR="00DB6697" w:rsidRPr="00DB6697">
        <w:t>.</w:t>
      </w:r>
    </w:p>
    <w:p w14:paraId="587E4E33" w14:textId="7C84A34F" w:rsidR="000F25DD" w:rsidRPr="008D5074" w:rsidRDefault="007E3754" w:rsidP="000F25DD">
      <w:r w:rsidRPr="006F31B4">
        <w:rPr>
          <w:b/>
          <w:bCs/>
          <w:noProof/>
        </w:rPr>
        <w:drawing>
          <wp:anchor distT="0" distB="0" distL="114300" distR="114300" simplePos="0" relativeHeight="251658285" behindDoc="0" locked="0" layoutInCell="1" allowOverlap="1" wp14:anchorId="64B5179A" wp14:editId="3666F0BB">
            <wp:simplePos x="0" y="0"/>
            <wp:positionH relativeFrom="margin">
              <wp:posOffset>53340</wp:posOffset>
            </wp:positionH>
            <wp:positionV relativeFrom="paragraph">
              <wp:posOffset>386080</wp:posOffset>
            </wp:positionV>
            <wp:extent cx="674370" cy="674370"/>
            <wp:effectExtent l="0" t="0" r="0" b="0"/>
            <wp:wrapSquare wrapText="bothSides"/>
            <wp:docPr id="1128351935" name="Picture 11283519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0F25DD" w:rsidRPr="006F31B4">
        <w:rPr>
          <w:b/>
          <w:bCs/>
        </w:rPr>
        <w:t>Homework</w:t>
      </w:r>
      <w:r w:rsidR="000F25DD" w:rsidRPr="008D5074">
        <w:t xml:space="preserve">: </w:t>
      </w:r>
      <w:r w:rsidR="00DB6697">
        <w:t>students</w:t>
      </w:r>
      <w:r w:rsidR="000F25DD" w:rsidRPr="008D5074">
        <w:t xml:space="preserve"> </w:t>
      </w:r>
      <w:r w:rsidR="00A74C62" w:rsidRPr="008D5074">
        <w:t>watch</w:t>
      </w:r>
      <w:r w:rsidR="000F25DD" w:rsidRPr="008D5074">
        <w:t xml:space="preserve"> </w:t>
      </w:r>
      <w:hyperlink r:id="rId60" w:history="1">
        <w:r w:rsidR="00DB6697">
          <w:rPr>
            <w:rStyle w:val="Hyperlink"/>
          </w:rPr>
          <w:t>The Dramatic History of the Web Browser (33:42)</w:t>
        </w:r>
      </w:hyperlink>
      <w:r w:rsidR="00DB6697" w:rsidRPr="00DB6697">
        <w:t>.</w:t>
      </w:r>
    </w:p>
    <w:p w14:paraId="732A2310" w14:textId="3B4EE3D2" w:rsidR="000F25DD" w:rsidRPr="008D5074" w:rsidRDefault="000F25DD" w:rsidP="00F012DE">
      <w:r w:rsidRPr="008D5074">
        <w:t>Students collaborate to create a timeline of the history of the browser.</w:t>
      </w:r>
    </w:p>
    <w:p w14:paraId="79F045F6" w14:textId="1F70B5B0" w:rsidR="000F25DD" w:rsidRPr="008D5074" w:rsidRDefault="007E3754" w:rsidP="00F012DE">
      <w:r w:rsidRPr="008D5074">
        <w:rPr>
          <w:noProof/>
        </w:rPr>
        <w:drawing>
          <wp:anchor distT="0" distB="0" distL="114300" distR="114300" simplePos="0" relativeHeight="251658286" behindDoc="0" locked="0" layoutInCell="1" allowOverlap="1" wp14:anchorId="16403960" wp14:editId="066D0D1C">
            <wp:simplePos x="0" y="0"/>
            <wp:positionH relativeFrom="margin">
              <wp:posOffset>53089</wp:posOffset>
            </wp:positionH>
            <wp:positionV relativeFrom="paragraph">
              <wp:posOffset>395605</wp:posOffset>
            </wp:positionV>
            <wp:extent cx="674370" cy="674370"/>
            <wp:effectExtent l="0" t="0" r="0" b="0"/>
            <wp:wrapSquare wrapText="bothSides"/>
            <wp:docPr id="30565537" name="Picture 305655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0F25DD" w:rsidRPr="008D5074">
        <w:t xml:space="preserve">Students rank the events into most influential milestones on web </w:t>
      </w:r>
      <w:r w:rsidR="00A74C62" w:rsidRPr="008D5074">
        <w:t>development.</w:t>
      </w:r>
    </w:p>
    <w:p w14:paraId="459D8193" w14:textId="7351AD42" w:rsidR="00756348" w:rsidRPr="008D5074" w:rsidRDefault="00756348" w:rsidP="009E25D5">
      <w:pPr>
        <w:spacing w:after="360"/>
      </w:pPr>
      <w:r w:rsidRPr="008D5074">
        <w:t>Student</w:t>
      </w:r>
      <w:r w:rsidR="00944E3E" w:rsidRPr="008D5074">
        <w:t xml:space="preserve"> teams explore and explain the influences of the web browser on web development</w:t>
      </w:r>
      <w:r w:rsidRPr="008D5074">
        <w:t xml:space="preserve"> </w:t>
      </w:r>
      <w:hyperlink r:id="rId61" w:history="1">
        <w:r w:rsidRPr="008D5074">
          <w:rPr>
            <w:rStyle w:val="Hyperlink"/>
          </w:rPr>
          <w:t>Top Web Development Tools in 2023 | BrowserStack</w:t>
        </w:r>
      </w:hyperlink>
      <w:r w:rsidR="00A74C62" w:rsidRPr="00DB6697">
        <w:t>.</w:t>
      </w:r>
    </w:p>
    <w:p w14:paraId="5FF68884" w14:textId="097F0684" w:rsidR="00944E3E" w:rsidRPr="008D5074" w:rsidRDefault="00944E3E" w:rsidP="000F25DD">
      <w:r w:rsidRPr="008D5074">
        <w:t xml:space="preserve">Each team provides one slide which is compiled into a study resource </w:t>
      </w:r>
      <w:r w:rsidR="00756348" w:rsidRPr="008D5074">
        <w:t>slide</w:t>
      </w:r>
      <w:r w:rsidRPr="008D5074">
        <w:t xml:space="preserve"> deck for this syllabus content.</w:t>
      </w:r>
    </w:p>
    <w:p w14:paraId="6BF6FDD2" w14:textId="713D5F9C" w:rsidR="00756348" w:rsidRDefault="000F25DD" w:rsidP="000F25DD">
      <w:bookmarkStart w:id="51" w:name="_Hlk174956601"/>
      <w:r w:rsidRPr="008D5074">
        <w:t xml:space="preserve">Rendering </w:t>
      </w:r>
      <w:r w:rsidR="00616230">
        <w:t>engine compatibility</w:t>
      </w:r>
    </w:p>
    <w:tbl>
      <w:tblPr>
        <w:tblStyle w:val="TableGrid"/>
        <w:tblW w:w="0" w:type="auto"/>
        <w:tblLook w:val="04A0" w:firstRow="1" w:lastRow="0" w:firstColumn="1" w:lastColumn="0" w:noHBand="0" w:noVBand="1"/>
        <w:tblDescription w:val="Space for students to provide answer."/>
      </w:tblPr>
      <w:tblGrid>
        <w:gridCol w:w="9628"/>
      </w:tblGrid>
      <w:tr w:rsidR="00616230" w14:paraId="651F21EC" w14:textId="77777777" w:rsidTr="00616230">
        <w:trPr>
          <w:trHeight w:val="2669"/>
        </w:trPr>
        <w:tc>
          <w:tcPr>
            <w:tcW w:w="9628" w:type="dxa"/>
          </w:tcPr>
          <w:p w14:paraId="63C137BF" w14:textId="77777777" w:rsidR="00616230" w:rsidRPr="007E3754" w:rsidRDefault="00616230" w:rsidP="00616230">
            <w:pPr>
              <w:spacing w:before="240"/>
              <w:rPr>
                <w:b/>
                <w:bCs/>
              </w:rPr>
            </w:pPr>
            <w:r w:rsidRPr="007E3754">
              <w:rPr>
                <w:b/>
                <w:bCs/>
              </w:rPr>
              <w:t>Sample answer:</w:t>
            </w:r>
          </w:p>
          <w:p w14:paraId="593F1BEC" w14:textId="71CB1917" w:rsidR="00616230" w:rsidRPr="006B566F" w:rsidRDefault="00616230" w:rsidP="00616230">
            <w:r>
              <w:t>Web developers need to ensure that their websites and web applications are compatible with various web browsers and their rendering engines (such as Blink for Google Chrome, Gecko for Mozilla Firefox, WebKit for Safari). This involves testing and debugging to ensure consistent rendering across different browsers.</w:t>
            </w:r>
          </w:p>
        </w:tc>
      </w:tr>
    </w:tbl>
    <w:p w14:paraId="21071D84" w14:textId="77777777" w:rsidR="009E25D5" w:rsidRDefault="009E25D5">
      <w:pPr>
        <w:suppressAutoHyphens w:val="0"/>
        <w:spacing w:after="0" w:line="276" w:lineRule="auto"/>
      </w:pPr>
      <w:r>
        <w:br w:type="page"/>
      </w:r>
    </w:p>
    <w:p w14:paraId="1C4C5CC2" w14:textId="545D7966" w:rsidR="00756348" w:rsidRDefault="000F25DD" w:rsidP="00616230">
      <w:r w:rsidRPr="008D5074">
        <w:lastRenderedPageBreak/>
        <w:t xml:space="preserve">CSS and HTML </w:t>
      </w:r>
      <w:r w:rsidR="00616230">
        <w:t>standards</w:t>
      </w:r>
    </w:p>
    <w:tbl>
      <w:tblPr>
        <w:tblStyle w:val="TableGrid"/>
        <w:tblW w:w="0" w:type="auto"/>
        <w:tblLook w:val="04A0" w:firstRow="1" w:lastRow="0" w:firstColumn="1" w:lastColumn="0" w:noHBand="0" w:noVBand="1"/>
        <w:tblDescription w:val="Space for students to provide answer."/>
      </w:tblPr>
      <w:tblGrid>
        <w:gridCol w:w="9628"/>
      </w:tblGrid>
      <w:tr w:rsidR="00616230" w14:paraId="6ED3FD63" w14:textId="77777777" w:rsidTr="00616230">
        <w:trPr>
          <w:trHeight w:val="2350"/>
        </w:trPr>
        <w:tc>
          <w:tcPr>
            <w:tcW w:w="9628" w:type="dxa"/>
          </w:tcPr>
          <w:p w14:paraId="6E41610A" w14:textId="77777777" w:rsidR="00616230" w:rsidRPr="007E3754" w:rsidRDefault="00616230" w:rsidP="00616230">
            <w:pPr>
              <w:spacing w:before="240"/>
              <w:rPr>
                <w:b/>
                <w:bCs/>
              </w:rPr>
            </w:pPr>
            <w:r w:rsidRPr="007E3754">
              <w:rPr>
                <w:b/>
                <w:bCs/>
              </w:rPr>
              <w:t>Sample answer:</w:t>
            </w:r>
          </w:p>
          <w:p w14:paraId="4F75A1FB" w14:textId="5670392E" w:rsidR="00616230" w:rsidRPr="006B566F" w:rsidRDefault="00616230" w:rsidP="00616230">
            <w:r>
              <w:t>Web browsers adhere to standards set by organizations like the World Wide Web Consortium (W3C) for HTML, CSS and JavaScript. Web developers need to write code that follows these standards to ensure cross-browser compatibility and consistent rendering.</w:t>
            </w:r>
          </w:p>
        </w:tc>
      </w:tr>
    </w:tbl>
    <w:p w14:paraId="36C55603" w14:textId="58299AD4" w:rsidR="00616230" w:rsidRDefault="000F25DD" w:rsidP="000F25DD">
      <w:r w:rsidRPr="008D5074">
        <w:t xml:space="preserve">JavaScript </w:t>
      </w:r>
      <w:r w:rsidR="00616230">
        <w:t>execution</w:t>
      </w:r>
    </w:p>
    <w:tbl>
      <w:tblPr>
        <w:tblStyle w:val="TableGrid"/>
        <w:tblW w:w="0" w:type="auto"/>
        <w:tblLook w:val="04A0" w:firstRow="1" w:lastRow="0" w:firstColumn="1" w:lastColumn="0" w:noHBand="0" w:noVBand="1"/>
        <w:tblDescription w:val="Space for students to provide answer."/>
      </w:tblPr>
      <w:tblGrid>
        <w:gridCol w:w="9628"/>
      </w:tblGrid>
      <w:tr w:rsidR="00616230" w14:paraId="4F25B71C" w14:textId="77777777" w:rsidTr="00616230">
        <w:trPr>
          <w:trHeight w:val="2339"/>
        </w:trPr>
        <w:tc>
          <w:tcPr>
            <w:tcW w:w="9628" w:type="dxa"/>
          </w:tcPr>
          <w:p w14:paraId="58FABED4" w14:textId="77777777" w:rsidR="00616230" w:rsidRPr="00616230" w:rsidRDefault="00616230" w:rsidP="00616230">
            <w:pPr>
              <w:spacing w:before="240"/>
              <w:rPr>
                <w:b/>
                <w:bCs/>
              </w:rPr>
            </w:pPr>
            <w:r w:rsidRPr="00616230">
              <w:rPr>
                <w:b/>
                <w:bCs/>
              </w:rPr>
              <w:t>Sample answer:</w:t>
            </w:r>
          </w:p>
          <w:p w14:paraId="77353456" w14:textId="70972989" w:rsidR="00616230" w:rsidRPr="006B566F" w:rsidRDefault="00616230" w:rsidP="00717AEE">
            <w:pPr>
              <w:spacing w:before="240"/>
            </w:pPr>
            <w:r>
              <w:t>JavaScript is executed by the browser's JavaScript engine. Different browsers may have slightly different implementations or optimizations, so developers must write JavaScript code that works efficiently across multiple browsers.</w:t>
            </w:r>
          </w:p>
        </w:tc>
      </w:tr>
    </w:tbl>
    <w:p w14:paraId="390A981F" w14:textId="71A88DE9" w:rsidR="00756348" w:rsidRDefault="000F25DD" w:rsidP="000F25DD">
      <w:r w:rsidRPr="008D5074">
        <w:t xml:space="preserve">Developer </w:t>
      </w:r>
      <w:r w:rsidR="00616230">
        <w:t>tools</w:t>
      </w:r>
    </w:p>
    <w:tbl>
      <w:tblPr>
        <w:tblStyle w:val="TableGrid"/>
        <w:tblW w:w="0" w:type="auto"/>
        <w:tblLook w:val="04A0" w:firstRow="1" w:lastRow="0" w:firstColumn="1" w:lastColumn="0" w:noHBand="0" w:noVBand="1"/>
        <w:tblDescription w:val="Space for students to provide answer."/>
      </w:tblPr>
      <w:tblGrid>
        <w:gridCol w:w="9628"/>
      </w:tblGrid>
      <w:tr w:rsidR="00616230" w14:paraId="35192A9F" w14:textId="77777777" w:rsidTr="00955769">
        <w:trPr>
          <w:trHeight w:val="985"/>
        </w:trPr>
        <w:tc>
          <w:tcPr>
            <w:tcW w:w="9628" w:type="dxa"/>
          </w:tcPr>
          <w:p w14:paraId="2D9889D5" w14:textId="77777777" w:rsidR="00616230" w:rsidRPr="00616230" w:rsidRDefault="00616230" w:rsidP="00616230">
            <w:pPr>
              <w:spacing w:before="240"/>
              <w:rPr>
                <w:b/>
                <w:bCs/>
              </w:rPr>
            </w:pPr>
            <w:r w:rsidRPr="00616230">
              <w:rPr>
                <w:b/>
                <w:bCs/>
              </w:rPr>
              <w:t>Sample answer:</w:t>
            </w:r>
          </w:p>
          <w:p w14:paraId="64AF533D" w14:textId="759F7A87" w:rsidR="00616230" w:rsidRPr="006B566F" w:rsidRDefault="00616230" w:rsidP="00717AEE">
            <w:pPr>
              <w:spacing w:before="240"/>
            </w:pPr>
            <w:r>
              <w:t>Modern web browsers come with built-in developer tools that provide a suite of features to aid in web development and debugging. These tools include elements inspectors for examining HTML structure, style editors for modifying CSS styles in real-time, JavaScript consoles for debugging JavaScript code, network monitors for analysing network requests and responses, and performance profilers for identifying performance bottlenecks. Developer tools also often include features for testing responsiveness, emulating different devices and simulating network conditions to ensure optimal performance across various scenarios.</w:t>
            </w:r>
          </w:p>
        </w:tc>
      </w:tr>
    </w:tbl>
    <w:p w14:paraId="48775DEA" w14:textId="0C46FA6D" w:rsidR="00756348" w:rsidRDefault="000F25DD" w:rsidP="000F25DD">
      <w:r w:rsidRPr="008D5074">
        <w:t>Cross-</w:t>
      </w:r>
      <w:r w:rsidR="00616230">
        <w:t>browser testing</w:t>
      </w:r>
    </w:p>
    <w:tbl>
      <w:tblPr>
        <w:tblStyle w:val="TableGrid"/>
        <w:tblW w:w="0" w:type="auto"/>
        <w:tblLook w:val="04A0" w:firstRow="1" w:lastRow="0" w:firstColumn="1" w:lastColumn="0" w:noHBand="0" w:noVBand="1"/>
        <w:tblDescription w:val="Space for students to provide answer."/>
      </w:tblPr>
      <w:tblGrid>
        <w:gridCol w:w="9628"/>
      </w:tblGrid>
      <w:tr w:rsidR="00616230" w14:paraId="2281CE38" w14:textId="77777777" w:rsidTr="00616230">
        <w:trPr>
          <w:trHeight w:val="2643"/>
        </w:trPr>
        <w:tc>
          <w:tcPr>
            <w:tcW w:w="9628" w:type="dxa"/>
          </w:tcPr>
          <w:p w14:paraId="1E880BB7" w14:textId="77777777" w:rsidR="00616230" w:rsidRPr="00616230" w:rsidRDefault="00616230" w:rsidP="00616230">
            <w:pPr>
              <w:spacing w:before="240"/>
              <w:rPr>
                <w:rStyle w:val="Strong"/>
              </w:rPr>
            </w:pPr>
            <w:r w:rsidRPr="00616230">
              <w:rPr>
                <w:rStyle w:val="Strong"/>
              </w:rPr>
              <w:t>Sample answer:</w:t>
            </w:r>
          </w:p>
          <w:p w14:paraId="76B1EA98" w14:textId="73B263A0" w:rsidR="00616230" w:rsidRPr="006B566F" w:rsidRDefault="00616230" w:rsidP="00616230">
            <w:r>
              <w:t>Web developers use web browsers to perform cross-browser testing to ensure that their websites and web applications work as expected across different browsers and versions. They may use tools like browser testing services or virtual machines to test their applications in various browser environments.</w:t>
            </w:r>
          </w:p>
        </w:tc>
      </w:tr>
    </w:tbl>
    <w:p w14:paraId="6AE6E3D2" w14:textId="52ABCBAE" w:rsidR="00756348" w:rsidRPr="008D5074" w:rsidRDefault="000F25DD" w:rsidP="000F25DD">
      <w:r w:rsidRPr="008D5074">
        <w:lastRenderedPageBreak/>
        <w:t xml:space="preserve">Feature </w:t>
      </w:r>
      <w:r w:rsidR="0021474F">
        <w:t xml:space="preserve">detection </w:t>
      </w:r>
      <w:r w:rsidRPr="008D5074">
        <w:t xml:space="preserve">and </w:t>
      </w:r>
      <w:r w:rsidR="0021474F">
        <w:t>progressive enhancement</w:t>
      </w:r>
    </w:p>
    <w:tbl>
      <w:tblPr>
        <w:tblStyle w:val="TableGrid"/>
        <w:tblW w:w="0" w:type="auto"/>
        <w:tblLook w:val="04A0" w:firstRow="1" w:lastRow="0" w:firstColumn="1" w:lastColumn="0" w:noHBand="0" w:noVBand="1"/>
        <w:tblDescription w:val="Space for students to provide answer."/>
      </w:tblPr>
      <w:tblGrid>
        <w:gridCol w:w="9628"/>
      </w:tblGrid>
      <w:tr w:rsidR="0021474F" w14:paraId="70C93318" w14:textId="77777777" w:rsidTr="0021474F">
        <w:trPr>
          <w:trHeight w:val="2686"/>
        </w:trPr>
        <w:tc>
          <w:tcPr>
            <w:tcW w:w="9628" w:type="dxa"/>
          </w:tcPr>
          <w:p w14:paraId="739803BD" w14:textId="77777777" w:rsidR="0021474F" w:rsidRPr="0021474F" w:rsidRDefault="0021474F" w:rsidP="0021474F">
            <w:pPr>
              <w:spacing w:before="240"/>
              <w:rPr>
                <w:b/>
                <w:bCs/>
              </w:rPr>
            </w:pPr>
            <w:r w:rsidRPr="0021474F">
              <w:rPr>
                <w:b/>
                <w:bCs/>
              </w:rPr>
              <w:t>Sample answer:</w:t>
            </w:r>
          </w:p>
          <w:p w14:paraId="785BB204" w14:textId="459A7254" w:rsidR="0021474F" w:rsidRPr="006B566F" w:rsidRDefault="0021474F" w:rsidP="0021474F">
            <w:r>
              <w:t>Web developers leverage the capabilities of modern web browsers to implement advanced features like CSS animations, HTML5 APIs and ECMAScript standards. Feature detection techniques are used to detect whether a particular feature is supported by the user's browser, allowing developers to provide fallbacks or alternative approaches for browsers that lack support.</w:t>
            </w:r>
          </w:p>
        </w:tc>
      </w:tr>
    </w:tbl>
    <w:p w14:paraId="36F3C8C1" w14:textId="724A7E95" w:rsidR="00756348" w:rsidRPr="008D5074" w:rsidRDefault="000F25DD" w:rsidP="0021474F">
      <w:r w:rsidRPr="008D5074">
        <w:t xml:space="preserve">Debugging and </w:t>
      </w:r>
      <w:r w:rsidR="0021474F">
        <w:t>optimisation</w:t>
      </w:r>
    </w:p>
    <w:tbl>
      <w:tblPr>
        <w:tblStyle w:val="TableGrid"/>
        <w:tblW w:w="0" w:type="auto"/>
        <w:tblLook w:val="04A0" w:firstRow="1" w:lastRow="0" w:firstColumn="1" w:lastColumn="0" w:noHBand="0" w:noVBand="1"/>
        <w:tblDescription w:val="Space for students to provide answer."/>
      </w:tblPr>
      <w:tblGrid>
        <w:gridCol w:w="9628"/>
      </w:tblGrid>
      <w:tr w:rsidR="0021474F" w14:paraId="5CDD40E8" w14:textId="77777777" w:rsidTr="00717AEE">
        <w:trPr>
          <w:trHeight w:val="2967"/>
        </w:trPr>
        <w:tc>
          <w:tcPr>
            <w:tcW w:w="9628" w:type="dxa"/>
          </w:tcPr>
          <w:p w14:paraId="1A32D7E1" w14:textId="77777777" w:rsidR="0021474F" w:rsidRPr="0021474F" w:rsidRDefault="0021474F" w:rsidP="0021474F">
            <w:pPr>
              <w:spacing w:before="240"/>
              <w:rPr>
                <w:b/>
                <w:bCs/>
              </w:rPr>
            </w:pPr>
            <w:r w:rsidRPr="0021474F">
              <w:rPr>
                <w:b/>
                <w:bCs/>
              </w:rPr>
              <w:t>Sample answer:</w:t>
            </w:r>
          </w:p>
          <w:p w14:paraId="5DD20380" w14:textId="2EE7068D" w:rsidR="0021474F" w:rsidRPr="006B566F" w:rsidRDefault="0021474F" w:rsidP="00717AEE">
            <w:pPr>
              <w:spacing w:before="240"/>
            </w:pPr>
            <w:r>
              <w:t xml:space="preserve">Web browsers provide tools for debugging and </w:t>
            </w:r>
            <w:r w:rsidR="007E3754">
              <w:t xml:space="preserve">optimising </w:t>
            </w:r>
            <w:r>
              <w:t>web applications to improve performance and user experience. Developers can use browser developer tools to identify and fix issues such as slow-loading resources, memory leaks, layout problems and JavaScript errors.</w:t>
            </w:r>
          </w:p>
        </w:tc>
      </w:tr>
    </w:tbl>
    <w:bookmarkEnd w:id="51"/>
    <w:p w14:paraId="2C3D93DF" w14:textId="0CAE52D4" w:rsidR="00F815C2" w:rsidRDefault="00744E64" w:rsidP="009E25D5">
      <w:pPr>
        <w:pStyle w:val="Heading3"/>
      </w:pPr>
      <w:r w:rsidRPr="008D5074">
        <w:t xml:space="preserve">Investigate cascading style sheets (CSS) and </w:t>
      </w:r>
      <w:r w:rsidR="00F815C2">
        <w:t>their</w:t>
      </w:r>
      <w:r w:rsidRPr="008D5074">
        <w:t xml:space="preserve"> impact on the design of a web application</w:t>
      </w:r>
    </w:p>
    <w:p w14:paraId="73F10137" w14:textId="41F961DC" w:rsidR="00744E64" w:rsidRPr="001A48AC" w:rsidRDefault="009E25D5" w:rsidP="001A48AC">
      <w:pPr>
        <w:rPr>
          <w:rStyle w:val="Strong"/>
        </w:rPr>
      </w:pPr>
      <w:r w:rsidRPr="00D41535">
        <w:rPr>
          <w:rStyle w:val="Strong"/>
          <w:noProof/>
        </w:rPr>
        <w:drawing>
          <wp:anchor distT="0" distB="0" distL="114300" distR="114300" simplePos="0" relativeHeight="251658294" behindDoc="0" locked="0" layoutInCell="1" allowOverlap="1" wp14:anchorId="1DFCFE82" wp14:editId="0678FE89">
            <wp:simplePos x="0" y="0"/>
            <wp:positionH relativeFrom="margin">
              <wp:posOffset>-1270</wp:posOffset>
            </wp:positionH>
            <wp:positionV relativeFrom="paragraph">
              <wp:posOffset>588065</wp:posOffset>
            </wp:positionV>
            <wp:extent cx="633730" cy="633730"/>
            <wp:effectExtent l="0" t="0" r="0" b="0"/>
            <wp:wrapSquare wrapText="bothSides"/>
            <wp:docPr id="853901699" name="Picture 8539016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52" cstate="hqprint">
                      <a:extLst>
                        <a:ext uri="{28A0092B-C50C-407E-A947-70E740481C1C}">
                          <a14:useLocalDpi xmlns:a14="http://schemas.microsoft.com/office/drawing/2010/main" val="0"/>
                        </a:ext>
                      </a:extLst>
                    </a:blip>
                    <a:stretch>
                      <a:fillRect/>
                    </a:stretch>
                  </pic:blipFill>
                  <pic:spPr>
                    <a:xfrm>
                      <a:off x="0" y="0"/>
                      <a:ext cx="633730" cy="633730"/>
                    </a:xfrm>
                    <a:prstGeom prst="rect">
                      <a:avLst/>
                    </a:prstGeom>
                  </pic:spPr>
                </pic:pic>
              </a:graphicData>
            </a:graphic>
            <wp14:sizeRelH relativeFrom="page">
              <wp14:pctWidth>0</wp14:pctWidth>
            </wp14:sizeRelH>
            <wp14:sizeRelV relativeFrom="page">
              <wp14:pctHeight>0</wp14:pctHeight>
            </wp14:sizeRelV>
          </wp:anchor>
        </w:drawing>
      </w:r>
      <w:r w:rsidR="00744E64" w:rsidRPr="00D41535">
        <w:rPr>
          <w:rStyle w:val="Strong"/>
        </w:rPr>
        <w:t>Including:</w:t>
      </w:r>
      <w:bookmarkStart w:id="52" w:name="_Hlk167113175"/>
      <w:r w:rsidR="001A48AC">
        <w:rPr>
          <w:rStyle w:val="Strong"/>
        </w:rPr>
        <w:t xml:space="preserve"> </w:t>
      </w:r>
      <w:r>
        <w:rPr>
          <w:rStyle w:val="Strong"/>
        </w:rPr>
        <w:t>c</w:t>
      </w:r>
      <w:r w:rsidR="00744E64" w:rsidRPr="001A48AC">
        <w:rPr>
          <w:rStyle w:val="Strong"/>
        </w:rPr>
        <w:t>onsistency of appearance</w:t>
      </w:r>
      <w:r w:rsidR="00D528DD" w:rsidRPr="001A48AC">
        <w:rPr>
          <w:rStyle w:val="Strong"/>
        </w:rPr>
        <w:t xml:space="preserve">, </w:t>
      </w:r>
      <w:r w:rsidR="00744E64" w:rsidRPr="001A48AC">
        <w:rPr>
          <w:rStyle w:val="Strong"/>
        </w:rPr>
        <w:t>flexibility with browsers or display devices</w:t>
      </w:r>
      <w:bookmarkEnd w:id="52"/>
      <w:r w:rsidR="00D528DD" w:rsidRPr="001A48AC">
        <w:rPr>
          <w:rStyle w:val="Strong"/>
        </w:rPr>
        <w:t xml:space="preserve">, </w:t>
      </w:r>
      <w:r w:rsidR="00744E64" w:rsidRPr="001A48AC">
        <w:rPr>
          <w:rStyle w:val="Strong"/>
        </w:rPr>
        <w:t>CSS maintenance tools</w:t>
      </w:r>
    </w:p>
    <w:p w14:paraId="117902D8" w14:textId="6A61B8BF" w:rsidR="00D528DD" w:rsidRPr="008D5074" w:rsidRDefault="006533C5" w:rsidP="00D528DD">
      <w:r w:rsidRPr="00D41535">
        <w:rPr>
          <w:rStyle w:val="Strong"/>
        </w:rPr>
        <w:t>Activity 34</w:t>
      </w:r>
      <w:r w:rsidR="0021474F">
        <w:rPr>
          <w:rStyle w:val="Strong"/>
        </w:rPr>
        <w:t>:</w:t>
      </w:r>
      <w:r w:rsidRPr="008D5074">
        <w:t xml:space="preserve"> </w:t>
      </w:r>
      <w:r w:rsidR="0021474F">
        <w:t xml:space="preserve">students </w:t>
      </w:r>
      <w:r w:rsidR="00FC531B" w:rsidRPr="008D5074">
        <w:t xml:space="preserve">use </w:t>
      </w:r>
      <w:hyperlink r:id="rId62" w:history="1">
        <w:r w:rsidR="00FC531B" w:rsidRPr="008D5074">
          <w:rPr>
            <w:rStyle w:val="Hyperlink"/>
          </w:rPr>
          <w:t>W3 schools</w:t>
        </w:r>
      </w:hyperlink>
      <w:r w:rsidR="00FC531B" w:rsidRPr="008D5074">
        <w:t xml:space="preserve"> to ensure consistency of appearance, and flexibility with browsers or display devices with their personal interest catalogue</w:t>
      </w:r>
      <w:r w:rsidR="007E3754">
        <w:t>.</w:t>
      </w:r>
    </w:p>
    <w:p w14:paraId="1439BFA1" w14:textId="73F4C561" w:rsidR="00FC531B" w:rsidRPr="008D5074" w:rsidRDefault="006533C5" w:rsidP="00D528DD">
      <w:r w:rsidRPr="00D41535">
        <w:rPr>
          <w:rStyle w:val="Strong"/>
        </w:rPr>
        <w:t>Activity 35</w:t>
      </w:r>
      <w:r w:rsidR="0021474F">
        <w:rPr>
          <w:rStyle w:val="Strong"/>
        </w:rPr>
        <w:t>:</w:t>
      </w:r>
      <w:r w:rsidRPr="008D5074">
        <w:t xml:space="preserve"> </w:t>
      </w:r>
      <w:r w:rsidR="0021474F">
        <w:t xml:space="preserve">students </w:t>
      </w:r>
      <w:r w:rsidR="0053676F" w:rsidRPr="008D5074">
        <w:t>experiment with</w:t>
      </w:r>
      <w:hyperlink r:id="rId63" w:history="1">
        <w:r w:rsidR="00FC531B" w:rsidRPr="008D5074">
          <w:rPr>
            <w:rStyle w:val="Hyperlink"/>
          </w:rPr>
          <w:t xml:space="preserve"> SASS</w:t>
        </w:r>
      </w:hyperlink>
      <w:r w:rsidR="00FC531B" w:rsidRPr="008D5074">
        <w:t xml:space="preserve"> pre-processor maintenance tools to save time and reduce rep</w:t>
      </w:r>
      <w:r w:rsidR="0053676F" w:rsidRPr="008D5074">
        <w:t>et</w:t>
      </w:r>
      <w:r w:rsidR="00FC531B" w:rsidRPr="008D5074">
        <w:t>ition.</w:t>
      </w:r>
    </w:p>
    <w:p w14:paraId="720D3AE3" w14:textId="3F2C04EE" w:rsidR="00FC531B" w:rsidRPr="008D5074" w:rsidRDefault="006533C5" w:rsidP="00D528DD">
      <w:r w:rsidRPr="00D41535">
        <w:rPr>
          <w:rStyle w:val="Strong"/>
        </w:rPr>
        <w:t>Activity 36</w:t>
      </w:r>
      <w:r w:rsidR="0021474F">
        <w:rPr>
          <w:rStyle w:val="Strong"/>
        </w:rPr>
        <w:t>:</w:t>
      </w:r>
      <w:r w:rsidRPr="008D5074">
        <w:t xml:space="preserve"> </w:t>
      </w:r>
      <w:r w:rsidR="0021474F">
        <w:t xml:space="preserve">students </w:t>
      </w:r>
      <w:r w:rsidR="00FC531B" w:rsidRPr="008D5074">
        <w:t xml:space="preserve">investigate </w:t>
      </w:r>
      <w:hyperlink r:id="rId64" w:history="1">
        <w:r w:rsidR="00FC531B" w:rsidRPr="008D5074">
          <w:rPr>
            <w:rStyle w:val="Hyperlink"/>
          </w:rPr>
          <w:t>Bootstrap</w:t>
        </w:r>
      </w:hyperlink>
      <w:r w:rsidR="00FC531B" w:rsidRPr="008D5074">
        <w:t xml:space="preserve"> to</w:t>
      </w:r>
      <w:r w:rsidR="0053676F" w:rsidRPr="008D5074">
        <w:t xml:space="preserve"> see how these frameworks are used in the web development industry.</w:t>
      </w:r>
    </w:p>
    <w:p w14:paraId="193F8340" w14:textId="606B1D7B" w:rsidR="0053676F" w:rsidRPr="008D5074" w:rsidRDefault="00744E64" w:rsidP="0053676F">
      <w:pPr>
        <w:pStyle w:val="Heading3"/>
      </w:pPr>
      <w:r w:rsidRPr="008D5074">
        <w:lastRenderedPageBreak/>
        <w:t>Investigate the reasons for version control and apply it when developing web application</w:t>
      </w:r>
    </w:p>
    <w:p w14:paraId="02228ED1" w14:textId="4A507958" w:rsidR="0053676F" w:rsidRPr="008D5074" w:rsidRDefault="00D41535" w:rsidP="0053676F">
      <w:r w:rsidRPr="008D5074">
        <w:rPr>
          <w:noProof/>
        </w:rPr>
        <w:drawing>
          <wp:anchor distT="0" distB="0" distL="114300" distR="114300" simplePos="0" relativeHeight="251658295" behindDoc="0" locked="0" layoutInCell="1" allowOverlap="1" wp14:anchorId="7A8B9333" wp14:editId="7C135664">
            <wp:simplePos x="0" y="0"/>
            <wp:positionH relativeFrom="margin">
              <wp:align>left</wp:align>
            </wp:positionH>
            <wp:positionV relativeFrom="paragraph">
              <wp:posOffset>41395</wp:posOffset>
            </wp:positionV>
            <wp:extent cx="552450" cy="552450"/>
            <wp:effectExtent l="0" t="0" r="0" b="0"/>
            <wp:wrapSquare wrapText="bothSides"/>
            <wp:docPr id="90567671" name="Picture 905676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52"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6533C5" w:rsidRPr="00D41535">
        <w:rPr>
          <w:rStyle w:val="Strong"/>
        </w:rPr>
        <w:t>Activity 37</w:t>
      </w:r>
      <w:r w:rsidR="0021474F">
        <w:rPr>
          <w:rStyle w:val="Strong"/>
        </w:rPr>
        <w:t>:</w:t>
      </w:r>
      <w:r w:rsidR="006533C5" w:rsidRPr="008D5074">
        <w:t xml:space="preserve"> </w:t>
      </w:r>
      <w:r w:rsidR="0021474F">
        <w:t xml:space="preserve">while </w:t>
      </w:r>
      <w:r w:rsidR="0053676F" w:rsidRPr="008D5074">
        <w:t xml:space="preserve">completing their assessment task students complete the initial tutorial exercises in W3 schools on using </w:t>
      </w:r>
      <w:hyperlink r:id="rId65" w:history="1">
        <w:r w:rsidR="0053676F" w:rsidRPr="008D5074">
          <w:rPr>
            <w:rStyle w:val="Hyperlink"/>
          </w:rPr>
          <w:t>Git</w:t>
        </w:r>
      </w:hyperlink>
      <w:r w:rsidR="007E3754" w:rsidRPr="007E3754">
        <w:t>.</w:t>
      </w:r>
    </w:p>
    <w:p w14:paraId="3DDAE681" w14:textId="149945AD" w:rsidR="0053676F" w:rsidRPr="008D5074" w:rsidRDefault="00D41535" w:rsidP="0053676F">
      <w:r w:rsidRPr="008D5074">
        <w:rPr>
          <w:noProof/>
        </w:rPr>
        <w:drawing>
          <wp:anchor distT="0" distB="0" distL="114300" distR="114300" simplePos="0" relativeHeight="251658296" behindDoc="0" locked="0" layoutInCell="1" allowOverlap="1" wp14:anchorId="5C2465D6" wp14:editId="6022F3B7">
            <wp:simplePos x="0" y="0"/>
            <wp:positionH relativeFrom="margin">
              <wp:align>left</wp:align>
            </wp:positionH>
            <wp:positionV relativeFrom="paragraph">
              <wp:posOffset>164465</wp:posOffset>
            </wp:positionV>
            <wp:extent cx="560705" cy="560705"/>
            <wp:effectExtent l="0" t="0" r="0" b="0"/>
            <wp:wrapSquare wrapText="bothSides"/>
            <wp:docPr id="1346495535" name="Picture 13464955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560705" cy="560705"/>
                    </a:xfrm>
                    <a:prstGeom prst="rect">
                      <a:avLst/>
                    </a:prstGeom>
                  </pic:spPr>
                </pic:pic>
              </a:graphicData>
            </a:graphic>
            <wp14:sizeRelH relativeFrom="page">
              <wp14:pctWidth>0</wp14:pctWidth>
            </wp14:sizeRelH>
            <wp14:sizeRelV relativeFrom="page">
              <wp14:pctHeight>0</wp14:pctHeight>
            </wp14:sizeRelV>
          </wp:anchor>
        </w:drawing>
      </w:r>
      <w:r w:rsidR="00F96AD6" w:rsidRPr="00D41535">
        <w:rPr>
          <w:rStyle w:val="Strong"/>
        </w:rPr>
        <w:t>Activity 38</w:t>
      </w:r>
      <w:r w:rsidR="0021474F">
        <w:t xml:space="preserve">: version </w:t>
      </w:r>
      <w:r w:rsidR="0053676F" w:rsidRPr="008D5074">
        <w:t xml:space="preserve">control, also known as source control or revision control, is a system that manages changes to documents, computer programs, large web applications and other collections of information. </w:t>
      </w:r>
      <w:r w:rsidR="007E3754">
        <w:t xml:space="preserve">Use </w:t>
      </w:r>
      <w:r w:rsidR="0053676F" w:rsidRPr="008D5074">
        <w:t xml:space="preserve">the space below and the </w:t>
      </w:r>
      <w:r w:rsidR="00413D84" w:rsidRPr="008D5074">
        <w:t>key</w:t>
      </w:r>
      <w:r w:rsidR="00BB55AC" w:rsidRPr="008D5074">
        <w:t>words</w:t>
      </w:r>
      <w:r w:rsidR="00413D84" w:rsidRPr="008D5074">
        <w:t xml:space="preserve"> provided </w:t>
      </w:r>
      <w:r w:rsidR="007E3754">
        <w:t xml:space="preserve">to </w:t>
      </w:r>
      <w:r w:rsidR="00413D84" w:rsidRPr="008D5074">
        <w:t xml:space="preserve">explain why version control is important in each phase of </w:t>
      </w:r>
      <w:r w:rsidR="00A65406">
        <w:t>software</w:t>
      </w:r>
      <w:r w:rsidR="00A65406" w:rsidRPr="008D5074">
        <w:t xml:space="preserve"> </w:t>
      </w:r>
      <w:r w:rsidR="00413D84" w:rsidRPr="008D5074">
        <w:t>engineering.</w:t>
      </w:r>
    </w:p>
    <w:p w14:paraId="11C9C339" w14:textId="5C2904AD" w:rsidR="0053676F" w:rsidRDefault="002163F4" w:rsidP="00A65406">
      <w:pPr>
        <w:pStyle w:val="FeatureBox"/>
      </w:pPr>
      <w:r w:rsidRPr="00F513EF">
        <w:rPr>
          <w:b/>
          <w:bCs/>
        </w:rPr>
        <w:t>Keywords:</w:t>
      </w:r>
      <w:r>
        <w:t xml:space="preserve"> </w:t>
      </w:r>
      <w:r w:rsidR="007E3754">
        <w:t>c</w:t>
      </w:r>
      <w:r w:rsidR="00413D84" w:rsidRPr="008D5074">
        <w:t xml:space="preserve">ollaboration, </w:t>
      </w:r>
      <w:r w:rsidR="007E3754">
        <w:t>h</w:t>
      </w:r>
      <w:r w:rsidR="00413D84" w:rsidRPr="008D5074">
        <w:t xml:space="preserve">istory </w:t>
      </w:r>
      <w:r w:rsidR="007E3754">
        <w:t>t</w:t>
      </w:r>
      <w:r w:rsidR="00413D84" w:rsidRPr="008D5074">
        <w:t xml:space="preserve">racking, </w:t>
      </w:r>
      <w:r w:rsidR="007E3754">
        <w:t>b</w:t>
      </w:r>
      <w:r w:rsidR="00413D84" w:rsidRPr="008D5074">
        <w:t xml:space="preserve">ackup and </w:t>
      </w:r>
      <w:r w:rsidR="007E3754">
        <w:t>d</w:t>
      </w:r>
      <w:r w:rsidR="00413D84" w:rsidRPr="008D5074">
        <w:t xml:space="preserve">isaster </w:t>
      </w:r>
      <w:r w:rsidR="007E3754">
        <w:t>r</w:t>
      </w:r>
      <w:r w:rsidR="00413D84" w:rsidRPr="008D5074">
        <w:t xml:space="preserve">ecovery, </w:t>
      </w:r>
      <w:r w:rsidR="007E3754">
        <w:t>b</w:t>
      </w:r>
      <w:r w:rsidR="00413D84" w:rsidRPr="008D5074">
        <w:t xml:space="preserve">ranching and </w:t>
      </w:r>
      <w:r w:rsidR="007E3754">
        <w:t>e</w:t>
      </w:r>
      <w:r w:rsidR="00413D84" w:rsidRPr="008D5074">
        <w:t xml:space="preserve">xperimentation, </w:t>
      </w:r>
      <w:r w:rsidR="007E3754">
        <w:t>c</w:t>
      </w:r>
      <w:r w:rsidR="00413D84" w:rsidRPr="008D5074">
        <w:t xml:space="preserve">ode </w:t>
      </w:r>
      <w:r w:rsidR="007E3754">
        <w:t>r</w:t>
      </w:r>
      <w:r w:rsidR="00413D84" w:rsidRPr="008D5074">
        <w:t xml:space="preserve">eviews and </w:t>
      </w:r>
      <w:r w:rsidR="007E3754">
        <w:t>q</w:t>
      </w:r>
      <w:r w:rsidR="00413D84" w:rsidRPr="008D5074">
        <w:t xml:space="preserve">uality </w:t>
      </w:r>
      <w:r w:rsidR="007E3754">
        <w:t>a</w:t>
      </w:r>
      <w:r w:rsidR="00413D84" w:rsidRPr="008D5074">
        <w:t xml:space="preserve">ssurance, </w:t>
      </w:r>
      <w:r w:rsidR="007E3754">
        <w:t>d</w:t>
      </w:r>
      <w:r w:rsidR="00413D84" w:rsidRPr="008D5074">
        <w:t xml:space="preserve">eployment and </w:t>
      </w:r>
      <w:r w:rsidR="007E3754">
        <w:t>c</w:t>
      </w:r>
      <w:r w:rsidR="00413D84" w:rsidRPr="008D5074">
        <w:t xml:space="preserve">ontinuous </w:t>
      </w:r>
      <w:r w:rsidR="007E3754">
        <w:t>i</w:t>
      </w:r>
      <w:r w:rsidR="00413D84" w:rsidRPr="008D5074">
        <w:t xml:space="preserve">ntegration, </w:t>
      </w:r>
      <w:r w:rsidR="007E3754">
        <w:t>t</w:t>
      </w:r>
      <w:r w:rsidR="00413D84" w:rsidRPr="008D5074">
        <w:t xml:space="preserve">raceability and </w:t>
      </w:r>
      <w:r w:rsidR="007E3754">
        <w:t>c</w:t>
      </w:r>
      <w:r w:rsidR="00413D84" w:rsidRPr="008D5074">
        <w:t>ompliance</w:t>
      </w:r>
    </w:p>
    <w:tbl>
      <w:tblPr>
        <w:tblStyle w:val="TableGrid"/>
        <w:tblW w:w="0" w:type="auto"/>
        <w:tblLook w:val="04A0" w:firstRow="1" w:lastRow="0" w:firstColumn="1" w:lastColumn="0" w:noHBand="0" w:noVBand="1"/>
        <w:tblDescription w:val="Space for students to provide answer."/>
      </w:tblPr>
      <w:tblGrid>
        <w:gridCol w:w="9628"/>
      </w:tblGrid>
      <w:tr w:rsidR="00A65406" w14:paraId="46F9D1AC" w14:textId="77777777" w:rsidTr="00717AEE">
        <w:trPr>
          <w:trHeight w:val="2967"/>
        </w:trPr>
        <w:tc>
          <w:tcPr>
            <w:tcW w:w="9628" w:type="dxa"/>
          </w:tcPr>
          <w:p w14:paraId="7FA42D8F" w14:textId="77777777" w:rsidR="00A65406" w:rsidRPr="00A65406" w:rsidRDefault="00A65406" w:rsidP="00A65406">
            <w:pPr>
              <w:spacing w:before="240"/>
              <w:rPr>
                <w:b/>
                <w:bCs/>
              </w:rPr>
            </w:pPr>
            <w:r w:rsidRPr="00A65406">
              <w:rPr>
                <w:b/>
                <w:bCs/>
              </w:rPr>
              <w:t xml:space="preserve">Sample answer: </w:t>
            </w:r>
          </w:p>
          <w:p w14:paraId="07C29395" w14:textId="17BC6D35" w:rsidR="00A65406" w:rsidRDefault="00A65406" w:rsidP="00A65406">
            <w:pPr>
              <w:spacing w:before="240"/>
            </w:pPr>
            <w:r>
              <w:t>Version control allows multiple developers to work on the same project at the same time without interfering with each other's work. It enables collaboration by providing mechanisms for merging changes, resolving conflicts and tracking contributions from team members.</w:t>
            </w:r>
          </w:p>
          <w:p w14:paraId="4EA474AC" w14:textId="1E76EB79" w:rsidR="00A65406" w:rsidRDefault="00A65406" w:rsidP="00A65406">
            <w:r>
              <w:t>Version control systems maintain a history of changes made to files over time. Developers can review previous versions, compare changes between revisions and revert to earlier states if needed. This is invaluable for debugging, auditing and understanding the changes in the code.</w:t>
            </w:r>
          </w:p>
          <w:p w14:paraId="161CD782" w14:textId="11931721" w:rsidR="00A65406" w:rsidRDefault="00A65406" w:rsidP="00A65406">
            <w:r>
              <w:t>Version control is a backup mechanism for the code. It stores copies of files on remote servers or cloud storage and protects against data loss due to hardware failure, human error or catastrophic events.</w:t>
            </w:r>
          </w:p>
          <w:p w14:paraId="6B8454B7" w14:textId="7DF8B226" w:rsidR="00A65406" w:rsidRDefault="00A65406" w:rsidP="00A65406">
            <w:r>
              <w:t>Version control systems support branching, which allows developers to create separate lines of development for experimenting with new features, fixing bugs or implementing changes without affecting the main code. Branches can be merged back into the main branch when ready.</w:t>
            </w:r>
          </w:p>
          <w:p w14:paraId="4EB2DD0D" w14:textId="2CA53944" w:rsidR="00A65406" w:rsidRDefault="00A65406" w:rsidP="00A65406">
            <w:r>
              <w:t xml:space="preserve">Version control allows for code reviews by providing a </w:t>
            </w:r>
            <w:r w:rsidR="007E3754">
              <w:t xml:space="preserve">centralised </w:t>
            </w:r>
            <w:r>
              <w:t>platform for sharing code changes and conducting peer reviews. Reviewers can provide feedback, suggest improvements and ensure code quality before merging changes into the main branch.</w:t>
            </w:r>
          </w:p>
          <w:p w14:paraId="3ED71D34" w14:textId="16680216" w:rsidR="00A65406" w:rsidRDefault="00A65406" w:rsidP="00A65406">
            <w:r>
              <w:t>Version control integrates with deployment workflows and enables automated processes</w:t>
            </w:r>
            <w:r w:rsidR="007E3754">
              <w:t>.</w:t>
            </w:r>
            <w:r>
              <w:t xml:space="preserve"> </w:t>
            </w:r>
          </w:p>
          <w:p w14:paraId="7A0C5A86" w14:textId="04E2F294" w:rsidR="00A65406" w:rsidRPr="006B566F" w:rsidRDefault="00A65406" w:rsidP="00A65406">
            <w:r>
              <w:lastRenderedPageBreak/>
              <w:t>Version control systems maintain an audit trail of all changes made to the code, including who made the changes, when they were made and why. In industry</w:t>
            </w:r>
            <w:r w:rsidR="007E3754">
              <w:t>,</w:t>
            </w:r>
            <w:r>
              <w:t xml:space="preserve"> this traceability is essential for compliance with regulatory requirements, such as those required by industry standards or legal frameworks.</w:t>
            </w:r>
          </w:p>
        </w:tc>
      </w:tr>
    </w:tbl>
    <w:p w14:paraId="4CA2FB15" w14:textId="5123731E" w:rsidR="00744E64" w:rsidRPr="008D5074" w:rsidRDefault="00744E64" w:rsidP="00FD7DD5">
      <w:pPr>
        <w:pStyle w:val="Heading3"/>
      </w:pPr>
      <w:r w:rsidRPr="008D5074">
        <w:lastRenderedPageBreak/>
        <w:t>Explore the types and significance of code libraries for front-end web development</w:t>
      </w:r>
    </w:p>
    <w:p w14:paraId="0FC67422" w14:textId="10E2F925" w:rsidR="00744E64" w:rsidRPr="001A48AC" w:rsidRDefault="00744E64" w:rsidP="001A48AC">
      <w:pPr>
        <w:rPr>
          <w:rStyle w:val="Strong"/>
        </w:rPr>
      </w:pPr>
      <w:r w:rsidRPr="003C6349">
        <w:rPr>
          <w:rStyle w:val="Strong"/>
        </w:rPr>
        <w:t>Including</w:t>
      </w:r>
      <w:r w:rsidR="003C6349" w:rsidRPr="003C6349">
        <w:rPr>
          <w:rStyle w:val="Strong"/>
        </w:rPr>
        <w:t>:</w:t>
      </w:r>
      <w:r w:rsidR="001A48AC">
        <w:rPr>
          <w:rStyle w:val="Strong"/>
        </w:rPr>
        <w:t xml:space="preserve"> </w:t>
      </w:r>
      <w:r w:rsidR="009E25D5">
        <w:rPr>
          <w:rStyle w:val="Strong"/>
        </w:rPr>
        <w:t>f</w:t>
      </w:r>
      <w:r w:rsidRPr="001A48AC">
        <w:rPr>
          <w:rStyle w:val="Strong"/>
        </w:rPr>
        <w:t>rameworks that control complex web applications</w:t>
      </w:r>
      <w:r w:rsidR="00DA6C18" w:rsidRPr="001A48AC">
        <w:rPr>
          <w:rStyle w:val="Strong"/>
        </w:rPr>
        <w:t xml:space="preserve">, </w:t>
      </w:r>
      <w:r w:rsidRPr="001A48AC">
        <w:rPr>
          <w:rStyle w:val="Strong"/>
        </w:rPr>
        <w:t>template engines</w:t>
      </w:r>
      <w:r w:rsidR="00DA6C18" w:rsidRPr="001A48AC">
        <w:rPr>
          <w:rStyle w:val="Strong"/>
        </w:rPr>
        <w:t xml:space="preserve">, </w:t>
      </w:r>
      <w:r w:rsidRPr="001A48AC">
        <w:rPr>
          <w:rStyle w:val="Strong"/>
        </w:rPr>
        <w:t>predesigned CSS classes</w:t>
      </w:r>
    </w:p>
    <w:p w14:paraId="37975F1A" w14:textId="4F676A14" w:rsidR="00DA6C18" w:rsidRPr="008D5074" w:rsidRDefault="00A65406" w:rsidP="00DA6C18">
      <w:r w:rsidRPr="008D5074">
        <w:rPr>
          <w:noProof/>
        </w:rPr>
        <w:drawing>
          <wp:anchor distT="0" distB="0" distL="114300" distR="114300" simplePos="0" relativeHeight="251658298" behindDoc="0" locked="0" layoutInCell="1" allowOverlap="1" wp14:anchorId="083A0288" wp14:editId="6F61D0B3">
            <wp:simplePos x="0" y="0"/>
            <wp:positionH relativeFrom="margin">
              <wp:posOffset>-71120</wp:posOffset>
            </wp:positionH>
            <wp:positionV relativeFrom="paragraph">
              <wp:posOffset>163830</wp:posOffset>
            </wp:positionV>
            <wp:extent cx="647700" cy="647700"/>
            <wp:effectExtent l="0" t="0" r="0" b="0"/>
            <wp:wrapSquare wrapText="bothSides"/>
            <wp:docPr id="1655064389" name="Picture 16550643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52" cstate="hqprint">
                      <a:extLst>
                        <a:ext uri="{28A0092B-C50C-407E-A947-70E740481C1C}">
                          <a14:useLocalDpi xmlns:a14="http://schemas.microsoft.com/office/drawing/2010/main" val="0"/>
                        </a:ext>
                      </a:extLst>
                    </a:blip>
                    <a:stretch>
                      <a:fillRect/>
                    </a:stretch>
                  </pic:blipFill>
                  <pic:spPr>
                    <a:xfrm>
                      <a:off x="0" y="0"/>
                      <a:ext cx="647700" cy="647700"/>
                    </a:xfrm>
                    <a:prstGeom prst="rect">
                      <a:avLst/>
                    </a:prstGeom>
                  </pic:spPr>
                </pic:pic>
              </a:graphicData>
            </a:graphic>
            <wp14:sizeRelH relativeFrom="page">
              <wp14:pctWidth>0</wp14:pctWidth>
            </wp14:sizeRelH>
            <wp14:sizeRelV relativeFrom="page">
              <wp14:pctHeight>0</wp14:pctHeight>
            </wp14:sizeRelV>
          </wp:anchor>
        </w:drawing>
      </w:r>
      <w:r w:rsidR="00DA6C18" w:rsidRPr="003C6349">
        <w:t xml:space="preserve">Code libraries play a significant role in front-end web development by providing pre-written code, components and utilities that developers can use to streamline development, enhance functionality and improve the user experience. </w:t>
      </w:r>
      <w:r w:rsidR="003C6349" w:rsidRPr="003C6349">
        <w:t>An</w:t>
      </w:r>
      <w:r w:rsidR="004612E2" w:rsidRPr="003C6349">
        <w:t xml:space="preserve"> example</w:t>
      </w:r>
      <w:r w:rsidR="003C6349" w:rsidRPr="003C6349">
        <w:t xml:space="preserve"> that</w:t>
      </w:r>
      <w:r w:rsidR="004612E2" w:rsidRPr="003C6349">
        <w:t xml:space="preserve"> students may investigate is</w:t>
      </w:r>
      <w:r w:rsidR="004612E2" w:rsidRPr="008D5074">
        <w:t xml:space="preserve"> </w:t>
      </w:r>
      <w:hyperlink r:id="rId66" w:history="1">
        <w:r w:rsidR="004612E2" w:rsidRPr="008D5074">
          <w:rPr>
            <w:rStyle w:val="Hyperlink"/>
          </w:rPr>
          <w:t>React</w:t>
        </w:r>
        <w:r w:rsidR="004612E2" w:rsidRPr="00460CFC">
          <w:t>.</w:t>
        </w:r>
      </w:hyperlink>
    </w:p>
    <w:p w14:paraId="16DB8238" w14:textId="0E64457C" w:rsidR="004612E2" w:rsidRPr="00A65406" w:rsidRDefault="004612E2" w:rsidP="00F26DF7">
      <w:r w:rsidRPr="008D5074">
        <w:rPr>
          <w:rFonts w:eastAsiaTheme="minorEastAsia"/>
        </w:rPr>
        <w:t>Students watch the video</w:t>
      </w:r>
      <w:r w:rsidRPr="008D5074">
        <w:t xml:space="preserve"> </w:t>
      </w:r>
      <w:hyperlink r:id="rId67">
        <w:r w:rsidR="00A65406">
          <w:rPr>
            <w:rStyle w:val="Hyperlink"/>
            <w:rFonts w:eastAsiaTheme="minorEastAsia"/>
            <w:szCs w:val="22"/>
          </w:rPr>
          <w:t>What Is React And Why You Need To Know It (12:36)</w:t>
        </w:r>
      </w:hyperlink>
      <w:r w:rsidR="00A65406" w:rsidRPr="00A65406">
        <w:t>.</w:t>
      </w:r>
    </w:p>
    <w:p w14:paraId="452843A2" w14:textId="114F9E0B" w:rsidR="00DA6C18" w:rsidRPr="008D5074" w:rsidRDefault="00976DDA" w:rsidP="004612E2">
      <w:r w:rsidRPr="00455F67">
        <w:rPr>
          <w:rStyle w:val="Strong"/>
        </w:rPr>
        <w:t>Activity 39</w:t>
      </w:r>
      <w:r w:rsidR="00A65406">
        <w:rPr>
          <w:rStyle w:val="Strong"/>
        </w:rPr>
        <w:t>:</w:t>
      </w:r>
      <w:r w:rsidRPr="008D5074">
        <w:t xml:space="preserve"> </w:t>
      </w:r>
      <w:r w:rsidR="00A65406">
        <w:t xml:space="preserve">students </w:t>
      </w:r>
      <w:r w:rsidR="004612E2" w:rsidRPr="008D5074">
        <w:t xml:space="preserve">experiment with the JavaScript library </w:t>
      </w:r>
      <w:hyperlink r:id="rId68" w:history="1">
        <w:r w:rsidR="004612E2" w:rsidRPr="008D5074">
          <w:rPr>
            <w:rStyle w:val="Hyperlink"/>
          </w:rPr>
          <w:t>React</w:t>
        </w:r>
      </w:hyperlink>
      <w:r w:rsidR="004612E2" w:rsidRPr="008D5074">
        <w:t xml:space="preserve"> to build user interfaces and a single-page application. They practice creating reusable UI components using React.</w:t>
      </w:r>
    </w:p>
    <w:p w14:paraId="6D4832AC" w14:textId="1F6BA7AD" w:rsidR="00DA6C18" w:rsidRPr="008D5074" w:rsidRDefault="00DA6C18" w:rsidP="00DA6C18">
      <w:r w:rsidRPr="008D5074">
        <w:t>Front-end frameworks like React.js, Angular and Vue.js provide a structured approach to building complex web applications.</w:t>
      </w:r>
      <w:r w:rsidR="00A51B04" w:rsidRPr="008D5074">
        <w:t xml:space="preserve"> They </w:t>
      </w:r>
      <w:r w:rsidRPr="008D5074">
        <w:t>offer features such as component-based architecture</w:t>
      </w:r>
      <w:r w:rsidR="003818E0" w:rsidRPr="008D5074">
        <w:t xml:space="preserve"> and</w:t>
      </w:r>
      <w:r w:rsidRPr="008D5074">
        <w:t xml:space="preserve"> state management</w:t>
      </w:r>
      <w:r w:rsidR="003818E0" w:rsidRPr="008D5074">
        <w:t xml:space="preserve"> </w:t>
      </w:r>
      <w:r w:rsidRPr="008D5074">
        <w:t>which help developers efficiently manage application logic and user interfaces.</w:t>
      </w:r>
    </w:p>
    <w:p w14:paraId="47E6C80F" w14:textId="59E5D247" w:rsidR="00DA6C18" w:rsidRPr="008D5074" w:rsidRDefault="001E6F5B" w:rsidP="00DA6C18">
      <w:r w:rsidRPr="00455F67">
        <w:rPr>
          <w:rStyle w:val="Strong"/>
        </w:rPr>
        <w:t>Activity 40</w:t>
      </w:r>
      <w:r w:rsidR="00A65406">
        <w:rPr>
          <w:rStyle w:val="Strong"/>
        </w:rPr>
        <w:t>:</w:t>
      </w:r>
      <w:r w:rsidRPr="00455F67">
        <w:rPr>
          <w:rStyle w:val="Strong"/>
        </w:rPr>
        <w:t xml:space="preserve"> </w:t>
      </w:r>
      <w:r w:rsidR="00F26DF7">
        <w:rPr>
          <w:rStyle w:val="Strong"/>
        </w:rPr>
        <w:t xml:space="preserve">template </w:t>
      </w:r>
      <w:r w:rsidR="00A65406">
        <w:rPr>
          <w:rStyle w:val="Strong"/>
        </w:rPr>
        <w:t xml:space="preserve">engines </w:t>
      </w:r>
      <w:r w:rsidR="00A65406" w:rsidRPr="007A6EE1">
        <w:rPr>
          <w:rStyle w:val="Strong"/>
          <w:b w:val="0"/>
          <w:bCs w:val="0"/>
        </w:rPr>
        <w:t>–</w:t>
      </w:r>
      <w:r w:rsidR="00A65406">
        <w:rPr>
          <w:rStyle w:val="Strong"/>
        </w:rPr>
        <w:t xml:space="preserve"> </w:t>
      </w:r>
      <w:r w:rsidR="00A65406">
        <w:t>s</w:t>
      </w:r>
      <w:r w:rsidR="00FA4BDA" w:rsidRPr="008D5074">
        <w:t>tudents explore</w:t>
      </w:r>
      <w:r w:rsidR="00A51B04" w:rsidRPr="008D5074">
        <w:t xml:space="preserve"> </w:t>
      </w:r>
      <w:r w:rsidR="00FA4BDA" w:rsidRPr="008D5074">
        <w:t>t</w:t>
      </w:r>
      <w:r w:rsidR="00DA6C18" w:rsidRPr="008D5074">
        <w:t xml:space="preserve">emplate engines like </w:t>
      </w:r>
      <w:hyperlink r:id="rId69" w:history="1">
        <w:r w:rsidR="00DA6C18" w:rsidRPr="008D5074">
          <w:rPr>
            <w:rStyle w:val="Hyperlink"/>
          </w:rPr>
          <w:t>Handlebars</w:t>
        </w:r>
      </w:hyperlink>
      <w:r w:rsidR="00DA6C18" w:rsidRPr="008D5074">
        <w:t xml:space="preserve">, </w:t>
      </w:r>
      <w:hyperlink r:id="rId70" w:history="1">
        <w:r w:rsidR="00DA6C18" w:rsidRPr="008D5074">
          <w:rPr>
            <w:rStyle w:val="Hyperlink"/>
          </w:rPr>
          <w:t>Mustache</w:t>
        </w:r>
      </w:hyperlink>
      <w:r w:rsidR="00DA6C18" w:rsidRPr="008D5074">
        <w:t xml:space="preserve"> and</w:t>
      </w:r>
      <w:hyperlink r:id="rId71" w:history="1">
        <w:r w:rsidR="00DA6C18" w:rsidRPr="008D5074">
          <w:rPr>
            <w:rStyle w:val="Hyperlink"/>
          </w:rPr>
          <w:t xml:space="preserve"> Pug</w:t>
        </w:r>
      </w:hyperlink>
      <w:r w:rsidR="00DA6C18" w:rsidRPr="008D5074">
        <w:t xml:space="preserve"> </w:t>
      </w:r>
      <w:r w:rsidR="00FA4BDA" w:rsidRPr="008D5074">
        <w:t xml:space="preserve">used to </w:t>
      </w:r>
      <w:r w:rsidR="00DA6C18" w:rsidRPr="008D5074">
        <w:t>simplify the process of generating dynamic HTML content on the client-side.</w:t>
      </w:r>
      <w:r w:rsidR="00FA4BDA" w:rsidRPr="008D5074">
        <w:t xml:space="preserve"> </w:t>
      </w:r>
      <w:r w:rsidR="00DA6C18" w:rsidRPr="008D5074">
        <w:t>These engines allow developers to create reusable templates with placeholders for dynamic data, which can be populated with actual data at runtime.</w:t>
      </w:r>
      <w:r w:rsidR="00A51B04" w:rsidRPr="008D5074">
        <w:t xml:space="preserve"> </w:t>
      </w:r>
      <w:r w:rsidR="00DA6C18" w:rsidRPr="008D5074">
        <w:t xml:space="preserve">Template engines facilitate code </w:t>
      </w:r>
      <w:r w:rsidR="00F26DF7">
        <w:t>organisation</w:t>
      </w:r>
      <w:r w:rsidR="00DA6C18" w:rsidRPr="008D5074">
        <w:t>, separation of concerns and maintainability by separating HTML structure from JavaScript logic, making it easier to update and modify templates without altering underlying code.</w:t>
      </w:r>
    </w:p>
    <w:p w14:paraId="57308157" w14:textId="1BE9B8F6" w:rsidR="00DA6C18" w:rsidRPr="008D5074" w:rsidRDefault="001A48AC" w:rsidP="00DA6C18">
      <w:r w:rsidRPr="008D5074">
        <w:rPr>
          <w:noProof/>
        </w:rPr>
        <w:lastRenderedPageBreak/>
        <w:drawing>
          <wp:anchor distT="0" distB="0" distL="114300" distR="114300" simplePos="0" relativeHeight="251658299" behindDoc="0" locked="0" layoutInCell="1" allowOverlap="1" wp14:anchorId="51AE63C7" wp14:editId="6A7EE642">
            <wp:simplePos x="0" y="0"/>
            <wp:positionH relativeFrom="margin">
              <wp:posOffset>-53098</wp:posOffset>
            </wp:positionH>
            <wp:positionV relativeFrom="paragraph">
              <wp:posOffset>1833579</wp:posOffset>
            </wp:positionV>
            <wp:extent cx="674370" cy="674370"/>
            <wp:effectExtent l="0" t="0" r="0" b="0"/>
            <wp:wrapSquare wrapText="bothSides"/>
            <wp:docPr id="1006518068" name="Picture 10065180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1E6F5B" w:rsidRPr="00455F67">
        <w:rPr>
          <w:rStyle w:val="Strong"/>
        </w:rPr>
        <w:t>Activity 4</w:t>
      </w:r>
      <w:r w:rsidR="00984689" w:rsidRPr="00455F67">
        <w:rPr>
          <w:rStyle w:val="Strong"/>
        </w:rPr>
        <w:t>1</w:t>
      </w:r>
      <w:r w:rsidR="00A65406">
        <w:rPr>
          <w:rStyle w:val="Strong"/>
        </w:rPr>
        <w:t>:</w:t>
      </w:r>
      <w:r w:rsidR="001E6F5B" w:rsidRPr="00455F67">
        <w:rPr>
          <w:rStyle w:val="Strong"/>
        </w:rPr>
        <w:t xml:space="preserve"> </w:t>
      </w:r>
      <w:r w:rsidR="00F26DF7">
        <w:rPr>
          <w:rStyle w:val="Strong"/>
        </w:rPr>
        <w:t>p</w:t>
      </w:r>
      <w:r w:rsidR="00DA6C18" w:rsidRPr="00455F67">
        <w:rPr>
          <w:rStyle w:val="Strong"/>
        </w:rPr>
        <w:t xml:space="preserve">redesigned CSS </w:t>
      </w:r>
      <w:r w:rsidR="00A65406">
        <w:rPr>
          <w:rStyle w:val="Strong"/>
        </w:rPr>
        <w:t xml:space="preserve">classes </w:t>
      </w:r>
      <w:r w:rsidR="007A6EE1" w:rsidRPr="007A6EE1">
        <w:rPr>
          <w:rStyle w:val="Strong"/>
          <w:b w:val="0"/>
          <w:bCs w:val="0"/>
        </w:rPr>
        <w:t>–</w:t>
      </w:r>
      <w:r w:rsidR="00A65406">
        <w:rPr>
          <w:rStyle w:val="Strong"/>
        </w:rPr>
        <w:t xml:space="preserve"> </w:t>
      </w:r>
      <w:r w:rsidR="00A65406">
        <w:t xml:space="preserve">students </w:t>
      </w:r>
      <w:r w:rsidR="00984689" w:rsidRPr="008D5074">
        <w:t xml:space="preserve">explore </w:t>
      </w:r>
      <w:r w:rsidR="00DA6C18" w:rsidRPr="008D5074">
        <w:t xml:space="preserve">CSS frameworks like </w:t>
      </w:r>
      <w:hyperlink r:id="rId72" w:history="1">
        <w:r w:rsidR="00DA6C18" w:rsidRPr="008D5074">
          <w:rPr>
            <w:rStyle w:val="Hyperlink"/>
          </w:rPr>
          <w:t>Bootstrap</w:t>
        </w:r>
      </w:hyperlink>
      <w:r w:rsidR="00DA6C18" w:rsidRPr="008D5074">
        <w:t xml:space="preserve">, </w:t>
      </w:r>
      <w:hyperlink r:id="rId73" w:history="1">
        <w:r w:rsidR="00DA6C18" w:rsidRPr="008D5074">
          <w:rPr>
            <w:rStyle w:val="Hyperlink"/>
          </w:rPr>
          <w:t>Foundation</w:t>
        </w:r>
      </w:hyperlink>
      <w:r w:rsidR="00DA6C18" w:rsidRPr="008D5074">
        <w:t xml:space="preserve"> and </w:t>
      </w:r>
      <w:hyperlink r:id="rId74" w:history="1">
        <w:r w:rsidR="00DA6C18" w:rsidRPr="008D5074">
          <w:rPr>
            <w:rStyle w:val="Hyperlink"/>
          </w:rPr>
          <w:t>Bulma</w:t>
        </w:r>
      </w:hyperlink>
      <w:r w:rsidR="00984689" w:rsidRPr="00A65406">
        <w:t>.</w:t>
      </w:r>
      <w:r w:rsidR="00A65406" w:rsidRPr="00A65406">
        <w:t xml:space="preserve"> </w:t>
      </w:r>
      <w:r w:rsidR="00984689" w:rsidRPr="008D5074">
        <w:rPr>
          <w:rStyle w:val="Hyperlink"/>
          <w:color w:val="000000" w:themeColor="text1"/>
          <w:u w:val="none"/>
        </w:rPr>
        <w:t>These</w:t>
      </w:r>
      <w:r w:rsidR="00DA6C18" w:rsidRPr="008D5074">
        <w:rPr>
          <w:color w:val="000000" w:themeColor="text1"/>
        </w:rPr>
        <w:t xml:space="preserve"> </w:t>
      </w:r>
      <w:r w:rsidR="00DA6C18" w:rsidRPr="008D5074">
        <w:t xml:space="preserve">provide </w:t>
      </w:r>
      <w:r w:rsidR="00F26DF7">
        <w:t xml:space="preserve">predesigned </w:t>
      </w:r>
      <w:r w:rsidR="00DA6C18" w:rsidRPr="008D5074">
        <w:t xml:space="preserve">CSS classes, components and layouts that developers can leverage to create responsive and visually appealing web </w:t>
      </w:r>
      <w:r w:rsidR="00FA4BDA" w:rsidRPr="008D5074">
        <w:t>interfaces. These</w:t>
      </w:r>
      <w:r w:rsidR="00DA6C18" w:rsidRPr="008D5074">
        <w:t xml:space="preserve"> frameworks offer grids, typography, forms, buttons, navigation bars and other UI components out of the box, allowing developers to rapidly prototype and build consistent user </w:t>
      </w:r>
      <w:r w:rsidR="00FA4BDA" w:rsidRPr="008D5074">
        <w:t>interfaces. By</w:t>
      </w:r>
      <w:r w:rsidR="00DA6C18" w:rsidRPr="008D5074">
        <w:t xml:space="preserve"> using predesigned CSS classes, developers can save time, ensure cross-browser compatibility and maintain a cohesive visual design across their web applications.</w:t>
      </w:r>
    </w:p>
    <w:p w14:paraId="50303413" w14:textId="28B0A654" w:rsidR="00DA6C18" w:rsidRDefault="00984689" w:rsidP="001A48AC">
      <w:pPr>
        <w:spacing w:after="480"/>
      </w:pPr>
      <w:r w:rsidRPr="00083BBB">
        <w:rPr>
          <w:rStyle w:val="Strong"/>
        </w:rPr>
        <w:t>Activity 42</w:t>
      </w:r>
      <w:r w:rsidR="00A65406">
        <w:rPr>
          <w:rStyle w:val="Strong"/>
        </w:rPr>
        <w:t>:</w:t>
      </w:r>
      <w:r w:rsidRPr="008D5074">
        <w:t xml:space="preserve"> </w:t>
      </w:r>
      <w:r w:rsidR="00A65406">
        <w:t xml:space="preserve">using </w:t>
      </w:r>
      <w:r w:rsidR="00A51B04" w:rsidRPr="008D5074">
        <w:t>the key</w:t>
      </w:r>
      <w:r w:rsidR="003818E0" w:rsidRPr="008D5074">
        <w:t>words</w:t>
      </w:r>
      <w:r w:rsidR="00A65406">
        <w:t xml:space="preserve"> below,</w:t>
      </w:r>
      <w:r w:rsidR="00A51B04" w:rsidRPr="008D5074">
        <w:t xml:space="preserve"> discuss the s</w:t>
      </w:r>
      <w:r w:rsidR="00DA6C18" w:rsidRPr="008D5074">
        <w:t xml:space="preserve">ignificance of </w:t>
      </w:r>
      <w:r w:rsidR="00A65406">
        <w:t xml:space="preserve">code libraries </w:t>
      </w:r>
      <w:r w:rsidR="00DA6C18" w:rsidRPr="008D5074">
        <w:t xml:space="preserve">for </w:t>
      </w:r>
      <w:r w:rsidR="00A65406">
        <w:t>front</w:t>
      </w:r>
      <w:r w:rsidR="00DA6C18" w:rsidRPr="008D5074">
        <w:t xml:space="preserve">-end </w:t>
      </w:r>
      <w:r w:rsidR="00A65406">
        <w:t>web development</w:t>
      </w:r>
      <w:r w:rsidR="003818E0" w:rsidRPr="008D5074">
        <w:t xml:space="preserve">. </w:t>
      </w:r>
      <w:r w:rsidR="00F513EF">
        <w:t xml:space="preserve">Answer in the </w:t>
      </w:r>
      <w:r w:rsidR="003818E0" w:rsidRPr="008D5074">
        <w:t>space below</w:t>
      </w:r>
      <w:r w:rsidR="00F513EF">
        <w:t>.</w:t>
      </w:r>
      <w:r w:rsidR="00A65406">
        <w:t xml:space="preserve"> to provide your answer.</w:t>
      </w:r>
    </w:p>
    <w:p w14:paraId="644A9E62" w14:textId="574789F2" w:rsidR="00DA6C18" w:rsidRDefault="003818E0" w:rsidP="00A65406">
      <w:pPr>
        <w:pStyle w:val="FeatureBox"/>
      </w:pPr>
      <w:r w:rsidRPr="00F513EF">
        <w:rPr>
          <w:b/>
          <w:bCs/>
        </w:rPr>
        <w:t>Keywords:</w:t>
      </w:r>
      <w:r w:rsidRPr="008D5074">
        <w:t xml:space="preserve"> </w:t>
      </w:r>
      <w:r w:rsidR="002163F4">
        <w:t>e</w:t>
      </w:r>
      <w:r w:rsidRPr="008D5074">
        <w:t xml:space="preserve">fficiency, </w:t>
      </w:r>
      <w:r w:rsidR="002163F4">
        <w:t>c</w:t>
      </w:r>
      <w:r w:rsidRPr="008D5074">
        <w:t xml:space="preserve">onsistency, </w:t>
      </w:r>
      <w:r w:rsidR="002163F4">
        <w:t>s</w:t>
      </w:r>
      <w:r w:rsidRPr="008D5074">
        <w:t xml:space="preserve">calability, </w:t>
      </w:r>
      <w:r w:rsidR="002163F4">
        <w:t>m</w:t>
      </w:r>
      <w:r w:rsidRPr="008D5074">
        <w:t xml:space="preserve">aintainability, </w:t>
      </w:r>
      <w:r w:rsidR="002163F4">
        <w:t>a</w:t>
      </w:r>
      <w:r w:rsidRPr="008D5074">
        <w:t>ccessibility</w:t>
      </w:r>
    </w:p>
    <w:tbl>
      <w:tblPr>
        <w:tblStyle w:val="TableGrid"/>
        <w:tblW w:w="0" w:type="auto"/>
        <w:tblLook w:val="04A0" w:firstRow="1" w:lastRow="0" w:firstColumn="1" w:lastColumn="0" w:noHBand="0" w:noVBand="1"/>
        <w:tblDescription w:val="Space for students to provide answer."/>
      </w:tblPr>
      <w:tblGrid>
        <w:gridCol w:w="9628"/>
      </w:tblGrid>
      <w:tr w:rsidR="00A65406" w14:paraId="5CB7019B" w14:textId="77777777" w:rsidTr="00717AEE">
        <w:trPr>
          <w:trHeight w:val="2967"/>
        </w:trPr>
        <w:tc>
          <w:tcPr>
            <w:tcW w:w="9628" w:type="dxa"/>
          </w:tcPr>
          <w:p w14:paraId="74ACE261" w14:textId="206D398E" w:rsidR="00F26DF7" w:rsidRPr="00F26DF7" w:rsidRDefault="00F26DF7" w:rsidP="00717AEE">
            <w:pPr>
              <w:spacing w:before="240"/>
              <w:rPr>
                <w:b/>
                <w:bCs/>
              </w:rPr>
            </w:pPr>
            <w:r w:rsidRPr="00F26DF7">
              <w:rPr>
                <w:b/>
                <w:bCs/>
              </w:rPr>
              <w:t>Sample answer:</w:t>
            </w:r>
          </w:p>
          <w:p w14:paraId="195B401B" w14:textId="528E55A5" w:rsidR="00A65406" w:rsidRPr="006B566F" w:rsidRDefault="00A65406" w:rsidP="00717AEE">
            <w:pPr>
              <w:spacing w:before="240"/>
            </w:pPr>
            <w:r>
              <w:t>Code libraries enable developers to reuse existing code components and utilities. This reduces development time and effort. Frameworks and CSS libraries provide predefined conventions and styles that ensures consistency in design and behaviour across different parts of the web application. Libraries and frameworks offer scalable solutions for building complex web applications, they provide tools and patterns for managing application architecture, state and data flow. Template engines and modular CSS frameworks promote code organisation</w:t>
            </w:r>
            <w:r w:rsidR="00B95B49">
              <w:t>;</w:t>
            </w:r>
            <w:r>
              <w:t xml:space="preserve"> they separate concerns and maintenance across teams and make it easier to manage and update code over time. Many front-end libraries and frameworks </w:t>
            </w:r>
            <w:r w:rsidR="00F26DF7">
              <w:t xml:space="preserve">prioritise </w:t>
            </w:r>
            <w:r>
              <w:t>accessibility by providing built-in features and best practices for creating inclusive user interfaces that are usable by all users, including those with disabilities.</w:t>
            </w:r>
            <w:r w:rsidRPr="003818E0">
              <w:t xml:space="preserve"> </w:t>
            </w:r>
          </w:p>
        </w:tc>
      </w:tr>
    </w:tbl>
    <w:p w14:paraId="08E0D1F1" w14:textId="2BA6ED30" w:rsidR="00F06DA5" w:rsidRPr="008D5074" w:rsidRDefault="00F06DA5" w:rsidP="00F06DA5">
      <w:pPr>
        <w:pStyle w:val="FeatureBox2"/>
      </w:pPr>
      <w:r w:rsidRPr="008D5074">
        <w:rPr>
          <w:rStyle w:val="Strong"/>
        </w:rPr>
        <w:t xml:space="preserve">Teacher </w:t>
      </w:r>
      <w:r w:rsidR="00A65406">
        <w:rPr>
          <w:rStyle w:val="Strong"/>
        </w:rPr>
        <w:t>note</w:t>
      </w:r>
      <w:r w:rsidRPr="008D5074">
        <w:rPr>
          <w:rStyle w:val="Strong"/>
        </w:rPr>
        <w:t>:</w:t>
      </w:r>
      <w:r w:rsidRPr="008D5074">
        <w:t xml:space="preserve"> the code libraries referenced above were available and prevalent at the time of writing. Teachers are advised to check in on latest web developments and update resources accordingly.</w:t>
      </w:r>
    </w:p>
    <w:p w14:paraId="4B61E809" w14:textId="30D86F66" w:rsidR="00744E64" w:rsidRPr="008D5074" w:rsidRDefault="00744E64" w:rsidP="00FD7DD5">
      <w:pPr>
        <w:pStyle w:val="Heading3"/>
      </w:pPr>
      <w:r w:rsidRPr="008D5074">
        <w:t>Explain the use and development of open-source software in relation to web development</w:t>
      </w:r>
    </w:p>
    <w:p w14:paraId="0E43DF93" w14:textId="42C0209A" w:rsidR="00F06DA5" w:rsidRPr="008D5074" w:rsidRDefault="00984689" w:rsidP="00F06DA5">
      <w:r w:rsidRPr="00F61420">
        <w:rPr>
          <w:rStyle w:val="Strong"/>
        </w:rPr>
        <w:t>Activity 43</w:t>
      </w:r>
      <w:r w:rsidR="00A65406">
        <w:rPr>
          <w:rStyle w:val="Strong"/>
        </w:rPr>
        <w:t>:</w:t>
      </w:r>
      <w:r w:rsidRPr="008D5074">
        <w:t xml:space="preserve"> </w:t>
      </w:r>
      <w:r w:rsidR="00A65406">
        <w:t xml:space="preserve">students </w:t>
      </w:r>
      <w:r w:rsidR="00F06DA5" w:rsidRPr="008D5074">
        <w:t xml:space="preserve">visit and read </w:t>
      </w:r>
      <w:hyperlink r:id="rId75" w:history="1">
        <w:r w:rsidR="00A65406">
          <w:rPr>
            <w:rStyle w:val="Hyperlink"/>
          </w:rPr>
          <w:t>A Brief History of Open Source</w:t>
        </w:r>
      </w:hyperlink>
      <w:r w:rsidR="00F06DA5" w:rsidRPr="008D5074">
        <w:t xml:space="preserve">. </w:t>
      </w:r>
    </w:p>
    <w:p w14:paraId="0770228A" w14:textId="5FAF9460" w:rsidR="00F06DA5" w:rsidRDefault="009E25D5" w:rsidP="00F06DA5">
      <w:bookmarkStart w:id="53" w:name="_Hlk167172463"/>
      <w:r w:rsidRPr="008D5074">
        <w:rPr>
          <w:noProof/>
        </w:rPr>
        <w:lastRenderedPageBreak/>
        <w:drawing>
          <wp:anchor distT="0" distB="0" distL="114300" distR="114300" simplePos="0" relativeHeight="251658301" behindDoc="0" locked="0" layoutInCell="1" allowOverlap="1" wp14:anchorId="07E01A22" wp14:editId="15778127">
            <wp:simplePos x="0" y="0"/>
            <wp:positionH relativeFrom="margin">
              <wp:posOffset>32051</wp:posOffset>
            </wp:positionH>
            <wp:positionV relativeFrom="paragraph">
              <wp:posOffset>352</wp:posOffset>
            </wp:positionV>
            <wp:extent cx="674370" cy="674370"/>
            <wp:effectExtent l="0" t="0" r="0" b="0"/>
            <wp:wrapSquare wrapText="bothSides"/>
            <wp:docPr id="292228737" name="Picture 2922287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F06DA5" w:rsidRPr="008D5074">
        <w:t xml:space="preserve">Using research and references </w:t>
      </w:r>
      <w:r w:rsidR="00F26DF7">
        <w:t>from</w:t>
      </w:r>
      <w:r w:rsidR="00F26DF7" w:rsidRPr="008D5074">
        <w:t xml:space="preserve"> </w:t>
      </w:r>
      <w:r w:rsidR="00F06DA5" w:rsidRPr="008D5074">
        <w:t>the history of open source</w:t>
      </w:r>
      <w:r w:rsidR="00F26DF7">
        <w:t>,</w:t>
      </w:r>
      <w:r w:rsidR="00F06DA5" w:rsidRPr="008D5074">
        <w:t xml:space="preserve"> explain the use and development of open-source software in relation to web development. Write the explanation in the space provided below</w:t>
      </w:r>
      <w:r w:rsidR="00A65406">
        <w:t>.</w:t>
      </w:r>
    </w:p>
    <w:tbl>
      <w:tblPr>
        <w:tblStyle w:val="TableGrid"/>
        <w:tblW w:w="0" w:type="auto"/>
        <w:tblLook w:val="04A0" w:firstRow="1" w:lastRow="0" w:firstColumn="1" w:lastColumn="0" w:noHBand="0" w:noVBand="1"/>
        <w:tblDescription w:val="Space for students to provide answer."/>
      </w:tblPr>
      <w:tblGrid>
        <w:gridCol w:w="9628"/>
      </w:tblGrid>
      <w:tr w:rsidR="00A65406" w14:paraId="00A49BAF" w14:textId="77777777" w:rsidTr="00717AEE">
        <w:trPr>
          <w:trHeight w:val="2967"/>
        </w:trPr>
        <w:tc>
          <w:tcPr>
            <w:tcW w:w="9628" w:type="dxa"/>
          </w:tcPr>
          <w:p w14:paraId="4C75393A" w14:textId="77777777" w:rsidR="00F26DF7" w:rsidRPr="00F26DF7" w:rsidRDefault="00F26DF7" w:rsidP="00717AEE">
            <w:pPr>
              <w:spacing w:before="240"/>
              <w:rPr>
                <w:b/>
                <w:bCs/>
              </w:rPr>
            </w:pPr>
            <w:r w:rsidRPr="00F26DF7">
              <w:rPr>
                <w:b/>
                <w:bCs/>
              </w:rPr>
              <w:t>Sample answer:</w:t>
            </w:r>
          </w:p>
          <w:p w14:paraId="2EE775F2" w14:textId="558A9771" w:rsidR="00A65406" w:rsidRPr="006B566F" w:rsidRDefault="00A65406" w:rsidP="00717AEE">
            <w:pPr>
              <w:spacing w:before="240"/>
            </w:pPr>
            <w:r>
              <w:t>O</w:t>
            </w:r>
            <w:r w:rsidRPr="00F06DA5">
              <w:t>pen-source software plays a pivotal role in web development by democrati</w:t>
            </w:r>
            <w:r>
              <w:t>s</w:t>
            </w:r>
            <w:r w:rsidRPr="00F06DA5">
              <w:t>ing access to technology, fostering collaboration and innovation, promoting transparency and security, and driving the evolution of the web development ecosystem. By embracing open-source principles and contributing to open-source projects, developers can harness the collective power of the community to build better, more sustainable and more impactful web applications for the benefit of all</w:t>
            </w:r>
            <w:r>
              <w:t>.</w:t>
            </w:r>
          </w:p>
        </w:tc>
      </w:tr>
    </w:tbl>
    <w:bookmarkEnd w:id="53"/>
    <w:p w14:paraId="1B43F042" w14:textId="66F1E92D" w:rsidR="00746695" w:rsidRPr="008D5074" w:rsidRDefault="00A65406" w:rsidP="00F06DA5">
      <w:r w:rsidRPr="008D5074">
        <w:rPr>
          <w:noProof/>
        </w:rPr>
        <w:drawing>
          <wp:anchor distT="0" distB="0" distL="114300" distR="114300" simplePos="0" relativeHeight="251658303" behindDoc="0" locked="0" layoutInCell="1" allowOverlap="1" wp14:anchorId="4CE86030" wp14:editId="0BFACF06">
            <wp:simplePos x="0" y="0"/>
            <wp:positionH relativeFrom="margin">
              <wp:posOffset>0</wp:posOffset>
            </wp:positionH>
            <wp:positionV relativeFrom="paragraph">
              <wp:posOffset>165100</wp:posOffset>
            </wp:positionV>
            <wp:extent cx="674370" cy="674370"/>
            <wp:effectExtent l="0" t="0" r="0" b="0"/>
            <wp:wrapSquare wrapText="bothSides"/>
            <wp:docPr id="890991415" name="Picture 8909914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984689" w:rsidRPr="00F61420">
        <w:rPr>
          <w:rStyle w:val="Strong"/>
        </w:rPr>
        <w:t>Activity 44</w:t>
      </w:r>
      <w:r>
        <w:rPr>
          <w:rStyle w:val="Strong"/>
        </w:rPr>
        <w:t>:</w:t>
      </w:r>
      <w:r w:rsidR="00984689" w:rsidRPr="008D5074">
        <w:t xml:space="preserve"> </w:t>
      </w:r>
      <w:r>
        <w:t xml:space="preserve">class </w:t>
      </w:r>
      <w:r w:rsidR="00044495" w:rsidRPr="008D5074">
        <w:t>debate.</w:t>
      </w:r>
    </w:p>
    <w:p w14:paraId="1025C5FF" w14:textId="42CDD1E8" w:rsidR="007130D1" w:rsidRPr="008D5074" w:rsidRDefault="00044495" w:rsidP="00A65406">
      <w:r w:rsidRPr="008D5074">
        <w:t xml:space="preserve">Who </w:t>
      </w:r>
      <w:r w:rsidR="00BB55AC" w:rsidRPr="008D5074">
        <w:t xml:space="preserve">made </w:t>
      </w:r>
      <w:r w:rsidR="005B68EB">
        <w:t>a</w:t>
      </w:r>
      <w:r w:rsidR="005B68EB" w:rsidRPr="008D5074">
        <w:t xml:space="preserve"> </w:t>
      </w:r>
      <w:r w:rsidR="00BB55AC" w:rsidRPr="008D5074">
        <w:t xml:space="preserve">more important contribution to </w:t>
      </w:r>
      <w:r w:rsidR="00A65406">
        <w:t>computing</w:t>
      </w:r>
      <w:r w:rsidR="00576AA7" w:rsidRPr="008D5074">
        <w:t>:</w:t>
      </w:r>
      <w:r w:rsidR="00746695" w:rsidRPr="008D5074">
        <w:t xml:space="preserve"> </w:t>
      </w:r>
      <w:r w:rsidRPr="008D5074">
        <w:t xml:space="preserve">Bill Gates </w:t>
      </w:r>
      <w:r w:rsidR="005B68EB">
        <w:t>or</w:t>
      </w:r>
      <w:r w:rsidR="005B68EB" w:rsidRPr="008D5074">
        <w:t xml:space="preserve"> </w:t>
      </w:r>
      <w:r w:rsidRPr="008D5074">
        <w:t>Linus Torvalds?</w:t>
      </w:r>
    </w:p>
    <w:p w14:paraId="060F7724" w14:textId="2FB1E36D" w:rsidR="00744E64" w:rsidRPr="008D5074" w:rsidRDefault="00791475" w:rsidP="00FD7DD5">
      <w:pPr>
        <w:pStyle w:val="Heading3"/>
      </w:pPr>
      <w:r w:rsidRPr="008D5074">
        <w:rPr>
          <w:noProof/>
        </w:rPr>
        <w:drawing>
          <wp:anchor distT="0" distB="0" distL="114300" distR="114300" simplePos="0" relativeHeight="251658304" behindDoc="0" locked="0" layoutInCell="1" allowOverlap="1" wp14:anchorId="1A90589C" wp14:editId="474DBB14">
            <wp:simplePos x="0" y="0"/>
            <wp:positionH relativeFrom="margin">
              <wp:posOffset>-3138</wp:posOffset>
            </wp:positionH>
            <wp:positionV relativeFrom="paragraph">
              <wp:posOffset>834390</wp:posOffset>
            </wp:positionV>
            <wp:extent cx="674370" cy="674370"/>
            <wp:effectExtent l="0" t="0" r="0" b="0"/>
            <wp:wrapSquare wrapText="bothSides"/>
            <wp:docPr id="1428844650" name="Picture 14288446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744E64" w:rsidRPr="008D5074">
        <w:t>Investigate methods to support and manage the load times of webpages/applications</w:t>
      </w:r>
    </w:p>
    <w:p w14:paraId="07A7561D" w14:textId="64502391" w:rsidR="007130D1" w:rsidRDefault="0049509D" w:rsidP="00791475">
      <w:pPr>
        <w:spacing w:after="240"/>
      </w:pPr>
      <w:r w:rsidRPr="00576AA7">
        <w:rPr>
          <w:rStyle w:val="Strong"/>
        </w:rPr>
        <w:t>Activity 45</w:t>
      </w:r>
      <w:r w:rsidR="00A65406">
        <w:rPr>
          <w:rStyle w:val="Strong"/>
        </w:rPr>
        <w:t>:</w:t>
      </w:r>
      <w:r w:rsidRPr="008D5074">
        <w:t xml:space="preserve"> </w:t>
      </w:r>
      <w:r w:rsidR="000F50BC" w:rsidRPr="008D5074">
        <w:t>Why is it important to manage load times of webpages/applications?</w:t>
      </w:r>
      <w:r w:rsidR="007130D1" w:rsidRPr="008D5074">
        <w:t xml:space="preserve"> </w:t>
      </w:r>
      <w:r w:rsidRPr="008D5074">
        <w:t xml:space="preserve">Answer in the space </w:t>
      </w:r>
      <w:r w:rsidR="00A65406">
        <w:t>below.</w:t>
      </w:r>
    </w:p>
    <w:tbl>
      <w:tblPr>
        <w:tblStyle w:val="TableGrid"/>
        <w:tblW w:w="0" w:type="auto"/>
        <w:tblLook w:val="04A0" w:firstRow="1" w:lastRow="0" w:firstColumn="1" w:lastColumn="0" w:noHBand="0" w:noVBand="1"/>
        <w:tblDescription w:val="Space for students to provide answer."/>
      </w:tblPr>
      <w:tblGrid>
        <w:gridCol w:w="9628"/>
      </w:tblGrid>
      <w:tr w:rsidR="00791475" w14:paraId="336F3587" w14:textId="77777777" w:rsidTr="00717AEE">
        <w:trPr>
          <w:trHeight w:val="2967"/>
        </w:trPr>
        <w:tc>
          <w:tcPr>
            <w:tcW w:w="9628" w:type="dxa"/>
          </w:tcPr>
          <w:p w14:paraId="3776CFB6" w14:textId="5D824BBB" w:rsidR="00F26DF7" w:rsidRPr="00F26DF7" w:rsidRDefault="00F26DF7" w:rsidP="00717AEE">
            <w:pPr>
              <w:spacing w:before="240"/>
              <w:rPr>
                <w:b/>
                <w:bCs/>
              </w:rPr>
            </w:pPr>
            <w:r w:rsidRPr="00F26DF7">
              <w:rPr>
                <w:b/>
                <w:bCs/>
              </w:rPr>
              <w:t>Sample answer:</w:t>
            </w:r>
          </w:p>
          <w:p w14:paraId="25C937D2" w14:textId="39299E6A" w:rsidR="00791475" w:rsidRPr="006B566F" w:rsidRDefault="00791475" w:rsidP="00717AEE">
            <w:pPr>
              <w:spacing w:before="240"/>
            </w:pPr>
            <w:r>
              <w:t>Managing load times for webpages and applications is essential for creating a positive user experience. Otherwise, users may visit the page and leave straight away. T</w:t>
            </w:r>
            <w:r w:rsidRPr="000F50BC">
              <w:t>he percentage of visitors to a website who navigate away from the site after viewing only one page, without interacting with any other pages or elements on the site</w:t>
            </w:r>
            <w:r>
              <w:t xml:space="preserve"> is called the bounce rate. Improved load times reduces bounce rates and improving search engine rankings. </w:t>
            </w:r>
          </w:p>
        </w:tc>
      </w:tr>
    </w:tbl>
    <w:p w14:paraId="7F06BB2B" w14:textId="717167AF" w:rsidR="000F50BC" w:rsidRDefault="00791475" w:rsidP="00791475">
      <w:pPr>
        <w:spacing w:after="360"/>
      </w:pPr>
      <w:r w:rsidRPr="008D5074">
        <w:rPr>
          <w:noProof/>
        </w:rPr>
        <w:drawing>
          <wp:anchor distT="0" distB="0" distL="114300" distR="114300" simplePos="0" relativeHeight="251658306" behindDoc="0" locked="0" layoutInCell="1" allowOverlap="1" wp14:anchorId="0F2EDB66" wp14:editId="61001994">
            <wp:simplePos x="0" y="0"/>
            <wp:positionH relativeFrom="margin">
              <wp:posOffset>-76200</wp:posOffset>
            </wp:positionH>
            <wp:positionV relativeFrom="paragraph">
              <wp:posOffset>90170</wp:posOffset>
            </wp:positionV>
            <wp:extent cx="674370" cy="674370"/>
            <wp:effectExtent l="0" t="0" r="0" b="0"/>
            <wp:wrapSquare wrapText="bothSides"/>
            <wp:docPr id="1266758244" name="Picture 12667582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49509D" w:rsidRPr="00576AA7">
        <w:rPr>
          <w:rStyle w:val="Strong"/>
        </w:rPr>
        <w:t>Activity 46</w:t>
      </w:r>
      <w:r w:rsidR="00894B79">
        <w:rPr>
          <w:rStyle w:val="Strong"/>
        </w:rPr>
        <w:t>:</w:t>
      </w:r>
      <w:r w:rsidR="0049509D" w:rsidRPr="008D5074">
        <w:t xml:space="preserve"> </w:t>
      </w:r>
      <w:r w:rsidR="000F50BC" w:rsidRPr="008D5074">
        <w:t xml:space="preserve">What are some of the </w:t>
      </w:r>
      <w:r w:rsidR="008F4A95" w:rsidRPr="008D5074">
        <w:t>methods</w:t>
      </w:r>
      <w:r w:rsidR="000F50BC" w:rsidRPr="008D5074">
        <w:t xml:space="preserve"> to</w:t>
      </w:r>
      <w:r w:rsidR="00530568" w:rsidRPr="008D5074">
        <w:t xml:space="preserve"> manage load times of webpages/applications?</w:t>
      </w:r>
      <w:r w:rsidR="000F50BC" w:rsidRPr="008D5074">
        <w:t xml:space="preserve"> </w:t>
      </w:r>
      <w:r w:rsidR="0049509D" w:rsidRPr="008D5074">
        <w:t xml:space="preserve">Answer in the space </w:t>
      </w:r>
      <w:r w:rsidR="00073A17">
        <w:t>below</w:t>
      </w:r>
      <w:r>
        <w:t>.</w:t>
      </w:r>
    </w:p>
    <w:tbl>
      <w:tblPr>
        <w:tblStyle w:val="TableGrid"/>
        <w:tblW w:w="0" w:type="auto"/>
        <w:tblLook w:val="04A0" w:firstRow="1" w:lastRow="0" w:firstColumn="1" w:lastColumn="0" w:noHBand="0" w:noVBand="1"/>
      </w:tblPr>
      <w:tblGrid>
        <w:gridCol w:w="9628"/>
      </w:tblGrid>
      <w:tr w:rsidR="00791475" w:rsidRPr="006B566F" w14:paraId="6BD3C81D" w14:textId="77777777" w:rsidTr="00717AEE">
        <w:trPr>
          <w:trHeight w:val="2967"/>
        </w:trPr>
        <w:tc>
          <w:tcPr>
            <w:tcW w:w="9628" w:type="dxa"/>
          </w:tcPr>
          <w:p w14:paraId="27E04EA8" w14:textId="46DC3735" w:rsidR="00F26DF7" w:rsidRDefault="00F26DF7" w:rsidP="00791475">
            <w:pPr>
              <w:spacing w:before="240"/>
              <w:rPr>
                <w:b/>
                <w:bCs/>
              </w:rPr>
            </w:pPr>
            <w:bookmarkStart w:id="54" w:name="_Hlk174958490"/>
            <w:r w:rsidRPr="00F26DF7">
              <w:rPr>
                <w:b/>
                <w:bCs/>
              </w:rPr>
              <w:lastRenderedPageBreak/>
              <w:t>Sample answer:</w:t>
            </w:r>
          </w:p>
          <w:p w14:paraId="136C31E9" w14:textId="5D435884" w:rsidR="00323C65" w:rsidRPr="00323C65" w:rsidRDefault="00323C65" w:rsidP="00791475">
            <w:pPr>
              <w:spacing w:before="240"/>
            </w:pPr>
            <w:r w:rsidRPr="00323C65">
              <w:t xml:space="preserve">Student responses </w:t>
            </w:r>
            <w:r>
              <w:t xml:space="preserve">might </w:t>
            </w:r>
            <w:r w:rsidRPr="00323C65">
              <w:t>vary, but could include:</w:t>
            </w:r>
          </w:p>
          <w:p w14:paraId="7CAAF289" w14:textId="64F2B3D7" w:rsidR="00791475" w:rsidRDefault="00791475" w:rsidP="00D21517">
            <w:pPr>
              <w:pStyle w:val="ListBullet"/>
            </w:pPr>
            <w:r>
              <w:t>Compress images to reduce file sizes without significantly compromising quality</w:t>
            </w:r>
            <w:r w:rsidR="00F26DF7">
              <w:t>.</w:t>
            </w:r>
          </w:p>
          <w:p w14:paraId="45277412" w14:textId="77777777" w:rsidR="00791475" w:rsidRDefault="00791475" w:rsidP="00D21517">
            <w:pPr>
              <w:pStyle w:val="ListBullet"/>
            </w:pPr>
            <w:r>
              <w:t>Use responsive images and defer the loading of off-screen images until they are needed.</w:t>
            </w:r>
          </w:p>
          <w:p w14:paraId="159CAB96" w14:textId="3CCBD842" w:rsidR="00791475" w:rsidRDefault="00791475" w:rsidP="00D21517">
            <w:pPr>
              <w:pStyle w:val="ListBullet"/>
            </w:pPr>
            <w:r>
              <w:t>Reduce the number of HTTP requests by combining multiple CSS and JavaScript files into a single file each</w:t>
            </w:r>
            <w:r w:rsidR="00F26DF7">
              <w:t>.</w:t>
            </w:r>
          </w:p>
          <w:p w14:paraId="366F5330" w14:textId="60DE1F58" w:rsidR="00791475" w:rsidRDefault="00791475" w:rsidP="00D21517">
            <w:pPr>
              <w:pStyle w:val="ListBullet"/>
            </w:pPr>
            <w:r>
              <w:t>Allow browsers to store cached copies of resources locally, reducing the need to re-download them on subsequent visits</w:t>
            </w:r>
            <w:r w:rsidR="00F26DF7">
              <w:t>.</w:t>
            </w:r>
          </w:p>
          <w:p w14:paraId="67D72D08" w14:textId="77777777" w:rsidR="00791475" w:rsidRDefault="00791475" w:rsidP="00D21517">
            <w:pPr>
              <w:pStyle w:val="ListBullet"/>
            </w:pPr>
            <w:r>
              <w:t>Remove unnecessary whitespace, comments, and formatting, reducing file sizes and improving load times.</w:t>
            </w:r>
          </w:p>
          <w:p w14:paraId="44E76885" w14:textId="77777777" w:rsidR="00791475" w:rsidRDefault="00791475" w:rsidP="00D21517">
            <w:pPr>
              <w:pStyle w:val="ListBullet"/>
            </w:pPr>
            <w:r>
              <w:t>Use performance monitoring tools to identify and address server-side performance bottlenecks.</w:t>
            </w:r>
          </w:p>
          <w:p w14:paraId="179936B0" w14:textId="6F26187F" w:rsidR="00D21517" w:rsidRPr="00323C65" w:rsidRDefault="00791475" w:rsidP="00791475">
            <w:pPr>
              <w:pStyle w:val="ListBullet"/>
            </w:pPr>
            <w:r>
              <w:t>C</w:t>
            </w:r>
            <w:r w:rsidRPr="00530568">
              <w:t>ompression on the server to compress text-based resources such as HTML, CSS, and JavaScript files before transmitting them to clients.</w:t>
            </w:r>
          </w:p>
        </w:tc>
      </w:tr>
    </w:tbl>
    <w:bookmarkEnd w:id="54"/>
    <w:p w14:paraId="1A5A59B3" w14:textId="6BD84CA2" w:rsidR="00744E64" w:rsidRPr="008D5074" w:rsidRDefault="0055195B" w:rsidP="004B4149">
      <w:pPr>
        <w:pStyle w:val="Heading3"/>
      </w:pPr>
      <w:r w:rsidRPr="008D5074">
        <w:rPr>
          <w:noProof/>
        </w:rPr>
        <w:drawing>
          <wp:anchor distT="0" distB="0" distL="114300" distR="114300" simplePos="0" relativeHeight="251658308" behindDoc="0" locked="0" layoutInCell="1" allowOverlap="1" wp14:anchorId="02733D89" wp14:editId="48E0A4B7">
            <wp:simplePos x="0" y="0"/>
            <wp:positionH relativeFrom="margin">
              <wp:posOffset>0</wp:posOffset>
            </wp:positionH>
            <wp:positionV relativeFrom="paragraph">
              <wp:posOffset>942009</wp:posOffset>
            </wp:positionV>
            <wp:extent cx="674370" cy="674370"/>
            <wp:effectExtent l="0" t="0" r="0" b="0"/>
            <wp:wrapSquare wrapText="bothSides"/>
            <wp:docPr id="91409392" name="Picture 914093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744E64" w:rsidRPr="008D5074">
        <w:t xml:space="preserve">Research, experiment with </w:t>
      </w:r>
      <w:bookmarkStart w:id="55" w:name="_Hlk167181522"/>
      <w:r w:rsidR="00744E64" w:rsidRPr="008D5074">
        <w:t>and evaluate the prevalence and use of web content management systems (CMS)</w:t>
      </w:r>
      <w:bookmarkEnd w:id="55"/>
    </w:p>
    <w:p w14:paraId="35C112C8" w14:textId="11A0357B" w:rsidR="009B71A9" w:rsidRPr="008D5074" w:rsidRDefault="0049509D" w:rsidP="009B71A9">
      <w:r w:rsidRPr="00355A67">
        <w:rPr>
          <w:rStyle w:val="Strong"/>
        </w:rPr>
        <w:t>Activity 47</w:t>
      </w:r>
      <w:r w:rsidR="00791475" w:rsidRPr="00791475">
        <w:rPr>
          <w:rStyle w:val="Strong"/>
          <w:b w:val="0"/>
          <w:bCs w:val="0"/>
        </w:rPr>
        <w:t>:</w:t>
      </w:r>
      <w:r w:rsidRPr="008D5074">
        <w:t xml:space="preserve"> </w:t>
      </w:r>
      <w:r w:rsidR="00F26DF7">
        <w:t>What</w:t>
      </w:r>
      <w:r w:rsidR="00F26DF7" w:rsidRPr="008D5074">
        <w:t xml:space="preserve"> </w:t>
      </w:r>
      <w:r w:rsidR="009B71A9" w:rsidRPr="008D5074">
        <w:t xml:space="preserve">is a web content management </w:t>
      </w:r>
      <w:r w:rsidR="00355A67" w:rsidRPr="008D5074">
        <w:t>system (CMS)</w:t>
      </w:r>
      <w:r w:rsidR="009B71A9" w:rsidRPr="008D5074">
        <w:t>?</w:t>
      </w:r>
      <w:r w:rsidRPr="008D5074">
        <w:t xml:space="preserve"> Answer in the space provided</w:t>
      </w:r>
      <w:r w:rsidR="00791475">
        <w:t>.</w:t>
      </w:r>
    </w:p>
    <w:tbl>
      <w:tblPr>
        <w:tblStyle w:val="TableGrid"/>
        <w:tblW w:w="0" w:type="auto"/>
        <w:tblLook w:val="04A0" w:firstRow="1" w:lastRow="0" w:firstColumn="1" w:lastColumn="0" w:noHBand="0" w:noVBand="1"/>
      </w:tblPr>
      <w:tblGrid>
        <w:gridCol w:w="9628"/>
      </w:tblGrid>
      <w:tr w:rsidR="00791475" w:rsidRPr="006B566F" w14:paraId="555A1AD1" w14:textId="77777777" w:rsidTr="00717AEE">
        <w:trPr>
          <w:trHeight w:val="2967"/>
        </w:trPr>
        <w:tc>
          <w:tcPr>
            <w:tcW w:w="9628" w:type="dxa"/>
          </w:tcPr>
          <w:p w14:paraId="220A1666" w14:textId="5E9CC38B" w:rsidR="00791475" w:rsidRPr="005F41B0" w:rsidRDefault="00791475" w:rsidP="00791475">
            <w:pPr>
              <w:spacing w:before="240"/>
              <w:rPr>
                <w:b/>
                <w:bCs/>
              </w:rPr>
            </w:pPr>
            <w:r w:rsidRPr="005F41B0">
              <w:rPr>
                <w:b/>
                <w:bCs/>
              </w:rPr>
              <w:t>Sample answer:</w:t>
            </w:r>
          </w:p>
          <w:p w14:paraId="18200E29" w14:textId="7FCCAC4C" w:rsidR="00791475" w:rsidRDefault="00791475" w:rsidP="00791475">
            <w:pPr>
              <w:spacing w:before="240"/>
            </w:pPr>
            <w:r w:rsidRPr="009B71A9">
              <w:t>Web content management systems (CMS) are software platforms that allow users to create, manage and publish digital content on the web without requiring extensive technical knowledge.</w:t>
            </w:r>
          </w:p>
          <w:p w14:paraId="2F291011" w14:textId="18E2BD97" w:rsidR="00791475" w:rsidRPr="006B566F" w:rsidRDefault="00791475" w:rsidP="00F26DF7">
            <w:r w:rsidRPr="009B71A9">
              <w:t>They are widely used across various industries and sectors to facilitate website development and maintenance.</w:t>
            </w:r>
          </w:p>
        </w:tc>
      </w:tr>
    </w:tbl>
    <w:p w14:paraId="4052BA87" w14:textId="35FCD5B9" w:rsidR="0049509D" w:rsidRPr="008D5074" w:rsidRDefault="00791475" w:rsidP="0049509D">
      <w:r w:rsidRPr="00355A67">
        <w:rPr>
          <w:noProof/>
        </w:rPr>
        <w:drawing>
          <wp:anchor distT="0" distB="0" distL="114300" distR="114300" simplePos="0" relativeHeight="251658310" behindDoc="0" locked="0" layoutInCell="1" allowOverlap="1" wp14:anchorId="1C7240D0" wp14:editId="05B6DDA2">
            <wp:simplePos x="0" y="0"/>
            <wp:positionH relativeFrom="margin">
              <wp:posOffset>-1270</wp:posOffset>
            </wp:positionH>
            <wp:positionV relativeFrom="paragraph">
              <wp:posOffset>95140</wp:posOffset>
            </wp:positionV>
            <wp:extent cx="674370" cy="674370"/>
            <wp:effectExtent l="0" t="0" r="0" b="0"/>
            <wp:wrapSquare wrapText="bothSides"/>
            <wp:docPr id="2126376766" name="Picture 21263767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49509D" w:rsidRPr="00355A67">
        <w:rPr>
          <w:rStyle w:val="Strong"/>
        </w:rPr>
        <w:t>Activity 48</w:t>
      </w:r>
      <w:r>
        <w:rPr>
          <w:rStyle w:val="Strong"/>
        </w:rPr>
        <w:t>:</w:t>
      </w:r>
      <w:r w:rsidR="0049509D" w:rsidRPr="008D5074">
        <w:t xml:space="preserve"> </w:t>
      </w:r>
      <w:r>
        <w:t xml:space="preserve">research </w:t>
      </w:r>
      <w:r w:rsidR="009B71A9" w:rsidRPr="00355A67">
        <w:t>and evaluate the prevalence and use of web content management systems (CMS). Identify the most popular CMS platforms and their market share.</w:t>
      </w:r>
      <w:r w:rsidR="0049509D" w:rsidRPr="00355A67">
        <w:t xml:space="preserve"> </w:t>
      </w:r>
      <w:bookmarkStart w:id="56" w:name="_Hlk172881680"/>
      <w:r w:rsidR="0049509D" w:rsidRPr="00355A67">
        <w:t>Answer in the space provided</w:t>
      </w:r>
      <w:bookmarkEnd w:id="56"/>
      <w:r>
        <w:t>.</w:t>
      </w:r>
    </w:p>
    <w:tbl>
      <w:tblPr>
        <w:tblStyle w:val="TableGrid"/>
        <w:tblW w:w="0" w:type="auto"/>
        <w:tblLook w:val="04A0" w:firstRow="1" w:lastRow="0" w:firstColumn="1" w:lastColumn="0" w:noHBand="0" w:noVBand="1"/>
      </w:tblPr>
      <w:tblGrid>
        <w:gridCol w:w="9628"/>
      </w:tblGrid>
      <w:tr w:rsidR="00791475" w:rsidRPr="006B566F" w14:paraId="444D9B44" w14:textId="77777777" w:rsidTr="00717AEE">
        <w:trPr>
          <w:trHeight w:val="2967"/>
        </w:trPr>
        <w:tc>
          <w:tcPr>
            <w:tcW w:w="9628" w:type="dxa"/>
          </w:tcPr>
          <w:p w14:paraId="36C0890B" w14:textId="214CBE0D" w:rsidR="00791475" w:rsidRPr="005F41B0" w:rsidRDefault="00791475" w:rsidP="00717AEE">
            <w:pPr>
              <w:spacing w:before="240"/>
              <w:rPr>
                <w:b/>
                <w:bCs/>
              </w:rPr>
            </w:pPr>
            <w:r w:rsidRPr="005F41B0">
              <w:rPr>
                <w:b/>
                <w:bCs/>
              </w:rPr>
              <w:lastRenderedPageBreak/>
              <w:t>Sample answer:</w:t>
            </w:r>
          </w:p>
          <w:p w14:paraId="4654DE74" w14:textId="26A3A800" w:rsidR="00791475" w:rsidRPr="00791475" w:rsidRDefault="00791475" w:rsidP="00A63314">
            <w:pPr>
              <w:pStyle w:val="ListNumber"/>
              <w:numPr>
                <w:ilvl w:val="0"/>
                <w:numId w:val="18"/>
              </w:numPr>
            </w:pPr>
            <w:r w:rsidRPr="00791475">
              <w:t xml:space="preserve">WordPress: </w:t>
            </w:r>
            <w:r w:rsidR="005B68EB">
              <w:t xml:space="preserve">holds a market share of </w:t>
            </w:r>
            <w:r w:rsidRPr="00791475">
              <w:t>62.7%</w:t>
            </w:r>
            <w:r w:rsidR="005B68EB">
              <w:t xml:space="preserve">. </w:t>
            </w:r>
            <w:r w:rsidRPr="00791475">
              <w:t xml:space="preserve">WordPress </w:t>
            </w:r>
            <w:hyperlink r:id="rId76" w:tgtFrame="_blank" w:history="1">
              <w:r w:rsidRPr="00791475">
                <w:t>powers a significant portion of websites globally and offers a vast library of themes and plugins</w:t>
              </w:r>
            </w:hyperlink>
            <w:r w:rsidRPr="00791475">
              <w:t>.</w:t>
            </w:r>
          </w:p>
          <w:p w14:paraId="40E6EF2B" w14:textId="7E7E3822" w:rsidR="00791475" w:rsidRPr="00791475" w:rsidRDefault="00791475" w:rsidP="00A63314">
            <w:pPr>
              <w:pStyle w:val="ListNumber"/>
              <w:numPr>
                <w:ilvl w:val="0"/>
                <w:numId w:val="18"/>
              </w:numPr>
            </w:pPr>
            <w:r w:rsidRPr="00791475">
              <w:t xml:space="preserve">Shopify: </w:t>
            </w:r>
            <w:r w:rsidR="005B68EB">
              <w:t xml:space="preserve">holds a market share of 6.4%. It is </w:t>
            </w:r>
            <w:r w:rsidRPr="00791475">
              <w:t>known for e-commerce</w:t>
            </w:r>
            <w:r w:rsidR="005B68EB">
              <w:t xml:space="preserve">, but </w:t>
            </w:r>
            <w:r w:rsidRPr="00791475">
              <w:t xml:space="preserve">also serves as a CMS. </w:t>
            </w:r>
          </w:p>
          <w:p w14:paraId="76721517" w14:textId="691B64E1" w:rsidR="00791475" w:rsidRPr="00791475" w:rsidRDefault="00000000" w:rsidP="00A63314">
            <w:pPr>
              <w:pStyle w:val="ListNumber"/>
              <w:numPr>
                <w:ilvl w:val="0"/>
                <w:numId w:val="18"/>
              </w:numPr>
            </w:pPr>
            <w:hyperlink r:id="rId77" w:tgtFrame="_blank" w:history="1">
              <w:r w:rsidR="00791475" w:rsidRPr="00791475">
                <w:t xml:space="preserve">Wix: </w:t>
              </w:r>
              <w:r w:rsidR="005B68EB">
                <w:t>holds</w:t>
              </w:r>
              <w:r w:rsidR="00791475" w:rsidRPr="00791475">
                <w:t xml:space="preserve"> a </w:t>
              </w:r>
              <w:r w:rsidR="005B68EB">
                <w:t xml:space="preserve">market share of </w:t>
              </w:r>
              <w:r w:rsidR="00791475" w:rsidRPr="00791475">
                <w:t>3.9%</w:t>
              </w:r>
              <w:r w:rsidR="005B68EB">
                <w:t xml:space="preserve">. It </w:t>
              </w:r>
              <w:r w:rsidR="00791475" w:rsidRPr="00791475">
                <w:t>is known for its user-friendly interface and drag-and-drop website building capabilities</w:t>
              </w:r>
            </w:hyperlink>
            <w:r w:rsidR="00791475" w:rsidRPr="00791475">
              <w:t>.</w:t>
            </w:r>
          </w:p>
          <w:p w14:paraId="11A016B5" w14:textId="43502940" w:rsidR="00791475" w:rsidRPr="00791475" w:rsidRDefault="00000000" w:rsidP="00A63314">
            <w:pPr>
              <w:pStyle w:val="ListNumber"/>
              <w:numPr>
                <w:ilvl w:val="0"/>
                <w:numId w:val="18"/>
              </w:numPr>
            </w:pPr>
            <w:hyperlink r:id="rId78" w:tgtFrame="_blank" w:history="1">
              <w:r w:rsidR="00791475" w:rsidRPr="00791475">
                <w:t xml:space="preserve">Squarespace: </w:t>
              </w:r>
              <w:r w:rsidR="005B68EB">
                <w:t>holds a market share of</w:t>
              </w:r>
              <w:r w:rsidR="005B68EB" w:rsidRPr="00791475">
                <w:t xml:space="preserve"> </w:t>
              </w:r>
              <w:r w:rsidR="00791475" w:rsidRPr="00791475">
                <w:t>3.0%</w:t>
              </w:r>
              <w:r w:rsidR="005B68EB">
                <w:t>. It</w:t>
              </w:r>
              <w:r w:rsidR="00791475" w:rsidRPr="00791475">
                <w:t xml:space="preserve"> is popular for its elegant templates and ease of use</w:t>
              </w:r>
            </w:hyperlink>
            <w:r w:rsidR="00791475" w:rsidRPr="00791475">
              <w:t>.</w:t>
            </w:r>
          </w:p>
          <w:p w14:paraId="0894820B" w14:textId="68B944ED" w:rsidR="00791475" w:rsidRPr="00F26DF7" w:rsidRDefault="00000000" w:rsidP="00A63314">
            <w:pPr>
              <w:pStyle w:val="ListNumber"/>
              <w:numPr>
                <w:ilvl w:val="0"/>
                <w:numId w:val="18"/>
              </w:numPr>
            </w:pPr>
            <w:hyperlink r:id="rId79" w:tgtFrame="_blank" w:history="1">
              <w:r w:rsidR="00791475" w:rsidRPr="00791475">
                <w:t xml:space="preserve">Joomla: </w:t>
              </w:r>
              <w:r w:rsidR="005B68EB">
                <w:t xml:space="preserve">holds </w:t>
              </w:r>
              <w:r w:rsidR="00791475" w:rsidRPr="00791475">
                <w:t>a 2.4% market share</w:t>
              </w:r>
              <w:r w:rsidR="005B68EB">
                <w:t>. It</w:t>
              </w:r>
              <w:r w:rsidR="00791475" w:rsidRPr="00791475">
                <w:t xml:space="preserve"> has seen declining growth compared to WordPress</w:t>
              </w:r>
            </w:hyperlink>
            <w:r w:rsidR="00791475" w:rsidRPr="00791475">
              <w:t>.</w:t>
            </w:r>
          </w:p>
        </w:tc>
      </w:tr>
    </w:tbl>
    <w:p w14:paraId="3B7BA074" w14:textId="2C1C1255" w:rsidR="006B6052" w:rsidRPr="008D5074" w:rsidRDefault="00D562A7" w:rsidP="006117C6">
      <w:pPr>
        <w:pStyle w:val="FeatureBox2"/>
      </w:pPr>
      <w:r w:rsidRPr="008D5074">
        <w:rPr>
          <w:noProof/>
        </w:rPr>
        <w:drawing>
          <wp:anchor distT="0" distB="0" distL="114300" distR="114300" simplePos="0" relativeHeight="251658312" behindDoc="0" locked="0" layoutInCell="1" allowOverlap="1" wp14:anchorId="1EDB4F4A" wp14:editId="3E421FAD">
            <wp:simplePos x="0" y="0"/>
            <wp:positionH relativeFrom="margin">
              <wp:posOffset>-54610</wp:posOffset>
            </wp:positionH>
            <wp:positionV relativeFrom="paragraph">
              <wp:posOffset>778510</wp:posOffset>
            </wp:positionV>
            <wp:extent cx="681355" cy="649605"/>
            <wp:effectExtent l="0" t="0" r="4445" b="0"/>
            <wp:wrapSquare wrapText="bothSides"/>
            <wp:docPr id="1523968908" name="Picture 15239689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52" cstate="hqprint">
                      <a:extLst>
                        <a:ext uri="{28A0092B-C50C-407E-A947-70E740481C1C}">
                          <a14:useLocalDpi xmlns:a14="http://schemas.microsoft.com/office/drawing/2010/main" val="0"/>
                        </a:ext>
                      </a:extLst>
                    </a:blip>
                    <a:stretch>
                      <a:fillRect/>
                    </a:stretch>
                  </pic:blipFill>
                  <pic:spPr>
                    <a:xfrm>
                      <a:off x="0" y="0"/>
                      <a:ext cx="681355" cy="649605"/>
                    </a:xfrm>
                    <a:prstGeom prst="rect">
                      <a:avLst/>
                    </a:prstGeom>
                  </pic:spPr>
                </pic:pic>
              </a:graphicData>
            </a:graphic>
            <wp14:sizeRelH relativeFrom="page">
              <wp14:pctWidth>0</wp14:pctWidth>
            </wp14:sizeRelH>
            <wp14:sizeRelV relativeFrom="page">
              <wp14:pctHeight>0</wp14:pctHeight>
            </wp14:sizeRelV>
          </wp:anchor>
        </w:drawing>
      </w:r>
      <w:r w:rsidR="006117C6" w:rsidRPr="008D5074">
        <w:rPr>
          <w:b/>
          <w:bCs/>
        </w:rPr>
        <w:t>Teacher note:</w:t>
      </w:r>
      <w:r w:rsidR="006117C6" w:rsidRPr="008D5074">
        <w:t xml:space="preserve"> </w:t>
      </w:r>
      <w:r w:rsidR="00791475">
        <w:t xml:space="preserve">the </w:t>
      </w:r>
      <w:r w:rsidR="006117C6" w:rsidRPr="008D5074">
        <w:t>above were the statistics on market share at the time of writing</w:t>
      </w:r>
      <w:r w:rsidR="00791475">
        <w:t>.</w:t>
      </w:r>
    </w:p>
    <w:p w14:paraId="6F3D96F6" w14:textId="1430B853" w:rsidR="0055195B" w:rsidRPr="008D5074" w:rsidRDefault="0049509D" w:rsidP="00D562A7">
      <w:pPr>
        <w:spacing w:after="240"/>
      </w:pPr>
      <w:r w:rsidRPr="004914E4">
        <w:rPr>
          <w:rStyle w:val="Strong"/>
        </w:rPr>
        <w:t>Activity 49</w:t>
      </w:r>
      <w:r w:rsidR="00791475">
        <w:rPr>
          <w:rStyle w:val="Strong"/>
        </w:rPr>
        <w:t>:</w:t>
      </w:r>
      <w:r w:rsidRPr="008D5074">
        <w:t xml:space="preserve"> </w:t>
      </w:r>
      <w:r w:rsidR="00791475">
        <w:t xml:space="preserve">experiment </w:t>
      </w:r>
      <w:r w:rsidR="0055195B" w:rsidRPr="008D5074">
        <w:t xml:space="preserve">with </w:t>
      </w:r>
      <w:hyperlink r:id="rId80" w:history="1">
        <w:r w:rsidR="009D4FC6" w:rsidRPr="008D5074">
          <w:rPr>
            <w:rStyle w:val="Hyperlink"/>
          </w:rPr>
          <w:t>WordPress</w:t>
        </w:r>
      </w:hyperlink>
      <w:r w:rsidR="0055195B" w:rsidRPr="008D5074">
        <w:t xml:space="preserve"> and take n</w:t>
      </w:r>
      <w:r w:rsidR="006117C6" w:rsidRPr="008D5074">
        <w:t>otes and screenshots</w:t>
      </w:r>
      <w:r w:rsidR="0055195B" w:rsidRPr="008D5074">
        <w:t xml:space="preserve"> of </w:t>
      </w:r>
      <w:r w:rsidR="006117C6" w:rsidRPr="008D5074">
        <w:t>the</w:t>
      </w:r>
      <w:r w:rsidR="0055195B" w:rsidRPr="008D5074">
        <w:t xml:space="preserve"> </w:t>
      </w:r>
      <w:r w:rsidR="005749CA" w:rsidRPr="008D5074">
        <w:t>product</w:t>
      </w:r>
      <w:r w:rsidR="006117C6" w:rsidRPr="008D5074">
        <w:t>s,</w:t>
      </w:r>
      <w:r w:rsidR="005749CA" w:rsidRPr="008D5074">
        <w:t xml:space="preserve"> features</w:t>
      </w:r>
      <w:r w:rsidR="0055195B" w:rsidRPr="008D5074">
        <w:t xml:space="preserve"> and resources</w:t>
      </w:r>
      <w:r w:rsidR="006117C6" w:rsidRPr="008D5074">
        <w:t xml:space="preserve"> that could be of use for your assessment task.</w:t>
      </w:r>
    </w:p>
    <w:p w14:paraId="3FEA1C10" w14:textId="40D16C92" w:rsidR="006117C6" w:rsidRPr="00D562A7" w:rsidRDefault="00744E64" w:rsidP="00D562A7">
      <w:pPr>
        <w:pStyle w:val="Heading3"/>
      </w:pPr>
      <w:r w:rsidRPr="00D562A7">
        <w:t>Assess the contribution of back-end web development to the success of a web application</w:t>
      </w:r>
    </w:p>
    <w:p w14:paraId="117B8A83" w14:textId="4A2A19A7" w:rsidR="006117C6" w:rsidRPr="008D5074" w:rsidRDefault="006117C6" w:rsidP="006117C6">
      <w:r w:rsidRPr="008D5074">
        <w:t xml:space="preserve">Using the </w:t>
      </w:r>
      <w:hyperlink r:id="rId81" w:history="1">
        <w:r w:rsidRPr="008D5074">
          <w:rPr>
            <w:rStyle w:val="Hyperlink"/>
          </w:rPr>
          <w:t>flipped classroom approach</w:t>
        </w:r>
      </w:hyperlink>
      <w:r w:rsidR="005B68EB" w:rsidRPr="0082754F">
        <w:t>,</w:t>
      </w:r>
      <w:r w:rsidRPr="008D5074">
        <w:t xml:space="preserve"> students watch </w:t>
      </w:r>
      <w:bookmarkStart w:id="57" w:name="_Hlk175900886"/>
      <w:r>
        <w:fldChar w:fldCharType="begin"/>
      </w:r>
      <w:r>
        <w:instrText>HYPERLINK "https://youtu.be/XBu54nfzxAQ?si=10MpOwdB_Q_VzaPc"</w:instrText>
      </w:r>
      <w:r>
        <w:fldChar w:fldCharType="separate"/>
      </w:r>
      <w:r w:rsidR="00791475">
        <w:rPr>
          <w:rStyle w:val="Hyperlink"/>
        </w:rPr>
        <w:t>Backend web development – a complete overview (12:57)</w:t>
      </w:r>
      <w:r>
        <w:rPr>
          <w:rStyle w:val="Hyperlink"/>
        </w:rPr>
        <w:fldChar w:fldCharType="end"/>
      </w:r>
      <w:r w:rsidRPr="008D5074">
        <w:t xml:space="preserve"> </w:t>
      </w:r>
      <w:bookmarkEnd w:id="57"/>
      <w:r w:rsidRPr="008D5074">
        <w:t xml:space="preserve">for </w:t>
      </w:r>
      <w:r w:rsidR="00791475">
        <w:t>homework.</w:t>
      </w:r>
    </w:p>
    <w:p w14:paraId="24C55B6A" w14:textId="3F9D98C2" w:rsidR="006117C6" w:rsidRPr="008D5074" w:rsidRDefault="006F31B4" w:rsidP="006117C6">
      <w:pPr>
        <w:pStyle w:val="FeatureBox2"/>
        <w:rPr>
          <w:b/>
          <w:bCs/>
        </w:rPr>
      </w:pPr>
      <w:r w:rsidRPr="006F31B4">
        <w:rPr>
          <w:b/>
          <w:bCs/>
        </w:rPr>
        <w:t>Teacher note</w:t>
      </w:r>
      <w:r>
        <w:t xml:space="preserve">: </w:t>
      </w:r>
      <w:r w:rsidR="006117C6" w:rsidRPr="008D5074">
        <w:t>This comprehensive description of back-end web development goes beyond the requirement of the syllabus. It could be used as an extension or to provide students with insight into the processes they may use in developing a major project based around programming for the web.</w:t>
      </w:r>
    </w:p>
    <w:p w14:paraId="27C57ED2" w14:textId="5FB6C712" w:rsidR="006117C6" w:rsidRPr="00D562A7" w:rsidRDefault="006117C6" w:rsidP="00D562A7">
      <w:pPr>
        <w:rPr>
          <w:rStyle w:val="Strong"/>
        </w:rPr>
      </w:pPr>
      <w:r w:rsidRPr="00D562A7">
        <w:rPr>
          <w:rStyle w:val="Strong"/>
          <w:noProof/>
        </w:rPr>
        <w:drawing>
          <wp:anchor distT="0" distB="0" distL="114300" distR="114300" simplePos="0" relativeHeight="251658313" behindDoc="0" locked="0" layoutInCell="1" allowOverlap="1" wp14:anchorId="55E72E37" wp14:editId="62E30F88">
            <wp:simplePos x="0" y="0"/>
            <wp:positionH relativeFrom="margin">
              <wp:posOffset>-57114</wp:posOffset>
            </wp:positionH>
            <wp:positionV relativeFrom="paragraph">
              <wp:posOffset>355920</wp:posOffset>
            </wp:positionV>
            <wp:extent cx="674370" cy="674370"/>
            <wp:effectExtent l="0" t="0" r="0" b="0"/>
            <wp:wrapSquare wrapText="bothSides"/>
            <wp:docPr id="713679009" name="Picture 7136790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Pr="00D562A7">
        <w:rPr>
          <w:rStyle w:val="Strong"/>
        </w:rPr>
        <w:t>Front</w:t>
      </w:r>
      <w:r w:rsidR="00073A17" w:rsidRPr="00D562A7">
        <w:rPr>
          <w:rStyle w:val="Strong"/>
        </w:rPr>
        <w:t xml:space="preserve"> </w:t>
      </w:r>
      <w:r w:rsidRPr="00D562A7">
        <w:rPr>
          <w:rStyle w:val="Strong"/>
        </w:rPr>
        <w:t>end vs back</w:t>
      </w:r>
      <w:r w:rsidR="00073A17" w:rsidRPr="00D562A7">
        <w:rPr>
          <w:rStyle w:val="Strong"/>
        </w:rPr>
        <w:t xml:space="preserve"> </w:t>
      </w:r>
      <w:r w:rsidRPr="00D562A7">
        <w:rPr>
          <w:rStyle w:val="Strong"/>
        </w:rPr>
        <w:t>end</w:t>
      </w:r>
    </w:p>
    <w:p w14:paraId="03F7CA9D" w14:textId="5FA1BF8B" w:rsidR="006117C6" w:rsidRPr="008D5074" w:rsidRDefault="00770216" w:rsidP="00D21517">
      <w:pPr>
        <w:spacing w:after="360"/>
      </w:pPr>
      <w:r w:rsidRPr="004914E4">
        <w:rPr>
          <w:rStyle w:val="Strong"/>
        </w:rPr>
        <w:t>Activity 50</w:t>
      </w:r>
      <w:r w:rsidR="00791475">
        <w:rPr>
          <w:rStyle w:val="Strong"/>
        </w:rPr>
        <w:t>:</w:t>
      </w:r>
      <w:r w:rsidRPr="008D5074">
        <w:t xml:space="preserve"> </w:t>
      </w:r>
      <w:r w:rsidR="00791475">
        <w:t xml:space="preserve">complete </w:t>
      </w:r>
      <w:r w:rsidR="006117C6" w:rsidRPr="008D5074">
        <w:t>the table according to the video description</w:t>
      </w:r>
      <w:r w:rsidR="00791475">
        <w:t>.</w:t>
      </w:r>
    </w:p>
    <w:tbl>
      <w:tblPr>
        <w:tblStyle w:val="Tableheader"/>
        <w:tblW w:w="0" w:type="auto"/>
        <w:tblLook w:val="04A0" w:firstRow="1" w:lastRow="0" w:firstColumn="1" w:lastColumn="0" w:noHBand="0" w:noVBand="1"/>
        <w:tblDescription w:val="Front end vs back end.&#10;"/>
      </w:tblPr>
      <w:tblGrid>
        <w:gridCol w:w="4814"/>
        <w:gridCol w:w="4814"/>
      </w:tblGrid>
      <w:tr w:rsidR="006117C6" w:rsidRPr="008D5074" w14:paraId="6F637281" w14:textId="77777777" w:rsidTr="006117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82FA3FB" w14:textId="56379519" w:rsidR="006117C6" w:rsidRPr="008D5074" w:rsidRDefault="00791475" w:rsidP="006117C6">
            <w:r>
              <w:lastRenderedPageBreak/>
              <w:t>Front</w:t>
            </w:r>
            <w:r w:rsidR="00073A17">
              <w:t xml:space="preserve"> </w:t>
            </w:r>
            <w:r>
              <w:t>end</w:t>
            </w:r>
          </w:p>
        </w:tc>
        <w:tc>
          <w:tcPr>
            <w:tcW w:w="4814" w:type="dxa"/>
          </w:tcPr>
          <w:p w14:paraId="66B2AB53" w14:textId="2D5FB841" w:rsidR="006117C6" w:rsidRPr="008D5074" w:rsidRDefault="00791475" w:rsidP="006117C6">
            <w:pPr>
              <w:cnfStyle w:val="100000000000" w:firstRow="1" w:lastRow="0" w:firstColumn="0" w:lastColumn="0" w:oddVBand="0" w:evenVBand="0" w:oddHBand="0" w:evenHBand="0" w:firstRowFirstColumn="0" w:firstRowLastColumn="0" w:lastRowFirstColumn="0" w:lastRowLastColumn="0"/>
            </w:pPr>
            <w:r>
              <w:t>Back</w:t>
            </w:r>
            <w:r w:rsidR="00073A17">
              <w:t xml:space="preserve"> </w:t>
            </w:r>
            <w:r>
              <w:t>end</w:t>
            </w:r>
          </w:p>
        </w:tc>
      </w:tr>
      <w:tr w:rsidR="006117C6" w:rsidRPr="008D5074" w14:paraId="415D622F" w14:textId="77777777" w:rsidTr="006117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52CB985" w14:textId="6AF23F8A" w:rsidR="006117C6" w:rsidRPr="008D5074" w:rsidRDefault="007A6EE1" w:rsidP="006117C6">
            <w:r>
              <w:rPr>
                <w:b w:val="0"/>
                <w:bCs/>
              </w:rPr>
              <w:t>‘</w:t>
            </w:r>
            <w:r w:rsidR="006117C6" w:rsidRPr="008D5074">
              <w:rPr>
                <w:b w:val="0"/>
                <w:bCs/>
              </w:rPr>
              <w:t>The front end is all the visual stuff you see on the webpage</w:t>
            </w:r>
            <w:r w:rsidR="00791475">
              <w:rPr>
                <w:b w:val="0"/>
                <w:bCs/>
              </w:rPr>
              <w:t>.</w:t>
            </w:r>
            <w:r>
              <w:rPr>
                <w:b w:val="0"/>
                <w:bCs/>
              </w:rPr>
              <w:t>’</w:t>
            </w:r>
            <w:r w:rsidR="006117C6" w:rsidRPr="008D5074">
              <w:t xml:space="preserve"> </w:t>
            </w:r>
          </w:p>
        </w:tc>
        <w:tc>
          <w:tcPr>
            <w:tcW w:w="4814" w:type="dxa"/>
          </w:tcPr>
          <w:p w14:paraId="3DB15DA1" w14:textId="4722AA86" w:rsidR="006117C6" w:rsidRPr="008D5074" w:rsidRDefault="007A6EE1" w:rsidP="006117C6">
            <w:pPr>
              <w:cnfStyle w:val="000000100000" w:firstRow="0" w:lastRow="0" w:firstColumn="0" w:lastColumn="0" w:oddVBand="0" w:evenVBand="0" w:oddHBand="1" w:evenHBand="0" w:firstRowFirstColumn="0" w:firstRowLastColumn="0" w:lastRowFirstColumn="0" w:lastRowLastColumn="0"/>
            </w:pPr>
            <w:r>
              <w:t>‘</w:t>
            </w:r>
            <w:r w:rsidR="004914E4" w:rsidRPr="008D5074">
              <w:t>The</w:t>
            </w:r>
            <w:r w:rsidR="006117C6" w:rsidRPr="008D5074">
              <w:t xml:space="preserve"> back</w:t>
            </w:r>
            <w:r w:rsidR="00F513EF">
              <w:t xml:space="preserve"> </w:t>
            </w:r>
            <w:r w:rsidR="006117C6" w:rsidRPr="008D5074">
              <w:t>end is what saves and manages your data</w:t>
            </w:r>
            <w:r w:rsidR="00791475">
              <w:t>.</w:t>
            </w:r>
            <w:r>
              <w:t>’</w:t>
            </w:r>
          </w:p>
          <w:p w14:paraId="2FD60A7E" w14:textId="17F4BA7D" w:rsidR="006117C6" w:rsidRPr="008D5074" w:rsidRDefault="00791475" w:rsidP="006117C6">
            <w:pPr>
              <w:cnfStyle w:val="000000100000" w:firstRow="0" w:lastRow="0" w:firstColumn="0" w:lastColumn="0" w:oddVBand="0" w:evenVBand="0" w:oddHBand="1" w:evenHBand="0" w:firstRowFirstColumn="0" w:firstRowLastColumn="0" w:lastRowFirstColumn="0" w:lastRowLastColumn="0"/>
            </w:pPr>
            <w:r>
              <w:t xml:space="preserve">If </w:t>
            </w:r>
            <w:r w:rsidR="006117C6" w:rsidRPr="008D5074">
              <w:t>you are on amazon.com, the back</w:t>
            </w:r>
            <w:r w:rsidR="005C73D5">
              <w:t xml:space="preserve"> </w:t>
            </w:r>
            <w:r w:rsidR="006117C6" w:rsidRPr="008D5074">
              <w:t>end would store your order history</w:t>
            </w:r>
            <w:r>
              <w:t xml:space="preserve"> and</w:t>
            </w:r>
            <w:r w:rsidR="006117C6" w:rsidRPr="008D5074">
              <w:t xml:space="preserve"> your profile. It would load search results and much more.</w:t>
            </w:r>
          </w:p>
        </w:tc>
      </w:tr>
    </w:tbl>
    <w:p w14:paraId="7A3AFC36" w14:textId="66A7E1F4" w:rsidR="006117C6" w:rsidRPr="008D5074" w:rsidRDefault="006117C6" w:rsidP="00085872">
      <w:pPr>
        <w:spacing w:after="240"/>
      </w:pPr>
      <w:r w:rsidRPr="008D5074">
        <w:rPr>
          <w:noProof/>
        </w:rPr>
        <w:drawing>
          <wp:anchor distT="0" distB="0" distL="114300" distR="114300" simplePos="0" relativeHeight="251658314" behindDoc="0" locked="0" layoutInCell="1" allowOverlap="1" wp14:anchorId="4394422F" wp14:editId="246D51E0">
            <wp:simplePos x="0" y="0"/>
            <wp:positionH relativeFrom="margin">
              <wp:posOffset>-25400</wp:posOffset>
            </wp:positionH>
            <wp:positionV relativeFrom="paragraph">
              <wp:posOffset>76200</wp:posOffset>
            </wp:positionV>
            <wp:extent cx="674370" cy="674370"/>
            <wp:effectExtent l="0" t="0" r="0" b="0"/>
            <wp:wrapSquare wrapText="bothSides"/>
            <wp:docPr id="808450091" name="Picture 8084500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770216" w:rsidRPr="004914E4">
        <w:rPr>
          <w:rStyle w:val="Strong"/>
        </w:rPr>
        <w:t>Activity 51</w:t>
      </w:r>
      <w:r w:rsidR="00085872">
        <w:rPr>
          <w:rStyle w:val="Strong"/>
        </w:rPr>
        <w:t>:</w:t>
      </w:r>
      <w:r w:rsidR="00770216" w:rsidRPr="008D5074">
        <w:t xml:space="preserve"> </w:t>
      </w:r>
      <w:r w:rsidR="00085872">
        <w:t xml:space="preserve">using </w:t>
      </w:r>
      <w:r w:rsidRPr="008D5074">
        <w:t>the online shopping scenario from the video</w:t>
      </w:r>
      <w:r w:rsidR="005B68EB">
        <w:t>,</w:t>
      </w:r>
      <w:r w:rsidRPr="008D5074">
        <w:t xml:space="preserve"> </w:t>
      </w:r>
      <w:r w:rsidR="0098004D" w:rsidRPr="008D5074">
        <w:t>describe what a server is</w:t>
      </w:r>
      <w:r w:rsidR="004B66C7" w:rsidRPr="008D5074">
        <w:t>. Answer in the space provided</w:t>
      </w:r>
      <w:r w:rsidR="00085872">
        <w:t>.</w:t>
      </w:r>
    </w:p>
    <w:tbl>
      <w:tblPr>
        <w:tblStyle w:val="TableGrid"/>
        <w:tblW w:w="0" w:type="auto"/>
        <w:tblLook w:val="04A0" w:firstRow="1" w:lastRow="0" w:firstColumn="1" w:lastColumn="0" w:noHBand="0" w:noVBand="1"/>
      </w:tblPr>
      <w:tblGrid>
        <w:gridCol w:w="9628"/>
      </w:tblGrid>
      <w:tr w:rsidR="00085872" w:rsidRPr="006B566F" w14:paraId="2845557F" w14:textId="77777777" w:rsidTr="00717AEE">
        <w:trPr>
          <w:trHeight w:val="2967"/>
        </w:trPr>
        <w:tc>
          <w:tcPr>
            <w:tcW w:w="9628" w:type="dxa"/>
          </w:tcPr>
          <w:p w14:paraId="132F002F" w14:textId="77777777" w:rsidR="005F41B0" w:rsidRDefault="005F41B0" w:rsidP="00085872">
            <w:pPr>
              <w:spacing w:before="240"/>
              <w:rPr>
                <w:b/>
                <w:bCs/>
              </w:rPr>
            </w:pPr>
            <w:bookmarkStart w:id="58" w:name="_Hlk174959007"/>
            <w:r>
              <w:rPr>
                <w:b/>
                <w:bCs/>
              </w:rPr>
              <w:t>Sample answer:</w:t>
            </w:r>
          </w:p>
          <w:p w14:paraId="081895AC" w14:textId="621559C2" w:rsidR="00085872" w:rsidRDefault="005B68EB" w:rsidP="00085872">
            <w:pPr>
              <w:spacing w:before="240"/>
            </w:pPr>
            <w:r>
              <w:t xml:space="preserve">To shop </w:t>
            </w:r>
            <w:r w:rsidR="00085872">
              <w:t>on amazon.com</w:t>
            </w:r>
            <w:r>
              <w:t>,</w:t>
            </w:r>
            <w:r w:rsidR="00085872">
              <w:t xml:space="preserve"> a customer clicks to place an order</w:t>
            </w:r>
            <w:r w:rsidR="005F41B0">
              <w:t>.</w:t>
            </w:r>
          </w:p>
          <w:p w14:paraId="32329ABD" w14:textId="6821412A" w:rsidR="00085872" w:rsidRDefault="00085872" w:rsidP="00085872">
            <w:pPr>
              <w:spacing w:before="240"/>
            </w:pPr>
            <w:r>
              <w:t>The customer’s computer is connected to the internet</w:t>
            </w:r>
            <w:r w:rsidR="005F41B0">
              <w:t>.</w:t>
            </w:r>
          </w:p>
          <w:p w14:paraId="5F1AF567" w14:textId="22E63E16" w:rsidR="00085872" w:rsidRPr="006B566F" w:rsidRDefault="00085872" w:rsidP="00717AEE">
            <w:pPr>
              <w:spacing w:before="240"/>
            </w:pPr>
            <w:r>
              <w:t>The computer sends a message across the internet to Amazon</w:t>
            </w:r>
            <w:r w:rsidR="005F41B0">
              <w:t>’</w:t>
            </w:r>
            <w:r>
              <w:t xml:space="preserve">s computer that's also connected to the internet. In this scenario, the computer that is sending the message is called the </w:t>
            </w:r>
            <w:r w:rsidR="005B68EB">
              <w:t>‘</w:t>
            </w:r>
            <w:r>
              <w:t>client</w:t>
            </w:r>
            <w:r w:rsidR="005B68EB">
              <w:t>’,</w:t>
            </w:r>
            <w:r>
              <w:t xml:space="preserve"> and the computer that is receiving the message is called the </w:t>
            </w:r>
            <w:r w:rsidR="005B68EB">
              <w:t>‘</w:t>
            </w:r>
            <w:r>
              <w:t>server</w:t>
            </w:r>
            <w:r w:rsidR="005B68EB">
              <w:t>’</w:t>
            </w:r>
            <w:r>
              <w:t>.</w:t>
            </w:r>
          </w:p>
        </w:tc>
      </w:tr>
    </w:tbl>
    <w:bookmarkEnd w:id="58"/>
    <w:p w14:paraId="16B88F52" w14:textId="54403F45" w:rsidR="006117C6" w:rsidRDefault="00791475" w:rsidP="00085872">
      <w:pPr>
        <w:spacing w:after="360"/>
      </w:pPr>
      <w:r w:rsidRPr="008D5074">
        <w:rPr>
          <w:noProof/>
        </w:rPr>
        <w:drawing>
          <wp:anchor distT="0" distB="0" distL="114300" distR="114300" simplePos="0" relativeHeight="251658317" behindDoc="0" locked="0" layoutInCell="1" allowOverlap="1" wp14:anchorId="41A49EAD" wp14:editId="70D3481E">
            <wp:simplePos x="0" y="0"/>
            <wp:positionH relativeFrom="margin">
              <wp:posOffset>-25400</wp:posOffset>
            </wp:positionH>
            <wp:positionV relativeFrom="paragraph">
              <wp:posOffset>79284</wp:posOffset>
            </wp:positionV>
            <wp:extent cx="674370" cy="674370"/>
            <wp:effectExtent l="0" t="0" r="0" b="0"/>
            <wp:wrapSquare wrapText="bothSides"/>
            <wp:docPr id="2080933095" name="Picture 20809330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770216" w:rsidRPr="004914E4">
        <w:rPr>
          <w:rStyle w:val="Strong"/>
        </w:rPr>
        <w:t>Activity 52</w:t>
      </w:r>
      <w:r w:rsidR="00085872">
        <w:rPr>
          <w:rStyle w:val="Strong"/>
          <w:b w:val="0"/>
        </w:rPr>
        <w:t>:</w:t>
      </w:r>
      <w:r w:rsidR="00770216" w:rsidRPr="008D5074">
        <w:t xml:space="preserve"> </w:t>
      </w:r>
      <w:r w:rsidR="00085872">
        <w:t xml:space="preserve">explain </w:t>
      </w:r>
      <w:r w:rsidR="0098004D" w:rsidRPr="008D5074">
        <w:t>why a b</w:t>
      </w:r>
      <w:r w:rsidR="006117C6" w:rsidRPr="008D5074">
        <w:t>ack</w:t>
      </w:r>
      <w:r w:rsidR="00B2139E">
        <w:t>-</w:t>
      </w:r>
      <w:r w:rsidR="006117C6" w:rsidRPr="008D5074">
        <w:t>end programming language</w:t>
      </w:r>
      <w:r w:rsidR="0098004D" w:rsidRPr="008D5074">
        <w:t xml:space="preserve"> is needed</w:t>
      </w:r>
      <w:r w:rsidR="004B66C7" w:rsidRPr="008D5074">
        <w:t>. Answer in the space provided</w:t>
      </w:r>
      <w:r w:rsidR="00085872">
        <w:t>.</w:t>
      </w:r>
    </w:p>
    <w:tbl>
      <w:tblPr>
        <w:tblStyle w:val="TableGrid"/>
        <w:tblW w:w="0" w:type="auto"/>
        <w:tblLook w:val="04A0" w:firstRow="1" w:lastRow="0" w:firstColumn="1" w:lastColumn="0" w:noHBand="0" w:noVBand="1"/>
      </w:tblPr>
      <w:tblGrid>
        <w:gridCol w:w="9628"/>
      </w:tblGrid>
      <w:tr w:rsidR="00085872" w:rsidRPr="006B566F" w14:paraId="292F4BCD" w14:textId="77777777" w:rsidTr="00717AEE">
        <w:trPr>
          <w:trHeight w:val="2967"/>
        </w:trPr>
        <w:tc>
          <w:tcPr>
            <w:tcW w:w="9628" w:type="dxa"/>
          </w:tcPr>
          <w:p w14:paraId="6562887F" w14:textId="45802800" w:rsidR="00085872" w:rsidRPr="005F41B0" w:rsidRDefault="00085872" w:rsidP="00085872">
            <w:pPr>
              <w:spacing w:before="240"/>
              <w:rPr>
                <w:b/>
                <w:bCs/>
              </w:rPr>
            </w:pPr>
            <w:bookmarkStart w:id="59" w:name="_Hlk174959099"/>
            <w:r w:rsidRPr="005F41B0">
              <w:rPr>
                <w:b/>
                <w:bCs/>
              </w:rPr>
              <w:t>Sample answer:</w:t>
            </w:r>
          </w:p>
          <w:p w14:paraId="2D033C62" w14:textId="6F31D26D" w:rsidR="00085872" w:rsidRDefault="00085872" w:rsidP="00085872">
            <w:pPr>
              <w:spacing w:before="240"/>
            </w:pPr>
            <w:r>
              <w:t>Computers can't receive messages from the internet by default.</w:t>
            </w:r>
          </w:p>
          <w:p w14:paraId="24CB6004" w14:textId="62208A16" w:rsidR="00085872" w:rsidRPr="006B566F" w:rsidRDefault="00085872" w:rsidP="00085872">
            <w:r>
              <w:t xml:space="preserve">They </w:t>
            </w:r>
            <w:r w:rsidR="005F41B0">
              <w:t>must</w:t>
            </w:r>
            <w:r>
              <w:t xml:space="preserve"> be programmed to be able to receive messages. To do that, </w:t>
            </w:r>
            <w:r w:rsidR="005F41B0">
              <w:t xml:space="preserve">it </w:t>
            </w:r>
            <w:r>
              <w:t>requires a back</w:t>
            </w:r>
            <w:r w:rsidR="00B2139E">
              <w:t>-</w:t>
            </w:r>
            <w:r>
              <w:t>end programming language. Almost every programming language has a feature that turns a computer into a server and allows it to receive messages. Popular back</w:t>
            </w:r>
            <w:r w:rsidR="00B2139E">
              <w:t>-</w:t>
            </w:r>
            <w:r>
              <w:t>end programming languages are JavaScript, sometimes called node js, Python, Ruby, and Java.</w:t>
            </w:r>
          </w:p>
        </w:tc>
      </w:tr>
      <w:bookmarkEnd w:id="59"/>
    </w:tbl>
    <w:p w14:paraId="211BE1CB" w14:textId="77777777" w:rsidR="00D562A7" w:rsidRPr="00D562A7" w:rsidRDefault="00D562A7" w:rsidP="00D562A7">
      <w:r w:rsidRPr="00D562A7">
        <w:br w:type="page"/>
      </w:r>
    </w:p>
    <w:p w14:paraId="15CC5BDA" w14:textId="684B056C" w:rsidR="004B66C7" w:rsidRDefault="004B66C7" w:rsidP="00D562A7">
      <w:pPr>
        <w:spacing w:after="480"/>
      </w:pPr>
      <w:r w:rsidRPr="008D5074">
        <w:rPr>
          <w:noProof/>
        </w:rPr>
        <w:lastRenderedPageBreak/>
        <w:drawing>
          <wp:anchor distT="0" distB="0" distL="114300" distR="114300" simplePos="0" relativeHeight="251658320" behindDoc="0" locked="0" layoutInCell="1" allowOverlap="1" wp14:anchorId="55E2D753" wp14:editId="1EB316EE">
            <wp:simplePos x="0" y="0"/>
            <wp:positionH relativeFrom="margin">
              <wp:posOffset>35560</wp:posOffset>
            </wp:positionH>
            <wp:positionV relativeFrom="paragraph">
              <wp:posOffset>569</wp:posOffset>
            </wp:positionV>
            <wp:extent cx="674370" cy="674370"/>
            <wp:effectExtent l="0" t="0" r="0" b="0"/>
            <wp:wrapSquare wrapText="bothSides"/>
            <wp:docPr id="1088256521" name="Picture 10882565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770216" w:rsidRPr="00B2341A">
        <w:rPr>
          <w:rStyle w:val="Strong"/>
        </w:rPr>
        <w:t>Activity 53</w:t>
      </w:r>
      <w:r w:rsidR="00085872">
        <w:rPr>
          <w:rStyle w:val="Strong"/>
        </w:rPr>
        <w:t>:</w:t>
      </w:r>
      <w:r w:rsidR="00770216" w:rsidRPr="008D5074">
        <w:t xml:space="preserve"> </w:t>
      </w:r>
      <w:r w:rsidR="00085872">
        <w:t xml:space="preserve">describe </w:t>
      </w:r>
      <w:r w:rsidR="003D7A8F" w:rsidRPr="008D5074">
        <w:t xml:space="preserve">what </w:t>
      </w:r>
      <w:r w:rsidR="0098004D" w:rsidRPr="008D5074">
        <w:t xml:space="preserve">a </w:t>
      </w:r>
      <w:r w:rsidR="00085872">
        <w:t>back</w:t>
      </w:r>
      <w:r w:rsidR="00FA7CB7">
        <w:t>-</w:t>
      </w:r>
      <w:r w:rsidR="00085872">
        <w:t xml:space="preserve">end </w:t>
      </w:r>
      <w:r w:rsidR="006117C6" w:rsidRPr="008D5074">
        <w:t>framework</w:t>
      </w:r>
      <w:r w:rsidR="0098004D" w:rsidRPr="008D5074">
        <w:t xml:space="preserve"> </w:t>
      </w:r>
      <w:r w:rsidR="003D7A8F" w:rsidRPr="008D5074">
        <w:t xml:space="preserve">does </w:t>
      </w:r>
      <w:r w:rsidR="0098004D" w:rsidRPr="008D5074">
        <w:t>and provide examples</w:t>
      </w:r>
      <w:r w:rsidRPr="008D5074">
        <w:t>.</w:t>
      </w:r>
      <w:r w:rsidR="00B2341A">
        <w:t xml:space="preserve"> </w:t>
      </w:r>
      <w:r w:rsidRPr="008D5074">
        <w:t>Answer in the space provided</w:t>
      </w:r>
      <w:r w:rsidR="00085872">
        <w:t>.</w:t>
      </w:r>
    </w:p>
    <w:tbl>
      <w:tblPr>
        <w:tblStyle w:val="TableGrid"/>
        <w:tblW w:w="0" w:type="auto"/>
        <w:tblLook w:val="04A0" w:firstRow="1" w:lastRow="0" w:firstColumn="1" w:lastColumn="0" w:noHBand="0" w:noVBand="1"/>
      </w:tblPr>
      <w:tblGrid>
        <w:gridCol w:w="9628"/>
      </w:tblGrid>
      <w:tr w:rsidR="00085872" w:rsidRPr="006B566F" w14:paraId="18BA04C0" w14:textId="77777777" w:rsidTr="00717AEE">
        <w:trPr>
          <w:trHeight w:val="2967"/>
        </w:trPr>
        <w:tc>
          <w:tcPr>
            <w:tcW w:w="9628" w:type="dxa"/>
          </w:tcPr>
          <w:p w14:paraId="5ABA0B15" w14:textId="00219D0C" w:rsidR="00085872" w:rsidRPr="005F41B0" w:rsidRDefault="00085872" w:rsidP="005F41B0">
            <w:pPr>
              <w:spacing w:before="240"/>
              <w:rPr>
                <w:b/>
                <w:bCs/>
              </w:rPr>
            </w:pPr>
            <w:bookmarkStart w:id="60" w:name="_Hlk174959152"/>
            <w:r>
              <w:rPr>
                <w:b/>
                <w:bCs/>
              </w:rPr>
              <w:t>Sample answer:</w:t>
            </w:r>
          </w:p>
          <w:p w14:paraId="027D372A" w14:textId="61B8D493" w:rsidR="00085872" w:rsidRPr="006B566F" w:rsidRDefault="00085872" w:rsidP="00717AEE">
            <w:r>
              <w:t>Using a back</w:t>
            </w:r>
            <w:r w:rsidR="00B2139E">
              <w:t>-</w:t>
            </w:r>
            <w:r>
              <w:t xml:space="preserve">end programming language by itself is difficult and requires a large amount of code. There are </w:t>
            </w:r>
            <w:r w:rsidR="005F41B0">
              <w:t>2</w:t>
            </w:r>
            <w:r>
              <w:t xml:space="preserve"> tools to help with this. A back</w:t>
            </w:r>
            <w:r w:rsidR="00B2139E">
              <w:t>-</w:t>
            </w:r>
            <w:r>
              <w:t>end framework and a package manager</w:t>
            </w:r>
            <w:r w:rsidR="005F41B0">
              <w:t>.</w:t>
            </w:r>
            <w:r>
              <w:t xml:space="preserve"> </w:t>
            </w:r>
            <w:r w:rsidR="005F41B0">
              <w:t xml:space="preserve">A </w:t>
            </w:r>
            <w:r>
              <w:t>back</w:t>
            </w:r>
            <w:r w:rsidR="00FA7CB7">
              <w:t>-</w:t>
            </w:r>
            <w:r>
              <w:t>end framework helps create a server much easier and with a lot less code.</w:t>
            </w:r>
            <w:r w:rsidRPr="0098004D">
              <w:t xml:space="preserve"> </w:t>
            </w:r>
            <w:r>
              <w:t>Each back</w:t>
            </w:r>
            <w:r w:rsidR="00B2139E">
              <w:t>-</w:t>
            </w:r>
            <w:r>
              <w:t xml:space="preserve">end programming language has a few different frameworks to choose from, but the most popular ones are Express JS for JavaScript, Python, Django, Rubion Rails and Java Spring. </w:t>
            </w:r>
          </w:p>
        </w:tc>
      </w:tr>
    </w:tbl>
    <w:bookmarkEnd w:id="60"/>
    <w:p w14:paraId="01EFC1B0" w14:textId="7EBC8722" w:rsidR="004B66C7" w:rsidRPr="008D5074" w:rsidRDefault="00B2341A" w:rsidP="00445672">
      <w:pPr>
        <w:spacing w:after="360"/>
      </w:pPr>
      <w:r w:rsidRPr="00B2341A">
        <w:rPr>
          <w:rStyle w:val="Strong"/>
          <w:noProof/>
        </w:rPr>
        <w:drawing>
          <wp:anchor distT="0" distB="0" distL="114300" distR="114300" simplePos="0" relativeHeight="251658318" behindDoc="0" locked="0" layoutInCell="1" allowOverlap="1" wp14:anchorId="078B40C4" wp14:editId="7216784B">
            <wp:simplePos x="0" y="0"/>
            <wp:positionH relativeFrom="margin">
              <wp:posOffset>-29845</wp:posOffset>
            </wp:positionH>
            <wp:positionV relativeFrom="paragraph">
              <wp:posOffset>109855</wp:posOffset>
            </wp:positionV>
            <wp:extent cx="674370" cy="674370"/>
            <wp:effectExtent l="0" t="0" r="0" b="0"/>
            <wp:wrapSquare wrapText="bothSides"/>
            <wp:docPr id="171125417" name="Picture 1711254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770216" w:rsidRPr="00B2341A">
        <w:rPr>
          <w:rStyle w:val="Strong"/>
        </w:rPr>
        <w:t>Activity 54</w:t>
      </w:r>
      <w:r w:rsidR="00085872">
        <w:rPr>
          <w:rStyle w:val="Strong"/>
          <w:b w:val="0"/>
          <w:bCs w:val="0"/>
        </w:rPr>
        <w:t>:</w:t>
      </w:r>
      <w:r w:rsidR="00770216" w:rsidRPr="008D5074">
        <w:t xml:space="preserve"> </w:t>
      </w:r>
      <w:r w:rsidR="00085872">
        <w:t xml:space="preserve">explain </w:t>
      </w:r>
      <w:r w:rsidR="0098004D" w:rsidRPr="008D5074">
        <w:t xml:space="preserve">what a </w:t>
      </w:r>
      <w:r w:rsidR="00085872">
        <w:t xml:space="preserve">package </w:t>
      </w:r>
      <w:r w:rsidR="006117C6" w:rsidRPr="008D5074">
        <w:t>manager</w:t>
      </w:r>
      <w:r w:rsidR="0098004D" w:rsidRPr="008D5074">
        <w:t xml:space="preserve"> does and provide examples.</w:t>
      </w:r>
      <w:r>
        <w:t xml:space="preserve"> </w:t>
      </w:r>
      <w:r w:rsidR="004B66C7" w:rsidRPr="008D5074">
        <w:t>Answer in the space provided</w:t>
      </w:r>
      <w:r w:rsidR="00085872">
        <w:t>.</w:t>
      </w:r>
    </w:p>
    <w:tbl>
      <w:tblPr>
        <w:tblStyle w:val="TableGrid"/>
        <w:tblW w:w="0" w:type="auto"/>
        <w:tblLook w:val="04A0" w:firstRow="1" w:lastRow="0" w:firstColumn="1" w:lastColumn="0" w:noHBand="0" w:noVBand="1"/>
      </w:tblPr>
      <w:tblGrid>
        <w:gridCol w:w="9628"/>
      </w:tblGrid>
      <w:tr w:rsidR="00085872" w:rsidRPr="006B566F" w14:paraId="06B1811A" w14:textId="77777777" w:rsidTr="00717AEE">
        <w:trPr>
          <w:trHeight w:val="2967"/>
        </w:trPr>
        <w:tc>
          <w:tcPr>
            <w:tcW w:w="9628" w:type="dxa"/>
          </w:tcPr>
          <w:p w14:paraId="66BBB4DA" w14:textId="77777777" w:rsidR="00085872" w:rsidRPr="005F41B0" w:rsidRDefault="00085872" w:rsidP="005F41B0">
            <w:pPr>
              <w:spacing w:before="240"/>
              <w:rPr>
                <w:b/>
                <w:bCs/>
              </w:rPr>
            </w:pPr>
            <w:r>
              <w:rPr>
                <w:b/>
                <w:bCs/>
              </w:rPr>
              <w:t>Sample answer:</w:t>
            </w:r>
          </w:p>
          <w:p w14:paraId="4AD273CE" w14:textId="135F3073" w:rsidR="00085872" w:rsidRPr="006B566F" w:rsidRDefault="00085872" w:rsidP="00085872">
            <w:r>
              <w:t>The back</w:t>
            </w:r>
            <w:r w:rsidR="00B2139E">
              <w:t xml:space="preserve"> </w:t>
            </w:r>
            <w:r>
              <w:t>end has code that other people have written called packages to do common tasks like doing calculations, talking to a database and setting up user login and authentication. A lot of packages are used in the back</w:t>
            </w:r>
            <w:r w:rsidR="00B2139E">
              <w:t xml:space="preserve"> </w:t>
            </w:r>
            <w:r>
              <w:t xml:space="preserve">end, and </w:t>
            </w:r>
            <w:r w:rsidR="005F41B0">
              <w:t>to</w:t>
            </w:r>
            <w:r>
              <w:t xml:space="preserve"> install and manage all these packages</w:t>
            </w:r>
            <w:r w:rsidR="005F41B0">
              <w:t>,</w:t>
            </w:r>
            <w:r>
              <w:t xml:space="preserve"> a package manager is used. Each language has its own package manager. The most popular ones are NPM for JavaScript, PIP for Python, bundler for Ruby and Maven for Java. These are all the technologies needed to create a back</w:t>
            </w:r>
            <w:r w:rsidR="00B2139E">
              <w:t>-</w:t>
            </w:r>
            <w:r>
              <w:t>end server.</w:t>
            </w:r>
          </w:p>
        </w:tc>
      </w:tr>
    </w:tbl>
    <w:p w14:paraId="5AAA093C" w14:textId="6F40372E" w:rsidR="00085872" w:rsidRDefault="00445672" w:rsidP="00445672">
      <w:pPr>
        <w:spacing w:after="360"/>
      </w:pPr>
      <w:r w:rsidRPr="008D5074">
        <w:rPr>
          <w:noProof/>
        </w:rPr>
        <w:drawing>
          <wp:anchor distT="0" distB="0" distL="114300" distR="114300" simplePos="0" relativeHeight="251658322" behindDoc="0" locked="0" layoutInCell="1" allowOverlap="1" wp14:anchorId="454B847A" wp14:editId="2884B155">
            <wp:simplePos x="0" y="0"/>
            <wp:positionH relativeFrom="margin">
              <wp:posOffset>-23495</wp:posOffset>
            </wp:positionH>
            <wp:positionV relativeFrom="paragraph">
              <wp:posOffset>105711</wp:posOffset>
            </wp:positionV>
            <wp:extent cx="674370" cy="674370"/>
            <wp:effectExtent l="0" t="0" r="0" b="0"/>
            <wp:wrapSquare wrapText="bothSides"/>
            <wp:docPr id="1550556875" name="Picture 15505568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770216" w:rsidRPr="00B2341A">
        <w:rPr>
          <w:rStyle w:val="Strong"/>
        </w:rPr>
        <w:t>Activity 55</w:t>
      </w:r>
      <w:r w:rsidR="00085872">
        <w:t xml:space="preserve">: </w:t>
      </w:r>
      <w:r w:rsidR="0098004D" w:rsidRPr="008D5074">
        <w:t>What is the role of the database in the Amazon scenario?</w:t>
      </w:r>
      <w:r w:rsidR="00B2341A">
        <w:t xml:space="preserve"> </w:t>
      </w:r>
      <w:r w:rsidR="003D7A8F" w:rsidRPr="008D5074">
        <w:t>Answer in the space provided</w:t>
      </w:r>
      <w:r w:rsidR="00085872">
        <w:t>.</w:t>
      </w:r>
    </w:p>
    <w:tbl>
      <w:tblPr>
        <w:tblStyle w:val="TableGrid"/>
        <w:tblW w:w="0" w:type="auto"/>
        <w:tblLook w:val="04A0" w:firstRow="1" w:lastRow="0" w:firstColumn="1" w:lastColumn="0" w:noHBand="0" w:noVBand="1"/>
      </w:tblPr>
      <w:tblGrid>
        <w:gridCol w:w="9628"/>
      </w:tblGrid>
      <w:tr w:rsidR="00445672" w:rsidRPr="006B566F" w14:paraId="6C7C8F5F" w14:textId="77777777" w:rsidTr="00717AEE">
        <w:trPr>
          <w:trHeight w:val="2967"/>
        </w:trPr>
        <w:tc>
          <w:tcPr>
            <w:tcW w:w="9628" w:type="dxa"/>
          </w:tcPr>
          <w:p w14:paraId="4715E350" w14:textId="65FFC88D" w:rsidR="00445672" w:rsidRPr="005F41B0" w:rsidRDefault="00445672" w:rsidP="00445672">
            <w:pPr>
              <w:spacing w:before="240"/>
              <w:rPr>
                <w:b/>
                <w:bCs/>
              </w:rPr>
            </w:pPr>
            <w:r w:rsidRPr="005F41B0">
              <w:rPr>
                <w:b/>
                <w:bCs/>
              </w:rPr>
              <w:t>Sample answer:</w:t>
            </w:r>
          </w:p>
          <w:p w14:paraId="0BA7B3BA" w14:textId="45D27642" w:rsidR="00445672" w:rsidRPr="0098004D" w:rsidRDefault="00445672" w:rsidP="00445672">
            <w:pPr>
              <w:spacing w:before="240"/>
            </w:pPr>
            <w:r w:rsidRPr="0098004D">
              <w:t>When shopping online</w:t>
            </w:r>
            <w:r w:rsidR="00073A17">
              <w:t>, there needs to be a space</w:t>
            </w:r>
            <w:r w:rsidRPr="0098004D">
              <w:t xml:space="preserve"> to save the data for the website.</w:t>
            </w:r>
          </w:p>
          <w:p w14:paraId="71873EAE" w14:textId="10E21C76" w:rsidR="00445672" w:rsidRPr="006B566F" w:rsidRDefault="00445672" w:rsidP="00445672">
            <w:pPr>
              <w:spacing w:before="240"/>
            </w:pPr>
            <w:r w:rsidRPr="0098004D">
              <w:t>In the Amazon example, data includes user data,</w:t>
            </w:r>
            <w:r>
              <w:t xml:space="preserve"> </w:t>
            </w:r>
            <w:r w:rsidRPr="0098004D">
              <w:t>like the login information, order history,</w:t>
            </w:r>
            <w:r>
              <w:t xml:space="preserve"> </w:t>
            </w:r>
            <w:r w:rsidRPr="0098004D">
              <w:t>as well as data for all the products that are being sold on Amazon,</w:t>
            </w:r>
            <w:r>
              <w:t xml:space="preserve"> </w:t>
            </w:r>
            <w:r w:rsidR="00073A17">
              <w:t xml:space="preserve">such as </w:t>
            </w:r>
            <w:r w:rsidRPr="0098004D">
              <w:t xml:space="preserve">the descriptions, ratings and </w:t>
            </w:r>
            <w:r>
              <w:t>r</w:t>
            </w:r>
            <w:r w:rsidRPr="0098004D">
              <w:t>eviews. A database is used to save this data</w:t>
            </w:r>
            <w:r w:rsidR="00D0069F">
              <w:t>.</w:t>
            </w:r>
            <w:r>
              <w:t xml:space="preserve"> </w:t>
            </w:r>
            <w:r w:rsidRPr="0098004D">
              <w:t>A database helps store and manage data.</w:t>
            </w:r>
            <w:r>
              <w:t xml:space="preserve"> </w:t>
            </w:r>
            <w:r w:rsidR="00D0069F">
              <w:t xml:space="preserve">It is </w:t>
            </w:r>
            <w:r w:rsidRPr="0098004D">
              <w:t>software that usually runs on a different computer. Some setup is required so that the back</w:t>
            </w:r>
            <w:r w:rsidR="006F7268">
              <w:t xml:space="preserve"> </w:t>
            </w:r>
            <w:r w:rsidRPr="0098004D">
              <w:t>end can communicate with the</w:t>
            </w:r>
            <w:r>
              <w:t xml:space="preserve"> </w:t>
            </w:r>
            <w:r w:rsidRPr="0098004D">
              <w:t>database. The most popular databases are MySQL, Postgres and MongoDB.</w:t>
            </w:r>
          </w:p>
        </w:tc>
      </w:tr>
    </w:tbl>
    <w:p w14:paraId="48FFE7E3" w14:textId="6076D7D3" w:rsidR="0098004D" w:rsidRDefault="00445672" w:rsidP="00D562A7">
      <w:pPr>
        <w:spacing w:after="360"/>
      </w:pPr>
      <w:r w:rsidRPr="00B2341A">
        <w:rPr>
          <w:rStyle w:val="Strong"/>
          <w:noProof/>
        </w:rPr>
        <w:lastRenderedPageBreak/>
        <w:drawing>
          <wp:anchor distT="0" distB="0" distL="114300" distR="114300" simplePos="0" relativeHeight="251658324" behindDoc="0" locked="0" layoutInCell="1" allowOverlap="1" wp14:anchorId="1DAF873F" wp14:editId="063E59CD">
            <wp:simplePos x="0" y="0"/>
            <wp:positionH relativeFrom="margin">
              <wp:posOffset>38100</wp:posOffset>
            </wp:positionH>
            <wp:positionV relativeFrom="paragraph">
              <wp:posOffset>499</wp:posOffset>
            </wp:positionV>
            <wp:extent cx="674370" cy="674370"/>
            <wp:effectExtent l="0" t="0" r="0" b="0"/>
            <wp:wrapSquare wrapText="bothSides"/>
            <wp:docPr id="1291855346" name="Picture 12918553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D8069E" w:rsidRPr="00B2341A">
        <w:rPr>
          <w:rStyle w:val="Strong"/>
        </w:rPr>
        <w:t>Activity 56</w:t>
      </w:r>
      <w:r w:rsidR="00D8069E" w:rsidRPr="008D5074">
        <w:t xml:space="preserve"> </w:t>
      </w:r>
      <w:r w:rsidR="00085872">
        <w:t xml:space="preserve">explain </w:t>
      </w:r>
      <w:r w:rsidR="0098004D" w:rsidRPr="008D5074">
        <w:t xml:space="preserve">the </w:t>
      </w:r>
      <w:r w:rsidR="00085872">
        <w:t xml:space="preserve">request </w:t>
      </w:r>
      <w:r w:rsidR="0098004D" w:rsidRPr="008D5074">
        <w:t>response cycle in the Amazon scenario?</w:t>
      </w:r>
      <w:r w:rsidR="00B2341A">
        <w:t xml:space="preserve"> </w:t>
      </w:r>
      <w:r w:rsidR="00B2341A" w:rsidRPr="008D5074">
        <w:t>Answer in the space provided</w:t>
      </w:r>
      <w:r w:rsidR="00085872">
        <w:t>.</w:t>
      </w:r>
    </w:p>
    <w:tbl>
      <w:tblPr>
        <w:tblStyle w:val="TableGrid"/>
        <w:tblW w:w="0" w:type="auto"/>
        <w:tblLook w:val="04A0" w:firstRow="1" w:lastRow="0" w:firstColumn="1" w:lastColumn="0" w:noHBand="0" w:noVBand="1"/>
      </w:tblPr>
      <w:tblGrid>
        <w:gridCol w:w="9628"/>
      </w:tblGrid>
      <w:tr w:rsidR="00445672" w:rsidRPr="006B566F" w14:paraId="117B9010" w14:textId="77777777" w:rsidTr="00717AEE">
        <w:trPr>
          <w:trHeight w:val="2967"/>
        </w:trPr>
        <w:tc>
          <w:tcPr>
            <w:tcW w:w="9628" w:type="dxa"/>
          </w:tcPr>
          <w:p w14:paraId="22631CAD" w14:textId="77777777" w:rsidR="00445672" w:rsidRPr="005F41B0" w:rsidRDefault="00445672" w:rsidP="00717AEE">
            <w:pPr>
              <w:spacing w:before="240"/>
              <w:rPr>
                <w:b/>
                <w:bCs/>
              </w:rPr>
            </w:pPr>
            <w:r w:rsidRPr="005F41B0">
              <w:rPr>
                <w:b/>
                <w:bCs/>
              </w:rPr>
              <w:t>Sample answer:</w:t>
            </w:r>
          </w:p>
          <w:p w14:paraId="486623E3" w14:textId="650F8D27" w:rsidR="00445672" w:rsidRPr="006B566F" w:rsidRDefault="00445672" w:rsidP="00445672">
            <w:r w:rsidRPr="0098004D">
              <w:t>When the customer places an order in the front end, the front end sends a message containing the order to the back</w:t>
            </w:r>
            <w:r w:rsidR="006F7268">
              <w:t xml:space="preserve"> </w:t>
            </w:r>
            <w:r w:rsidRPr="0098004D">
              <w:t>end.</w:t>
            </w:r>
            <w:r>
              <w:t xml:space="preserve"> </w:t>
            </w:r>
            <w:r w:rsidRPr="0098004D">
              <w:t>The back</w:t>
            </w:r>
            <w:r w:rsidR="00F513EF">
              <w:t xml:space="preserve"> </w:t>
            </w:r>
            <w:r w:rsidRPr="0098004D">
              <w:t>end then saves the order to a database and sends back a message to the front end confirming that the order was created.</w:t>
            </w:r>
            <w:r>
              <w:t xml:space="preserve"> </w:t>
            </w:r>
            <w:r w:rsidRPr="0098004D">
              <w:t>The message that the front end sends to the back</w:t>
            </w:r>
            <w:r w:rsidR="006F7268">
              <w:t xml:space="preserve"> </w:t>
            </w:r>
            <w:r w:rsidRPr="0098004D">
              <w:t>end is known as a request,</w:t>
            </w:r>
            <w:r>
              <w:t xml:space="preserve"> </w:t>
            </w:r>
            <w:r w:rsidRPr="0098004D">
              <w:t>and the message that the back</w:t>
            </w:r>
            <w:r w:rsidR="006F7268">
              <w:t xml:space="preserve"> </w:t>
            </w:r>
            <w:r w:rsidRPr="0098004D">
              <w:t xml:space="preserve">end sends back is known as a response. This is called a request response </w:t>
            </w:r>
            <w:r w:rsidR="00645774" w:rsidRPr="0098004D">
              <w:t>cycle,</w:t>
            </w:r>
            <w:r w:rsidRPr="0098004D">
              <w:t xml:space="preserve"> and this is generally how web applications work.</w:t>
            </w:r>
          </w:p>
        </w:tc>
      </w:tr>
    </w:tbl>
    <w:p w14:paraId="1C6FDCCA" w14:textId="6CE63E72" w:rsidR="0098004D" w:rsidRDefault="003D7A8F" w:rsidP="00B13BB0">
      <w:pPr>
        <w:spacing w:after="360"/>
      </w:pPr>
      <w:r w:rsidRPr="008D5074">
        <w:rPr>
          <w:noProof/>
        </w:rPr>
        <w:drawing>
          <wp:anchor distT="0" distB="0" distL="114300" distR="114300" simplePos="0" relativeHeight="251658326" behindDoc="0" locked="0" layoutInCell="1" allowOverlap="1" wp14:anchorId="67EDBCB0" wp14:editId="6B0DA46B">
            <wp:simplePos x="0" y="0"/>
            <wp:positionH relativeFrom="margin">
              <wp:posOffset>-20188</wp:posOffset>
            </wp:positionH>
            <wp:positionV relativeFrom="paragraph">
              <wp:posOffset>92710</wp:posOffset>
            </wp:positionV>
            <wp:extent cx="674370" cy="674370"/>
            <wp:effectExtent l="0" t="0" r="0" b="0"/>
            <wp:wrapSquare wrapText="bothSides"/>
            <wp:docPr id="1239189245" name="Picture 12391892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D8069E" w:rsidRPr="00B2341A">
        <w:rPr>
          <w:rStyle w:val="Strong"/>
        </w:rPr>
        <w:t>Activity 57</w:t>
      </w:r>
      <w:r w:rsidR="00B13BB0" w:rsidRPr="00B13BB0">
        <w:rPr>
          <w:rStyle w:val="Strong"/>
          <w:b w:val="0"/>
          <w:bCs w:val="0"/>
        </w:rPr>
        <w:t>:</w:t>
      </w:r>
      <w:r w:rsidR="00D8069E" w:rsidRPr="008D5074">
        <w:t xml:space="preserve"> </w:t>
      </w:r>
      <w:r w:rsidR="00B13BB0">
        <w:t>explain</w:t>
      </w:r>
      <w:r w:rsidR="0098004D" w:rsidRPr="008D5074">
        <w:t xml:space="preserve"> API’s (application programming interface) using the Amazon scenario</w:t>
      </w:r>
      <w:r w:rsidR="00B2341A">
        <w:t>.</w:t>
      </w:r>
      <w:r w:rsidRPr="008D5074">
        <w:t xml:space="preserve"> Answer in the space provided</w:t>
      </w:r>
      <w:r w:rsidR="00B13BB0">
        <w:t>.</w:t>
      </w:r>
    </w:p>
    <w:tbl>
      <w:tblPr>
        <w:tblStyle w:val="TableGrid"/>
        <w:tblW w:w="0" w:type="auto"/>
        <w:tblLook w:val="04A0" w:firstRow="1" w:lastRow="0" w:firstColumn="1" w:lastColumn="0" w:noHBand="0" w:noVBand="1"/>
      </w:tblPr>
      <w:tblGrid>
        <w:gridCol w:w="9628"/>
      </w:tblGrid>
      <w:tr w:rsidR="00B13BB0" w:rsidRPr="006B566F" w14:paraId="67A413AC" w14:textId="77777777" w:rsidTr="00717AEE">
        <w:trPr>
          <w:trHeight w:val="2967"/>
        </w:trPr>
        <w:tc>
          <w:tcPr>
            <w:tcW w:w="9628" w:type="dxa"/>
          </w:tcPr>
          <w:p w14:paraId="4D3F6B79" w14:textId="36846FB7" w:rsidR="00AA7FAA" w:rsidRPr="00AA7FAA" w:rsidRDefault="00AA7FAA" w:rsidP="00B13BB0">
            <w:pPr>
              <w:spacing w:before="240"/>
              <w:rPr>
                <w:b/>
                <w:bCs/>
              </w:rPr>
            </w:pPr>
            <w:r>
              <w:rPr>
                <w:b/>
                <w:bCs/>
              </w:rPr>
              <w:t>Sample answer:</w:t>
            </w:r>
          </w:p>
          <w:p w14:paraId="2EFB7A7A" w14:textId="429E4810" w:rsidR="00B13BB0" w:rsidRPr="0098004D" w:rsidRDefault="00B13BB0" w:rsidP="00B13BB0">
            <w:pPr>
              <w:spacing w:before="240"/>
            </w:pPr>
            <w:r w:rsidRPr="0098004D">
              <w:t>A simplified example of a request to create an Amazon order has the following inside:</w:t>
            </w:r>
          </w:p>
          <w:p w14:paraId="64BD5002" w14:textId="77777777" w:rsidR="009625BC" w:rsidRDefault="00B13BB0" w:rsidP="00B13BB0">
            <w:r>
              <w:t>T</w:t>
            </w:r>
            <w:r w:rsidRPr="0098004D">
              <w:t xml:space="preserve">he items ordered, the quantities and other information about the Amazon order. </w:t>
            </w:r>
          </w:p>
          <w:p w14:paraId="5492923D" w14:textId="0CE36C22" w:rsidR="00B13BB0" w:rsidRPr="0098004D" w:rsidRDefault="00B13BB0" w:rsidP="00B13BB0">
            <w:r w:rsidRPr="0098004D">
              <w:t>At the top is shown the type of the request, the domain name</w:t>
            </w:r>
            <w:r w:rsidR="009625BC">
              <w:t xml:space="preserve"> </w:t>
            </w:r>
            <w:r w:rsidRPr="0098004D">
              <w:t>and the URL path. This describes where this request is going and what type of</w:t>
            </w:r>
            <w:r w:rsidR="009625BC">
              <w:t xml:space="preserve"> </w:t>
            </w:r>
            <w:r w:rsidRPr="0098004D">
              <w:t xml:space="preserve">request it is. Since Amazon </w:t>
            </w:r>
            <w:r w:rsidR="009625BC">
              <w:t>(</w:t>
            </w:r>
            <w:r w:rsidRPr="0098004D">
              <w:t>the company</w:t>
            </w:r>
            <w:r w:rsidR="009625BC">
              <w:t>)</w:t>
            </w:r>
            <w:r w:rsidRPr="0098004D">
              <w:t xml:space="preserve"> bought the domain name amazon.com,</w:t>
            </w:r>
            <w:r w:rsidR="009625BC">
              <w:t xml:space="preserve"> </w:t>
            </w:r>
            <w:r w:rsidRPr="0098004D">
              <w:t>it is configured it so that any request going to amazon.com will be</w:t>
            </w:r>
            <w:r w:rsidR="009625BC">
              <w:t xml:space="preserve"> </w:t>
            </w:r>
            <w:r w:rsidRPr="0098004D">
              <w:t>redirected to the server in their office building. The request goes to amazon.com.</w:t>
            </w:r>
            <w:r w:rsidR="009625BC">
              <w:t xml:space="preserve"> </w:t>
            </w:r>
            <w:r w:rsidRPr="0098004D">
              <w:t xml:space="preserve">The type and the URL path </w:t>
            </w:r>
            <w:r w:rsidR="009625BC">
              <w:t xml:space="preserve">identify </w:t>
            </w:r>
            <w:r w:rsidRPr="0098004D">
              <w:t>what kind of request this is.</w:t>
            </w:r>
          </w:p>
          <w:p w14:paraId="1601215E" w14:textId="1E0B08BB" w:rsidR="00B13BB0" w:rsidRPr="0098004D" w:rsidRDefault="00B13BB0" w:rsidP="00B13BB0">
            <w:r w:rsidRPr="0098004D">
              <w:t>An example is: POST https://amazon.com/orders</w:t>
            </w:r>
          </w:p>
          <w:p w14:paraId="27A568EE" w14:textId="25B6FA25" w:rsidR="00B13BB0" w:rsidRPr="0098004D" w:rsidRDefault="00B13BB0" w:rsidP="00B13BB0">
            <w:r w:rsidRPr="0098004D">
              <w:t>In the back</w:t>
            </w:r>
            <w:r w:rsidR="006F7268">
              <w:t xml:space="preserve"> </w:t>
            </w:r>
            <w:r w:rsidRPr="0098004D">
              <w:t>end</w:t>
            </w:r>
            <w:r w:rsidR="009625BC">
              <w:t>,</w:t>
            </w:r>
            <w:r w:rsidRPr="0098004D">
              <w:t xml:space="preserve"> the programming language and back</w:t>
            </w:r>
            <w:r w:rsidR="006F7268">
              <w:t>-</w:t>
            </w:r>
            <w:r w:rsidRPr="0098004D">
              <w:t>end framework define what types of</w:t>
            </w:r>
            <w:r w:rsidR="009625BC">
              <w:t xml:space="preserve"> </w:t>
            </w:r>
            <w:r w:rsidRPr="0098004D">
              <w:t>requests are allowed and how to handle these requests</w:t>
            </w:r>
            <w:r w:rsidR="009625BC">
              <w:t>.</w:t>
            </w:r>
          </w:p>
          <w:p w14:paraId="0FB73B4B" w14:textId="77BFF42C" w:rsidR="00B13BB0" w:rsidRDefault="00B13BB0" w:rsidP="00B13BB0">
            <w:r w:rsidRPr="0098004D">
              <w:t>POST https://amazon.com/orders is allowed and whenever a</w:t>
            </w:r>
            <w:r>
              <w:t xml:space="preserve"> post</w:t>
            </w:r>
            <w:r w:rsidRPr="0098004D">
              <w:t>/order is requested, an order is created</w:t>
            </w:r>
            <w:r>
              <w:t xml:space="preserve"> </w:t>
            </w:r>
            <w:r w:rsidRPr="0098004D">
              <w:t>using the programming language and saved to the</w:t>
            </w:r>
            <w:r>
              <w:t xml:space="preserve"> </w:t>
            </w:r>
            <w:r w:rsidRPr="0098004D">
              <w:t xml:space="preserve">database. </w:t>
            </w:r>
          </w:p>
          <w:p w14:paraId="036A7501" w14:textId="1FD10F77" w:rsidR="00B13BB0" w:rsidRPr="0098004D" w:rsidRDefault="00B13BB0" w:rsidP="00B13BB0">
            <w:r w:rsidRPr="0098004D">
              <w:t xml:space="preserve">A </w:t>
            </w:r>
            <w:r>
              <w:t>get</w:t>
            </w:r>
            <w:r w:rsidRPr="0098004D">
              <w:t>/order request will retrieve the order history from the database and send it back as a response.</w:t>
            </w:r>
          </w:p>
          <w:p w14:paraId="26176927" w14:textId="324AFF87" w:rsidR="00B13BB0" w:rsidRPr="0098004D" w:rsidRDefault="00B13BB0" w:rsidP="00B13BB0">
            <w:r w:rsidRPr="0098004D">
              <w:t xml:space="preserve">A </w:t>
            </w:r>
            <w:r>
              <w:t>delete</w:t>
            </w:r>
            <w:r w:rsidRPr="0098004D">
              <w:t>/order request will cancel the order.</w:t>
            </w:r>
          </w:p>
          <w:p w14:paraId="6B29C313" w14:textId="4DE4E010" w:rsidR="00B13BB0" w:rsidRPr="0098004D" w:rsidRDefault="00B13BB0" w:rsidP="00B13BB0">
            <w:r w:rsidRPr="0098004D">
              <w:t>These different types of requests that the back</w:t>
            </w:r>
            <w:r w:rsidR="00B2139E">
              <w:t xml:space="preserve"> </w:t>
            </w:r>
            <w:r w:rsidRPr="0098004D">
              <w:t>end allows is called a</w:t>
            </w:r>
            <w:r>
              <w:t>n</w:t>
            </w:r>
            <w:r w:rsidRPr="0098004D">
              <w:t xml:space="preserve"> API</w:t>
            </w:r>
            <w:r w:rsidR="009625BC">
              <w:t>.</w:t>
            </w:r>
            <w:r w:rsidRPr="0098004D">
              <w:t xml:space="preserve"> </w:t>
            </w:r>
          </w:p>
          <w:p w14:paraId="3C2D9BCD" w14:textId="4BA0086E" w:rsidR="00B13BB0" w:rsidRPr="0098004D" w:rsidRDefault="00B13BB0" w:rsidP="00B13BB0">
            <w:r w:rsidRPr="0098004D">
              <w:lastRenderedPageBreak/>
              <w:t>The API is one of the most important concepts in back</w:t>
            </w:r>
            <w:r w:rsidR="00B2139E">
              <w:t>-</w:t>
            </w:r>
            <w:r w:rsidRPr="0098004D">
              <w:t>end programming.</w:t>
            </w:r>
          </w:p>
          <w:p w14:paraId="3C7ECDA5" w14:textId="75D78B44" w:rsidR="00B13BB0" w:rsidRPr="006B566F" w:rsidRDefault="00B13BB0" w:rsidP="00B13BB0">
            <w:r w:rsidRPr="0098004D">
              <w:t>If a request</w:t>
            </w:r>
            <w:r>
              <w:t xml:space="preserve"> is sent</w:t>
            </w:r>
            <w:r w:rsidRPr="0098004D">
              <w:t xml:space="preserve"> that is not allowed by the API,</w:t>
            </w:r>
            <w:r>
              <w:t xml:space="preserve"> </w:t>
            </w:r>
            <w:r w:rsidRPr="0098004D">
              <w:t>the back</w:t>
            </w:r>
            <w:r w:rsidR="00B2139E">
              <w:t xml:space="preserve"> </w:t>
            </w:r>
            <w:r w:rsidRPr="0098004D">
              <w:t>end will respond with an error.</w:t>
            </w:r>
          </w:p>
        </w:tc>
      </w:tr>
    </w:tbl>
    <w:p w14:paraId="60DBC1D6" w14:textId="5FFC6E0A" w:rsidR="0000692C" w:rsidRPr="008D5074" w:rsidRDefault="003D7A8F" w:rsidP="0000692C">
      <w:r w:rsidRPr="008D5074">
        <w:rPr>
          <w:b/>
          <w:bCs/>
          <w:noProof/>
        </w:rPr>
        <w:lastRenderedPageBreak/>
        <w:drawing>
          <wp:anchor distT="0" distB="0" distL="114300" distR="114300" simplePos="0" relativeHeight="251658328" behindDoc="0" locked="0" layoutInCell="1" allowOverlap="1" wp14:anchorId="2387F4B3" wp14:editId="02A4AD0A">
            <wp:simplePos x="0" y="0"/>
            <wp:positionH relativeFrom="margin">
              <wp:posOffset>-91440</wp:posOffset>
            </wp:positionH>
            <wp:positionV relativeFrom="paragraph">
              <wp:posOffset>185420</wp:posOffset>
            </wp:positionV>
            <wp:extent cx="775970" cy="775970"/>
            <wp:effectExtent l="0" t="0" r="5080" b="5080"/>
            <wp:wrapSquare wrapText="bothSides"/>
            <wp:docPr id="1060588508" name="Picture 10605885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82">
                      <a:extLst>
                        <a:ext uri="{28A0092B-C50C-407E-A947-70E740481C1C}">
                          <a14:useLocalDpi xmlns:a14="http://schemas.microsoft.com/office/drawing/2010/main" val="0"/>
                        </a:ext>
                      </a:extLst>
                    </a:blip>
                    <a:stretch>
                      <a:fillRect/>
                    </a:stretch>
                  </pic:blipFill>
                  <pic:spPr>
                    <a:xfrm>
                      <a:off x="0" y="0"/>
                      <a:ext cx="775970" cy="775970"/>
                    </a:xfrm>
                    <a:prstGeom prst="rect">
                      <a:avLst/>
                    </a:prstGeom>
                  </pic:spPr>
                </pic:pic>
              </a:graphicData>
            </a:graphic>
            <wp14:sizeRelH relativeFrom="page">
              <wp14:pctWidth>0</wp14:pctWidth>
            </wp14:sizeRelH>
            <wp14:sizeRelV relativeFrom="page">
              <wp14:pctHeight>0</wp14:pctHeight>
            </wp14:sizeRelV>
          </wp:anchor>
        </w:drawing>
      </w:r>
      <w:r w:rsidR="00D8069E" w:rsidRPr="00B2341A">
        <w:rPr>
          <w:rStyle w:val="Strong"/>
        </w:rPr>
        <w:t>Activity 58</w:t>
      </w:r>
      <w:r w:rsidR="00B13BB0">
        <w:rPr>
          <w:rStyle w:val="Strong"/>
        </w:rPr>
        <w:t>:</w:t>
      </w:r>
      <w:r w:rsidR="00D8069E" w:rsidRPr="008D5074">
        <w:t xml:space="preserve"> </w:t>
      </w:r>
      <w:r w:rsidR="0000692C" w:rsidRPr="008D5074">
        <w:t>Unplugged</w:t>
      </w:r>
      <w:r w:rsidR="005C09DD" w:rsidRPr="008D5074">
        <w:t xml:space="preserve"> </w:t>
      </w:r>
      <w:r w:rsidR="006C4629">
        <w:t>activity</w:t>
      </w:r>
    </w:p>
    <w:p w14:paraId="30B8FA18" w14:textId="4C26DBE4" w:rsidR="0098004D" w:rsidRPr="008D5074" w:rsidRDefault="0000692C" w:rsidP="006117C6">
      <w:r w:rsidRPr="008D5074">
        <w:t>Students form small teams to role</w:t>
      </w:r>
      <w:r w:rsidR="005B68EB">
        <w:t>-</w:t>
      </w:r>
      <w:r w:rsidRPr="008D5074">
        <w:t>play the processes involved</w:t>
      </w:r>
      <w:r w:rsidR="00C92D52">
        <w:t xml:space="preserve"> in</w:t>
      </w:r>
      <w:r w:rsidRPr="008D5074">
        <w:t xml:space="preserve"> </w:t>
      </w:r>
      <w:hyperlink r:id="rId83" w:anchor=":~:text=Mapping%20out%20a%20request" w:history="1">
        <w:r w:rsidR="00E36715">
          <w:rPr>
            <w:rStyle w:val="Hyperlink"/>
          </w:rPr>
          <w:t>Alice shopping online – Mapping out a request</w:t>
        </w:r>
      </w:hyperlink>
      <w:r w:rsidRPr="008D5074">
        <w:t>.</w:t>
      </w:r>
    </w:p>
    <w:p w14:paraId="0C75229D" w14:textId="3EC35C77" w:rsidR="0000692C" w:rsidRPr="008D5074" w:rsidRDefault="00C92D52" w:rsidP="009625BC">
      <w:pPr>
        <w:spacing w:after="480"/>
      </w:pPr>
      <w:r w:rsidRPr="008D5074">
        <w:rPr>
          <w:noProof/>
        </w:rPr>
        <w:drawing>
          <wp:anchor distT="0" distB="0" distL="114300" distR="114300" simplePos="0" relativeHeight="251658329" behindDoc="0" locked="0" layoutInCell="1" allowOverlap="1" wp14:anchorId="6DE54891" wp14:editId="42335266">
            <wp:simplePos x="0" y="0"/>
            <wp:positionH relativeFrom="margin">
              <wp:posOffset>-77470</wp:posOffset>
            </wp:positionH>
            <wp:positionV relativeFrom="paragraph">
              <wp:posOffset>0</wp:posOffset>
            </wp:positionV>
            <wp:extent cx="762000" cy="762000"/>
            <wp:effectExtent l="0" t="0" r="0" b="0"/>
            <wp:wrapSquare wrapText="bothSides"/>
            <wp:docPr id="1246508887" name="Picture 12465088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762000" cy="762000"/>
                    </a:xfrm>
                    <a:prstGeom prst="rect">
                      <a:avLst/>
                    </a:prstGeom>
                  </pic:spPr>
                </pic:pic>
              </a:graphicData>
            </a:graphic>
            <wp14:sizeRelH relativeFrom="page">
              <wp14:pctWidth>0</wp14:pctWidth>
            </wp14:sizeRelH>
            <wp14:sizeRelV relativeFrom="page">
              <wp14:pctHeight>0</wp14:pctHeight>
            </wp14:sizeRelV>
          </wp:anchor>
        </w:drawing>
      </w:r>
      <w:r w:rsidR="00D8069E" w:rsidRPr="00E52564">
        <w:rPr>
          <w:rStyle w:val="Strong"/>
        </w:rPr>
        <w:t>Activity 59</w:t>
      </w:r>
      <w:r w:rsidR="00B13BB0">
        <w:rPr>
          <w:rStyle w:val="Strong"/>
        </w:rPr>
        <w:t>:</w:t>
      </w:r>
      <w:r w:rsidR="00D8069E" w:rsidRPr="008D5074">
        <w:t xml:space="preserve"> </w:t>
      </w:r>
      <w:r w:rsidR="00B13BB0">
        <w:t xml:space="preserve">extension </w:t>
      </w:r>
      <w:r w:rsidR="00E52564" w:rsidRPr="008D5074">
        <w:t>activity</w:t>
      </w:r>
      <w:r w:rsidR="006C4629">
        <w:t xml:space="preserve"> –</w:t>
      </w:r>
      <w:r w:rsidR="0000692C" w:rsidRPr="008D5074">
        <w:t xml:space="preserve"> </w:t>
      </w:r>
      <w:r w:rsidR="006C4629">
        <w:t xml:space="preserve">students </w:t>
      </w:r>
      <w:r w:rsidR="0000692C" w:rsidRPr="008D5074">
        <w:t>complete notetaking for the remainder of</w:t>
      </w:r>
      <w:r w:rsidR="0082754F">
        <w:t xml:space="preserve"> the video</w:t>
      </w:r>
      <w:r w:rsidR="0000692C" w:rsidRPr="008D5074">
        <w:t xml:space="preserve"> </w:t>
      </w:r>
      <w:hyperlink r:id="rId84" w:history="1">
        <w:r w:rsidR="008A6131" w:rsidRPr="008A6131">
          <w:rPr>
            <w:rStyle w:val="Hyperlink"/>
          </w:rPr>
          <w:t>Backend web development – a complete overview (12:57)</w:t>
        </w:r>
      </w:hyperlink>
      <w:r w:rsidR="008A6131" w:rsidRPr="008A6131">
        <w:t xml:space="preserve"> </w:t>
      </w:r>
      <w:r w:rsidR="0000692C" w:rsidRPr="008D5074">
        <w:t>and research the following:</w:t>
      </w:r>
    </w:p>
    <w:p w14:paraId="7E432794" w14:textId="3703AE5A" w:rsidR="00B93272" w:rsidRPr="008D5074" w:rsidRDefault="006117C6" w:rsidP="00C92D52">
      <w:pPr>
        <w:pStyle w:val="ListBullet"/>
      </w:pPr>
      <w:r w:rsidRPr="00C92D52">
        <w:t>REST</w:t>
      </w:r>
      <w:r w:rsidRPr="008D5074">
        <w:t xml:space="preserve"> API</w:t>
      </w:r>
      <w:r w:rsidR="0000692C" w:rsidRPr="008D5074">
        <w:t xml:space="preserve"> </w:t>
      </w:r>
    </w:p>
    <w:p w14:paraId="7C7A12E0" w14:textId="23448F29" w:rsidR="00B93272" w:rsidRPr="008D5074" w:rsidRDefault="006117C6" w:rsidP="003D7A8F">
      <w:pPr>
        <w:pStyle w:val="ListBullet"/>
      </w:pPr>
      <w:r w:rsidRPr="008D5074">
        <w:t>Cloud computing and IaaS (Infrastructure as a Service)</w:t>
      </w:r>
      <w:r w:rsidR="0000692C" w:rsidRPr="008D5074">
        <w:t xml:space="preserve"> </w:t>
      </w:r>
    </w:p>
    <w:p w14:paraId="2D70D19E" w14:textId="1834D0EB" w:rsidR="00B93272" w:rsidRPr="008D5074" w:rsidRDefault="006117C6" w:rsidP="003D7A8F">
      <w:pPr>
        <w:pStyle w:val="ListBullet"/>
      </w:pPr>
      <w:r w:rsidRPr="008D5074">
        <w:t>7VMs and Load Balancers</w:t>
      </w:r>
      <w:r w:rsidR="0000692C" w:rsidRPr="008D5074">
        <w:t xml:space="preserve"> </w:t>
      </w:r>
    </w:p>
    <w:p w14:paraId="5B24E7C3" w14:textId="0CEF9B72" w:rsidR="00B93272" w:rsidRPr="008D5074" w:rsidRDefault="006117C6" w:rsidP="003D7A8F">
      <w:pPr>
        <w:pStyle w:val="ListBullet"/>
      </w:pPr>
      <w:r w:rsidRPr="008D5074">
        <w:t>PaaS (Platform as a Service</w:t>
      </w:r>
      <w:r w:rsidR="00C92D52">
        <w:t>)</w:t>
      </w:r>
    </w:p>
    <w:p w14:paraId="62321044" w14:textId="3D3F839D" w:rsidR="00B93272" w:rsidRPr="008D5074" w:rsidRDefault="006117C6" w:rsidP="003D7A8F">
      <w:pPr>
        <w:pStyle w:val="ListBullet"/>
      </w:pPr>
      <w:r w:rsidRPr="008D5074">
        <w:t>Microservices</w:t>
      </w:r>
    </w:p>
    <w:p w14:paraId="5F56DE6E" w14:textId="48A8F95F" w:rsidR="00B93272" w:rsidRPr="008D5074" w:rsidRDefault="006117C6" w:rsidP="003D7A8F">
      <w:pPr>
        <w:pStyle w:val="ListBullet"/>
      </w:pPr>
      <w:r w:rsidRPr="008D5074">
        <w:t>SaaS (Software as a Service)</w:t>
      </w:r>
      <w:r w:rsidR="0000692C" w:rsidRPr="008D5074">
        <w:t xml:space="preserve"> </w:t>
      </w:r>
    </w:p>
    <w:p w14:paraId="61E64EA6" w14:textId="15739B77" w:rsidR="006117C6" w:rsidRPr="008D5074" w:rsidRDefault="00C92D52" w:rsidP="003D7A8F">
      <w:pPr>
        <w:pStyle w:val="ListBullet"/>
      </w:pPr>
      <w:r>
        <w:t>additional</w:t>
      </w:r>
      <w:r w:rsidRPr="008D5074">
        <w:t xml:space="preserve"> </w:t>
      </w:r>
      <w:r w:rsidR="006117C6" w:rsidRPr="008D5074">
        <w:t>technologies</w:t>
      </w:r>
      <w:r>
        <w:t>.</w:t>
      </w:r>
    </w:p>
    <w:p w14:paraId="2EE89E8B" w14:textId="5E929FF4" w:rsidR="00356177" w:rsidRPr="008D5074" w:rsidRDefault="00356177" w:rsidP="00356177">
      <w:pPr>
        <w:pStyle w:val="FeatureBox2"/>
      </w:pPr>
      <w:bookmarkStart w:id="61" w:name="_Hlk167350938"/>
      <w:r w:rsidRPr="008D5074">
        <w:rPr>
          <w:b/>
          <w:bCs/>
        </w:rPr>
        <w:t xml:space="preserve">Teacher note: </w:t>
      </w:r>
      <w:r w:rsidR="00C92D52">
        <w:t xml:space="preserve">software engineering </w:t>
      </w:r>
      <w:r w:rsidRPr="008D5074">
        <w:t xml:space="preserve">teachers </w:t>
      </w:r>
      <w:r w:rsidR="00F01398" w:rsidRPr="008D5074">
        <w:t>could</w:t>
      </w:r>
      <w:r w:rsidRPr="008D5074">
        <w:t xml:space="preserve"> approach their TSO’s or </w:t>
      </w:r>
      <w:r w:rsidR="00C92D52">
        <w:t>computer</w:t>
      </w:r>
      <w:r w:rsidR="00C92D52" w:rsidRPr="008D5074">
        <w:t xml:space="preserve"> </w:t>
      </w:r>
      <w:r w:rsidR="00C92D52">
        <w:t>co</w:t>
      </w:r>
      <w:r w:rsidRPr="008D5074">
        <w:t xml:space="preserve">-ordinators for an old laptop to recycle into a web server. A desktop or </w:t>
      </w:r>
      <w:r w:rsidR="009E433A">
        <w:t xml:space="preserve">microcontroller (for example, </w:t>
      </w:r>
      <w:r w:rsidRPr="008D5074">
        <w:t>raspberry pi</w:t>
      </w:r>
      <w:r w:rsidR="009E433A">
        <w:t>)</w:t>
      </w:r>
      <w:r w:rsidRPr="008D5074">
        <w:t xml:space="preserve"> could also be used.</w:t>
      </w:r>
      <w:r w:rsidR="00815DDD" w:rsidRPr="008D5074">
        <w:t xml:space="preserve"> Assuming </w:t>
      </w:r>
      <w:r w:rsidR="004E4303" w:rsidRPr="008D5074">
        <w:t>an old laptop is</w:t>
      </w:r>
      <w:r w:rsidR="00585DE4" w:rsidRPr="008D5074">
        <w:t xml:space="preserve"> used and</w:t>
      </w:r>
      <w:r w:rsidR="00815DDD" w:rsidRPr="008D5074">
        <w:t xml:space="preserve"> running Windows, XAMPP </w:t>
      </w:r>
      <w:r w:rsidR="004E4303" w:rsidRPr="008D5074">
        <w:t xml:space="preserve">could be installed </w:t>
      </w:r>
      <w:r w:rsidR="00815DDD" w:rsidRPr="008D5074">
        <w:t xml:space="preserve">which </w:t>
      </w:r>
      <w:r w:rsidR="00384A92" w:rsidRPr="008D5074">
        <w:t xml:space="preserve">would provide </w:t>
      </w:r>
      <w:r w:rsidR="00815DDD" w:rsidRPr="008D5074">
        <w:t xml:space="preserve">a webserver, PHP and SQL. </w:t>
      </w:r>
      <w:r w:rsidR="00815DDD" w:rsidRPr="00356177">
        <w:t>Node</w:t>
      </w:r>
      <w:r w:rsidR="00DD7FB6">
        <w:t>.js</w:t>
      </w:r>
      <w:r w:rsidR="00815DDD" w:rsidRPr="008D5074">
        <w:t xml:space="preserve"> can then be installed as well.</w:t>
      </w:r>
    </w:p>
    <w:p w14:paraId="08A06EE8" w14:textId="3882CC62" w:rsidR="00356177" w:rsidRPr="008D5074" w:rsidRDefault="00356177" w:rsidP="00356177">
      <w:pPr>
        <w:pStyle w:val="FeatureBox2"/>
      </w:pPr>
      <w:r w:rsidRPr="008D5074">
        <w:lastRenderedPageBreak/>
        <w:t xml:space="preserve">The learning experience </w:t>
      </w:r>
      <w:r w:rsidR="001E455D">
        <w:t>by</w:t>
      </w:r>
      <w:r w:rsidR="001E455D" w:rsidRPr="008D5074">
        <w:t xml:space="preserve"> </w:t>
      </w:r>
      <w:r w:rsidRPr="008D5074">
        <w:t>establishing</w:t>
      </w:r>
      <w:r w:rsidR="00F61E36" w:rsidRPr="008D5074">
        <w:t xml:space="preserve"> a web server</w:t>
      </w:r>
      <w:r w:rsidRPr="008D5074">
        <w:t xml:space="preserve"> </w:t>
      </w:r>
      <w:r w:rsidR="00F61E36" w:rsidRPr="008D5074">
        <w:t>could</w:t>
      </w:r>
      <w:r w:rsidRPr="008D5074">
        <w:t xml:space="preserve"> inform students considering extending </w:t>
      </w:r>
      <w:r w:rsidR="00E34F88">
        <w:t>on</w:t>
      </w:r>
      <w:r w:rsidR="00E34F88" w:rsidRPr="008D5074">
        <w:t xml:space="preserve"> </w:t>
      </w:r>
      <w:r w:rsidRPr="008D5074">
        <w:t xml:space="preserve">the Programming for the web focus area for their major projects. They will deepen their knowledge of the </w:t>
      </w:r>
      <w:r w:rsidR="00C92D52">
        <w:t>‘</w:t>
      </w:r>
      <w:r w:rsidRPr="008D5074">
        <w:t>plumbing</w:t>
      </w:r>
      <w:r w:rsidR="00C92D52">
        <w:t>’</w:t>
      </w:r>
      <w:r w:rsidRPr="008D5074">
        <w:t xml:space="preserve"> and coding required at both front and back ends of the web.</w:t>
      </w:r>
    </w:p>
    <w:p w14:paraId="010C3283" w14:textId="2EDC2BF5" w:rsidR="00356177" w:rsidRPr="008D5074" w:rsidRDefault="00356177" w:rsidP="00356177">
      <w:pPr>
        <w:pStyle w:val="FeatureBox2"/>
      </w:pPr>
      <w:r w:rsidRPr="008D5074">
        <w:t xml:space="preserve">Please refer to </w:t>
      </w:r>
      <w:r w:rsidR="009625BC">
        <w:t xml:space="preserve">Appendix 2 </w:t>
      </w:r>
      <w:r w:rsidR="00FD73F7">
        <w:t>– w</w:t>
      </w:r>
      <w:r w:rsidRPr="008D5074">
        <w:t>eb server guide.</w:t>
      </w:r>
    </w:p>
    <w:bookmarkEnd w:id="61"/>
    <w:p w14:paraId="25EFE867" w14:textId="77777777" w:rsidR="00744E64" w:rsidRPr="008D5074" w:rsidRDefault="00744E64" w:rsidP="00FD7DD5">
      <w:pPr>
        <w:pStyle w:val="Heading3"/>
      </w:pPr>
      <w:r w:rsidRPr="008D5074">
        <w:t>Observe and describe the back-end process used to manage a web request</w:t>
      </w:r>
    </w:p>
    <w:p w14:paraId="46C50C5B" w14:textId="5103E168" w:rsidR="00744E64" w:rsidRPr="0082754F" w:rsidRDefault="00744E64" w:rsidP="0082754F">
      <w:pPr>
        <w:rPr>
          <w:rStyle w:val="Strong"/>
        </w:rPr>
      </w:pPr>
      <w:r w:rsidRPr="00CB22AC">
        <w:rPr>
          <w:rStyle w:val="Strong"/>
        </w:rPr>
        <w:t>Including:</w:t>
      </w:r>
      <w:r w:rsidR="0082754F">
        <w:rPr>
          <w:rStyle w:val="Strong"/>
        </w:rPr>
        <w:t xml:space="preserve"> </w:t>
      </w:r>
      <w:r w:rsidR="00D562A7">
        <w:rPr>
          <w:rStyle w:val="Strong"/>
        </w:rPr>
        <w:t>r</w:t>
      </w:r>
      <w:r w:rsidRPr="0082754F">
        <w:rPr>
          <w:rStyle w:val="Strong"/>
        </w:rPr>
        <w:t>ole of webserver software</w:t>
      </w:r>
      <w:r w:rsidR="00AE5D50" w:rsidRPr="0082754F">
        <w:rPr>
          <w:rStyle w:val="Strong"/>
        </w:rPr>
        <w:t>,</w:t>
      </w:r>
      <w:r w:rsidR="005749CA" w:rsidRPr="0082754F">
        <w:rPr>
          <w:rStyle w:val="Strong"/>
        </w:rPr>
        <w:t xml:space="preserve"> </w:t>
      </w:r>
      <w:r w:rsidRPr="0082754F">
        <w:rPr>
          <w:rStyle w:val="Strong"/>
        </w:rPr>
        <w:t>web framework</w:t>
      </w:r>
      <w:r w:rsidR="00030469" w:rsidRPr="0082754F">
        <w:rPr>
          <w:rStyle w:val="Strong"/>
        </w:rPr>
        <w:t>,</w:t>
      </w:r>
      <w:r w:rsidR="005749CA" w:rsidRPr="0082754F">
        <w:rPr>
          <w:rStyle w:val="Strong"/>
        </w:rPr>
        <w:t xml:space="preserve"> </w:t>
      </w:r>
      <w:r w:rsidRPr="0082754F">
        <w:rPr>
          <w:rStyle w:val="Strong"/>
        </w:rPr>
        <w:t>objects</w:t>
      </w:r>
      <w:r w:rsidR="00030469" w:rsidRPr="0082754F">
        <w:rPr>
          <w:rStyle w:val="Strong"/>
        </w:rPr>
        <w:t>,</w:t>
      </w:r>
      <w:r w:rsidR="005749CA" w:rsidRPr="0082754F">
        <w:rPr>
          <w:rStyle w:val="Strong"/>
        </w:rPr>
        <w:t xml:space="preserve"> </w:t>
      </w:r>
      <w:r w:rsidRPr="0082754F">
        <w:rPr>
          <w:rStyle w:val="Strong"/>
        </w:rPr>
        <w:t>libraries</w:t>
      </w:r>
      <w:r w:rsidR="00030469" w:rsidRPr="0082754F">
        <w:rPr>
          <w:rStyle w:val="Strong"/>
        </w:rPr>
        <w:t>,</w:t>
      </w:r>
      <w:r w:rsidR="005749CA" w:rsidRPr="0082754F">
        <w:rPr>
          <w:rStyle w:val="Strong"/>
        </w:rPr>
        <w:t xml:space="preserve"> </w:t>
      </w:r>
      <w:r w:rsidRPr="0082754F">
        <w:rPr>
          <w:rStyle w:val="Strong"/>
        </w:rPr>
        <w:t>databases</w:t>
      </w:r>
    </w:p>
    <w:p w14:paraId="0123523B" w14:textId="2A7FF79C" w:rsidR="00A6088F" w:rsidRPr="008D5074" w:rsidRDefault="00A6088F" w:rsidP="00A6088F">
      <w:r w:rsidRPr="008D5074">
        <w:t>Observing and describing the back</w:t>
      </w:r>
      <w:r w:rsidR="00B2139E">
        <w:t>-</w:t>
      </w:r>
      <w:r w:rsidRPr="008D5074">
        <w:t xml:space="preserve">end process used to manage a web request involves understanding the roles of various components such as web server software, web framework objects, libraries and databases. </w:t>
      </w:r>
    </w:p>
    <w:p w14:paraId="2635C695" w14:textId="67C48AC3" w:rsidR="00795F0B" w:rsidRDefault="00795F0B" w:rsidP="00795F0B">
      <w:r w:rsidRPr="00AE5D50">
        <w:rPr>
          <w:rStyle w:val="Strong"/>
          <w:noProof/>
        </w:rPr>
        <w:drawing>
          <wp:anchor distT="0" distB="0" distL="114300" distR="114300" simplePos="0" relativeHeight="251658333" behindDoc="0" locked="0" layoutInCell="1" allowOverlap="1" wp14:anchorId="1ADA641E" wp14:editId="3DB56B76">
            <wp:simplePos x="0" y="0"/>
            <wp:positionH relativeFrom="margin">
              <wp:posOffset>-82550</wp:posOffset>
            </wp:positionH>
            <wp:positionV relativeFrom="paragraph">
              <wp:posOffset>0</wp:posOffset>
            </wp:positionV>
            <wp:extent cx="674370" cy="674370"/>
            <wp:effectExtent l="0" t="0" r="0" b="0"/>
            <wp:wrapSquare wrapText="bothSides"/>
            <wp:docPr id="2058464502" name="Picture 20584645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3D7A8F" w:rsidRPr="00AE5D50">
        <w:rPr>
          <w:rStyle w:val="Strong"/>
        </w:rPr>
        <w:t xml:space="preserve">Activity </w:t>
      </w:r>
      <w:r w:rsidR="00AE5D50" w:rsidRPr="00AE5D50">
        <w:rPr>
          <w:rStyle w:val="Strong"/>
        </w:rPr>
        <w:t>60</w:t>
      </w:r>
      <w:r w:rsidR="00C92D52" w:rsidRPr="00C92D52">
        <w:rPr>
          <w:rStyle w:val="Strong"/>
          <w:b w:val="0"/>
          <w:bCs w:val="0"/>
        </w:rPr>
        <w:t>:</w:t>
      </w:r>
      <w:r w:rsidR="00AE5D50" w:rsidRPr="008D5074">
        <w:t xml:space="preserve"> </w:t>
      </w:r>
      <w:r w:rsidR="00C92D52">
        <w:t>research</w:t>
      </w:r>
      <w:r w:rsidRPr="008D5074">
        <w:t xml:space="preserve"> and provide an overview of the</w:t>
      </w:r>
      <w:r w:rsidR="00401392" w:rsidRPr="008D5074">
        <w:t xml:space="preserve"> </w:t>
      </w:r>
      <w:r w:rsidR="00873796" w:rsidRPr="008D5074">
        <w:t>back-end</w:t>
      </w:r>
      <w:r w:rsidRPr="008D5074">
        <w:t xml:space="preserve"> process</w:t>
      </w:r>
      <w:r w:rsidR="00401392" w:rsidRPr="008D5074">
        <w:t xml:space="preserve"> </w:t>
      </w:r>
      <w:r w:rsidR="005F5F92" w:rsidRPr="008D5074">
        <w:t>to</w:t>
      </w:r>
      <w:r w:rsidR="00401392" w:rsidRPr="008D5074">
        <w:t xml:space="preserve"> manage a web</w:t>
      </w:r>
      <w:r w:rsidR="009625BC">
        <w:t xml:space="preserve"> </w:t>
      </w:r>
      <w:r w:rsidR="00401392" w:rsidRPr="008D5074">
        <w:t xml:space="preserve">request including </w:t>
      </w:r>
      <w:r w:rsidR="00210DF5" w:rsidRPr="008D5074">
        <w:t xml:space="preserve">the role of the web server, web framework, </w:t>
      </w:r>
      <w:r w:rsidR="00AE5D50" w:rsidRPr="008D5074">
        <w:t>objects, libraries</w:t>
      </w:r>
      <w:r w:rsidR="00210DF5" w:rsidRPr="008D5074">
        <w:t xml:space="preserve"> and databases.</w:t>
      </w:r>
      <w:r w:rsidR="003D7A8F" w:rsidRPr="008D5074">
        <w:t xml:space="preserve"> Answer in the space provided</w:t>
      </w:r>
      <w:r w:rsidR="00C92D52">
        <w:t>.</w:t>
      </w:r>
    </w:p>
    <w:tbl>
      <w:tblPr>
        <w:tblStyle w:val="TableGrid"/>
        <w:tblW w:w="0" w:type="auto"/>
        <w:tblLook w:val="04A0" w:firstRow="1" w:lastRow="0" w:firstColumn="1" w:lastColumn="0" w:noHBand="0" w:noVBand="1"/>
      </w:tblPr>
      <w:tblGrid>
        <w:gridCol w:w="9628"/>
      </w:tblGrid>
      <w:tr w:rsidR="00C92D52" w:rsidRPr="006B566F" w14:paraId="72D5AA7C" w14:textId="77777777" w:rsidTr="00717AEE">
        <w:trPr>
          <w:trHeight w:val="2967"/>
        </w:trPr>
        <w:tc>
          <w:tcPr>
            <w:tcW w:w="9628" w:type="dxa"/>
          </w:tcPr>
          <w:p w14:paraId="5EC08B37" w14:textId="09C3904E" w:rsidR="00C92D52" w:rsidRPr="002163F4" w:rsidRDefault="00C92D52" w:rsidP="00C92D52">
            <w:pPr>
              <w:spacing w:before="240"/>
              <w:rPr>
                <w:b/>
                <w:bCs/>
              </w:rPr>
            </w:pPr>
            <w:r w:rsidRPr="002163F4">
              <w:rPr>
                <w:b/>
                <w:bCs/>
              </w:rPr>
              <w:t>Sampl</w:t>
            </w:r>
            <w:r>
              <w:rPr>
                <w:b/>
                <w:bCs/>
              </w:rPr>
              <w:t xml:space="preserve">e </w:t>
            </w:r>
            <w:r w:rsidRPr="002163F4">
              <w:rPr>
                <w:b/>
                <w:bCs/>
              </w:rPr>
              <w:t>answer:</w:t>
            </w:r>
          </w:p>
          <w:p w14:paraId="006737FD" w14:textId="7A0C472F" w:rsidR="00C92D52" w:rsidRDefault="00C92D52" w:rsidP="00C92D52">
            <w:pPr>
              <w:spacing w:before="240"/>
            </w:pPr>
            <w:r>
              <w:t>Process overview:</w:t>
            </w:r>
          </w:p>
          <w:p w14:paraId="12DBA474" w14:textId="77777777" w:rsidR="00C92D52" w:rsidRDefault="00C92D52" w:rsidP="00C92D52">
            <w:r>
              <w:t>The webserver software receives the incoming request and forwards it to the appropriate endpoint in the web framework.</w:t>
            </w:r>
          </w:p>
          <w:p w14:paraId="0F40AAD2" w14:textId="74B563D2" w:rsidR="00C92D52" w:rsidRDefault="00C92D52" w:rsidP="00C92D52">
            <w:r>
              <w:t>The web framework processes the request, routes it to the corresponding view or controller function, and interacts with objects, libraries and databases to handle the request logic.</w:t>
            </w:r>
          </w:p>
          <w:p w14:paraId="3EE5F05E" w14:textId="697DBDEA" w:rsidR="00C92D52" w:rsidRDefault="00C92D52" w:rsidP="00C92D52">
            <w:r>
              <w:t>Objects and libraries are used within the back</w:t>
            </w:r>
            <w:r w:rsidR="00B2139E">
              <w:t>-</w:t>
            </w:r>
            <w:r>
              <w:t>end code to perform specific tasks, such as data processing, validation or external integrations.</w:t>
            </w:r>
          </w:p>
          <w:p w14:paraId="39725939" w14:textId="680BC0B6" w:rsidR="00C92D52" w:rsidRPr="006B566F" w:rsidRDefault="00C92D52" w:rsidP="00C92D52">
            <w:r>
              <w:t>Databases are queried and updated to retrieve or store data related to the request, allowing the back</w:t>
            </w:r>
            <w:r w:rsidR="00B069D9">
              <w:t xml:space="preserve"> </w:t>
            </w:r>
            <w:r>
              <w:t>end to generate a response based on the data retrieved and processed.</w:t>
            </w:r>
          </w:p>
        </w:tc>
      </w:tr>
    </w:tbl>
    <w:p w14:paraId="4E70438E" w14:textId="77777777" w:rsidR="00112B61" w:rsidRPr="00112B61" w:rsidRDefault="00112B61" w:rsidP="00112B61">
      <w:r w:rsidRPr="00112B61">
        <w:br w:type="page"/>
      </w:r>
    </w:p>
    <w:p w14:paraId="3501C282" w14:textId="78A4341D" w:rsidR="00A6088F" w:rsidRPr="008D5074" w:rsidRDefault="009625BC" w:rsidP="00A6088F">
      <w:r w:rsidRPr="008D5074">
        <w:rPr>
          <w:noProof/>
        </w:rPr>
        <w:lastRenderedPageBreak/>
        <w:drawing>
          <wp:anchor distT="0" distB="0" distL="114300" distR="114300" simplePos="0" relativeHeight="251658340" behindDoc="0" locked="0" layoutInCell="1" allowOverlap="1" wp14:anchorId="435580BD" wp14:editId="1CA0AC60">
            <wp:simplePos x="0" y="0"/>
            <wp:positionH relativeFrom="margin">
              <wp:posOffset>-90005</wp:posOffset>
            </wp:positionH>
            <wp:positionV relativeFrom="paragraph">
              <wp:posOffset>349</wp:posOffset>
            </wp:positionV>
            <wp:extent cx="674370" cy="674370"/>
            <wp:effectExtent l="0" t="0" r="0" b="0"/>
            <wp:wrapSquare wrapText="bothSides"/>
            <wp:docPr id="906152980" name="Picture 9061529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3D7A8F" w:rsidRPr="00AE5D50">
        <w:rPr>
          <w:rStyle w:val="Strong"/>
        </w:rPr>
        <w:t>Activity 61</w:t>
      </w:r>
      <w:r w:rsidR="00C92D52">
        <w:rPr>
          <w:rStyle w:val="Strong"/>
          <w:b w:val="0"/>
          <w:bCs w:val="0"/>
        </w:rPr>
        <w:t>:</w:t>
      </w:r>
      <w:r w:rsidR="003D7A8F" w:rsidRPr="008D5074">
        <w:t xml:space="preserve"> </w:t>
      </w:r>
      <w:r w:rsidR="00CC354F">
        <w:t xml:space="preserve">web server software </w:t>
      </w:r>
      <w:r w:rsidR="00A6088F" w:rsidRPr="008D5074">
        <w:t>is responsible for receiving incoming HTTP requests from clients (browsers or applications) and forwarding them to the appropriate components for processing.</w:t>
      </w:r>
      <w:r w:rsidR="00F40F96" w:rsidRPr="008D5074">
        <w:t xml:space="preserve"> Study the following code.</w:t>
      </w:r>
    </w:p>
    <w:p w14:paraId="0DB8BB64" w14:textId="77777777" w:rsidR="00A6088F" w:rsidRPr="00D340E3" w:rsidRDefault="00A6088F" w:rsidP="00D340E3">
      <w:pPr>
        <w:pStyle w:val="Greycode"/>
      </w:pPr>
      <w:r w:rsidRPr="00D340E3">
        <w:t>// Import required modules</w:t>
      </w:r>
    </w:p>
    <w:p w14:paraId="1BE535F7" w14:textId="298FD3AF" w:rsidR="00A6088F" w:rsidRPr="00D340E3" w:rsidRDefault="00A6088F" w:rsidP="00D340E3">
      <w:pPr>
        <w:pStyle w:val="Greycode"/>
      </w:pPr>
      <w:r w:rsidRPr="00D340E3">
        <w:t>const express = require('express');</w:t>
      </w:r>
    </w:p>
    <w:p w14:paraId="0AEF5231" w14:textId="77777777" w:rsidR="00A6088F" w:rsidRPr="00D340E3" w:rsidRDefault="00A6088F" w:rsidP="00D340E3">
      <w:pPr>
        <w:pStyle w:val="Greycode"/>
      </w:pPr>
      <w:r w:rsidRPr="00D340E3">
        <w:t>// Create an instance of Express.js</w:t>
      </w:r>
    </w:p>
    <w:p w14:paraId="1A30DB0C" w14:textId="77777777" w:rsidR="00A6088F" w:rsidRPr="00D340E3" w:rsidRDefault="00A6088F" w:rsidP="00D340E3">
      <w:pPr>
        <w:pStyle w:val="Greycode"/>
      </w:pPr>
      <w:r w:rsidRPr="00D340E3">
        <w:t>const app = express();</w:t>
      </w:r>
    </w:p>
    <w:p w14:paraId="21C84634" w14:textId="77777777" w:rsidR="00A6088F" w:rsidRPr="00D340E3" w:rsidRDefault="00A6088F" w:rsidP="00D340E3">
      <w:pPr>
        <w:pStyle w:val="Greycode"/>
      </w:pPr>
      <w:r w:rsidRPr="00D340E3">
        <w:t>// Define a route to handle incoming HTTP GET requests</w:t>
      </w:r>
    </w:p>
    <w:p w14:paraId="1B39FD9A" w14:textId="77777777" w:rsidR="00A6088F" w:rsidRPr="00D340E3" w:rsidRDefault="00A6088F" w:rsidP="00D340E3">
      <w:pPr>
        <w:pStyle w:val="Greycode"/>
      </w:pPr>
      <w:r w:rsidRPr="00D340E3">
        <w:t>app.get('/', (req, res) =&gt; {</w:t>
      </w:r>
    </w:p>
    <w:p w14:paraId="1AC2C614" w14:textId="77777777" w:rsidR="00A6088F" w:rsidRPr="00D340E3" w:rsidRDefault="00A6088F" w:rsidP="00D340E3">
      <w:pPr>
        <w:pStyle w:val="Greycode"/>
      </w:pPr>
      <w:r w:rsidRPr="00D340E3">
        <w:t>    // Send a plain text response to the client</w:t>
      </w:r>
    </w:p>
    <w:p w14:paraId="3D35AB88" w14:textId="77777777" w:rsidR="00A6088F" w:rsidRPr="00D340E3" w:rsidRDefault="00A6088F" w:rsidP="00D340E3">
      <w:pPr>
        <w:pStyle w:val="Greycode"/>
      </w:pPr>
      <w:r w:rsidRPr="00D340E3">
        <w:t>    res.send('Hello, world!');</w:t>
      </w:r>
    </w:p>
    <w:p w14:paraId="4F025812" w14:textId="77777777" w:rsidR="00A6088F" w:rsidRPr="00D340E3" w:rsidRDefault="00A6088F" w:rsidP="00D340E3">
      <w:pPr>
        <w:pStyle w:val="Greycode"/>
      </w:pPr>
      <w:r w:rsidRPr="00D340E3">
        <w:t>});</w:t>
      </w:r>
    </w:p>
    <w:p w14:paraId="2D54EC83" w14:textId="77777777" w:rsidR="00A6088F" w:rsidRPr="00D340E3" w:rsidRDefault="00A6088F" w:rsidP="00D340E3">
      <w:pPr>
        <w:pStyle w:val="Greycode"/>
      </w:pPr>
      <w:r w:rsidRPr="00D340E3">
        <w:t>// Start the server and listen on port 3000</w:t>
      </w:r>
    </w:p>
    <w:p w14:paraId="2E0220F4" w14:textId="77777777" w:rsidR="00A6088F" w:rsidRPr="00D340E3" w:rsidRDefault="00A6088F" w:rsidP="00D340E3">
      <w:pPr>
        <w:pStyle w:val="Greycode"/>
      </w:pPr>
      <w:r w:rsidRPr="00D340E3">
        <w:t>app.listen(3000, () =&gt; {</w:t>
      </w:r>
    </w:p>
    <w:p w14:paraId="22B6EF6F" w14:textId="77777777" w:rsidR="00A6088F" w:rsidRPr="00D340E3" w:rsidRDefault="00A6088F" w:rsidP="00D340E3">
      <w:pPr>
        <w:pStyle w:val="Greycode"/>
      </w:pPr>
      <w:r w:rsidRPr="00D340E3">
        <w:t>    console.log('Server is running on http://localhost:3000');</w:t>
      </w:r>
    </w:p>
    <w:p w14:paraId="5F0C310A" w14:textId="686359DC" w:rsidR="00A6088F" w:rsidRPr="00D340E3" w:rsidRDefault="00A6088F" w:rsidP="00D340E3">
      <w:pPr>
        <w:pStyle w:val="Greycode"/>
      </w:pPr>
      <w:r w:rsidRPr="00D340E3">
        <w:t>});</w:t>
      </w:r>
    </w:p>
    <w:p w14:paraId="71C243EA" w14:textId="341EC179" w:rsidR="00A6088F" w:rsidRPr="00C92D52" w:rsidRDefault="00617A64" w:rsidP="00C92D52">
      <w:r w:rsidRPr="00C92D52">
        <w:t>In the space below</w:t>
      </w:r>
      <w:r w:rsidR="005B68EB">
        <w:t>,</w:t>
      </w:r>
      <w:r w:rsidR="00D04099" w:rsidRPr="00C92D52">
        <w:t xml:space="preserve"> describe what this code does</w:t>
      </w:r>
      <w:r w:rsidR="005B68EB">
        <w:t>.</w:t>
      </w:r>
    </w:p>
    <w:tbl>
      <w:tblPr>
        <w:tblStyle w:val="TableGrid"/>
        <w:tblW w:w="0" w:type="auto"/>
        <w:tblLook w:val="04A0" w:firstRow="1" w:lastRow="0" w:firstColumn="1" w:lastColumn="0" w:noHBand="0" w:noVBand="1"/>
      </w:tblPr>
      <w:tblGrid>
        <w:gridCol w:w="9628"/>
      </w:tblGrid>
      <w:tr w:rsidR="00C92D52" w:rsidRPr="006B566F" w14:paraId="7D554B96" w14:textId="77777777" w:rsidTr="00717AEE">
        <w:trPr>
          <w:trHeight w:val="2967"/>
        </w:trPr>
        <w:tc>
          <w:tcPr>
            <w:tcW w:w="9628" w:type="dxa"/>
          </w:tcPr>
          <w:p w14:paraId="3DCE4C4D" w14:textId="77777777" w:rsidR="00C92D52" w:rsidRPr="00C92D52" w:rsidRDefault="00C92D52" w:rsidP="00717AEE">
            <w:pPr>
              <w:spacing w:before="240"/>
              <w:rPr>
                <w:b/>
                <w:bCs/>
              </w:rPr>
            </w:pPr>
            <w:r w:rsidRPr="00C92D52">
              <w:rPr>
                <w:b/>
                <w:bCs/>
              </w:rPr>
              <w:t>Sampl</w:t>
            </w:r>
            <w:r>
              <w:rPr>
                <w:b/>
                <w:bCs/>
              </w:rPr>
              <w:t xml:space="preserve">e </w:t>
            </w:r>
            <w:r w:rsidRPr="00C92D52">
              <w:rPr>
                <w:b/>
                <w:bCs/>
              </w:rPr>
              <w:t>answer:</w:t>
            </w:r>
          </w:p>
          <w:p w14:paraId="342EAAA5" w14:textId="41BE7507" w:rsidR="00C92D52" w:rsidRPr="006B566F" w:rsidRDefault="00C92D52" w:rsidP="00717AEE">
            <w:r>
              <w:t>T</w:t>
            </w:r>
            <w:r w:rsidRPr="00A6088F">
              <w:t xml:space="preserve">he </w:t>
            </w:r>
            <w:r w:rsidRPr="00A6088F">
              <w:rPr>
                <w:b/>
                <w:bCs/>
              </w:rPr>
              <w:t>express</w:t>
            </w:r>
            <w:r w:rsidRPr="00A6088F">
              <w:t xml:space="preserve"> module</w:t>
            </w:r>
            <w:r>
              <w:t xml:space="preserve"> is imported</w:t>
            </w:r>
            <w:r w:rsidRPr="00A6088F">
              <w:t xml:space="preserve"> and provides functionalities for building web servers and handling HTTP requests/responses.</w:t>
            </w:r>
            <w:r>
              <w:t xml:space="preserve"> A</w:t>
            </w:r>
            <w:r w:rsidRPr="00A6088F">
              <w:t>n instance of Express.js</w:t>
            </w:r>
            <w:r>
              <w:t xml:space="preserve"> is created</w:t>
            </w:r>
            <w:r w:rsidRPr="00A6088F">
              <w:t xml:space="preserve"> using </w:t>
            </w:r>
            <w:r w:rsidRPr="00A6088F">
              <w:rPr>
                <w:b/>
                <w:bCs/>
              </w:rPr>
              <w:t>express()</w:t>
            </w:r>
            <w:r w:rsidRPr="00A6088F">
              <w:t>.</w:t>
            </w:r>
            <w:r>
              <w:t>T</w:t>
            </w:r>
            <w:r w:rsidRPr="00A6088F">
              <w:t xml:space="preserve">he </w:t>
            </w:r>
            <w:r w:rsidRPr="00A6088F">
              <w:rPr>
                <w:b/>
                <w:bCs/>
              </w:rPr>
              <w:t>app.get()</w:t>
            </w:r>
            <w:r w:rsidRPr="00A6088F">
              <w:t xml:space="preserve"> method</w:t>
            </w:r>
            <w:r>
              <w:t xml:space="preserve"> defines the route </w:t>
            </w:r>
            <w:r w:rsidRPr="00A6088F">
              <w:t>specifying that it should handle HTTP GET requests to the root URL (</w:t>
            </w:r>
            <w:r w:rsidRPr="00A6088F">
              <w:rPr>
                <w:b/>
                <w:bCs/>
              </w:rPr>
              <w:t>'/'</w:t>
            </w:r>
            <w:r w:rsidRPr="00A6088F">
              <w:t>). When such a request is received, the provided callback function is executed.</w:t>
            </w:r>
            <w:r>
              <w:t xml:space="preserve"> </w:t>
            </w:r>
            <w:r w:rsidRPr="00A6088F">
              <w:t xml:space="preserve">Inside the callback function, the </w:t>
            </w:r>
            <w:r w:rsidRPr="00A6088F">
              <w:rPr>
                <w:b/>
                <w:bCs/>
              </w:rPr>
              <w:t>res.send()</w:t>
            </w:r>
            <w:r w:rsidRPr="00A6088F">
              <w:t xml:space="preserve"> method</w:t>
            </w:r>
            <w:r>
              <w:t xml:space="preserve"> is used</w:t>
            </w:r>
            <w:r w:rsidRPr="00A6088F">
              <w:t xml:space="preserve"> to send a plain text response (</w:t>
            </w:r>
            <w:r w:rsidRPr="00A6088F">
              <w:rPr>
                <w:b/>
                <w:bCs/>
              </w:rPr>
              <w:t>'Hello, world!'</w:t>
            </w:r>
            <w:r w:rsidRPr="00A6088F">
              <w:t>) back to the client.</w:t>
            </w:r>
            <w:r>
              <w:t xml:space="preserve"> T</w:t>
            </w:r>
            <w:r w:rsidRPr="00A6088F">
              <w:t>he server</w:t>
            </w:r>
            <w:r>
              <w:t xml:space="preserve"> started</w:t>
            </w:r>
            <w:r w:rsidRPr="00A6088F">
              <w:t xml:space="preserve"> by calling the </w:t>
            </w:r>
            <w:r w:rsidRPr="00A6088F">
              <w:rPr>
                <w:b/>
                <w:bCs/>
              </w:rPr>
              <w:t>app.listen()</w:t>
            </w:r>
            <w:r w:rsidRPr="00A6088F">
              <w:t xml:space="preserve"> method, specifying the port number (in this case, </w:t>
            </w:r>
            <w:r w:rsidRPr="00A6088F">
              <w:rPr>
                <w:b/>
                <w:bCs/>
              </w:rPr>
              <w:t>3000</w:t>
            </w:r>
            <w:r w:rsidRPr="00A6088F">
              <w:t>) on which the server should listen for incoming connections.</w:t>
            </w:r>
            <w:r>
              <w:t xml:space="preserve"> </w:t>
            </w:r>
            <w:r w:rsidRPr="00A6088F">
              <w:t>This simple web server will respond with "Hello, world!" to any HTTP GET requests it receives on the root URL (</w:t>
            </w:r>
            <w:r w:rsidRPr="00A6088F">
              <w:rPr>
                <w:b/>
                <w:bCs/>
              </w:rPr>
              <w:t>http://localhost:3000/</w:t>
            </w:r>
            <w:r w:rsidRPr="00A6088F">
              <w:t>).</w:t>
            </w:r>
          </w:p>
        </w:tc>
      </w:tr>
    </w:tbl>
    <w:p w14:paraId="1077C75E" w14:textId="77777777" w:rsidR="00744E64" w:rsidRPr="008D5074" w:rsidRDefault="00744E64" w:rsidP="00FD7DD5">
      <w:pPr>
        <w:pStyle w:val="Heading3"/>
      </w:pPr>
      <w:r w:rsidRPr="008D5074">
        <w:lastRenderedPageBreak/>
        <w:t>Develop a web application using an appropriate scripting language with shell scripts to make files and directories, and searching for text in a text file</w:t>
      </w:r>
    </w:p>
    <w:p w14:paraId="1415A244" w14:textId="348FE1A6" w:rsidR="00E941F8" w:rsidRPr="008D5074" w:rsidRDefault="00CE0C6B" w:rsidP="009945B8">
      <w:r w:rsidRPr="008D5074">
        <w:rPr>
          <w:noProof/>
        </w:rPr>
        <w:drawing>
          <wp:anchor distT="0" distB="0" distL="114300" distR="114300" simplePos="0" relativeHeight="251658344" behindDoc="0" locked="0" layoutInCell="1" allowOverlap="1" wp14:anchorId="0ED06F48" wp14:editId="16E24EF0">
            <wp:simplePos x="0" y="0"/>
            <wp:positionH relativeFrom="margin">
              <wp:posOffset>0</wp:posOffset>
            </wp:positionH>
            <wp:positionV relativeFrom="paragraph">
              <wp:posOffset>88265</wp:posOffset>
            </wp:positionV>
            <wp:extent cx="674370" cy="674370"/>
            <wp:effectExtent l="0" t="0" r="0" b="0"/>
            <wp:wrapSquare wrapText="bothSides"/>
            <wp:docPr id="1260317765" name="Picture 12603177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9945B8" w:rsidRPr="008D5074">
        <w:t xml:space="preserve">When developing a web application that involves creating files and directories, as well as searching for text in text files using shell scripts, a suitable scripting language to </w:t>
      </w:r>
      <w:r w:rsidR="0092324C" w:rsidRPr="008D5074">
        <w:t>use</w:t>
      </w:r>
      <w:r w:rsidR="009945B8" w:rsidRPr="008D5074">
        <w:t xml:space="preserve"> is Bash (Bourne Again Shell). </w:t>
      </w:r>
    </w:p>
    <w:p w14:paraId="6A57FB14" w14:textId="2247C46D" w:rsidR="00AF21D2" w:rsidRPr="008D5074" w:rsidRDefault="009945B8" w:rsidP="009945B8">
      <w:r w:rsidRPr="008D5074">
        <w:t>Bash is a widely used shell scripting language in Unix-based systems like Linux and macOS, offering file manipulation, directory operations and text processing.</w:t>
      </w:r>
      <w:r w:rsidR="009360C2" w:rsidRPr="008D5074">
        <w:t xml:space="preserve"> </w:t>
      </w:r>
    </w:p>
    <w:p w14:paraId="33BD9426" w14:textId="77777777" w:rsidR="00145865" w:rsidRPr="008D5074" w:rsidRDefault="009945B8" w:rsidP="009945B8">
      <w:r w:rsidRPr="008D5074">
        <w:t xml:space="preserve">Bash provides a rich set of commands and utilities for </w:t>
      </w:r>
      <w:r w:rsidRPr="008D5074">
        <w:rPr>
          <w:rStyle w:val="Strong"/>
        </w:rPr>
        <w:t xml:space="preserve">creating files </w:t>
      </w:r>
      <w:r w:rsidRPr="008D5074">
        <w:rPr>
          <w:rStyle w:val="Strong"/>
          <w:b w:val="0"/>
          <w:bCs w:val="0"/>
        </w:rPr>
        <w:t>and</w:t>
      </w:r>
      <w:r w:rsidRPr="008D5074">
        <w:rPr>
          <w:rStyle w:val="Strong"/>
        </w:rPr>
        <w:t xml:space="preserve"> directories, moving, copying,</w:t>
      </w:r>
      <w:r w:rsidRPr="008D5074">
        <w:rPr>
          <w:rStyle w:val="Strong"/>
          <w:b w:val="0"/>
          <w:bCs w:val="0"/>
        </w:rPr>
        <w:t xml:space="preserve"> and </w:t>
      </w:r>
      <w:r w:rsidRPr="008D5074">
        <w:rPr>
          <w:rStyle w:val="Strong"/>
        </w:rPr>
        <w:t xml:space="preserve">deleting files, </w:t>
      </w:r>
      <w:r w:rsidRPr="008D5074">
        <w:rPr>
          <w:rStyle w:val="Strong"/>
          <w:b w:val="0"/>
          <w:bCs w:val="0"/>
        </w:rPr>
        <w:t>as well as</w:t>
      </w:r>
      <w:r w:rsidRPr="008D5074">
        <w:rPr>
          <w:rStyle w:val="Strong"/>
        </w:rPr>
        <w:t xml:space="preserve"> setting permissions </w:t>
      </w:r>
      <w:r w:rsidRPr="008D5074">
        <w:rPr>
          <w:rStyle w:val="Strong"/>
          <w:b w:val="0"/>
          <w:bCs w:val="0"/>
        </w:rPr>
        <w:t xml:space="preserve">and </w:t>
      </w:r>
      <w:r w:rsidRPr="008D5074">
        <w:rPr>
          <w:rStyle w:val="Strong"/>
        </w:rPr>
        <w:t>ownership</w:t>
      </w:r>
      <w:r w:rsidRPr="008D5074">
        <w:t>.</w:t>
      </w:r>
      <w:r w:rsidR="009360C2" w:rsidRPr="008D5074">
        <w:rPr>
          <w:rStyle w:val="Strong"/>
        </w:rPr>
        <w:t xml:space="preserve"> </w:t>
      </w:r>
      <w:r w:rsidRPr="008D5074">
        <w:rPr>
          <w:rStyle w:val="Strong"/>
        </w:rPr>
        <w:t>Commands</w:t>
      </w:r>
      <w:r w:rsidRPr="008D5074">
        <w:rPr>
          <w:rStyle w:val="Strong"/>
          <w:b w:val="0"/>
          <w:bCs w:val="0"/>
        </w:rPr>
        <w:t xml:space="preserve"> like</w:t>
      </w:r>
      <w:r w:rsidRPr="008D5074">
        <w:rPr>
          <w:rStyle w:val="Strong"/>
        </w:rPr>
        <w:t xml:space="preserve"> mkdir </w:t>
      </w:r>
      <w:r w:rsidRPr="008D5074">
        <w:rPr>
          <w:rStyle w:val="Strong"/>
          <w:b w:val="0"/>
          <w:bCs w:val="0"/>
        </w:rPr>
        <w:t>for</w:t>
      </w:r>
      <w:r w:rsidRPr="008D5074">
        <w:rPr>
          <w:rStyle w:val="Strong"/>
        </w:rPr>
        <w:t xml:space="preserve"> creating directories, touch </w:t>
      </w:r>
      <w:r w:rsidRPr="008D5074">
        <w:rPr>
          <w:rStyle w:val="Strong"/>
          <w:b w:val="0"/>
          <w:bCs w:val="0"/>
        </w:rPr>
        <w:t>for</w:t>
      </w:r>
      <w:r w:rsidRPr="008D5074">
        <w:rPr>
          <w:rStyle w:val="Strong"/>
        </w:rPr>
        <w:t xml:space="preserve"> creating files, mv </w:t>
      </w:r>
      <w:r w:rsidRPr="008D5074">
        <w:rPr>
          <w:rStyle w:val="Strong"/>
          <w:b w:val="0"/>
          <w:bCs w:val="0"/>
        </w:rPr>
        <w:t xml:space="preserve">for </w:t>
      </w:r>
      <w:r w:rsidRPr="008D5074">
        <w:rPr>
          <w:rStyle w:val="Strong"/>
        </w:rPr>
        <w:t xml:space="preserve">moving files, cp </w:t>
      </w:r>
      <w:r w:rsidRPr="008D5074">
        <w:rPr>
          <w:rStyle w:val="Strong"/>
          <w:b w:val="0"/>
          <w:bCs w:val="0"/>
        </w:rPr>
        <w:t>for</w:t>
      </w:r>
      <w:r w:rsidRPr="008D5074">
        <w:rPr>
          <w:rStyle w:val="Strong"/>
        </w:rPr>
        <w:t xml:space="preserve"> copying files, </w:t>
      </w:r>
      <w:r w:rsidRPr="008D5074">
        <w:rPr>
          <w:rStyle w:val="Strong"/>
          <w:b w:val="0"/>
          <w:bCs w:val="0"/>
        </w:rPr>
        <w:t>and</w:t>
      </w:r>
      <w:r w:rsidRPr="008D5074">
        <w:rPr>
          <w:rStyle w:val="Strong"/>
        </w:rPr>
        <w:t xml:space="preserve"> rm </w:t>
      </w:r>
      <w:r w:rsidRPr="008D5074">
        <w:rPr>
          <w:rStyle w:val="Strong"/>
          <w:b w:val="0"/>
          <w:bCs w:val="0"/>
        </w:rPr>
        <w:t>for</w:t>
      </w:r>
      <w:r w:rsidRPr="008D5074">
        <w:rPr>
          <w:rStyle w:val="Strong"/>
        </w:rPr>
        <w:t xml:space="preserve"> deleting files </w:t>
      </w:r>
      <w:r w:rsidRPr="008D5074">
        <w:rPr>
          <w:rStyle w:val="Strong"/>
          <w:b w:val="0"/>
          <w:bCs w:val="0"/>
        </w:rPr>
        <w:t>are</w:t>
      </w:r>
      <w:r w:rsidRPr="008D5074">
        <w:rPr>
          <w:rStyle w:val="Strong"/>
        </w:rPr>
        <w:t xml:space="preserve"> commonly </w:t>
      </w:r>
      <w:r w:rsidRPr="008D5074">
        <w:rPr>
          <w:rStyle w:val="Strong"/>
          <w:b w:val="0"/>
          <w:bCs w:val="0"/>
        </w:rPr>
        <w:t>used in</w:t>
      </w:r>
      <w:r w:rsidRPr="008D5074">
        <w:rPr>
          <w:rStyle w:val="Strong"/>
        </w:rPr>
        <w:t xml:space="preserve"> Bash scripts</w:t>
      </w:r>
      <w:r w:rsidRPr="008D5074">
        <w:t>.</w:t>
      </w:r>
      <w:r w:rsidR="009360C2" w:rsidRPr="008D5074">
        <w:t xml:space="preserve"> </w:t>
      </w:r>
      <w:r w:rsidRPr="008D5074">
        <w:rPr>
          <w:rStyle w:val="Strong"/>
        </w:rPr>
        <w:t xml:space="preserve">Bash </w:t>
      </w:r>
      <w:r w:rsidRPr="008D5074">
        <w:rPr>
          <w:rStyle w:val="Strong"/>
          <w:b w:val="0"/>
          <w:bCs w:val="0"/>
        </w:rPr>
        <w:t>offers powerful text processing capabilities, allowing you to</w:t>
      </w:r>
      <w:r w:rsidRPr="008D5074">
        <w:rPr>
          <w:rStyle w:val="Strong"/>
        </w:rPr>
        <w:t xml:space="preserve"> search for specific text patterns</w:t>
      </w:r>
      <w:r w:rsidRPr="008D5074">
        <w:rPr>
          <w:rStyle w:val="Strong"/>
          <w:b w:val="0"/>
          <w:bCs w:val="0"/>
        </w:rPr>
        <w:t xml:space="preserve"> in</w:t>
      </w:r>
      <w:r w:rsidRPr="008D5074">
        <w:rPr>
          <w:rStyle w:val="Strong"/>
        </w:rPr>
        <w:t xml:space="preserve"> files, extract data, </w:t>
      </w:r>
      <w:r w:rsidRPr="008D5074">
        <w:rPr>
          <w:rStyle w:val="Strong"/>
          <w:b w:val="0"/>
          <w:bCs w:val="0"/>
        </w:rPr>
        <w:t>and</w:t>
      </w:r>
      <w:r w:rsidRPr="008D5074">
        <w:rPr>
          <w:rStyle w:val="Strong"/>
        </w:rPr>
        <w:t xml:space="preserve"> manipulate text content.</w:t>
      </w:r>
      <w:r w:rsidR="009360C2" w:rsidRPr="008D5074">
        <w:rPr>
          <w:rStyle w:val="Strong"/>
        </w:rPr>
        <w:t xml:space="preserve"> </w:t>
      </w:r>
      <w:r w:rsidRPr="008D5074">
        <w:rPr>
          <w:rStyle w:val="Strong"/>
        </w:rPr>
        <w:t xml:space="preserve">Commands </w:t>
      </w:r>
      <w:r w:rsidRPr="008D5074">
        <w:rPr>
          <w:rStyle w:val="Strong"/>
          <w:b w:val="0"/>
          <w:bCs w:val="0"/>
        </w:rPr>
        <w:t>like</w:t>
      </w:r>
      <w:r w:rsidRPr="008D5074">
        <w:rPr>
          <w:rStyle w:val="Strong"/>
        </w:rPr>
        <w:t xml:space="preserve"> grep </w:t>
      </w:r>
      <w:r w:rsidRPr="008D5074">
        <w:rPr>
          <w:rStyle w:val="Strong"/>
          <w:b w:val="0"/>
          <w:bCs w:val="0"/>
        </w:rPr>
        <w:t xml:space="preserve">for </w:t>
      </w:r>
      <w:r w:rsidRPr="008D5074">
        <w:rPr>
          <w:rStyle w:val="Strong"/>
        </w:rPr>
        <w:t>searching text</w:t>
      </w:r>
      <w:r w:rsidRPr="008D5074">
        <w:rPr>
          <w:rStyle w:val="Strong"/>
          <w:b w:val="0"/>
          <w:bCs w:val="0"/>
        </w:rPr>
        <w:t xml:space="preserve"> in files based on</w:t>
      </w:r>
      <w:r w:rsidRPr="008D5074">
        <w:rPr>
          <w:rStyle w:val="Strong"/>
        </w:rPr>
        <w:t xml:space="preserve"> patterns, sed</w:t>
      </w:r>
      <w:r w:rsidRPr="008D5074">
        <w:rPr>
          <w:rStyle w:val="Strong"/>
          <w:b w:val="0"/>
          <w:bCs w:val="0"/>
        </w:rPr>
        <w:t xml:space="preserve"> for</w:t>
      </w:r>
      <w:r w:rsidRPr="008D5074">
        <w:rPr>
          <w:rStyle w:val="Strong"/>
        </w:rPr>
        <w:t xml:space="preserve"> text substitution and manipulation,</w:t>
      </w:r>
      <w:r w:rsidRPr="008D5074">
        <w:rPr>
          <w:rStyle w:val="Strong"/>
          <w:b w:val="0"/>
          <w:bCs w:val="0"/>
        </w:rPr>
        <w:t xml:space="preserve"> and</w:t>
      </w:r>
      <w:r w:rsidRPr="008D5074">
        <w:rPr>
          <w:rStyle w:val="Strong"/>
        </w:rPr>
        <w:t xml:space="preserve"> awk</w:t>
      </w:r>
      <w:r w:rsidRPr="008D5074">
        <w:rPr>
          <w:rStyle w:val="Strong"/>
          <w:b w:val="0"/>
          <w:bCs w:val="0"/>
        </w:rPr>
        <w:t xml:space="preserve"> for</w:t>
      </w:r>
      <w:r w:rsidRPr="008D5074">
        <w:rPr>
          <w:rStyle w:val="Strong"/>
        </w:rPr>
        <w:t xml:space="preserve"> text processing </w:t>
      </w:r>
      <w:r w:rsidRPr="008D5074">
        <w:rPr>
          <w:rStyle w:val="Strong"/>
          <w:b w:val="0"/>
          <w:bCs w:val="0"/>
        </w:rPr>
        <w:t>and</w:t>
      </w:r>
      <w:r w:rsidRPr="008D5074">
        <w:rPr>
          <w:rStyle w:val="Strong"/>
        </w:rPr>
        <w:t xml:space="preserve"> reporting </w:t>
      </w:r>
      <w:r w:rsidRPr="008D5074">
        <w:rPr>
          <w:rStyle w:val="Strong"/>
          <w:b w:val="0"/>
          <w:bCs w:val="0"/>
        </w:rPr>
        <w:t>are commonly used for</w:t>
      </w:r>
      <w:r w:rsidRPr="008D5074">
        <w:rPr>
          <w:rStyle w:val="Strong"/>
        </w:rPr>
        <w:t xml:space="preserve"> text processing </w:t>
      </w:r>
      <w:r w:rsidRPr="008D5074">
        <w:rPr>
          <w:rStyle w:val="Strong"/>
          <w:b w:val="0"/>
          <w:bCs w:val="0"/>
        </w:rPr>
        <w:t>tasks</w:t>
      </w:r>
      <w:r w:rsidRPr="008D5074">
        <w:rPr>
          <w:rStyle w:val="Strong"/>
        </w:rPr>
        <w:t>.</w:t>
      </w:r>
      <w:r w:rsidR="009360C2" w:rsidRPr="008D5074">
        <w:t xml:space="preserve"> </w:t>
      </w:r>
    </w:p>
    <w:p w14:paraId="665EF14C" w14:textId="75EA6CD0" w:rsidR="00E7185C" w:rsidRPr="008D5074" w:rsidRDefault="009945B8" w:rsidP="009945B8">
      <w:r w:rsidRPr="008D5074">
        <w:t xml:space="preserve">Bash </w:t>
      </w:r>
      <w:r w:rsidR="001D0D63" w:rsidRPr="008D5074">
        <w:t>enables</w:t>
      </w:r>
      <w:r w:rsidRPr="008D5074">
        <w:t xml:space="preserve"> seamless integration with system commands and utilities, enabling </w:t>
      </w:r>
      <w:r w:rsidR="001D0D63" w:rsidRPr="008D5074">
        <w:t>developers</w:t>
      </w:r>
      <w:r w:rsidRPr="008D5074">
        <w:t xml:space="preserve"> to combine shell commands with file operations and text processing within the script.</w:t>
      </w:r>
      <w:r w:rsidR="009360C2" w:rsidRPr="008D5074">
        <w:t xml:space="preserve"> </w:t>
      </w:r>
      <w:r w:rsidR="0087074F" w:rsidRPr="008D5074">
        <w:t>Developers</w:t>
      </w:r>
      <w:r w:rsidRPr="008D5074">
        <w:t xml:space="preserve"> can execute system commands, capture their output and process the data using Bash scripting.</w:t>
      </w:r>
      <w:r w:rsidR="009360C2" w:rsidRPr="008D5074">
        <w:t xml:space="preserve"> </w:t>
      </w:r>
    </w:p>
    <w:p w14:paraId="6122F469" w14:textId="44FAD8E0" w:rsidR="007E5D37" w:rsidRPr="008D5074" w:rsidRDefault="009945B8" w:rsidP="009945B8">
      <w:r w:rsidRPr="008D5074">
        <w:t>Bash scripts are portable across Unix-based systems, making them a versatile choice for automating tasks and system administration across different environments.</w:t>
      </w:r>
    </w:p>
    <w:p w14:paraId="25C8F9E9" w14:textId="76EE201E" w:rsidR="00E856A7" w:rsidRPr="008D5074" w:rsidRDefault="00E856A7" w:rsidP="009945B8">
      <w:r w:rsidRPr="00E47E29">
        <w:rPr>
          <w:rStyle w:val="Strong"/>
        </w:rPr>
        <w:t>Activity 62</w:t>
      </w:r>
      <w:r w:rsidR="002B6DA0" w:rsidRPr="002B6DA0">
        <w:rPr>
          <w:rStyle w:val="Strong"/>
          <w:b w:val="0"/>
          <w:bCs w:val="0"/>
        </w:rPr>
        <w:t>:</w:t>
      </w:r>
      <w:r w:rsidR="00B85033" w:rsidRPr="008D5074">
        <w:t xml:space="preserve"> </w:t>
      </w:r>
      <w:r w:rsidR="002B6DA0">
        <w:t xml:space="preserve">use </w:t>
      </w:r>
      <w:r w:rsidR="00B85033" w:rsidRPr="008D5074">
        <w:t>Git</w:t>
      </w:r>
      <w:r w:rsidR="00971268" w:rsidRPr="008D5074">
        <w:t xml:space="preserve"> Bash to experiment with </w:t>
      </w:r>
      <w:r w:rsidR="00AC214D" w:rsidRPr="008D5074">
        <w:t>scripting</w:t>
      </w:r>
      <w:r w:rsidR="002B6DA0">
        <w:t>.</w:t>
      </w:r>
    </w:p>
    <w:p w14:paraId="5A3BEFF2" w14:textId="5B01A1A3" w:rsidR="00986C7D" w:rsidRPr="008D5074" w:rsidRDefault="00986C7D" w:rsidP="002D60A9">
      <w:pPr>
        <w:rPr>
          <w:bCs/>
        </w:rPr>
      </w:pPr>
      <w:r w:rsidRPr="008D5074">
        <w:t>Refer to Initiali</w:t>
      </w:r>
      <w:r w:rsidR="009E45BC">
        <w:rPr>
          <w:bCs/>
        </w:rPr>
        <w:t>z</w:t>
      </w:r>
      <w:r w:rsidRPr="008D5074">
        <w:t>e Node.</w:t>
      </w:r>
      <w:r w:rsidR="003E6BE8" w:rsidRPr="008D5074">
        <w:t>js</w:t>
      </w:r>
      <w:r w:rsidRPr="008D5074">
        <w:t xml:space="preserve"> application in the </w:t>
      </w:r>
      <w:r w:rsidR="00A8239B">
        <w:t xml:space="preserve">PWA </w:t>
      </w:r>
      <w:r w:rsidRPr="008D5074">
        <w:t>in Appendix</w:t>
      </w:r>
      <w:r w:rsidR="00843EE9">
        <w:t xml:space="preserve"> 1</w:t>
      </w:r>
      <w:r w:rsidRPr="008D5074">
        <w:t>.</w:t>
      </w:r>
    </w:p>
    <w:p w14:paraId="634129D1" w14:textId="287E0864" w:rsidR="00986C7D" w:rsidRPr="008D5074" w:rsidRDefault="00986C7D" w:rsidP="002D60A9">
      <w:pPr>
        <w:rPr>
          <w:bCs/>
        </w:rPr>
      </w:pPr>
      <w:r w:rsidRPr="008D5074">
        <w:t>Git Bash is a command-line terminal application that provides a Unix-like environment on Windows systems.</w:t>
      </w:r>
    </w:p>
    <w:p w14:paraId="0FDEF249" w14:textId="5FEDC5D8" w:rsidR="00796706" w:rsidRPr="008D5074" w:rsidRDefault="00AC214D" w:rsidP="00796706">
      <w:r w:rsidRPr="009E45BC">
        <w:rPr>
          <w:rStyle w:val="Strong"/>
        </w:rPr>
        <w:t>Activity 63</w:t>
      </w:r>
      <w:r w:rsidR="002B6DA0" w:rsidRPr="002B6DA0">
        <w:rPr>
          <w:rStyle w:val="Strong"/>
          <w:b w:val="0"/>
          <w:bCs w:val="0"/>
        </w:rPr>
        <w:t>:</w:t>
      </w:r>
      <w:r w:rsidRPr="008D5074">
        <w:t xml:space="preserve"> </w:t>
      </w:r>
      <w:r w:rsidR="006F31B4" w:rsidRPr="006F31B4">
        <w:rPr>
          <w:b/>
          <w:bCs/>
        </w:rPr>
        <w:t>h</w:t>
      </w:r>
      <w:r w:rsidR="009C2FBD" w:rsidRPr="006F31B4">
        <w:rPr>
          <w:b/>
          <w:bCs/>
        </w:rPr>
        <w:t>omework</w:t>
      </w:r>
      <w:r w:rsidR="002B6DA0">
        <w:t xml:space="preserve"> –</w:t>
      </w:r>
      <w:r w:rsidR="009C2FBD" w:rsidRPr="008D5074">
        <w:t xml:space="preserve"> </w:t>
      </w:r>
      <w:r w:rsidR="002B6DA0">
        <w:t xml:space="preserve">watch </w:t>
      </w:r>
      <w:hyperlink r:id="rId85" w:history="1">
        <w:r w:rsidR="002B6DA0" w:rsidRPr="002B6DA0">
          <w:rPr>
            <w:rStyle w:val="Hyperlink"/>
          </w:rPr>
          <w:t>Bash Scripting Tutorial for Beginners (47:56)</w:t>
        </w:r>
      </w:hyperlink>
      <w:r w:rsidR="002B6DA0">
        <w:t xml:space="preserve"> </w:t>
      </w:r>
      <w:r w:rsidR="00796706" w:rsidRPr="008D5074">
        <w:t>for more #BASH knowledge</w:t>
      </w:r>
      <w:r w:rsidR="002B6DA0">
        <w:t>.</w:t>
      </w:r>
      <w:r w:rsidR="002B6DA0" w:rsidRPr="008D5074" w:rsidDel="002B6DA0">
        <w:t xml:space="preserve"> </w:t>
      </w:r>
    </w:p>
    <w:p w14:paraId="5E281F7D" w14:textId="77777777" w:rsidR="00744E64" w:rsidRPr="008D5074" w:rsidRDefault="00744E64" w:rsidP="00FD7DD5">
      <w:pPr>
        <w:pStyle w:val="Heading3"/>
      </w:pPr>
      <w:r w:rsidRPr="008D5074">
        <w:lastRenderedPageBreak/>
        <w:t>Apply a web-based database and construct script that executes SQL</w:t>
      </w:r>
    </w:p>
    <w:p w14:paraId="0BA167E1" w14:textId="465F493C" w:rsidR="00582F14" w:rsidRPr="0082754F" w:rsidRDefault="00744E64" w:rsidP="0082754F">
      <w:pPr>
        <w:rPr>
          <w:rStyle w:val="Strong"/>
        </w:rPr>
      </w:pPr>
      <w:r w:rsidRPr="009E45BC">
        <w:rPr>
          <w:rStyle w:val="Strong"/>
        </w:rPr>
        <w:t>Including:</w:t>
      </w:r>
      <w:r w:rsidR="0082754F">
        <w:rPr>
          <w:rStyle w:val="Strong"/>
        </w:rPr>
        <w:t xml:space="preserve"> </w:t>
      </w:r>
      <w:r w:rsidR="00112B61">
        <w:rPr>
          <w:rStyle w:val="Strong"/>
        </w:rPr>
        <w:t>s</w:t>
      </w:r>
      <w:r w:rsidRPr="0082754F">
        <w:rPr>
          <w:rStyle w:val="Strong"/>
        </w:rPr>
        <w:t>electing fields</w:t>
      </w:r>
      <w:r w:rsidR="00BD14F9" w:rsidRPr="0082754F">
        <w:rPr>
          <w:rStyle w:val="Strong"/>
        </w:rPr>
        <w:t xml:space="preserve">, </w:t>
      </w:r>
      <w:r w:rsidRPr="0082754F">
        <w:rPr>
          <w:rStyle w:val="Strong"/>
        </w:rPr>
        <w:t>incorporating ‘group by’</w:t>
      </w:r>
      <w:r w:rsidR="00BD14F9" w:rsidRPr="0082754F">
        <w:rPr>
          <w:rStyle w:val="Strong"/>
        </w:rPr>
        <w:t xml:space="preserve">, </w:t>
      </w:r>
      <w:r w:rsidRPr="0082754F">
        <w:rPr>
          <w:rStyle w:val="Strong"/>
        </w:rPr>
        <w:t>common SQL queries</w:t>
      </w:r>
      <w:r w:rsidR="00BD14F9" w:rsidRPr="0082754F">
        <w:rPr>
          <w:rStyle w:val="Strong"/>
        </w:rPr>
        <w:t xml:space="preserve">, </w:t>
      </w:r>
      <w:r w:rsidRPr="0082754F">
        <w:rPr>
          <w:rStyle w:val="Strong"/>
        </w:rPr>
        <w:t>constraints using WHERE keyword</w:t>
      </w:r>
      <w:r w:rsidR="00BD14F9" w:rsidRPr="0082754F">
        <w:rPr>
          <w:rStyle w:val="Strong"/>
        </w:rPr>
        <w:t xml:space="preserve">, </w:t>
      </w:r>
      <w:r w:rsidRPr="0082754F">
        <w:rPr>
          <w:rStyle w:val="Strong"/>
        </w:rPr>
        <w:t>table joins</w:t>
      </w:r>
    </w:p>
    <w:p w14:paraId="533ADD92" w14:textId="141A48EF" w:rsidR="00DF0F37" w:rsidRPr="008D5074" w:rsidRDefault="00DF0F37" w:rsidP="002B6DA0">
      <w:r w:rsidRPr="008D5074">
        <w:t xml:space="preserve">Refer to </w:t>
      </w:r>
      <w:r w:rsidR="00D4374C">
        <w:t>‘</w:t>
      </w:r>
      <w:r w:rsidRPr="00D4374C">
        <w:rPr>
          <w:rStyle w:val="Strong"/>
          <w:b w:val="0"/>
          <w:bCs w:val="0"/>
          <w:color w:val="000000" w:themeColor="text1"/>
          <w:szCs w:val="22"/>
        </w:rPr>
        <w:t>Build and test query your database</w:t>
      </w:r>
      <w:r w:rsidR="00D4374C" w:rsidRPr="00D4374C">
        <w:rPr>
          <w:rStyle w:val="Strong"/>
          <w:b w:val="0"/>
          <w:bCs w:val="0"/>
          <w:color w:val="000000" w:themeColor="text1"/>
          <w:szCs w:val="22"/>
        </w:rPr>
        <w:t>’</w:t>
      </w:r>
      <w:r w:rsidR="00582F14" w:rsidRPr="00D4374C">
        <w:rPr>
          <w:rStyle w:val="Strong"/>
          <w:b w:val="0"/>
          <w:bCs w:val="0"/>
          <w:color w:val="000000" w:themeColor="text1"/>
        </w:rPr>
        <w:t xml:space="preserve"> </w:t>
      </w:r>
      <w:r w:rsidR="00EB568A" w:rsidRPr="008D5074">
        <w:t>from the Appendix</w:t>
      </w:r>
      <w:r w:rsidR="0077027A">
        <w:t xml:space="preserve"> 1</w:t>
      </w:r>
      <w:r w:rsidR="00073A17">
        <w:t xml:space="preserve"> –</w:t>
      </w:r>
      <w:r w:rsidR="0077027A">
        <w:t xml:space="preserve"> progressive web app</w:t>
      </w:r>
      <w:r w:rsidR="005D5727">
        <w:t>lication</w:t>
      </w:r>
      <w:r w:rsidR="0077027A">
        <w:t>.</w:t>
      </w:r>
    </w:p>
    <w:p w14:paraId="0CBC8B57" w14:textId="226DB379" w:rsidR="009148C4" w:rsidRPr="008D5074" w:rsidRDefault="000A00C8" w:rsidP="00F54367">
      <w:r w:rsidRPr="009E45BC">
        <w:rPr>
          <w:rStyle w:val="Strong"/>
        </w:rPr>
        <w:t>Activity 64</w:t>
      </w:r>
      <w:r w:rsidR="002B6DA0" w:rsidRPr="002B6DA0">
        <w:rPr>
          <w:rStyle w:val="Strong"/>
          <w:b w:val="0"/>
          <w:bCs w:val="0"/>
        </w:rPr>
        <w:t>:</w:t>
      </w:r>
      <w:r w:rsidRPr="008D5074">
        <w:t xml:space="preserve"> </w:t>
      </w:r>
      <w:r w:rsidR="002B6DA0">
        <w:t xml:space="preserve">students </w:t>
      </w:r>
      <w:r w:rsidR="00E63BDC" w:rsidRPr="008D5074">
        <w:t>will create the database based on the catalogue required for their PWA project.</w:t>
      </w:r>
    </w:p>
    <w:p w14:paraId="177EFE1B" w14:textId="473E3599" w:rsidR="002C3BF0" w:rsidRPr="008D5074" w:rsidRDefault="002C3BF0" w:rsidP="00B70332">
      <w:pPr>
        <w:pStyle w:val="FeatureBox2"/>
      </w:pPr>
      <w:r w:rsidRPr="008D5074">
        <w:rPr>
          <w:rStyle w:val="Heading5Char"/>
        </w:rPr>
        <w:t>Teacher note:</w:t>
      </w:r>
      <w:r w:rsidRPr="008D5074">
        <w:t xml:space="preserve"> this may have already been completed by </w:t>
      </w:r>
      <w:r w:rsidR="009E45BC" w:rsidRPr="008D5074">
        <w:t>students. They</w:t>
      </w:r>
      <w:r w:rsidR="00E34539" w:rsidRPr="008D5074">
        <w:t xml:space="preserve"> should be referred to this syllabus content and </w:t>
      </w:r>
      <w:r w:rsidR="00BA7803" w:rsidRPr="008D5074">
        <w:t>attempt each of the SQL statements</w:t>
      </w:r>
      <w:r w:rsidR="002B6DA0">
        <w:t>.</w:t>
      </w:r>
    </w:p>
    <w:p w14:paraId="44609443" w14:textId="1EEDA32B" w:rsidR="00E63BDC" w:rsidRPr="008D5074" w:rsidRDefault="009148C4" w:rsidP="00F54367">
      <w:r w:rsidRPr="008D5074">
        <w:t>S</w:t>
      </w:r>
      <w:r w:rsidR="00B767D7" w:rsidRPr="008D5074">
        <w:t>tudents can study the s</w:t>
      </w:r>
      <w:r w:rsidR="005D2FFC" w:rsidRPr="008D5074">
        <w:t>ample</w:t>
      </w:r>
      <w:r w:rsidRPr="008D5074">
        <w:t xml:space="preserve"> code for a</w:t>
      </w:r>
      <w:r w:rsidR="005D2FFC" w:rsidRPr="008D5074">
        <w:t xml:space="preserve"> music catalogue</w:t>
      </w:r>
      <w:r w:rsidR="00B767D7" w:rsidRPr="008D5074">
        <w:t xml:space="preserve"> before completing their own</w:t>
      </w:r>
      <w:r w:rsidRPr="008D5074">
        <w:t>:</w:t>
      </w:r>
    </w:p>
    <w:p w14:paraId="44D3A602" w14:textId="77777777" w:rsidR="00CF778B" w:rsidRPr="008D5074" w:rsidRDefault="00CF778B" w:rsidP="00CF778B">
      <w:pPr>
        <w:pStyle w:val="CODE"/>
        <w:rPr>
          <w:bdr w:val="single" w:sz="2" w:space="0" w:color="E5E7EB" w:frame="1"/>
          <w:lang w:eastAsia="en-AU"/>
        </w:rPr>
      </w:pPr>
    </w:p>
    <w:p w14:paraId="57299524" w14:textId="7F99A81F" w:rsidR="00CF778B" w:rsidRPr="008D5074" w:rsidRDefault="00CF778B" w:rsidP="00AA0D5C">
      <w:pPr>
        <w:pStyle w:val="CODE"/>
        <w:spacing w:line="360" w:lineRule="auto"/>
        <w:rPr>
          <w:b/>
          <w:bCs/>
          <w:bdr w:val="single" w:sz="2" w:space="0" w:color="E5E7EB" w:frame="1"/>
          <w:lang w:eastAsia="en-AU"/>
        </w:rPr>
      </w:pPr>
      <w:r w:rsidRPr="008D5074">
        <w:rPr>
          <w:b/>
          <w:bCs/>
          <w:bdr w:val="single" w:sz="2" w:space="0" w:color="E5E7EB" w:frame="1"/>
          <w:lang w:eastAsia="en-AU"/>
        </w:rPr>
        <w:t># Create a new SQLite database file</w:t>
      </w:r>
    </w:p>
    <w:p w14:paraId="714B7173" w14:textId="77777777" w:rsidR="00CF778B" w:rsidRPr="008D5074" w:rsidRDefault="00CF778B" w:rsidP="00AA0D5C">
      <w:pPr>
        <w:pStyle w:val="CODE"/>
        <w:spacing w:line="360" w:lineRule="auto"/>
        <w:rPr>
          <w:bdr w:val="single" w:sz="2" w:space="0" w:color="E5E7EB" w:frame="1"/>
          <w:lang w:eastAsia="en-AU"/>
        </w:rPr>
      </w:pPr>
      <w:r w:rsidRPr="008D5074">
        <w:rPr>
          <w:bdr w:val="single" w:sz="2" w:space="0" w:color="E5E7EB" w:frame="1"/>
          <w:lang w:eastAsia="en-AU"/>
        </w:rPr>
        <w:t>sqlite3 music_catalogue.db</w:t>
      </w:r>
    </w:p>
    <w:p w14:paraId="764C2DC7" w14:textId="77777777" w:rsidR="00CF778B" w:rsidRPr="008D5074" w:rsidRDefault="00CF778B" w:rsidP="00AA0D5C">
      <w:pPr>
        <w:pStyle w:val="CODE"/>
        <w:spacing w:line="360" w:lineRule="auto"/>
        <w:rPr>
          <w:bdr w:val="single" w:sz="2" w:space="0" w:color="E5E7EB" w:frame="1"/>
          <w:lang w:eastAsia="en-AU"/>
        </w:rPr>
      </w:pPr>
    </w:p>
    <w:p w14:paraId="638525CD" w14:textId="77777777" w:rsidR="00CF778B" w:rsidRPr="008D5074" w:rsidRDefault="00CF778B" w:rsidP="00AA0D5C">
      <w:pPr>
        <w:pStyle w:val="CODE"/>
        <w:spacing w:line="360" w:lineRule="auto"/>
        <w:rPr>
          <w:bdr w:val="single" w:sz="2" w:space="0" w:color="E5E7EB" w:frame="1"/>
          <w:lang w:eastAsia="en-AU"/>
        </w:rPr>
      </w:pPr>
      <w:r w:rsidRPr="008D5074">
        <w:rPr>
          <w:bdr w:val="single" w:sz="2" w:space="0" w:color="E5E7EB" w:frame="1"/>
          <w:lang w:eastAsia="en-AU"/>
        </w:rPr>
        <w:t># Create a 'tracks' table in the database</w:t>
      </w:r>
    </w:p>
    <w:p w14:paraId="060802B7" w14:textId="77777777" w:rsidR="00CF778B" w:rsidRPr="008D5074" w:rsidRDefault="00CF778B" w:rsidP="00AA0D5C">
      <w:pPr>
        <w:pStyle w:val="CODE"/>
        <w:spacing w:line="360" w:lineRule="auto"/>
        <w:rPr>
          <w:bdr w:val="single" w:sz="2" w:space="0" w:color="E5E7EB" w:frame="1"/>
          <w:lang w:eastAsia="en-AU"/>
        </w:rPr>
      </w:pPr>
      <w:r w:rsidRPr="008D5074">
        <w:rPr>
          <w:bdr w:val="single" w:sz="2" w:space="0" w:color="E5E7EB" w:frame="1"/>
          <w:lang w:eastAsia="en-AU"/>
        </w:rPr>
        <w:t>sqlite&gt; CREATE TABLE tracks (</w:t>
      </w:r>
    </w:p>
    <w:p w14:paraId="7C5CE6C4" w14:textId="77777777" w:rsidR="00CF778B" w:rsidRPr="008D5074" w:rsidRDefault="00CF778B" w:rsidP="00AA0D5C">
      <w:pPr>
        <w:pStyle w:val="CODE"/>
        <w:spacing w:line="360" w:lineRule="auto"/>
        <w:rPr>
          <w:bdr w:val="single" w:sz="2" w:space="0" w:color="E5E7EB" w:frame="1"/>
          <w:lang w:eastAsia="en-AU"/>
        </w:rPr>
      </w:pPr>
      <w:r w:rsidRPr="008D5074">
        <w:rPr>
          <w:bdr w:val="single" w:sz="2" w:space="0" w:color="E5E7EB" w:frame="1"/>
          <w:lang w:eastAsia="en-AU"/>
        </w:rPr>
        <w:t xml:space="preserve">   ...&gt; id INTEGER PRIMARY KEY,</w:t>
      </w:r>
    </w:p>
    <w:p w14:paraId="130DE790" w14:textId="77777777" w:rsidR="00CF778B" w:rsidRPr="008D5074" w:rsidRDefault="00CF778B" w:rsidP="00AA0D5C">
      <w:pPr>
        <w:pStyle w:val="CODE"/>
        <w:spacing w:line="360" w:lineRule="auto"/>
        <w:rPr>
          <w:bdr w:val="single" w:sz="2" w:space="0" w:color="E5E7EB" w:frame="1"/>
          <w:lang w:eastAsia="en-AU"/>
        </w:rPr>
      </w:pPr>
      <w:r w:rsidRPr="008D5074">
        <w:rPr>
          <w:bdr w:val="single" w:sz="2" w:space="0" w:color="E5E7EB" w:frame="1"/>
          <w:lang w:eastAsia="en-AU"/>
        </w:rPr>
        <w:t xml:space="preserve">   ...&gt; title TEXT,</w:t>
      </w:r>
    </w:p>
    <w:p w14:paraId="17794A9E" w14:textId="77777777" w:rsidR="00CF778B" w:rsidRPr="008D5074" w:rsidRDefault="00CF778B" w:rsidP="00AA0D5C">
      <w:pPr>
        <w:pStyle w:val="CODE"/>
        <w:spacing w:line="360" w:lineRule="auto"/>
        <w:rPr>
          <w:bdr w:val="single" w:sz="2" w:space="0" w:color="E5E7EB" w:frame="1"/>
          <w:lang w:eastAsia="en-AU"/>
        </w:rPr>
      </w:pPr>
      <w:r w:rsidRPr="008D5074">
        <w:rPr>
          <w:bdr w:val="single" w:sz="2" w:space="0" w:color="E5E7EB" w:frame="1"/>
          <w:lang w:eastAsia="en-AU"/>
        </w:rPr>
        <w:t xml:space="preserve">   ...&gt; artist TEXT,</w:t>
      </w:r>
    </w:p>
    <w:p w14:paraId="233057EE" w14:textId="77777777" w:rsidR="00CF778B" w:rsidRPr="008D5074" w:rsidRDefault="00CF778B" w:rsidP="00AA0D5C">
      <w:pPr>
        <w:pStyle w:val="CODE"/>
        <w:spacing w:line="360" w:lineRule="auto"/>
        <w:rPr>
          <w:bdr w:val="single" w:sz="2" w:space="0" w:color="E5E7EB" w:frame="1"/>
          <w:lang w:eastAsia="en-AU"/>
        </w:rPr>
      </w:pPr>
      <w:r w:rsidRPr="008D5074">
        <w:rPr>
          <w:bdr w:val="single" w:sz="2" w:space="0" w:color="E5E7EB" w:frame="1"/>
          <w:lang w:eastAsia="en-AU"/>
        </w:rPr>
        <w:t xml:space="preserve">   ...&gt; genre TEXT,</w:t>
      </w:r>
    </w:p>
    <w:p w14:paraId="10AA18B6" w14:textId="77777777" w:rsidR="00CF778B" w:rsidRPr="008D5074" w:rsidRDefault="00CF778B" w:rsidP="00AA0D5C">
      <w:pPr>
        <w:pStyle w:val="CODE"/>
        <w:spacing w:line="360" w:lineRule="auto"/>
        <w:rPr>
          <w:bdr w:val="single" w:sz="2" w:space="0" w:color="E5E7EB" w:frame="1"/>
          <w:lang w:eastAsia="en-AU"/>
        </w:rPr>
      </w:pPr>
      <w:r w:rsidRPr="008D5074">
        <w:rPr>
          <w:bdr w:val="single" w:sz="2" w:space="0" w:color="E5E7EB" w:frame="1"/>
          <w:lang w:eastAsia="en-AU"/>
        </w:rPr>
        <w:t xml:space="preserve">   ...&gt; release_date DATE</w:t>
      </w:r>
    </w:p>
    <w:p w14:paraId="6882AA06" w14:textId="77777777" w:rsidR="00CF778B" w:rsidRPr="008D5074" w:rsidRDefault="00CF778B" w:rsidP="00AA0D5C">
      <w:pPr>
        <w:pStyle w:val="CODE"/>
        <w:spacing w:line="360" w:lineRule="auto"/>
        <w:rPr>
          <w:lang w:eastAsia="en-AU"/>
        </w:rPr>
      </w:pPr>
      <w:r w:rsidRPr="008D5074">
        <w:rPr>
          <w:bdr w:val="single" w:sz="2" w:space="0" w:color="E5E7EB" w:frame="1"/>
          <w:lang w:eastAsia="en-AU"/>
        </w:rPr>
        <w:t xml:space="preserve">   ...&gt; );</w:t>
      </w:r>
    </w:p>
    <w:p w14:paraId="2235CC17" w14:textId="5BE89FFA" w:rsidR="00CF778B" w:rsidRPr="008D5074" w:rsidRDefault="00CF778B">
      <w:pPr>
        <w:suppressAutoHyphens w:val="0"/>
        <w:spacing w:after="0" w:line="276" w:lineRule="auto"/>
      </w:pPr>
    </w:p>
    <w:p w14:paraId="3A60CEB0" w14:textId="77777777" w:rsidR="007E069B" w:rsidRPr="008D5074" w:rsidRDefault="007E069B" w:rsidP="00AA0D5C">
      <w:pPr>
        <w:pStyle w:val="CODE"/>
        <w:spacing w:line="360" w:lineRule="auto"/>
        <w:rPr>
          <w:b/>
          <w:bCs/>
          <w:bdr w:val="single" w:sz="2" w:space="0" w:color="E5E7EB" w:frame="1"/>
          <w:lang w:eastAsia="en-AU"/>
        </w:rPr>
      </w:pPr>
      <w:r w:rsidRPr="008D5074">
        <w:rPr>
          <w:b/>
          <w:bCs/>
          <w:bdr w:val="single" w:sz="2" w:space="0" w:color="E5E7EB" w:frame="1"/>
          <w:lang w:eastAsia="en-AU"/>
        </w:rPr>
        <w:t># Insert sample data into the 'tracks' table</w:t>
      </w:r>
    </w:p>
    <w:p w14:paraId="2EE60045" w14:textId="77777777" w:rsidR="007E069B" w:rsidRPr="008D5074" w:rsidRDefault="007E069B" w:rsidP="00AA0D5C">
      <w:pPr>
        <w:pStyle w:val="CODE"/>
        <w:spacing w:line="360" w:lineRule="auto"/>
        <w:rPr>
          <w:bdr w:val="single" w:sz="2" w:space="0" w:color="E5E7EB" w:frame="1"/>
          <w:lang w:eastAsia="en-AU"/>
        </w:rPr>
      </w:pPr>
      <w:r w:rsidRPr="008D5074">
        <w:rPr>
          <w:bdr w:val="single" w:sz="2" w:space="0" w:color="E5E7EB" w:frame="1"/>
          <w:lang w:eastAsia="en-AU"/>
        </w:rPr>
        <w:t>sqlite&gt; INSERT INTO tracks (title, artist, genre, release_date) VALUES ('Song 1', 'Artist A', 'Pop', '2021-01-01');</w:t>
      </w:r>
    </w:p>
    <w:p w14:paraId="48A511BC" w14:textId="77777777" w:rsidR="007E069B" w:rsidRPr="008D5074" w:rsidRDefault="007E069B" w:rsidP="00AA0D5C">
      <w:pPr>
        <w:pStyle w:val="CODE"/>
        <w:spacing w:line="360" w:lineRule="auto"/>
        <w:rPr>
          <w:lang w:eastAsia="en-AU"/>
        </w:rPr>
      </w:pPr>
      <w:r w:rsidRPr="008D5074">
        <w:rPr>
          <w:bdr w:val="single" w:sz="2" w:space="0" w:color="E5E7EB" w:frame="1"/>
          <w:lang w:eastAsia="en-AU"/>
        </w:rPr>
        <w:lastRenderedPageBreak/>
        <w:t>sqlite&gt; INSERT INTO tracks (title, artist, genre, release_date) VALUES ('Song 2', 'Artist B', 'Rock', '2020-06-15');</w:t>
      </w:r>
    </w:p>
    <w:p w14:paraId="0984E220" w14:textId="77777777" w:rsidR="00B767D7" w:rsidRPr="008D5074" w:rsidRDefault="00B767D7" w:rsidP="00AA0D5C"/>
    <w:p w14:paraId="0A898C09" w14:textId="77777777" w:rsidR="008B5150" w:rsidRPr="008D5074" w:rsidRDefault="008B5150" w:rsidP="00AA0D5C">
      <w:pPr>
        <w:pStyle w:val="CODE"/>
        <w:spacing w:line="360" w:lineRule="auto"/>
        <w:rPr>
          <w:bdr w:val="single" w:sz="2" w:space="0" w:color="E5E7EB" w:frame="1"/>
          <w:lang w:eastAsia="en-AU"/>
        </w:rPr>
      </w:pPr>
      <w:r w:rsidRPr="008D5074">
        <w:rPr>
          <w:bdr w:val="single" w:sz="2" w:space="0" w:color="E5E7EB" w:frame="1"/>
          <w:lang w:eastAsia="en-AU"/>
        </w:rPr>
        <w:t># Select fields from the 'tracks' table</w:t>
      </w:r>
    </w:p>
    <w:p w14:paraId="59CDF1A9" w14:textId="77777777" w:rsidR="008B5150" w:rsidRPr="008D5074" w:rsidRDefault="008B5150" w:rsidP="00AA0D5C">
      <w:pPr>
        <w:pStyle w:val="CODE"/>
        <w:spacing w:line="360" w:lineRule="auto"/>
        <w:rPr>
          <w:bdr w:val="single" w:sz="2" w:space="0" w:color="E5E7EB" w:frame="1"/>
          <w:lang w:eastAsia="en-AU"/>
        </w:rPr>
      </w:pPr>
      <w:r w:rsidRPr="008D5074">
        <w:rPr>
          <w:bdr w:val="single" w:sz="2" w:space="0" w:color="E5E7EB" w:frame="1"/>
          <w:lang w:eastAsia="en-AU"/>
        </w:rPr>
        <w:t>sqlite&gt; SELECT title, artist, genre, release_date FROM tracks;</w:t>
      </w:r>
    </w:p>
    <w:p w14:paraId="4CBCC9AB" w14:textId="77777777" w:rsidR="008B5150" w:rsidRPr="008D5074" w:rsidRDefault="008B5150" w:rsidP="00AA0D5C">
      <w:pPr>
        <w:pStyle w:val="CODE"/>
        <w:spacing w:line="360" w:lineRule="auto"/>
        <w:rPr>
          <w:bdr w:val="single" w:sz="2" w:space="0" w:color="E5E7EB" w:frame="1"/>
          <w:lang w:eastAsia="en-AU"/>
        </w:rPr>
      </w:pPr>
    </w:p>
    <w:p w14:paraId="019186D5" w14:textId="77777777" w:rsidR="008B5150" w:rsidRPr="008D5074" w:rsidRDefault="008B5150" w:rsidP="00AA0D5C">
      <w:pPr>
        <w:pStyle w:val="CODE"/>
        <w:spacing w:line="360" w:lineRule="auto"/>
        <w:rPr>
          <w:b/>
          <w:bCs/>
          <w:bdr w:val="single" w:sz="2" w:space="0" w:color="E5E7EB" w:frame="1"/>
          <w:lang w:eastAsia="en-AU"/>
        </w:rPr>
      </w:pPr>
      <w:r w:rsidRPr="008D5074">
        <w:rPr>
          <w:b/>
          <w:bCs/>
          <w:bdr w:val="single" w:sz="2" w:space="0" w:color="E5E7EB" w:frame="1"/>
          <w:lang w:eastAsia="en-AU"/>
        </w:rPr>
        <w:t># Group tracks by genre</w:t>
      </w:r>
    </w:p>
    <w:p w14:paraId="46EE4776" w14:textId="77777777" w:rsidR="008B5150" w:rsidRPr="008D5074" w:rsidRDefault="008B5150" w:rsidP="00AA0D5C">
      <w:pPr>
        <w:pStyle w:val="CODE"/>
        <w:spacing w:line="360" w:lineRule="auto"/>
        <w:rPr>
          <w:bdr w:val="single" w:sz="2" w:space="0" w:color="E5E7EB" w:frame="1"/>
          <w:lang w:eastAsia="en-AU"/>
        </w:rPr>
      </w:pPr>
      <w:r w:rsidRPr="008D5074">
        <w:rPr>
          <w:bdr w:val="single" w:sz="2" w:space="0" w:color="E5E7EB" w:frame="1"/>
          <w:lang w:eastAsia="en-AU"/>
        </w:rPr>
        <w:t>sqlite&gt; SELECT genre, COUNT(*) as track_count FROM tracks GROUP BY genre;</w:t>
      </w:r>
    </w:p>
    <w:p w14:paraId="3E38488B" w14:textId="77777777" w:rsidR="008B5150" w:rsidRPr="008D5074" w:rsidRDefault="008B5150" w:rsidP="00AA0D5C">
      <w:pPr>
        <w:pStyle w:val="CODE"/>
        <w:spacing w:line="360" w:lineRule="auto"/>
        <w:rPr>
          <w:bdr w:val="single" w:sz="2" w:space="0" w:color="E5E7EB" w:frame="1"/>
          <w:lang w:eastAsia="en-AU"/>
        </w:rPr>
      </w:pPr>
    </w:p>
    <w:p w14:paraId="1043D72A" w14:textId="77777777" w:rsidR="008B5150" w:rsidRPr="008D5074" w:rsidRDefault="008B5150" w:rsidP="00AA0D5C">
      <w:pPr>
        <w:pStyle w:val="CODE"/>
        <w:spacing w:line="360" w:lineRule="auto"/>
        <w:rPr>
          <w:bdr w:val="single" w:sz="2" w:space="0" w:color="E5E7EB" w:frame="1"/>
          <w:lang w:eastAsia="en-AU"/>
        </w:rPr>
      </w:pPr>
      <w:r w:rsidRPr="008D5074">
        <w:rPr>
          <w:bdr w:val="single" w:sz="2" w:space="0" w:color="E5E7EB" w:frame="1"/>
          <w:lang w:eastAsia="en-AU"/>
        </w:rPr>
        <w:t># Select tracks by a specific artist</w:t>
      </w:r>
    </w:p>
    <w:p w14:paraId="15A2117F" w14:textId="77777777" w:rsidR="008B5150" w:rsidRPr="008D5074" w:rsidRDefault="008B5150" w:rsidP="00AA0D5C">
      <w:pPr>
        <w:pStyle w:val="CODE"/>
        <w:spacing w:line="360" w:lineRule="auto"/>
        <w:rPr>
          <w:bdr w:val="single" w:sz="2" w:space="0" w:color="E5E7EB" w:frame="1"/>
          <w:lang w:eastAsia="en-AU"/>
        </w:rPr>
      </w:pPr>
      <w:r w:rsidRPr="008D5074">
        <w:rPr>
          <w:bdr w:val="single" w:sz="2" w:space="0" w:color="E5E7EB" w:frame="1"/>
          <w:lang w:eastAsia="en-AU"/>
        </w:rPr>
        <w:t>sqlite&gt; SELECT title, genre FROM tracks WHERE artist = 'Artist A';</w:t>
      </w:r>
    </w:p>
    <w:p w14:paraId="0585E133" w14:textId="77777777" w:rsidR="008B5150" w:rsidRPr="008D5074" w:rsidRDefault="008B5150" w:rsidP="00AA0D5C">
      <w:pPr>
        <w:pStyle w:val="CODE"/>
        <w:spacing w:line="360" w:lineRule="auto"/>
        <w:rPr>
          <w:bdr w:val="single" w:sz="2" w:space="0" w:color="E5E7EB" w:frame="1"/>
          <w:lang w:eastAsia="en-AU"/>
        </w:rPr>
      </w:pPr>
    </w:p>
    <w:p w14:paraId="7C1D0D82" w14:textId="77777777" w:rsidR="008B5150" w:rsidRPr="008D5074" w:rsidRDefault="008B5150" w:rsidP="00AA0D5C">
      <w:pPr>
        <w:pStyle w:val="CODE"/>
        <w:spacing w:line="360" w:lineRule="auto"/>
        <w:rPr>
          <w:bdr w:val="single" w:sz="2" w:space="0" w:color="E5E7EB" w:frame="1"/>
          <w:lang w:eastAsia="en-AU"/>
        </w:rPr>
      </w:pPr>
      <w:r w:rsidRPr="008D5074">
        <w:rPr>
          <w:bdr w:val="single" w:sz="2" w:space="0" w:color="E5E7EB" w:frame="1"/>
          <w:lang w:eastAsia="en-AU"/>
        </w:rPr>
        <w:t># Select tracks released after a specific date</w:t>
      </w:r>
    </w:p>
    <w:p w14:paraId="019C25F9" w14:textId="77777777" w:rsidR="008B5150" w:rsidRPr="008D5074" w:rsidRDefault="008B5150" w:rsidP="00AA0D5C">
      <w:pPr>
        <w:pStyle w:val="CODE"/>
        <w:spacing w:line="360" w:lineRule="auto"/>
        <w:rPr>
          <w:bdr w:val="single" w:sz="2" w:space="0" w:color="E5E7EB" w:frame="1"/>
          <w:lang w:eastAsia="en-AU"/>
        </w:rPr>
      </w:pPr>
      <w:r w:rsidRPr="008D5074">
        <w:rPr>
          <w:bdr w:val="single" w:sz="2" w:space="0" w:color="E5E7EB" w:frame="1"/>
          <w:lang w:eastAsia="en-AU"/>
        </w:rPr>
        <w:t>sqlite&gt; SELECT title, genre FROM tracks WHERE release_date &gt; '2021-01-01';</w:t>
      </w:r>
    </w:p>
    <w:p w14:paraId="5E696ABE" w14:textId="77777777" w:rsidR="008B5150" w:rsidRPr="008D5074" w:rsidRDefault="008B5150" w:rsidP="00AA0D5C">
      <w:pPr>
        <w:pStyle w:val="CODE"/>
        <w:spacing w:line="360" w:lineRule="auto"/>
        <w:rPr>
          <w:bdr w:val="single" w:sz="2" w:space="0" w:color="E5E7EB" w:frame="1"/>
          <w:lang w:eastAsia="en-AU"/>
        </w:rPr>
      </w:pPr>
    </w:p>
    <w:p w14:paraId="0D30D817" w14:textId="77777777" w:rsidR="008B5150" w:rsidRPr="008D5074" w:rsidRDefault="008B5150" w:rsidP="00AA0D5C">
      <w:pPr>
        <w:pStyle w:val="CODE"/>
        <w:spacing w:line="360" w:lineRule="auto"/>
        <w:rPr>
          <w:bdr w:val="single" w:sz="2" w:space="0" w:color="E5E7EB" w:frame="1"/>
          <w:lang w:eastAsia="en-AU"/>
        </w:rPr>
      </w:pPr>
      <w:r w:rsidRPr="008D5074">
        <w:rPr>
          <w:b/>
          <w:bCs/>
          <w:bdr w:val="single" w:sz="2" w:space="0" w:color="E5E7EB" w:frame="1"/>
          <w:lang w:eastAsia="en-AU"/>
        </w:rPr>
        <w:t># Table join between 'tracks' and 'artists' tables</w:t>
      </w:r>
      <w:r w:rsidRPr="008D5074">
        <w:rPr>
          <w:bdr w:val="single" w:sz="2" w:space="0" w:color="E5E7EB" w:frame="1"/>
          <w:lang w:eastAsia="en-AU"/>
        </w:rPr>
        <w:t xml:space="preserve"> (assuming 'artists' table exists)</w:t>
      </w:r>
    </w:p>
    <w:p w14:paraId="248741E5" w14:textId="25ECF876" w:rsidR="00AA0D5C" w:rsidRPr="008D5074" w:rsidRDefault="008B5150" w:rsidP="0077027A">
      <w:pPr>
        <w:pStyle w:val="CODE"/>
        <w:spacing w:line="360" w:lineRule="auto"/>
      </w:pPr>
      <w:r w:rsidRPr="008D5074">
        <w:rPr>
          <w:bdr w:val="single" w:sz="2" w:space="0" w:color="E5E7EB" w:frame="1"/>
          <w:lang w:eastAsia="en-AU"/>
        </w:rPr>
        <w:t>sqlite&gt; SELECT tracks.title, artists.name FROM tracks JOIN artists ON tracks.artist = artists.id;</w:t>
      </w:r>
    </w:p>
    <w:p w14:paraId="65783061" w14:textId="77777777" w:rsidR="00744E64" w:rsidRPr="008D5074" w:rsidRDefault="00744E64" w:rsidP="00FD7DD5">
      <w:pPr>
        <w:pStyle w:val="Heading3"/>
      </w:pPr>
      <w:r w:rsidRPr="008D5074">
        <w:t xml:space="preserve">Compare </w:t>
      </w:r>
      <w:bookmarkStart w:id="62" w:name="_Hlk167121887"/>
      <w:r w:rsidRPr="008D5074">
        <w:t xml:space="preserve">Object-Relational Mapping </w:t>
      </w:r>
      <w:bookmarkEnd w:id="62"/>
      <w:r w:rsidRPr="008D5074">
        <w:t>(ORM) to SQL</w:t>
      </w:r>
    </w:p>
    <w:p w14:paraId="024F40C0" w14:textId="14432625" w:rsidR="00151373" w:rsidRPr="008D5074" w:rsidRDefault="00B70332" w:rsidP="00151373">
      <w:r w:rsidRPr="008D1FED">
        <w:rPr>
          <w:rStyle w:val="Strong"/>
        </w:rPr>
        <w:t>Activity 65</w:t>
      </w:r>
      <w:r w:rsidR="002B6DA0">
        <w:rPr>
          <w:rStyle w:val="Strong"/>
          <w:b w:val="0"/>
          <w:bCs w:val="0"/>
        </w:rPr>
        <w:t>:</w:t>
      </w:r>
      <w:r w:rsidRPr="008D5074">
        <w:t xml:space="preserve"> </w:t>
      </w:r>
      <w:r w:rsidR="002B6DA0">
        <w:t>students</w:t>
      </w:r>
      <w:r w:rsidR="00151373" w:rsidRPr="008D5074">
        <w:t xml:space="preserve"> watch </w:t>
      </w:r>
      <w:hyperlink r:id="rId86" w:history="1">
        <w:r w:rsidR="002B6DA0">
          <w:rPr>
            <w:rStyle w:val="Hyperlink"/>
          </w:rPr>
          <w:t>Introduction to Object-Relational Mapping (ORM) (11:35)</w:t>
        </w:r>
      </w:hyperlink>
      <w:r w:rsidR="00151373" w:rsidRPr="008D5074">
        <w:t xml:space="preserve"> </w:t>
      </w:r>
      <w:r w:rsidR="003771FE" w:rsidRPr="008D5074">
        <w:t xml:space="preserve">and read the </w:t>
      </w:r>
      <w:r w:rsidR="00E36715">
        <w:t>text below</w:t>
      </w:r>
      <w:r w:rsidR="003771FE" w:rsidRPr="008D5074">
        <w:t>.</w:t>
      </w:r>
    </w:p>
    <w:p w14:paraId="004F10FA" w14:textId="3CE135B0" w:rsidR="00057F0D" w:rsidRPr="008D5074" w:rsidRDefault="00E34F88" w:rsidP="008D1FED">
      <w:r>
        <w:t>ORM (</w:t>
      </w:r>
      <w:r w:rsidR="00151373" w:rsidRPr="008D5074">
        <w:t>Object-Relational Mapping</w:t>
      </w:r>
      <w:r>
        <w:t>)</w:t>
      </w:r>
      <w:r w:rsidR="00151373" w:rsidRPr="008D5074">
        <w:t xml:space="preserve"> and SQL (Structured Query Language) are both methods used in software development for working with databases, but they serve different purposes and have distinct advantages and limitations. </w:t>
      </w:r>
    </w:p>
    <w:p w14:paraId="02FF7E43" w14:textId="701B6FFA" w:rsidR="0098697C" w:rsidRPr="008D5074" w:rsidRDefault="00151373" w:rsidP="008D1FED">
      <w:r w:rsidRPr="008D5074">
        <w:lastRenderedPageBreak/>
        <w:t xml:space="preserve">ORM simplifies database interaction and enhances productivity by abstracting database operations into object-oriented constructs, while SQL provides fine-grained control over database operations and performance </w:t>
      </w:r>
      <w:r w:rsidR="002B6DA0">
        <w:t>optimisation</w:t>
      </w:r>
      <w:r w:rsidRPr="008D5074">
        <w:t xml:space="preserve">. </w:t>
      </w:r>
    </w:p>
    <w:p w14:paraId="569D001C" w14:textId="5E9DA63B" w:rsidR="00151373" w:rsidRPr="008D5074" w:rsidRDefault="00151373" w:rsidP="008D1FED">
      <w:r w:rsidRPr="008D5074">
        <w:t>The choice between ORM and SQL depends on factors such as project requirements, developer preferences, performance considerations and familiarity with database technologies.</w:t>
      </w:r>
    </w:p>
    <w:p w14:paraId="59F4B006" w14:textId="3B1A46D3" w:rsidR="00951144" w:rsidRPr="008D5074" w:rsidRDefault="00D44287" w:rsidP="00951144">
      <w:r w:rsidRPr="008D5074">
        <w:t>C</w:t>
      </w:r>
      <w:r w:rsidR="00951144" w:rsidRPr="008D5074">
        <w:t>onsider an example of managing a music catalogue using both Object-Relational Mapping (ORM) and SQL to illustrate their differences:</w:t>
      </w:r>
    </w:p>
    <w:p w14:paraId="1B11B9C3" w14:textId="67A3BD48" w:rsidR="00951144" w:rsidRPr="008D5074" w:rsidRDefault="00951144" w:rsidP="0077027A">
      <w:pPr>
        <w:pStyle w:val="Heading4"/>
        <w:spacing w:before="120" w:after="0"/>
      </w:pPr>
      <w:r w:rsidRPr="008D5074">
        <w:t>Using ORM (Object-Relational Mapping)</w:t>
      </w:r>
    </w:p>
    <w:p w14:paraId="121030AE" w14:textId="7FDF8C4B" w:rsidR="00951144" w:rsidRPr="008D5074" w:rsidRDefault="00951144" w:rsidP="00D44287">
      <w:r w:rsidRPr="008D5074">
        <w:t>In an ORM framework like Django ORM in Python, a model class</w:t>
      </w:r>
      <w:r w:rsidR="000B0682" w:rsidRPr="008D5074">
        <w:t xml:space="preserve"> can be defined</w:t>
      </w:r>
      <w:r w:rsidRPr="008D5074">
        <w:t xml:space="preserve"> for a music track in the catalogue. </w:t>
      </w:r>
      <w:r w:rsidR="003E36B6" w:rsidRPr="002B6DA0">
        <w:t>A</w:t>
      </w:r>
      <w:r w:rsidRPr="002B6DA0">
        <w:t>n example of a simplified model class in Django:</w:t>
      </w:r>
    </w:p>
    <w:p w14:paraId="2BE94E0F" w14:textId="4DD4A7E5" w:rsidR="00951144" w:rsidRPr="008D5074" w:rsidRDefault="00951144" w:rsidP="00CD0DC9">
      <w:pPr>
        <w:pStyle w:val="CODE"/>
      </w:pPr>
      <w:r w:rsidRPr="008D5074">
        <w:t>from django.db import models</w:t>
      </w:r>
    </w:p>
    <w:p w14:paraId="70454F03" w14:textId="77777777" w:rsidR="0026256C" w:rsidRPr="008D5074" w:rsidRDefault="0026256C" w:rsidP="00CD0DC9">
      <w:pPr>
        <w:pStyle w:val="CODE"/>
      </w:pPr>
    </w:p>
    <w:p w14:paraId="306463C0" w14:textId="66E16750" w:rsidR="00951144" w:rsidRPr="008D5074" w:rsidRDefault="00951144" w:rsidP="00CD0DC9">
      <w:pPr>
        <w:pStyle w:val="CODE"/>
      </w:pPr>
      <w:r w:rsidRPr="008D5074">
        <w:t>class MusicTrack(models.Model):</w:t>
      </w:r>
    </w:p>
    <w:p w14:paraId="16538F79" w14:textId="7A1BCE83" w:rsidR="00951144" w:rsidRPr="008D5074" w:rsidRDefault="00951144" w:rsidP="00CD0DC9">
      <w:pPr>
        <w:pStyle w:val="CODE"/>
      </w:pPr>
      <w:r w:rsidRPr="008D5074">
        <w:t>title = models.CharField(max_length=100)</w:t>
      </w:r>
    </w:p>
    <w:p w14:paraId="1EB3DCD1" w14:textId="7D17CB44" w:rsidR="00951144" w:rsidRPr="008D5074" w:rsidRDefault="00951144" w:rsidP="00CD0DC9">
      <w:pPr>
        <w:pStyle w:val="CODE"/>
      </w:pPr>
      <w:r w:rsidRPr="008D5074">
        <w:t>artist = models.CharField(max_length=50)</w:t>
      </w:r>
    </w:p>
    <w:p w14:paraId="752AF8D1" w14:textId="29E94AAC" w:rsidR="00951144" w:rsidRPr="008D5074" w:rsidRDefault="00951144" w:rsidP="00CD0DC9">
      <w:pPr>
        <w:pStyle w:val="CODE"/>
      </w:pPr>
      <w:r w:rsidRPr="008D5074">
        <w:t>genre = models.CharField(max_length=50)</w:t>
      </w:r>
    </w:p>
    <w:p w14:paraId="0C98614A" w14:textId="158DE2B0" w:rsidR="00951144" w:rsidRPr="008D5074" w:rsidRDefault="00951144" w:rsidP="00CD0DC9">
      <w:pPr>
        <w:pStyle w:val="CODE"/>
      </w:pPr>
      <w:r w:rsidRPr="008D5074">
        <w:t>release_date = models.DateField()</w:t>
      </w:r>
    </w:p>
    <w:p w14:paraId="505F4662" w14:textId="6DA2070C" w:rsidR="00D87425" w:rsidRPr="008D5074" w:rsidRDefault="00951144" w:rsidP="0026256C">
      <w:r w:rsidRPr="008D5074">
        <w:t>With this model class, Django ORM automatically creates a corresponding database table in the relational database</w:t>
      </w:r>
      <w:r w:rsidR="002B6DA0">
        <w:t>,</w:t>
      </w:r>
      <w:r w:rsidRPr="008D5074">
        <w:t xml:space="preserve"> based on the defined fields. </w:t>
      </w:r>
    </w:p>
    <w:p w14:paraId="352464E8" w14:textId="77777777" w:rsidR="00D87425" w:rsidRPr="008D5074" w:rsidRDefault="00951144" w:rsidP="0026256C">
      <w:r w:rsidRPr="008D5074">
        <w:t>Developers can interact with the database using Python objects without directly writing SQL queries.</w:t>
      </w:r>
    </w:p>
    <w:p w14:paraId="4CD914FF" w14:textId="503FE36F" w:rsidR="00951144" w:rsidRPr="008D5074" w:rsidRDefault="00951144" w:rsidP="0026256C">
      <w:r w:rsidRPr="008D5074">
        <w:t>For example, to retrieve all tracks in the 'Rock' genre:</w:t>
      </w:r>
    </w:p>
    <w:p w14:paraId="3F074E8F" w14:textId="77777777" w:rsidR="00951144" w:rsidRPr="008D5074" w:rsidRDefault="00951144" w:rsidP="00D87425">
      <w:pPr>
        <w:pStyle w:val="CODE"/>
      </w:pPr>
      <w:r w:rsidRPr="008D5074">
        <w:t>rock_tracks = MusicTrack.objects.filter(genre='Rock')</w:t>
      </w:r>
    </w:p>
    <w:p w14:paraId="165D8836" w14:textId="1B79BAAE" w:rsidR="00951144" w:rsidRPr="008D5074" w:rsidRDefault="00951144" w:rsidP="00D87425">
      <w:pPr>
        <w:pStyle w:val="Heading4"/>
      </w:pPr>
      <w:r w:rsidRPr="008D5074">
        <w:t>Using SQL</w:t>
      </w:r>
    </w:p>
    <w:p w14:paraId="1D3F454E" w14:textId="77777777" w:rsidR="00951144" w:rsidRPr="008D5074" w:rsidRDefault="00951144" w:rsidP="00D87425">
      <w:r w:rsidRPr="008D5074">
        <w:t>When using SQL directly, developers write queries to interact with the database tables. Here is an example of a SQL query to retrieve tracks in the 'Rock' genre from a 'music_tracks' table:</w:t>
      </w:r>
    </w:p>
    <w:p w14:paraId="1F5271F7" w14:textId="77777777" w:rsidR="00951144" w:rsidRPr="008D5074" w:rsidRDefault="00951144" w:rsidP="00D87425">
      <w:pPr>
        <w:pStyle w:val="CODE"/>
      </w:pPr>
      <w:r w:rsidRPr="008D5074">
        <w:t>SELECT * FROM music_tracks WHERE genre = 'Rock';</w:t>
      </w:r>
    </w:p>
    <w:p w14:paraId="38EAE626" w14:textId="1EB6CF7F" w:rsidR="00951144" w:rsidRPr="008D5074" w:rsidRDefault="00951144" w:rsidP="00D87425">
      <w:r w:rsidRPr="008D5074">
        <w:t>Developers have full control over the SQL queries, allowing them to optimise queries for performance, join tables and perform complex operations. SQL provides fine-grained control but requires a deeper understanding of the database schema and query syntax.</w:t>
      </w:r>
    </w:p>
    <w:p w14:paraId="7406EB32" w14:textId="783716A3" w:rsidR="00B06205" w:rsidRPr="008D5074" w:rsidRDefault="003771FE" w:rsidP="008E1505">
      <w:r w:rsidRPr="00355503">
        <w:rPr>
          <w:rStyle w:val="Strong"/>
        </w:rPr>
        <w:lastRenderedPageBreak/>
        <w:t>Activity 66</w:t>
      </w:r>
      <w:r w:rsidR="002B6DA0" w:rsidRPr="002B6DA0">
        <w:rPr>
          <w:rStyle w:val="Strong"/>
          <w:b w:val="0"/>
          <w:bCs w:val="0"/>
        </w:rPr>
        <w:t>:</w:t>
      </w:r>
      <w:r w:rsidRPr="008D5074">
        <w:t xml:space="preserve"> </w:t>
      </w:r>
      <w:r w:rsidR="008E1505" w:rsidRPr="008D5074">
        <w:rPr>
          <w:noProof/>
        </w:rPr>
        <w:drawing>
          <wp:anchor distT="0" distB="0" distL="114300" distR="114300" simplePos="0" relativeHeight="251658331" behindDoc="0" locked="0" layoutInCell="1" allowOverlap="1" wp14:anchorId="24DD2168" wp14:editId="140A454C">
            <wp:simplePos x="0" y="0"/>
            <wp:positionH relativeFrom="margin">
              <wp:posOffset>-85090</wp:posOffset>
            </wp:positionH>
            <wp:positionV relativeFrom="paragraph">
              <wp:posOffset>-1270</wp:posOffset>
            </wp:positionV>
            <wp:extent cx="674370" cy="674370"/>
            <wp:effectExtent l="0" t="0" r="0" b="0"/>
            <wp:wrapSquare wrapText="bothSides"/>
            <wp:docPr id="492055149" name="Picture 4920551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2B6DA0">
        <w:t xml:space="preserve">explain </w:t>
      </w:r>
      <w:r w:rsidR="001B1D5E" w:rsidRPr="008D5074">
        <w:t xml:space="preserve">the differences between ORM and SQL </w:t>
      </w:r>
      <w:r w:rsidR="00691A67" w:rsidRPr="008D5074">
        <w:t xml:space="preserve">using the </w:t>
      </w:r>
      <w:r w:rsidR="00A246EA" w:rsidRPr="008D5074">
        <w:t xml:space="preserve">following categories: </w:t>
      </w:r>
      <w:r w:rsidR="007A6A84" w:rsidRPr="008D5074">
        <w:t>Abstraction, Flexibility, Performance, Learning curve</w:t>
      </w:r>
      <w:r w:rsidR="00355503">
        <w:t xml:space="preserve">. </w:t>
      </w:r>
      <w:r w:rsidR="00B06205" w:rsidRPr="008D5074">
        <w:t>Answer in the space below</w:t>
      </w:r>
      <w:r w:rsidR="002B6DA0">
        <w:t>.</w:t>
      </w:r>
    </w:p>
    <w:tbl>
      <w:tblPr>
        <w:tblStyle w:val="TableGrid"/>
        <w:tblW w:w="0" w:type="auto"/>
        <w:tblLook w:val="04A0" w:firstRow="1" w:lastRow="0" w:firstColumn="1" w:lastColumn="0" w:noHBand="0" w:noVBand="1"/>
      </w:tblPr>
      <w:tblGrid>
        <w:gridCol w:w="9628"/>
      </w:tblGrid>
      <w:tr w:rsidR="002B6DA0" w:rsidRPr="006B566F" w14:paraId="4A8E25E6" w14:textId="77777777" w:rsidTr="00717AEE">
        <w:trPr>
          <w:trHeight w:val="2967"/>
        </w:trPr>
        <w:tc>
          <w:tcPr>
            <w:tcW w:w="9628" w:type="dxa"/>
          </w:tcPr>
          <w:p w14:paraId="01F56EAD" w14:textId="7DED3085" w:rsidR="002B6DA0" w:rsidRDefault="002B6DA0" w:rsidP="002B6DA0">
            <w:pPr>
              <w:spacing w:before="240"/>
              <w:rPr>
                <w:b/>
                <w:bCs/>
              </w:rPr>
            </w:pPr>
            <w:r>
              <w:rPr>
                <w:b/>
                <w:bCs/>
              </w:rPr>
              <w:t>Sample answer:</w:t>
            </w:r>
          </w:p>
          <w:p w14:paraId="7B32C735" w14:textId="6C7FE808" w:rsidR="002B6DA0" w:rsidRPr="00951144" w:rsidRDefault="002B6DA0" w:rsidP="002B6DA0">
            <w:pPr>
              <w:spacing w:before="240"/>
            </w:pPr>
            <w:r w:rsidRPr="00951144">
              <w:rPr>
                <w:b/>
                <w:bCs/>
              </w:rPr>
              <w:t>Abstraction</w:t>
            </w:r>
            <w:r w:rsidRPr="00951144">
              <w:t>: ORM abstracts database operations through object-oriented models, while SQL requires writing detailed queries.</w:t>
            </w:r>
          </w:p>
          <w:p w14:paraId="66112F31" w14:textId="77777777" w:rsidR="002B6DA0" w:rsidRPr="00951144" w:rsidRDefault="002B6DA0" w:rsidP="002B6DA0">
            <w:r w:rsidRPr="00951144">
              <w:rPr>
                <w:b/>
                <w:bCs/>
              </w:rPr>
              <w:t>Flexibility</w:t>
            </w:r>
            <w:r w:rsidRPr="00951144">
              <w:t>: ORM provides flexibility by simplifying database interactions with objects, while SQL offers fine-grained control over queries.</w:t>
            </w:r>
          </w:p>
          <w:p w14:paraId="3C4C5D38" w14:textId="77777777" w:rsidR="002B6DA0" w:rsidRPr="00951144" w:rsidRDefault="002B6DA0" w:rsidP="002B6DA0">
            <w:r w:rsidRPr="00951144">
              <w:rPr>
                <w:b/>
                <w:bCs/>
              </w:rPr>
              <w:t>Performance</w:t>
            </w:r>
            <w:r w:rsidRPr="00951144">
              <w:t>: ORM may introduce overhead due to the abstraction layer, while SQL allows developers to optimise queries for performance directly.</w:t>
            </w:r>
          </w:p>
          <w:p w14:paraId="58A0EED4" w14:textId="6C22C5A2" w:rsidR="002B6DA0" w:rsidRDefault="002B6DA0" w:rsidP="002B6DA0">
            <w:r w:rsidRPr="00951144">
              <w:rPr>
                <w:b/>
                <w:bCs/>
              </w:rPr>
              <w:t xml:space="preserve">Learning </w:t>
            </w:r>
            <w:r w:rsidR="0067506D">
              <w:rPr>
                <w:b/>
                <w:bCs/>
              </w:rPr>
              <w:t>curve</w:t>
            </w:r>
            <w:r w:rsidRPr="00951144">
              <w:t>: ORM frameworks like Django ORM have a learning curve, while SQL syntax is more straightforward and widely used.</w:t>
            </w:r>
          </w:p>
          <w:p w14:paraId="1B955297" w14:textId="7566C9DA" w:rsidR="002B6DA0" w:rsidRPr="006B566F" w:rsidRDefault="002B6DA0" w:rsidP="002B6DA0">
            <w:r w:rsidRPr="00951144">
              <w:t>In th</w:t>
            </w:r>
            <w:r>
              <w:t>e music catalogue</w:t>
            </w:r>
            <w:r w:rsidRPr="00951144">
              <w:t xml:space="preserve"> example, using ORM simplifies database interactions by mapping objects to database tables, while using SQL directly offers greater control over queries and optimisation. The choice between ORM and SQL depends on the project requirements, development team expertise and the desired level of abstraction versus control in managing a music catalogue or any database-driven application.</w:t>
            </w:r>
          </w:p>
        </w:tc>
      </w:tr>
    </w:tbl>
    <w:p w14:paraId="1021E0E2" w14:textId="2C874309" w:rsidR="00951144" w:rsidRPr="008D5074" w:rsidRDefault="00E13607" w:rsidP="0079070C">
      <w:pPr>
        <w:suppressAutoHyphens w:val="0"/>
        <w:spacing w:after="0" w:line="276" w:lineRule="auto"/>
      </w:pPr>
      <w:r w:rsidRPr="008D5074">
        <w:br w:type="page"/>
      </w:r>
    </w:p>
    <w:p w14:paraId="4EE4E5BC" w14:textId="77777777" w:rsidR="00744E64" w:rsidRPr="008D5074" w:rsidRDefault="00744E64" w:rsidP="00FD7DD5">
      <w:pPr>
        <w:pStyle w:val="Heading3"/>
      </w:pPr>
      <w:r w:rsidRPr="008D5074">
        <w:lastRenderedPageBreak/>
        <w:t>Describe how collaborative work practices between front-end and back-end developers improve the development of a web solution</w:t>
      </w:r>
    </w:p>
    <w:p w14:paraId="3AF91E7F" w14:textId="67C6959C" w:rsidR="00637CAF" w:rsidRPr="003D5324" w:rsidRDefault="007A6EE1" w:rsidP="003D5324">
      <w:r w:rsidRPr="007A6EE1">
        <w:rPr>
          <w:noProof/>
        </w:rPr>
        <w:drawing>
          <wp:inline distT="0" distB="0" distL="0" distR="0" wp14:anchorId="486664CD" wp14:editId="686B7ABE">
            <wp:extent cx="6120130" cy="7882890"/>
            <wp:effectExtent l="0" t="0" r="0" b="3810"/>
            <wp:docPr id="688089214" name="Picture 1" descr="Collaborative work prac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089214" name="Picture 1" descr="Collaborative work practices."/>
                    <pic:cNvPicPr/>
                  </pic:nvPicPr>
                  <pic:blipFill>
                    <a:blip r:embed="rId87"/>
                    <a:stretch>
                      <a:fillRect/>
                    </a:stretch>
                  </pic:blipFill>
                  <pic:spPr>
                    <a:xfrm>
                      <a:off x="0" y="0"/>
                      <a:ext cx="6120130" cy="7882890"/>
                    </a:xfrm>
                    <a:prstGeom prst="rect">
                      <a:avLst/>
                    </a:prstGeom>
                  </pic:spPr>
                </pic:pic>
              </a:graphicData>
            </a:graphic>
          </wp:inline>
        </w:drawing>
      </w:r>
    </w:p>
    <w:p w14:paraId="589F78A2" w14:textId="058E6D2E" w:rsidR="005B1D65" w:rsidRDefault="007B6583" w:rsidP="003D5324">
      <w:pPr>
        <w:spacing w:after="360"/>
      </w:pPr>
      <w:r w:rsidRPr="006C3B78">
        <w:rPr>
          <w:rStyle w:val="Strong"/>
          <w:noProof/>
        </w:rPr>
        <w:lastRenderedPageBreak/>
        <w:drawing>
          <wp:anchor distT="0" distB="0" distL="114300" distR="114300" simplePos="0" relativeHeight="251658337" behindDoc="0" locked="0" layoutInCell="1" allowOverlap="1" wp14:anchorId="057C6D22" wp14:editId="51EE47E2">
            <wp:simplePos x="0" y="0"/>
            <wp:positionH relativeFrom="margin">
              <wp:posOffset>50800</wp:posOffset>
            </wp:positionH>
            <wp:positionV relativeFrom="paragraph">
              <wp:posOffset>0</wp:posOffset>
            </wp:positionV>
            <wp:extent cx="674370" cy="674370"/>
            <wp:effectExtent l="0" t="0" r="0" b="0"/>
            <wp:wrapSquare wrapText="bothSides"/>
            <wp:docPr id="1433525721" name="Picture 14335257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540F66" w:rsidRPr="006C3B78">
        <w:rPr>
          <w:rStyle w:val="Strong"/>
        </w:rPr>
        <w:t>Activity 67</w:t>
      </w:r>
      <w:r w:rsidR="003D5324">
        <w:rPr>
          <w:rStyle w:val="Strong"/>
          <w:b w:val="0"/>
          <w:bCs w:val="0"/>
        </w:rPr>
        <w:t>:</w:t>
      </w:r>
      <w:r w:rsidR="00540F66" w:rsidRPr="008D5074">
        <w:t xml:space="preserve"> </w:t>
      </w:r>
      <w:hyperlink r:id="rId88" w:history="1">
        <w:r w:rsidR="00637CAF" w:rsidRPr="008D5074">
          <w:rPr>
            <w:rStyle w:val="Hyperlink"/>
          </w:rPr>
          <w:t>Think</w:t>
        </w:r>
        <w:r w:rsidR="005B164F">
          <w:rPr>
            <w:rStyle w:val="Hyperlink"/>
          </w:rPr>
          <w:t>-</w:t>
        </w:r>
        <w:r w:rsidR="00637CAF" w:rsidRPr="008D5074">
          <w:rPr>
            <w:rStyle w:val="Hyperlink"/>
          </w:rPr>
          <w:t>Pair</w:t>
        </w:r>
        <w:r w:rsidR="005B164F">
          <w:rPr>
            <w:rStyle w:val="Hyperlink"/>
          </w:rPr>
          <w:t>-</w:t>
        </w:r>
        <w:r w:rsidR="00637CAF" w:rsidRPr="008D5074">
          <w:rPr>
            <w:rStyle w:val="Hyperlink"/>
          </w:rPr>
          <w:t>Share</w:t>
        </w:r>
      </w:hyperlink>
      <w:r w:rsidR="00637CAF" w:rsidRPr="008D5074">
        <w:t xml:space="preserve"> a </w:t>
      </w:r>
      <w:r w:rsidR="00FF4FAB" w:rsidRPr="008D5074">
        <w:t xml:space="preserve">description of each of the </w:t>
      </w:r>
      <w:r w:rsidR="00105BA1" w:rsidRPr="008D5074">
        <w:t>collaborative</w:t>
      </w:r>
      <w:r w:rsidR="00FF4FAB" w:rsidRPr="008D5074">
        <w:t xml:space="preserve"> work practices shown on the tile</w:t>
      </w:r>
      <w:r w:rsidR="00105BA1" w:rsidRPr="008D5074">
        <w:t>s</w:t>
      </w:r>
      <w:r w:rsidR="003D5324">
        <w:t xml:space="preserve"> above</w:t>
      </w:r>
      <w:r w:rsidR="00105BA1" w:rsidRPr="008D5074">
        <w:t>.</w:t>
      </w:r>
    </w:p>
    <w:tbl>
      <w:tblPr>
        <w:tblStyle w:val="TableGrid"/>
        <w:tblW w:w="0" w:type="auto"/>
        <w:tblLook w:val="04A0" w:firstRow="1" w:lastRow="0" w:firstColumn="1" w:lastColumn="0" w:noHBand="0" w:noVBand="1"/>
      </w:tblPr>
      <w:tblGrid>
        <w:gridCol w:w="9628"/>
      </w:tblGrid>
      <w:tr w:rsidR="003D5324" w:rsidRPr="006B566F" w14:paraId="3C85CB4B" w14:textId="77777777" w:rsidTr="003D5324">
        <w:trPr>
          <w:trHeight w:val="50"/>
        </w:trPr>
        <w:tc>
          <w:tcPr>
            <w:tcW w:w="9628" w:type="dxa"/>
          </w:tcPr>
          <w:p w14:paraId="52C29264" w14:textId="77777777" w:rsidR="003D5324" w:rsidRDefault="003D5324" w:rsidP="00717AEE">
            <w:pPr>
              <w:spacing w:before="240"/>
              <w:rPr>
                <w:b/>
                <w:bCs/>
              </w:rPr>
            </w:pPr>
            <w:r>
              <w:rPr>
                <w:b/>
                <w:bCs/>
              </w:rPr>
              <w:t>Sample answer:</w:t>
            </w:r>
          </w:p>
          <w:p w14:paraId="12CD7C23" w14:textId="0FA16FEA" w:rsidR="003D5324" w:rsidRDefault="003D5324" w:rsidP="003D5324">
            <w:r w:rsidRPr="00BE3DCF">
              <w:rPr>
                <w:rStyle w:val="Strong"/>
              </w:rPr>
              <w:t xml:space="preserve">Shared </w:t>
            </w:r>
            <w:r w:rsidR="00E34F88">
              <w:rPr>
                <w:rStyle w:val="Strong"/>
              </w:rPr>
              <w:t>u</w:t>
            </w:r>
            <w:r w:rsidRPr="00BE3DCF">
              <w:rPr>
                <w:rStyle w:val="Strong"/>
              </w:rPr>
              <w:t>nderstanding:</w:t>
            </w:r>
            <w:r>
              <w:t xml:space="preserve"> </w:t>
            </w:r>
            <w:r w:rsidR="00E80C2A">
              <w:t>front</w:t>
            </w:r>
            <w:r>
              <w:t xml:space="preserve">-end and back-end developers have different areas of expertise. By working collaboratively, they can develop a shared understanding of the project requirements, design considerations, and technical constraints. </w:t>
            </w:r>
          </w:p>
          <w:p w14:paraId="70200EF9" w14:textId="5AC00523" w:rsidR="003D5324" w:rsidRDefault="003D5324" w:rsidP="003D5324">
            <w:r w:rsidRPr="00BE3DCF">
              <w:rPr>
                <w:rStyle w:val="Strong"/>
              </w:rPr>
              <w:t>Cross-</w:t>
            </w:r>
            <w:r w:rsidR="00E34F88">
              <w:rPr>
                <w:rStyle w:val="Strong"/>
              </w:rPr>
              <w:t>f</w:t>
            </w:r>
            <w:r w:rsidRPr="00BE3DCF">
              <w:rPr>
                <w:rStyle w:val="Strong"/>
              </w:rPr>
              <w:t xml:space="preserve">unctional </w:t>
            </w:r>
            <w:r w:rsidR="00E34F88">
              <w:rPr>
                <w:rStyle w:val="Strong"/>
              </w:rPr>
              <w:t>c</w:t>
            </w:r>
            <w:r w:rsidRPr="00BE3DCF">
              <w:rPr>
                <w:rStyle w:val="Strong"/>
              </w:rPr>
              <w:t>ollaboration:</w:t>
            </w:r>
            <w:r>
              <w:t xml:space="preserve"> </w:t>
            </w:r>
            <w:r w:rsidR="00E80C2A">
              <w:t xml:space="preserve">collaborative </w:t>
            </w:r>
            <w:r>
              <w:t>work practises between front-end and back-end developers allows team members to leverage each other's strengths, share knowledge, and collectively solve complex problems that require expertise from both areas.</w:t>
            </w:r>
          </w:p>
          <w:p w14:paraId="18EB5282" w14:textId="1391F313" w:rsidR="003D5324" w:rsidRDefault="003D5324" w:rsidP="003D5324">
            <w:r w:rsidRPr="00BE3DCF">
              <w:rPr>
                <w:rStyle w:val="Strong"/>
              </w:rPr>
              <w:t xml:space="preserve">Continuous </w:t>
            </w:r>
            <w:r w:rsidR="00E34F88">
              <w:rPr>
                <w:rStyle w:val="Strong"/>
              </w:rPr>
              <w:t>c</w:t>
            </w:r>
            <w:r w:rsidRPr="00BE3DCF">
              <w:rPr>
                <w:rStyle w:val="Strong"/>
              </w:rPr>
              <w:t>ommunication:</w:t>
            </w:r>
            <w:r>
              <w:t xml:space="preserve"> </w:t>
            </w:r>
            <w:r w:rsidR="00E80C2A">
              <w:t xml:space="preserve">regular </w:t>
            </w:r>
            <w:r>
              <w:t>discussions, stand-up meetings, and feedback sessions help ensure that both teams are aligned on project milestones, progress, and any potential issues that may arise.</w:t>
            </w:r>
          </w:p>
          <w:p w14:paraId="16C8F602" w14:textId="6126CDD5" w:rsidR="003D5324" w:rsidRDefault="003D5324" w:rsidP="003D5324">
            <w:r w:rsidRPr="00BE3DCF">
              <w:rPr>
                <w:rStyle w:val="Strong"/>
              </w:rPr>
              <w:t xml:space="preserve">Iterative </w:t>
            </w:r>
            <w:r w:rsidR="00E34F88">
              <w:rPr>
                <w:rStyle w:val="Strong"/>
              </w:rPr>
              <w:t>d</w:t>
            </w:r>
            <w:r w:rsidRPr="00BE3DCF">
              <w:rPr>
                <w:rStyle w:val="Strong"/>
              </w:rPr>
              <w:t>evelopment:</w:t>
            </w:r>
            <w:r>
              <w:t xml:space="preserve"> </w:t>
            </w:r>
            <w:r w:rsidR="00E80C2A">
              <w:t xml:space="preserve">collaborative </w:t>
            </w:r>
            <w:r>
              <w:t>work practises facilitate iterative development cycles where front-end and back-end developers work together to build, test, and refine features incrementally. An iterative approach allows for early feedback, rapid iteration, and continuous improvement based on user input and changing requirements.</w:t>
            </w:r>
          </w:p>
          <w:p w14:paraId="369267B8" w14:textId="01638521" w:rsidR="003D5324" w:rsidRDefault="003D5324" w:rsidP="003D5324">
            <w:r w:rsidRPr="00BE3DCF">
              <w:rPr>
                <w:rStyle w:val="Strong"/>
              </w:rPr>
              <w:t xml:space="preserve">Code </w:t>
            </w:r>
            <w:r w:rsidR="00E34F88">
              <w:rPr>
                <w:rStyle w:val="Strong"/>
              </w:rPr>
              <w:t>c</w:t>
            </w:r>
            <w:r w:rsidRPr="00BE3DCF">
              <w:rPr>
                <w:rStyle w:val="Strong"/>
              </w:rPr>
              <w:t xml:space="preserve">onsistency and </w:t>
            </w:r>
            <w:r w:rsidR="00E34F88">
              <w:rPr>
                <w:rStyle w:val="Strong"/>
              </w:rPr>
              <w:t>i</w:t>
            </w:r>
            <w:r w:rsidRPr="00BE3DCF">
              <w:rPr>
                <w:rStyle w:val="Strong"/>
              </w:rPr>
              <w:t>ntegration:</w:t>
            </w:r>
            <w:r>
              <w:t xml:space="preserve"> front-end and back-end developers can ensure code consistency and seamless integration between the front-end user interface and the back-end server-side logic. This reduces the risk of miscommunication, conflicts, or discrepancies in the codebase.</w:t>
            </w:r>
          </w:p>
          <w:p w14:paraId="29A1D224" w14:textId="5A34A695" w:rsidR="003D5324" w:rsidRDefault="003D5324" w:rsidP="003D5324">
            <w:r w:rsidRPr="00BE3DCF">
              <w:rPr>
                <w:rStyle w:val="Strong"/>
              </w:rPr>
              <w:t>Problem-</w:t>
            </w:r>
            <w:r w:rsidR="00E34F88">
              <w:rPr>
                <w:rStyle w:val="Strong"/>
              </w:rPr>
              <w:t>s</w:t>
            </w:r>
            <w:r w:rsidRPr="00BE3DCF">
              <w:rPr>
                <w:rStyle w:val="Strong"/>
              </w:rPr>
              <w:t xml:space="preserve">olving and </w:t>
            </w:r>
            <w:r w:rsidR="00E34F88">
              <w:rPr>
                <w:rStyle w:val="Strong"/>
              </w:rPr>
              <w:t>t</w:t>
            </w:r>
            <w:r w:rsidRPr="00BE3DCF">
              <w:rPr>
                <w:rStyle w:val="Strong"/>
              </w:rPr>
              <w:t>roubleshooting</w:t>
            </w:r>
            <w:r>
              <w:t>: front-end and back-end developers  collaborate on problem-solving and troubleshooting tasks effectively. By sharing insights, expertise, and perspectives, both teams can diagnose issues, identify root causes, and implement solutions in a coordinated manner.</w:t>
            </w:r>
          </w:p>
          <w:p w14:paraId="40076FD1" w14:textId="3F79BD80" w:rsidR="003D5324" w:rsidRDefault="003D5324" w:rsidP="003D5324">
            <w:r w:rsidRPr="00BE3DCF">
              <w:rPr>
                <w:rStyle w:val="Strong"/>
              </w:rPr>
              <w:t xml:space="preserve">Quality </w:t>
            </w:r>
            <w:r w:rsidR="00E34F88">
              <w:rPr>
                <w:rStyle w:val="Strong"/>
              </w:rPr>
              <w:t>a</w:t>
            </w:r>
            <w:r w:rsidRPr="00BE3DCF">
              <w:rPr>
                <w:rStyle w:val="Strong"/>
              </w:rPr>
              <w:t xml:space="preserve">ssurance and </w:t>
            </w:r>
            <w:r w:rsidR="00E34F88">
              <w:rPr>
                <w:rStyle w:val="Strong"/>
              </w:rPr>
              <w:t>t</w:t>
            </w:r>
            <w:r w:rsidRPr="00BE3DCF">
              <w:rPr>
                <w:rStyle w:val="Strong"/>
              </w:rPr>
              <w:t>esting:</w:t>
            </w:r>
            <w:r>
              <w:t xml:space="preserve"> front-end and back-end developers collaborate to ensure comprehensive test coverage, validate functionality across the entire application stack, and address any issues that may impact user experience or system performance.</w:t>
            </w:r>
          </w:p>
          <w:p w14:paraId="2F14657A" w14:textId="7B17BF50" w:rsidR="003D5324" w:rsidRPr="006B566F" w:rsidRDefault="003D5324" w:rsidP="00717AEE">
            <w:r w:rsidRPr="00BE3DCF">
              <w:rPr>
                <w:rStyle w:val="Strong"/>
              </w:rPr>
              <w:t>Cross-</w:t>
            </w:r>
            <w:r w:rsidR="00E34F88">
              <w:rPr>
                <w:rStyle w:val="Strong"/>
              </w:rPr>
              <w:t>t</w:t>
            </w:r>
            <w:r w:rsidRPr="00BE3DCF">
              <w:rPr>
                <w:rStyle w:val="Strong"/>
              </w:rPr>
              <w:t xml:space="preserve">raining and </w:t>
            </w:r>
            <w:r w:rsidR="00E34F88">
              <w:rPr>
                <w:rStyle w:val="Strong"/>
              </w:rPr>
              <w:t>s</w:t>
            </w:r>
            <w:r w:rsidRPr="00BE3DCF">
              <w:rPr>
                <w:rStyle w:val="Strong"/>
              </w:rPr>
              <w:t xml:space="preserve">kill </w:t>
            </w:r>
            <w:r w:rsidR="00E34F88">
              <w:rPr>
                <w:rStyle w:val="Strong"/>
              </w:rPr>
              <w:t>d</w:t>
            </w:r>
            <w:r w:rsidRPr="00BE3DCF">
              <w:rPr>
                <w:rStyle w:val="Strong"/>
              </w:rPr>
              <w:t>evelopment:</w:t>
            </w:r>
            <w:r>
              <w:t xml:space="preserve"> </w:t>
            </w:r>
            <w:r w:rsidR="00E80C2A">
              <w:t xml:space="preserve">collaboration </w:t>
            </w:r>
            <w:r>
              <w:t>between front-end and back-end developers provides opportunities for cross-training and skill development. By sharing knowledge, best practises and learning from each other's expertise, team members can enhance their skills, broaden their understanding of technology stacks and improve overall proficiency.</w:t>
            </w:r>
          </w:p>
        </w:tc>
      </w:tr>
    </w:tbl>
    <w:p w14:paraId="3E4E37BC" w14:textId="72A254E3" w:rsidR="00744E64" w:rsidRPr="008D5074" w:rsidRDefault="00744E64" w:rsidP="00FD7DD5">
      <w:pPr>
        <w:pStyle w:val="Heading3"/>
      </w:pPr>
      <w:r w:rsidRPr="008D5074">
        <w:lastRenderedPageBreak/>
        <w:t>Design, develop and implement a progressive web app (PWA)</w:t>
      </w:r>
    </w:p>
    <w:p w14:paraId="4442FD7B" w14:textId="5DBF9678" w:rsidR="00744E64" w:rsidRPr="0082754F" w:rsidRDefault="00D4374C" w:rsidP="0082754F">
      <w:pPr>
        <w:rPr>
          <w:rStyle w:val="Strong"/>
        </w:rPr>
      </w:pPr>
      <w:r w:rsidRPr="00D4374C">
        <w:rPr>
          <w:noProof/>
        </w:rPr>
        <w:drawing>
          <wp:anchor distT="0" distB="0" distL="114300" distR="114300" simplePos="0" relativeHeight="251658338" behindDoc="0" locked="0" layoutInCell="1" allowOverlap="1" wp14:anchorId="6BE35C5A" wp14:editId="3983B276">
            <wp:simplePos x="0" y="0"/>
            <wp:positionH relativeFrom="margin">
              <wp:posOffset>-75565</wp:posOffset>
            </wp:positionH>
            <wp:positionV relativeFrom="paragraph">
              <wp:posOffset>814705</wp:posOffset>
            </wp:positionV>
            <wp:extent cx="628650" cy="628650"/>
            <wp:effectExtent l="0" t="0" r="0" b="0"/>
            <wp:wrapSquare wrapText="bothSides"/>
            <wp:docPr id="1673125317" name="Picture 16731253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28650" cy="628650"/>
                    </a:xfrm>
                    <a:prstGeom prst="rect">
                      <a:avLst/>
                    </a:prstGeom>
                  </pic:spPr>
                </pic:pic>
              </a:graphicData>
            </a:graphic>
            <wp14:sizeRelH relativeFrom="page">
              <wp14:pctWidth>0</wp14:pctWidth>
            </wp14:sizeRelH>
            <wp14:sizeRelV relativeFrom="page">
              <wp14:pctHeight>0</wp14:pctHeight>
            </wp14:sizeRelV>
          </wp:anchor>
        </w:drawing>
      </w:r>
      <w:r w:rsidR="00744E64" w:rsidRPr="008D5074">
        <w:rPr>
          <w:b/>
          <w:bCs/>
        </w:rPr>
        <w:t>Including</w:t>
      </w:r>
      <w:r w:rsidR="00D54965">
        <w:rPr>
          <w:b/>
          <w:bCs/>
        </w:rPr>
        <w:t>:</w:t>
      </w:r>
      <w:r w:rsidR="0082754F">
        <w:rPr>
          <w:b/>
          <w:bCs/>
        </w:rPr>
        <w:t xml:space="preserve"> </w:t>
      </w:r>
      <w:r>
        <w:rPr>
          <w:b/>
          <w:bCs/>
        </w:rPr>
        <w:t>t</w:t>
      </w:r>
      <w:r w:rsidR="00744E64" w:rsidRPr="0082754F">
        <w:rPr>
          <w:rStyle w:val="Strong"/>
        </w:rPr>
        <w:t>he application of design and user interface (UI) and user experience (UX) principles of font, colour, audio, video and navigation</w:t>
      </w:r>
      <w:r>
        <w:rPr>
          <w:rStyle w:val="Strong"/>
        </w:rPr>
        <w:t xml:space="preserve"> and a UI that considers accessibility and inclusivity</w:t>
      </w:r>
    </w:p>
    <w:p w14:paraId="513E3815" w14:textId="15B86321" w:rsidR="007B6583" w:rsidRPr="008D5074" w:rsidRDefault="00540F66" w:rsidP="00D4374C">
      <w:pPr>
        <w:spacing w:before="360" w:after="480"/>
      </w:pPr>
      <w:r w:rsidRPr="00A160AB">
        <w:rPr>
          <w:rStyle w:val="Strong"/>
        </w:rPr>
        <w:t>Activity 68</w:t>
      </w:r>
      <w:r w:rsidR="003D5324" w:rsidRPr="003D5324">
        <w:rPr>
          <w:rStyle w:val="Strong"/>
          <w:b w:val="0"/>
          <w:bCs w:val="0"/>
        </w:rPr>
        <w:t>:</w:t>
      </w:r>
      <w:r w:rsidRPr="008D5074">
        <w:t xml:space="preserve"> </w:t>
      </w:r>
      <w:r w:rsidR="003D5324">
        <w:t>research</w:t>
      </w:r>
      <w:r w:rsidR="004F3CF5" w:rsidRPr="008D5074">
        <w:t xml:space="preserve"> each of the UX and UI principles</w:t>
      </w:r>
      <w:r w:rsidR="007B6583" w:rsidRPr="008D5074">
        <w:t>.</w:t>
      </w:r>
    </w:p>
    <w:p w14:paraId="52CFE7DA" w14:textId="2985C5B0" w:rsidR="00EF77A2" w:rsidRPr="008D5074" w:rsidRDefault="007B6583" w:rsidP="003D5324">
      <w:r w:rsidRPr="008D5074">
        <w:t>D</w:t>
      </w:r>
      <w:r w:rsidR="00623EFA" w:rsidRPr="008D5074">
        <w:t xml:space="preserve">evelop a scorecard to self and peer assess </w:t>
      </w:r>
      <w:r w:rsidR="00DB7A28" w:rsidRPr="008D5074">
        <w:t>the PWAs</w:t>
      </w:r>
      <w:r w:rsidR="00700C22" w:rsidRPr="008D5074">
        <w:t xml:space="preserve"> by providing numerical weightings to the priorities</w:t>
      </w:r>
      <w:r w:rsidR="003D5324">
        <w:t>.</w:t>
      </w:r>
    </w:p>
    <w:tbl>
      <w:tblPr>
        <w:tblStyle w:val="Tableheader"/>
        <w:tblW w:w="5000" w:type="pct"/>
        <w:tblLook w:val="04A0" w:firstRow="1" w:lastRow="0" w:firstColumn="1" w:lastColumn="0" w:noHBand="0" w:noVBand="1"/>
        <w:tblDescription w:val="UI and UX principles and priorities."/>
      </w:tblPr>
      <w:tblGrid>
        <w:gridCol w:w="3605"/>
        <w:gridCol w:w="1183"/>
        <w:gridCol w:w="3659"/>
        <w:gridCol w:w="1183"/>
      </w:tblGrid>
      <w:tr w:rsidR="0053765C" w:rsidRPr="003D5324" w14:paraId="6AF6D927" w14:textId="77777777" w:rsidTr="003D53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1" w:type="pct"/>
            <w:hideMark/>
          </w:tcPr>
          <w:p w14:paraId="70B8D61B" w14:textId="0BFDB86C" w:rsidR="0053765C" w:rsidRPr="003D5324" w:rsidRDefault="0053765C" w:rsidP="003D5324">
            <w:r w:rsidRPr="003D5324">
              <w:t xml:space="preserve">UI </w:t>
            </w:r>
            <w:r w:rsidR="003D5324" w:rsidRPr="003D5324">
              <w:t>principles</w:t>
            </w:r>
          </w:p>
        </w:tc>
        <w:tc>
          <w:tcPr>
            <w:tcW w:w="614" w:type="pct"/>
            <w:hideMark/>
          </w:tcPr>
          <w:p w14:paraId="7DFACD9B" w14:textId="77777777" w:rsidR="0053765C" w:rsidRPr="003D5324" w:rsidRDefault="0053765C" w:rsidP="003D5324">
            <w:pPr>
              <w:cnfStyle w:val="100000000000" w:firstRow="1" w:lastRow="0" w:firstColumn="0" w:lastColumn="0" w:oddVBand="0" w:evenVBand="0" w:oddHBand="0" w:evenHBand="0" w:firstRowFirstColumn="0" w:firstRowLastColumn="0" w:lastRowFirstColumn="0" w:lastRowLastColumn="0"/>
            </w:pPr>
            <w:r w:rsidRPr="003D5324">
              <w:t>Priority</w:t>
            </w:r>
          </w:p>
        </w:tc>
        <w:tc>
          <w:tcPr>
            <w:tcW w:w="1900" w:type="pct"/>
            <w:hideMark/>
          </w:tcPr>
          <w:p w14:paraId="19AEA0A2" w14:textId="1F98C5A7" w:rsidR="0053765C" w:rsidRPr="003D5324" w:rsidRDefault="0053765C" w:rsidP="003D5324">
            <w:pPr>
              <w:cnfStyle w:val="100000000000" w:firstRow="1" w:lastRow="0" w:firstColumn="0" w:lastColumn="0" w:oddVBand="0" w:evenVBand="0" w:oddHBand="0" w:evenHBand="0" w:firstRowFirstColumn="0" w:firstRowLastColumn="0" w:lastRowFirstColumn="0" w:lastRowLastColumn="0"/>
            </w:pPr>
            <w:r w:rsidRPr="003D5324">
              <w:t xml:space="preserve">UX </w:t>
            </w:r>
            <w:r w:rsidR="003D5324" w:rsidRPr="003D5324">
              <w:t>principles</w:t>
            </w:r>
          </w:p>
        </w:tc>
        <w:tc>
          <w:tcPr>
            <w:tcW w:w="614" w:type="pct"/>
            <w:hideMark/>
          </w:tcPr>
          <w:p w14:paraId="5B551AED" w14:textId="77777777" w:rsidR="0053765C" w:rsidRPr="003D5324" w:rsidRDefault="0053765C" w:rsidP="003D5324">
            <w:pPr>
              <w:cnfStyle w:val="100000000000" w:firstRow="1" w:lastRow="0" w:firstColumn="0" w:lastColumn="0" w:oddVBand="0" w:evenVBand="0" w:oddHBand="0" w:evenHBand="0" w:firstRowFirstColumn="0" w:firstRowLastColumn="0" w:lastRowFirstColumn="0" w:lastRowLastColumn="0"/>
            </w:pPr>
            <w:r w:rsidRPr="003D5324">
              <w:t>Priority</w:t>
            </w:r>
          </w:p>
        </w:tc>
      </w:tr>
      <w:tr w:rsidR="0053765C" w:rsidRPr="008D5074" w14:paraId="361D2BF7" w14:textId="77777777" w:rsidTr="003D53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1" w:type="pct"/>
            <w:hideMark/>
          </w:tcPr>
          <w:p w14:paraId="1AF58BF4" w14:textId="591352ED" w:rsidR="0053765C" w:rsidRPr="008D5074" w:rsidRDefault="0053765C" w:rsidP="0041724C">
            <w:pPr>
              <w:rPr>
                <w:b w:val="0"/>
                <w:bCs/>
              </w:rPr>
            </w:pPr>
            <w:r w:rsidRPr="008D5074">
              <w:rPr>
                <w:b w:val="0"/>
                <w:bCs/>
              </w:rPr>
              <w:t xml:space="preserve">Responsive </w:t>
            </w:r>
            <w:r w:rsidR="00E34F88">
              <w:rPr>
                <w:b w:val="0"/>
                <w:bCs/>
              </w:rPr>
              <w:t>d</w:t>
            </w:r>
            <w:r w:rsidRPr="008D5074">
              <w:rPr>
                <w:b w:val="0"/>
                <w:bCs/>
              </w:rPr>
              <w:t>esign</w:t>
            </w:r>
          </w:p>
        </w:tc>
        <w:tc>
          <w:tcPr>
            <w:tcW w:w="614" w:type="pct"/>
            <w:hideMark/>
          </w:tcPr>
          <w:p w14:paraId="5906E0F0" w14:textId="77777777" w:rsidR="0053765C" w:rsidRPr="008D5074" w:rsidRDefault="0053765C" w:rsidP="0041724C">
            <w:pPr>
              <w:cnfStyle w:val="000000100000" w:firstRow="0" w:lastRow="0" w:firstColumn="0" w:lastColumn="0" w:oddVBand="0" w:evenVBand="0" w:oddHBand="1" w:evenHBand="0" w:firstRowFirstColumn="0" w:firstRowLastColumn="0" w:lastRowFirstColumn="0" w:lastRowLastColumn="0"/>
            </w:pPr>
            <w:r w:rsidRPr="008D5074">
              <w:t>High</w:t>
            </w:r>
          </w:p>
        </w:tc>
        <w:tc>
          <w:tcPr>
            <w:tcW w:w="1900" w:type="pct"/>
            <w:hideMark/>
          </w:tcPr>
          <w:p w14:paraId="77F03418" w14:textId="0DE6959A" w:rsidR="0053765C" w:rsidRPr="008D5074" w:rsidRDefault="0053765C" w:rsidP="0041724C">
            <w:pPr>
              <w:cnfStyle w:val="000000100000" w:firstRow="0" w:lastRow="0" w:firstColumn="0" w:lastColumn="0" w:oddVBand="0" w:evenVBand="0" w:oddHBand="1" w:evenHBand="0" w:firstRowFirstColumn="0" w:firstRowLastColumn="0" w:lastRowFirstColumn="0" w:lastRowLastColumn="0"/>
            </w:pPr>
            <w:r w:rsidRPr="008D5074">
              <w:t xml:space="preserve">Fast </w:t>
            </w:r>
            <w:r w:rsidR="00E34F88">
              <w:t>l</w:t>
            </w:r>
            <w:r w:rsidRPr="008D5074">
              <w:t xml:space="preserve">oading </w:t>
            </w:r>
            <w:r w:rsidR="00E34F88">
              <w:t>t</w:t>
            </w:r>
            <w:r w:rsidRPr="008D5074">
              <w:t>imes</w:t>
            </w:r>
          </w:p>
        </w:tc>
        <w:tc>
          <w:tcPr>
            <w:tcW w:w="614" w:type="pct"/>
            <w:hideMark/>
          </w:tcPr>
          <w:p w14:paraId="550B85E9" w14:textId="77777777" w:rsidR="0053765C" w:rsidRPr="008D5074" w:rsidRDefault="0053765C" w:rsidP="0041724C">
            <w:pPr>
              <w:cnfStyle w:val="000000100000" w:firstRow="0" w:lastRow="0" w:firstColumn="0" w:lastColumn="0" w:oddVBand="0" w:evenVBand="0" w:oddHBand="1" w:evenHBand="0" w:firstRowFirstColumn="0" w:firstRowLastColumn="0" w:lastRowFirstColumn="0" w:lastRowLastColumn="0"/>
            </w:pPr>
            <w:r w:rsidRPr="008D5074">
              <w:t>High</w:t>
            </w:r>
          </w:p>
        </w:tc>
      </w:tr>
      <w:tr w:rsidR="0053765C" w:rsidRPr="008D5074" w14:paraId="402E50BC" w14:textId="77777777" w:rsidTr="003D53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1" w:type="pct"/>
            <w:hideMark/>
          </w:tcPr>
          <w:p w14:paraId="182C60EC" w14:textId="6205E2BA" w:rsidR="0053765C" w:rsidRPr="008D5074" w:rsidRDefault="0053765C" w:rsidP="0041724C">
            <w:pPr>
              <w:rPr>
                <w:b w:val="0"/>
                <w:bCs/>
              </w:rPr>
            </w:pPr>
            <w:r w:rsidRPr="008D5074">
              <w:rPr>
                <w:b w:val="0"/>
                <w:bCs/>
              </w:rPr>
              <w:t xml:space="preserve">Intuitive </w:t>
            </w:r>
            <w:r w:rsidR="00E34F88">
              <w:rPr>
                <w:b w:val="0"/>
                <w:bCs/>
              </w:rPr>
              <w:t>n</w:t>
            </w:r>
            <w:r w:rsidRPr="008D5074">
              <w:rPr>
                <w:b w:val="0"/>
                <w:bCs/>
              </w:rPr>
              <w:t>avigation</w:t>
            </w:r>
          </w:p>
        </w:tc>
        <w:tc>
          <w:tcPr>
            <w:tcW w:w="614" w:type="pct"/>
            <w:hideMark/>
          </w:tcPr>
          <w:p w14:paraId="798F0E6E" w14:textId="77777777" w:rsidR="0053765C" w:rsidRPr="008D5074" w:rsidRDefault="0053765C" w:rsidP="0041724C">
            <w:pPr>
              <w:cnfStyle w:val="000000010000" w:firstRow="0" w:lastRow="0" w:firstColumn="0" w:lastColumn="0" w:oddVBand="0" w:evenVBand="0" w:oddHBand="0" w:evenHBand="1" w:firstRowFirstColumn="0" w:firstRowLastColumn="0" w:lastRowFirstColumn="0" w:lastRowLastColumn="0"/>
            </w:pPr>
            <w:r w:rsidRPr="008D5074">
              <w:t>High</w:t>
            </w:r>
          </w:p>
        </w:tc>
        <w:tc>
          <w:tcPr>
            <w:tcW w:w="1900" w:type="pct"/>
            <w:hideMark/>
          </w:tcPr>
          <w:p w14:paraId="002983DB" w14:textId="70BC55FA" w:rsidR="0053765C" w:rsidRPr="008D5074" w:rsidRDefault="0053765C" w:rsidP="0041724C">
            <w:pPr>
              <w:cnfStyle w:val="000000010000" w:firstRow="0" w:lastRow="0" w:firstColumn="0" w:lastColumn="0" w:oddVBand="0" w:evenVBand="0" w:oddHBand="0" w:evenHBand="1" w:firstRowFirstColumn="0" w:firstRowLastColumn="0" w:lastRowFirstColumn="0" w:lastRowLastColumn="0"/>
            </w:pPr>
            <w:r w:rsidRPr="008D5074">
              <w:t xml:space="preserve">Clear </w:t>
            </w:r>
            <w:r w:rsidR="00E34F88">
              <w:t>c</w:t>
            </w:r>
            <w:r w:rsidRPr="008D5074">
              <w:t xml:space="preserve">alls to </w:t>
            </w:r>
            <w:r w:rsidR="00E34F88">
              <w:t>a</w:t>
            </w:r>
            <w:r w:rsidRPr="008D5074">
              <w:t>ction</w:t>
            </w:r>
          </w:p>
        </w:tc>
        <w:tc>
          <w:tcPr>
            <w:tcW w:w="614" w:type="pct"/>
            <w:hideMark/>
          </w:tcPr>
          <w:p w14:paraId="53B41FA1" w14:textId="77777777" w:rsidR="0053765C" w:rsidRPr="008D5074" w:rsidRDefault="0053765C" w:rsidP="0041724C">
            <w:pPr>
              <w:cnfStyle w:val="000000010000" w:firstRow="0" w:lastRow="0" w:firstColumn="0" w:lastColumn="0" w:oddVBand="0" w:evenVBand="0" w:oddHBand="0" w:evenHBand="1" w:firstRowFirstColumn="0" w:firstRowLastColumn="0" w:lastRowFirstColumn="0" w:lastRowLastColumn="0"/>
            </w:pPr>
            <w:r w:rsidRPr="008D5074">
              <w:t>High</w:t>
            </w:r>
          </w:p>
        </w:tc>
      </w:tr>
      <w:tr w:rsidR="0053765C" w:rsidRPr="008D5074" w14:paraId="7863A362" w14:textId="77777777" w:rsidTr="003D53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1" w:type="pct"/>
            <w:hideMark/>
          </w:tcPr>
          <w:p w14:paraId="4BDC1E14" w14:textId="736A92D3" w:rsidR="0053765C" w:rsidRPr="008D5074" w:rsidRDefault="0053765C" w:rsidP="0041724C">
            <w:pPr>
              <w:rPr>
                <w:b w:val="0"/>
                <w:bCs/>
              </w:rPr>
            </w:pPr>
            <w:r w:rsidRPr="008D5074">
              <w:rPr>
                <w:b w:val="0"/>
                <w:bCs/>
              </w:rPr>
              <w:t xml:space="preserve">Consistent </w:t>
            </w:r>
            <w:r w:rsidR="00E34F88">
              <w:rPr>
                <w:b w:val="0"/>
                <w:bCs/>
              </w:rPr>
              <w:t>d</w:t>
            </w:r>
            <w:r w:rsidRPr="008D5074">
              <w:rPr>
                <w:b w:val="0"/>
                <w:bCs/>
              </w:rPr>
              <w:t xml:space="preserve">esign </w:t>
            </w:r>
            <w:r w:rsidR="00E34F88">
              <w:rPr>
                <w:b w:val="0"/>
                <w:bCs/>
              </w:rPr>
              <w:t>l</w:t>
            </w:r>
            <w:r w:rsidRPr="008D5074">
              <w:rPr>
                <w:b w:val="0"/>
                <w:bCs/>
              </w:rPr>
              <w:t>anguage</w:t>
            </w:r>
          </w:p>
        </w:tc>
        <w:tc>
          <w:tcPr>
            <w:tcW w:w="614" w:type="pct"/>
            <w:hideMark/>
          </w:tcPr>
          <w:p w14:paraId="567AC0AD" w14:textId="77777777" w:rsidR="0053765C" w:rsidRPr="008D5074" w:rsidRDefault="0053765C" w:rsidP="0041724C">
            <w:pPr>
              <w:cnfStyle w:val="000000100000" w:firstRow="0" w:lastRow="0" w:firstColumn="0" w:lastColumn="0" w:oddVBand="0" w:evenVBand="0" w:oddHBand="1" w:evenHBand="0" w:firstRowFirstColumn="0" w:firstRowLastColumn="0" w:lastRowFirstColumn="0" w:lastRowLastColumn="0"/>
            </w:pPr>
            <w:r w:rsidRPr="008D5074">
              <w:t>High</w:t>
            </w:r>
          </w:p>
        </w:tc>
        <w:tc>
          <w:tcPr>
            <w:tcW w:w="1900" w:type="pct"/>
            <w:hideMark/>
          </w:tcPr>
          <w:p w14:paraId="3E3E9DC4" w14:textId="5A8F9419" w:rsidR="0053765C" w:rsidRPr="008D5074" w:rsidRDefault="0053765C" w:rsidP="0041724C">
            <w:pPr>
              <w:cnfStyle w:val="000000100000" w:firstRow="0" w:lastRow="0" w:firstColumn="0" w:lastColumn="0" w:oddVBand="0" w:evenVBand="0" w:oddHBand="1" w:evenHBand="0" w:firstRowFirstColumn="0" w:firstRowLastColumn="0" w:lastRowFirstColumn="0" w:lastRowLastColumn="0"/>
            </w:pPr>
            <w:r w:rsidRPr="008D5074">
              <w:t xml:space="preserve">Offline </w:t>
            </w:r>
            <w:r w:rsidR="00E34F88">
              <w:t>a</w:t>
            </w:r>
            <w:r w:rsidRPr="008D5074">
              <w:t>ccessibility</w:t>
            </w:r>
          </w:p>
        </w:tc>
        <w:tc>
          <w:tcPr>
            <w:tcW w:w="614" w:type="pct"/>
            <w:hideMark/>
          </w:tcPr>
          <w:p w14:paraId="033737C8" w14:textId="77777777" w:rsidR="0053765C" w:rsidRPr="008D5074" w:rsidRDefault="0053765C" w:rsidP="0041724C">
            <w:pPr>
              <w:cnfStyle w:val="000000100000" w:firstRow="0" w:lastRow="0" w:firstColumn="0" w:lastColumn="0" w:oddVBand="0" w:evenVBand="0" w:oddHBand="1" w:evenHBand="0" w:firstRowFirstColumn="0" w:firstRowLastColumn="0" w:lastRowFirstColumn="0" w:lastRowLastColumn="0"/>
            </w:pPr>
            <w:r w:rsidRPr="008D5074">
              <w:t>High</w:t>
            </w:r>
          </w:p>
        </w:tc>
      </w:tr>
      <w:tr w:rsidR="0053765C" w:rsidRPr="008D5074" w14:paraId="0F4E149D" w14:textId="77777777" w:rsidTr="003D53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1" w:type="pct"/>
            <w:hideMark/>
          </w:tcPr>
          <w:p w14:paraId="217FDB7F" w14:textId="7083FBD9" w:rsidR="0053765C" w:rsidRPr="008D5074" w:rsidRDefault="0053765C" w:rsidP="0041724C">
            <w:pPr>
              <w:rPr>
                <w:b w:val="0"/>
                <w:bCs/>
              </w:rPr>
            </w:pPr>
            <w:r w:rsidRPr="008D5074">
              <w:rPr>
                <w:b w:val="0"/>
                <w:bCs/>
              </w:rPr>
              <w:t>App-</w:t>
            </w:r>
            <w:r w:rsidR="00E34F88">
              <w:rPr>
                <w:b w:val="0"/>
                <w:bCs/>
              </w:rPr>
              <w:t>l</w:t>
            </w:r>
            <w:r w:rsidRPr="008D5074">
              <w:rPr>
                <w:b w:val="0"/>
                <w:bCs/>
              </w:rPr>
              <w:t xml:space="preserve">ike </w:t>
            </w:r>
            <w:r w:rsidR="00E34F88">
              <w:rPr>
                <w:b w:val="0"/>
                <w:bCs/>
              </w:rPr>
              <w:t>e</w:t>
            </w:r>
            <w:r w:rsidRPr="008D5074">
              <w:rPr>
                <w:b w:val="0"/>
                <w:bCs/>
              </w:rPr>
              <w:t>xperience</w:t>
            </w:r>
          </w:p>
        </w:tc>
        <w:tc>
          <w:tcPr>
            <w:tcW w:w="614" w:type="pct"/>
            <w:hideMark/>
          </w:tcPr>
          <w:p w14:paraId="4114491D" w14:textId="77777777" w:rsidR="0053765C" w:rsidRPr="008D5074" w:rsidRDefault="0053765C" w:rsidP="0041724C">
            <w:pPr>
              <w:cnfStyle w:val="000000010000" w:firstRow="0" w:lastRow="0" w:firstColumn="0" w:lastColumn="0" w:oddVBand="0" w:evenVBand="0" w:oddHBand="0" w:evenHBand="1" w:firstRowFirstColumn="0" w:firstRowLastColumn="0" w:lastRowFirstColumn="0" w:lastRowLastColumn="0"/>
            </w:pPr>
            <w:r w:rsidRPr="008D5074">
              <w:t>Medium</w:t>
            </w:r>
          </w:p>
        </w:tc>
        <w:tc>
          <w:tcPr>
            <w:tcW w:w="1900" w:type="pct"/>
            <w:hideMark/>
          </w:tcPr>
          <w:p w14:paraId="4245BD4B" w14:textId="77777777" w:rsidR="0053765C" w:rsidRPr="008D5074" w:rsidRDefault="0053765C" w:rsidP="0041724C">
            <w:pPr>
              <w:cnfStyle w:val="000000010000" w:firstRow="0" w:lastRow="0" w:firstColumn="0" w:lastColumn="0" w:oddVBand="0" w:evenVBand="0" w:oddHBand="0" w:evenHBand="1" w:firstRowFirstColumn="0" w:firstRowLastColumn="0" w:lastRowFirstColumn="0" w:lastRowLastColumn="0"/>
            </w:pPr>
            <w:r w:rsidRPr="008D5074">
              <w:t>Accessibility</w:t>
            </w:r>
          </w:p>
        </w:tc>
        <w:tc>
          <w:tcPr>
            <w:tcW w:w="614" w:type="pct"/>
            <w:hideMark/>
          </w:tcPr>
          <w:p w14:paraId="087BC555" w14:textId="77777777" w:rsidR="0053765C" w:rsidRPr="008D5074" w:rsidRDefault="0053765C" w:rsidP="0041724C">
            <w:pPr>
              <w:cnfStyle w:val="000000010000" w:firstRow="0" w:lastRow="0" w:firstColumn="0" w:lastColumn="0" w:oddVBand="0" w:evenVBand="0" w:oddHBand="0" w:evenHBand="1" w:firstRowFirstColumn="0" w:firstRowLastColumn="0" w:lastRowFirstColumn="0" w:lastRowLastColumn="0"/>
            </w:pPr>
            <w:r w:rsidRPr="008D5074">
              <w:t>High</w:t>
            </w:r>
          </w:p>
        </w:tc>
      </w:tr>
      <w:tr w:rsidR="0053765C" w:rsidRPr="008D5074" w14:paraId="07181515" w14:textId="77777777" w:rsidTr="003D53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1" w:type="pct"/>
            <w:hideMark/>
          </w:tcPr>
          <w:p w14:paraId="4179907E" w14:textId="47FCDDC2" w:rsidR="0053765C" w:rsidRPr="008D5074" w:rsidRDefault="0053765C" w:rsidP="0041724C">
            <w:pPr>
              <w:rPr>
                <w:b w:val="0"/>
                <w:bCs/>
              </w:rPr>
            </w:pPr>
            <w:r w:rsidRPr="008D5074">
              <w:rPr>
                <w:b w:val="0"/>
                <w:bCs/>
              </w:rPr>
              <w:t xml:space="preserve">Clear </w:t>
            </w:r>
            <w:r w:rsidR="00E34F88">
              <w:rPr>
                <w:b w:val="0"/>
                <w:bCs/>
              </w:rPr>
              <w:t>c</w:t>
            </w:r>
            <w:r w:rsidRPr="008D5074">
              <w:rPr>
                <w:b w:val="0"/>
                <w:bCs/>
              </w:rPr>
              <w:t xml:space="preserve">alls to </w:t>
            </w:r>
            <w:r w:rsidR="00E34F88">
              <w:rPr>
                <w:b w:val="0"/>
                <w:bCs/>
              </w:rPr>
              <w:t>a</w:t>
            </w:r>
            <w:r w:rsidRPr="008D5074">
              <w:rPr>
                <w:b w:val="0"/>
                <w:bCs/>
              </w:rPr>
              <w:t>ction</w:t>
            </w:r>
          </w:p>
        </w:tc>
        <w:tc>
          <w:tcPr>
            <w:tcW w:w="614" w:type="pct"/>
            <w:hideMark/>
          </w:tcPr>
          <w:p w14:paraId="6FA91A39" w14:textId="77777777" w:rsidR="0053765C" w:rsidRPr="008D5074" w:rsidRDefault="0053765C" w:rsidP="0041724C">
            <w:pPr>
              <w:cnfStyle w:val="000000100000" w:firstRow="0" w:lastRow="0" w:firstColumn="0" w:lastColumn="0" w:oddVBand="0" w:evenVBand="0" w:oddHBand="1" w:evenHBand="0" w:firstRowFirstColumn="0" w:firstRowLastColumn="0" w:lastRowFirstColumn="0" w:lastRowLastColumn="0"/>
            </w:pPr>
            <w:r w:rsidRPr="008D5074">
              <w:t>Medium</w:t>
            </w:r>
          </w:p>
        </w:tc>
        <w:tc>
          <w:tcPr>
            <w:tcW w:w="1900" w:type="pct"/>
            <w:hideMark/>
          </w:tcPr>
          <w:p w14:paraId="455FDE7D" w14:textId="4C727A8D" w:rsidR="0053765C" w:rsidRPr="008D5074" w:rsidRDefault="0053765C" w:rsidP="0041724C">
            <w:pPr>
              <w:cnfStyle w:val="000000100000" w:firstRow="0" w:lastRow="0" w:firstColumn="0" w:lastColumn="0" w:oddVBand="0" w:evenVBand="0" w:oddHBand="1" w:evenHBand="0" w:firstRowFirstColumn="0" w:firstRowLastColumn="0" w:lastRowFirstColumn="0" w:lastRowLastColumn="0"/>
            </w:pPr>
            <w:r w:rsidRPr="008D5074">
              <w:t xml:space="preserve">Feedback and </w:t>
            </w:r>
            <w:r w:rsidR="00E34F88">
              <w:t>e</w:t>
            </w:r>
            <w:r w:rsidRPr="008D5074">
              <w:t xml:space="preserve">rror </w:t>
            </w:r>
            <w:r w:rsidR="00E34F88">
              <w:t>h</w:t>
            </w:r>
            <w:r w:rsidRPr="008D5074">
              <w:t>andling</w:t>
            </w:r>
          </w:p>
        </w:tc>
        <w:tc>
          <w:tcPr>
            <w:tcW w:w="614" w:type="pct"/>
            <w:hideMark/>
          </w:tcPr>
          <w:p w14:paraId="09E73CE7" w14:textId="77777777" w:rsidR="0053765C" w:rsidRPr="008D5074" w:rsidRDefault="0053765C" w:rsidP="0041724C">
            <w:pPr>
              <w:cnfStyle w:val="000000100000" w:firstRow="0" w:lastRow="0" w:firstColumn="0" w:lastColumn="0" w:oddVBand="0" w:evenVBand="0" w:oddHBand="1" w:evenHBand="0" w:firstRowFirstColumn="0" w:firstRowLastColumn="0" w:lastRowFirstColumn="0" w:lastRowLastColumn="0"/>
            </w:pPr>
            <w:r w:rsidRPr="008D5074">
              <w:t>Medium</w:t>
            </w:r>
          </w:p>
        </w:tc>
      </w:tr>
      <w:tr w:rsidR="0053765C" w:rsidRPr="008D5074" w14:paraId="5F9454E4" w14:textId="77777777" w:rsidTr="003D53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1" w:type="pct"/>
            <w:hideMark/>
          </w:tcPr>
          <w:p w14:paraId="41ED6BB8" w14:textId="5ED4512E" w:rsidR="0053765C" w:rsidRPr="008D5074" w:rsidRDefault="0053765C" w:rsidP="0041724C">
            <w:pPr>
              <w:rPr>
                <w:b w:val="0"/>
                <w:bCs/>
              </w:rPr>
            </w:pPr>
            <w:r w:rsidRPr="008D5074">
              <w:rPr>
                <w:b w:val="0"/>
                <w:bCs/>
              </w:rPr>
              <w:t xml:space="preserve">Font </w:t>
            </w:r>
            <w:r w:rsidR="00E34F88">
              <w:rPr>
                <w:b w:val="0"/>
                <w:bCs/>
              </w:rPr>
              <w:t>r</w:t>
            </w:r>
            <w:r w:rsidRPr="008D5074">
              <w:rPr>
                <w:b w:val="0"/>
                <w:bCs/>
              </w:rPr>
              <w:t>eadability</w:t>
            </w:r>
          </w:p>
        </w:tc>
        <w:tc>
          <w:tcPr>
            <w:tcW w:w="614" w:type="pct"/>
            <w:hideMark/>
          </w:tcPr>
          <w:p w14:paraId="4C4A4850" w14:textId="77777777" w:rsidR="0053765C" w:rsidRPr="008D5074" w:rsidRDefault="0053765C" w:rsidP="0041724C">
            <w:pPr>
              <w:cnfStyle w:val="000000010000" w:firstRow="0" w:lastRow="0" w:firstColumn="0" w:lastColumn="0" w:oddVBand="0" w:evenVBand="0" w:oddHBand="0" w:evenHBand="1" w:firstRowFirstColumn="0" w:firstRowLastColumn="0" w:lastRowFirstColumn="0" w:lastRowLastColumn="0"/>
            </w:pPr>
            <w:r w:rsidRPr="008D5074">
              <w:t>Medium</w:t>
            </w:r>
          </w:p>
        </w:tc>
        <w:tc>
          <w:tcPr>
            <w:tcW w:w="1900" w:type="pct"/>
            <w:hideMark/>
          </w:tcPr>
          <w:p w14:paraId="58C4F011" w14:textId="077A9E6D" w:rsidR="0053765C" w:rsidRPr="008D5074" w:rsidRDefault="0053765C" w:rsidP="0041724C">
            <w:pPr>
              <w:cnfStyle w:val="000000010000" w:firstRow="0" w:lastRow="0" w:firstColumn="0" w:lastColumn="0" w:oddVBand="0" w:evenVBand="0" w:oddHBand="0" w:evenHBand="1" w:firstRowFirstColumn="0" w:firstRowLastColumn="0" w:lastRowFirstColumn="0" w:lastRowLastColumn="0"/>
            </w:pPr>
            <w:r w:rsidRPr="008D5074">
              <w:t xml:space="preserve">User </w:t>
            </w:r>
            <w:r w:rsidR="00E34F88">
              <w:t>t</w:t>
            </w:r>
            <w:r w:rsidRPr="008D5074">
              <w:t xml:space="preserve">esting and </w:t>
            </w:r>
            <w:r w:rsidR="00E34F88">
              <w:t>i</w:t>
            </w:r>
            <w:r w:rsidRPr="008D5074">
              <w:t>teration</w:t>
            </w:r>
          </w:p>
        </w:tc>
        <w:tc>
          <w:tcPr>
            <w:tcW w:w="614" w:type="pct"/>
            <w:hideMark/>
          </w:tcPr>
          <w:p w14:paraId="163A8F33" w14:textId="77777777" w:rsidR="0053765C" w:rsidRPr="008D5074" w:rsidRDefault="0053765C" w:rsidP="0041724C">
            <w:pPr>
              <w:cnfStyle w:val="000000010000" w:firstRow="0" w:lastRow="0" w:firstColumn="0" w:lastColumn="0" w:oddVBand="0" w:evenVBand="0" w:oddHBand="0" w:evenHBand="1" w:firstRowFirstColumn="0" w:firstRowLastColumn="0" w:lastRowFirstColumn="0" w:lastRowLastColumn="0"/>
            </w:pPr>
            <w:r w:rsidRPr="008D5074">
              <w:t>Medium</w:t>
            </w:r>
          </w:p>
        </w:tc>
      </w:tr>
      <w:tr w:rsidR="0053765C" w:rsidRPr="008D5074" w14:paraId="5122A094" w14:textId="77777777" w:rsidTr="003D53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1" w:type="pct"/>
            <w:hideMark/>
          </w:tcPr>
          <w:p w14:paraId="5889A5F7" w14:textId="061C7812" w:rsidR="0053765C" w:rsidRPr="008D5074" w:rsidRDefault="0053765C" w:rsidP="0041724C">
            <w:pPr>
              <w:rPr>
                <w:b w:val="0"/>
                <w:bCs/>
              </w:rPr>
            </w:pPr>
            <w:r w:rsidRPr="008D5074">
              <w:rPr>
                <w:b w:val="0"/>
                <w:bCs/>
              </w:rPr>
              <w:t xml:space="preserve">Colour </w:t>
            </w:r>
            <w:r w:rsidR="00E34F88">
              <w:rPr>
                <w:b w:val="0"/>
                <w:bCs/>
              </w:rPr>
              <w:t>c</w:t>
            </w:r>
            <w:r w:rsidRPr="008D5074">
              <w:rPr>
                <w:b w:val="0"/>
                <w:bCs/>
              </w:rPr>
              <w:t>ontrast</w:t>
            </w:r>
          </w:p>
        </w:tc>
        <w:tc>
          <w:tcPr>
            <w:tcW w:w="614" w:type="pct"/>
            <w:hideMark/>
          </w:tcPr>
          <w:p w14:paraId="33B0C73A" w14:textId="77777777" w:rsidR="0053765C" w:rsidRPr="008D5074" w:rsidRDefault="0053765C" w:rsidP="0041724C">
            <w:pPr>
              <w:cnfStyle w:val="000000100000" w:firstRow="0" w:lastRow="0" w:firstColumn="0" w:lastColumn="0" w:oddVBand="0" w:evenVBand="0" w:oddHBand="1" w:evenHBand="0" w:firstRowFirstColumn="0" w:firstRowLastColumn="0" w:lastRowFirstColumn="0" w:lastRowLastColumn="0"/>
            </w:pPr>
            <w:r w:rsidRPr="008D5074">
              <w:t>Medium</w:t>
            </w:r>
          </w:p>
        </w:tc>
        <w:tc>
          <w:tcPr>
            <w:tcW w:w="1900" w:type="pct"/>
            <w:hideMark/>
          </w:tcPr>
          <w:p w14:paraId="1FD7D563" w14:textId="77777777" w:rsidR="0053765C" w:rsidRPr="008D5074" w:rsidRDefault="0053765C" w:rsidP="0041724C">
            <w:pPr>
              <w:cnfStyle w:val="000000100000" w:firstRow="0" w:lastRow="0" w:firstColumn="0" w:lastColumn="0" w:oddVBand="0" w:evenVBand="0" w:oddHBand="1" w:evenHBand="0" w:firstRowFirstColumn="0" w:firstRowLastColumn="0" w:lastRowFirstColumn="0" w:lastRowLastColumn="0"/>
            </w:pPr>
          </w:p>
        </w:tc>
        <w:tc>
          <w:tcPr>
            <w:tcW w:w="614" w:type="pct"/>
            <w:hideMark/>
          </w:tcPr>
          <w:p w14:paraId="3621FE39" w14:textId="77777777" w:rsidR="0053765C" w:rsidRPr="008D5074" w:rsidRDefault="0053765C" w:rsidP="0041724C">
            <w:pPr>
              <w:cnfStyle w:val="000000100000" w:firstRow="0" w:lastRow="0" w:firstColumn="0" w:lastColumn="0" w:oddVBand="0" w:evenVBand="0" w:oddHBand="1" w:evenHBand="0" w:firstRowFirstColumn="0" w:firstRowLastColumn="0" w:lastRowFirstColumn="0" w:lastRowLastColumn="0"/>
            </w:pPr>
          </w:p>
        </w:tc>
      </w:tr>
      <w:tr w:rsidR="0053765C" w:rsidRPr="008D5074" w14:paraId="49B9E635" w14:textId="77777777" w:rsidTr="003D53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1" w:type="pct"/>
            <w:hideMark/>
          </w:tcPr>
          <w:p w14:paraId="38773FBB" w14:textId="0D36EE0F" w:rsidR="0053765C" w:rsidRPr="008D5074" w:rsidRDefault="0053765C" w:rsidP="0041724C">
            <w:pPr>
              <w:rPr>
                <w:b w:val="0"/>
                <w:bCs/>
              </w:rPr>
            </w:pPr>
            <w:r w:rsidRPr="008D5074">
              <w:rPr>
                <w:b w:val="0"/>
                <w:bCs/>
              </w:rPr>
              <w:t xml:space="preserve">Audio </w:t>
            </w:r>
            <w:r w:rsidR="00E34F88">
              <w:rPr>
                <w:b w:val="0"/>
                <w:bCs/>
              </w:rPr>
              <w:t>i</w:t>
            </w:r>
            <w:r w:rsidRPr="008D5074">
              <w:rPr>
                <w:b w:val="0"/>
                <w:bCs/>
              </w:rPr>
              <w:t>ntegration</w:t>
            </w:r>
          </w:p>
        </w:tc>
        <w:tc>
          <w:tcPr>
            <w:tcW w:w="614" w:type="pct"/>
            <w:hideMark/>
          </w:tcPr>
          <w:p w14:paraId="51D4CD56" w14:textId="77777777" w:rsidR="0053765C" w:rsidRPr="008D5074" w:rsidRDefault="0053765C" w:rsidP="0041724C">
            <w:pPr>
              <w:cnfStyle w:val="000000010000" w:firstRow="0" w:lastRow="0" w:firstColumn="0" w:lastColumn="0" w:oddVBand="0" w:evenVBand="0" w:oddHBand="0" w:evenHBand="1" w:firstRowFirstColumn="0" w:firstRowLastColumn="0" w:lastRowFirstColumn="0" w:lastRowLastColumn="0"/>
            </w:pPr>
            <w:r w:rsidRPr="008D5074">
              <w:t>Low</w:t>
            </w:r>
          </w:p>
        </w:tc>
        <w:tc>
          <w:tcPr>
            <w:tcW w:w="1900" w:type="pct"/>
            <w:hideMark/>
          </w:tcPr>
          <w:p w14:paraId="6BD6455D" w14:textId="77777777" w:rsidR="0053765C" w:rsidRPr="008D5074" w:rsidRDefault="0053765C" w:rsidP="0041724C">
            <w:pPr>
              <w:cnfStyle w:val="000000010000" w:firstRow="0" w:lastRow="0" w:firstColumn="0" w:lastColumn="0" w:oddVBand="0" w:evenVBand="0" w:oddHBand="0" w:evenHBand="1" w:firstRowFirstColumn="0" w:firstRowLastColumn="0" w:lastRowFirstColumn="0" w:lastRowLastColumn="0"/>
            </w:pPr>
          </w:p>
        </w:tc>
        <w:tc>
          <w:tcPr>
            <w:tcW w:w="614" w:type="pct"/>
            <w:hideMark/>
          </w:tcPr>
          <w:p w14:paraId="162FFAEC" w14:textId="77777777" w:rsidR="0053765C" w:rsidRPr="008D5074" w:rsidRDefault="0053765C" w:rsidP="0041724C">
            <w:pPr>
              <w:cnfStyle w:val="000000010000" w:firstRow="0" w:lastRow="0" w:firstColumn="0" w:lastColumn="0" w:oddVBand="0" w:evenVBand="0" w:oddHBand="0" w:evenHBand="1" w:firstRowFirstColumn="0" w:firstRowLastColumn="0" w:lastRowFirstColumn="0" w:lastRowLastColumn="0"/>
            </w:pPr>
          </w:p>
        </w:tc>
      </w:tr>
      <w:tr w:rsidR="0053765C" w:rsidRPr="008D5074" w14:paraId="0443D426" w14:textId="77777777" w:rsidTr="003D53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1" w:type="pct"/>
            <w:hideMark/>
          </w:tcPr>
          <w:p w14:paraId="7BC15B1D" w14:textId="0F576CAD" w:rsidR="0053765C" w:rsidRPr="008D5074" w:rsidRDefault="0053765C" w:rsidP="0041724C">
            <w:pPr>
              <w:rPr>
                <w:b w:val="0"/>
                <w:bCs/>
              </w:rPr>
            </w:pPr>
            <w:r w:rsidRPr="008D5074">
              <w:rPr>
                <w:b w:val="0"/>
                <w:bCs/>
              </w:rPr>
              <w:t xml:space="preserve">Video </w:t>
            </w:r>
            <w:r w:rsidR="00E34F88">
              <w:rPr>
                <w:b w:val="0"/>
                <w:bCs/>
              </w:rPr>
              <w:t>i</w:t>
            </w:r>
            <w:r w:rsidRPr="008D5074">
              <w:rPr>
                <w:b w:val="0"/>
                <w:bCs/>
              </w:rPr>
              <w:t>ntegration</w:t>
            </w:r>
          </w:p>
        </w:tc>
        <w:tc>
          <w:tcPr>
            <w:tcW w:w="614" w:type="pct"/>
            <w:hideMark/>
          </w:tcPr>
          <w:p w14:paraId="43D15BE6" w14:textId="77777777" w:rsidR="0053765C" w:rsidRPr="008D5074" w:rsidRDefault="0053765C" w:rsidP="0041724C">
            <w:pPr>
              <w:cnfStyle w:val="000000100000" w:firstRow="0" w:lastRow="0" w:firstColumn="0" w:lastColumn="0" w:oddVBand="0" w:evenVBand="0" w:oddHBand="1" w:evenHBand="0" w:firstRowFirstColumn="0" w:firstRowLastColumn="0" w:lastRowFirstColumn="0" w:lastRowLastColumn="0"/>
            </w:pPr>
            <w:r w:rsidRPr="008D5074">
              <w:t>Low</w:t>
            </w:r>
          </w:p>
        </w:tc>
        <w:tc>
          <w:tcPr>
            <w:tcW w:w="1900" w:type="pct"/>
            <w:hideMark/>
          </w:tcPr>
          <w:p w14:paraId="51BF63D7" w14:textId="77777777" w:rsidR="0053765C" w:rsidRPr="008D5074" w:rsidRDefault="0053765C" w:rsidP="0041724C">
            <w:pPr>
              <w:cnfStyle w:val="000000100000" w:firstRow="0" w:lastRow="0" w:firstColumn="0" w:lastColumn="0" w:oddVBand="0" w:evenVBand="0" w:oddHBand="1" w:evenHBand="0" w:firstRowFirstColumn="0" w:firstRowLastColumn="0" w:lastRowFirstColumn="0" w:lastRowLastColumn="0"/>
            </w:pPr>
          </w:p>
        </w:tc>
        <w:tc>
          <w:tcPr>
            <w:tcW w:w="614" w:type="pct"/>
            <w:hideMark/>
          </w:tcPr>
          <w:p w14:paraId="36660E6A" w14:textId="77777777" w:rsidR="0053765C" w:rsidRPr="008D5074" w:rsidRDefault="0053765C" w:rsidP="0041724C">
            <w:pPr>
              <w:cnfStyle w:val="000000100000" w:firstRow="0" w:lastRow="0" w:firstColumn="0" w:lastColumn="0" w:oddVBand="0" w:evenVBand="0" w:oddHBand="1" w:evenHBand="0" w:firstRowFirstColumn="0" w:firstRowLastColumn="0" w:lastRowFirstColumn="0" w:lastRowLastColumn="0"/>
            </w:pPr>
          </w:p>
        </w:tc>
      </w:tr>
      <w:tr w:rsidR="0053765C" w:rsidRPr="008D5074" w14:paraId="79B35327" w14:textId="77777777" w:rsidTr="003D53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1" w:type="pct"/>
            <w:hideMark/>
          </w:tcPr>
          <w:p w14:paraId="392E6EE7" w14:textId="27F0D74E" w:rsidR="0053765C" w:rsidRPr="008D5074" w:rsidRDefault="0053765C" w:rsidP="0041724C">
            <w:pPr>
              <w:rPr>
                <w:b w:val="0"/>
                <w:bCs/>
              </w:rPr>
            </w:pPr>
            <w:r w:rsidRPr="008D5074">
              <w:rPr>
                <w:b w:val="0"/>
                <w:bCs/>
              </w:rPr>
              <w:t xml:space="preserve">Navigation </w:t>
            </w:r>
            <w:r w:rsidR="00E34F88">
              <w:rPr>
                <w:b w:val="0"/>
                <w:bCs/>
              </w:rPr>
              <w:t>d</w:t>
            </w:r>
            <w:r w:rsidRPr="008D5074">
              <w:rPr>
                <w:b w:val="0"/>
                <w:bCs/>
              </w:rPr>
              <w:t>esign</w:t>
            </w:r>
          </w:p>
        </w:tc>
        <w:tc>
          <w:tcPr>
            <w:tcW w:w="614" w:type="pct"/>
            <w:hideMark/>
          </w:tcPr>
          <w:p w14:paraId="45615721" w14:textId="77777777" w:rsidR="0053765C" w:rsidRPr="008D5074" w:rsidRDefault="0053765C" w:rsidP="0041724C">
            <w:pPr>
              <w:cnfStyle w:val="000000010000" w:firstRow="0" w:lastRow="0" w:firstColumn="0" w:lastColumn="0" w:oddVBand="0" w:evenVBand="0" w:oddHBand="0" w:evenHBand="1" w:firstRowFirstColumn="0" w:firstRowLastColumn="0" w:lastRowFirstColumn="0" w:lastRowLastColumn="0"/>
            </w:pPr>
            <w:r w:rsidRPr="008D5074">
              <w:t>Low</w:t>
            </w:r>
          </w:p>
        </w:tc>
        <w:tc>
          <w:tcPr>
            <w:tcW w:w="1900" w:type="pct"/>
            <w:hideMark/>
          </w:tcPr>
          <w:p w14:paraId="42586434" w14:textId="77777777" w:rsidR="0053765C" w:rsidRPr="008D5074" w:rsidRDefault="0053765C" w:rsidP="0041724C">
            <w:pPr>
              <w:cnfStyle w:val="000000010000" w:firstRow="0" w:lastRow="0" w:firstColumn="0" w:lastColumn="0" w:oddVBand="0" w:evenVBand="0" w:oddHBand="0" w:evenHBand="1" w:firstRowFirstColumn="0" w:firstRowLastColumn="0" w:lastRowFirstColumn="0" w:lastRowLastColumn="0"/>
            </w:pPr>
          </w:p>
        </w:tc>
        <w:tc>
          <w:tcPr>
            <w:tcW w:w="614" w:type="pct"/>
            <w:hideMark/>
          </w:tcPr>
          <w:p w14:paraId="54090937" w14:textId="77777777" w:rsidR="0053765C" w:rsidRPr="008D5074" w:rsidRDefault="0053765C" w:rsidP="0041724C">
            <w:pPr>
              <w:cnfStyle w:val="000000010000" w:firstRow="0" w:lastRow="0" w:firstColumn="0" w:lastColumn="0" w:oddVBand="0" w:evenVBand="0" w:oddHBand="0" w:evenHBand="1" w:firstRowFirstColumn="0" w:firstRowLastColumn="0" w:lastRowFirstColumn="0" w:lastRowLastColumn="0"/>
            </w:pPr>
          </w:p>
        </w:tc>
      </w:tr>
    </w:tbl>
    <w:p w14:paraId="6F89E6A4" w14:textId="7C734997" w:rsidR="00630D46" w:rsidRDefault="00630D46" w:rsidP="00630D46">
      <w:r>
        <w:br w:type="page"/>
      </w:r>
    </w:p>
    <w:p w14:paraId="307C6093" w14:textId="02E2CF5F" w:rsidR="00420C93" w:rsidRPr="008D5074" w:rsidRDefault="00C75C37" w:rsidP="00CF6ED7">
      <w:pPr>
        <w:pStyle w:val="Heading1"/>
      </w:pPr>
      <w:bookmarkStart w:id="63" w:name="_Toc175911968"/>
      <w:bookmarkStart w:id="64" w:name="_Toc93660425"/>
      <w:bookmarkStart w:id="65" w:name="_Toc106634832"/>
      <w:bookmarkStart w:id="66" w:name="_Toc112928231"/>
      <w:r w:rsidRPr="008D5074">
        <w:lastRenderedPageBreak/>
        <w:t>Appendix 1</w:t>
      </w:r>
      <w:r w:rsidR="00797FE2">
        <w:t xml:space="preserve"> –</w:t>
      </w:r>
      <w:r w:rsidR="00876600" w:rsidRPr="008D5074">
        <w:t xml:space="preserve"> </w:t>
      </w:r>
      <w:r w:rsidR="005D23EA">
        <w:t>p</w:t>
      </w:r>
      <w:r w:rsidR="00420C93" w:rsidRPr="008D5074">
        <w:t xml:space="preserve">rogressive </w:t>
      </w:r>
      <w:r w:rsidR="005D23EA">
        <w:t>w</w:t>
      </w:r>
      <w:r w:rsidR="00420C93" w:rsidRPr="008D5074">
        <w:t xml:space="preserve">eb </w:t>
      </w:r>
      <w:r w:rsidR="005D23EA">
        <w:t>a</w:t>
      </w:r>
      <w:r w:rsidR="00420C93" w:rsidRPr="008D5074">
        <w:t>pplication</w:t>
      </w:r>
      <w:bookmarkEnd w:id="63"/>
    </w:p>
    <w:p w14:paraId="45498E49" w14:textId="31EF962A" w:rsidR="00420C93" w:rsidRPr="008D5074" w:rsidRDefault="00420C93" w:rsidP="002D60A9">
      <w:pPr>
        <w:pStyle w:val="Heading2"/>
      </w:pPr>
      <w:bookmarkStart w:id="67" w:name="_Toc142980309"/>
      <w:bookmarkStart w:id="68" w:name="_Toc175911969"/>
      <w:r w:rsidRPr="008D5074">
        <w:t>Introduction to PWA</w:t>
      </w:r>
      <w:bookmarkEnd w:id="67"/>
      <w:bookmarkEnd w:id="68"/>
    </w:p>
    <w:p w14:paraId="31E4709F" w14:textId="1B5A9A28" w:rsidR="00420C93" w:rsidRPr="008D5074" w:rsidRDefault="00070CF4" w:rsidP="00420C93">
      <w:r>
        <w:t>‘</w:t>
      </w:r>
      <w:r w:rsidR="00420C93" w:rsidRPr="008D5074">
        <w:t xml:space="preserve">A </w:t>
      </w:r>
      <w:hyperlink r:id="rId89" w:history="1">
        <w:r>
          <w:rPr>
            <w:rStyle w:val="Hyperlink"/>
          </w:rPr>
          <w:t>p</w:t>
        </w:r>
        <w:r w:rsidR="00420C93" w:rsidRPr="008D5074">
          <w:rPr>
            <w:rStyle w:val="Hyperlink"/>
          </w:rPr>
          <w:t xml:space="preserve">rogressive </w:t>
        </w:r>
        <w:r>
          <w:rPr>
            <w:rStyle w:val="Hyperlink"/>
          </w:rPr>
          <w:t>w</w:t>
        </w:r>
        <w:r w:rsidR="00420C93" w:rsidRPr="008D5074">
          <w:rPr>
            <w:rStyle w:val="Hyperlink"/>
          </w:rPr>
          <w:t xml:space="preserve">eb </w:t>
        </w:r>
        <w:r>
          <w:rPr>
            <w:rStyle w:val="Hyperlink"/>
          </w:rPr>
          <w:t>a</w:t>
        </w:r>
        <w:r w:rsidR="00420C93" w:rsidRPr="008D5074">
          <w:rPr>
            <w:rStyle w:val="Hyperlink"/>
          </w:rPr>
          <w:t>pp (PWA)</w:t>
        </w:r>
      </w:hyperlink>
      <w:r w:rsidR="00420C93" w:rsidRPr="008D5074">
        <w:t xml:space="preserve"> is an app that's built using web platform technologies, but that provides a user experience like that of a platform-specific app.</w:t>
      </w:r>
    </w:p>
    <w:p w14:paraId="23C13F08" w14:textId="43CB29DE" w:rsidR="00420C93" w:rsidRPr="008D5074" w:rsidRDefault="00420C93" w:rsidP="00420C93">
      <w:r w:rsidRPr="008D5074">
        <w:t>Like a website, a PWA can run on multiple platforms and devices from a single codebase. Like a platform-specific app, it can be installed on the device, can operate while offline and in the background, and can integrate with the device and with other installed apps.</w:t>
      </w:r>
      <w:r w:rsidR="00070CF4">
        <w:t>’ (Mozilla n.d.)</w:t>
      </w:r>
    </w:p>
    <w:p w14:paraId="479BE362" w14:textId="77777777" w:rsidR="00420C93" w:rsidRPr="008D5074" w:rsidRDefault="00420C93" w:rsidP="001E29AB">
      <w:pPr>
        <w:pStyle w:val="Heading3"/>
      </w:pPr>
      <w:r w:rsidRPr="008D5074">
        <w:t>Technical features of PWAs</w:t>
      </w:r>
    </w:p>
    <w:p w14:paraId="426EF966" w14:textId="77777777" w:rsidR="00420C93" w:rsidRPr="008D5074" w:rsidRDefault="00420C93" w:rsidP="00344417">
      <w:r w:rsidRPr="008D5074">
        <w:t>Because PWAs are websites, they have the same basic features as any other website: at least one HTML page, which very probably loads some CSS and JavaScript. Like a normal website, the JavaScript loaded by the page has a global Window object and can access all the Web APIs that are available through that object.</w:t>
      </w:r>
    </w:p>
    <w:p w14:paraId="36628CE1" w14:textId="2E7998D7" w:rsidR="00420C93" w:rsidRPr="008D5074" w:rsidRDefault="00420C93" w:rsidP="001E29AB">
      <w:pPr>
        <w:pStyle w:val="Heading4"/>
      </w:pPr>
      <w:r w:rsidRPr="008D5074">
        <w:t>Beyond that, a PWA has some additional features</w:t>
      </w:r>
      <w:r w:rsidR="00D4374C">
        <w:t>:</w:t>
      </w:r>
    </w:p>
    <w:p w14:paraId="7DC370DF" w14:textId="77777777" w:rsidR="00420C93" w:rsidRPr="008D5074" w:rsidRDefault="00420C93" w:rsidP="00070CF4">
      <w:pPr>
        <w:pStyle w:val="ListBullet"/>
      </w:pPr>
      <w:r w:rsidRPr="008D5074">
        <w:t>A web app manifest file, which, at a minimum, provides information that the browser needs to install the PWA, such as the app name and icon.</w:t>
      </w:r>
    </w:p>
    <w:p w14:paraId="75B20D6A" w14:textId="58CD25C1" w:rsidR="00420C93" w:rsidRPr="008D5074" w:rsidRDefault="00420C93" w:rsidP="00070CF4">
      <w:pPr>
        <w:pStyle w:val="ListBullet"/>
      </w:pPr>
      <w:r w:rsidRPr="008D5074">
        <w:t>A service worker, which, at a minimum, provides a basic offline experience.</w:t>
      </w:r>
    </w:p>
    <w:p w14:paraId="4AB98827" w14:textId="77777777" w:rsidR="00420C93" w:rsidRPr="008D5074" w:rsidRDefault="00420C93" w:rsidP="00420C93">
      <w:r w:rsidRPr="008D5074">
        <w:t xml:space="preserve">Read more about how a PWA is different to a traditional website or a platform-specific website </w:t>
      </w:r>
      <w:hyperlink r:id="rId90" w:history="1">
        <w:r w:rsidRPr="008D5074">
          <w:rPr>
            <w:rStyle w:val="Hyperlink"/>
          </w:rPr>
          <w:t>here</w:t>
        </w:r>
      </w:hyperlink>
      <w:r w:rsidRPr="008D5074">
        <w:t>.</w:t>
      </w:r>
    </w:p>
    <w:p w14:paraId="454B0073" w14:textId="3B3C1741" w:rsidR="0029132D" w:rsidRPr="008D5074" w:rsidRDefault="00B220B0" w:rsidP="00811262">
      <w:pPr>
        <w:pStyle w:val="Heading3"/>
      </w:pPr>
      <w:bookmarkStart w:id="69" w:name="_Toc142980310"/>
      <w:r w:rsidRPr="008D5074">
        <w:t>Setup Web Developer Environment and Folder Structures</w:t>
      </w:r>
    </w:p>
    <w:p w14:paraId="73D2A94E" w14:textId="48C95543" w:rsidR="00CB088B" w:rsidRPr="008D5074" w:rsidRDefault="00CB088B" w:rsidP="00070CF4">
      <w:pPr>
        <w:pStyle w:val="Heading4"/>
      </w:pPr>
      <w:r w:rsidRPr="008D5074">
        <w:t xml:space="preserve">Introduce the </w:t>
      </w:r>
      <w:r w:rsidR="005F497D">
        <w:t>task</w:t>
      </w:r>
    </w:p>
    <w:p w14:paraId="73B60CFE" w14:textId="77777777" w:rsidR="00CB088B" w:rsidRPr="008D5074" w:rsidRDefault="00CB088B" w:rsidP="00CB088B">
      <w:pPr>
        <w:rPr>
          <w:rFonts w:eastAsia="Calibri"/>
        </w:rPr>
      </w:pPr>
      <w:r w:rsidRPr="008D5074">
        <w:rPr>
          <w:rFonts w:eastAsia="Calibri"/>
        </w:rPr>
        <w:t xml:space="preserve">Download the source code (or have your own example): </w:t>
      </w:r>
      <w:hyperlink r:id="rId91" w:history="1">
        <w:r w:rsidRPr="008D5074">
          <w:rPr>
            <w:rFonts w:eastAsia="Calibri"/>
            <w:color w:val="2F5496"/>
            <w:u w:val="single"/>
          </w:rPr>
          <w:t>https://github.com/TempeHS/Programming_For_The_Web_Task_Source</w:t>
        </w:r>
      </w:hyperlink>
    </w:p>
    <w:p w14:paraId="6D39312D" w14:textId="19CB5F1E" w:rsidR="00CB088B" w:rsidRPr="008D5074" w:rsidRDefault="00CB088B" w:rsidP="00CB088B">
      <w:r w:rsidRPr="008D5074">
        <w:t xml:space="preserve">The development process for this example PWA has been specifically designed to demonstrate specific content points from the </w:t>
      </w:r>
      <w:hyperlink r:id="rId92" w:history="1">
        <w:r w:rsidR="00344417" w:rsidRPr="007A6EE1">
          <w:rPr>
            <w:rStyle w:val="Hyperlink"/>
          </w:rPr>
          <w:t>Software Engineering 11–12 Syllabus</w:t>
        </w:r>
      </w:hyperlink>
      <w:r w:rsidRPr="008D5074">
        <w:t>:</w:t>
      </w:r>
    </w:p>
    <w:p w14:paraId="46207FDC" w14:textId="77777777" w:rsidR="00CB088B" w:rsidRPr="008D5074" w:rsidRDefault="00CB088B" w:rsidP="00070CF4">
      <w:pPr>
        <w:pStyle w:val="ListBullet"/>
      </w:pPr>
      <w:r w:rsidRPr="008D5074">
        <w:lastRenderedPageBreak/>
        <w:t>Model elements that form a web development system</w:t>
      </w:r>
    </w:p>
    <w:p w14:paraId="67D60624" w14:textId="77777777" w:rsidR="00CB088B" w:rsidRPr="008D5074" w:rsidRDefault="00CB088B" w:rsidP="00070CF4">
      <w:pPr>
        <w:pStyle w:val="ListBullet"/>
      </w:pPr>
      <w:r w:rsidRPr="008D5074">
        <w:t>Investigate cascading style sheets (CSS) and its impact on the design of a web application</w:t>
      </w:r>
    </w:p>
    <w:p w14:paraId="18B69083" w14:textId="59BADCFF" w:rsidR="00CB088B" w:rsidRPr="008D5074" w:rsidRDefault="00CB088B" w:rsidP="00070CF4">
      <w:pPr>
        <w:pStyle w:val="ListBullet"/>
      </w:pPr>
      <w:r w:rsidRPr="008D5074">
        <w:t>Investigate methods to support and manage the load times of webpages/applications</w:t>
      </w:r>
    </w:p>
    <w:p w14:paraId="2ED2A79D" w14:textId="77777777" w:rsidR="00CB088B" w:rsidRPr="008D5074" w:rsidRDefault="00CB088B" w:rsidP="00070CF4">
      <w:pPr>
        <w:pStyle w:val="ListBullet"/>
      </w:pPr>
      <w:r w:rsidRPr="008D5074">
        <w:rPr>
          <w:shd w:val="clear" w:color="auto" w:fill="FFFFFF"/>
        </w:rPr>
        <w:t>Observe and describe the back-end process used to manage a web request</w:t>
      </w:r>
    </w:p>
    <w:p w14:paraId="62750A73" w14:textId="77777777" w:rsidR="00CB088B" w:rsidRPr="008D5074" w:rsidRDefault="00CB088B" w:rsidP="00070CF4">
      <w:pPr>
        <w:pStyle w:val="ListBullet"/>
      </w:pPr>
      <w:r w:rsidRPr="008D5074">
        <w:t>Develop a web application using an appropriate scripting language with shell scripts to make files and directories, and searching for text in a text file</w:t>
      </w:r>
    </w:p>
    <w:p w14:paraId="3F1EC481" w14:textId="77777777" w:rsidR="00CB088B" w:rsidRPr="008D5074" w:rsidRDefault="00CB088B" w:rsidP="00070CF4">
      <w:pPr>
        <w:pStyle w:val="ListBullet"/>
      </w:pPr>
      <w:r w:rsidRPr="008D5074">
        <w:t>Apply a web-based database and construct script that executes SQL</w:t>
      </w:r>
    </w:p>
    <w:p w14:paraId="74C48DDB" w14:textId="798CDFAA" w:rsidR="000A67D3" w:rsidRDefault="00CB088B" w:rsidP="00070CF4">
      <w:pPr>
        <w:pStyle w:val="ListBullet"/>
      </w:pPr>
      <w:r w:rsidRPr="008D5074">
        <w:t>Design, develop and implement a progressive web app (PWA)</w:t>
      </w:r>
      <w:r w:rsidR="000A67D3">
        <w:t>.</w:t>
      </w:r>
    </w:p>
    <w:p w14:paraId="2C6D6A4E" w14:textId="77777777" w:rsidR="000A67D3" w:rsidRDefault="000A67D3">
      <w:pPr>
        <w:suppressAutoHyphens w:val="0"/>
        <w:spacing w:after="0" w:line="276" w:lineRule="auto"/>
      </w:pPr>
      <w:r>
        <w:br w:type="page"/>
      </w:r>
    </w:p>
    <w:p w14:paraId="44A1D48F" w14:textId="6775EC67" w:rsidR="00BE2F28" w:rsidRDefault="000A67D3" w:rsidP="000A67D3">
      <w:pPr>
        <w:pStyle w:val="Heading2"/>
      </w:pPr>
      <w:bookmarkStart w:id="70" w:name="_Toc175911970"/>
      <w:r>
        <w:lastRenderedPageBreak/>
        <w:t>Set up your development environment</w:t>
      </w:r>
      <w:bookmarkEnd w:id="70"/>
    </w:p>
    <w:p w14:paraId="464E31D8" w14:textId="0C709482" w:rsidR="000A67D3" w:rsidRDefault="000A67D3" w:rsidP="000A67D3">
      <w:r w:rsidRPr="008D5074">
        <w:t>The following applications are required</w:t>
      </w:r>
      <w:r w:rsidR="004F6922">
        <w:t>,</w:t>
      </w:r>
      <w:r w:rsidRPr="008D5074">
        <w:t xml:space="preserve"> as a minimum</w:t>
      </w:r>
      <w:r w:rsidR="004F6922">
        <w:t>,</w:t>
      </w:r>
      <w:r w:rsidRPr="008D5074">
        <w:t xml:space="preserve"> to complete this task.</w:t>
      </w:r>
    </w:p>
    <w:tbl>
      <w:tblPr>
        <w:tblStyle w:val="Tableheader"/>
        <w:tblW w:w="0" w:type="auto"/>
        <w:tblLook w:val="04A0" w:firstRow="1" w:lastRow="0" w:firstColumn="1" w:lastColumn="0" w:noHBand="0" w:noVBand="1"/>
        <w:tblDescription w:val="Development environment checklist."/>
      </w:tblPr>
      <w:tblGrid>
        <w:gridCol w:w="955"/>
        <w:gridCol w:w="8675"/>
      </w:tblGrid>
      <w:tr w:rsidR="00DF5C06" w14:paraId="0E9328B5" w14:textId="77777777" w:rsidTr="00DF5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1" w:type="dxa"/>
          </w:tcPr>
          <w:p w14:paraId="291C7C81" w14:textId="0C016061" w:rsidR="00DF5C06" w:rsidRDefault="00DF5C06" w:rsidP="000A67D3">
            <w:r>
              <w:t>Check</w:t>
            </w:r>
          </w:p>
        </w:tc>
        <w:tc>
          <w:tcPr>
            <w:tcW w:w="8659" w:type="dxa"/>
          </w:tcPr>
          <w:p w14:paraId="44E133F5" w14:textId="6083CE91" w:rsidR="00DF5C06" w:rsidRDefault="00DF5C06" w:rsidP="000A67D3">
            <w:pPr>
              <w:cnfStyle w:val="100000000000" w:firstRow="1" w:lastRow="0" w:firstColumn="0" w:lastColumn="0" w:oddVBand="0" w:evenVBand="0" w:oddHBand="0" w:evenHBand="0" w:firstRowFirstColumn="0" w:firstRowLastColumn="0" w:lastRowFirstColumn="0" w:lastRowLastColumn="0"/>
            </w:pPr>
            <w:r>
              <w:t>Step</w:t>
            </w:r>
          </w:p>
        </w:tc>
      </w:tr>
      <w:tr w:rsidR="00DF5C06" w14:paraId="36C7F071" w14:textId="77777777" w:rsidTr="00DF5C06">
        <w:trPr>
          <w:cnfStyle w:val="000000100000" w:firstRow="0" w:lastRow="0" w:firstColumn="0" w:lastColumn="0" w:oddVBand="0" w:evenVBand="0" w:oddHBand="1" w:evenHBand="0" w:firstRowFirstColumn="0" w:firstRowLastColumn="0" w:lastRowFirstColumn="0" w:lastRowLastColumn="0"/>
        </w:trPr>
        <w:sdt>
          <w:sdtPr>
            <w:rPr>
              <w:bCs/>
            </w:rPr>
            <w:id w:val="975114752"/>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971" w:type="dxa"/>
              </w:tcPr>
              <w:p w14:paraId="3E8D4E0B" w14:textId="6B932A15" w:rsidR="00DF5C06" w:rsidRPr="00DF5C06" w:rsidRDefault="00DF5C06" w:rsidP="000A67D3">
                <w:pPr>
                  <w:rPr>
                    <w:b w:val="0"/>
                    <w:bCs/>
                  </w:rPr>
                </w:pPr>
                <w:r>
                  <w:rPr>
                    <w:rFonts w:ascii="MS Gothic" w:eastAsia="MS Gothic" w:hAnsi="MS Gothic" w:hint="eastAsia"/>
                    <w:b w:val="0"/>
                    <w:bCs/>
                  </w:rPr>
                  <w:t>☐</w:t>
                </w:r>
              </w:p>
            </w:tc>
          </w:sdtContent>
        </w:sdt>
        <w:tc>
          <w:tcPr>
            <w:tcW w:w="8659" w:type="dxa"/>
          </w:tcPr>
          <w:p w14:paraId="4DF7CEDE" w14:textId="4F8F1367" w:rsidR="00DF5C06" w:rsidRPr="00DF5C06" w:rsidRDefault="00DF5C06" w:rsidP="000A67D3">
            <w:pPr>
              <w:pStyle w:val="ListBullet"/>
              <w:cnfStyle w:val="000000100000" w:firstRow="0" w:lastRow="0" w:firstColumn="0" w:lastColumn="0" w:oddVBand="0" w:evenVBand="0" w:oddHBand="1" w:evenHBand="0" w:firstRowFirstColumn="0" w:firstRowLastColumn="0" w:lastRowFirstColumn="0" w:lastRowLastColumn="0"/>
            </w:pPr>
            <w:r w:rsidRPr="000A67D3">
              <w:t>Install Visual Studio Code</w:t>
            </w:r>
          </w:p>
        </w:tc>
      </w:tr>
      <w:tr w:rsidR="00DF5C06" w:rsidRPr="008B4810" w14:paraId="046EDDAC" w14:textId="77777777" w:rsidTr="00DF5C06">
        <w:trPr>
          <w:cnfStyle w:val="000000010000" w:firstRow="0" w:lastRow="0" w:firstColumn="0" w:lastColumn="0" w:oddVBand="0" w:evenVBand="0" w:oddHBand="0" w:evenHBand="1" w:firstRowFirstColumn="0" w:firstRowLastColumn="0" w:lastRowFirstColumn="0" w:lastRowLastColumn="0"/>
        </w:trPr>
        <w:sdt>
          <w:sdtPr>
            <w:rPr>
              <w:bCs/>
            </w:rPr>
            <w:id w:val="510575017"/>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971" w:type="dxa"/>
              </w:tcPr>
              <w:p w14:paraId="3F177544" w14:textId="6DED99B9" w:rsidR="00DF5C06" w:rsidRPr="00DF5C06" w:rsidRDefault="00DF5C06" w:rsidP="000A67D3">
                <w:pPr>
                  <w:rPr>
                    <w:b w:val="0"/>
                    <w:bCs/>
                  </w:rPr>
                </w:pPr>
                <w:r>
                  <w:rPr>
                    <w:rFonts w:ascii="MS Gothic" w:eastAsia="MS Gothic" w:hAnsi="MS Gothic" w:hint="eastAsia"/>
                    <w:b w:val="0"/>
                    <w:bCs/>
                  </w:rPr>
                  <w:t>☐</w:t>
                </w:r>
              </w:p>
            </w:tc>
          </w:sdtContent>
        </w:sdt>
        <w:tc>
          <w:tcPr>
            <w:tcW w:w="8659" w:type="dxa"/>
          </w:tcPr>
          <w:p w14:paraId="3408C6E7" w14:textId="77777777" w:rsidR="00DF5C06" w:rsidRPr="005A189F" w:rsidRDefault="00DF5C06" w:rsidP="00DF5C06">
            <w:pPr>
              <w:pStyle w:val="ListBullet"/>
              <w:cnfStyle w:val="000000010000" w:firstRow="0" w:lastRow="0" w:firstColumn="0" w:lastColumn="0" w:oddVBand="0" w:evenVBand="0" w:oddHBand="0" w:evenHBand="1" w:firstRowFirstColumn="0" w:firstRowLastColumn="0" w:lastRowFirstColumn="0" w:lastRowLastColumn="0"/>
              <w:rPr>
                <w:lang w:val="de-DE"/>
              </w:rPr>
            </w:pPr>
            <w:r w:rsidRPr="005A189F">
              <w:rPr>
                <w:lang w:val="de-DE"/>
              </w:rPr>
              <w:t>Install Node.Js</w:t>
            </w:r>
          </w:p>
          <w:p w14:paraId="01FA8FE4" w14:textId="3BE1CE1C" w:rsidR="00DF5C06" w:rsidRPr="00DF5C06" w:rsidRDefault="00000000" w:rsidP="00DF5C06">
            <w:pPr>
              <w:pStyle w:val="ListBullet2"/>
              <w:ind w:left="1185" w:hanging="618"/>
              <w:cnfStyle w:val="000000010000" w:firstRow="0" w:lastRow="0" w:firstColumn="0" w:lastColumn="0" w:oddVBand="0" w:evenVBand="0" w:oddHBand="0" w:evenHBand="1" w:firstRowFirstColumn="0" w:firstRowLastColumn="0" w:lastRowFirstColumn="0" w:lastRowLastColumn="0"/>
              <w:rPr>
                <w:lang w:val="de-DE"/>
              </w:rPr>
            </w:pPr>
            <w:hyperlink r:id="rId93" w:history="1">
              <w:r w:rsidR="00DF5C06" w:rsidRPr="00DF5C06">
                <w:rPr>
                  <w:rStyle w:val="Hyperlink"/>
                  <w:lang w:val="de-DE"/>
                </w:rPr>
                <w:t>https://nodejs.org/en/download</w:t>
              </w:r>
            </w:hyperlink>
          </w:p>
        </w:tc>
      </w:tr>
      <w:tr w:rsidR="00DF5C06" w:rsidRPr="00DF5C06" w14:paraId="467B032D" w14:textId="77777777" w:rsidTr="00DF5C06">
        <w:trPr>
          <w:cnfStyle w:val="000000100000" w:firstRow="0" w:lastRow="0" w:firstColumn="0" w:lastColumn="0" w:oddVBand="0" w:evenVBand="0" w:oddHBand="1" w:evenHBand="0" w:firstRowFirstColumn="0" w:firstRowLastColumn="0" w:lastRowFirstColumn="0" w:lastRowLastColumn="0"/>
        </w:trPr>
        <w:sdt>
          <w:sdtPr>
            <w:rPr>
              <w:bCs/>
            </w:rPr>
            <w:id w:val="1966541924"/>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971" w:type="dxa"/>
              </w:tcPr>
              <w:p w14:paraId="4EC80FE7" w14:textId="536D0E76" w:rsidR="00DF5C06" w:rsidRPr="00DF5C06" w:rsidRDefault="00DF5C06" w:rsidP="000A67D3">
                <w:pPr>
                  <w:rPr>
                    <w:b w:val="0"/>
                    <w:bCs/>
                    <w:lang w:val="de-DE"/>
                  </w:rPr>
                </w:pPr>
                <w:r>
                  <w:rPr>
                    <w:rFonts w:ascii="MS Gothic" w:eastAsia="MS Gothic" w:hAnsi="MS Gothic" w:hint="eastAsia"/>
                    <w:b w:val="0"/>
                    <w:bCs/>
                  </w:rPr>
                  <w:t>☐</w:t>
                </w:r>
              </w:p>
            </w:tc>
          </w:sdtContent>
        </w:sdt>
        <w:tc>
          <w:tcPr>
            <w:tcW w:w="8659" w:type="dxa"/>
          </w:tcPr>
          <w:p w14:paraId="7669047D" w14:textId="77777777" w:rsidR="00DF5C06" w:rsidRPr="00DF5C06" w:rsidRDefault="00DF5C06" w:rsidP="00DF5C06">
            <w:pPr>
              <w:pStyle w:val="ListBullet"/>
              <w:cnfStyle w:val="000000100000" w:firstRow="0" w:lastRow="0" w:firstColumn="0" w:lastColumn="0" w:oddVBand="0" w:evenVBand="0" w:oddHBand="1" w:evenHBand="0" w:firstRowFirstColumn="0" w:firstRowLastColumn="0" w:lastRowFirstColumn="0" w:lastRowLastColumn="0"/>
              <w:rPr>
                <w:lang w:val="fr-FR"/>
              </w:rPr>
            </w:pPr>
            <w:r w:rsidRPr="00DF5C06">
              <w:rPr>
                <w:lang w:val="fr-FR"/>
              </w:rPr>
              <w:t>Install VSCode Extensions</w:t>
            </w:r>
          </w:p>
          <w:p w14:paraId="30DD7408" w14:textId="77777777" w:rsidR="00DF5C06" w:rsidRPr="008B4810" w:rsidRDefault="00000000" w:rsidP="00DF5C06">
            <w:pPr>
              <w:pStyle w:val="ListBullet2"/>
              <w:ind w:left="1171" w:hanging="604"/>
              <w:cnfStyle w:val="000000100000" w:firstRow="0" w:lastRow="0" w:firstColumn="0" w:lastColumn="0" w:oddVBand="0" w:evenVBand="0" w:oddHBand="1" w:evenHBand="0" w:firstRowFirstColumn="0" w:firstRowLastColumn="0" w:lastRowFirstColumn="0" w:lastRowLastColumn="0"/>
              <w:rPr>
                <w:rStyle w:val="Hyperlink"/>
                <w:color w:val="auto"/>
                <w:u w:val="none"/>
                <w:lang w:val="fr-FR"/>
              </w:rPr>
            </w:pPr>
            <w:hyperlink r:id="rId94" w:history="1">
              <w:r w:rsidR="00DF5C06" w:rsidRPr="00DF5C06">
                <w:rPr>
                  <w:rStyle w:val="Hyperlink"/>
                  <w:lang w:val="fr-FR"/>
                </w:rPr>
                <w:t>https://marketplace.visualstudio.com/items?itemName=alexcvzz.vscode-sqlite</w:t>
              </w:r>
            </w:hyperlink>
          </w:p>
          <w:p w14:paraId="6BB3349D" w14:textId="77777777" w:rsidR="00DF5C06" w:rsidRPr="008B4810" w:rsidRDefault="00000000" w:rsidP="00DF5C06">
            <w:pPr>
              <w:pStyle w:val="ListBullet2"/>
              <w:ind w:left="1171" w:hanging="604"/>
              <w:cnfStyle w:val="000000100000" w:firstRow="0" w:lastRow="0" w:firstColumn="0" w:lastColumn="0" w:oddVBand="0" w:evenVBand="0" w:oddHBand="1" w:evenHBand="0" w:firstRowFirstColumn="0" w:firstRowLastColumn="0" w:lastRowFirstColumn="0" w:lastRowLastColumn="0"/>
              <w:rPr>
                <w:rStyle w:val="Hyperlink"/>
                <w:color w:val="auto"/>
                <w:u w:val="none"/>
                <w:lang w:val="fr-FR"/>
              </w:rPr>
            </w:pPr>
            <w:hyperlink r:id="rId95" w:history="1">
              <w:r w:rsidR="00DF5C06" w:rsidRPr="008B4810">
                <w:rPr>
                  <w:rStyle w:val="Hyperlink"/>
                  <w:lang w:val="fr-FR"/>
                </w:rPr>
                <w:t>https://marketplace.visualstudio.com/items?itemName=McCarter.start-git-bash</w:t>
              </w:r>
            </w:hyperlink>
          </w:p>
          <w:p w14:paraId="58F5F366" w14:textId="77777777" w:rsidR="00DF5C06" w:rsidRPr="008B4810" w:rsidRDefault="00000000" w:rsidP="00DF5C06">
            <w:pPr>
              <w:pStyle w:val="ListBullet2"/>
              <w:ind w:left="1171" w:hanging="604"/>
              <w:cnfStyle w:val="000000100000" w:firstRow="0" w:lastRow="0" w:firstColumn="0" w:lastColumn="0" w:oddVBand="0" w:evenVBand="0" w:oddHBand="1" w:evenHBand="0" w:firstRowFirstColumn="0" w:firstRowLastColumn="0" w:lastRowFirstColumn="0" w:lastRowLastColumn="0"/>
              <w:rPr>
                <w:rStyle w:val="Hyperlink"/>
                <w:color w:val="auto"/>
                <w:u w:val="none"/>
                <w:lang w:val="fr-FR"/>
              </w:rPr>
            </w:pPr>
            <w:hyperlink r:id="rId96" w:history="1">
              <w:r w:rsidR="00DF5C06" w:rsidRPr="008B4810">
                <w:rPr>
                  <w:rStyle w:val="Hyperlink"/>
                  <w:lang w:val="fr-FR"/>
                </w:rPr>
                <w:t>https://marketplace.visualstudio.com/items?itemName=miramac.vscode-exec-node</w:t>
              </w:r>
            </w:hyperlink>
          </w:p>
          <w:p w14:paraId="6856A154" w14:textId="6E87882A" w:rsidR="00DF5C06" w:rsidRPr="00DF5C06" w:rsidRDefault="00DF5C06" w:rsidP="00DF5C06">
            <w:pPr>
              <w:pStyle w:val="ListBullet"/>
              <w:cnfStyle w:val="000000100000" w:firstRow="0" w:lastRow="0" w:firstColumn="0" w:lastColumn="0" w:oddVBand="0" w:evenVBand="0" w:oddHBand="1" w:evenHBand="0" w:firstRowFirstColumn="0" w:firstRowLastColumn="0" w:lastRowFirstColumn="0" w:lastRowLastColumn="0"/>
            </w:pPr>
            <w:r w:rsidRPr="00DF5C06">
              <w:t>Optional and recommended extensions</w:t>
            </w:r>
          </w:p>
          <w:p w14:paraId="5E77F48C" w14:textId="77777777" w:rsidR="00DF5C06" w:rsidRPr="00DF5C06" w:rsidRDefault="00000000" w:rsidP="00DF5C06">
            <w:pPr>
              <w:pStyle w:val="ListBullet2"/>
              <w:ind w:left="1171" w:hanging="604"/>
              <w:cnfStyle w:val="000000100000" w:firstRow="0" w:lastRow="0" w:firstColumn="0" w:lastColumn="0" w:oddVBand="0" w:evenVBand="0" w:oddHBand="1" w:evenHBand="0" w:firstRowFirstColumn="0" w:firstRowLastColumn="0" w:lastRowFirstColumn="0" w:lastRowLastColumn="0"/>
              <w:rPr>
                <w:rStyle w:val="Hyperlink"/>
                <w:color w:val="auto"/>
                <w:u w:val="none"/>
              </w:rPr>
            </w:pPr>
            <w:hyperlink r:id="rId97" w:history="1">
              <w:r w:rsidR="00DF5C06" w:rsidRPr="00DF5C06">
                <w:rPr>
                  <w:rStyle w:val="Hyperlink"/>
                </w:rPr>
                <w:t>https://marketplace.visualstudio.com/items?itemName=ecmel.vscode-html-css</w:t>
              </w:r>
            </w:hyperlink>
          </w:p>
          <w:p w14:paraId="3AED8151" w14:textId="77777777" w:rsidR="00DF5C06" w:rsidRPr="00DF5C06" w:rsidRDefault="00000000" w:rsidP="00DF5C06">
            <w:pPr>
              <w:pStyle w:val="ListBullet2"/>
              <w:ind w:left="1171" w:hanging="604"/>
              <w:cnfStyle w:val="000000100000" w:firstRow="0" w:lastRow="0" w:firstColumn="0" w:lastColumn="0" w:oddVBand="0" w:evenVBand="0" w:oddHBand="1" w:evenHBand="0" w:firstRowFirstColumn="0" w:firstRowLastColumn="0" w:lastRowFirstColumn="0" w:lastRowLastColumn="0"/>
              <w:rPr>
                <w:rStyle w:val="Hyperlink"/>
                <w:color w:val="auto"/>
                <w:u w:val="none"/>
              </w:rPr>
            </w:pPr>
            <w:hyperlink r:id="rId98" w:history="1">
              <w:r w:rsidR="00DF5C06" w:rsidRPr="00DF5C06">
                <w:rPr>
                  <w:rStyle w:val="Hyperlink"/>
                </w:rPr>
                <w:t>https://marketplace.visualstudio.com/items?itemName=oderwat.indent-rainbow</w:t>
              </w:r>
            </w:hyperlink>
          </w:p>
          <w:p w14:paraId="4486CDD4" w14:textId="77777777" w:rsidR="00DF5C06" w:rsidRPr="00DF5C06" w:rsidRDefault="00000000" w:rsidP="00DF5C06">
            <w:pPr>
              <w:pStyle w:val="ListBullet2"/>
              <w:ind w:left="1171" w:hanging="604"/>
              <w:cnfStyle w:val="000000100000" w:firstRow="0" w:lastRow="0" w:firstColumn="0" w:lastColumn="0" w:oddVBand="0" w:evenVBand="0" w:oddHBand="1" w:evenHBand="0" w:firstRowFirstColumn="0" w:firstRowLastColumn="0" w:lastRowFirstColumn="0" w:lastRowLastColumn="0"/>
              <w:rPr>
                <w:rStyle w:val="Hyperlink"/>
                <w:color w:val="auto"/>
                <w:u w:val="none"/>
              </w:rPr>
            </w:pPr>
            <w:hyperlink r:id="rId99" w:history="1">
              <w:r w:rsidR="00DF5C06" w:rsidRPr="00DF5C06">
                <w:rPr>
                  <w:rStyle w:val="Hyperlink"/>
                </w:rPr>
                <w:t>https://marketplace.visualstudio.com/items?itemName=ms-vscode.js-debug-nightly</w:t>
              </w:r>
            </w:hyperlink>
          </w:p>
          <w:p w14:paraId="531C9076" w14:textId="77777777" w:rsidR="00DF5C06" w:rsidRPr="00DF5C06" w:rsidRDefault="00000000" w:rsidP="00DF5C06">
            <w:pPr>
              <w:pStyle w:val="ListBullet2"/>
              <w:ind w:left="1171" w:hanging="604"/>
              <w:cnfStyle w:val="000000100000" w:firstRow="0" w:lastRow="0" w:firstColumn="0" w:lastColumn="0" w:oddVBand="0" w:evenVBand="0" w:oddHBand="1" w:evenHBand="0" w:firstRowFirstColumn="0" w:firstRowLastColumn="0" w:lastRowFirstColumn="0" w:lastRowLastColumn="0"/>
              <w:rPr>
                <w:rStyle w:val="Hyperlink"/>
                <w:color w:val="auto"/>
                <w:u w:val="none"/>
              </w:rPr>
            </w:pPr>
            <w:hyperlink r:id="rId100" w:history="1">
              <w:r w:rsidR="00DF5C06" w:rsidRPr="00DF5C06">
                <w:rPr>
                  <w:rStyle w:val="Hyperlink"/>
                </w:rPr>
                <w:t>https://marketplace.visualstudio.com/items?itemName=ritwickdey.LiveServer</w:t>
              </w:r>
            </w:hyperlink>
          </w:p>
          <w:p w14:paraId="60F38244" w14:textId="77777777" w:rsidR="00DF5C06" w:rsidRPr="00DF5C06" w:rsidRDefault="00000000" w:rsidP="00DF5C06">
            <w:pPr>
              <w:pStyle w:val="ListBullet2"/>
              <w:ind w:left="1171" w:hanging="604"/>
              <w:cnfStyle w:val="000000100000" w:firstRow="0" w:lastRow="0" w:firstColumn="0" w:lastColumn="0" w:oddVBand="0" w:evenVBand="0" w:oddHBand="1" w:evenHBand="0" w:firstRowFirstColumn="0" w:firstRowLastColumn="0" w:lastRowFirstColumn="0" w:lastRowLastColumn="0"/>
              <w:rPr>
                <w:rStyle w:val="Hyperlink"/>
                <w:color w:val="auto"/>
                <w:u w:val="none"/>
              </w:rPr>
            </w:pPr>
            <w:hyperlink r:id="rId101" w:history="1">
              <w:r w:rsidR="00DF5C06" w:rsidRPr="00DF5C06">
                <w:rPr>
                  <w:rStyle w:val="Hyperlink"/>
                </w:rPr>
                <w:t>https://marketplace.visualstudio.com/items?itemName=yy0931.vscode-sqlite3-editor</w:t>
              </w:r>
            </w:hyperlink>
          </w:p>
          <w:p w14:paraId="78D946F0" w14:textId="77777777" w:rsidR="00DF5C06" w:rsidRPr="00DF5C06" w:rsidRDefault="00DF5C06" w:rsidP="00DF5C06">
            <w:pPr>
              <w:pStyle w:val="ListBullet"/>
              <w:cnfStyle w:val="000000100000" w:firstRow="0" w:lastRow="0" w:firstColumn="0" w:lastColumn="0" w:oddVBand="0" w:evenVBand="0" w:oddHBand="1" w:evenHBand="0" w:firstRowFirstColumn="0" w:firstRowLastColumn="0" w:lastRowFirstColumn="0" w:lastRowLastColumn="0"/>
            </w:pPr>
            <w:r w:rsidRPr="00DF5C06">
              <w:t>Window users only</w:t>
            </w:r>
          </w:p>
          <w:p w14:paraId="6C16EC7A" w14:textId="42835608" w:rsidR="00DF5C06" w:rsidRPr="00DF5C06" w:rsidRDefault="00000000" w:rsidP="00DF5C06">
            <w:pPr>
              <w:pStyle w:val="ListBullet2"/>
              <w:ind w:left="1171" w:hanging="604"/>
              <w:cnfStyle w:val="000000100000" w:firstRow="0" w:lastRow="0" w:firstColumn="0" w:lastColumn="0" w:oddVBand="0" w:evenVBand="0" w:oddHBand="1" w:evenHBand="0" w:firstRowFirstColumn="0" w:firstRowLastColumn="0" w:lastRowFirstColumn="0" w:lastRowLastColumn="0"/>
            </w:pPr>
            <w:hyperlink r:id="rId102" w:history="1">
              <w:r w:rsidR="00DF5C06" w:rsidRPr="00DF5C06">
                <w:rPr>
                  <w:rStyle w:val="Hyperlink"/>
                </w:rPr>
                <w:t>https://marketplace.visualstudio.com/items?itemName=medo64.render-crlf</w:t>
              </w:r>
            </w:hyperlink>
          </w:p>
        </w:tc>
      </w:tr>
    </w:tbl>
    <w:p w14:paraId="69A7427E" w14:textId="49AA1D0A" w:rsidR="000A67D3" w:rsidRDefault="000A67D3" w:rsidP="000A67D3">
      <w:pPr>
        <w:pStyle w:val="ListBullet"/>
        <w:numPr>
          <w:ilvl w:val="0"/>
          <w:numId w:val="0"/>
        </w:numPr>
      </w:pPr>
      <w:r w:rsidRPr="00CE57AB">
        <w:t xml:space="preserve">If you are new to VSCode or don’t know how to install extensions use </w:t>
      </w:r>
      <w:hyperlink r:id="rId103" w:history="1">
        <w:r w:rsidRPr="00CE57AB">
          <w:rPr>
            <w:rStyle w:val="Hyperlink"/>
          </w:rPr>
          <w:t>this guide</w:t>
        </w:r>
      </w:hyperlink>
      <w:r w:rsidRPr="00CE57AB">
        <w:t>.</w:t>
      </w:r>
    </w:p>
    <w:p w14:paraId="0917BEA2" w14:textId="77777777" w:rsidR="00DF6750" w:rsidRPr="007A6EE1" w:rsidRDefault="00DF6750" w:rsidP="00DF6750">
      <w:pPr>
        <w:pStyle w:val="FeatureBox2"/>
        <w:rPr>
          <w:rStyle w:val="Emphasis"/>
          <w:i w:val="0"/>
          <w:iCs w:val="0"/>
        </w:rPr>
      </w:pPr>
      <w:r w:rsidRPr="00FA7CB7">
        <w:rPr>
          <w:rStyle w:val="Emphasis"/>
          <w:b/>
          <w:bCs/>
          <w:i w:val="0"/>
          <w:iCs w:val="0"/>
        </w:rPr>
        <w:lastRenderedPageBreak/>
        <w:t>Note:</w:t>
      </w:r>
      <w:r w:rsidRPr="007A6EE1">
        <w:rPr>
          <w:rStyle w:val="Emphasis"/>
          <w:i w:val="0"/>
          <w:iCs w:val="0"/>
        </w:rPr>
        <w:t xml:space="preserve"> VSCode and Node.JS are available in the eT4L software catalogue.</w:t>
      </w:r>
    </w:p>
    <w:p w14:paraId="1343F282" w14:textId="77777777" w:rsidR="000A67D3" w:rsidRPr="000A67D3" w:rsidRDefault="000A67D3" w:rsidP="000A67D3">
      <w:pPr>
        <w:pStyle w:val="ListBullet"/>
        <w:numPr>
          <w:ilvl w:val="0"/>
          <w:numId w:val="0"/>
        </w:numPr>
      </w:pPr>
    </w:p>
    <w:p w14:paraId="07342891" w14:textId="77777777" w:rsidR="000A67D3" w:rsidRPr="000A67D3" w:rsidRDefault="000A67D3" w:rsidP="000A67D3">
      <w:pPr>
        <w:pStyle w:val="ListBullet"/>
        <w:numPr>
          <w:ilvl w:val="0"/>
          <w:numId w:val="0"/>
        </w:numPr>
        <w:sectPr w:rsidR="000A67D3" w:rsidRPr="000A67D3" w:rsidSect="007D6DC4">
          <w:headerReference w:type="default" r:id="rId104"/>
          <w:footerReference w:type="even" r:id="rId105"/>
          <w:footerReference w:type="default" r:id="rId106"/>
          <w:headerReference w:type="first" r:id="rId107"/>
          <w:footerReference w:type="first" r:id="rId108"/>
          <w:pgSz w:w="11906" w:h="16838"/>
          <w:pgMar w:top="1134" w:right="1134" w:bottom="1134" w:left="1134" w:header="709" w:footer="709" w:gutter="0"/>
          <w:cols w:space="708"/>
          <w:titlePg/>
          <w:docGrid w:linePitch="360"/>
        </w:sectPr>
      </w:pPr>
    </w:p>
    <w:p w14:paraId="68E3870A" w14:textId="77777777" w:rsidR="00420C93" w:rsidRPr="008D5074" w:rsidRDefault="00420C93" w:rsidP="00F32984">
      <w:pPr>
        <w:pStyle w:val="Heading2"/>
      </w:pPr>
      <w:bookmarkStart w:id="71" w:name="_Toc175911972"/>
      <w:bookmarkStart w:id="72" w:name="_Toc142980311"/>
      <w:bookmarkEnd w:id="69"/>
      <w:r w:rsidRPr="008D5074">
        <w:lastRenderedPageBreak/>
        <w:t>Establish a working directory</w:t>
      </w:r>
      <w:bookmarkEnd w:id="71"/>
    </w:p>
    <w:p w14:paraId="7BC0782D" w14:textId="77777777" w:rsidR="00420C93" w:rsidRPr="008D5074" w:rsidRDefault="00420C93" w:rsidP="00A63314">
      <w:pPr>
        <w:pStyle w:val="ListNumber"/>
        <w:numPr>
          <w:ilvl w:val="0"/>
          <w:numId w:val="19"/>
        </w:numPr>
      </w:pPr>
      <w:r w:rsidRPr="008D5074">
        <w:t>Start by selecting an appropriate folder location that is either version controlled or backed up to the cloud.</w:t>
      </w:r>
    </w:p>
    <w:p w14:paraId="21CF459E" w14:textId="77777777" w:rsidR="00420C93" w:rsidRPr="008D5074" w:rsidRDefault="00420C93" w:rsidP="00CE57AB">
      <w:pPr>
        <w:pStyle w:val="ListNumber"/>
      </w:pPr>
      <w:r w:rsidRPr="008D5074">
        <w:t xml:space="preserve">Open VSCode </w:t>
      </w:r>
      <w:r w:rsidRPr="008D5074">
        <w:rPr>
          <w:rStyle w:val="Keyboard"/>
        </w:rPr>
        <w:t>Ctrl</w:t>
      </w:r>
      <w:r w:rsidRPr="008D5074">
        <w:t xml:space="preserve"> + </w:t>
      </w:r>
      <w:r w:rsidRPr="008D5074">
        <w:rPr>
          <w:rStyle w:val="Keyboard"/>
        </w:rPr>
        <w:t>K</w:t>
      </w:r>
      <w:r w:rsidRPr="008D5074">
        <w:t xml:space="preserve"> </w:t>
      </w:r>
      <w:r w:rsidRPr="008D5074">
        <w:rPr>
          <w:rStyle w:val="Keyboard"/>
        </w:rPr>
        <w:t>Ctrl</w:t>
      </w:r>
      <w:r w:rsidRPr="008D5074">
        <w:t xml:space="preserve"> + </w:t>
      </w:r>
      <w:r w:rsidRPr="008D5074">
        <w:rPr>
          <w:rStyle w:val="Keyboard"/>
        </w:rPr>
        <w:t>O</w:t>
      </w:r>
    </w:p>
    <w:p w14:paraId="27AE8E33" w14:textId="614F298F" w:rsidR="00420C93" w:rsidRPr="008D5074" w:rsidRDefault="00420C93" w:rsidP="00CE57AB">
      <w:pPr>
        <w:pStyle w:val="ListNumber"/>
      </w:pPr>
      <w:r w:rsidRPr="008D5074">
        <w:t>Navigate to and open your working folder</w:t>
      </w:r>
      <w:r w:rsidR="00CE57AB">
        <w:t>.</w:t>
      </w:r>
    </w:p>
    <w:p w14:paraId="6E91FF29" w14:textId="050B89D0" w:rsidR="00420C93" w:rsidRPr="008D5074" w:rsidRDefault="00420C93" w:rsidP="00F32984">
      <w:pPr>
        <w:pStyle w:val="Heading2"/>
      </w:pPr>
      <w:bookmarkStart w:id="73" w:name="_Toc175911973"/>
      <w:r w:rsidRPr="008D5074">
        <w:t>Initiali</w:t>
      </w:r>
      <w:r w:rsidR="00F32984" w:rsidRPr="008D5074">
        <w:t>s</w:t>
      </w:r>
      <w:r w:rsidRPr="008D5074">
        <w:t xml:space="preserve">e </w:t>
      </w:r>
      <w:r w:rsidR="00F32984" w:rsidRPr="008D5074">
        <w:t>Node.js</w:t>
      </w:r>
      <w:r w:rsidRPr="008D5074">
        <w:t xml:space="preserve"> application</w:t>
      </w:r>
      <w:bookmarkEnd w:id="72"/>
      <w:bookmarkEnd w:id="73"/>
    </w:p>
    <w:p w14:paraId="71F6B06B" w14:textId="77777777" w:rsidR="00420C93" w:rsidRPr="008D5074" w:rsidRDefault="00420C93" w:rsidP="00420C93">
      <w:r w:rsidRPr="008D5074">
        <w:t xml:space="preserve">To get started, we'll create our project folder with the #bash command below. Make sure you open a new terminal </w:t>
      </w:r>
      <w:r w:rsidRPr="008D5074">
        <w:rPr>
          <w:rStyle w:val="Keyboard"/>
        </w:rPr>
        <w:t>Ctrl</w:t>
      </w:r>
      <w:r w:rsidRPr="008D5074">
        <w:t xml:space="preserve"> + </w:t>
      </w:r>
      <w:r w:rsidRPr="008D5074">
        <w:rPr>
          <w:rStyle w:val="Keyboard"/>
        </w:rPr>
        <w:t>`</w:t>
      </w:r>
      <w:r w:rsidRPr="008D5074">
        <w:t xml:space="preserve"> and choose </w:t>
      </w:r>
      <w:r w:rsidRPr="00FA4EDB">
        <w:rPr>
          <w:rStyle w:val="Strong"/>
        </w:rPr>
        <w:t>Git Bash</w:t>
      </w:r>
      <w:r w:rsidRPr="008D5074">
        <w:t xml:space="preserve"> from the menu option in the top right of the terminal shell.</w:t>
      </w:r>
    </w:p>
    <w:p w14:paraId="1FDAE1B3" w14:textId="77777777" w:rsidR="00420C93" w:rsidRPr="008D5074" w:rsidRDefault="00420C93" w:rsidP="00420C93">
      <w:r w:rsidRPr="008D5074">
        <w:rPr>
          <w:noProof/>
        </w:rPr>
        <w:drawing>
          <wp:inline distT="0" distB="0" distL="0" distR="0" wp14:anchorId="41191DDC" wp14:editId="72A623F3">
            <wp:extent cx="3345180" cy="2604462"/>
            <wp:effectExtent l="0" t="0" r="7620" b="5715"/>
            <wp:docPr id="1355617395" name="Picture 1355617395" descr="A screenshot of selecting GitBash from the terminal shell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617395" name="Picture 1355617395" descr="A screenshot of selecting GitBash from the terminal shell a computer."/>
                    <pic:cNvPicPr/>
                  </pic:nvPicPr>
                  <pic:blipFill>
                    <a:blip r:embed="rId109"/>
                    <a:stretch>
                      <a:fillRect/>
                    </a:stretch>
                  </pic:blipFill>
                  <pic:spPr>
                    <a:xfrm>
                      <a:off x="0" y="0"/>
                      <a:ext cx="3349715" cy="2607992"/>
                    </a:xfrm>
                    <a:prstGeom prst="rect">
                      <a:avLst/>
                    </a:prstGeom>
                  </pic:spPr>
                </pic:pic>
              </a:graphicData>
            </a:graphic>
          </wp:inline>
        </w:drawing>
      </w:r>
    </w:p>
    <w:p w14:paraId="2B114800" w14:textId="12E7272C" w:rsidR="00420C93" w:rsidRPr="008D5074" w:rsidRDefault="00420C93" w:rsidP="00420C93">
      <w:r w:rsidRPr="008D5074">
        <w:t>Start by making a folder with the following #BASH commands</w:t>
      </w:r>
      <w:r w:rsidR="00FA4EDB">
        <w:t>.</w:t>
      </w:r>
    </w:p>
    <w:p w14:paraId="5103F5C6" w14:textId="77777777" w:rsidR="00420C93" w:rsidRPr="008D5074" w:rsidRDefault="00420C93" w:rsidP="00420C93">
      <w:pPr>
        <w:pStyle w:val="CODE"/>
        <w:ind w:firstLine="720"/>
      </w:pPr>
      <w:r w:rsidRPr="008D5074">
        <w:t>mkdir myPWA &amp;&amp; cd myPWA</w:t>
      </w:r>
    </w:p>
    <w:p w14:paraId="1FF89B9A" w14:textId="7FD5AD59" w:rsidR="00420C93" w:rsidRPr="008D5074" w:rsidRDefault="00420C93" w:rsidP="00420C93">
      <w:r w:rsidRPr="00070CF4">
        <w:t>Then, we'll initiali</w:t>
      </w:r>
      <w:r w:rsidR="00070CF4" w:rsidRPr="00CF1170">
        <w:t>s</w:t>
      </w:r>
      <w:r w:rsidRPr="00070CF4">
        <w:t>e a Node.js application with the commands</w:t>
      </w:r>
      <w:r w:rsidRPr="008D5074">
        <w:t xml:space="preserve"> below:</w:t>
      </w:r>
    </w:p>
    <w:p w14:paraId="1F76214A" w14:textId="77777777" w:rsidR="00420C93" w:rsidRPr="008D5074" w:rsidRDefault="00420C93" w:rsidP="00420C93">
      <w:pPr>
        <w:pStyle w:val="CODE"/>
        <w:ind w:firstLine="720"/>
      </w:pPr>
      <w:r w:rsidRPr="008D5074">
        <w:t>npm init -y</w:t>
      </w:r>
    </w:p>
    <w:p w14:paraId="11E7CC28" w14:textId="77777777" w:rsidR="00420C93" w:rsidRDefault="00420C93" w:rsidP="00420C93">
      <w:r w:rsidRPr="008D5074">
        <w:t>The above command creates and configures a package.json file for the application.</w:t>
      </w:r>
    </w:p>
    <w:p w14:paraId="628DC48E" w14:textId="77777777" w:rsidR="00B37764" w:rsidRDefault="00B37764" w:rsidP="00420C93"/>
    <w:p w14:paraId="36244B48" w14:textId="77777777" w:rsidR="00B37764" w:rsidRDefault="00B37764" w:rsidP="00420C93">
      <w:pPr>
        <w:sectPr w:rsidR="00B37764" w:rsidSect="00CE57AB">
          <w:footerReference w:type="first" r:id="rId110"/>
          <w:pgSz w:w="11906" w:h="16838"/>
          <w:pgMar w:top="1134" w:right="1134" w:bottom="1134" w:left="1134" w:header="709" w:footer="709" w:gutter="0"/>
          <w:cols w:space="708"/>
          <w:docGrid w:linePitch="360"/>
        </w:sectPr>
      </w:pPr>
    </w:p>
    <w:p w14:paraId="1E3D791D" w14:textId="43682678" w:rsidR="00420C93" w:rsidRPr="008D5074" w:rsidRDefault="00420C93" w:rsidP="00FE31C6">
      <w:pPr>
        <w:pStyle w:val="Heading2"/>
      </w:pPr>
      <w:bookmarkStart w:id="74" w:name="_Toc142980312"/>
      <w:bookmarkStart w:id="75" w:name="_Toc175911974"/>
      <w:r w:rsidRPr="008D5074">
        <w:lastRenderedPageBreak/>
        <w:t>Set</w:t>
      </w:r>
      <w:r w:rsidR="00070CF4">
        <w:t xml:space="preserve"> </w:t>
      </w:r>
      <w:r w:rsidRPr="008D5074">
        <w:t xml:space="preserve">up </w:t>
      </w:r>
      <w:r w:rsidR="00FA4EDB">
        <w:t>files</w:t>
      </w:r>
      <w:r w:rsidR="00FA4EDB" w:rsidRPr="008D5074">
        <w:t xml:space="preserve"> </w:t>
      </w:r>
      <w:r w:rsidRPr="008D5074">
        <w:t>and folders for your project</w:t>
      </w:r>
      <w:bookmarkEnd w:id="74"/>
      <w:bookmarkEnd w:id="75"/>
    </w:p>
    <w:tbl>
      <w:tblPr>
        <w:tblStyle w:val="Tableheader"/>
        <w:tblW w:w="0" w:type="auto"/>
        <w:tblLook w:val="0420" w:firstRow="1" w:lastRow="0" w:firstColumn="0" w:lastColumn="0" w:noHBand="0" w:noVBand="1"/>
        <w:tblDescription w:val="Files and folders for your project."/>
      </w:tblPr>
      <w:tblGrid>
        <w:gridCol w:w="9391"/>
        <w:gridCol w:w="5171"/>
      </w:tblGrid>
      <w:tr w:rsidR="00FA7CB7" w:rsidRPr="008D5074" w14:paraId="43BC6AE9" w14:textId="77777777" w:rsidTr="00FA7CB7">
        <w:trPr>
          <w:cnfStyle w:val="100000000000" w:firstRow="1" w:lastRow="0" w:firstColumn="0" w:lastColumn="0" w:oddVBand="0" w:evenVBand="0" w:oddHBand="0" w:evenHBand="0" w:firstRowFirstColumn="0" w:firstRowLastColumn="0" w:lastRowFirstColumn="0" w:lastRowLastColumn="0"/>
          <w:trHeight w:val="50"/>
        </w:trPr>
        <w:tc>
          <w:tcPr>
            <w:tcW w:w="10768" w:type="dxa"/>
          </w:tcPr>
          <w:p w14:paraId="6D95A82E" w14:textId="6B9D9BAE" w:rsidR="00FA7CB7" w:rsidRPr="008D5074" w:rsidRDefault="00843EE9" w:rsidP="00F41623">
            <w:r>
              <w:t xml:space="preserve">Practical </w:t>
            </w:r>
            <w:r w:rsidR="00527243">
              <w:t>a</w:t>
            </w:r>
            <w:r>
              <w:t>ctivities</w:t>
            </w:r>
          </w:p>
        </w:tc>
        <w:tc>
          <w:tcPr>
            <w:tcW w:w="4620" w:type="dxa"/>
          </w:tcPr>
          <w:p w14:paraId="2161E5DF" w14:textId="5C0F4A66" w:rsidR="00FA7CB7" w:rsidRPr="008D5074" w:rsidRDefault="00843EE9" w:rsidP="00F41623">
            <w:r>
              <w:t>Theory</w:t>
            </w:r>
          </w:p>
        </w:tc>
      </w:tr>
      <w:tr w:rsidR="00420C93" w:rsidRPr="008D5074" w14:paraId="6CF4ED8C" w14:textId="77777777" w:rsidTr="00FA7CB7">
        <w:trPr>
          <w:cnfStyle w:val="000000100000" w:firstRow="0" w:lastRow="0" w:firstColumn="0" w:lastColumn="0" w:oddVBand="0" w:evenVBand="0" w:oddHBand="1" w:evenHBand="0" w:firstRowFirstColumn="0" w:firstRowLastColumn="0" w:lastRowFirstColumn="0" w:lastRowLastColumn="0"/>
          <w:trHeight w:val="50"/>
        </w:trPr>
        <w:tc>
          <w:tcPr>
            <w:tcW w:w="10768" w:type="dxa"/>
          </w:tcPr>
          <w:p w14:paraId="375C0D60" w14:textId="77777777" w:rsidR="00420C93" w:rsidRPr="008D5074" w:rsidRDefault="00420C93" w:rsidP="00F41623">
            <w:r w:rsidRPr="008D5074">
              <w:t>Create a directory for development files and documentation</w:t>
            </w:r>
          </w:p>
          <w:p w14:paraId="6179EC6C" w14:textId="77777777" w:rsidR="00420C93" w:rsidRPr="008D5074" w:rsidRDefault="00420C93" w:rsidP="00F41623">
            <w:pPr>
              <w:pStyle w:val="CODE"/>
            </w:pPr>
            <w:r w:rsidRPr="008D5074">
              <w:tab/>
              <w:t>mkdir .workingDocuments</w:t>
            </w:r>
          </w:p>
          <w:p w14:paraId="1D6FCF31" w14:textId="77777777" w:rsidR="00420C93" w:rsidRPr="008D5074" w:rsidRDefault="00420C93" w:rsidP="00F41623">
            <w:r w:rsidRPr="008D5074">
              <w:t>Create a license file</w:t>
            </w:r>
          </w:p>
          <w:p w14:paraId="656C4A1D" w14:textId="77777777" w:rsidR="00420C93" w:rsidRPr="008D5074" w:rsidRDefault="00420C93" w:rsidP="00F41623">
            <w:pPr>
              <w:pStyle w:val="CODE"/>
            </w:pPr>
            <w:r w:rsidRPr="008D5074">
              <w:tab/>
              <w:t>touch LICENSE</w:t>
            </w:r>
          </w:p>
          <w:p w14:paraId="06642709" w14:textId="77777777" w:rsidR="00420C93" w:rsidRPr="008D5074" w:rsidRDefault="00420C93" w:rsidP="00F41623"/>
          <w:p w14:paraId="4B3A3858" w14:textId="6E395399" w:rsidR="00420C93" w:rsidRPr="008D5074" w:rsidRDefault="00420C93" w:rsidP="00F41623">
            <w:r w:rsidRPr="008D5074">
              <w:t xml:space="preserve">Edit the LICENSE document and paste the text from </w:t>
            </w:r>
            <w:hyperlink r:id="rId111" w:history="1">
              <w:r w:rsidR="0016239F">
                <w:rPr>
                  <w:rStyle w:val="Hyperlink"/>
                </w:rPr>
                <w:t>The GNU General Public License (version 3)</w:t>
              </w:r>
            </w:hyperlink>
            <w:r w:rsidRPr="008D5074">
              <w:t xml:space="preserve"> into it.</w:t>
            </w:r>
          </w:p>
          <w:p w14:paraId="13906B07" w14:textId="77777777" w:rsidR="00420C93" w:rsidRPr="008D5074" w:rsidRDefault="00420C93" w:rsidP="00F41623"/>
          <w:p w14:paraId="2666A3F7" w14:textId="77777777" w:rsidR="00420C93" w:rsidRPr="008D5074" w:rsidRDefault="00420C93" w:rsidP="00F41623">
            <w:r w:rsidRPr="008D5074">
              <w:t>Create a directory for your database and SQL files</w:t>
            </w:r>
          </w:p>
          <w:p w14:paraId="4AAD0BF4" w14:textId="77777777" w:rsidR="00420C93" w:rsidRPr="008D5074" w:rsidRDefault="00420C93" w:rsidP="00F41623">
            <w:pPr>
              <w:pStyle w:val="CODE"/>
            </w:pPr>
            <w:r w:rsidRPr="008D5074">
              <w:tab/>
              <w:t>mkdir .database</w:t>
            </w:r>
          </w:p>
          <w:p w14:paraId="6BB06595" w14:textId="77777777" w:rsidR="00420C93" w:rsidRPr="008D5074" w:rsidRDefault="00420C93" w:rsidP="00F41623"/>
          <w:p w14:paraId="6935EC14" w14:textId="77777777" w:rsidR="00420C93" w:rsidRPr="008D5074" w:rsidRDefault="00420C93" w:rsidP="00F41623">
            <w:r w:rsidRPr="008D5074">
              <w:t>Create a public directory for your front-end files with the #bash command below:</w:t>
            </w:r>
          </w:p>
          <w:p w14:paraId="54AEAB48" w14:textId="77777777" w:rsidR="00420C93" w:rsidRPr="008D5074" w:rsidRDefault="00420C93" w:rsidP="00F41623">
            <w:pPr>
              <w:pStyle w:val="CODE"/>
            </w:pPr>
            <w:r w:rsidRPr="008D5074">
              <w:tab/>
              <w:t>mkdir public &amp;&amp; cd public</w:t>
            </w:r>
          </w:p>
          <w:p w14:paraId="4BEDD833" w14:textId="77777777" w:rsidR="00420C93" w:rsidRPr="008D5074" w:rsidRDefault="00420C93" w:rsidP="00F41623"/>
          <w:p w14:paraId="7E8BFDB5" w14:textId="77777777" w:rsidR="00420C93" w:rsidRPr="008D5074" w:rsidRDefault="00420C93" w:rsidP="00F41623">
            <w:r w:rsidRPr="008D5074">
              <w:t>Now using #BASH commands and scripts setup a template folder structure for a PWA</w:t>
            </w:r>
          </w:p>
          <w:p w14:paraId="5B90F925" w14:textId="77777777" w:rsidR="00420C93" w:rsidRPr="008D5074" w:rsidRDefault="00420C93" w:rsidP="00F41623">
            <w:pPr>
              <w:pStyle w:val="CODE"/>
            </w:pPr>
            <w:r w:rsidRPr="008D5074">
              <w:tab/>
              <w:t>touch files.txt</w:t>
            </w:r>
          </w:p>
          <w:p w14:paraId="62132F4E" w14:textId="7CA6DFE7" w:rsidR="00420C93" w:rsidRPr="008D5074" w:rsidRDefault="00420C93" w:rsidP="00292A76">
            <w:pPr>
              <w:pStyle w:val="CODE"/>
            </w:pPr>
            <w:r w:rsidRPr="008D5074">
              <w:lastRenderedPageBreak/>
              <w:tab/>
              <w:t>touch folders.txt</w:t>
            </w:r>
          </w:p>
          <w:p w14:paraId="150AB59B" w14:textId="31F461A1" w:rsidR="00420C93" w:rsidRPr="008D5074" w:rsidRDefault="00420C93" w:rsidP="00F41623">
            <w:r w:rsidRPr="008D5074">
              <w:t>Inside the file</w:t>
            </w:r>
            <w:r w:rsidR="0082754F">
              <w:t>,</w:t>
            </w:r>
            <w:r w:rsidRPr="008D5074">
              <w:t xml:space="preserve"> list the files you want to routinely generate:</w:t>
            </w:r>
          </w:p>
          <w:p w14:paraId="56E5AEDC" w14:textId="77777777" w:rsidR="00420C93" w:rsidRPr="00FA4EDB" w:rsidRDefault="00420C93" w:rsidP="00A63314">
            <w:pPr>
              <w:pStyle w:val="ListNumber"/>
              <w:numPr>
                <w:ilvl w:val="0"/>
                <w:numId w:val="20"/>
              </w:numPr>
            </w:pPr>
            <w:r w:rsidRPr="00FA4EDB">
              <w:t>style.css</w:t>
            </w:r>
          </w:p>
          <w:p w14:paraId="44720690" w14:textId="77777777" w:rsidR="00420C93" w:rsidRPr="00FA4EDB" w:rsidRDefault="00420C93" w:rsidP="00A63314">
            <w:pPr>
              <w:pStyle w:val="ListNumber"/>
              <w:numPr>
                <w:ilvl w:val="0"/>
                <w:numId w:val="20"/>
              </w:numPr>
            </w:pPr>
            <w:r w:rsidRPr="00FA4EDB">
              <w:t>index.html</w:t>
            </w:r>
          </w:p>
          <w:p w14:paraId="65729794" w14:textId="77777777" w:rsidR="00420C93" w:rsidRPr="00FA4EDB" w:rsidRDefault="00420C93" w:rsidP="00A63314">
            <w:pPr>
              <w:pStyle w:val="ListNumber"/>
              <w:numPr>
                <w:ilvl w:val="0"/>
                <w:numId w:val="20"/>
              </w:numPr>
            </w:pPr>
            <w:r w:rsidRPr="00FA4EDB">
              <w:t>index.js</w:t>
            </w:r>
          </w:p>
          <w:p w14:paraId="782DFDBA" w14:textId="77777777" w:rsidR="00420C93" w:rsidRPr="00FA4EDB" w:rsidRDefault="00420C93" w:rsidP="00A63314">
            <w:pPr>
              <w:pStyle w:val="ListNumber"/>
              <w:numPr>
                <w:ilvl w:val="0"/>
                <w:numId w:val="20"/>
              </w:numPr>
            </w:pPr>
            <w:r w:rsidRPr="00FA4EDB">
              <w:t>app.js</w:t>
            </w:r>
          </w:p>
          <w:p w14:paraId="176BB72B" w14:textId="77777777" w:rsidR="00420C93" w:rsidRPr="00FA4EDB" w:rsidRDefault="00420C93" w:rsidP="00A63314">
            <w:pPr>
              <w:pStyle w:val="ListNumber"/>
              <w:numPr>
                <w:ilvl w:val="0"/>
                <w:numId w:val="20"/>
              </w:numPr>
            </w:pPr>
            <w:r w:rsidRPr="00FA4EDB">
              <w:t>serviceWorker.js</w:t>
            </w:r>
          </w:p>
          <w:p w14:paraId="3BC62A08" w14:textId="77777777" w:rsidR="00420C93" w:rsidRPr="008D5074" w:rsidRDefault="00420C93" w:rsidP="00F41623">
            <w:r w:rsidRPr="008D5074">
              <w:t>Then create a file called folders.txt and in the file list the folders you want to routinely generate:</w:t>
            </w:r>
          </w:p>
          <w:p w14:paraId="3C4737D1" w14:textId="77777777" w:rsidR="00420C93" w:rsidRPr="00FA4EDB" w:rsidRDefault="00420C93" w:rsidP="00A63314">
            <w:pPr>
              <w:pStyle w:val="ListNumber"/>
              <w:numPr>
                <w:ilvl w:val="0"/>
                <w:numId w:val="21"/>
              </w:numPr>
            </w:pPr>
            <w:r w:rsidRPr="00FA4EDB">
              <w:t>css</w:t>
            </w:r>
          </w:p>
          <w:p w14:paraId="13352EA3" w14:textId="77777777" w:rsidR="00420C93" w:rsidRPr="00FA4EDB" w:rsidRDefault="00420C93" w:rsidP="00A63314">
            <w:pPr>
              <w:pStyle w:val="ListNumber"/>
              <w:numPr>
                <w:ilvl w:val="0"/>
                <w:numId w:val="21"/>
              </w:numPr>
            </w:pPr>
            <w:r w:rsidRPr="00FA4EDB">
              <w:t>icons</w:t>
            </w:r>
          </w:p>
          <w:p w14:paraId="7A4AD14B" w14:textId="77777777" w:rsidR="00420C93" w:rsidRPr="00FA4EDB" w:rsidRDefault="00420C93" w:rsidP="00A63314">
            <w:pPr>
              <w:pStyle w:val="ListNumber"/>
              <w:numPr>
                <w:ilvl w:val="0"/>
                <w:numId w:val="21"/>
              </w:numPr>
            </w:pPr>
            <w:r w:rsidRPr="00FA4EDB">
              <w:t>images</w:t>
            </w:r>
          </w:p>
          <w:p w14:paraId="234C1F49" w14:textId="77777777" w:rsidR="00420C93" w:rsidRPr="00FA4EDB" w:rsidRDefault="00420C93" w:rsidP="00A63314">
            <w:pPr>
              <w:pStyle w:val="ListNumber"/>
              <w:numPr>
                <w:ilvl w:val="0"/>
                <w:numId w:val="21"/>
              </w:numPr>
            </w:pPr>
            <w:r w:rsidRPr="00FA4EDB">
              <w:t>js</w:t>
            </w:r>
          </w:p>
          <w:p w14:paraId="59BF0D6A" w14:textId="075232AF" w:rsidR="00420C93" w:rsidRPr="008D5074" w:rsidRDefault="00420C93" w:rsidP="00F41623">
            <w:r w:rsidRPr="008D5074">
              <w:t>Write a simple bash script to read the folders.txt document and create a directory for each line</w:t>
            </w:r>
            <w:r w:rsidR="0082754F">
              <w:t>.</w:t>
            </w:r>
          </w:p>
          <w:p w14:paraId="11728203" w14:textId="77777777" w:rsidR="00420C93" w:rsidRPr="008D5074" w:rsidRDefault="00420C93" w:rsidP="00F41623">
            <w:pPr>
              <w:pStyle w:val="CODE"/>
              <w:ind w:left="720"/>
            </w:pPr>
            <w:r w:rsidRPr="008D5074">
              <w:t xml:space="preserve">while read -r line; do </w:t>
            </w:r>
          </w:p>
          <w:p w14:paraId="70F27325" w14:textId="77777777" w:rsidR="00420C93" w:rsidRPr="008D5074" w:rsidRDefault="00420C93" w:rsidP="00F41623">
            <w:pPr>
              <w:pStyle w:val="CODE"/>
              <w:ind w:left="720"/>
            </w:pPr>
            <w:r w:rsidRPr="008D5074">
              <w:t>echo $line</w:t>
            </w:r>
          </w:p>
          <w:p w14:paraId="20384C47" w14:textId="6626307F" w:rsidR="00420C93" w:rsidRPr="008D5074" w:rsidRDefault="00420C93" w:rsidP="00F41623">
            <w:pPr>
              <w:pStyle w:val="CODE"/>
              <w:ind w:left="720"/>
            </w:pPr>
            <w:r w:rsidRPr="008D5074">
              <w:t>mk</w:t>
            </w:r>
            <w:r w:rsidR="00527243">
              <w:t>a</w:t>
            </w:r>
            <w:r w:rsidRPr="008D5074">
              <w:t>ir -p $line</w:t>
            </w:r>
          </w:p>
          <w:p w14:paraId="2AD300C2" w14:textId="77777777" w:rsidR="00420C93" w:rsidRPr="008D5074" w:rsidRDefault="00420C93" w:rsidP="00F41623">
            <w:pPr>
              <w:pStyle w:val="CODE"/>
              <w:ind w:left="720"/>
            </w:pPr>
            <w:r w:rsidRPr="008D5074">
              <w:lastRenderedPageBreak/>
              <w:t>done &lt; folders.txt</w:t>
            </w:r>
          </w:p>
          <w:p w14:paraId="7BD0D875" w14:textId="776F2B34" w:rsidR="00420C93" w:rsidRPr="008D5074" w:rsidRDefault="00420C93" w:rsidP="00F41623">
            <w:r w:rsidRPr="008D5074">
              <w:t>Write a simple bash script to read the files.txt document and create a file for each line</w:t>
            </w:r>
            <w:r w:rsidR="0082754F">
              <w:t>.</w:t>
            </w:r>
          </w:p>
          <w:p w14:paraId="160CF35F" w14:textId="77777777" w:rsidR="00420C93" w:rsidRPr="008D5074" w:rsidRDefault="00420C93" w:rsidP="00F41623">
            <w:pPr>
              <w:pStyle w:val="CODE"/>
              <w:ind w:left="720"/>
            </w:pPr>
            <w:r w:rsidRPr="008D5074">
              <w:t xml:space="preserve">while read -r line; do </w:t>
            </w:r>
          </w:p>
          <w:p w14:paraId="09E14886" w14:textId="77777777" w:rsidR="00420C93" w:rsidRPr="008D5074" w:rsidRDefault="00420C93" w:rsidP="00F41623">
            <w:pPr>
              <w:pStyle w:val="CODE"/>
              <w:ind w:left="720"/>
            </w:pPr>
            <w:r w:rsidRPr="008D5074">
              <w:t>echo $line</w:t>
            </w:r>
          </w:p>
          <w:p w14:paraId="22A7FB52" w14:textId="77777777" w:rsidR="00420C93" w:rsidRPr="008D5074" w:rsidRDefault="00420C93" w:rsidP="00F41623">
            <w:pPr>
              <w:pStyle w:val="CODE"/>
              <w:ind w:left="720"/>
            </w:pPr>
            <w:r w:rsidRPr="008D5074">
              <w:t>touch $line</w:t>
            </w:r>
          </w:p>
          <w:p w14:paraId="2CD145FE" w14:textId="185232DB" w:rsidR="00420C93" w:rsidRPr="008D5074" w:rsidRDefault="00420C93" w:rsidP="00BE2F28">
            <w:pPr>
              <w:pStyle w:val="CODE"/>
              <w:ind w:left="720"/>
            </w:pPr>
            <w:r w:rsidRPr="008D5074">
              <w:t>done &lt; files.txt</w:t>
            </w:r>
          </w:p>
        </w:tc>
        <w:tc>
          <w:tcPr>
            <w:tcW w:w="4620" w:type="dxa"/>
          </w:tcPr>
          <w:p w14:paraId="1EA219AA" w14:textId="77777777" w:rsidR="00354449" w:rsidRDefault="00354449" w:rsidP="00F41623">
            <w:r w:rsidRPr="00354449">
              <w:lastRenderedPageBreak/>
              <w:t xml:space="preserve">Watch </w:t>
            </w:r>
            <w:hyperlink r:id="rId112" w:history="1">
              <w:r w:rsidRPr="00354449">
                <w:rPr>
                  <w:rStyle w:val="Hyperlink"/>
                </w:rPr>
                <w:t>Bash Scripting Tutorial for Beginners (47:56)</w:t>
              </w:r>
            </w:hyperlink>
            <w:r w:rsidRPr="00354449">
              <w:t xml:space="preserve"> for more #BASH knowledge.</w:t>
            </w:r>
          </w:p>
          <w:p w14:paraId="4935D32A" w14:textId="73E1A142" w:rsidR="00420C93" w:rsidRPr="008D5074" w:rsidRDefault="00354449" w:rsidP="00F41623">
            <w:r w:rsidRPr="00354449">
              <w:t xml:space="preserve">See the </w:t>
            </w:r>
            <w:hyperlink r:id="rId113" w:history="1">
              <w:r w:rsidRPr="00354449">
                <w:rPr>
                  <w:rStyle w:val="Hyperlink"/>
                </w:rPr>
                <w:t>Bash cheat sheet: Top 25 commands and creating custom commands</w:t>
              </w:r>
            </w:hyperlink>
            <w:r w:rsidRPr="00354449">
              <w:t xml:space="preserve"> for common #BASH commands</w:t>
            </w:r>
            <w:r>
              <w:t>.</w:t>
            </w:r>
          </w:p>
          <w:p w14:paraId="30F2DE3B" w14:textId="77777777" w:rsidR="00420C93" w:rsidRPr="007C428D" w:rsidRDefault="00420C93" w:rsidP="00F41623">
            <w:pPr>
              <w:rPr>
                <w:rStyle w:val="Emphasis"/>
                <w:b/>
                <w:bCs/>
              </w:rPr>
            </w:pPr>
            <w:r w:rsidRPr="007C428D">
              <w:rPr>
                <w:b/>
                <w:bCs/>
              </w:rPr>
              <w:t>Notes:</w:t>
            </w:r>
          </w:p>
          <w:p w14:paraId="70444D74" w14:textId="77777777" w:rsidR="00420C93" w:rsidRPr="007A6EE1" w:rsidRDefault="00420C93" w:rsidP="00D54965">
            <w:pPr>
              <w:pStyle w:val="ListBullet"/>
              <w:rPr>
                <w:rStyle w:val="Emphasis"/>
                <w:i w:val="0"/>
                <w:iCs w:val="0"/>
              </w:rPr>
            </w:pPr>
            <w:r w:rsidRPr="007A6EE1">
              <w:rPr>
                <w:rStyle w:val="Emphasis"/>
                <w:i w:val="0"/>
                <w:iCs w:val="0"/>
              </w:rPr>
              <w:t>The dot .file instructs the webserver to not serve the folder or contained files securing the data from being accessed via http adding an additional layer of secure architecture.</w:t>
            </w:r>
          </w:p>
          <w:p w14:paraId="075C5B0C" w14:textId="77777777" w:rsidR="00420C93" w:rsidRPr="007A6EE1" w:rsidRDefault="00420C93" w:rsidP="00D54965">
            <w:pPr>
              <w:pStyle w:val="ListBullet"/>
              <w:rPr>
                <w:rStyle w:val="Emphasis"/>
                <w:i w:val="0"/>
                <w:iCs w:val="0"/>
              </w:rPr>
            </w:pPr>
            <w:r w:rsidRPr="007A6EE1">
              <w:rPr>
                <w:rStyle w:val="Emphasis"/>
                <w:i w:val="0"/>
                <w:iCs w:val="0"/>
              </w:rPr>
              <w:t>The Blank line is required to give the last line a line ending and allow the script below to read all lines.</w:t>
            </w:r>
          </w:p>
          <w:p w14:paraId="72597546" w14:textId="02CAE024" w:rsidR="00420C93" w:rsidRPr="0016239F" w:rsidRDefault="00420C93" w:rsidP="00F41623">
            <w:pPr>
              <w:pStyle w:val="ListBullet"/>
              <w:rPr>
                <w:iCs/>
              </w:rPr>
            </w:pPr>
            <w:r w:rsidRPr="007A6EE1">
              <w:rPr>
                <w:rStyle w:val="Emphasis"/>
                <w:i w:val="0"/>
                <w:iCs w:val="0"/>
              </w:rPr>
              <w:t xml:space="preserve">If you are using a DOS (windows) environment with a bash emulator in VSCode the line ending will be incorrect you will need to use an online converter to replace the DOS line endings with Unix line </w:t>
            </w:r>
            <w:r w:rsidRPr="007A6EE1">
              <w:rPr>
                <w:rStyle w:val="Emphasis"/>
                <w:i w:val="0"/>
                <w:iCs w:val="0"/>
              </w:rPr>
              <w:lastRenderedPageBreak/>
              <w:t xml:space="preserve">endings such as </w:t>
            </w:r>
            <w:hyperlink r:id="rId114" w:history="1">
              <w:r w:rsidRPr="00C60889">
                <w:rPr>
                  <w:rStyle w:val="Hyperlink"/>
                  <w:i/>
                </w:rPr>
                <w:t>https://app.execeratics.com/LFandCRLFonline/?l=en</w:t>
              </w:r>
            </w:hyperlink>
            <w:r w:rsidRPr="00C60889">
              <w:rPr>
                <w:i/>
              </w:rPr>
              <w:t xml:space="preserve"> </w:t>
            </w:r>
            <w:r w:rsidRPr="007A6EE1">
              <w:rPr>
                <w:rStyle w:val="Emphasis"/>
                <w:i w:val="0"/>
                <w:iCs w:val="0"/>
              </w:rPr>
              <w:t>you can see your line endings using the optional extension listed in the setting up your environment section.</w:t>
            </w:r>
          </w:p>
        </w:tc>
      </w:tr>
    </w:tbl>
    <w:p w14:paraId="53BCA04B" w14:textId="77777777" w:rsidR="00420C93" w:rsidRPr="008D5074" w:rsidRDefault="00420C93" w:rsidP="00FE31C6">
      <w:pPr>
        <w:pStyle w:val="Heading2"/>
      </w:pPr>
      <w:bookmarkStart w:id="76" w:name="_Toc142980313"/>
      <w:bookmarkStart w:id="77" w:name="_Toc175911975"/>
      <w:r w:rsidRPr="008D5074">
        <w:lastRenderedPageBreak/>
        <w:t>Build and test query your database</w:t>
      </w:r>
      <w:bookmarkEnd w:id="76"/>
      <w:bookmarkEnd w:id="77"/>
    </w:p>
    <w:tbl>
      <w:tblPr>
        <w:tblStyle w:val="Tableheader"/>
        <w:tblW w:w="0" w:type="auto"/>
        <w:tblLook w:val="0420" w:firstRow="1" w:lastRow="0" w:firstColumn="0" w:lastColumn="0" w:noHBand="0" w:noVBand="1"/>
        <w:tblDescription w:val="Build and test query of database."/>
      </w:tblPr>
      <w:tblGrid>
        <w:gridCol w:w="11427"/>
        <w:gridCol w:w="3135"/>
      </w:tblGrid>
      <w:tr w:rsidR="00FA7CB7" w:rsidRPr="008D5074" w14:paraId="0B991113" w14:textId="77777777" w:rsidTr="00FA7CB7">
        <w:trPr>
          <w:cnfStyle w:val="100000000000" w:firstRow="1" w:lastRow="0" w:firstColumn="0" w:lastColumn="0" w:oddVBand="0" w:evenVBand="0" w:oddHBand="0" w:evenHBand="0" w:firstRowFirstColumn="0" w:firstRowLastColumn="0" w:lastRowFirstColumn="0" w:lastRowLastColumn="0"/>
          <w:trHeight w:val="570"/>
        </w:trPr>
        <w:tc>
          <w:tcPr>
            <w:tcW w:w="9634" w:type="dxa"/>
          </w:tcPr>
          <w:p w14:paraId="3B542CFC" w14:textId="15F4F9CA" w:rsidR="00FA7CB7" w:rsidRPr="00FA7CB7" w:rsidRDefault="00527243" w:rsidP="00FA7CB7">
            <w:r>
              <w:t>Practical activities</w:t>
            </w:r>
          </w:p>
        </w:tc>
        <w:tc>
          <w:tcPr>
            <w:tcW w:w="5754" w:type="dxa"/>
          </w:tcPr>
          <w:p w14:paraId="274E8D8D" w14:textId="0AAD9232" w:rsidR="00FA7CB7" w:rsidRPr="008D5074" w:rsidRDefault="00527243" w:rsidP="00F41623">
            <w:r>
              <w:t>Theory</w:t>
            </w:r>
          </w:p>
        </w:tc>
      </w:tr>
      <w:tr w:rsidR="00420C93" w:rsidRPr="008D5074" w14:paraId="59E4B0F3" w14:textId="77777777" w:rsidTr="00FA7CB7">
        <w:trPr>
          <w:cnfStyle w:val="000000100000" w:firstRow="0" w:lastRow="0" w:firstColumn="0" w:lastColumn="0" w:oddVBand="0" w:evenVBand="0" w:oddHBand="1" w:evenHBand="0" w:firstRowFirstColumn="0" w:firstRowLastColumn="0" w:lastRowFirstColumn="0" w:lastRowLastColumn="0"/>
          <w:trHeight w:val="4529"/>
        </w:trPr>
        <w:tc>
          <w:tcPr>
            <w:tcW w:w="9634" w:type="dxa"/>
          </w:tcPr>
          <w:p w14:paraId="065E48EC" w14:textId="7E19F47E" w:rsidR="00420C93" w:rsidRPr="008D5074" w:rsidRDefault="00420C93" w:rsidP="00F41623">
            <w:r w:rsidRPr="008D5074">
              <w:t>Install SQLite3 via NPM at the #BASH command</w:t>
            </w:r>
            <w:r w:rsidR="0082754F">
              <w:t>.</w:t>
            </w:r>
          </w:p>
          <w:p w14:paraId="6A2039E2" w14:textId="77777777" w:rsidR="00420C93" w:rsidRPr="008D5074" w:rsidRDefault="00420C93" w:rsidP="00F41623">
            <w:pPr>
              <w:pStyle w:val="CODE"/>
              <w:ind w:left="720"/>
            </w:pPr>
            <w:r w:rsidRPr="008D5074">
              <w:t>npm install --save sqlite3</w:t>
            </w:r>
          </w:p>
          <w:p w14:paraId="71597D1F" w14:textId="77777777" w:rsidR="00420C93" w:rsidRPr="008D5074" w:rsidRDefault="00420C93" w:rsidP="00F41623"/>
          <w:p w14:paraId="11220F4B" w14:textId="44C586BA" w:rsidR="00420C93" w:rsidRPr="008D5074" w:rsidRDefault="00420C93" w:rsidP="00F41623">
            <w:r w:rsidRPr="008D5074">
              <w:t xml:space="preserve">Go to </w:t>
            </w:r>
            <w:bookmarkStart w:id="78" w:name="_Int_50zqEp4x"/>
            <w:r w:rsidRPr="008D5074">
              <w:t>the .database</w:t>
            </w:r>
            <w:bookmarkEnd w:id="78"/>
            <w:r w:rsidRPr="008D5074">
              <w:t xml:space="preserve"> folder and create your database files</w:t>
            </w:r>
            <w:r w:rsidR="0082754F">
              <w:t>.</w:t>
            </w:r>
          </w:p>
          <w:p w14:paraId="62B15BA1" w14:textId="77777777" w:rsidR="00420C93" w:rsidRPr="008D5074" w:rsidRDefault="00420C93" w:rsidP="00F41623">
            <w:pPr>
              <w:pStyle w:val="CODE"/>
            </w:pPr>
            <w:r w:rsidRPr="008D5074">
              <w:tab/>
              <w:t>touch datasource.db</w:t>
            </w:r>
          </w:p>
          <w:p w14:paraId="49150FD9" w14:textId="77777777" w:rsidR="00420C93" w:rsidRPr="008D5074" w:rsidRDefault="00420C93" w:rsidP="00F41623">
            <w:pPr>
              <w:pStyle w:val="CODE"/>
            </w:pPr>
            <w:r w:rsidRPr="008D5074">
              <w:tab/>
              <w:t>touch myQuery.sql</w:t>
            </w:r>
          </w:p>
          <w:p w14:paraId="480DC1F0" w14:textId="77777777" w:rsidR="00420C93" w:rsidRPr="008D5074" w:rsidRDefault="00420C93" w:rsidP="00F41623"/>
          <w:p w14:paraId="52D5E050" w14:textId="68CE5846" w:rsidR="00420C93" w:rsidRPr="008D5074" w:rsidRDefault="00420C93" w:rsidP="00F41623">
            <w:r w:rsidRPr="008D5074">
              <w:t>Edit the myQuery.sql file and write the query to create the table</w:t>
            </w:r>
            <w:r w:rsidR="0082754F">
              <w:t>.</w:t>
            </w:r>
          </w:p>
          <w:p w14:paraId="720B4BE1" w14:textId="4283928C" w:rsidR="00420C93" w:rsidRPr="008D5074" w:rsidRDefault="00420C93" w:rsidP="00F41623">
            <w:pPr>
              <w:pStyle w:val="CODE"/>
              <w:ind w:left="720" w:hanging="720"/>
            </w:pPr>
            <w:r w:rsidRPr="008D5074">
              <w:tab/>
              <w:t>CREATE TABLE extension(extID INTEGER NOT NULL PRIMARY KEY,name TEXT NOT NULL, hyperlink TEXT NOT NULL,about TEXT NOT NULL,image TEXT NOT NULL,language TEXT NOT NULL);</w:t>
            </w:r>
          </w:p>
          <w:p w14:paraId="366AE961" w14:textId="77777777" w:rsidR="00420C93" w:rsidRPr="008D5074" w:rsidRDefault="00420C93" w:rsidP="00F41623"/>
          <w:p w14:paraId="3E8804C8" w14:textId="77777777" w:rsidR="00420C93" w:rsidRPr="008D5074" w:rsidRDefault="00420C93" w:rsidP="00F41623">
            <w:r w:rsidRPr="008D5074">
              <w:t>Run the query by right click over the query then choose “Run Selected Query” and choose datasource.db when ask this will associate all queries in myQuery.sql with the database datasource.db.</w:t>
            </w:r>
          </w:p>
          <w:p w14:paraId="032C3EA2" w14:textId="77777777" w:rsidR="00420C93" w:rsidRPr="008D5074" w:rsidRDefault="00420C93" w:rsidP="00F41623"/>
          <w:p w14:paraId="536B7563" w14:textId="4F1D52F1" w:rsidR="00420C93" w:rsidRPr="008D5074" w:rsidRDefault="00420C93" w:rsidP="00F41623">
            <w:r w:rsidRPr="008D5074">
              <w:t>Write a template for inserting values</w:t>
            </w:r>
            <w:r w:rsidR="0082754F">
              <w:t>.</w:t>
            </w:r>
          </w:p>
          <w:p w14:paraId="5C833B12" w14:textId="77777777" w:rsidR="00420C93" w:rsidRPr="008D5074" w:rsidRDefault="00420C93" w:rsidP="00F41623">
            <w:pPr>
              <w:pStyle w:val="CODE"/>
              <w:ind w:left="720"/>
            </w:pPr>
            <w:r w:rsidRPr="008D5074">
              <w:t>-- INSERT INTO extension(extID,name,hyperlink,about,image,language) VALUES (X,"","","","",""); -- Insert template</w:t>
            </w:r>
          </w:p>
          <w:p w14:paraId="4AB117EF" w14:textId="3303B567" w:rsidR="00420C93" w:rsidRPr="0082754F" w:rsidRDefault="00420C93" w:rsidP="0082754F">
            <w:r w:rsidRPr="0082754F">
              <w:lastRenderedPageBreak/>
              <w:t>Then copy and paste it filling in the insert values to manually add content to your database</w:t>
            </w:r>
            <w:r w:rsidR="0082754F" w:rsidRPr="0082754F">
              <w:t>.</w:t>
            </w:r>
          </w:p>
          <w:p w14:paraId="416978AE" w14:textId="31CC6F33" w:rsidR="00420C93" w:rsidRPr="008D5074" w:rsidRDefault="00420C93" w:rsidP="00235AB0">
            <w:pPr>
              <w:pStyle w:val="CODE"/>
              <w:ind w:left="720"/>
            </w:pPr>
            <w:r w:rsidRPr="008D5074">
              <w:t>INSERT INTO extension(extID,name,hyperlink,about,image,language) VALUES (1,"Live Server","https://marketplace.visualstudio.com/items?itemName=ritwickdey.LiveServer","Launch a development local Server with live reload feature for static &amp; dynamic pages","https://ritwickdey.gallerycdn.vsassets.io/extensions/ritwickdey/liveserver/5.7.9/1661914858952/Microsoft.VisualStudio.Services.Icons.Default","HTML CSS JS");</w:t>
            </w:r>
            <w:r w:rsidR="00235AB0">
              <w:t xml:space="preserve"> # </w:t>
            </w:r>
            <w:r w:rsidR="003B36FB">
              <w:t>V0.9 Ben Jones</w:t>
            </w:r>
            <w:r w:rsidR="00235AB0">
              <w:t xml:space="preserve"> </w:t>
            </w:r>
            <w:r w:rsidR="003B36FB">
              <w:t>15/8/2023</w:t>
            </w:r>
          </w:p>
          <w:p w14:paraId="0647802F" w14:textId="77777777" w:rsidR="00420C93" w:rsidRPr="008D5074" w:rsidRDefault="00420C93" w:rsidP="00F41623">
            <w:r w:rsidRPr="008D5074">
              <w:t>Once you have built your Database test it with some different QUERYs for example:</w:t>
            </w:r>
          </w:p>
          <w:p w14:paraId="000D3DCE" w14:textId="77777777" w:rsidR="00420C93" w:rsidRPr="008D5074" w:rsidRDefault="00420C93" w:rsidP="00F41623">
            <w:pPr>
              <w:pStyle w:val="CODE"/>
              <w:ind w:left="720"/>
            </w:pPr>
            <w:r w:rsidRPr="008D5074">
              <w:t>SELECT * FROM extension;</w:t>
            </w:r>
          </w:p>
          <w:p w14:paraId="1708BA31" w14:textId="77777777" w:rsidR="00420C93" w:rsidRPr="008D5074" w:rsidRDefault="00420C93" w:rsidP="00F41623">
            <w:pPr>
              <w:pStyle w:val="CODE"/>
              <w:ind w:left="720"/>
            </w:pPr>
            <w:r w:rsidRPr="008D5074">
              <w:t>SELECT * FROM extension WHERE language LIKE '#BASH';</w:t>
            </w:r>
          </w:p>
        </w:tc>
        <w:tc>
          <w:tcPr>
            <w:tcW w:w="5754" w:type="dxa"/>
          </w:tcPr>
          <w:p w14:paraId="2205F715" w14:textId="680F7BB7" w:rsidR="00420C93" w:rsidRPr="007A6EE1" w:rsidRDefault="00354449" w:rsidP="00BE2F28">
            <w:pPr>
              <w:rPr>
                <w:rStyle w:val="Emphasis"/>
                <w:i w:val="0"/>
                <w:iCs w:val="0"/>
              </w:rPr>
            </w:pPr>
            <w:r w:rsidRPr="00354449">
              <w:lastRenderedPageBreak/>
              <w:t xml:space="preserve">Watch </w:t>
            </w:r>
            <w:hyperlink r:id="rId115" w:history="1">
              <w:r w:rsidRPr="00354449">
                <w:rPr>
                  <w:rStyle w:val="Hyperlink"/>
                </w:rPr>
                <w:t>How to Run SQLITE in Visual Studio Code (8:59)</w:t>
              </w:r>
            </w:hyperlink>
            <w:r w:rsidRPr="00354449">
              <w:t xml:space="preserve"> to see how SQL Queries and SQLite3 works in VSCode.</w:t>
            </w:r>
            <w:r>
              <w:t xml:space="preserve"> </w:t>
            </w:r>
            <w:r w:rsidR="00420C93" w:rsidRPr="007A6EE1">
              <w:rPr>
                <w:rStyle w:val="Emphasis"/>
                <w:b/>
                <w:bCs/>
                <w:i w:val="0"/>
                <w:iCs w:val="0"/>
              </w:rPr>
              <w:t>Note:</w:t>
            </w:r>
            <w:r w:rsidR="00420C93" w:rsidRPr="007A6EE1">
              <w:rPr>
                <w:rStyle w:val="Emphasis"/>
                <w:i w:val="0"/>
                <w:iCs w:val="0"/>
              </w:rPr>
              <w:t xml:space="preserve"> after each SQL query, students should comment out -- the query so there is a running log of SQL queries.</w:t>
            </w:r>
          </w:p>
        </w:tc>
      </w:tr>
    </w:tbl>
    <w:p w14:paraId="0AAF04FB" w14:textId="77777777" w:rsidR="00420C93" w:rsidRPr="008D5074" w:rsidRDefault="00420C93" w:rsidP="00420C93">
      <w:bookmarkStart w:id="79" w:name="_Toc142980314"/>
      <w:r w:rsidRPr="008D5074">
        <w:br w:type="page"/>
      </w:r>
    </w:p>
    <w:p w14:paraId="775ED631" w14:textId="5C177225" w:rsidR="00420C93" w:rsidRPr="008D5074" w:rsidRDefault="00420C93" w:rsidP="00FE31C6">
      <w:pPr>
        <w:pStyle w:val="Heading2"/>
      </w:pPr>
      <w:bookmarkStart w:id="80" w:name="_Toc175911976"/>
      <w:r w:rsidRPr="008D5074">
        <w:lastRenderedPageBreak/>
        <w:t>Set</w:t>
      </w:r>
      <w:r w:rsidR="007A6EE1">
        <w:t xml:space="preserve"> </w:t>
      </w:r>
      <w:r w:rsidRPr="008D5074">
        <w:t xml:space="preserve">up your </w:t>
      </w:r>
      <w:bookmarkEnd w:id="79"/>
      <w:r w:rsidR="005D5727">
        <w:t xml:space="preserve">Express </w:t>
      </w:r>
      <w:r w:rsidR="00DF6750">
        <w:t>w</w:t>
      </w:r>
      <w:r w:rsidR="00EA6DE1">
        <w:t>ebserver</w:t>
      </w:r>
      <w:bookmarkEnd w:id="80"/>
    </w:p>
    <w:tbl>
      <w:tblPr>
        <w:tblStyle w:val="Tableheader"/>
        <w:tblW w:w="0" w:type="auto"/>
        <w:tblLook w:val="0420" w:firstRow="1" w:lastRow="0" w:firstColumn="0" w:lastColumn="0" w:noHBand="0" w:noVBand="1"/>
        <w:tblDescription w:val="Setting up your Express Webserver.&#10;"/>
      </w:tblPr>
      <w:tblGrid>
        <w:gridCol w:w="7281"/>
        <w:gridCol w:w="7281"/>
      </w:tblGrid>
      <w:tr w:rsidR="00FA7CB7" w:rsidRPr="00FA7CB7" w14:paraId="36CD1F83" w14:textId="77777777" w:rsidTr="00FA7CB7">
        <w:trPr>
          <w:cnfStyle w:val="100000000000" w:firstRow="1" w:lastRow="0" w:firstColumn="0" w:lastColumn="0" w:oddVBand="0" w:evenVBand="0" w:oddHBand="0" w:evenHBand="0" w:firstRowFirstColumn="0" w:firstRowLastColumn="0" w:lastRowFirstColumn="0" w:lastRowLastColumn="0"/>
        </w:trPr>
        <w:tc>
          <w:tcPr>
            <w:tcW w:w="7694" w:type="dxa"/>
          </w:tcPr>
          <w:p w14:paraId="4680DDDE" w14:textId="0E3B1021" w:rsidR="00FA7CB7" w:rsidRPr="00FA7CB7" w:rsidRDefault="00527243" w:rsidP="00FA7CB7">
            <w:r>
              <w:t>Practical activities</w:t>
            </w:r>
          </w:p>
        </w:tc>
        <w:tc>
          <w:tcPr>
            <w:tcW w:w="7694" w:type="dxa"/>
          </w:tcPr>
          <w:p w14:paraId="58CC75B9" w14:textId="4E189571" w:rsidR="00FA7CB7" w:rsidRPr="00FA7CB7" w:rsidRDefault="00527243" w:rsidP="00FA7CB7">
            <w:r>
              <w:t>Theory</w:t>
            </w:r>
          </w:p>
        </w:tc>
      </w:tr>
      <w:tr w:rsidR="00420C93" w:rsidRPr="008D5074" w14:paraId="52840F04" w14:textId="77777777" w:rsidTr="00FA7CB7">
        <w:trPr>
          <w:cnfStyle w:val="000000100000" w:firstRow="0" w:lastRow="0" w:firstColumn="0" w:lastColumn="0" w:oddVBand="0" w:evenVBand="0" w:oddHBand="1" w:evenHBand="0" w:firstRowFirstColumn="0" w:firstRowLastColumn="0" w:lastRowFirstColumn="0" w:lastRowLastColumn="0"/>
        </w:trPr>
        <w:tc>
          <w:tcPr>
            <w:tcW w:w="7694" w:type="dxa"/>
          </w:tcPr>
          <w:p w14:paraId="0C4BFACF" w14:textId="1E3F2CAA" w:rsidR="00420C93" w:rsidRPr="008D5074" w:rsidRDefault="00420C93" w:rsidP="00F41623">
            <w:r w:rsidRPr="008D5074">
              <w:t>In a BASH terminal</w:t>
            </w:r>
            <w:r w:rsidR="00C60889">
              <w:t>,</w:t>
            </w:r>
            <w:r w:rsidRPr="008D5074">
              <w:t xml:space="preserve"> set</w:t>
            </w:r>
            <w:r w:rsidR="00C60889">
              <w:t xml:space="preserve"> </w:t>
            </w:r>
            <w:r w:rsidRPr="008D5074">
              <w:t xml:space="preserve">up a node.js file that will hold all the back-end js code, this file should </w:t>
            </w:r>
            <w:proofErr w:type="gramStart"/>
            <w:r w:rsidRPr="008D5074">
              <w:t>be located in</w:t>
            </w:r>
            <w:proofErr w:type="gramEnd"/>
            <w:r w:rsidRPr="008D5074">
              <w:t xml:space="preserve"> your application directory root.</w:t>
            </w:r>
          </w:p>
          <w:p w14:paraId="59E184FB" w14:textId="77777777" w:rsidR="00420C93" w:rsidRPr="008D5074" w:rsidRDefault="00420C93" w:rsidP="00F41623">
            <w:pPr>
              <w:pStyle w:val="CODE"/>
              <w:ind w:left="720"/>
            </w:pPr>
            <w:r w:rsidRPr="008D5074">
              <w:t>cd</w:t>
            </w:r>
            <w:bookmarkStart w:id="81" w:name="_Int_lZ6EqXHi"/>
            <w:r w:rsidRPr="008D5074">
              <w:t xml:space="preserve"> ..</w:t>
            </w:r>
            <w:bookmarkEnd w:id="81"/>
            <w:r w:rsidRPr="008D5074">
              <w:t xml:space="preserve"> &amp;&amp; touch index.js</w:t>
            </w:r>
          </w:p>
          <w:p w14:paraId="3BB76A59" w14:textId="77777777" w:rsidR="00420C93" w:rsidRPr="008D5074" w:rsidRDefault="00420C93" w:rsidP="00F41623"/>
          <w:p w14:paraId="0677B805" w14:textId="51AFB052" w:rsidR="00420C93" w:rsidRPr="008D5074" w:rsidRDefault="00420C93" w:rsidP="00F41623">
            <w:r w:rsidRPr="008D5074">
              <w:t xml:space="preserve">Use BASH to install the Express </w:t>
            </w:r>
            <w:r w:rsidR="009D07B6">
              <w:t>w</w:t>
            </w:r>
            <w:r w:rsidRPr="008D5074">
              <w:t>ebserver via npm</w:t>
            </w:r>
            <w:r w:rsidR="0082754F">
              <w:t>.</w:t>
            </w:r>
          </w:p>
          <w:p w14:paraId="39DB4992" w14:textId="77777777" w:rsidR="00420C93" w:rsidRPr="008D5074" w:rsidRDefault="00420C93" w:rsidP="00F41623">
            <w:pPr>
              <w:pStyle w:val="CODE"/>
              <w:ind w:left="720"/>
            </w:pPr>
            <w:r w:rsidRPr="008D5074">
              <w:t>npm install express</w:t>
            </w:r>
          </w:p>
          <w:p w14:paraId="2CA230E5" w14:textId="77777777" w:rsidR="00420C93" w:rsidRPr="008D5074" w:rsidRDefault="00420C93" w:rsidP="00F41623"/>
        </w:tc>
        <w:tc>
          <w:tcPr>
            <w:tcW w:w="7694" w:type="dxa"/>
          </w:tcPr>
          <w:p w14:paraId="653A8646" w14:textId="77777777" w:rsidR="00420C93" w:rsidRPr="000A15CC" w:rsidRDefault="00420C93" w:rsidP="00F41623">
            <w:pPr>
              <w:rPr>
                <w:b/>
                <w:bCs/>
              </w:rPr>
            </w:pPr>
            <w:r w:rsidRPr="000A15CC">
              <w:rPr>
                <w:b/>
                <w:bCs/>
              </w:rPr>
              <w:t>Note:</w:t>
            </w:r>
          </w:p>
          <w:p w14:paraId="113E1768" w14:textId="05AE9608" w:rsidR="00420C93" w:rsidRPr="008D5074" w:rsidRDefault="00420C93" w:rsidP="00F41623">
            <w:r w:rsidRPr="008D5074">
              <w:t xml:space="preserve">cd.. is assuming you are working in the </w:t>
            </w:r>
            <w:r w:rsidR="000A121B">
              <w:t>public</w:t>
            </w:r>
            <w:r w:rsidR="000A121B" w:rsidRPr="008D5074">
              <w:t xml:space="preserve"> </w:t>
            </w:r>
            <w:r w:rsidRPr="008D5074">
              <w:t>folder</w:t>
            </w:r>
          </w:p>
          <w:p w14:paraId="16149A72" w14:textId="77777777" w:rsidR="00420C93" w:rsidRPr="008D5074" w:rsidRDefault="00420C93" w:rsidP="00F41623"/>
          <w:p w14:paraId="2F75BA97" w14:textId="77777777" w:rsidR="00420C93" w:rsidRPr="008D5074" w:rsidRDefault="00420C93" w:rsidP="00F41623">
            <w:r w:rsidRPr="008D5074">
              <w:t xml:space="preserve">Read the Node.js Express documentation </w:t>
            </w:r>
            <w:hyperlink r:id="rId116" w:history="1">
              <w:r w:rsidRPr="008D5074">
                <w:rPr>
                  <w:rStyle w:val="Hyperlink"/>
                </w:rPr>
                <w:t>here</w:t>
              </w:r>
            </w:hyperlink>
            <w:r w:rsidRPr="008D5074">
              <w:t>.</w:t>
            </w:r>
          </w:p>
        </w:tc>
      </w:tr>
      <w:tr w:rsidR="00420C93" w:rsidRPr="008D5074" w14:paraId="3FA16122" w14:textId="77777777" w:rsidTr="00FA7CB7">
        <w:trPr>
          <w:cnfStyle w:val="000000010000" w:firstRow="0" w:lastRow="0" w:firstColumn="0" w:lastColumn="0" w:oddVBand="0" w:evenVBand="0" w:oddHBand="0" w:evenHBand="1" w:firstRowFirstColumn="0" w:firstRowLastColumn="0" w:lastRowFirstColumn="0" w:lastRowLastColumn="0"/>
        </w:trPr>
        <w:tc>
          <w:tcPr>
            <w:tcW w:w="7694" w:type="dxa"/>
          </w:tcPr>
          <w:p w14:paraId="2F40F654" w14:textId="7B2809E1" w:rsidR="00420C93" w:rsidRPr="008D5074" w:rsidRDefault="00420C93" w:rsidP="00F41623">
            <w:r w:rsidRPr="008D5074">
              <w:t>Add the following JS to your index.js file</w:t>
            </w:r>
            <w:r w:rsidR="0082754F">
              <w:t>:</w:t>
            </w:r>
          </w:p>
          <w:p w14:paraId="6A36C13D" w14:textId="77777777" w:rsidR="00420C93" w:rsidRPr="008D5074" w:rsidRDefault="00420C93" w:rsidP="00F41623">
            <w:pPr>
              <w:pStyle w:val="CODE"/>
              <w:ind w:left="720"/>
            </w:pPr>
            <w:r w:rsidRPr="008D5074">
              <w:t>const express = require("express");</w:t>
            </w:r>
          </w:p>
          <w:p w14:paraId="51A0415D" w14:textId="77777777" w:rsidR="00420C93" w:rsidRPr="008D5074" w:rsidRDefault="00420C93" w:rsidP="00F41623">
            <w:pPr>
              <w:pStyle w:val="CODE"/>
              <w:ind w:left="720"/>
            </w:pPr>
            <w:r w:rsidRPr="008D5074">
              <w:t>const path = require("path");</w:t>
            </w:r>
          </w:p>
          <w:p w14:paraId="0BF85E76" w14:textId="77777777" w:rsidR="00420C93" w:rsidRPr="008D5074" w:rsidRDefault="00420C93" w:rsidP="00F41623">
            <w:pPr>
              <w:pStyle w:val="CODE"/>
              <w:ind w:left="720"/>
            </w:pPr>
            <w:r w:rsidRPr="008D5074">
              <w:t>const app = express();</w:t>
            </w:r>
          </w:p>
          <w:p w14:paraId="524C87E4" w14:textId="77777777" w:rsidR="00420C93" w:rsidRPr="008D5074" w:rsidRDefault="00420C93" w:rsidP="00F41623">
            <w:pPr>
              <w:pStyle w:val="CODE"/>
              <w:ind w:left="720"/>
            </w:pPr>
            <w:r w:rsidRPr="008D5074">
              <w:t>app.use(express.static(path.join(__dirname, "public")));</w:t>
            </w:r>
          </w:p>
          <w:p w14:paraId="5D062A6A" w14:textId="77777777" w:rsidR="00420C93" w:rsidRPr="008D5074" w:rsidRDefault="00420C93" w:rsidP="00F41623">
            <w:pPr>
              <w:pStyle w:val="CODE"/>
              <w:ind w:left="720"/>
            </w:pPr>
          </w:p>
          <w:p w14:paraId="5096169F" w14:textId="77777777" w:rsidR="00420C93" w:rsidRPr="008D5074" w:rsidRDefault="00420C93" w:rsidP="00F41623">
            <w:pPr>
              <w:pStyle w:val="CODE"/>
              <w:ind w:left="720"/>
            </w:pPr>
            <w:r w:rsidRPr="008D5074">
              <w:t>app.get("/", function (req, res) {</w:t>
            </w:r>
          </w:p>
          <w:p w14:paraId="28EEC41B" w14:textId="77777777" w:rsidR="00420C93" w:rsidRPr="008D5074" w:rsidRDefault="00420C93" w:rsidP="00F41623">
            <w:pPr>
              <w:pStyle w:val="CODE"/>
              <w:ind w:left="720"/>
            </w:pPr>
            <w:r w:rsidRPr="008D5074">
              <w:t xml:space="preserve">  res.sendFile(path.join(__dirname, "public/index.html"));</w:t>
            </w:r>
          </w:p>
          <w:p w14:paraId="6AE5FA53" w14:textId="77777777" w:rsidR="00420C93" w:rsidRPr="008D5074" w:rsidRDefault="00420C93" w:rsidP="00F41623">
            <w:pPr>
              <w:pStyle w:val="CODE"/>
              <w:ind w:left="720"/>
            </w:pPr>
            <w:r w:rsidRPr="008D5074">
              <w:t>});</w:t>
            </w:r>
          </w:p>
          <w:p w14:paraId="774F57E9" w14:textId="5DD2886B" w:rsidR="00420C93" w:rsidRPr="008D5074" w:rsidRDefault="00420C93" w:rsidP="00BE2F28">
            <w:pPr>
              <w:pStyle w:val="CODE"/>
              <w:ind w:left="720"/>
            </w:pPr>
            <w:r w:rsidRPr="008D5074">
              <w:t xml:space="preserve">app.listen(8000, () =&gt; console.log("Server is </w:t>
            </w:r>
            <w:r w:rsidRPr="008D5074">
              <w:lastRenderedPageBreak/>
              <w:t xml:space="preserve">running on Port 8000, visit </w:t>
            </w:r>
            <w:hyperlink r:id="rId117" w:history="1">
              <w:r w:rsidRPr="008D5074">
                <w:rPr>
                  <w:rStyle w:val="Hyperlink"/>
                </w:rPr>
                <w:t>http://localhost:8000/</w:t>
              </w:r>
            </w:hyperlink>
            <w:r w:rsidRPr="008D5074">
              <w:t xml:space="preserve"> or </w:t>
            </w:r>
            <w:hyperlink r:id="rId118" w:history="1">
              <w:r w:rsidRPr="008D5074">
                <w:rPr>
                  <w:rStyle w:val="Hyperlink"/>
                </w:rPr>
                <w:t>http://127.0.0.1:8000</w:t>
              </w:r>
            </w:hyperlink>
            <w:r w:rsidRPr="008D5074">
              <w:t xml:space="preserve"> to access your website") );</w:t>
            </w:r>
          </w:p>
        </w:tc>
        <w:tc>
          <w:tcPr>
            <w:tcW w:w="7694" w:type="dxa"/>
          </w:tcPr>
          <w:p w14:paraId="39EC7716" w14:textId="77777777" w:rsidR="00420C93" w:rsidRPr="008D5074" w:rsidRDefault="00420C93" w:rsidP="000A121B">
            <w:r w:rsidRPr="008D5074">
              <w:lastRenderedPageBreak/>
              <w:t xml:space="preserve">In this </w:t>
            </w:r>
            <w:r w:rsidRPr="000A121B">
              <w:t>script</w:t>
            </w:r>
            <w:r w:rsidRPr="008D5074">
              <w:t>, we import express to create our server and the path module. We configured our app to render our static files using the express.static method, which takes the path to the static folder (public), we created the root route of our application and rendered the index.html file. Then we configured the app to listen to port 8000.</w:t>
            </w:r>
          </w:p>
        </w:tc>
      </w:tr>
    </w:tbl>
    <w:p w14:paraId="215381E5" w14:textId="5C9A05C8" w:rsidR="00420C93" w:rsidRPr="008D5074" w:rsidRDefault="00420C93" w:rsidP="00420C93">
      <w:r w:rsidRPr="008D5074">
        <w:t>Extract your SQL in the back</w:t>
      </w:r>
      <w:r w:rsidR="00B2139E">
        <w:t xml:space="preserve"> </w:t>
      </w:r>
      <w:r w:rsidRPr="008D5074">
        <w:t>end to a JSON in the front end</w:t>
      </w:r>
      <w:r w:rsidR="00D54965">
        <w:t>.</w:t>
      </w:r>
    </w:p>
    <w:tbl>
      <w:tblPr>
        <w:tblStyle w:val="Tableheader"/>
        <w:tblW w:w="0" w:type="auto"/>
        <w:tblLook w:val="0420" w:firstRow="1" w:lastRow="0" w:firstColumn="0" w:lastColumn="0" w:noHBand="0" w:noVBand="1"/>
        <w:tblDescription w:val="Task and script."/>
      </w:tblPr>
      <w:tblGrid>
        <w:gridCol w:w="1321"/>
        <w:gridCol w:w="13241"/>
      </w:tblGrid>
      <w:tr w:rsidR="00FA7CB7" w:rsidRPr="00FA7CB7" w14:paraId="14CA0CC0" w14:textId="77777777" w:rsidTr="00FA7CB7">
        <w:trPr>
          <w:cnfStyle w:val="100000000000" w:firstRow="1" w:lastRow="0" w:firstColumn="0" w:lastColumn="0" w:oddVBand="0" w:evenVBand="0" w:oddHBand="0" w:evenHBand="0" w:firstRowFirstColumn="0" w:firstRowLastColumn="0" w:lastRowFirstColumn="0" w:lastRowLastColumn="0"/>
          <w:trHeight w:val="346"/>
        </w:trPr>
        <w:tc>
          <w:tcPr>
            <w:tcW w:w="1330" w:type="dxa"/>
          </w:tcPr>
          <w:p w14:paraId="3949B993" w14:textId="1198A55B" w:rsidR="00FA7CB7" w:rsidRPr="00FA7CB7" w:rsidRDefault="00D44429" w:rsidP="00FA7CB7">
            <w:r>
              <w:t>T</w:t>
            </w:r>
            <w:r w:rsidR="00D54965">
              <w:t>ask</w:t>
            </w:r>
          </w:p>
        </w:tc>
        <w:tc>
          <w:tcPr>
            <w:tcW w:w="13343" w:type="dxa"/>
          </w:tcPr>
          <w:p w14:paraId="5C611E08" w14:textId="5D089E11" w:rsidR="00FA7CB7" w:rsidRPr="00FA7CB7" w:rsidRDefault="00D44429" w:rsidP="00FA7CB7">
            <w:r>
              <w:t>S</w:t>
            </w:r>
            <w:r w:rsidR="00D54965">
              <w:t>cript</w:t>
            </w:r>
          </w:p>
        </w:tc>
      </w:tr>
      <w:tr w:rsidR="00420C93" w:rsidRPr="008D5074" w14:paraId="27A4DE7D" w14:textId="77777777" w:rsidTr="00FA7CB7">
        <w:trPr>
          <w:cnfStyle w:val="000000100000" w:firstRow="0" w:lastRow="0" w:firstColumn="0" w:lastColumn="0" w:oddVBand="0" w:evenVBand="0" w:oddHBand="1" w:evenHBand="0" w:firstRowFirstColumn="0" w:firstRowLastColumn="0" w:lastRowFirstColumn="0" w:lastRowLastColumn="0"/>
          <w:trHeight w:val="346"/>
        </w:trPr>
        <w:tc>
          <w:tcPr>
            <w:tcW w:w="1330" w:type="dxa"/>
          </w:tcPr>
          <w:p w14:paraId="1BAAFA3F" w14:textId="77777777" w:rsidR="00420C93" w:rsidRPr="008D5074" w:rsidRDefault="00420C93" w:rsidP="00F41623">
            <w:r w:rsidRPr="008D5074">
              <w:t>Core HTML</w:t>
            </w:r>
          </w:p>
        </w:tc>
        <w:tc>
          <w:tcPr>
            <w:tcW w:w="13343" w:type="dxa"/>
          </w:tcPr>
          <w:p w14:paraId="094F0461" w14:textId="77777777" w:rsidR="00420C93" w:rsidRPr="005A189F" w:rsidRDefault="00420C93" w:rsidP="0010501B">
            <w:pPr>
              <w:pStyle w:val="CODE"/>
              <w:rPr>
                <w:color w:val="000000" w:themeColor="text1"/>
                <w:lang w:val="de-DE" w:eastAsia="en-AU"/>
              </w:rPr>
            </w:pPr>
            <w:r w:rsidRPr="005A189F">
              <w:rPr>
                <w:color w:val="000000" w:themeColor="text1"/>
                <w:lang w:val="de-DE" w:eastAsia="en-AU"/>
              </w:rPr>
              <w:t>&lt;!DOCTYPE html&gt;</w:t>
            </w:r>
          </w:p>
          <w:p w14:paraId="3767A746" w14:textId="77777777" w:rsidR="00420C93" w:rsidRPr="005A189F" w:rsidRDefault="00420C93" w:rsidP="0010501B">
            <w:pPr>
              <w:pStyle w:val="CODE"/>
              <w:rPr>
                <w:color w:val="000000" w:themeColor="text1"/>
                <w:lang w:val="de-DE" w:eastAsia="en-AU"/>
              </w:rPr>
            </w:pPr>
            <w:r w:rsidRPr="005A189F">
              <w:rPr>
                <w:color w:val="000000" w:themeColor="text1"/>
                <w:lang w:val="de-DE" w:eastAsia="en-AU"/>
              </w:rPr>
              <w:t>&lt;html lang="en"&gt;</w:t>
            </w:r>
          </w:p>
          <w:p w14:paraId="1E88FE73" w14:textId="77777777" w:rsidR="00420C93" w:rsidRPr="005A189F" w:rsidRDefault="00420C93" w:rsidP="0010501B">
            <w:pPr>
              <w:pStyle w:val="CODE"/>
              <w:rPr>
                <w:color w:val="000000" w:themeColor="text1"/>
                <w:lang w:val="de-DE" w:eastAsia="en-AU"/>
              </w:rPr>
            </w:pPr>
          </w:p>
          <w:p w14:paraId="08964956" w14:textId="77777777" w:rsidR="00420C93" w:rsidRPr="008D5074" w:rsidRDefault="00420C93" w:rsidP="0010501B">
            <w:pPr>
              <w:pStyle w:val="CODE"/>
              <w:rPr>
                <w:color w:val="000000" w:themeColor="text1"/>
                <w:lang w:eastAsia="en-AU"/>
              </w:rPr>
            </w:pPr>
            <w:r w:rsidRPr="008D5074">
              <w:rPr>
                <w:color w:val="000000" w:themeColor="text1"/>
                <w:lang w:eastAsia="en-AU"/>
              </w:rPr>
              <w:t>&lt;head&gt;</w:t>
            </w:r>
          </w:p>
          <w:p w14:paraId="08882DA1" w14:textId="77777777" w:rsidR="00420C93" w:rsidRPr="008D5074" w:rsidRDefault="00420C93" w:rsidP="0010501B">
            <w:pPr>
              <w:pStyle w:val="CODE"/>
              <w:rPr>
                <w:color w:val="000000" w:themeColor="text1"/>
                <w:lang w:eastAsia="en-AU"/>
              </w:rPr>
            </w:pPr>
            <w:r w:rsidRPr="008D5074">
              <w:rPr>
                <w:color w:val="000000" w:themeColor="text1"/>
                <w:lang w:eastAsia="en-AU"/>
              </w:rPr>
              <w:t>  &lt;meta charset="UTF-8" /&gt;</w:t>
            </w:r>
          </w:p>
          <w:p w14:paraId="6B4B349B" w14:textId="77777777" w:rsidR="00420C93" w:rsidRPr="008D5074" w:rsidRDefault="00420C93" w:rsidP="0010501B">
            <w:pPr>
              <w:pStyle w:val="CODE"/>
              <w:rPr>
                <w:color w:val="000000" w:themeColor="text1"/>
                <w:lang w:eastAsia="en-AU"/>
              </w:rPr>
            </w:pPr>
            <w:r w:rsidRPr="008D5074">
              <w:rPr>
                <w:color w:val="000000" w:themeColor="text1"/>
                <w:lang w:eastAsia="en-AU"/>
              </w:rPr>
              <w:t>  &lt;meta name="viewport" content="width=device-width, initial-scale=1.0" /&gt;</w:t>
            </w:r>
          </w:p>
          <w:p w14:paraId="3F2E0436" w14:textId="77777777" w:rsidR="00420C93" w:rsidRPr="005A189F" w:rsidRDefault="00420C93" w:rsidP="0010501B">
            <w:pPr>
              <w:pStyle w:val="CODE"/>
              <w:rPr>
                <w:color w:val="000000" w:themeColor="text1"/>
                <w:lang w:val="it-IT" w:eastAsia="en-AU"/>
              </w:rPr>
            </w:pPr>
            <w:r w:rsidRPr="008D5074">
              <w:rPr>
                <w:color w:val="000000" w:themeColor="text1"/>
                <w:lang w:eastAsia="en-AU"/>
              </w:rPr>
              <w:t xml:space="preserve">  </w:t>
            </w:r>
            <w:r w:rsidRPr="005A189F">
              <w:rPr>
                <w:color w:val="000000" w:themeColor="text1"/>
                <w:lang w:val="it-IT" w:eastAsia="en-AU"/>
              </w:rPr>
              <w:t>&lt;meta http-equiv="X-UA-Compatible" content="ie=edge" /&gt;</w:t>
            </w:r>
          </w:p>
          <w:p w14:paraId="636466A7" w14:textId="77777777" w:rsidR="00420C93" w:rsidRPr="008D5074" w:rsidRDefault="00420C93" w:rsidP="0010501B">
            <w:pPr>
              <w:pStyle w:val="CODE"/>
              <w:rPr>
                <w:color w:val="000000" w:themeColor="text1"/>
                <w:lang w:eastAsia="en-AU"/>
              </w:rPr>
            </w:pPr>
            <w:r w:rsidRPr="005A189F">
              <w:rPr>
                <w:color w:val="000000" w:themeColor="text1"/>
                <w:lang w:val="it-IT" w:eastAsia="en-AU"/>
              </w:rPr>
              <w:t xml:space="preserve">  </w:t>
            </w:r>
            <w:r w:rsidRPr="008D5074">
              <w:rPr>
                <w:color w:val="000000" w:themeColor="text1"/>
                <w:lang w:eastAsia="en-AU"/>
              </w:rPr>
              <w:t>&lt;meta http-equiv="Content-Security-Policy" content="script-src 'self';"&gt;</w:t>
            </w:r>
          </w:p>
          <w:p w14:paraId="1DC3091C" w14:textId="77777777" w:rsidR="00420C93" w:rsidRPr="008D5074" w:rsidRDefault="00420C93" w:rsidP="0010501B">
            <w:pPr>
              <w:pStyle w:val="CODE"/>
              <w:rPr>
                <w:color w:val="000000" w:themeColor="text1"/>
                <w:lang w:eastAsia="en-AU"/>
              </w:rPr>
            </w:pPr>
            <w:r w:rsidRPr="008D5074">
              <w:rPr>
                <w:color w:val="000000" w:themeColor="text1"/>
                <w:lang w:eastAsia="en-AU"/>
              </w:rPr>
              <w:t>  &lt;link rel="stylesheet" href="css/style.css" /&gt;</w:t>
            </w:r>
          </w:p>
          <w:p w14:paraId="5E4134FC" w14:textId="77777777" w:rsidR="00420C93" w:rsidRPr="008D5074" w:rsidRDefault="00420C93" w:rsidP="0010501B">
            <w:pPr>
              <w:pStyle w:val="CODE"/>
              <w:rPr>
                <w:color w:val="000000" w:themeColor="text1"/>
                <w:lang w:eastAsia="en-AU"/>
              </w:rPr>
            </w:pPr>
            <w:r w:rsidRPr="008D5074">
              <w:rPr>
                <w:color w:val="000000" w:themeColor="text1"/>
                <w:lang w:eastAsia="en-AU"/>
              </w:rPr>
              <w:t>  &lt;title&gt;Your Tab Title Here&lt;/title&gt;</w:t>
            </w:r>
          </w:p>
          <w:p w14:paraId="069AA222" w14:textId="77777777" w:rsidR="00420C93" w:rsidRPr="008D5074" w:rsidRDefault="00420C93" w:rsidP="0010501B">
            <w:pPr>
              <w:pStyle w:val="CODE"/>
              <w:rPr>
                <w:color w:val="000000" w:themeColor="text1"/>
                <w:lang w:eastAsia="en-AU"/>
              </w:rPr>
            </w:pPr>
            <w:r w:rsidRPr="008D5074">
              <w:rPr>
                <w:color w:val="000000" w:themeColor="text1"/>
                <w:lang w:eastAsia="en-AU"/>
              </w:rPr>
              <w:t>  &lt;link rel="manifest" href="manifest.json" /&gt;</w:t>
            </w:r>
          </w:p>
          <w:p w14:paraId="754AAC1E" w14:textId="77777777" w:rsidR="00420C93" w:rsidRPr="008D5074" w:rsidRDefault="00420C93" w:rsidP="0010501B">
            <w:pPr>
              <w:pStyle w:val="CODE"/>
              <w:rPr>
                <w:color w:val="000000" w:themeColor="text1"/>
                <w:lang w:eastAsia="en-AU"/>
              </w:rPr>
            </w:pPr>
            <w:r w:rsidRPr="008D5074">
              <w:rPr>
                <w:color w:val="000000" w:themeColor="text1"/>
                <w:lang w:eastAsia="en-AU"/>
              </w:rPr>
              <w:t>  &lt;link rel="icon" type="image/x-icon" href="images\favicon.png"&gt;</w:t>
            </w:r>
          </w:p>
          <w:p w14:paraId="4CB9FCD3" w14:textId="77777777" w:rsidR="00420C93" w:rsidRPr="008D5074" w:rsidRDefault="00420C93" w:rsidP="0010501B">
            <w:pPr>
              <w:pStyle w:val="CODE"/>
              <w:rPr>
                <w:color w:val="000000" w:themeColor="text1"/>
                <w:lang w:eastAsia="en-AU"/>
              </w:rPr>
            </w:pPr>
            <w:r w:rsidRPr="008D5074">
              <w:rPr>
                <w:color w:val="000000" w:themeColor="text1"/>
                <w:lang w:eastAsia="en-AU"/>
              </w:rPr>
              <w:t>  &lt;meta name="theme-color" content="#14E6DD" /&gt;</w:t>
            </w:r>
          </w:p>
          <w:p w14:paraId="1625034C" w14:textId="77777777" w:rsidR="00420C93" w:rsidRPr="008D5074" w:rsidRDefault="00420C93" w:rsidP="0010501B">
            <w:pPr>
              <w:pStyle w:val="CODE"/>
              <w:rPr>
                <w:color w:val="000000" w:themeColor="text1"/>
                <w:lang w:eastAsia="en-AU"/>
              </w:rPr>
            </w:pPr>
            <w:r w:rsidRPr="008D5074">
              <w:rPr>
                <w:color w:val="000000" w:themeColor="text1"/>
                <w:lang w:eastAsia="en-AU"/>
              </w:rPr>
              <w:t>&lt;/head&gt;</w:t>
            </w:r>
          </w:p>
          <w:p w14:paraId="24FC2984" w14:textId="77777777" w:rsidR="00420C93" w:rsidRPr="008D5074" w:rsidRDefault="00420C93" w:rsidP="0010501B">
            <w:pPr>
              <w:pStyle w:val="CODE"/>
              <w:rPr>
                <w:color w:val="000000" w:themeColor="text1"/>
                <w:lang w:eastAsia="en-AU"/>
              </w:rPr>
            </w:pPr>
          </w:p>
          <w:p w14:paraId="78D17B8D" w14:textId="77777777" w:rsidR="00420C93" w:rsidRPr="008D5074" w:rsidRDefault="00420C93" w:rsidP="0010501B">
            <w:pPr>
              <w:pStyle w:val="CODE"/>
              <w:rPr>
                <w:color w:val="000000" w:themeColor="text1"/>
                <w:lang w:eastAsia="en-AU"/>
              </w:rPr>
            </w:pPr>
            <w:r w:rsidRPr="008D5074">
              <w:rPr>
                <w:color w:val="000000" w:themeColor="text1"/>
                <w:lang w:eastAsia="en-AU"/>
              </w:rPr>
              <w:lastRenderedPageBreak/>
              <w:t>&lt;body&gt;</w:t>
            </w:r>
          </w:p>
          <w:p w14:paraId="177DBED2" w14:textId="77777777" w:rsidR="00420C93" w:rsidRPr="008D5074" w:rsidRDefault="00420C93" w:rsidP="0010501B">
            <w:pPr>
              <w:pStyle w:val="CODE"/>
              <w:rPr>
                <w:color w:val="000000" w:themeColor="text1"/>
                <w:lang w:eastAsia="en-AU"/>
              </w:rPr>
            </w:pPr>
            <w:r w:rsidRPr="008D5074">
              <w:rPr>
                <w:color w:val="000000" w:themeColor="text1"/>
                <w:lang w:eastAsia="en-AU"/>
              </w:rPr>
              <w:t>  &lt;main&gt;</w:t>
            </w:r>
          </w:p>
          <w:p w14:paraId="4E0E35A9" w14:textId="77777777" w:rsidR="00420C93" w:rsidRPr="008D5074" w:rsidRDefault="00420C93" w:rsidP="0010501B">
            <w:pPr>
              <w:pStyle w:val="CODE"/>
              <w:rPr>
                <w:color w:val="000000" w:themeColor="text1"/>
                <w:lang w:eastAsia="en-AU"/>
              </w:rPr>
            </w:pPr>
            <w:r w:rsidRPr="008D5074">
              <w:rPr>
                <w:color w:val="000000" w:themeColor="text1"/>
                <w:lang w:eastAsia="en-AU"/>
              </w:rPr>
              <w:t xml:space="preserve">    </w:t>
            </w:r>
          </w:p>
          <w:p w14:paraId="122D7727" w14:textId="77777777" w:rsidR="00420C93" w:rsidRPr="008D5074" w:rsidRDefault="00420C93" w:rsidP="0010501B">
            <w:pPr>
              <w:pStyle w:val="CODE"/>
              <w:rPr>
                <w:color w:val="000000" w:themeColor="text1"/>
                <w:lang w:eastAsia="en-AU"/>
              </w:rPr>
            </w:pPr>
            <w:r w:rsidRPr="008D5074">
              <w:rPr>
                <w:color w:val="000000" w:themeColor="text1"/>
                <w:lang w:eastAsia="en-AU"/>
              </w:rPr>
              <w:t>  &lt;/main&gt;</w:t>
            </w:r>
          </w:p>
          <w:p w14:paraId="7540D613" w14:textId="77777777" w:rsidR="00420C93" w:rsidRPr="008D5074" w:rsidRDefault="00420C93" w:rsidP="0010501B">
            <w:pPr>
              <w:pStyle w:val="CODE"/>
              <w:rPr>
                <w:color w:val="000000" w:themeColor="text1"/>
                <w:lang w:eastAsia="en-AU"/>
              </w:rPr>
            </w:pPr>
            <w:r w:rsidRPr="008D5074">
              <w:rPr>
                <w:color w:val="000000" w:themeColor="text1"/>
                <w:lang w:eastAsia="en-AU"/>
              </w:rPr>
              <w:t>  &lt;script type="module" src="js/app.js"&gt;&lt;/script&gt;</w:t>
            </w:r>
          </w:p>
          <w:p w14:paraId="53619EF9" w14:textId="77777777" w:rsidR="00420C93" w:rsidRPr="008D5074" w:rsidRDefault="00420C93" w:rsidP="0010501B">
            <w:pPr>
              <w:pStyle w:val="CODE"/>
              <w:rPr>
                <w:color w:val="000000" w:themeColor="text1"/>
                <w:lang w:eastAsia="en-AU"/>
              </w:rPr>
            </w:pPr>
            <w:r w:rsidRPr="008D5074">
              <w:rPr>
                <w:color w:val="000000" w:themeColor="text1"/>
                <w:lang w:eastAsia="en-AU"/>
              </w:rPr>
              <w:t>&lt;/body&gt;</w:t>
            </w:r>
          </w:p>
          <w:p w14:paraId="631C8AE6" w14:textId="77777777" w:rsidR="00420C93" w:rsidRPr="008D5074" w:rsidRDefault="00420C93" w:rsidP="0010501B">
            <w:pPr>
              <w:pStyle w:val="CODE"/>
              <w:rPr>
                <w:color w:val="000000" w:themeColor="text1"/>
                <w:lang w:eastAsia="en-AU"/>
              </w:rPr>
            </w:pPr>
          </w:p>
          <w:p w14:paraId="59098E97" w14:textId="77777777" w:rsidR="00420C93" w:rsidRPr="008D5074" w:rsidRDefault="00420C93" w:rsidP="0010501B">
            <w:pPr>
              <w:pStyle w:val="CODE"/>
              <w:rPr>
                <w:color w:val="000000" w:themeColor="text1"/>
                <w:lang w:eastAsia="en-AU"/>
              </w:rPr>
            </w:pPr>
            <w:r w:rsidRPr="008D5074">
              <w:rPr>
                <w:color w:val="000000" w:themeColor="text1"/>
                <w:lang w:eastAsia="en-AU"/>
              </w:rPr>
              <w:t>&lt;/html&gt;</w:t>
            </w:r>
          </w:p>
          <w:p w14:paraId="5EB02C6B" w14:textId="77777777" w:rsidR="00420C93" w:rsidRPr="008D5074" w:rsidRDefault="00420C93" w:rsidP="0010501B">
            <w:pPr>
              <w:pStyle w:val="CODE"/>
              <w:rPr>
                <w:color w:val="000000" w:themeColor="text1"/>
              </w:rPr>
            </w:pPr>
          </w:p>
        </w:tc>
      </w:tr>
      <w:tr w:rsidR="0065005D" w14:paraId="22C19BFE" w14:textId="77777777" w:rsidTr="00FA7CB7">
        <w:trPr>
          <w:cnfStyle w:val="000000010000" w:firstRow="0" w:lastRow="0" w:firstColumn="0" w:lastColumn="0" w:oddVBand="0" w:evenVBand="0" w:oddHBand="0" w:evenHBand="1" w:firstRowFirstColumn="0" w:firstRowLastColumn="0" w:lastRowFirstColumn="0" w:lastRowLastColumn="0"/>
          <w:trHeight w:val="346"/>
        </w:trPr>
        <w:tc>
          <w:tcPr>
            <w:tcW w:w="1330" w:type="dxa"/>
          </w:tcPr>
          <w:p w14:paraId="5A406023" w14:textId="77777777" w:rsidR="0065005D" w:rsidRDefault="0065005D" w:rsidP="00F41623"/>
        </w:tc>
        <w:tc>
          <w:tcPr>
            <w:tcW w:w="13343" w:type="dxa"/>
          </w:tcPr>
          <w:p w14:paraId="375678D5" w14:textId="114080E1" w:rsidR="006A2F6B" w:rsidRPr="006A2F6B" w:rsidRDefault="006A2F6B" w:rsidP="006A2F6B">
            <w:pPr>
              <w:pStyle w:val="CODE"/>
              <w:rPr>
                <w:b/>
                <w:bCs/>
              </w:rPr>
            </w:pPr>
            <w:r>
              <w:t>Use</w:t>
            </w:r>
            <w:r w:rsidR="008F7FF5">
              <w:t xml:space="preserve"> the</w:t>
            </w:r>
            <w:r>
              <w:t xml:space="preserve"> </w:t>
            </w:r>
            <w:r w:rsidR="008F7FF5">
              <w:t xml:space="preserve">JSONLint editor </w:t>
            </w:r>
            <w:r>
              <w:t>t</w:t>
            </w:r>
            <w:r w:rsidRPr="006A2F6B">
              <w:t>o format and validate your JSON</w:t>
            </w:r>
          </w:p>
          <w:p w14:paraId="72B4F255" w14:textId="0B665F2B" w:rsidR="0065005D" w:rsidRPr="0010501B" w:rsidRDefault="0065005D" w:rsidP="0010501B">
            <w:pPr>
              <w:pStyle w:val="CODE"/>
              <w:rPr>
                <w:color w:val="000000" w:themeColor="text1"/>
                <w:lang w:eastAsia="en-AU"/>
              </w:rPr>
            </w:pPr>
            <w:r w:rsidRPr="0083354B">
              <w:t>https://jsonlint.com/</w:t>
            </w:r>
          </w:p>
        </w:tc>
      </w:tr>
    </w:tbl>
    <w:p w14:paraId="276ED53E" w14:textId="77777777" w:rsidR="00420C93" w:rsidRDefault="00420C93" w:rsidP="00FE31C6">
      <w:pPr>
        <w:pStyle w:val="Heading2"/>
      </w:pPr>
      <w:bookmarkStart w:id="82" w:name="_Toc175911977"/>
      <w:r w:rsidRPr="008D5074">
        <w:t>Render your front end</w:t>
      </w:r>
      <w:bookmarkEnd w:id="82"/>
    </w:p>
    <w:p w14:paraId="135BC243" w14:textId="0DD1335B" w:rsidR="007A6EE1" w:rsidRPr="008D5074" w:rsidRDefault="007A6EE1" w:rsidP="00A63314">
      <w:pPr>
        <w:pStyle w:val="ListNumber"/>
        <w:numPr>
          <w:ilvl w:val="0"/>
          <w:numId w:val="24"/>
        </w:numPr>
      </w:pPr>
      <w:r w:rsidRPr="008D5074">
        <w:t xml:space="preserve">Design a simple square logo (1080px </w:t>
      </w:r>
      <w:r>
        <w:t>×</w:t>
      </w:r>
      <w:r w:rsidRPr="008D5074">
        <w:t xml:space="preserve">1080px) using Canva or Photoshop &amp; a simplified favicon icon 1080px </w:t>
      </w:r>
      <w:r>
        <w:t>×</w:t>
      </w:r>
      <w:r w:rsidRPr="008D5074">
        <w:t>1080px</w:t>
      </w:r>
      <w:r w:rsidR="00D469E0">
        <w:t>.</w:t>
      </w:r>
    </w:p>
    <w:p w14:paraId="42384A53" w14:textId="2DABE10F" w:rsidR="007A6EE1" w:rsidRPr="008D5074" w:rsidRDefault="007A6EE1" w:rsidP="007A6EE1">
      <w:pPr>
        <w:pStyle w:val="ListNumber"/>
      </w:pPr>
      <w:r w:rsidRPr="008D5074">
        <w:t>Export both files as a PNG</w:t>
      </w:r>
      <w:r w:rsidR="00D469E0">
        <w:t>.</w:t>
      </w:r>
    </w:p>
    <w:p w14:paraId="04881EA8" w14:textId="35E5BC5D" w:rsidR="007A6EE1" w:rsidRPr="008D5074" w:rsidRDefault="007A6EE1" w:rsidP="007A6EE1">
      <w:pPr>
        <w:pStyle w:val="ListNumber"/>
      </w:pPr>
      <w:r w:rsidRPr="008D5074">
        <w:t xml:space="preserve">Save design and original export files to the </w:t>
      </w:r>
      <w:r>
        <w:t>working files</w:t>
      </w:r>
      <w:r w:rsidRPr="008D5074">
        <w:t xml:space="preserve"> directory</w:t>
      </w:r>
      <w:r w:rsidR="00D469E0">
        <w:t>.</w:t>
      </w:r>
    </w:p>
    <w:p w14:paraId="188A1F57" w14:textId="2550E956" w:rsidR="007A6EE1" w:rsidRPr="007A6EE1" w:rsidRDefault="007A6EE1" w:rsidP="007A6EE1">
      <w:pPr>
        <w:pStyle w:val="ListNumber"/>
      </w:pPr>
      <w:r w:rsidRPr="008D5074">
        <w:t xml:space="preserve">Optimize your logo using </w:t>
      </w:r>
      <w:hyperlink r:id="rId119" w:history="1">
        <w:r w:rsidRPr="008D5074">
          <w:rPr>
            <w:rStyle w:val="Hyperlink"/>
          </w:rPr>
          <w:t>https://tinypng.com/</w:t>
        </w:r>
      </w:hyperlink>
      <w:r w:rsidRPr="008D5074">
        <w:t xml:space="preserve"> and save the optimised versions to public/images</w:t>
      </w:r>
      <w:r w:rsidR="00D469E0">
        <w:t>.</w:t>
      </w:r>
    </w:p>
    <w:tbl>
      <w:tblPr>
        <w:tblStyle w:val="Tableheader"/>
        <w:tblW w:w="0" w:type="auto"/>
        <w:tblLook w:val="04A0" w:firstRow="1" w:lastRow="0" w:firstColumn="1" w:lastColumn="0" w:noHBand="0" w:noVBand="1"/>
        <w:tblDescription w:val="Task and script."/>
      </w:tblPr>
      <w:tblGrid>
        <w:gridCol w:w="1334"/>
        <w:gridCol w:w="13228"/>
      </w:tblGrid>
      <w:tr w:rsidR="00D54965" w:rsidRPr="00D54965" w14:paraId="6672F2A8" w14:textId="77777777" w:rsidTr="00D54965">
        <w:trPr>
          <w:cnfStyle w:val="100000000000" w:firstRow="1" w:lastRow="0" w:firstColumn="0" w:lastColumn="0" w:oddVBand="0" w:evenVBand="0" w:oddHBand="0"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256" w:type="dxa"/>
          </w:tcPr>
          <w:p w14:paraId="77F34E02" w14:textId="5576F18F" w:rsidR="00D54965" w:rsidRPr="00D54965" w:rsidRDefault="00D54965" w:rsidP="00D54965">
            <w:r>
              <w:lastRenderedPageBreak/>
              <w:t>Task</w:t>
            </w:r>
          </w:p>
        </w:tc>
        <w:tc>
          <w:tcPr>
            <w:tcW w:w="13304" w:type="dxa"/>
          </w:tcPr>
          <w:p w14:paraId="4C049272" w14:textId="77929D9F" w:rsidR="00D54965" w:rsidRPr="00D54965" w:rsidRDefault="00D54965" w:rsidP="00D54965">
            <w:pPr>
              <w:cnfStyle w:val="100000000000" w:firstRow="1" w:lastRow="0" w:firstColumn="0" w:lastColumn="0" w:oddVBand="0" w:evenVBand="0" w:oddHBand="0" w:evenHBand="0" w:firstRowFirstColumn="0" w:firstRowLastColumn="0" w:lastRowFirstColumn="0" w:lastRowLastColumn="0"/>
            </w:pPr>
            <w:r>
              <w:t>Script</w:t>
            </w:r>
          </w:p>
        </w:tc>
      </w:tr>
      <w:tr w:rsidR="00420C93" w:rsidRPr="008D5074" w14:paraId="60243235" w14:textId="77777777" w:rsidTr="00D54965">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256" w:type="dxa"/>
          </w:tcPr>
          <w:p w14:paraId="68B7CAD2" w14:textId="77777777" w:rsidR="00420C93" w:rsidRPr="008D5074" w:rsidRDefault="00420C93" w:rsidP="00F41623">
            <w:r w:rsidRPr="008D5074">
              <w:t>Core HTML</w:t>
            </w:r>
          </w:p>
        </w:tc>
        <w:tc>
          <w:tcPr>
            <w:tcW w:w="13304" w:type="dxa"/>
          </w:tcPr>
          <w:p w14:paraId="6DECD47F" w14:textId="77777777" w:rsidR="00420C93" w:rsidRPr="005A189F" w:rsidRDefault="00420C93" w:rsidP="0010501B">
            <w:pPr>
              <w:pStyle w:val="CODE"/>
              <w:cnfStyle w:val="000000100000" w:firstRow="0" w:lastRow="0" w:firstColumn="0" w:lastColumn="0" w:oddVBand="0" w:evenVBand="0" w:oddHBand="1" w:evenHBand="0" w:firstRowFirstColumn="0" w:firstRowLastColumn="0" w:lastRowFirstColumn="0" w:lastRowLastColumn="0"/>
              <w:rPr>
                <w:color w:val="000000" w:themeColor="text1"/>
                <w:lang w:val="de-DE" w:eastAsia="en-AU"/>
              </w:rPr>
            </w:pPr>
            <w:r w:rsidRPr="005A189F">
              <w:rPr>
                <w:color w:val="000000" w:themeColor="text1"/>
                <w:lang w:val="de-DE" w:eastAsia="en-AU"/>
              </w:rPr>
              <w:t>&lt;!DOCTYPE html&gt;</w:t>
            </w:r>
          </w:p>
          <w:p w14:paraId="31A0EFCB" w14:textId="77777777" w:rsidR="00420C93" w:rsidRPr="005A189F" w:rsidRDefault="00420C93" w:rsidP="0010501B">
            <w:pPr>
              <w:pStyle w:val="CODE"/>
              <w:cnfStyle w:val="000000100000" w:firstRow="0" w:lastRow="0" w:firstColumn="0" w:lastColumn="0" w:oddVBand="0" w:evenVBand="0" w:oddHBand="1" w:evenHBand="0" w:firstRowFirstColumn="0" w:firstRowLastColumn="0" w:lastRowFirstColumn="0" w:lastRowLastColumn="0"/>
              <w:rPr>
                <w:color w:val="000000" w:themeColor="text1"/>
                <w:lang w:val="de-DE" w:eastAsia="en-AU"/>
              </w:rPr>
            </w:pPr>
            <w:r w:rsidRPr="005A189F">
              <w:rPr>
                <w:color w:val="000000" w:themeColor="text1"/>
                <w:lang w:val="de-DE" w:eastAsia="en-AU"/>
              </w:rPr>
              <w:t>&lt;html lang="en"&gt;</w:t>
            </w:r>
          </w:p>
          <w:p w14:paraId="061C08B4" w14:textId="77777777" w:rsidR="00420C93" w:rsidRPr="005A189F" w:rsidRDefault="00420C93" w:rsidP="0010501B">
            <w:pPr>
              <w:pStyle w:val="CODE"/>
              <w:cnfStyle w:val="000000100000" w:firstRow="0" w:lastRow="0" w:firstColumn="0" w:lastColumn="0" w:oddVBand="0" w:evenVBand="0" w:oddHBand="1" w:evenHBand="0" w:firstRowFirstColumn="0" w:firstRowLastColumn="0" w:lastRowFirstColumn="0" w:lastRowLastColumn="0"/>
              <w:rPr>
                <w:color w:val="000000" w:themeColor="text1"/>
                <w:lang w:val="de-DE" w:eastAsia="en-AU"/>
              </w:rPr>
            </w:pPr>
          </w:p>
          <w:p w14:paraId="7C869F94" w14:textId="77777777" w:rsidR="00420C93" w:rsidRPr="008D5074" w:rsidRDefault="00420C93" w:rsidP="0010501B">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8D5074">
              <w:rPr>
                <w:color w:val="000000" w:themeColor="text1"/>
                <w:lang w:eastAsia="en-AU"/>
              </w:rPr>
              <w:t>&lt;head&gt;</w:t>
            </w:r>
          </w:p>
          <w:p w14:paraId="53A4E7D3" w14:textId="77777777" w:rsidR="00420C93" w:rsidRPr="008D5074" w:rsidRDefault="00420C93" w:rsidP="0010501B">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8D5074">
              <w:rPr>
                <w:color w:val="000000" w:themeColor="text1"/>
                <w:lang w:eastAsia="en-AU"/>
              </w:rPr>
              <w:t>  &lt;meta charset="UTF-8" /&gt;</w:t>
            </w:r>
          </w:p>
          <w:p w14:paraId="785E7B9D" w14:textId="77777777" w:rsidR="00420C93" w:rsidRPr="008D5074" w:rsidRDefault="00420C93" w:rsidP="0010501B">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8D5074">
              <w:rPr>
                <w:color w:val="000000" w:themeColor="text1"/>
                <w:lang w:eastAsia="en-AU"/>
              </w:rPr>
              <w:t>  &lt;meta name="viewport" content="width=device-width, initial-scale=1.0" /&gt;</w:t>
            </w:r>
          </w:p>
          <w:p w14:paraId="5BB940CD" w14:textId="77777777" w:rsidR="00420C93" w:rsidRPr="005A189F" w:rsidRDefault="00420C93" w:rsidP="0010501B">
            <w:pPr>
              <w:pStyle w:val="CODE"/>
              <w:cnfStyle w:val="000000100000" w:firstRow="0" w:lastRow="0" w:firstColumn="0" w:lastColumn="0" w:oddVBand="0" w:evenVBand="0" w:oddHBand="1" w:evenHBand="0" w:firstRowFirstColumn="0" w:firstRowLastColumn="0" w:lastRowFirstColumn="0" w:lastRowLastColumn="0"/>
              <w:rPr>
                <w:color w:val="000000" w:themeColor="text1"/>
                <w:lang w:val="it-IT" w:eastAsia="en-AU"/>
              </w:rPr>
            </w:pPr>
            <w:r w:rsidRPr="008D5074">
              <w:rPr>
                <w:color w:val="000000" w:themeColor="text1"/>
                <w:lang w:eastAsia="en-AU"/>
              </w:rPr>
              <w:t xml:space="preserve">  </w:t>
            </w:r>
            <w:r w:rsidRPr="005A189F">
              <w:rPr>
                <w:color w:val="000000" w:themeColor="text1"/>
                <w:lang w:val="it-IT" w:eastAsia="en-AU"/>
              </w:rPr>
              <w:t>&lt;meta http-equiv="X-UA-Compatible" content="ie=edge" /&gt;</w:t>
            </w:r>
          </w:p>
          <w:p w14:paraId="6CF7E198" w14:textId="77777777" w:rsidR="00420C93" w:rsidRPr="008D5074" w:rsidRDefault="00420C93" w:rsidP="0010501B">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5A189F">
              <w:rPr>
                <w:color w:val="000000" w:themeColor="text1"/>
                <w:lang w:val="it-IT" w:eastAsia="en-AU"/>
              </w:rPr>
              <w:t xml:space="preserve">  </w:t>
            </w:r>
            <w:r w:rsidRPr="008D5074">
              <w:rPr>
                <w:color w:val="000000" w:themeColor="text1"/>
                <w:lang w:eastAsia="en-AU"/>
              </w:rPr>
              <w:t>&lt;meta http-equiv="Content-Security-Policy" content="script-src 'self';"&gt;</w:t>
            </w:r>
          </w:p>
          <w:p w14:paraId="7C967E59" w14:textId="77777777" w:rsidR="00420C93" w:rsidRPr="008D5074" w:rsidRDefault="00420C93" w:rsidP="0010501B">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8D5074">
              <w:rPr>
                <w:color w:val="000000" w:themeColor="text1"/>
                <w:lang w:eastAsia="en-AU"/>
              </w:rPr>
              <w:t>  &lt;link rel="stylesheet" href="css/style.css" /&gt;</w:t>
            </w:r>
          </w:p>
          <w:p w14:paraId="347A1F88" w14:textId="77777777" w:rsidR="00420C93" w:rsidRPr="008D5074" w:rsidRDefault="00420C93" w:rsidP="0010501B">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8D5074">
              <w:rPr>
                <w:color w:val="000000" w:themeColor="text1"/>
                <w:lang w:eastAsia="en-AU"/>
              </w:rPr>
              <w:t>  &lt;title&gt;Your Tab Title Here&lt;/title&gt;</w:t>
            </w:r>
          </w:p>
          <w:p w14:paraId="4C188058" w14:textId="77777777" w:rsidR="00420C93" w:rsidRPr="008D5074" w:rsidRDefault="00420C93" w:rsidP="0010501B">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8D5074">
              <w:rPr>
                <w:color w:val="000000" w:themeColor="text1"/>
                <w:lang w:eastAsia="en-AU"/>
              </w:rPr>
              <w:t>  &lt;link rel="manifest" href="manifest.json" /&gt;</w:t>
            </w:r>
          </w:p>
          <w:p w14:paraId="630084F0" w14:textId="77777777" w:rsidR="00420C93" w:rsidRPr="008D5074" w:rsidRDefault="00420C93" w:rsidP="0010501B">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8D5074">
              <w:rPr>
                <w:color w:val="000000" w:themeColor="text1"/>
                <w:lang w:eastAsia="en-AU"/>
              </w:rPr>
              <w:t>  &lt;link rel="icon" type="image/x-icon" href="images\favicon.png"&gt;</w:t>
            </w:r>
          </w:p>
          <w:p w14:paraId="25F8C447" w14:textId="77777777" w:rsidR="00420C93" w:rsidRPr="008D5074" w:rsidRDefault="00420C93" w:rsidP="0010501B">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8D5074">
              <w:rPr>
                <w:color w:val="000000" w:themeColor="text1"/>
                <w:lang w:eastAsia="en-AU"/>
              </w:rPr>
              <w:t>  &lt;meta name="theme-color" content="#14E6DD" /&gt;</w:t>
            </w:r>
          </w:p>
          <w:p w14:paraId="538EB082" w14:textId="77777777" w:rsidR="00420C93" w:rsidRPr="008D5074" w:rsidRDefault="00420C93" w:rsidP="0010501B">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8D5074">
              <w:rPr>
                <w:color w:val="000000" w:themeColor="text1"/>
                <w:lang w:eastAsia="en-AU"/>
              </w:rPr>
              <w:t>&lt;/head&gt;</w:t>
            </w:r>
          </w:p>
          <w:p w14:paraId="24164777" w14:textId="77777777" w:rsidR="00420C93" w:rsidRPr="008D5074" w:rsidRDefault="00420C93" w:rsidP="0010501B">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p>
          <w:p w14:paraId="05C06AB7" w14:textId="77777777" w:rsidR="00420C93" w:rsidRPr="008D5074" w:rsidRDefault="00420C93" w:rsidP="0010501B">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8D5074">
              <w:rPr>
                <w:color w:val="000000" w:themeColor="text1"/>
                <w:lang w:eastAsia="en-AU"/>
              </w:rPr>
              <w:t>&lt;body&gt;</w:t>
            </w:r>
          </w:p>
          <w:p w14:paraId="41CA90B9" w14:textId="77777777" w:rsidR="00420C93" w:rsidRPr="008D5074" w:rsidRDefault="00420C93" w:rsidP="0010501B">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8D5074">
              <w:rPr>
                <w:color w:val="000000" w:themeColor="text1"/>
                <w:lang w:eastAsia="en-AU"/>
              </w:rPr>
              <w:t>  &lt;main&gt;</w:t>
            </w:r>
          </w:p>
          <w:p w14:paraId="131EE36C" w14:textId="77777777" w:rsidR="00420C93" w:rsidRPr="008D5074" w:rsidRDefault="00420C93" w:rsidP="0010501B">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8D5074">
              <w:rPr>
                <w:color w:val="000000" w:themeColor="text1"/>
                <w:lang w:eastAsia="en-AU"/>
              </w:rPr>
              <w:t xml:space="preserve">    </w:t>
            </w:r>
          </w:p>
          <w:p w14:paraId="23077463" w14:textId="77777777" w:rsidR="00420C93" w:rsidRPr="008D5074" w:rsidRDefault="00420C93" w:rsidP="0010501B">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8D5074">
              <w:rPr>
                <w:color w:val="000000" w:themeColor="text1"/>
                <w:lang w:eastAsia="en-AU"/>
              </w:rPr>
              <w:t>  &lt;/main&gt;</w:t>
            </w:r>
          </w:p>
          <w:p w14:paraId="7008BEBF" w14:textId="77777777" w:rsidR="00420C93" w:rsidRPr="008D5074" w:rsidRDefault="00420C93" w:rsidP="0010501B">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8D5074">
              <w:rPr>
                <w:color w:val="000000" w:themeColor="text1"/>
                <w:lang w:eastAsia="en-AU"/>
              </w:rPr>
              <w:t>  &lt;script type="module" src="js/app.js"&gt;&lt;/script&gt;</w:t>
            </w:r>
          </w:p>
          <w:p w14:paraId="1A8A9BDA" w14:textId="77777777" w:rsidR="00420C93" w:rsidRPr="008D5074" w:rsidRDefault="00420C93" w:rsidP="0010501B">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8D5074">
              <w:rPr>
                <w:color w:val="000000" w:themeColor="text1"/>
                <w:lang w:eastAsia="en-AU"/>
              </w:rPr>
              <w:t>&lt;/body&gt;</w:t>
            </w:r>
          </w:p>
          <w:p w14:paraId="5289B46A" w14:textId="01412781" w:rsidR="00420C93" w:rsidRPr="008D5074" w:rsidRDefault="0010501B" w:rsidP="0010501B">
            <w:pPr>
              <w:pStyle w:val="CODE"/>
              <w:tabs>
                <w:tab w:val="left" w:pos="5740"/>
              </w:tabs>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8D5074">
              <w:rPr>
                <w:color w:val="000000" w:themeColor="text1"/>
                <w:lang w:eastAsia="en-AU"/>
              </w:rPr>
              <w:lastRenderedPageBreak/>
              <w:tab/>
            </w:r>
          </w:p>
          <w:p w14:paraId="07DB2585" w14:textId="77777777" w:rsidR="00420C93" w:rsidRPr="008D5074" w:rsidRDefault="00420C93" w:rsidP="0010501B">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8D5074">
              <w:rPr>
                <w:color w:val="000000" w:themeColor="text1"/>
                <w:lang w:eastAsia="en-AU"/>
              </w:rPr>
              <w:t>&lt;/html&gt;</w:t>
            </w:r>
          </w:p>
          <w:p w14:paraId="7D3B1F14" w14:textId="77777777" w:rsidR="00420C93" w:rsidRPr="008D5074" w:rsidRDefault="00420C93" w:rsidP="0010501B">
            <w:pPr>
              <w:pStyle w:val="CODE"/>
              <w:cnfStyle w:val="000000100000" w:firstRow="0" w:lastRow="0" w:firstColumn="0" w:lastColumn="0" w:oddVBand="0" w:evenVBand="0" w:oddHBand="1" w:evenHBand="0" w:firstRowFirstColumn="0" w:firstRowLastColumn="0" w:lastRowFirstColumn="0" w:lastRowLastColumn="0"/>
              <w:rPr>
                <w:color w:val="000000" w:themeColor="text1"/>
              </w:rPr>
            </w:pPr>
          </w:p>
        </w:tc>
      </w:tr>
      <w:tr w:rsidR="00420C93" w:rsidRPr="008D5074" w14:paraId="031F20FB" w14:textId="77777777" w:rsidTr="00D54965">
        <w:trPr>
          <w:cnfStyle w:val="000000010000" w:firstRow="0" w:lastRow="0" w:firstColumn="0" w:lastColumn="0" w:oddVBand="0" w:evenVBand="0" w:oddHBand="0" w:evenHBand="1"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256" w:type="dxa"/>
          </w:tcPr>
          <w:p w14:paraId="67A7037A" w14:textId="77777777" w:rsidR="00420C93" w:rsidRPr="008D5074" w:rsidRDefault="00420C93" w:rsidP="00F41623">
            <w:r w:rsidRPr="008D5074">
              <w:lastRenderedPageBreak/>
              <w:t>Style the core</w:t>
            </w:r>
          </w:p>
        </w:tc>
        <w:tc>
          <w:tcPr>
            <w:tcW w:w="13304" w:type="dxa"/>
          </w:tcPr>
          <w:p w14:paraId="0D3D5290"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rPr>
                <w:lang w:eastAsia="en-AU"/>
              </w:rPr>
            </w:pPr>
            <w:r w:rsidRPr="008D5074">
              <w:rPr>
                <w:lang w:eastAsia="en-AU"/>
              </w:rPr>
              <w:t>@import url("https://fonts.googleapis.com/css?family=Nunito:400,700&amp;display=swap");</w:t>
            </w:r>
          </w:p>
          <w:p w14:paraId="04951FBB"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rPr>
                <w:lang w:eastAsia="en-AU"/>
              </w:rPr>
            </w:pPr>
            <w:r w:rsidRPr="008D5074">
              <w:rPr>
                <w:lang w:eastAsia="en-AU"/>
              </w:rPr>
              <w:t>* {</w:t>
            </w:r>
          </w:p>
          <w:p w14:paraId="67EEEBFF"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rPr>
                <w:lang w:eastAsia="en-AU"/>
              </w:rPr>
            </w:pPr>
            <w:r w:rsidRPr="008D5074">
              <w:rPr>
                <w:lang w:eastAsia="en-AU"/>
              </w:rPr>
              <w:t xml:space="preserve">  margin: 0;</w:t>
            </w:r>
          </w:p>
          <w:p w14:paraId="53E09623"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rPr>
                <w:lang w:eastAsia="en-AU"/>
              </w:rPr>
            </w:pPr>
            <w:r w:rsidRPr="008D5074">
              <w:rPr>
                <w:lang w:eastAsia="en-AU"/>
              </w:rPr>
              <w:t xml:space="preserve">  padding: 0;</w:t>
            </w:r>
          </w:p>
          <w:p w14:paraId="69ECAA42"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rPr>
                <w:lang w:eastAsia="en-AU"/>
              </w:rPr>
            </w:pPr>
            <w:r w:rsidRPr="008D5074">
              <w:rPr>
                <w:lang w:eastAsia="en-AU"/>
              </w:rPr>
              <w:t xml:space="preserve">  box-sizing: border-box;</w:t>
            </w:r>
          </w:p>
          <w:p w14:paraId="374C953F"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rPr>
                <w:lang w:eastAsia="en-AU"/>
              </w:rPr>
            </w:pPr>
            <w:r w:rsidRPr="008D5074">
              <w:rPr>
                <w:lang w:eastAsia="en-AU"/>
              </w:rPr>
              <w:t>}</w:t>
            </w:r>
          </w:p>
          <w:p w14:paraId="1006619D"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rPr>
                <w:lang w:eastAsia="en-AU"/>
              </w:rPr>
            </w:pPr>
            <w:r w:rsidRPr="008D5074">
              <w:rPr>
                <w:lang w:eastAsia="en-AU"/>
              </w:rPr>
              <w:t>body {</w:t>
            </w:r>
          </w:p>
          <w:p w14:paraId="5FDB81B3"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rPr>
                <w:lang w:eastAsia="en-AU"/>
              </w:rPr>
            </w:pPr>
            <w:r w:rsidRPr="008D5074">
              <w:rPr>
                <w:lang w:eastAsia="en-AU"/>
              </w:rPr>
              <w:t xml:space="preserve">  background: #fdfdfd;</w:t>
            </w:r>
          </w:p>
          <w:p w14:paraId="030B9CAD"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rPr>
                <w:lang w:eastAsia="en-AU"/>
              </w:rPr>
            </w:pPr>
            <w:r w:rsidRPr="008D5074">
              <w:rPr>
                <w:lang w:eastAsia="en-AU"/>
              </w:rPr>
              <w:t xml:space="preserve">  font-family: "Nunito", sans-serif;</w:t>
            </w:r>
          </w:p>
          <w:p w14:paraId="6F865ADB"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rPr>
                <w:lang w:eastAsia="en-AU"/>
              </w:rPr>
            </w:pPr>
            <w:r w:rsidRPr="008D5074">
              <w:rPr>
                <w:lang w:eastAsia="en-AU"/>
              </w:rPr>
              <w:t xml:space="preserve">  font-size: 1rem;</w:t>
            </w:r>
          </w:p>
          <w:p w14:paraId="105884BE"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rPr>
                <w:lang w:eastAsia="en-AU"/>
              </w:rPr>
            </w:pPr>
            <w:r w:rsidRPr="008D5074">
              <w:rPr>
                <w:lang w:eastAsia="en-AU"/>
              </w:rPr>
              <w:t>}</w:t>
            </w:r>
          </w:p>
          <w:p w14:paraId="2EE916E9"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rPr>
                <w:lang w:eastAsia="en-AU"/>
              </w:rPr>
            </w:pPr>
            <w:r w:rsidRPr="008D5074">
              <w:rPr>
                <w:lang w:eastAsia="en-AU"/>
              </w:rPr>
              <w:t>main {</w:t>
            </w:r>
          </w:p>
          <w:p w14:paraId="3F20B0BA"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rPr>
                <w:lang w:eastAsia="en-AU"/>
              </w:rPr>
            </w:pPr>
            <w:r w:rsidRPr="008D5074">
              <w:rPr>
                <w:lang w:eastAsia="en-AU"/>
              </w:rPr>
              <w:t xml:space="preserve">  max-width: 900px;</w:t>
            </w:r>
          </w:p>
          <w:p w14:paraId="64289F5E"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rPr>
                <w:lang w:eastAsia="en-AU"/>
              </w:rPr>
            </w:pPr>
            <w:r w:rsidRPr="008D5074">
              <w:rPr>
                <w:lang w:eastAsia="en-AU"/>
              </w:rPr>
              <w:t xml:space="preserve">  margin: auto;</w:t>
            </w:r>
          </w:p>
          <w:p w14:paraId="0576C426"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rPr>
                <w:lang w:eastAsia="en-AU"/>
              </w:rPr>
            </w:pPr>
            <w:r w:rsidRPr="008D5074">
              <w:rPr>
                <w:lang w:eastAsia="en-AU"/>
              </w:rPr>
              <w:lastRenderedPageBreak/>
              <w:t xml:space="preserve">  padding: 0.5rem;</w:t>
            </w:r>
          </w:p>
          <w:p w14:paraId="384FA7F8"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rPr>
                <w:lang w:eastAsia="en-AU"/>
              </w:rPr>
            </w:pPr>
            <w:r w:rsidRPr="008D5074">
              <w:rPr>
                <w:lang w:eastAsia="en-AU"/>
              </w:rPr>
              <w:t xml:space="preserve">  text-align: center;</w:t>
            </w:r>
          </w:p>
          <w:p w14:paraId="62EB977A"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rPr>
                <w:lang w:eastAsia="en-AU"/>
              </w:rPr>
            </w:pPr>
            <w:r w:rsidRPr="008D5074">
              <w:rPr>
                <w:lang w:eastAsia="en-AU"/>
              </w:rPr>
              <w:t>}</w:t>
            </w:r>
          </w:p>
        </w:tc>
      </w:tr>
      <w:tr w:rsidR="00420C93" w:rsidRPr="008D5074" w14:paraId="23A7A14E" w14:textId="77777777" w:rsidTr="00D54965">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256" w:type="dxa"/>
          </w:tcPr>
          <w:p w14:paraId="5C40E1BF" w14:textId="77777777" w:rsidR="00420C93" w:rsidRPr="008D5074" w:rsidRDefault="00420C93" w:rsidP="00F41623">
            <w:r w:rsidRPr="008D5074">
              <w:lastRenderedPageBreak/>
              <w:t>Add Navigation</w:t>
            </w:r>
          </w:p>
        </w:tc>
        <w:tc>
          <w:tcPr>
            <w:tcW w:w="13304" w:type="dxa"/>
          </w:tcPr>
          <w:p w14:paraId="40214ECE" w14:textId="77777777" w:rsidR="00420C93" w:rsidRPr="005A189F" w:rsidRDefault="00420C93" w:rsidP="000967B7">
            <w:pPr>
              <w:pStyle w:val="CODE"/>
              <w:cnfStyle w:val="000000100000" w:firstRow="0" w:lastRow="0" w:firstColumn="0" w:lastColumn="0" w:oddVBand="0" w:evenVBand="0" w:oddHBand="1" w:evenHBand="0" w:firstRowFirstColumn="0" w:firstRowLastColumn="0" w:lastRowFirstColumn="0" w:lastRowLastColumn="0"/>
              <w:rPr>
                <w:color w:val="000000" w:themeColor="text1"/>
                <w:lang w:val="fr-FR" w:eastAsia="en-AU"/>
              </w:rPr>
            </w:pPr>
            <w:r w:rsidRPr="005A189F">
              <w:rPr>
                <w:color w:val="000000" w:themeColor="text1"/>
                <w:lang w:val="fr-FR" w:eastAsia="en-AU"/>
              </w:rPr>
              <w:t xml:space="preserve">   &lt;main&gt;</w:t>
            </w:r>
          </w:p>
          <w:p w14:paraId="58D90D53" w14:textId="77777777" w:rsidR="00420C93" w:rsidRPr="005A189F" w:rsidRDefault="00420C93" w:rsidP="000967B7">
            <w:pPr>
              <w:pStyle w:val="CODE"/>
              <w:cnfStyle w:val="000000100000" w:firstRow="0" w:lastRow="0" w:firstColumn="0" w:lastColumn="0" w:oddVBand="0" w:evenVBand="0" w:oddHBand="1" w:evenHBand="0" w:firstRowFirstColumn="0" w:firstRowLastColumn="0" w:lastRowFirstColumn="0" w:lastRowLastColumn="0"/>
              <w:rPr>
                <w:color w:val="000000" w:themeColor="text1"/>
                <w:lang w:val="fr-FR" w:eastAsia="en-AU"/>
              </w:rPr>
            </w:pPr>
            <w:r w:rsidRPr="005A189F">
              <w:rPr>
                <w:color w:val="000000" w:themeColor="text1"/>
                <w:lang w:val="fr-FR" w:eastAsia="en-AU"/>
              </w:rPr>
              <w:t>      &lt;nav&gt;</w:t>
            </w:r>
          </w:p>
          <w:p w14:paraId="19E116DA" w14:textId="77777777" w:rsidR="00420C93" w:rsidRPr="005A189F" w:rsidRDefault="00420C93" w:rsidP="000967B7">
            <w:pPr>
              <w:pStyle w:val="CODE"/>
              <w:cnfStyle w:val="000000100000" w:firstRow="0" w:lastRow="0" w:firstColumn="0" w:lastColumn="0" w:oddVBand="0" w:evenVBand="0" w:oddHBand="1" w:evenHBand="0" w:firstRowFirstColumn="0" w:firstRowLastColumn="0" w:lastRowFirstColumn="0" w:lastRowLastColumn="0"/>
              <w:rPr>
                <w:color w:val="000000" w:themeColor="text1"/>
                <w:lang w:val="fr-FR" w:eastAsia="en-AU"/>
              </w:rPr>
            </w:pPr>
            <w:r w:rsidRPr="005A189F">
              <w:rPr>
                <w:color w:val="000000" w:themeColor="text1"/>
                <w:lang w:val="fr-FR" w:eastAsia="en-AU"/>
              </w:rPr>
              <w:t>        &lt;img src="images\logo.png"/&gt;</w:t>
            </w:r>
          </w:p>
          <w:p w14:paraId="6B3659AC" w14:textId="77777777" w:rsidR="00420C93" w:rsidRPr="008D5074" w:rsidRDefault="00420C93" w:rsidP="000967B7">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5A189F">
              <w:rPr>
                <w:color w:val="000000" w:themeColor="text1"/>
                <w:lang w:val="fr-FR" w:eastAsia="en-AU"/>
              </w:rPr>
              <w:t xml:space="preserve">        </w:t>
            </w:r>
            <w:r w:rsidRPr="008D5074">
              <w:rPr>
                <w:color w:val="000000" w:themeColor="text1"/>
                <w:lang w:eastAsia="en-AU"/>
              </w:rPr>
              <w:t>&lt;h1&gt;VSCode Extensions&lt;/h1&gt;</w:t>
            </w:r>
          </w:p>
          <w:p w14:paraId="1F1B0955" w14:textId="77777777" w:rsidR="00420C93" w:rsidRPr="008D5074" w:rsidRDefault="00420C93" w:rsidP="000967B7">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8D5074">
              <w:rPr>
                <w:color w:val="000000" w:themeColor="text1"/>
                <w:lang w:eastAsia="en-AU"/>
              </w:rPr>
              <w:t>        &lt;ul class="topnav"&gt;</w:t>
            </w:r>
          </w:p>
          <w:p w14:paraId="6B41C071" w14:textId="77777777" w:rsidR="00420C93" w:rsidRPr="005A189F" w:rsidRDefault="00420C93" w:rsidP="000967B7">
            <w:pPr>
              <w:pStyle w:val="CODE"/>
              <w:cnfStyle w:val="000000100000" w:firstRow="0" w:lastRow="0" w:firstColumn="0" w:lastColumn="0" w:oddVBand="0" w:evenVBand="0" w:oddHBand="1" w:evenHBand="0" w:firstRowFirstColumn="0" w:firstRowLastColumn="0" w:lastRowFirstColumn="0" w:lastRowLastColumn="0"/>
              <w:rPr>
                <w:color w:val="000000" w:themeColor="text1"/>
                <w:lang w:val="it-IT" w:eastAsia="en-AU"/>
              </w:rPr>
            </w:pPr>
            <w:r w:rsidRPr="008D5074">
              <w:rPr>
                <w:color w:val="000000" w:themeColor="text1"/>
                <w:lang w:eastAsia="en-AU"/>
              </w:rPr>
              <w:t xml:space="preserve">          </w:t>
            </w:r>
            <w:r w:rsidRPr="005A189F">
              <w:rPr>
                <w:color w:val="000000" w:themeColor="text1"/>
                <w:lang w:val="it-IT" w:eastAsia="en-AU"/>
              </w:rPr>
              <w:t>&lt;li&gt;&lt;a href="#"&gt;Home&lt;/a&gt;&lt;/li&gt;</w:t>
            </w:r>
          </w:p>
          <w:p w14:paraId="5480A297" w14:textId="77777777" w:rsidR="00420C93" w:rsidRPr="005A189F" w:rsidRDefault="00420C93" w:rsidP="000967B7">
            <w:pPr>
              <w:pStyle w:val="CODE"/>
              <w:cnfStyle w:val="000000100000" w:firstRow="0" w:lastRow="0" w:firstColumn="0" w:lastColumn="0" w:oddVBand="0" w:evenVBand="0" w:oddHBand="1" w:evenHBand="0" w:firstRowFirstColumn="0" w:firstRowLastColumn="0" w:lastRowFirstColumn="0" w:lastRowLastColumn="0"/>
              <w:rPr>
                <w:color w:val="000000" w:themeColor="text1"/>
                <w:lang w:val="it-IT" w:eastAsia="en-AU"/>
              </w:rPr>
            </w:pPr>
            <w:r w:rsidRPr="005A189F">
              <w:rPr>
                <w:color w:val="000000" w:themeColor="text1"/>
                <w:lang w:val="it-IT" w:eastAsia="en-AU"/>
              </w:rPr>
              <w:t>          &lt;li&gt;&lt;a href="about.html"&gt;About&lt;/a&gt;&lt;/li&gt;</w:t>
            </w:r>
          </w:p>
          <w:p w14:paraId="65EA584A" w14:textId="77777777" w:rsidR="00420C93" w:rsidRPr="005A189F" w:rsidRDefault="00420C93" w:rsidP="000967B7">
            <w:pPr>
              <w:pStyle w:val="CODE"/>
              <w:cnfStyle w:val="000000100000" w:firstRow="0" w:lastRow="0" w:firstColumn="0" w:lastColumn="0" w:oddVBand="0" w:evenVBand="0" w:oddHBand="1" w:evenHBand="0" w:firstRowFirstColumn="0" w:firstRowLastColumn="0" w:lastRowFirstColumn="0" w:lastRowLastColumn="0"/>
              <w:rPr>
                <w:color w:val="000000" w:themeColor="text1"/>
                <w:lang w:val="it-IT" w:eastAsia="en-AU"/>
              </w:rPr>
            </w:pPr>
            <w:r w:rsidRPr="005A189F">
              <w:rPr>
                <w:color w:val="000000" w:themeColor="text1"/>
                <w:lang w:val="it-IT" w:eastAsia="en-AU"/>
              </w:rPr>
              <w:t>          &lt;li&gt;&lt;a href="suggest.html"&gt;Suggest&lt;/a&gt;&lt;/li&gt;</w:t>
            </w:r>
          </w:p>
          <w:p w14:paraId="6A49FC20" w14:textId="77777777" w:rsidR="00420C93" w:rsidRPr="008D5074" w:rsidRDefault="00420C93" w:rsidP="000967B7">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5A189F">
              <w:rPr>
                <w:color w:val="000000" w:themeColor="text1"/>
                <w:lang w:val="it-IT" w:eastAsia="en-AU"/>
              </w:rPr>
              <w:t xml:space="preserve">        </w:t>
            </w:r>
            <w:r w:rsidRPr="008D5074">
              <w:rPr>
                <w:color w:val="000000" w:themeColor="text1"/>
                <w:lang w:eastAsia="en-AU"/>
              </w:rPr>
              <w:t>&lt;/ul&gt;</w:t>
            </w:r>
          </w:p>
          <w:p w14:paraId="335A5162" w14:textId="77777777" w:rsidR="00420C93" w:rsidRPr="008D5074" w:rsidRDefault="00420C93" w:rsidP="000967B7">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8D5074">
              <w:rPr>
                <w:color w:val="000000" w:themeColor="text1"/>
                <w:lang w:eastAsia="en-AU"/>
              </w:rPr>
              <w:t>      &lt;/nav&gt;</w:t>
            </w:r>
          </w:p>
          <w:p w14:paraId="2AF0FCD0" w14:textId="77777777" w:rsidR="00420C93" w:rsidRPr="008D5074" w:rsidRDefault="00420C93" w:rsidP="000967B7">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8D5074">
              <w:rPr>
                <w:color w:val="000000" w:themeColor="text1"/>
                <w:lang w:eastAsia="en-AU"/>
              </w:rPr>
              <w:t>    &lt;/main&gt;</w:t>
            </w:r>
          </w:p>
          <w:p w14:paraId="7A1F73BA" w14:textId="77777777" w:rsidR="00420C93" w:rsidRPr="008D5074" w:rsidRDefault="00420C93" w:rsidP="000967B7">
            <w:pPr>
              <w:pStyle w:val="CODE"/>
              <w:cnfStyle w:val="000000100000" w:firstRow="0" w:lastRow="0" w:firstColumn="0" w:lastColumn="0" w:oddVBand="0" w:evenVBand="0" w:oddHBand="1" w:evenHBand="0" w:firstRowFirstColumn="0" w:firstRowLastColumn="0" w:lastRowFirstColumn="0" w:lastRowLastColumn="0"/>
              <w:rPr>
                <w:color w:val="000000" w:themeColor="text1"/>
              </w:rPr>
            </w:pPr>
          </w:p>
        </w:tc>
      </w:tr>
      <w:tr w:rsidR="00420C93" w:rsidRPr="008D5074" w14:paraId="7663D3D7" w14:textId="77777777" w:rsidTr="00D54965">
        <w:trPr>
          <w:cnfStyle w:val="000000010000" w:firstRow="0" w:lastRow="0" w:firstColumn="0" w:lastColumn="0" w:oddVBand="0" w:evenVBand="0" w:oddHBand="0" w:evenHBand="1"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256" w:type="dxa"/>
          </w:tcPr>
          <w:p w14:paraId="70E3F531" w14:textId="77777777" w:rsidR="00420C93" w:rsidRPr="008D5074" w:rsidRDefault="00420C93" w:rsidP="00F41623">
            <w:r w:rsidRPr="008D5074">
              <w:t>Style navigation</w:t>
            </w:r>
          </w:p>
        </w:tc>
        <w:tc>
          <w:tcPr>
            <w:tcW w:w="13304" w:type="dxa"/>
          </w:tcPr>
          <w:p w14:paraId="74423A0E"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t>nav {</w:t>
            </w:r>
          </w:p>
          <w:p w14:paraId="2BBA2299"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t>    display: flex;</w:t>
            </w:r>
          </w:p>
          <w:p w14:paraId="1ECE16A2"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t>    justify-content: space-between;</w:t>
            </w:r>
          </w:p>
          <w:p w14:paraId="63471087"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t>    align-items: center;</w:t>
            </w:r>
          </w:p>
          <w:p w14:paraId="3851F66A"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t>}</w:t>
            </w:r>
          </w:p>
          <w:p w14:paraId="3B672583"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lastRenderedPageBreak/>
              <w:t>nav img {</w:t>
            </w:r>
          </w:p>
          <w:p w14:paraId="7F16E6BB"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t>    height:100px;</w:t>
            </w:r>
          </w:p>
          <w:p w14:paraId="2C9E9377"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t>}</w:t>
            </w:r>
          </w:p>
          <w:p w14:paraId="5A8BF5B3"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t>nav ul {</w:t>
            </w:r>
          </w:p>
          <w:p w14:paraId="465DBA14"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t>    list-style: none;</w:t>
            </w:r>
          </w:p>
          <w:p w14:paraId="14B87A3E"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t>    display: flex;</w:t>
            </w:r>
          </w:p>
          <w:p w14:paraId="0436625C"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t>}</w:t>
            </w:r>
          </w:p>
          <w:p w14:paraId="356821FD"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t>nav li {</w:t>
            </w:r>
          </w:p>
          <w:p w14:paraId="76ECB415"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t>    margin-right: 1rem;</w:t>
            </w:r>
          </w:p>
          <w:p w14:paraId="71C58D46"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t>  }</w:t>
            </w:r>
          </w:p>
          <w:p w14:paraId="42C9BC2D"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t>nav ul li a {</w:t>
            </w:r>
          </w:p>
          <w:p w14:paraId="5044ED07"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t>    text-decoration-line:none;</w:t>
            </w:r>
          </w:p>
          <w:p w14:paraId="7F4607D8"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t xml:space="preserve">    text-transform: uppercase; </w:t>
            </w:r>
          </w:p>
          <w:p w14:paraId="3CA7F5A9"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t>    color: #393b45;</w:t>
            </w:r>
          </w:p>
          <w:p w14:paraId="1288288B"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t>  }</w:t>
            </w:r>
          </w:p>
          <w:p w14:paraId="0C880F4D" w14:textId="77777777" w:rsidR="00420C93" w:rsidRPr="005A189F"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5A189F">
              <w:rPr>
                <w:rFonts w:ascii="Consolas" w:eastAsia="Times New Roman" w:hAnsi="Consolas" w:cs="Times New Roman"/>
                <w:color w:val="000000" w:themeColor="text1"/>
                <w:sz w:val="21"/>
                <w:szCs w:val="21"/>
                <w:lang w:eastAsia="en-AU"/>
              </w:rPr>
              <w:t>nav ul li a:hover {</w:t>
            </w:r>
          </w:p>
          <w:p w14:paraId="5ABFB64B"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5A189F">
              <w:rPr>
                <w:rFonts w:ascii="Consolas" w:eastAsia="Times New Roman" w:hAnsi="Consolas" w:cs="Times New Roman"/>
                <w:color w:val="000000" w:themeColor="text1"/>
                <w:sz w:val="21"/>
                <w:szCs w:val="21"/>
                <w:lang w:eastAsia="en-AU"/>
              </w:rPr>
              <w:t xml:space="preserve">    </w:t>
            </w:r>
            <w:r w:rsidRPr="008D5074">
              <w:rPr>
                <w:rFonts w:ascii="Consolas" w:eastAsia="Times New Roman" w:hAnsi="Consolas" w:cs="Times New Roman"/>
                <w:color w:val="000000" w:themeColor="text1"/>
                <w:sz w:val="21"/>
                <w:szCs w:val="21"/>
                <w:lang w:eastAsia="en-AU"/>
              </w:rPr>
              <w:t>color: #14E6DD;</w:t>
            </w:r>
          </w:p>
          <w:p w14:paraId="07C1335E"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t>}</w:t>
            </w:r>
          </w:p>
          <w:p w14:paraId="19DC41A4"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t>nav h1 {</w:t>
            </w:r>
          </w:p>
          <w:p w14:paraId="31CEF5AA"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t>    color: #106D69;</w:t>
            </w:r>
          </w:p>
          <w:p w14:paraId="6BB3405D"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lastRenderedPageBreak/>
              <w:t>    margin-bottom: 0.5rem;</w:t>
            </w:r>
          </w:p>
          <w:p w14:paraId="56B9262C"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rFonts w:ascii="Consolas" w:eastAsia="Times New Roman" w:hAnsi="Consolas" w:cs="Times New Roman"/>
                <w:color w:val="000000" w:themeColor="text1"/>
                <w:sz w:val="21"/>
                <w:szCs w:val="21"/>
                <w:lang w:eastAsia="en-AU"/>
              </w:rPr>
            </w:pPr>
            <w:r w:rsidRPr="008D5074">
              <w:rPr>
                <w:rFonts w:ascii="Consolas" w:eastAsia="Times New Roman" w:hAnsi="Consolas" w:cs="Times New Roman"/>
                <w:color w:val="000000" w:themeColor="text1"/>
                <w:sz w:val="21"/>
                <w:szCs w:val="21"/>
                <w:lang w:eastAsia="en-AU"/>
              </w:rPr>
              <w:t>}</w:t>
            </w:r>
          </w:p>
          <w:p w14:paraId="17FA3F87" w14:textId="77777777" w:rsidR="00420C93" w:rsidRPr="008D5074" w:rsidRDefault="00420C93" w:rsidP="000967B7">
            <w:pPr>
              <w:pStyle w:val="CODE"/>
              <w:cnfStyle w:val="000000010000" w:firstRow="0" w:lastRow="0" w:firstColumn="0" w:lastColumn="0" w:oddVBand="0" w:evenVBand="0" w:oddHBand="0" w:evenHBand="1" w:firstRowFirstColumn="0" w:firstRowLastColumn="0" w:lastRowFirstColumn="0" w:lastRowLastColumn="0"/>
              <w:rPr>
                <w:color w:val="000000" w:themeColor="text1"/>
              </w:rPr>
            </w:pPr>
          </w:p>
        </w:tc>
      </w:tr>
      <w:tr w:rsidR="00420C93" w:rsidRPr="008D5074" w14:paraId="1D57FA99" w14:textId="77777777" w:rsidTr="00D54965">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256" w:type="dxa"/>
          </w:tcPr>
          <w:p w14:paraId="6EC2C8FA" w14:textId="77777777" w:rsidR="00420C93" w:rsidRPr="008D5074" w:rsidRDefault="00420C93" w:rsidP="00F41623">
            <w:r w:rsidRPr="008D5074">
              <w:lastRenderedPageBreak/>
              <w:t>Add the div container that will be scripted into below the navigation</w:t>
            </w:r>
          </w:p>
        </w:tc>
        <w:tc>
          <w:tcPr>
            <w:tcW w:w="13304" w:type="dxa"/>
          </w:tcPr>
          <w:p w14:paraId="41A511FC" w14:textId="77777777" w:rsidR="00420C93" w:rsidRPr="008D5074" w:rsidRDefault="00420C93" w:rsidP="000967B7">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8D5074">
              <w:rPr>
                <w:color w:val="000000" w:themeColor="text1"/>
                <w:lang w:eastAsia="en-AU"/>
              </w:rPr>
              <w:t>     &lt;div class="container"&gt;</w:t>
            </w:r>
          </w:p>
          <w:p w14:paraId="74AFD16D" w14:textId="77777777" w:rsidR="00420C93" w:rsidRPr="008D5074" w:rsidRDefault="00420C93" w:rsidP="000967B7">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8D5074">
              <w:rPr>
                <w:color w:val="000000" w:themeColor="text1"/>
                <w:lang w:eastAsia="en-AU"/>
              </w:rPr>
              <w:t xml:space="preserve">        </w:t>
            </w:r>
          </w:p>
          <w:p w14:paraId="18023D7C" w14:textId="77777777" w:rsidR="00420C93" w:rsidRPr="008D5074" w:rsidRDefault="00420C93" w:rsidP="000967B7">
            <w:pPr>
              <w:pStyle w:val="CODE"/>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8D5074">
              <w:rPr>
                <w:color w:val="000000" w:themeColor="text1"/>
                <w:lang w:eastAsia="en-AU"/>
              </w:rPr>
              <w:t>      &lt;/div&gt;</w:t>
            </w:r>
          </w:p>
          <w:p w14:paraId="28FD6D54" w14:textId="77777777" w:rsidR="00420C93" w:rsidRPr="008D5074" w:rsidRDefault="00420C93" w:rsidP="000967B7">
            <w:pPr>
              <w:pStyle w:val="CODE"/>
              <w:cnfStyle w:val="000000100000" w:firstRow="0" w:lastRow="0" w:firstColumn="0" w:lastColumn="0" w:oddVBand="0" w:evenVBand="0" w:oddHBand="1" w:evenHBand="0" w:firstRowFirstColumn="0" w:firstRowLastColumn="0" w:lastRowFirstColumn="0" w:lastRowLastColumn="0"/>
              <w:rPr>
                <w:color w:val="000000" w:themeColor="text1"/>
              </w:rPr>
            </w:pPr>
            <w:r w:rsidRPr="008D5074">
              <w:rPr>
                <w:color w:val="000000" w:themeColor="text1"/>
                <w:lang w:eastAsia="en-AU"/>
              </w:rPr>
              <w:t> </w:t>
            </w:r>
          </w:p>
        </w:tc>
      </w:tr>
      <w:tr w:rsidR="00420C93" w:rsidRPr="008D5074" w14:paraId="39C467D2" w14:textId="77777777" w:rsidTr="00D54965">
        <w:trPr>
          <w:cnfStyle w:val="000000010000" w:firstRow="0" w:lastRow="0" w:firstColumn="0" w:lastColumn="0" w:oddVBand="0" w:evenVBand="0" w:oddHBand="0" w:evenHBand="1"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256" w:type="dxa"/>
          </w:tcPr>
          <w:p w14:paraId="53357335" w14:textId="77777777" w:rsidR="00420C93" w:rsidRPr="008D5074" w:rsidRDefault="00420C93" w:rsidP="00F41623">
            <w:r w:rsidRPr="008D5074">
              <w:t>Style the grid</w:t>
            </w:r>
          </w:p>
        </w:tc>
        <w:tc>
          <w:tcPr>
            <w:tcW w:w="13304" w:type="dxa"/>
          </w:tcPr>
          <w:p w14:paraId="449197DD"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container {</w:t>
            </w:r>
          </w:p>
          <w:p w14:paraId="207BCA6F"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display: grid;</w:t>
            </w:r>
          </w:p>
          <w:p w14:paraId="4811D34C"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grid-template-columns: repeat(auto-fit, minmax(15rem, 1fr));</w:t>
            </w:r>
          </w:p>
          <w:p w14:paraId="6EE3F5AE"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grid-gap: 1rem;</w:t>
            </w:r>
          </w:p>
          <w:p w14:paraId="3A5503B4"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justify-content: center;</w:t>
            </w:r>
          </w:p>
          <w:p w14:paraId="6A7BF504"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align-items: center;</w:t>
            </w:r>
          </w:p>
          <w:p w14:paraId="3073987C"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margin: auto;</w:t>
            </w:r>
          </w:p>
          <w:p w14:paraId="5DAD9474"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lastRenderedPageBreak/>
              <w:t xml:space="preserve">    padding: 1rem 0;</w:t>
            </w:r>
          </w:p>
          <w:p w14:paraId="672503F3"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w:t>
            </w:r>
          </w:p>
          <w:p w14:paraId="12156B01"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card {</w:t>
            </w:r>
          </w:p>
          <w:p w14:paraId="5AB6C427"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display: flex;</w:t>
            </w:r>
          </w:p>
          <w:p w14:paraId="308FEE40"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align-items: center;</w:t>
            </w:r>
          </w:p>
          <w:p w14:paraId="1CB3DE2D"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flex-direction: column;</w:t>
            </w:r>
          </w:p>
          <w:p w14:paraId="3B5F1E6B"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width: 15rem auto;</w:t>
            </w:r>
          </w:p>
          <w:p w14:paraId="4B1EBFF1"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height: 15rem;</w:t>
            </w:r>
          </w:p>
          <w:p w14:paraId="75B66EEB"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background: #fff;</w:t>
            </w:r>
          </w:p>
          <w:p w14:paraId="72CA1C90"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box-shadow: 0 10px 20px rgba(0, 0, 0, 0.19), 0 6px </w:t>
            </w:r>
            <w:bookmarkStart w:id="83" w:name="_Int_esIotx4s"/>
            <w:r w:rsidRPr="008D5074">
              <w:t>6px</w:t>
            </w:r>
            <w:bookmarkEnd w:id="83"/>
            <w:r w:rsidRPr="008D5074">
              <w:t xml:space="preserve"> rgba(0, 0, 0, 0.23);</w:t>
            </w:r>
          </w:p>
          <w:p w14:paraId="4EB6AF6E"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border-radius: 10px;</w:t>
            </w:r>
          </w:p>
          <w:p w14:paraId="5174F72F"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margin: auto;</w:t>
            </w:r>
          </w:p>
          <w:p w14:paraId="0F3BB951"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overflow: hidden;</w:t>
            </w:r>
          </w:p>
          <w:p w14:paraId="014119D8"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w:t>
            </w:r>
          </w:p>
          <w:p w14:paraId="39891689"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card--avatar {</w:t>
            </w:r>
          </w:p>
          <w:p w14:paraId="5B325FE8"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width: 100%;</w:t>
            </w:r>
          </w:p>
          <w:p w14:paraId="3696404B"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height: 10rem;</w:t>
            </w:r>
          </w:p>
          <w:p w14:paraId="3D2D3E22"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lastRenderedPageBreak/>
              <w:t xml:space="preserve">    object-fit: cover;</w:t>
            </w:r>
          </w:p>
          <w:p w14:paraId="0BB583BC"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w:t>
            </w:r>
          </w:p>
          <w:p w14:paraId="4D8B6D8E"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card--title {</w:t>
            </w:r>
          </w:p>
          <w:p w14:paraId="78F6CB81"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color: #222;</w:t>
            </w:r>
          </w:p>
          <w:p w14:paraId="2EEA1BC9"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font-weight: 700;</w:t>
            </w:r>
          </w:p>
          <w:p w14:paraId="6638B4AD"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text-transform: capitalize;</w:t>
            </w:r>
          </w:p>
          <w:p w14:paraId="287835B4"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font-size: 1.1rem;</w:t>
            </w:r>
          </w:p>
          <w:p w14:paraId="26B1009A"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margin-top: 0.5rem;</w:t>
            </w:r>
          </w:p>
          <w:p w14:paraId="6F70CEFC"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w:t>
            </w:r>
          </w:p>
          <w:p w14:paraId="55C19ED8"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card--link {</w:t>
            </w:r>
          </w:p>
          <w:p w14:paraId="7FF7A3B3"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text-decoration: none;</w:t>
            </w:r>
          </w:p>
          <w:p w14:paraId="5A50050F"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background: #db4938;</w:t>
            </w:r>
          </w:p>
          <w:p w14:paraId="4ADEF42E"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color: #fff;</w:t>
            </w:r>
          </w:p>
          <w:p w14:paraId="664A597B"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padding: 0.3rem 1rem;</w:t>
            </w:r>
          </w:p>
          <w:p w14:paraId="4D57BC8B"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border-radius: 20px;</w:t>
            </w:r>
          </w:p>
          <w:p w14:paraId="39E8F9D0" w14:textId="77777777" w:rsidR="00420C93" w:rsidRPr="008D5074" w:rsidRDefault="00420C93" w:rsidP="00F41623">
            <w:pPr>
              <w:cnfStyle w:val="000000010000" w:firstRow="0" w:lastRow="0" w:firstColumn="0" w:lastColumn="0" w:oddVBand="0" w:evenVBand="0" w:oddHBand="0" w:evenHBand="1" w:firstRowFirstColumn="0" w:firstRowLastColumn="0" w:lastRowFirstColumn="0" w:lastRowLastColumn="0"/>
            </w:pPr>
            <w:r w:rsidRPr="008D5074">
              <w:t xml:space="preserve">  }</w:t>
            </w:r>
          </w:p>
        </w:tc>
      </w:tr>
    </w:tbl>
    <w:p w14:paraId="3ECFB32A" w14:textId="17B64040" w:rsidR="002F6F41" w:rsidRPr="008D5074" w:rsidRDefault="00B30F32" w:rsidP="00D44429">
      <w:pPr>
        <w:pStyle w:val="FeatureBox2"/>
      </w:pPr>
      <w:r w:rsidRPr="007C428D">
        <w:rPr>
          <w:rStyle w:val="Strong"/>
        </w:rPr>
        <w:lastRenderedPageBreak/>
        <w:t>Note:</w:t>
      </w:r>
      <w:r w:rsidRPr="008D5074">
        <w:t xml:space="preserve"> </w:t>
      </w:r>
      <w:r w:rsidR="000A121B">
        <w:t>read</w:t>
      </w:r>
      <w:r w:rsidR="005D564F" w:rsidRPr="008D5074">
        <w:t xml:space="preserve"> more about Content Security Policy and the head</w:t>
      </w:r>
      <w:r w:rsidRPr="008D5074">
        <w:t xml:space="preserve"> meta</w:t>
      </w:r>
      <w:r w:rsidR="00F6715B" w:rsidRPr="008D5074">
        <w:t xml:space="preserve"> element </w:t>
      </w:r>
      <w:r w:rsidR="00FE0C83" w:rsidRPr="008D5074">
        <w:t xml:space="preserve">&lt;meta http-equiv="Content-Security-Policy" content="script-src 'self';"&gt; </w:t>
      </w:r>
      <w:r w:rsidR="00C60889">
        <w:t xml:space="preserve">here: </w:t>
      </w:r>
      <w:hyperlink r:id="rId120" w:history="1">
        <w:r w:rsidR="00D469E0">
          <w:rPr>
            <w:rStyle w:val="Hyperlink"/>
          </w:rPr>
          <w:t>Content Security Policy (CSP)</w:t>
        </w:r>
      </w:hyperlink>
      <w:r w:rsidR="00D469E0" w:rsidRPr="00D469E0">
        <w:t>.</w:t>
      </w:r>
    </w:p>
    <w:p w14:paraId="297EF4AC" w14:textId="77777777" w:rsidR="00B417F7" w:rsidRDefault="00B417F7">
      <w:pPr>
        <w:suppressAutoHyphens w:val="0"/>
        <w:spacing w:after="0" w:line="276" w:lineRule="auto"/>
        <w:sectPr w:rsidR="00B417F7" w:rsidSect="00FA4EDB">
          <w:pgSz w:w="16838" w:h="11906" w:orient="landscape"/>
          <w:pgMar w:top="1134" w:right="1134" w:bottom="1134" w:left="1134" w:header="709" w:footer="709" w:gutter="0"/>
          <w:cols w:space="708"/>
          <w:docGrid w:linePitch="360"/>
        </w:sectPr>
      </w:pPr>
    </w:p>
    <w:p w14:paraId="2D93D2C5" w14:textId="17556EEE" w:rsidR="00356177" w:rsidRPr="008D5074" w:rsidRDefault="00356177" w:rsidP="00811262">
      <w:pPr>
        <w:pStyle w:val="Heading2"/>
      </w:pPr>
      <w:bookmarkStart w:id="84" w:name="_Toc175911978"/>
      <w:r w:rsidRPr="008D5074">
        <w:lastRenderedPageBreak/>
        <w:t xml:space="preserve">Running an </w:t>
      </w:r>
      <w:r w:rsidR="00816079">
        <w:t>E</w:t>
      </w:r>
      <w:r w:rsidR="000A121B">
        <w:t>xpress</w:t>
      </w:r>
      <w:r w:rsidR="000A121B" w:rsidRPr="008D5074">
        <w:t xml:space="preserve"> </w:t>
      </w:r>
      <w:r w:rsidRPr="008D5074">
        <w:t>server via Node.js from VSCode</w:t>
      </w:r>
      <w:bookmarkEnd w:id="84"/>
    </w:p>
    <w:p w14:paraId="1B099BFF" w14:textId="4893DDD9" w:rsidR="00356177" w:rsidRPr="008D5074" w:rsidRDefault="00356177" w:rsidP="00356177">
      <w:pPr>
        <w:pStyle w:val="Heading4"/>
      </w:pPr>
      <w:r w:rsidRPr="008D5074">
        <w:t>A step-by-step guide</w:t>
      </w:r>
    </w:p>
    <w:p w14:paraId="5AB2439A" w14:textId="6BB2A5AF" w:rsidR="00356177" w:rsidRPr="008D5074" w:rsidRDefault="00356177" w:rsidP="00A63314">
      <w:pPr>
        <w:pStyle w:val="ListNumber"/>
        <w:numPr>
          <w:ilvl w:val="0"/>
          <w:numId w:val="5"/>
        </w:numPr>
      </w:pPr>
      <w:r w:rsidRPr="008D5074">
        <w:t xml:space="preserve">Open </w:t>
      </w:r>
      <w:r w:rsidR="00DB3C50">
        <w:t xml:space="preserve">your project </w:t>
      </w:r>
      <w:r w:rsidRPr="008D5074">
        <w:t>in VSCode:</w:t>
      </w:r>
    </w:p>
    <w:p w14:paraId="03D84D1B" w14:textId="77777777" w:rsidR="00356177" w:rsidRPr="008D5074" w:rsidRDefault="00356177" w:rsidP="0078583C">
      <w:pPr>
        <w:pStyle w:val="ListNumber2"/>
        <w:numPr>
          <w:ilvl w:val="0"/>
          <w:numId w:val="35"/>
        </w:numPr>
      </w:pPr>
      <w:r w:rsidRPr="008D5074">
        <w:t>Launch Visual Studio Code (VSCode).</w:t>
      </w:r>
    </w:p>
    <w:p w14:paraId="1C12B657" w14:textId="56FB95E8" w:rsidR="00356177" w:rsidRPr="008D5074" w:rsidRDefault="00356177" w:rsidP="0078583C">
      <w:pPr>
        <w:pStyle w:val="ListNumber2"/>
        <w:numPr>
          <w:ilvl w:val="0"/>
          <w:numId w:val="35"/>
        </w:numPr>
      </w:pPr>
      <w:r w:rsidRPr="008D5074">
        <w:t xml:space="preserve">Open your project folder by selecting </w:t>
      </w:r>
      <w:r w:rsidRPr="0078583C">
        <w:rPr>
          <w:b/>
          <w:bCs/>
        </w:rPr>
        <w:t>File</w:t>
      </w:r>
      <w:r w:rsidRPr="008D5074">
        <w:t xml:space="preserve"> &gt; </w:t>
      </w:r>
      <w:r w:rsidRPr="0078583C">
        <w:rPr>
          <w:b/>
          <w:bCs/>
        </w:rPr>
        <w:t>Open Folder</w:t>
      </w:r>
      <w:r w:rsidRPr="008D5074">
        <w:t xml:space="preserve"> and navigating to the folder containing your Express.js project.</w:t>
      </w:r>
    </w:p>
    <w:p w14:paraId="14E9DD8F" w14:textId="77777777" w:rsidR="00356177" w:rsidRPr="008D5074" w:rsidRDefault="00356177" w:rsidP="00356177">
      <w:pPr>
        <w:pStyle w:val="ListNumber"/>
      </w:pPr>
      <w:r w:rsidRPr="008D5074">
        <w:t>Install Node.js and npm:</w:t>
      </w:r>
    </w:p>
    <w:p w14:paraId="6AE56208" w14:textId="0DC2E81A" w:rsidR="00356177" w:rsidRPr="008D5074" w:rsidRDefault="00356177" w:rsidP="0078583C">
      <w:pPr>
        <w:pStyle w:val="ListNumber2"/>
        <w:numPr>
          <w:ilvl w:val="0"/>
          <w:numId w:val="36"/>
        </w:numPr>
      </w:pPr>
      <w:r w:rsidRPr="008D5074">
        <w:t xml:space="preserve">Ensure you have Node.js and npm (Node Package Manager) installed on your computer. You can download and install them from the official </w:t>
      </w:r>
      <w:hyperlink r:id="rId121" w:history="1">
        <w:r w:rsidRPr="004B2D6B">
          <w:rPr>
            <w:rStyle w:val="Hyperlink"/>
          </w:rPr>
          <w:t>Node.js website</w:t>
        </w:r>
      </w:hyperlink>
      <w:r w:rsidR="004B2D6B">
        <w:t>.</w:t>
      </w:r>
    </w:p>
    <w:p w14:paraId="7CEEB7C0" w14:textId="77777777" w:rsidR="00356177" w:rsidRPr="008D5074" w:rsidRDefault="00356177" w:rsidP="0078583C">
      <w:pPr>
        <w:pStyle w:val="ListNumber2"/>
        <w:numPr>
          <w:ilvl w:val="0"/>
          <w:numId w:val="36"/>
        </w:numPr>
      </w:pPr>
      <w:r w:rsidRPr="008D5074">
        <w:t>After installation, you can verify that Node.js and npm are installed correctly by opening a terminal (integrated terminal in VSCode or any other terminal) and running the following commands:</w:t>
      </w:r>
    </w:p>
    <w:p w14:paraId="6D0C41D9" w14:textId="77777777" w:rsidR="00356177" w:rsidRPr="008D5074" w:rsidRDefault="00356177" w:rsidP="0078583C">
      <w:pPr>
        <w:pStyle w:val="ListNumber"/>
        <w:numPr>
          <w:ilvl w:val="0"/>
          <w:numId w:val="0"/>
        </w:numPr>
        <w:ind w:left="1134"/>
        <w:rPr>
          <w:b/>
          <w:bCs/>
        </w:rPr>
      </w:pPr>
      <w:r w:rsidRPr="008D5074">
        <w:rPr>
          <w:b/>
          <w:bCs/>
        </w:rPr>
        <w:t xml:space="preserve">node -v </w:t>
      </w:r>
    </w:p>
    <w:p w14:paraId="0A4720D7" w14:textId="77777777" w:rsidR="00356177" w:rsidRPr="008D5074" w:rsidRDefault="00356177" w:rsidP="0078583C">
      <w:pPr>
        <w:pStyle w:val="ListNumber"/>
        <w:numPr>
          <w:ilvl w:val="0"/>
          <w:numId w:val="0"/>
        </w:numPr>
        <w:ind w:left="1134"/>
        <w:rPr>
          <w:b/>
          <w:bCs/>
        </w:rPr>
      </w:pPr>
      <w:r w:rsidRPr="008D5074">
        <w:rPr>
          <w:b/>
          <w:bCs/>
        </w:rPr>
        <w:t xml:space="preserve">npm -v </w:t>
      </w:r>
    </w:p>
    <w:p w14:paraId="65C38715" w14:textId="1B079011" w:rsidR="00356177" w:rsidRPr="008D5074" w:rsidRDefault="00356177" w:rsidP="00356177">
      <w:pPr>
        <w:pStyle w:val="ListNumber"/>
      </w:pPr>
      <w:r w:rsidRPr="008D5074">
        <w:t xml:space="preserve">Install </w:t>
      </w:r>
      <w:r w:rsidR="00EA6DE1">
        <w:t>required dependencies</w:t>
      </w:r>
      <w:r w:rsidRPr="008D5074">
        <w:t>:</w:t>
      </w:r>
    </w:p>
    <w:p w14:paraId="19222C90" w14:textId="77777777" w:rsidR="00356177" w:rsidRPr="008D5074" w:rsidRDefault="00356177" w:rsidP="0078583C">
      <w:pPr>
        <w:pStyle w:val="ListNumber2"/>
        <w:numPr>
          <w:ilvl w:val="0"/>
          <w:numId w:val="37"/>
        </w:numPr>
      </w:pPr>
      <w:r w:rsidRPr="008D5074">
        <w:t xml:space="preserve">If you haven't already done so, navigate to your project directory in the terminal and run </w:t>
      </w:r>
      <w:r w:rsidRPr="0078583C">
        <w:rPr>
          <w:bCs/>
        </w:rPr>
        <w:t>npm install</w:t>
      </w:r>
      <w:r w:rsidRPr="008D5074">
        <w:t xml:space="preserve"> to install the necessary dependencies listed in your project's </w:t>
      </w:r>
      <w:r w:rsidRPr="0078583C">
        <w:rPr>
          <w:bCs/>
        </w:rPr>
        <w:t>package.json</w:t>
      </w:r>
      <w:r w:rsidRPr="008D5074">
        <w:t xml:space="preserve"> file.</w:t>
      </w:r>
    </w:p>
    <w:p w14:paraId="4F14546C" w14:textId="790C3E3E" w:rsidR="00356177" w:rsidRPr="008D5074" w:rsidRDefault="00356177" w:rsidP="00356177">
      <w:pPr>
        <w:pStyle w:val="ListNumber"/>
      </w:pPr>
      <w:r w:rsidRPr="008D5074">
        <w:t xml:space="preserve">Create </w:t>
      </w:r>
      <w:r w:rsidR="00EA6DE1">
        <w:t xml:space="preserve">your </w:t>
      </w:r>
      <w:r w:rsidR="0078583C">
        <w:t xml:space="preserve">Express </w:t>
      </w:r>
      <w:r w:rsidR="00EA6DE1">
        <w:t>server</w:t>
      </w:r>
      <w:r w:rsidRPr="008D5074">
        <w:t>:</w:t>
      </w:r>
    </w:p>
    <w:p w14:paraId="59F79158" w14:textId="65BCBA2C" w:rsidR="00356177" w:rsidRPr="008D5074" w:rsidRDefault="00356177" w:rsidP="0078583C">
      <w:pPr>
        <w:pStyle w:val="ListNumber2"/>
        <w:numPr>
          <w:ilvl w:val="0"/>
          <w:numId w:val="38"/>
        </w:numPr>
      </w:pPr>
      <w:r w:rsidRPr="008D5074">
        <w:t xml:space="preserve">Write your </w:t>
      </w:r>
      <w:r w:rsidR="0078583C">
        <w:t xml:space="preserve">Express </w:t>
      </w:r>
      <w:r w:rsidRPr="008D5074">
        <w:t>server code in a JavaScript file (</w:t>
      </w:r>
      <w:r w:rsidR="00EA6DE1">
        <w:t>for example</w:t>
      </w:r>
      <w:r w:rsidRPr="008D5074">
        <w:t xml:space="preserve">, </w:t>
      </w:r>
      <w:r w:rsidRPr="0078583C">
        <w:rPr>
          <w:bCs/>
        </w:rPr>
        <w:t>server.js</w:t>
      </w:r>
      <w:r w:rsidRPr="008D5074">
        <w:t>) within your project directory. If you don't have one yet, you can create a new file and write your server code there.</w:t>
      </w:r>
    </w:p>
    <w:p w14:paraId="098FBC35" w14:textId="512EFF90" w:rsidR="00356177" w:rsidRPr="008D5074" w:rsidRDefault="00356177" w:rsidP="00356177">
      <w:pPr>
        <w:pStyle w:val="ListNumber"/>
        <w:numPr>
          <w:ilvl w:val="0"/>
          <w:numId w:val="0"/>
        </w:numPr>
        <w:ind w:left="567"/>
      </w:pPr>
      <w:r w:rsidRPr="008D5074">
        <w:t xml:space="preserve">Here's a simple example of an </w:t>
      </w:r>
      <w:r w:rsidR="0078583C">
        <w:t>Express</w:t>
      </w:r>
      <w:r w:rsidR="0078583C" w:rsidRPr="008D5074">
        <w:t xml:space="preserve"> </w:t>
      </w:r>
      <w:r w:rsidRPr="008D5074">
        <w:t>server code:</w:t>
      </w:r>
    </w:p>
    <w:p w14:paraId="6A33EB8F" w14:textId="77777777" w:rsidR="00356177" w:rsidRPr="008D5074" w:rsidRDefault="00356177" w:rsidP="00356177">
      <w:pPr>
        <w:pStyle w:val="ListNumber"/>
        <w:numPr>
          <w:ilvl w:val="0"/>
          <w:numId w:val="0"/>
        </w:numPr>
        <w:ind w:left="567"/>
      </w:pPr>
      <w:r w:rsidRPr="008D5074">
        <w:rPr>
          <w:noProof/>
        </w:rPr>
        <w:lastRenderedPageBreak/>
        <w:drawing>
          <wp:inline distT="0" distB="0" distL="0" distR="0" wp14:anchorId="3F409E1A" wp14:editId="5D9499B6">
            <wp:extent cx="5731510" cy="2005330"/>
            <wp:effectExtent l="0" t="0" r="2540" b="0"/>
            <wp:docPr id="1900442273" name="Picture 1" descr="A simple example of Express serve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442273" name="Picture 1" descr="A simple example of Express server code."/>
                    <pic:cNvPicPr/>
                  </pic:nvPicPr>
                  <pic:blipFill>
                    <a:blip r:embed="rId122"/>
                    <a:stretch>
                      <a:fillRect/>
                    </a:stretch>
                  </pic:blipFill>
                  <pic:spPr>
                    <a:xfrm>
                      <a:off x="0" y="0"/>
                      <a:ext cx="5731510" cy="2005330"/>
                    </a:xfrm>
                    <a:prstGeom prst="rect">
                      <a:avLst/>
                    </a:prstGeom>
                  </pic:spPr>
                </pic:pic>
              </a:graphicData>
            </a:graphic>
          </wp:inline>
        </w:drawing>
      </w:r>
    </w:p>
    <w:p w14:paraId="64E0B087" w14:textId="4730F2E3" w:rsidR="00356177" w:rsidRPr="008D5074" w:rsidRDefault="00356177" w:rsidP="00356177">
      <w:pPr>
        <w:pStyle w:val="ListNumber"/>
      </w:pPr>
      <w:r w:rsidRPr="008D5074">
        <w:t xml:space="preserve">Run </w:t>
      </w:r>
      <w:r w:rsidR="00EA6DE1">
        <w:t xml:space="preserve">your </w:t>
      </w:r>
      <w:r w:rsidR="0078583C">
        <w:t xml:space="preserve">Express </w:t>
      </w:r>
      <w:r w:rsidR="00EA6DE1">
        <w:t>server</w:t>
      </w:r>
      <w:r w:rsidRPr="008D5074">
        <w:t>:</w:t>
      </w:r>
    </w:p>
    <w:p w14:paraId="1AE1143F" w14:textId="6987E8E9" w:rsidR="00356177" w:rsidRPr="008D5074" w:rsidRDefault="00356177" w:rsidP="00356177">
      <w:pPr>
        <w:pStyle w:val="ListNumber"/>
        <w:numPr>
          <w:ilvl w:val="0"/>
          <w:numId w:val="0"/>
        </w:numPr>
        <w:ind w:left="567"/>
      </w:pPr>
      <w:r w:rsidRPr="008D5074">
        <w:t xml:space="preserve">Open a terminal in VSCode by selecting </w:t>
      </w:r>
      <w:r w:rsidRPr="00D06EAA">
        <w:rPr>
          <w:b/>
          <w:bCs/>
        </w:rPr>
        <w:t>View</w:t>
      </w:r>
      <w:r w:rsidRPr="008D5074">
        <w:t xml:space="preserve"> &gt; </w:t>
      </w:r>
      <w:r w:rsidRPr="00D06EAA">
        <w:rPr>
          <w:b/>
          <w:bCs/>
        </w:rPr>
        <w:t>Terminal</w:t>
      </w:r>
      <w:r w:rsidRPr="008D5074">
        <w:t xml:space="preserve"> or by pressing </w:t>
      </w:r>
      <w:r w:rsidRPr="008D5074">
        <w:rPr>
          <w:bCs/>
        </w:rPr>
        <w:t>Ctrl + ~</w:t>
      </w:r>
      <w:r w:rsidRPr="008D5074">
        <w:t xml:space="preserve"> (backtick).</w:t>
      </w:r>
    </w:p>
    <w:p w14:paraId="47D26943" w14:textId="77777777" w:rsidR="00356177" w:rsidRPr="008D5074" w:rsidRDefault="00356177" w:rsidP="00356177">
      <w:pPr>
        <w:pStyle w:val="ListNumber"/>
        <w:numPr>
          <w:ilvl w:val="0"/>
          <w:numId w:val="0"/>
        </w:numPr>
        <w:ind w:left="567"/>
      </w:pPr>
      <w:r w:rsidRPr="008D5074">
        <w:t xml:space="preserve">Navigate to your project directory using the </w:t>
      </w:r>
      <w:r w:rsidRPr="008D5074">
        <w:rPr>
          <w:bCs/>
        </w:rPr>
        <w:t>cd</w:t>
      </w:r>
      <w:r w:rsidRPr="008D5074">
        <w:t xml:space="preserve"> command.</w:t>
      </w:r>
    </w:p>
    <w:p w14:paraId="6E1D07E7" w14:textId="61990B78" w:rsidR="00356177" w:rsidRPr="008D5074" w:rsidRDefault="00356177" w:rsidP="00356177">
      <w:pPr>
        <w:pStyle w:val="ListNumber"/>
        <w:numPr>
          <w:ilvl w:val="0"/>
          <w:numId w:val="0"/>
        </w:numPr>
        <w:ind w:left="567"/>
      </w:pPr>
      <w:r w:rsidRPr="008D5074">
        <w:t xml:space="preserve">Once you're in the project directory, run the following command to start your </w:t>
      </w:r>
      <w:r w:rsidR="002A0738">
        <w:t>Express</w:t>
      </w:r>
      <w:r w:rsidR="002A0738" w:rsidRPr="008D5074">
        <w:t xml:space="preserve"> </w:t>
      </w:r>
      <w:r w:rsidRPr="008D5074">
        <w:t>server:</w:t>
      </w:r>
    </w:p>
    <w:p w14:paraId="6AC51D94" w14:textId="77777777" w:rsidR="00356177" w:rsidRPr="008D5074" w:rsidRDefault="00356177" w:rsidP="00356177">
      <w:pPr>
        <w:pStyle w:val="ListNumber"/>
        <w:numPr>
          <w:ilvl w:val="0"/>
          <w:numId w:val="0"/>
        </w:numPr>
        <w:ind w:left="567"/>
        <w:rPr>
          <w:b/>
          <w:bCs/>
        </w:rPr>
      </w:pPr>
      <w:r w:rsidRPr="008D5074">
        <w:rPr>
          <w:b/>
          <w:bCs/>
        </w:rPr>
        <w:t xml:space="preserve">node server.js </w:t>
      </w:r>
    </w:p>
    <w:p w14:paraId="270CAFED" w14:textId="77777777" w:rsidR="00356177" w:rsidRPr="008D5074" w:rsidRDefault="00356177" w:rsidP="00356177">
      <w:pPr>
        <w:pStyle w:val="ListNumber"/>
        <w:numPr>
          <w:ilvl w:val="0"/>
          <w:numId w:val="0"/>
        </w:numPr>
        <w:ind w:left="567"/>
      </w:pPr>
      <w:r w:rsidRPr="008D5074">
        <w:t xml:space="preserve">Replace </w:t>
      </w:r>
      <w:r w:rsidRPr="008D5074">
        <w:rPr>
          <w:bCs/>
        </w:rPr>
        <w:t>server.js</w:t>
      </w:r>
      <w:r w:rsidRPr="008D5074">
        <w:t xml:space="preserve"> with the filename where your server code is located if it's different.</w:t>
      </w:r>
    </w:p>
    <w:p w14:paraId="2CC5E600" w14:textId="130F25FC" w:rsidR="00356177" w:rsidRPr="008D5074" w:rsidRDefault="00356177" w:rsidP="00356177">
      <w:pPr>
        <w:pStyle w:val="ListNumber"/>
      </w:pPr>
      <w:r w:rsidRPr="008D5074">
        <w:t xml:space="preserve">Access </w:t>
      </w:r>
      <w:r w:rsidR="00EA6DE1">
        <w:t xml:space="preserve">your </w:t>
      </w:r>
      <w:r w:rsidR="0078583C">
        <w:t xml:space="preserve">Express </w:t>
      </w:r>
      <w:r w:rsidR="00EA6DE1">
        <w:t>server</w:t>
      </w:r>
      <w:r w:rsidRPr="008D5074">
        <w:t>:</w:t>
      </w:r>
    </w:p>
    <w:p w14:paraId="3F154BBE" w14:textId="77777777" w:rsidR="00356177" w:rsidRPr="008D5074" w:rsidRDefault="00356177" w:rsidP="00356177">
      <w:pPr>
        <w:pStyle w:val="ListNumber"/>
        <w:numPr>
          <w:ilvl w:val="0"/>
          <w:numId w:val="0"/>
        </w:numPr>
        <w:ind w:left="567"/>
      </w:pPr>
      <w:r w:rsidRPr="008D5074">
        <w:t xml:space="preserve">Once your server is running, you can access it by opening a web browser and navigating to </w:t>
      </w:r>
      <w:r w:rsidRPr="008D5074">
        <w:rPr>
          <w:bCs/>
        </w:rPr>
        <w:t>http://localhost:3000</w:t>
      </w:r>
      <w:r w:rsidRPr="008D5074">
        <w:t xml:space="preserve"> </w:t>
      </w:r>
    </w:p>
    <w:p w14:paraId="2F078547" w14:textId="09F5513E" w:rsidR="00356177" w:rsidRPr="008D5074" w:rsidRDefault="00356177" w:rsidP="00356177">
      <w:pPr>
        <w:pStyle w:val="ListNumber"/>
        <w:numPr>
          <w:ilvl w:val="0"/>
          <w:numId w:val="0"/>
        </w:numPr>
        <w:ind w:left="567"/>
      </w:pPr>
      <w:r w:rsidRPr="008D5074">
        <w:t xml:space="preserve">(assuming you're using port 3000 in your </w:t>
      </w:r>
      <w:r w:rsidR="00EA6DE1">
        <w:t>express</w:t>
      </w:r>
      <w:r w:rsidR="00EA6DE1" w:rsidRPr="008D5074">
        <w:t xml:space="preserve"> </w:t>
      </w:r>
      <w:r w:rsidRPr="008D5074">
        <w:t>server code).</w:t>
      </w:r>
    </w:p>
    <w:p w14:paraId="4E90B2AF" w14:textId="77777777" w:rsidR="00356177" w:rsidRPr="008D5074" w:rsidRDefault="00356177" w:rsidP="00356177">
      <w:pPr>
        <w:pStyle w:val="ListNumber"/>
        <w:numPr>
          <w:ilvl w:val="0"/>
          <w:numId w:val="0"/>
        </w:numPr>
        <w:ind w:left="567"/>
      </w:pPr>
      <w:r w:rsidRPr="008D5074">
        <w:t>When changes are made to the server code, save the file, and restart the server to see the changes in action.</w:t>
      </w:r>
    </w:p>
    <w:p w14:paraId="2023BEC4" w14:textId="77777777" w:rsidR="00356177" w:rsidRPr="008D5074" w:rsidRDefault="00356177" w:rsidP="00356177">
      <w:r w:rsidRPr="008D5074">
        <w:br w:type="page"/>
      </w:r>
    </w:p>
    <w:p w14:paraId="77EA1CF4" w14:textId="15D991A3" w:rsidR="005937B8" w:rsidRPr="008D5074" w:rsidRDefault="005937B8" w:rsidP="00CF6ED7">
      <w:pPr>
        <w:pStyle w:val="Heading1"/>
      </w:pPr>
      <w:bookmarkStart w:id="85" w:name="_Toc175911979"/>
      <w:r w:rsidRPr="008D5074">
        <w:lastRenderedPageBreak/>
        <w:t>Appendix 2</w:t>
      </w:r>
      <w:r w:rsidR="00FD73F7">
        <w:t xml:space="preserve"> –</w:t>
      </w:r>
      <w:r w:rsidRPr="008D5074">
        <w:t xml:space="preserve"> </w:t>
      </w:r>
      <w:r w:rsidR="00ED21F5">
        <w:t>web</w:t>
      </w:r>
      <w:r w:rsidR="00ED21F5" w:rsidRPr="008D5074">
        <w:t xml:space="preserve"> </w:t>
      </w:r>
      <w:r w:rsidRPr="008D5074">
        <w:t>server guide</w:t>
      </w:r>
      <w:bookmarkEnd w:id="85"/>
    </w:p>
    <w:p w14:paraId="38978164" w14:textId="56B4D5A2" w:rsidR="005937B8" w:rsidRPr="008D5074" w:rsidRDefault="005937B8" w:rsidP="005937B8">
      <w:pPr>
        <w:pBdr>
          <w:top w:val="single" w:sz="24" w:space="10" w:color="CCEDFC"/>
          <w:left w:val="single" w:sz="24" w:space="10" w:color="CCEDFC"/>
          <w:bottom w:val="single" w:sz="24" w:space="10" w:color="CCEDFC"/>
          <w:right w:val="single" w:sz="24" w:space="10" w:color="CCEDFC"/>
        </w:pBdr>
        <w:shd w:val="clear" w:color="auto" w:fill="CCEDFC"/>
        <w:rPr>
          <w:rStyle w:val="ui-provider"/>
        </w:rPr>
      </w:pPr>
      <w:r w:rsidRPr="008D5074">
        <w:rPr>
          <w:rFonts w:eastAsia="Calibri"/>
          <w:b/>
          <w:bCs/>
        </w:rPr>
        <w:t xml:space="preserve">Teacher note: </w:t>
      </w:r>
      <w:r w:rsidR="00097584">
        <w:rPr>
          <w:rFonts w:eastAsia="Calibri"/>
        </w:rPr>
        <w:t xml:space="preserve">this </w:t>
      </w:r>
      <w:r w:rsidRPr="008D5074">
        <w:rPr>
          <w:rFonts w:eastAsia="Calibri"/>
        </w:rPr>
        <w:t>unit and accompanying assessment task requires teachers to</w:t>
      </w:r>
      <w:r w:rsidRPr="008D5074">
        <w:t xml:space="preserve"> </w:t>
      </w:r>
      <w:r w:rsidRPr="008D5074">
        <w:rPr>
          <w:rStyle w:val="ui-provider"/>
        </w:rPr>
        <w:t xml:space="preserve">run an express server via </w:t>
      </w:r>
      <w:r w:rsidR="007862DA" w:rsidRPr="008D5074">
        <w:rPr>
          <w:rStyle w:val="ui-provider"/>
        </w:rPr>
        <w:t>NodeJS</w:t>
      </w:r>
      <w:r w:rsidRPr="008D5074">
        <w:rPr>
          <w:rStyle w:val="ui-provider"/>
        </w:rPr>
        <w:t xml:space="preserve"> from VSCode</w:t>
      </w:r>
      <w:r w:rsidR="007862DA" w:rsidRPr="008D5074">
        <w:rPr>
          <w:rStyle w:val="ui-provider"/>
        </w:rPr>
        <w:t>.</w:t>
      </w:r>
    </w:p>
    <w:p w14:paraId="274B9ECA" w14:textId="77777777" w:rsidR="005937B8" w:rsidRPr="008D5074" w:rsidRDefault="005937B8" w:rsidP="005937B8">
      <w:pPr>
        <w:pBdr>
          <w:top w:val="single" w:sz="24" w:space="10" w:color="CCEDFC"/>
          <w:left w:val="single" w:sz="24" w:space="10" w:color="CCEDFC"/>
          <w:bottom w:val="single" w:sz="24" w:space="10" w:color="CCEDFC"/>
          <w:right w:val="single" w:sz="24" w:space="10" w:color="CCEDFC"/>
        </w:pBdr>
        <w:shd w:val="clear" w:color="auto" w:fill="CCEDFC"/>
        <w:rPr>
          <w:rFonts w:eastAsia="Calibri"/>
        </w:rPr>
      </w:pPr>
      <w:r w:rsidRPr="008D5074">
        <w:rPr>
          <w:rFonts w:eastAsia="Calibri"/>
        </w:rPr>
        <w:t xml:space="preserve">This express server ensures delivery of the syllabus content in </w:t>
      </w:r>
      <w:hyperlink r:id="rId123" w:history="1">
        <w:r w:rsidRPr="008D5074">
          <w:rPr>
            <w:rFonts w:eastAsia="Calibri"/>
            <w:color w:val="2F5496"/>
            <w:u w:val="single"/>
          </w:rPr>
          <w:t>Programming for the web</w:t>
        </w:r>
      </w:hyperlink>
      <w:r w:rsidRPr="008D5074">
        <w:rPr>
          <w:rFonts w:eastAsia="Calibri"/>
        </w:rPr>
        <w:t xml:space="preserve"> is done with an authentic, engaging and project based approach.</w:t>
      </w:r>
    </w:p>
    <w:p w14:paraId="1B176D79" w14:textId="3971CAD6" w:rsidR="005937B8" w:rsidRPr="008D5074" w:rsidRDefault="005937B8" w:rsidP="005937B8">
      <w:pPr>
        <w:pBdr>
          <w:top w:val="single" w:sz="24" w:space="10" w:color="CCEDFC"/>
          <w:left w:val="single" w:sz="24" w:space="10" w:color="CCEDFC"/>
          <w:bottom w:val="single" w:sz="24" w:space="10" w:color="CCEDFC"/>
          <w:right w:val="single" w:sz="24" w:space="10" w:color="CCEDFC"/>
        </w:pBdr>
        <w:shd w:val="clear" w:color="auto" w:fill="CCEDFC"/>
        <w:rPr>
          <w:rFonts w:eastAsia="Calibri"/>
        </w:rPr>
      </w:pPr>
      <w:r w:rsidRPr="008D5074">
        <w:rPr>
          <w:rFonts w:eastAsia="Calibri"/>
        </w:rPr>
        <w:t xml:space="preserve">Software </w:t>
      </w:r>
      <w:r w:rsidR="00097584">
        <w:rPr>
          <w:rFonts w:eastAsia="Calibri"/>
        </w:rPr>
        <w:t>engineering</w:t>
      </w:r>
      <w:r w:rsidR="00097584" w:rsidRPr="008D5074">
        <w:rPr>
          <w:rFonts w:eastAsia="Calibri"/>
        </w:rPr>
        <w:t xml:space="preserve"> </w:t>
      </w:r>
      <w:r w:rsidRPr="008D5074">
        <w:rPr>
          <w:rFonts w:eastAsia="Calibri"/>
        </w:rPr>
        <w:t xml:space="preserve">teachers </w:t>
      </w:r>
      <w:r w:rsidRPr="008D5074">
        <w:rPr>
          <w:rFonts w:eastAsia="Calibri"/>
          <w:b/>
          <w:bCs/>
        </w:rPr>
        <w:t>may</w:t>
      </w:r>
      <w:r w:rsidRPr="008D5074">
        <w:rPr>
          <w:rFonts w:eastAsia="Calibri"/>
        </w:rPr>
        <w:t xml:space="preserve"> approach their TSO’s or </w:t>
      </w:r>
      <w:r w:rsidR="00097584">
        <w:rPr>
          <w:rFonts w:eastAsia="Calibri"/>
        </w:rPr>
        <w:t>computer</w:t>
      </w:r>
      <w:r w:rsidR="00097584" w:rsidRPr="008D5074">
        <w:rPr>
          <w:rFonts w:eastAsia="Calibri"/>
        </w:rPr>
        <w:t xml:space="preserve"> </w:t>
      </w:r>
      <w:r w:rsidR="00097584">
        <w:rPr>
          <w:rFonts w:eastAsia="Calibri"/>
        </w:rPr>
        <w:t>co</w:t>
      </w:r>
      <w:r w:rsidRPr="008D5074">
        <w:rPr>
          <w:rFonts w:eastAsia="Calibri"/>
        </w:rPr>
        <w:t>-ordinators for an old laptop to recycle into a web server.</w:t>
      </w:r>
    </w:p>
    <w:p w14:paraId="6CCF765F" w14:textId="77777777" w:rsidR="005937B8" w:rsidRPr="008D5074" w:rsidRDefault="005937B8" w:rsidP="005937B8">
      <w:pPr>
        <w:pBdr>
          <w:top w:val="single" w:sz="24" w:space="10" w:color="CCEDFC"/>
          <w:left w:val="single" w:sz="24" w:space="10" w:color="CCEDFC"/>
          <w:bottom w:val="single" w:sz="24" w:space="10" w:color="CCEDFC"/>
          <w:right w:val="single" w:sz="24" w:space="10" w:color="CCEDFC"/>
        </w:pBdr>
        <w:shd w:val="clear" w:color="auto" w:fill="CCEDFC"/>
        <w:rPr>
          <w:rFonts w:eastAsia="Calibri"/>
        </w:rPr>
      </w:pPr>
      <w:r w:rsidRPr="008D5074">
        <w:rPr>
          <w:rFonts w:eastAsia="Calibri"/>
        </w:rPr>
        <w:t>A desktop or raspberry pi could also be used.</w:t>
      </w:r>
    </w:p>
    <w:p w14:paraId="6DFD1C49" w14:textId="3F8B169F" w:rsidR="005937B8" w:rsidRPr="008D5074" w:rsidRDefault="005937B8" w:rsidP="005937B8">
      <w:pPr>
        <w:pBdr>
          <w:top w:val="single" w:sz="24" w:space="10" w:color="CCEDFC"/>
          <w:left w:val="single" w:sz="24" w:space="10" w:color="CCEDFC"/>
          <w:bottom w:val="single" w:sz="24" w:space="10" w:color="CCEDFC"/>
          <w:right w:val="single" w:sz="24" w:space="10" w:color="CCEDFC"/>
        </w:pBdr>
        <w:shd w:val="clear" w:color="auto" w:fill="CCEDFC"/>
        <w:rPr>
          <w:rFonts w:eastAsia="Calibri"/>
        </w:rPr>
      </w:pPr>
      <w:r w:rsidRPr="008D5074">
        <w:rPr>
          <w:rFonts w:eastAsia="Calibri"/>
        </w:rPr>
        <w:t xml:space="preserve">This web server would provide a learning experience that informs students considering extending </w:t>
      </w:r>
      <w:r w:rsidR="00E34F88">
        <w:rPr>
          <w:rFonts w:eastAsia="Calibri"/>
        </w:rPr>
        <w:t>on</w:t>
      </w:r>
      <w:r w:rsidR="00E34F88" w:rsidRPr="008D5074">
        <w:rPr>
          <w:rFonts w:eastAsia="Calibri"/>
        </w:rPr>
        <w:t xml:space="preserve"> </w:t>
      </w:r>
      <w:r w:rsidRPr="008D5074">
        <w:rPr>
          <w:rFonts w:eastAsia="Calibri"/>
        </w:rPr>
        <w:t>the Programming for the web focus area for their major project.</w:t>
      </w:r>
    </w:p>
    <w:p w14:paraId="22330D70" w14:textId="7668CEF7" w:rsidR="005937B8" w:rsidRPr="008D5074" w:rsidRDefault="005937B8" w:rsidP="005937B8">
      <w:pPr>
        <w:pBdr>
          <w:top w:val="single" w:sz="24" w:space="10" w:color="CCEDFC"/>
          <w:left w:val="single" w:sz="24" w:space="10" w:color="CCEDFC"/>
          <w:bottom w:val="single" w:sz="24" w:space="10" w:color="CCEDFC"/>
          <w:right w:val="single" w:sz="24" w:space="10" w:color="CCEDFC"/>
        </w:pBdr>
        <w:shd w:val="clear" w:color="auto" w:fill="CCEDFC"/>
        <w:rPr>
          <w:rFonts w:eastAsia="Calibri"/>
        </w:rPr>
      </w:pPr>
      <w:r w:rsidRPr="008D5074">
        <w:rPr>
          <w:rFonts w:eastAsia="Calibri"/>
        </w:rPr>
        <w:t xml:space="preserve">They will deepen their knowledge of the </w:t>
      </w:r>
      <w:r w:rsidR="00097584">
        <w:rPr>
          <w:rFonts w:eastAsia="Calibri"/>
        </w:rPr>
        <w:t>‘</w:t>
      </w:r>
      <w:r w:rsidRPr="008D5074">
        <w:rPr>
          <w:rFonts w:eastAsia="Calibri"/>
        </w:rPr>
        <w:t>plumbing</w:t>
      </w:r>
      <w:r w:rsidR="00097584">
        <w:rPr>
          <w:rFonts w:eastAsia="Calibri"/>
        </w:rPr>
        <w:t>’</w:t>
      </w:r>
      <w:r w:rsidRPr="008D5074">
        <w:rPr>
          <w:rFonts w:eastAsia="Calibri"/>
        </w:rPr>
        <w:t xml:space="preserve"> and coding required at both front and back ends of the web.</w:t>
      </w:r>
    </w:p>
    <w:p w14:paraId="1B975157" w14:textId="77777777" w:rsidR="005937B8" w:rsidRPr="008D5074" w:rsidRDefault="005937B8" w:rsidP="005937B8">
      <w:r w:rsidRPr="008D5074">
        <w:br w:type="page"/>
      </w:r>
    </w:p>
    <w:p w14:paraId="165A1ADB" w14:textId="677D562B" w:rsidR="00356177" w:rsidRPr="008D5074" w:rsidRDefault="00356177" w:rsidP="003A77DF">
      <w:pPr>
        <w:pStyle w:val="Heading2"/>
        <w:rPr>
          <w:sz w:val="32"/>
          <w:szCs w:val="40"/>
        </w:rPr>
      </w:pPr>
      <w:bookmarkStart w:id="86" w:name="_Toc175911980"/>
      <w:r w:rsidRPr="008D5074">
        <w:lastRenderedPageBreak/>
        <w:t>Web server guide</w:t>
      </w:r>
      <w:bookmarkEnd w:id="86"/>
    </w:p>
    <w:p w14:paraId="19C4F923" w14:textId="2DD8C388" w:rsidR="00356177" w:rsidRPr="008D5074" w:rsidRDefault="00356177" w:rsidP="003A77DF">
      <w:pPr>
        <w:pStyle w:val="Heading3"/>
      </w:pPr>
      <w:r w:rsidRPr="008D5074">
        <w:t>XAMPP</w:t>
      </w:r>
    </w:p>
    <w:p w14:paraId="34966252" w14:textId="33BD874D" w:rsidR="00356177" w:rsidRPr="008D5074" w:rsidRDefault="007438F5" w:rsidP="00097584">
      <w:pPr>
        <w:pStyle w:val="ListBullet"/>
      </w:pPr>
      <w:r>
        <w:t xml:space="preserve">Is </w:t>
      </w:r>
      <w:r w:rsidR="00356177" w:rsidRPr="008D5074">
        <w:t>a toolbox of applications put together in one package</w:t>
      </w:r>
    </w:p>
    <w:p w14:paraId="0846BCE2" w14:textId="5614802A" w:rsidR="00356177" w:rsidRPr="008D5074" w:rsidRDefault="007438F5" w:rsidP="00097584">
      <w:pPr>
        <w:pStyle w:val="ListBullet"/>
      </w:pPr>
      <w:r>
        <w:t xml:space="preserve">Makes </w:t>
      </w:r>
      <w:r w:rsidR="00356177" w:rsidRPr="008D5074">
        <w:t>it easy to set up a local web development environment on a computer</w:t>
      </w:r>
    </w:p>
    <w:p w14:paraId="1CC8DC75" w14:textId="054E9164" w:rsidR="00356177" w:rsidRPr="008D5074" w:rsidRDefault="007438F5" w:rsidP="00097584">
      <w:pPr>
        <w:pStyle w:val="ListBullet"/>
      </w:pPr>
      <w:r>
        <w:t xml:space="preserve">Is </w:t>
      </w:r>
      <w:r w:rsidR="00356177" w:rsidRPr="008D5074">
        <w:t>used to build and test websites before publishing them online</w:t>
      </w:r>
    </w:p>
    <w:p w14:paraId="60BE2A60" w14:textId="69DD28EC" w:rsidR="00356177" w:rsidRPr="008D5074" w:rsidRDefault="007438F5" w:rsidP="00097584">
      <w:pPr>
        <w:pStyle w:val="ListBullet"/>
      </w:pPr>
      <w:r>
        <w:t xml:space="preserve">Is </w:t>
      </w:r>
      <w:r w:rsidR="00356177" w:rsidRPr="008D5074">
        <w:t xml:space="preserve">ideal for beginners because it provides everything needed to get started with web development without having to install each component separately </w:t>
      </w:r>
    </w:p>
    <w:p w14:paraId="7A6C95B7" w14:textId="62B7E828" w:rsidR="00356177" w:rsidRPr="008D5074" w:rsidRDefault="007438F5" w:rsidP="00097584">
      <w:pPr>
        <w:pStyle w:val="ListBullet"/>
      </w:pPr>
      <w:r>
        <w:t xml:space="preserve">Is </w:t>
      </w:r>
      <w:r w:rsidR="00356177" w:rsidRPr="008D5074">
        <w:t>free and open-source, so can be used without any cost</w:t>
      </w:r>
    </w:p>
    <w:p w14:paraId="32B87C73" w14:textId="77777777" w:rsidR="00356177" w:rsidRPr="008D5074" w:rsidRDefault="00356177" w:rsidP="00356177">
      <w:pPr>
        <w:rPr>
          <w:rFonts w:eastAsia="Calibri"/>
        </w:rPr>
      </w:pPr>
      <w:r w:rsidRPr="008D5074">
        <w:rPr>
          <w:rFonts w:eastAsia="Calibri"/>
        </w:rPr>
        <w:t>This guide assumes that the recycled laptop is running Windows.</w:t>
      </w:r>
    </w:p>
    <w:p w14:paraId="6A8B2210" w14:textId="1BBB24FA" w:rsidR="00356177" w:rsidRPr="008D5074" w:rsidRDefault="00356177" w:rsidP="00A63314">
      <w:pPr>
        <w:pStyle w:val="ListNumber"/>
        <w:numPr>
          <w:ilvl w:val="0"/>
          <w:numId w:val="22"/>
        </w:numPr>
      </w:pPr>
      <w:r w:rsidRPr="008D5074">
        <w:t>Download XAMPP</w:t>
      </w:r>
    </w:p>
    <w:p w14:paraId="76A6BB4B" w14:textId="3BE2CD1A" w:rsidR="00356177" w:rsidRPr="008D5074" w:rsidRDefault="00356177" w:rsidP="0078583C">
      <w:pPr>
        <w:pStyle w:val="ListNumber2"/>
        <w:numPr>
          <w:ilvl w:val="0"/>
          <w:numId w:val="39"/>
        </w:numPr>
      </w:pPr>
      <w:r w:rsidRPr="008D5074">
        <w:t xml:space="preserve">Open your web browser and visit the </w:t>
      </w:r>
      <w:hyperlink r:id="rId124" w:tgtFrame="_blank" w:history="1">
        <w:r w:rsidRPr="0078583C">
          <w:rPr>
            <w:rStyle w:val="Hyperlink"/>
            <w:rFonts w:eastAsia="Calibri"/>
          </w:rPr>
          <w:t>official XAMPP website</w:t>
        </w:r>
      </w:hyperlink>
      <w:r w:rsidR="00D469E0" w:rsidRPr="00D469E0">
        <w:t>.</w:t>
      </w:r>
    </w:p>
    <w:p w14:paraId="756C1345" w14:textId="06E321BC" w:rsidR="00356177" w:rsidRPr="008D5074" w:rsidRDefault="007438F5" w:rsidP="0078583C">
      <w:pPr>
        <w:pStyle w:val="ListNumber2"/>
        <w:numPr>
          <w:ilvl w:val="0"/>
          <w:numId w:val="39"/>
        </w:numPr>
      </w:pPr>
      <w:r>
        <w:t xml:space="preserve">Select </w:t>
      </w:r>
      <w:r w:rsidR="00356177" w:rsidRPr="0078583C">
        <w:rPr>
          <w:b/>
          <w:bCs/>
        </w:rPr>
        <w:t>XAMPP for Windows</w:t>
      </w:r>
      <w:r w:rsidR="00356177" w:rsidRPr="008D5074">
        <w:t xml:space="preserve"> to download the installer</w:t>
      </w:r>
      <w:r w:rsidR="00D469E0">
        <w:t>.</w:t>
      </w:r>
    </w:p>
    <w:p w14:paraId="4E2C34FA" w14:textId="7127B798" w:rsidR="00356177" w:rsidRPr="008D5074" w:rsidRDefault="00356177" w:rsidP="007438F5">
      <w:pPr>
        <w:pStyle w:val="ListNumber"/>
      </w:pPr>
      <w:r w:rsidRPr="008D5074">
        <w:t>Install XAMPP</w:t>
      </w:r>
    </w:p>
    <w:p w14:paraId="10F93EDA" w14:textId="5291E11E" w:rsidR="00356177" w:rsidRPr="008D5074" w:rsidRDefault="007438F5" w:rsidP="0078583C">
      <w:pPr>
        <w:pStyle w:val="ListNumber2"/>
        <w:numPr>
          <w:ilvl w:val="0"/>
          <w:numId w:val="40"/>
        </w:numPr>
      </w:pPr>
      <w:r>
        <w:t xml:space="preserve">Select </w:t>
      </w:r>
      <w:r w:rsidR="00356177" w:rsidRPr="008D5074">
        <w:t>the downloaded file (usually named something like xampp-win32-7.2.4-0-VC15-installer)</w:t>
      </w:r>
      <w:r w:rsidR="00D469E0">
        <w:t>.</w:t>
      </w:r>
    </w:p>
    <w:p w14:paraId="44ECF77A" w14:textId="4176221A" w:rsidR="00356177" w:rsidRPr="008D5074" w:rsidRDefault="007438F5" w:rsidP="0078583C">
      <w:pPr>
        <w:pStyle w:val="ListNumber2"/>
        <w:numPr>
          <w:ilvl w:val="0"/>
          <w:numId w:val="40"/>
        </w:numPr>
      </w:pPr>
      <w:r>
        <w:t xml:space="preserve">Select </w:t>
      </w:r>
      <w:r w:rsidR="00356177" w:rsidRPr="0078583C">
        <w:rPr>
          <w:b/>
          <w:bCs/>
        </w:rPr>
        <w:t>Yes</w:t>
      </w:r>
      <w:r w:rsidR="00356177" w:rsidRPr="008D5074">
        <w:t xml:space="preserve"> when prompted</w:t>
      </w:r>
      <w:r w:rsidR="00D469E0">
        <w:t>.</w:t>
      </w:r>
    </w:p>
    <w:p w14:paraId="51DEEBB2" w14:textId="6C070FFE" w:rsidR="00356177" w:rsidRPr="008D5074" w:rsidRDefault="007438F5" w:rsidP="0078583C">
      <w:pPr>
        <w:pStyle w:val="ListNumber2"/>
        <w:numPr>
          <w:ilvl w:val="0"/>
          <w:numId w:val="40"/>
        </w:numPr>
      </w:pPr>
      <w:r>
        <w:t xml:space="preserve">Select </w:t>
      </w:r>
      <w:r w:rsidR="00356177" w:rsidRPr="0078583C">
        <w:rPr>
          <w:b/>
          <w:bCs/>
        </w:rPr>
        <w:t>Next</w:t>
      </w:r>
      <w:r w:rsidR="00356177" w:rsidRPr="008D5074">
        <w:t xml:space="preserve"> in the setup window</w:t>
      </w:r>
      <w:r w:rsidR="00D469E0">
        <w:t>.</w:t>
      </w:r>
    </w:p>
    <w:p w14:paraId="7004E679" w14:textId="65FD673A" w:rsidR="00356177" w:rsidRPr="008D5074" w:rsidRDefault="00356177" w:rsidP="0078583C">
      <w:pPr>
        <w:pStyle w:val="ListNumber2"/>
        <w:numPr>
          <w:ilvl w:val="0"/>
          <w:numId w:val="40"/>
        </w:numPr>
      </w:pPr>
      <w:r w:rsidRPr="008D5074">
        <w:t>Review the list of XAMPP components and uncheck any attributes you don’t want to install</w:t>
      </w:r>
      <w:r w:rsidR="00D469E0">
        <w:t>.</w:t>
      </w:r>
    </w:p>
    <w:p w14:paraId="070AB5DC" w14:textId="456E01E6" w:rsidR="00356177" w:rsidRPr="008D5074" w:rsidRDefault="00356177" w:rsidP="0078583C">
      <w:pPr>
        <w:pStyle w:val="ListNumber2"/>
        <w:numPr>
          <w:ilvl w:val="0"/>
          <w:numId w:val="40"/>
        </w:numPr>
      </w:pPr>
      <w:r w:rsidRPr="008D5074">
        <w:t>Select an installation location (avoid installing in your hard drive’s folder)</w:t>
      </w:r>
      <w:r w:rsidR="00D469E0">
        <w:t>.</w:t>
      </w:r>
    </w:p>
    <w:p w14:paraId="40EF5CD0" w14:textId="284BA8A0" w:rsidR="00356177" w:rsidRPr="008D5074" w:rsidRDefault="007438F5" w:rsidP="0078583C">
      <w:pPr>
        <w:pStyle w:val="ListNumber2"/>
        <w:numPr>
          <w:ilvl w:val="0"/>
          <w:numId w:val="40"/>
        </w:numPr>
      </w:pPr>
      <w:r>
        <w:t xml:space="preserve">Select </w:t>
      </w:r>
      <w:r w:rsidR="00356177" w:rsidRPr="0078583C">
        <w:rPr>
          <w:b/>
          <w:bCs/>
        </w:rPr>
        <w:t>Next</w:t>
      </w:r>
      <w:r w:rsidR="00356177" w:rsidRPr="008D5074">
        <w:t xml:space="preserve"> and uncheck the </w:t>
      </w:r>
      <w:r w:rsidR="00356177" w:rsidRPr="0078583C">
        <w:rPr>
          <w:b/>
          <w:bCs/>
        </w:rPr>
        <w:t>Learn more about Bitnami</w:t>
      </w:r>
      <w:r w:rsidR="00356177" w:rsidRPr="008D5074">
        <w:t xml:space="preserve"> box</w:t>
      </w:r>
      <w:r w:rsidR="00D469E0">
        <w:t>.</w:t>
      </w:r>
    </w:p>
    <w:p w14:paraId="39C871A1" w14:textId="7990D451" w:rsidR="00356177" w:rsidRPr="008D5074" w:rsidRDefault="007438F5" w:rsidP="0078583C">
      <w:pPr>
        <w:pStyle w:val="ListNumber2"/>
        <w:numPr>
          <w:ilvl w:val="0"/>
          <w:numId w:val="40"/>
        </w:numPr>
      </w:pPr>
      <w:r>
        <w:t xml:space="preserve">Select </w:t>
      </w:r>
      <w:r w:rsidR="00356177" w:rsidRPr="0078583C">
        <w:rPr>
          <w:b/>
          <w:bCs/>
        </w:rPr>
        <w:t>Next</w:t>
      </w:r>
      <w:r w:rsidR="00356177" w:rsidRPr="008D5074">
        <w:t xml:space="preserve"> again to start the installation</w:t>
      </w:r>
      <w:r w:rsidR="00D469E0">
        <w:t>.</w:t>
      </w:r>
    </w:p>
    <w:p w14:paraId="59BBEDB3" w14:textId="442E3198" w:rsidR="00356177" w:rsidRPr="008D5074" w:rsidRDefault="007438F5" w:rsidP="0078583C">
      <w:pPr>
        <w:pStyle w:val="ListNumber2"/>
        <w:numPr>
          <w:ilvl w:val="0"/>
          <w:numId w:val="40"/>
        </w:numPr>
      </w:pPr>
      <w:r>
        <w:t>Select</w:t>
      </w:r>
      <w:r w:rsidRPr="008D5074">
        <w:t xml:space="preserve"> </w:t>
      </w:r>
      <w:r w:rsidR="00356177" w:rsidRPr="0078583C">
        <w:rPr>
          <w:b/>
          <w:bCs/>
        </w:rPr>
        <w:t>Finish</w:t>
      </w:r>
      <w:r w:rsidR="00356177" w:rsidRPr="008D5074">
        <w:t xml:space="preserve"> when prompted</w:t>
      </w:r>
      <w:r w:rsidR="00D469E0">
        <w:t>.</w:t>
      </w:r>
    </w:p>
    <w:p w14:paraId="199ADF6B" w14:textId="2735BAC9" w:rsidR="00356177" w:rsidRPr="008D5074" w:rsidRDefault="00356177" w:rsidP="007438F5">
      <w:pPr>
        <w:pStyle w:val="ListNumber"/>
      </w:pPr>
      <w:r w:rsidRPr="008D5074">
        <w:lastRenderedPageBreak/>
        <w:t>Configure XAMPP</w:t>
      </w:r>
    </w:p>
    <w:p w14:paraId="6579DB38" w14:textId="3B316BF6" w:rsidR="00356177" w:rsidRPr="008D5074" w:rsidRDefault="00356177" w:rsidP="0078583C">
      <w:pPr>
        <w:pStyle w:val="ListNumber2"/>
        <w:numPr>
          <w:ilvl w:val="0"/>
          <w:numId w:val="41"/>
        </w:numPr>
      </w:pPr>
      <w:r w:rsidRPr="008D5074">
        <w:t>Select your preferred language (English or German)</w:t>
      </w:r>
      <w:r w:rsidR="00D469E0">
        <w:t>.</w:t>
      </w:r>
    </w:p>
    <w:p w14:paraId="0EDBDAE6" w14:textId="72078ABD" w:rsidR="00356177" w:rsidRPr="008D5074" w:rsidRDefault="007438F5" w:rsidP="0078583C">
      <w:pPr>
        <w:pStyle w:val="ListNumber2"/>
        <w:numPr>
          <w:ilvl w:val="0"/>
          <w:numId w:val="41"/>
        </w:numPr>
      </w:pPr>
      <w:r>
        <w:t xml:space="preserve">Select </w:t>
      </w:r>
      <w:r w:rsidR="00356177" w:rsidRPr="0078583C">
        <w:rPr>
          <w:b/>
          <w:bCs/>
        </w:rPr>
        <w:t>Save</w:t>
      </w:r>
      <w:r w:rsidR="00356177" w:rsidRPr="008D5074">
        <w:t xml:space="preserve"> to open the XAMPP </w:t>
      </w:r>
      <w:r>
        <w:t>control panel</w:t>
      </w:r>
      <w:r w:rsidR="00D469E0">
        <w:t>.</w:t>
      </w:r>
    </w:p>
    <w:p w14:paraId="23695E15" w14:textId="67EF0A99" w:rsidR="00356177" w:rsidRPr="008D5074" w:rsidRDefault="00356177" w:rsidP="007438F5">
      <w:pPr>
        <w:pStyle w:val="ListNumber"/>
      </w:pPr>
      <w:r w:rsidRPr="008D5074">
        <w:t>Start XAMPP</w:t>
      </w:r>
    </w:p>
    <w:p w14:paraId="1C4B0BC5" w14:textId="6DE9E490" w:rsidR="00356177" w:rsidRPr="008D5074" w:rsidRDefault="00356177" w:rsidP="0078583C">
      <w:pPr>
        <w:pStyle w:val="ListNumber2"/>
        <w:numPr>
          <w:ilvl w:val="0"/>
          <w:numId w:val="42"/>
        </w:numPr>
      </w:pPr>
      <w:r w:rsidRPr="008D5074">
        <w:t xml:space="preserve">To open the XAMPP </w:t>
      </w:r>
      <w:r w:rsidR="007438F5">
        <w:t xml:space="preserve">control panel </w:t>
      </w:r>
      <w:r w:rsidRPr="008D5074">
        <w:t xml:space="preserve">later, find the installation folder, right-click the orange-and-white xampp-control icon, choose </w:t>
      </w:r>
      <w:r w:rsidRPr="0078583C">
        <w:rPr>
          <w:b/>
          <w:bCs/>
        </w:rPr>
        <w:t>Run as administrator</w:t>
      </w:r>
      <w:r w:rsidRPr="008D5074">
        <w:t xml:space="preserve"> and </w:t>
      </w:r>
      <w:r w:rsidR="007438F5">
        <w:t xml:space="preserve">select </w:t>
      </w:r>
      <w:r w:rsidRPr="0078583C">
        <w:rPr>
          <w:b/>
          <w:bCs/>
        </w:rPr>
        <w:t>Yes</w:t>
      </w:r>
      <w:r w:rsidRPr="008D5074">
        <w:t>.</w:t>
      </w:r>
    </w:p>
    <w:p w14:paraId="060F4AA1" w14:textId="77777777" w:rsidR="00356177" w:rsidRDefault="00356177" w:rsidP="00356177">
      <w:pPr>
        <w:rPr>
          <w:rFonts w:eastAsia="Calibri"/>
        </w:rPr>
      </w:pPr>
      <w:r w:rsidRPr="008D5074">
        <w:rPr>
          <w:rFonts w:eastAsia="Calibri"/>
        </w:rPr>
        <w:t>XAMPP is ready to use for local web development.</w:t>
      </w:r>
    </w:p>
    <w:p w14:paraId="13AEAF99" w14:textId="42BA82F4" w:rsidR="00356177" w:rsidRPr="008D5074" w:rsidRDefault="00D44429" w:rsidP="00356177">
      <w:pPr>
        <w:rPr>
          <w:rFonts w:eastAsia="Calibri"/>
        </w:rPr>
      </w:pPr>
      <w:r>
        <w:rPr>
          <w:rFonts w:eastAsia="Calibri"/>
        </w:rPr>
        <w:t>To install node.js on a Xampp localhost</w:t>
      </w:r>
      <w:r w:rsidR="00082627">
        <w:rPr>
          <w:rFonts w:eastAsia="Calibri"/>
        </w:rPr>
        <w:t>,</w:t>
      </w:r>
      <w:r>
        <w:rPr>
          <w:rFonts w:eastAsia="Calibri"/>
        </w:rPr>
        <w:t xml:space="preserve"> follow the guidelines offered in </w:t>
      </w:r>
      <w:hyperlink r:id="rId125" w:history="1">
        <w:r w:rsidR="00356177" w:rsidRPr="008D5074">
          <w:rPr>
            <w:rStyle w:val="Hyperlink"/>
          </w:rPr>
          <w:t>node.js</w:t>
        </w:r>
        <w:r w:rsidR="000A15CC">
          <w:rPr>
            <w:rStyle w:val="Hyperlink"/>
          </w:rPr>
          <w:t xml:space="preserve"> –</w:t>
        </w:r>
        <w:r w:rsidR="00356177" w:rsidRPr="008D5074">
          <w:rPr>
            <w:rStyle w:val="Hyperlink"/>
          </w:rPr>
          <w:t xml:space="preserve"> How to install nodejs on Xampp localhost </w:t>
        </w:r>
        <w:r w:rsidR="000A15CC">
          <w:rPr>
            <w:rStyle w:val="Hyperlink"/>
          </w:rPr>
          <w:t>–</w:t>
        </w:r>
        <w:r w:rsidR="00356177" w:rsidRPr="008D5074">
          <w:rPr>
            <w:rStyle w:val="Hyperlink"/>
          </w:rPr>
          <w:t xml:space="preserve"> Stack Overflow</w:t>
        </w:r>
      </w:hyperlink>
      <w:r w:rsidR="004B135E" w:rsidRPr="004B135E">
        <w:t>.</w:t>
      </w:r>
    </w:p>
    <w:p w14:paraId="6879456A" w14:textId="77777777" w:rsidR="008E6589" w:rsidRPr="008D5074" w:rsidRDefault="008E6589" w:rsidP="00356177">
      <w:pPr>
        <w:rPr>
          <w:rFonts w:eastAsia="Calibri"/>
        </w:rPr>
      </w:pPr>
    </w:p>
    <w:p w14:paraId="73A56AF9" w14:textId="77777777" w:rsidR="008E6589" w:rsidRPr="008D5074" w:rsidRDefault="008E6589" w:rsidP="00356177">
      <w:pPr>
        <w:rPr>
          <w:rFonts w:eastAsia="Calibri"/>
        </w:rPr>
        <w:sectPr w:rsidR="008E6589" w:rsidRPr="008D5074" w:rsidSect="000A121B">
          <w:pgSz w:w="11906" w:h="16838"/>
          <w:pgMar w:top="1134" w:right="1134" w:bottom="1134" w:left="1134" w:header="709" w:footer="709" w:gutter="0"/>
          <w:cols w:space="708"/>
          <w:docGrid w:linePitch="360"/>
        </w:sectPr>
      </w:pPr>
    </w:p>
    <w:p w14:paraId="06041798" w14:textId="7E61161E" w:rsidR="007907FD" w:rsidRPr="008D5074" w:rsidRDefault="007907FD" w:rsidP="00CF6ED7">
      <w:pPr>
        <w:pStyle w:val="Heading1"/>
      </w:pPr>
      <w:bookmarkStart w:id="87" w:name="_Toc175911981"/>
      <w:bookmarkEnd w:id="64"/>
      <w:bookmarkEnd w:id="65"/>
      <w:bookmarkEnd w:id="66"/>
      <w:r w:rsidRPr="008D5074">
        <w:lastRenderedPageBreak/>
        <w:t>References</w:t>
      </w:r>
      <w:bookmarkEnd w:id="87"/>
    </w:p>
    <w:p w14:paraId="6609E521" w14:textId="77777777" w:rsidR="007907FD" w:rsidRPr="008D5074" w:rsidRDefault="007907FD" w:rsidP="007907FD">
      <w:pPr>
        <w:pBdr>
          <w:top w:val="single" w:sz="24" w:space="10" w:color="CCEDFC"/>
          <w:left w:val="single" w:sz="24" w:space="10" w:color="CCEDFC"/>
          <w:bottom w:val="single" w:sz="24" w:space="10" w:color="CCEDFC"/>
          <w:right w:val="single" w:sz="24" w:space="10" w:color="CCEDFC"/>
        </w:pBdr>
        <w:shd w:val="clear" w:color="auto" w:fill="CCEDFC"/>
        <w:rPr>
          <w:rFonts w:eastAsia="Calibri"/>
        </w:rPr>
      </w:pPr>
      <w:r w:rsidRPr="008D5074">
        <w:rPr>
          <w:rFonts w:eastAsia="Calibri"/>
        </w:rP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24A804B2" w14:textId="77777777" w:rsidR="007907FD" w:rsidRPr="008D5074" w:rsidRDefault="007907FD" w:rsidP="007907FD">
      <w:pPr>
        <w:pBdr>
          <w:top w:val="single" w:sz="24" w:space="10" w:color="CCEDFC"/>
          <w:left w:val="single" w:sz="24" w:space="10" w:color="CCEDFC"/>
          <w:bottom w:val="single" w:sz="24" w:space="10" w:color="CCEDFC"/>
          <w:right w:val="single" w:sz="24" w:space="10" w:color="CCEDFC"/>
        </w:pBdr>
        <w:shd w:val="clear" w:color="auto" w:fill="CCEDFC"/>
        <w:rPr>
          <w:rFonts w:eastAsia="Calibri"/>
        </w:rPr>
      </w:pPr>
      <w:r w:rsidRPr="008D5074">
        <w:rPr>
          <w:rFonts w:eastAsia="Calibri"/>
        </w:rPr>
        <w:t xml:space="preserve">Please refer to the NESA Copyright Disclaimer for more information </w:t>
      </w:r>
      <w:hyperlink r:id="rId126" w:tgtFrame="_blank" w:tooltip="https://educationstandards.nsw.edu.au/wps/portal/nesa/mini-footer/copyright" w:history="1">
        <w:r w:rsidRPr="008D5074">
          <w:rPr>
            <w:rFonts w:eastAsia="Calibri"/>
            <w:color w:val="2F5496"/>
            <w:u w:val="single"/>
          </w:rPr>
          <w:t>https://educationstandards.nsw.edu.au/wps/portal/nesa/mini-footer/copyright</w:t>
        </w:r>
      </w:hyperlink>
      <w:r w:rsidRPr="008D5074">
        <w:rPr>
          <w:rFonts w:eastAsia="Calibri"/>
        </w:rPr>
        <w:t>.</w:t>
      </w:r>
    </w:p>
    <w:p w14:paraId="5CC8F51B" w14:textId="77777777" w:rsidR="007907FD" w:rsidRPr="008D5074" w:rsidRDefault="007907FD" w:rsidP="007907FD">
      <w:pPr>
        <w:pBdr>
          <w:top w:val="single" w:sz="24" w:space="10" w:color="CCEDFC"/>
          <w:left w:val="single" w:sz="24" w:space="10" w:color="CCEDFC"/>
          <w:bottom w:val="single" w:sz="24" w:space="10" w:color="CCEDFC"/>
          <w:right w:val="single" w:sz="24" w:space="10" w:color="CCEDFC"/>
        </w:pBdr>
        <w:shd w:val="clear" w:color="auto" w:fill="CCEDFC"/>
        <w:rPr>
          <w:rFonts w:eastAsia="Calibri"/>
        </w:rPr>
      </w:pPr>
      <w:r w:rsidRPr="008D5074">
        <w:rPr>
          <w:rFonts w:eastAsia="Calibri"/>
        </w:rPr>
        <w:t xml:space="preserve">NESA holds the only official and up-to-date versions of the NSW Curriculum and syllabus documents. Please visit the NSW Education Standards Authority (NESA) website </w:t>
      </w:r>
      <w:hyperlink r:id="rId127" w:history="1">
        <w:r w:rsidRPr="008D5074">
          <w:rPr>
            <w:rFonts w:eastAsia="Calibri"/>
            <w:color w:val="2F5496"/>
            <w:u w:val="single"/>
          </w:rPr>
          <w:t>https://educationstandards.nsw.edu.au/</w:t>
        </w:r>
      </w:hyperlink>
      <w:r w:rsidRPr="008D5074">
        <w:rPr>
          <w:rFonts w:eastAsia="Calibri"/>
        </w:rPr>
        <w:t xml:space="preserve"> and the NSW Curriculum website </w:t>
      </w:r>
      <w:hyperlink r:id="rId128" w:history="1">
        <w:r w:rsidRPr="008D5074">
          <w:rPr>
            <w:rFonts w:eastAsia="Calibri"/>
            <w:color w:val="2F5496"/>
            <w:u w:val="single"/>
          </w:rPr>
          <w:t>https://curriculum.nsw.edu.au/home</w:t>
        </w:r>
      </w:hyperlink>
      <w:r w:rsidRPr="008D5074">
        <w:rPr>
          <w:rFonts w:eastAsia="Calibri"/>
        </w:rPr>
        <w:t>.</w:t>
      </w:r>
    </w:p>
    <w:p w14:paraId="247001D9" w14:textId="77777777" w:rsidR="007907FD" w:rsidRPr="006A4877" w:rsidRDefault="00000000" w:rsidP="007907FD">
      <w:pPr>
        <w:rPr>
          <w:rFonts w:eastAsia="Calibri"/>
        </w:rPr>
      </w:pPr>
      <w:hyperlink r:id="rId129" w:history="1">
        <w:r w:rsidR="007907FD" w:rsidRPr="006A4877">
          <w:rPr>
            <w:rFonts w:eastAsia="Calibri"/>
            <w:color w:val="2F5496"/>
            <w:u w:val="single"/>
          </w:rPr>
          <w:t>Software Engineering 11–12 Syllabus</w:t>
        </w:r>
      </w:hyperlink>
      <w:r w:rsidR="007907FD" w:rsidRPr="006A4877">
        <w:rPr>
          <w:rFonts w:eastAsia="Calibri"/>
        </w:rPr>
        <w:t xml:space="preserve"> © NSW Education Standards Authority (NESA) for and on behalf of the Crown in right of the State of New South Wales, 2022.</w:t>
      </w:r>
    </w:p>
    <w:p w14:paraId="7803B107" w14:textId="77777777" w:rsidR="007907FD" w:rsidRPr="006A4877" w:rsidRDefault="00000000" w:rsidP="007907FD">
      <w:pPr>
        <w:rPr>
          <w:rFonts w:eastAsia="Calibri"/>
        </w:rPr>
      </w:pPr>
      <w:hyperlink r:id="rId130" w:anchor="software-engineering-course-specifications-software_engineering_11_12_2022" w:history="1">
        <w:r w:rsidR="007907FD" w:rsidRPr="006A4877">
          <w:rPr>
            <w:rFonts w:eastAsia="Calibri"/>
            <w:color w:val="2F5496"/>
            <w:u w:val="single"/>
          </w:rPr>
          <w:t>Software Engineering 11–12 Course Specifications</w:t>
        </w:r>
      </w:hyperlink>
      <w:r w:rsidR="007907FD" w:rsidRPr="006A4877">
        <w:rPr>
          <w:rFonts w:eastAsia="Calibri"/>
        </w:rPr>
        <w:t xml:space="preserve"> © NSW Education Standards Authority (NESA) for and on behalf of the Crown in right of the State of New South Wales, 2022.</w:t>
      </w:r>
    </w:p>
    <w:p w14:paraId="23C2FF5E" w14:textId="77777777" w:rsidR="00A74041" w:rsidRPr="00756BFA" w:rsidRDefault="00A74041" w:rsidP="00A74041">
      <w:pPr>
        <w:rPr>
          <w:rFonts w:eastAsia="Calibri"/>
          <w:szCs w:val="22"/>
        </w:rPr>
      </w:pPr>
      <w:r w:rsidRPr="00CD55D3">
        <w:t>BootstrapMade</w:t>
      </w:r>
      <w:r>
        <w:t xml:space="preserve"> (2024) </w:t>
      </w:r>
      <w:hyperlink r:id="rId131" w:history="1">
        <w:r w:rsidRPr="00CD55D3">
          <w:rPr>
            <w:rStyle w:val="Hyperlink"/>
            <w:i/>
            <w:iCs/>
          </w:rPr>
          <w:t>Bootstrap Website Templates</w:t>
        </w:r>
      </w:hyperlink>
      <w:r>
        <w:t>,</w:t>
      </w:r>
      <w:r w:rsidRPr="00756BFA">
        <w:rPr>
          <w:rFonts w:eastAsia="Calibri"/>
          <w:szCs w:val="22"/>
        </w:rPr>
        <w:t xml:space="preserve"> </w:t>
      </w:r>
      <w:r w:rsidRPr="00CD55D3">
        <w:rPr>
          <w:rFonts w:eastAsia="Calibri"/>
          <w:szCs w:val="22"/>
        </w:rPr>
        <w:t>BootstrapMade</w:t>
      </w:r>
      <w:r>
        <w:rPr>
          <w:rFonts w:eastAsia="Calibri"/>
          <w:szCs w:val="22"/>
        </w:rPr>
        <w:t xml:space="preserve"> </w:t>
      </w:r>
      <w:r w:rsidRPr="00756BFA">
        <w:rPr>
          <w:rFonts w:eastAsia="Calibri"/>
          <w:szCs w:val="22"/>
        </w:rPr>
        <w:t>website</w:t>
      </w:r>
      <w:r>
        <w:rPr>
          <w:rFonts w:eastAsia="Calibri"/>
          <w:szCs w:val="22"/>
        </w:rPr>
        <w:t>,</w:t>
      </w:r>
      <w:r w:rsidRPr="00756BFA">
        <w:rPr>
          <w:rFonts w:eastAsia="Calibri"/>
          <w:szCs w:val="22"/>
        </w:rPr>
        <w:t xml:space="preserve"> accessed 5 August</w:t>
      </w:r>
      <w:r>
        <w:rPr>
          <w:rFonts w:eastAsia="Calibri"/>
          <w:szCs w:val="22"/>
        </w:rPr>
        <w:t xml:space="preserve"> </w:t>
      </w:r>
      <w:r w:rsidRPr="00756BFA">
        <w:rPr>
          <w:rFonts w:eastAsia="Calibri"/>
          <w:szCs w:val="22"/>
        </w:rPr>
        <w:t>2024</w:t>
      </w:r>
      <w:r>
        <w:rPr>
          <w:rFonts w:eastAsia="Calibri"/>
          <w:szCs w:val="22"/>
        </w:rPr>
        <w:t>.</w:t>
      </w:r>
    </w:p>
    <w:p w14:paraId="5E9E2B30" w14:textId="77777777" w:rsidR="00A74041" w:rsidRPr="00756BFA" w:rsidRDefault="00A74041" w:rsidP="00A74041">
      <w:pPr>
        <w:rPr>
          <w:rFonts w:eastAsia="Calibri"/>
          <w:szCs w:val="22"/>
        </w:rPr>
      </w:pPr>
      <w:r w:rsidRPr="00756BFA">
        <w:rPr>
          <w:rFonts w:eastAsia="Calibri"/>
          <w:szCs w:val="22"/>
        </w:rPr>
        <w:t>Bulma</w:t>
      </w:r>
      <w:r>
        <w:rPr>
          <w:rFonts w:eastAsia="Calibri"/>
          <w:szCs w:val="22"/>
        </w:rPr>
        <w:t xml:space="preserve"> (n.d.)</w:t>
      </w:r>
      <w:r w:rsidRPr="00756BFA">
        <w:rPr>
          <w:rFonts w:eastAsia="Calibri"/>
          <w:szCs w:val="22"/>
        </w:rPr>
        <w:t xml:space="preserve"> </w:t>
      </w:r>
      <w:hyperlink r:id="rId132" w:history="1">
        <w:r w:rsidRPr="00BD0DEC">
          <w:rPr>
            <w:rStyle w:val="Hyperlink"/>
            <w:i/>
            <w:iCs/>
          </w:rPr>
          <w:t>Modern CSS Framework</w:t>
        </w:r>
      </w:hyperlink>
      <w:r w:rsidRPr="00756BFA">
        <w:rPr>
          <w:rFonts w:eastAsia="Calibri"/>
          <w:szCs w:val="22"/>
        </w:rPr>
        <w:t xml:space="preserve"> </w:t>
      </w:r>
      <w:r>
        <w:rPr>
          <w:rFonts w:eastAsia="Calibri"/>
          <w:szCs w:val="22"/>
        </w:rPr>
        <w:t>[website],</w:t>
      </w:r>
      <w:r w:rsidRPr="00756BFA">
        <w:rPr>
          <w:rFonts w:eastAsia="Calibri"/>
          <w:szCs w:val="22"/>
        </w:rPr>
        <w:t xml:space="preserve"> accessed 5 August 2024</w:t>
      </w:r>
      <w:r>
        <w:rPr>
          <w:rFonts w:eastAsia="Calibri"/>
          <w:szCs w:val="22"/>
        </w:rPr>
        <w:t>.</w:t>
      </w:r>
    </w:p>
    <w:p w14:paraId="3A88C110" w14:textId="77777777" w:rsidR="00A74041" w:rsidRPr="00756BFA" w:rsidRDefault="00A74041" w:rsidP="00A74041">
      <w:pPr>
        <w:rPr>
          <w:rFonts w:eastAsia="Calibri"/>
          <w:szCs w:val="22"/>
        </w:rPr>
      </w:pPr>
      <w:r w:rsidRPr="00756BFA">
        <w:rPr>
          <w:rFonts w:eastAsia="Calibri"/>
          <w:szCs w:val="22"/>
        </w:rPr>
        <w:t>Carter A (</w:t>
      </w:r>
      <w:r>
        <w:rPr>
          <w:rFonts w:eastAsia="Calibri"/>
          <w:szCs w:val="22"/>
        </w:rPr>
        <w:t>9 February 2020</w:t>
      </w:r>
      <w:r w:rsidRPr="00756BFA">
        <w:rPr>
          <w:rFonts w:eastAsia="Calibri"/>
          <w:szCs w:val="22"/>
        </w:rPr>
        <w:t xml:space="preserve">) </w:t>
      </w:r>
      <w:hyperlink r:id="rId133" w:history="1">
        <w:r w:rsidRPr="00507A12">
          <w:rPr>
            <w:rStyle w:val="Hyperlink"/>
            <w:rFonts w:eastAsia="Calibri"/>
            <w:szCs w:val="22"/>
          </w:rPr>
          <w:t>‘</w:t>
        </w:r>
        <w:r w:rsidRPr="00507A12">
          <w:rPr>
            <w:rStyle w:val="Hyperlink"/>
          </w:rPr>
          <w:t>The Dramatic History of the Web Browser’ [video]</w:t>
        </w:r>
      </w:hyperlink>
      <w:r w:rsidRPr="00507A12">
        <w:t xml:space="preserve">, </w:t>
      </w:r>
      <w:r w:rsidRPr="00C0202B">
        <w:rPr>
          <w:i/>
          <w:iCs/>
        </w:rPr>
        <w:t>d</w:t>
      </w:r>
      <w:r w:rsidRPr="00EE548A">
        <w:rPr>
          <w:rStyle w:val="Emphasis"/>
        </w:rPr>
        <w:t>otnetsheff</w:t>
      </w:r>
      <w:r>
        <w:rPr>
          <w:rFonts w:eastAsia="Calibri"/>
          <w:szCs w:val="22"/>
        </w:rPr>
        <w:t xml:space="preserve">, </w:t>
      </w:r>
      <w:r w:rsidRPr="00756BFA">
        <w:rPr>
          <w:rFonts w:eastAsia="Calibri"/>
          <w:szCs w:val="22"/>
        </w:rPr>
        <w:t>YouTube</w:t>
      </w:r>
      <w:r>
        <w:rPr>
          <w:rFonts w:eastAsia="Calibri"/>
          <w:szCs w:val="22"/>
        </w:rPr>
        <w:t>,</w:t>
      </w:r>
      <w:r w:rsidRPr="00756BFA">
        <w:rPr>
          <w:rFonts w:eastAsia="Calibri"/>
          <w:szCs w:val="22"/>
        </w:rPr>
        <w:t xml:space="preserve"> </w:t>
      </w:r>
      <w:r w:rsidRPr="00F25B9C">
        <w:t>accessed</w:t>
      </w:r>
      <w:r w:rsidRPr="00756BFA">
        <w:rPr>
          <w:rFonts w:eastAsia="Calibri"/>
          <w:szCs w:val="22"/>
        </w:rPr>
        <w:t xml:space="preserve"> 5 August 2024</w:t>
      </w:r>
      <w:r>
        <w:rPr>
          <w:rFonts w:eastAsia="Calibri"/>
          <w:szCs w:val="22"/>
        </w:rPr>
        <w:t>.</w:t>
      </w:r>
    </w:p>
    <w:p w14:paraId="1DE15297" w14:textId="77777777" w:rsidR="006A4877" w:rsidRPr="00756BFA" w:rsidRDefault="006A4877" w:rsidP="006A4877">
      <w:pPr>
        <w:rPr>
          <w:rFonts w:eastAsia="Calibri"/>
          <w:szCs w:val="22"/>
        </w:rPr>
      </w:pPr>
      <w:r w:rsidRPr="00756BFA">
        <w:rPr>
          <w:rFonts w:eastAsia="Calibri"/>
          <w:szCs w:val="22"/>
        </w:rPr>
        <w:t>CertBros (2020</w:t>
      </w:r>
      <w:r w:rsidRPr="00A31BA3">
        <w:t xml:space="preserve">) </w:t>
      </w:r>
      <w:hyperlink r:id="rId134" w:history="1">
        <w:r w:rsidRPr="00C87594">
          <w:rPr>
            <w:rStyle w:val="Hyperlink"/>
          </w:rPr>
          <w:t>‘IP Addresses Explained | Cisco CCNA 200-301</w:t>
        </w:r>
        <w:r>
          <w:rPr>
            <w:rStyle w:val="Hyperlink"/>
          </w:rPr>
          <w:t>’</w:t>
        </w:r>
        <w:r w:rsidRPr="00C87594">
          <w:rPr>
            <w:rStyle w:val="Hyperlink"/>
            <w:rFonts w:eastAsia="Calibri"/>
            <w:szCs w:val="22"/>
          </w:rPr>
          <w:t xml:space="preserve"> [video]</w:t>
        </w:r>
      </w:hyperlink>
      <w:r>
        <w:rPr>
          <w:rFonts w:eastAsia="Calibri"/>
          <w:szCs w:val="22"/>
        </w:rPr>
        <w:t>,</w:t>
      </w:r>
      <w:r w:rsidRPr="00756BFA">
        <w:rPr>
          <w:rFonts w:eastAsia="Calibri"/>
          <w:szCs w:val="22"/>
        </w:rPr>
        <w:t xml:space="preserve"> </w:t>
      </w:r>
      <w:r w:rsidRPr="00C87594">
        <w:rPr>
          <w:rStyle w:val="Emphasis"/>
        </w:rPr>
        <w:t>CertBros</w:t>
      </w:r>
      <w:r>
        <w:rPr>
          <w:rFonts w:eastAsia="Calibri"/>
          <w:szCs w:val="22"/>
        </w:rPr>
        <w:t>,</w:t>
      </w:r>
      <w:r w:rsidRPr="00C87594">
        <w:rPr>
          <w:rFonts w:eastAsia="Calibri"/>
          <w:szCs w:val="22"/>
        </w:rPr>
        <w:t xml:space="preserve"> </w:t>
      </w:r>
      <w:r w:rsidRPr="00756BFA">
        <w:rPr>
          <w:rFonts w:eastAsia="Calibri"/>
          <w:szCs w:val="22"/>
        </w:rPr>
        <w:t>YouTube</w:t>
      </w:r>
      <w:r>
        <w:rPr>
          <w:rFonts w:eastAsia="Calibri"/>
          <w:szCs w:val="22"/>
        </w:rPr>
        <w:t>,</w:t>
      </w:r>
      <w:r w:rsidRPr="00756BFA">
        <w:rPr>
          <w:rFonts w:eastAsia="Calibri"/>
          <w:szCs w:val="22"/>
        </w:rPr>
        <w:t xml:space="preserve"> accessed 5 August 2024</w:t>
      </w:r>
      <w:r>
        <w:rPr>
          <w:rFonts w:eastAsia="Calibri"/>
          <w:szCs w:val="22"/>
        </w:rPr>
        <w:t>.</w:t>
      </w:r>
    </w:p>
    <w:p w14:paraId="453E8A34" w14:textId="77777777" w:rsidR="006A4877" w:rsidRPr="00756BFA" w:rsidRDefault="006A4877" w:rsidP="006A4877">
      <w:pPr>
        <w:rPr>
          <w:rFonts w:eastAsia="Calibri"/>
          <w:szCs w:val="22"/>
        </w:rPr>
      </w:pPr>
      <w:r w:rsidRPr="00756BFA">
        <w:rPr>
          <w:rFonts w:eastAsia="Calibri"/>
          <w:szCs w:val="22"/>
        </w:rPr>
        <w:t xml:space="preserve">Codecademy (2024) </w:t>
      </w:r>
      <w:hyperlink r:id="rId135" w:history="1">
        <w:r w:rsidRPr="00756BFA">
          <w:rPr>
            <w:rFonts w:eastAsia="Calibri"/>
            <w:color w:val="2F5496"/>
            <w:szCs w:val="22"/>
            <w:u w:val="single"/>
          </w:rPr>
          <w:t>Back-End Web Architecture</w:t>
        </w:r>
      </w:hyperlink>
      <w:r w:rsidRPr="00756BFA">
        <w:rPr>
          <w:rFonts w:eastAsia="Calibri"/>
          <w:szCs w:val="22"/>
        </w:rPr>
        <w:t xml:space="preserve"> </w:t>
      </w:r>
      <w:r>
        <w:rPr>
          <w:rFonts w:eastAsia="Calibri"/>
          <w:szCs w:val="22"/>
        </w:rPr>
        <w:t>[w</w:t>
      </w:r>
      <w:r w:rsidRPr="00756BFA">
        <w:rPr>
          <w:rFonts w:eastAsia="Calibri"/>
          <w:szCs w:val="22"/>
        </w:rPr>
        <w:t>ebsite</w:t>
      </w:r>
      <w:r>
        <w:rPr>
          <w:rFonts w:eastAsia="Calibri"/>
          <w:szCs w:val="22"/>
        </w:rPr>
        <w:t>],</w:t>
      </w:r>
      <w:r w:rsidRPr="00756BFA">
        <w:rPr>
          <w:rFonts w:eastAsia="Calibri"/>
          <w:szCs w:val="22"/>
        </w:rPr>
        <w:t xml:space="preserve"> accessed 5 August 2024</w:t>
      </w:r>
      <w:r>
        <w:rPr>
          <w:rFonts w:eastAsia="Calibri"/>
          <w:szCs w:val="22"/>
        </w:rPr>
        <w:t>.</w:t>
      </w:r>
    </w:p>
    <w:p w14:paraId="0E2B9A28" w14:textId="77777777" w:rsidR="00A74041" w:rsidRPr="00756BFA" w:rsidRDefault="00A74041" w:rsidP="00A74041">
      <w:pPr>
        <w:rPr>
          <w:rFonts w:eastAsia="Calibri"/>
          <w:szCs w:val="22"/>
        </w:rPr>
      </w:pPr>
      <w:r w:rsidRPr="00756BFA">
        <w:rPr>
          <w:rFonts w:eastAsia="Calibri"/>
          <w:szCs w:val="22"/>
        </w:rPr>
        <w:t xml:space="preserve">Collins T (2023) </w:t>
      </w:r>
      <w:r>
        <w:rPr>
          <w:rFonts w:eastAsia="Calibri"/>
          <w:szCs w:val="22"/>
        </w:rPr>
        <w:t>‘</w:t>
      </w:r>
      <w:hyperlink r:id="rId136" w:history="1">
        <w:r w:rsidRPr="00C156E7">
          <w:rPr>
            <w:rStyle w:val="Hyperlink"/>
          </w:rPr>
          <w:t>Top Web Development Tools in 2023</w:t>
        </w:r>
      </w:hyperlink>
      <w:r>
        <w:t xml:space="preserve">’, </w:t>
      </w:r>
      <w:r w:rsidRPr="00C156E7">
        <w:rPr>
          <w:rStyle w:val="Emphasis"/>
        </w:rPr>
        <w:t>Guide</w:t>
      </w:r>
      <w:r>
        <w:t>,</w:t>
      </w:r>
      <w:r w:rsidRPr="00756BFA">
        <w:rPr>
          <w:rFonts w:eastAsia="Calibri"/>
          <w:szCs w:val="22"/>
        </w:rPr>
        <w:t xml:space="preserve"> BrowserStack website</w:t>
      </w:r>
      <w:r>
        <w:rPr>
          <w:rFonts w:eastAsia="Calibri"/>
          <w:szCs w:val="22"/>
        </w:rPr>
        <w:t>,</w:t>
      </w:r>
      <w:r w:rsidRPr="00756BFA">
        <w:rPr>
          <w:rFonts w:eastAsia="Calibri"/>
          <w:szCs w:val="22"/>
        </w:rPr>
        <w:t xml:space="preserve"> accessed 5 August 2024</w:t>
      </w:r>
      <w:r>
        <w:rPr>
          <w:rFonts w:eastAsia="Calibri"/>
          <w:szCs w:val="22"/>
        </w:rPr>
        <w:t>.</w:t>
      </w:r>
    </w:p>
    <w:p w14:paraId="285AD6B6" w14:textId="77777777" w:rsidR="00A74041" w:rsidRPr="00756BFA" w:rsidRDefault="00A74041" w:rsidP="00A74041">
      <w:pPr>
        <w:rPr>
          <w:rFonts w:eastAsia="Calibri"/>
          <w:szCs w:val="22"/>
        </w:rPr>
      </w:pPr>
      <w:r w:rsidRPr="00756BFA">
        <w:rPr>
          <w:rFonts w:eastAsia="Calibri"/>
          <w:szCs w:val="22"/>
        </w:rPr>
        <w:t>DW Shift (</w:t>
      </w:r>
      <w:r>
        <w:rPr>
          <w:rFonts w:eastAsia="Calibri"/>
          <w:szCs w:val="22"/>
        </w:rPr>
        <w:t xml:space="preserve">4 August </w:t>
      </w:r>
      <w:r w:rsidRPr="00756BFA">
        <w:rPr>
          <w:rFonts w:eastAsia="Calibri"/>
          <w:szCs w:val="22"/>
        </w:rPr>
        <w:t xml:space="preserve">2021) </w:t>
      </w:r>
      <w:hyperlink r:id="rId137" w:history="1">
        <w:r w:rsidRPr="00D4145E">
          <w:rPr>
            <w:rStyle w:val="Hyperlink"/>
          </w:rPr>
          <w:t>‘Tim Berners-Lee: How This Guy Invented the World Wide Web 30 Years Ago’ [video</w:t>
        </w:r>
        <w:r w:rsidRPr="00D4145E">
          <w:rPr>
            <w:rStyle w:val="Hyperlink"/>
            <w:rFonts w:eastAsia="Calibri"/>
            <w:szCs w:val="22"/>
          </w:rPr>
          <w:t>]</w:t>
        </w:r>
      </w:hyperlink>
      <w:r>
        <w:rPr>
          <w:rFonts w:eastAsia="Calibri"/>
          <w:szCs w:val="22"/>
        </w:rPr>
        <w:t>,</w:t>
      </w:r>
      <w:r w:rsidRPr="00756BFA">
        <w:rPr>
          <w:rFonts w:eastAsia="Calibri"/>
          <w:szCs w:val="22"/>
        </w:rPr>
        <w:t xml:space="preserve"> </w:t>
      </w:r>
      <w:r w:rsidRPr="00D4145E">
        <w:rPr>
          <w:rStyle w:val="Emphasis"/>
        </w:rPr>
        <w:t>DW Shift</w:t>
      </w:r>
      <w:r>
        <w:rPr>
          <w:rFonts w:eastAsia="Calibri"/>
          <w:szCs w:val="22"/>
        </w:rPr>
        <w:t>,</w:t>
      </w:r>
      <w:r w:rsidRPr="00D4145E">
        <w:rPr>
          <w:rFonts w:eastAsia="Calibri"/>
          <w:szCs w:val="22"/>
        </w:rPr>
        <w:t xml:space="preserve"> </w:t>
      </w:r>
      <w:r w:rsidRPr="00756BFA">
        <w:rPr>
          <w:rFonts w:eastAsia="Calibri"/>
          <w:szCs w:val="22"/>
        </w:rPr>
        <w:t>YouTube</w:t>
      </w:r>
      <w:r>
        <w:rPr>
          <w:rFonts w:eastAsia="Calibri"/>
          <w:szCs w:val="22"/>
        </w:rPr>
        <w:t>,</w:t>
      </w:r>
      <w:r w:rsidRPr="00756BFA">
        <w:rPr>
          <w:rFonts w:eastAsia="Calibri"/>
          <w:szCs w:val="22"/>
        </w:rPr>
        <w:t xml:space="preserve"> accessed 5 Augus</w:t>
      </w:r>
      <w:r>
        <w:rPr>
          <w:rFonts w:eastAsia="Calibri"/>
          <w:szCs w:val="22"/>
        </w:rPr>
        <w:t>t</w:t>
      </w:r>
      <w:r w:rsidRPr="00756BFA">
        <w:rPr>
          <w:rFonts w:eastAsia="Calibri"/>
          <w:szCs w:val="22"/>
        </w:rPr>
        <w:t xml:space="preserve"> 2024</w:t>
      </w:r>
      <w:r>
        <w:rPr>
          <w:rFonts w:eastAsia="Calibri"/>
          <w:szCs w:val="22"/>
        </w:rPr>
        <w:t>.</w:t>
      </w:r>
    </w:p>
    <w:p w14:paraId="6AC84A20" w14:textId="77777777" w:rsidR="00A74041" w:rsidRPr="00756BFA" w:rsidRDefault="00A74041" w:rsidP="00A74041">
      <w:pPr>
        <w:rPr>
          <w:rFonts w:eastAsia="Calibri"/>
          <w:szCs w:val="22"/>
        </w:rPr>
      </w:pPr>
      <w:r w:rsidRPr="00756BFA">
        <w:rPr>
          <w:rFonts w:eastAsia="Calibri"/>
          <w:szCs w:val="22"/>
        </w:rPr>
        <w:lastRenderedPageBreak/>
        <w:t>Embrace The Red (</w:t>
      </w:r>
      <w:r>
        <w:rPr>
          <w:rFonts w:eastAsia="Calibri"/>
          <w:szCs w:val="22"/>
        </w:rPr>
        <w:t xml:space="preserve">13 November </w:t>
      </w:r>
      <w:r w:rsidRPr="00756BFA">
        <w:rPr>
          <w:rFonts w:eastAsia="Calibri"/>
          <w:szCs w:val="22"/>
        </w:rPr>
        <w:t xml:space="preserve">2020) </w:t>
      </w:r>
      <w:hyperlink r:id="rId138" w:history="1">
        <w:r w:rsidRPr="00257811">
          <w:rPr>
            <w:rStyle w:val="Hyperlink"/>
            <w:rFonts w:eastAsia="Calibri"/>
            <w:szCs w:val="22"/>
          </w:rPr>
          <w:t>‘Web Application Security Fundamentals (must know basics for developers, testers and hackers)’ [video]</w:t>
        </w:r>
      </w:hyperlink>
      <w:r>
        <w:rPr>
          <w:rFonts w:eastAsia="Calibri"/>
          <w:szCs w:val="22"/>
        </w:rPr>
        <w:t xml:space="preserve">, </w:t>
      </w:r>
      <w:r w:rsidRPr="00257811">
        <w:rPr>
          <w:rStyle w:val="Emphasis"/>
        </w:rPr>
        <w:t>Embrace The Red</w:t>
      </w:r>
      <w:r>
        <w:rPr>
          <w:rFonts w:eastAsia="Calibri"/>
          <w:szCs w:val="22"/>
        </w:rPr>
        <w:t>,</w:t>
      </w:r>
      <w:r w:rsidRPr="00257811">
        <w:rPr>
          <w:rFonts w:eastAsia="Calibri"/>
          <w:szCs w:val="22"/>
        </w:rPr>
        <w:t xml:space="preserve"> </w:t>
      </w:r>
      <w:r w:rsidRPr="00756BFA">
        <w:rPr>
          <w:rFonts w:eastAsia="Calibri"/>
          <w:szCs w:val="22"/>
        </w:rPr>
        <w:t>YouTube</w:t>
      </w:r>
      <w:r>
        <w:rPr>
          <w:rFonts w:eastAsia="Calibri"/>
          <w:szCs w:val="22"/>
        </w:rPr>
        <w:t>,</w:t>
      </w:r>
      <w:r w:rsidRPr="00756BFA">
        <w:rPr>
          <w:rFonts w:eastAsia="Calibri"/>
          <w:szCs w:val="22"/>
        </w:rPr>
        <w:t xml:space="preserve"> accessed 5 August 2024</w:t>
      </w:r>
      <w:r>
        <w:rPr>
          <w:rFonts w:eastAsia="Calibri"/>
          <w:szCs w:val="22"/>
        </w:rPr>
        <w:t>.</w:t>
      </w:r>
    </w:p>
    <w:p w14:paraId="7342EBB7" w14:textId="77777777" w:rsidR="00A74041" w:rsidRPr="00756BFA" w:rsidRDefault="00A74041" w:rsidP="00A74041">
      <w:pPr>
        <w:rPr>
          <w:rFonts w:eastAsia="Calibri"/>
          <w:szCs w:val="22"/>
        </w:rPr>
      </w:pPr>
      <w:r w:rsidRPr="00756BFA">
        <w:rPr>
          <w:rFonts w:eastAsia="Calibri"/>
          <w:szCs w:val="22"/>
        </w:rPr>
        <w:t>Execeratics</w:t>
      </w:r>
      <w:r>
        <w:rPr>
          <w:rFonts w:eastAsia="Calibri"/>
          <w:szCs w:val="22"/>
        </w:rPr>
        <w:t xml:space="preserve"> </w:t>
      </w:r>
      <w:r w:rsidRPr="007C260E">
        <w:rPr>
          <w:rFonts w:eastAsia="Calibri"/>
          <w:szCs w:val="22"/>
        </w:rPr>
        <w:t>(2016–2017)</w:t>
      </w:r>
      <w:r w:rsidRPr="00756BFA">
        <w:rPr>
          <w:rFonts w:eastAsia="Calibri"/>
          <w:szCs w:val="22"/>
        </w:rPr>
        <w:t xml:space="preserve"> </w:t>
      </w:r>
      <w:hyperlink r:id="rId139" w:history="1">
        <w:r w:rsidRPr="007C260E">
          <w:rPr>
            <w:rStyle w:val="Hyperlink"/>
            <w:i/>
            <w:iCs/>
          </w:rPr>
          <w:t>LF and CRLF online converter</w:t>
        </w:r>
      </w:hyperlink>
      <w:r>
        <w:rPr>
          <w:rFonts w:eastAsia="Calibri"/>
          <w:szCs w:val="22"/>
        </w:rPr>
        <w:t xml:space="preserve">, </w:t>
      </w:r>
      <w:r w:rsidRPr="00854DE0">
        <w:rPr>
          <w:rFonts w:eastAsia="Calibri"/>
          <w:szCs w:val="22"/>
        </w:rPr>
        <w:t xml:space="preserve">Execeratics </w:t>
      </w:r>
      <w:r>
        <w:rPr>
          <w:rFonts w:eastAsia="Calibri"/>
          <w:szCs w:val="22"/>
        </w:rPr>
        <w:t>website,</w:t>
      </w:r>
      <w:r w:rsidRPr="00756BFA" w:rsidDel="007C260E">
        <w:rPr>
          <w:rFonts w:eastAsia="Calibri"/>
          <w:szCs w:val="22"/>
        </w:rPr>
        <w:t xml:space="preserve"> </w:t>
      </w:r>
      <w:r w:rsidRPr="00756BFA">
        <w:rPr>
          <w:rFonts w:eastAsia="Calibri"/>
          <w:szCs w:val="22"/>
        </w:rPr>
        <w:t>accessed 5 August 2024</w:t>
      </w:r>
      <w:r>
        <w:rPr>
          <w:rFonts w:eastAsia="Calibri"/>
          <w:szCs w:val="22"/>
        </w:rPr>
        <w:t>.</w:t>
      </w:r>
    </w:p>
    <w:p w14:paraId="5945BDF3" w14:textId="77777777" w:rsidR="00A74041" w:rsidRPr="00756BFA" w:rsidRDefault="00A74041" w:rsidP="00A74041">
      <w:pPr>
        <w:rPr>
          <w:rFonts w:eastAsia="Calibri"/>
          <w:szCs w:val="22"/>
        </w:rPr>
      </w:pPr>
      <w:r w:rsidRPr="006A04DF">
        <w:t>Federal Register of Legislation (1988)</w:t>
      </w:r>
      <w:r>
        <w:t xml:space="preserve"> </w:t>
      </w:r>
      <w:hyperlink r:id="rId140" w:history="1">
        <w:r w:rsidRPr="00760BBD">
          <w:rPr>
            <w:rStyle w:val="Hyperlink"/>
            <w:i/>
            <w:iCs/>
          </w:rPr>
          <w:t>Privacy Act (1988)</w:t>
        </w:r>
      </w:hyperlink>
      <w:r>
        <w:t>,</w:t>
      </w:r>
      <w:r w:rsidRPr="00760BBD">
        <w:t xml:space="preserve"> Australian Government website</w:t>
      </w:r>
      <w:r>
        <w:t>,</w:t>
      </w:r>
      <w:r w:rsidRPr="00756BFA">
        <w:rPr>
          <w:rFonts w:eastAsia="Calibri"/>
          <w:szCs w:val="22"/>
        </w:rPr>
        <w:t xml:space="preserve"> accessed 10 April 2024</w:t>
      </w:r>
      <w:r>
        <w:rPr>
          <w:rFonts w:eastAsia="Calibri"/>
          <w:szCs w:val="22"/>
        </w:rPr>
        <w:t>.</w:t>
      </w:r>
    </w:p>
    <w:p w14:paraId="414C0ED5" w14:textId="77777777" w:rsidR="00A74041" w:rsidRPr="00756BFA" w:rsidRDefault="00A74041" w:rsidP="00A74041">
      <w:pPr>
        <w:rPr>
          <w:rFonts w:eastAsia="Calibri"/>
          <w:szCs w:val="22"/>
        </w:rPr>
      </w:pPr>
      <w:r w:rsidRPr="00756BFA">
        <w:rPr>
          <w:rFonts w:eastAsia="Calibri"/>
          <w:szCs w:val="22"/>
        </w:rPr>
        <w:t>Fireship (</w:t>
      </w:r>
      <w:r>
        <w:rPr>
          <w:rFonts w:eastAsia="Calibri"/>
          <w:szCs w:val="22"/>
        </w:rPr>
        <w:t xml:space="preserve">7 July </w:t>
      </w:r>
      <w:r w:rsidRPr="00756BFA">
        <w:rPr>
          <w:rFonts w:eastAsia="Calibri"/>
          <w:szCs w:val="22"/>
        </w:rPr>
        <w:t xml:space="preserve">2021) </w:t>
      </w:r>
      <w:hyperlink r:id="rId141" w:history="1">
        <w:r w:rsidRPr="00760BBD">
          <w:rPr>
            <w:rStyle w:val="Hyperlink"/>
            <w:rFonts w:eastAsia="Calibri"/>
            <w:szCs w:val="22"/>
          </w:rPr>
          <w:t>‘</w:t>
        </w:r>
        <w:r w:rsidRPr="00760BBD">
          <w:rPr>
            <w:rStyle w:val="Hyperlink"/>
          </w:rPr>
          <w:t>DNS Explained in 100 Seconds’</w:t>
        </w:r>
        <w:r w:rsidRPr="00760BBD">
          <w:rPr>
            <w:rStyle w:val="Hyperlink"/>
            <w:rFonts w:eastAsia="Calibri"/>
            <w:szCs w:val="22"/>
          </w:rPr>
          <w:t xml:space="preserve"> [video]</w:t>
        </w:r>
      </w:hyperlink>
      <w:r>
        <w:rPr>
          <w:rFonts w:eastAsia="Calibri"/>
          <w:szCs w:val="22"/>
        </w:rPr>
        <w:t xml:space="preserve">, </w:t>
      </w:r>
      <w:r w:rsidRPr="00760BBD">
        <w:rPr>
          <w:rStyle w:val="Emphasis"/>
        </w:rPr>
        <w:t>Fireship</w:t>
      </w:r>
      <w:r>
        <w:rPr>
          <w:rFonts w:eastAsia="Calibri"/>
          <w:szCs w:val="22"/>
        </w:rPr>
        <w:t>,</w:t>
      </w:r>
      <w:r w:rsidRPr="00760BBD">
        <w:rPr>
          <w:rFonts w:eastAsia="Calibri"/>
          <w:szCs w:val="22"/>
        </w:rPr>
        <w:t xml:space="preserve"> </w:t>
      </w:r>
      <w:r w:rsidRPr="00756BFA">
        <w:rPr>
          <w:rFonts w:eastAsia="Calibri"/>
          <w:szCs w:val="22"/>
        </w:rPr>
        <w:t>YouTube</w:t>
      </w:r>
      <w:r>
        <w:rPr>
          <w:rFonts w:eastAsia="Calibri"/>
          <w:szCs w:val="22"/>
        </w:rPr>
        <w:t>,</w:t>
      </w:r>
      <w:r w:rsidRPr="00756BFA">
        <w:rPr>
          <w:rFonts w:eastAsia="Calibri"/>
          <w:szCs w:val="22"/>
        </w:rPr>
        <w:t xml:space="preserve"> accessed 5 August 2024</w:t>
      </w:r>
      <w:r>
        <w:rPr>
          <w:rFonts w:eastAsia="Calibri"/>
          <w:szCs w:val="22"/>
        </w:rPr>
        <w:t>.</w:t>
      </w:r>
    </w:p>
    <w:p w14:paraId="103559A6" w14:textId="77777777" w:rsidR="00A74041" w:rsidRPr="00756BFA" w:rsidRDefault="00A74041" w:rsidP="00A74041">
      <w:pPr>
        <w:rPr>
          <w:rFonts w:eastAsia="Calibri"/>
          <w:szCs w:val="22"/>
        </w:rPr>
      </w:pPr>
      <w:r w:rsidRPr="00756BFA">
        <w:rPr>
          <w:rFonts w:eastAsia="Calibri"/>
          <w:szCs w:val="22"/>
        </w:rPr>
        <w:t>FollowAndrew (</w:t>
      </w:r>
      <w:r>
        <w:rPr>
          <w:rFonts w:eastAsia="Calibri"/>
          <w:szCs w:val="22"/>
        </w:rPr>
        <w:t xml:space="preserve">28 September </w:t>
      </w:r>
      <w:r w:rsidRPr="00756BFA">
        <w:rPr>
          <w:rFonts w:eastAsia="Calibri"/>
          <w:szCs w:val="22"/>
        </w:rPr>
        <w:t>2019)</w:t>
      </w:r>
      <w:r w:rsidRPr="00756BFA">
        <w:rPr>
          <w:rFonts w:ascii="Calibri" w:eastAsia="Calibri" w:hAnsi="Calibri" w:cs="Times New Roman"/>
          <w:kern w:val="2"/>
          <w:szCs w:val="22"/>
          <w14:ligatures w14:val="standardContextual"/>
        </w:rPr>
        <w:t xml:space="preserve"> </w:t>
      </w:r>
      <w:hyperlink r:id="rId142" w:history="1">
        <w:r w:rsidRPr="00CA3D0F">
          <w:rPr>
            <w:rStyle w:val="Hyperlink"/>
          </w:rPr>
          <w:t>‘What is HTTP? How the Internet Works’ [video]</w:t>
        </w:r>
      </w:hyperlink>
      <w:r>
        <w:rPr>
          <w:rFonts w:eastAsia="Calibri"/>
          <w:szCs w:val="22"/>
        </w:rPr>
        <w:t xml:space="preserve">, </w:t>
      </w:r>
      <w:r w:rsidRPr="00CA3D0F">
        <w:rPr>
          <w:rStyle w:val="Emphasis"/>
        </w:rPr>
        <w:t>FollowAndrew</w:t>
      </w:r>
      <w:r>
        <w:rPr>
          <w:rFonts w:eastAsia="Calibri"/>
          <w:szCs w:val="22"/>
        </w:rPr>
        <w:t>,</w:t>
      </w:r>
      <w:r w:rsidRPr="00756BFA">
        <w:rPr>
          <w:rFonts w:eastAsia="Calibri"/>
          <w:szCs w:val="22"/>
        </w:rPr>
        <w:t xml:space="preserve"> YouTube</w:t>
      </w:r>
      <w:r>
        <w:rPr>
          <w:rFonts w:eastAsia="Calibri"/>
          <w:szCs w:val="22"/>
        </w:rPr>
        <w:t>,</w:t>
      </w:r>
      <w:r w:rsidRPr="00756BFA">
        <w:rPr>
          <w:rFonts w:eastAsia="Calibri"/>
          <w:szCs w:val="22"/>
        </w:rPr>
        <w:t xml:space="preserve"> accessed 5 August 2024</w:t>
      </w:r>
      <w:r>
        <w:rPr>
          <w:rFonts w:eastAsia="Calibri"/>
          <w:szCs w:val="22"/>
        </w:rPr>
        <w:t>.</w:t>
      </w:r>
    </w:p>
    <w:p w14:paraId="1B7C41C8" w14:textId="77777777" w:rsidR="00A74041" w:rsidRPr="00756BFA" w:rsidRDefault="00A74041" w:rsidP="00A74041">
      <w:pPr>
        <w:rPr>
          <w:rFonts w:eastAsia="Calibri"/>
          <w:szCs w:val="22"/>
        </w:rPr>
      </w:pPr>
      <w:r w:rsidRPr="00756BFA">
        <w:rPr>
          <w:rFonts w:eastAsia="Calibri"/>
          <w:szCs w:val="22"/>
        </w:rPr>
        <w:t>Foundation</w:t>
      </w:r>
      <w:r>
        <w:rPr>
          <w:rFonts w:eastAsia="Calibri"/>
          <w:szCs w:val="22"/>
        </w:rPr>
        <w:t xml:space="preserve"> </w:t>
      </w:r>
      <w:r w:rsidRPr="00CA3D0F">
        <w:rPr>
          <w:rFonts w:eastAsia="Calibri"/>
          <w:szCs w:val="22"/>
        </w:rPr>
        <w:t>(1998–2024)</w:t>
      </w:r>
      <w:r w:rsidRPr="00756BFA">
        <w:rPr>
          <w:rFonts w:eastAsia="Calibri"/>
          <w:szCs w:val="22"/>
        </w:rPr>
        <w:t xml:space="preserve"> </w:t>
      </w:r>
      <w:hyperlink r:id="rId143" w:history="1">
        <w:r w:rsidRPr="00CA3D0F">
          <w:rPr>
            <w:rStyle w:val="Hyperlink"/>
            <w:rFonts w:eastAsia="Calibri"/>
            <w:i/>
            <w:iCs/>
            <w:szCs w:val="22"/>
          </w:rPr>
          <w:t>Foundation: The most advanced responsive front-end framework in the world</w:t>
        </w:r>
      </w:hyperlink>
      <w:r w:rsidRPr="00756BFA">
        <w:rPr>
          <w:rFonts w:eastAsia="Calibri"/>
          <w:szCs w:val="22"/>
        </w:rPr>
        <w:t xml:space="preserve"> </w:t>
      </w:r>
      <w:r>
        <w:rPr>
          <w:rFonts w:eastAsia="Calibri"/>
          <w:szCs w:val="22"/>
        </w:rPr>
        <w:t>[</w:t>
      </w:r>
      <w:r w:rsidRPr="00756BFA">
        <w:rPr>
          <w:rFonts w:eastAsia="Calibri"/>
          <w:szCs w:val="22"/>
        </w:rPr>
        <w:t>website</w:t>
      </w:r>
      <w:r>
        <w:rPr>
          <w:rFonts w:eastAsia="Calibri"/>
          <w:szCs w:val="22"/>
        </w:rPr>
        <w:t>],</w:t>
      </w:r>
      <w:r w:rsidRPr="00756BFA">
        <w:rPr>
          <w:rFonts w:eastAsia="Calibri"/>
          <w:szCs w:val="22"/>
        </w:rPr>
        <w:t xml:space="preserve"> accessed 5 August</w:t>
      </w:r>
      <w:r>
        <w:rPr>
          <w:rFonts w:eastAsia="Calibri"/>
          <w:szCs w:val="22"/>
        </w:rPr>
        <w:t xml:space="preserve"> </w:t>
      </w:r>
      <w:r w:rsidRPr="00756BFA">
        <w:rPr>
          <w:rFonts w:eastAsia="Calibri"/>
          <w:szCs w:val="22"/>
        </w:rPr>
        <w:t>2024</w:t>
      </w:r>
      <w:r>
        <w:rPr>
          <w:rFonts w:eastAsia="Calibri"/>
          <w:szCs w:val="22"/>
        </w:rPr>
        <w:t>.</w:t>
      </w:r>
    </w:p>
    <w:p w14:paraId="56E34249" w14:textId="77777777" w:rsidR="00A74041" w:rsidRPr="00756BFA" w:rsidRDefault="00A74041" w:rsidP="00A74041">
      <w:pPr>
        <w:rPr>
          <w:rFonts w:eastAsia="Calibri"/>
          <w:szCs w:val="22"/>
        </w:rPr>
      </w:pPr>
      <w:r w:rsidRPr="00756BFA">
        <w:rPr>
          <w:rFonts w:eastAsia="Calibri"/>
          <w:szCs w:val="22"/>
        </w:rPr>
        <w:t>freeCodeCamp</w:t>
      </w:r>
      <w:r>
        <w:rPr>
          <w:rFonts w:eastAsia="Calibri"/>
          <w:szCs w:val="22"/>
        </w:rPr>
        <w:t>.org</w:t>
      </w:r>
      <w:r w:rsidRPr="00756BFA">
        <w:rPr>
          <w:rFonts w:eastAsia="Calibri"/>
          <w:szCs w:val="22"/>
        </w:rPr>
        <w:t xml:space="preserve"> (</w:t>
      </w:r>
      <w:r>
        <w:rPr>
          <w:rFonts w:eastAsia="Calibri"/>
          <w:szCs w:val="22"/>
        </w:rPr>
        <w:t xml:space="preserve">9 March </w:t>
      </w:r>
      <w:r w:rsidRPr="00756BFA">
        <w:rPr>
          <w:rFonts w:eastAsia="Calibri"/>
          <w:szCs w:val="22"/>
        </w:rPr>
        <w:t xml:space="preserve">2023) </w:t>
      </w:r>
      <w:hyperlink r:id="rId144" w:history="1">
        <w:r w:rsidRPr="00663CFA">
          <w:rPr>
            <w:rStyle w:val="Hyperlink"/>
            <w:rFonts w:eastAsia="Calibri"/>
            <w:szCs w:val="22"/>
          </w:rPr>
          <w:t>‘</w:t>
        </w:r>
        <w:r w:rsidRPr="00663CFA">
          <w:rPr>
            <w:rStyle w:val="Hyperlink"/>
          </w:rPr>
          <w:t>Harvard CS50’s Web Programming with Python and JavaScript – Full University Course’ [video]</w:t>
        </w:r>
      </w:hyperlink>
      <w:r w:rsidRPr="00663CFA">
        <w:t>,</w:t>
      </w:r>
      <w:r w:rsidRPr="00756BFA">
        <w:rPr>
          <w:rFonts w:eastAsia="Calibri"/>
          <w:szCs w:val="22"/>
        </w:rPr>
        <w:t xml:space="preserve"> </w:t>
      </w:r>
      <w:r w:rsidRPr="00663CFA">
        <w:rPr>
          <w:rStyle w:val="Emphasis"/>
        </w:rPr>
        <w:t>freeCodeCamp.org</w:t>
      </w:r>
      <w:r>
        <w:rPr>
          <w:rFonts w:eastAsia="Calibri"/>
          <w:szCs w:val="22"/>
        </w:rPr>
        <w:t xml:space="preserve">, </w:t>
      </w:r>
      <w:r w:rsidRPr="00756BFA">
        <w:rPr>
          <w:rFonts w:eastAsia="Calibri"/>
          <w:szCs w:val="22"/>
        </w:rPr>
        <w:t>YouTube</w:t>
      </w:r>
      <w:r>
        <w:rPr>
          <w:rFonts w:eastAsia="Calibri"/>
          <w:szCs w:val="22"/>
        </w:rPr>
        <w:t>,</w:t>
      </w:r>
      <w:r w:rsidRPr="00756BFA">
        <w:rPr>
          <w:rFonts w:eastAsia="Calibri"/>
          <w:szCs w:val="22"/>
        </w:rPr>
        <w:t xml:space="preserve"> accessed 5 August 2024</w:t>
      </w:r>
      <w:r>
        <w:rPr>
          <w:rFonts w:eastAsia="Calibri"/>
          <w:szCs w:val="22"/>
        </w:rPr>
        <w:t>.</w:t>
      </w:r>
    </w:p>
    <w:p w14:paraId="6F80C3FC" w14:textId="77777777" w:rsidR="00EC744B" w:rsidRPr="00756BFA" w:rsidRDefault="00EC744B" w:rsidP="00EC744B">
      <w:pPr>
        <w:rPr>
          <w:rFonts w:eastAsia="Calibri"/>
          <w:szCs w:val="22"/>
        </w:rPr>
      </w:pPr>
      <w:r w:rsidRPr="00756BFA">
        <w:rPr>
          <w:rFonts w:eastAsia="Calibri"/>
          <w:szCs w:val="22"/>
        </w:rPr>
        <w:t>freeCodeCamp</w:t>
      </w:r>
      <w:r>
        <w:rPr>
          <w:rFonts w:eastAsia="Calibri"/>
          <w:szCs w:val="22"/>
        </w:rPr>
        <w:t>.org</w:t>
      </w:r>
      <w:r w:rsidRPr="00756BFA">
        <w:rPr>
          <w:rFonts w:eastAsia="Calibri"/>
          <w:szCs w:val="22"/>
        </w:rPr>
        <w:t xml:space="preserve"> (</w:t>
      </w:r>
      <w:r>
        <w:rPr>
          <w:rFonts w:eastAsia="Calibri"/>
          <w:szCs w:val="22"/>
        </w:rPr>
        <w:t xml:space="preserve">12 April </w:t>
      </w:r>
      <w:r w:rsidRPr="00756BFA">
        <w:rPr>
          <w:rFonts w:eastAsia="Calibri"/>
          <w:szCs w:val="22"/>
        </w:rPr>
        <w:t xml:space="preserve">2023) </w:t>
      </w:r>
      <w:hyperlink r:id="rId145" w:history="1">
        <w:r w:rsidRPr="00F46712">
          <w:rPr>
            <w:rStyle w:val="Hyperlink"/>
            <w:rFonts w:eastAsia="Calibri"/>
            <w:szCs w:val="22"/>
          </w:rPr>
          <w:t>‘</w:t>
        </w:r>
        <w:r w:rsidRPr="00F46712">
          <w:rPr>
            <w:rStyle w:val="Hyperlink"/>
          </w:rPr>
          <w:t>Bash Scripting Tutorial for Beginners’</w:t>
        </w:r>
        <w:r w:rsidRPr="00F46712">
          <w:rPr>
            <w:rStyle w:val="Hyperlink"/>
            <w:rFonts w:eastAsia="Calibri"/>
            <w:szCs w:val="22"/>
          </w:rPr>
          <w:t xml:space="preserve"> [video]</w:t>
        </w:r>
      </w:hyperlink>
      <w:r>
        <w:rPr>
          <w:rFonts w:eastAsia="Calibri"/>
          <w:szCs w:val="22"/>
        </w:rPr>
        <w:t>,</w:t>
      </w:r>
      <w:r w:rsidRPr="00756BFA">
        <w:rPr>
          <w:rFonts w:eastAsia="Calibri"/>
          <w:szCs w:val="22"/>
        </w:rPr>
        <w:t xml:space="preserve"> </w:t>
      </w:r>
      <w:r w:rsidRPr="00CC028C">
        <w:rPr>
          <w:rFonts w:eastAsia="Calibri"/>
          <w:szCs w:val="22"/>
        </w:rPr>
        <w:t>freeCodeCamp.org</w:t>
      </w:r>
      <w:r>
        <w:rPr>
          <w:rFonts w:eastAsia="Calibri"/>
          <w:szCs w:val="22"/>
        </w:rPr>
        <w:t>,</w:t>
      </w:r>
      <w:r w:rsidRPr="00CC028C">
        <w:rPr>
          <w:rFonts w:eastAsia="Calibri"/>
          <w:szCs w:val="22"/>
        </w:rPr>
        <w:t xml:space="preserve"> </w:t>
      </w:r>
      <w:r w:rsidRPr="00756BFA">
        <w:rPr>
          <w:rFonts w:eastAsia="Calibri"/>
          <w:szCs w:val="22"/>
        </w:rPr>
        <w:t>YouTube</w:t>
      </w:r>
      <w:r>
        <w:rPr>
          <w:rFonts w:eastAsia="Calibri"/>
          <w:szCs w:val="22"/>
        </w:rPr>
        <w:t>,</w:t>
      </w:r>
      <w:r w:rsidRPr="00756BFA">
        <w:rPr>
          <w:rFonts w:eastAsia="Calibri"/>
          <w:szCs w:val="22"/>
        </w:rPr>
        <w:t xml:space="preserve"> accessed 5 August 2024</w:t>
      </w:r>
      <w:r>
        <w:rPr>
          <w:rFonts w:eastAsia="Calibri"/>
          <w:szCs w:val="22"/>
        </w:rPr>
        <w:t>.</w:t>
      </w:r>
    </w:p>
    <w:p w14:paraId="14D5CFE4" w14:textId="77777777" w:rsidR="00AC5A48" w:rsidRPr="0057371E" w:rsidRDefault="00AC5A48" w:rsidP="00AC5A48">
      <w:pPr>
        <w:rPr>
          <w:rFonts w:eastAsia="Calibri"/>
          <w:szCs w:val="22"/>
        </w:rPr>
      </w:pPr>
      <w:bookmarkStart w:id="88" w:name="_Hlk175050034"/>
      <w:r w:rsidRPr="004946C7">
        <w:rPr>
          <w:rFonts w:eastAsia="Calibri"/>
          <w:szCs w:val="22"/>
        </w:rPr>
        <w:t>FSF (Free Software Foundation) (2022) ‘</w:t>
      </w:r>
      <w:hyperlink r:id="rId146" w:anchor=":~:text=general%20licensing%20help-,The%20GNU%20General%20Public%20License,-The%20GNU%20General" w:history="1">
        <w:r w:rsidRPr="004946C7">
          <w:rPr>
            <w:rStyle w:val="Hyperlink"/>
            <w:rFonts w:eastAsia="Calibri"/>
            <w:szCs w:val="22"/>
          </w:rPr>
          <w:t>Gnu General Public License</w:t>
        </w:r>
      </w:hyperlink>
      <w:r w:rsidRPr="004946C7">
        <w:rPr>
          <w:rFonts w:eastAsia="Calibri"/>
          <w:szCs w:val="22"/>
        </w:rPr>
        <w:t>’, GNU Operating System, accessed 19 August 2024.</w:t>
      </w:r>
    </w:p>
    <w:bookmarkEnd w:id="88"/>
    <w:p w14:paraId="4BF44FCC" w14:textId="77777777" w:rsidR="00EC744B" w:rsidRPr="00756BFA" w:rsidRDefault="00EC744B" w:rsidP="00EC744B">
      <w:pPr>
        <w:rPr>
          <w:rFonts w:eastAsia="Calibri"/>
          <w:szCs w:val="22"/>
        </w:rPr>
      </w:pPr>
      <w:r w:rsidRPr="00756BFA">
        <w:rPr>
          <w:rFonts w:eastAsia="Calibri"/>
          <w:szCs w:val="22"/>
        </w:rPr>
        <w:t>Google</w:t>
      </w:r>
      <w:r>
        <w:rPr>
          <w:rFonts w:eastAsia="Calibri"/>
          <w:szCs w:val="22"/>
        </w:rPr>
        <w:t xml:space="preserve"> LLC</w:t>
      </w:r>
      <w:r w:rsidRPr="00756BFA">
        <w:rPr>
          <w:rFonts w:eastAsia="Calibri"/>
          <w:szCs w:val="22"/>
        </w:rPr>
        <w:t xml:space="preserve"> (2016)</w:t>
      </w:r>
      <w:r w:rsidRPr="00881C90">
        <w:t xml:space="preserve"> </w:t>
      </w:r>
      <w:r>
        <w:t>‘</w:t>
      </w:r>
      <w:hyperlink r:id="rId147" w:history="1">
        <w:r w:rsidRPr="00881C90">
          <w:rPr>
            <w:rStyle w:val="Hyperlink"/>
          </w:rPr>
          <w:t>Light House: Overview</w:t>
        </w:r>
      </w:hyperlink>
      <w:r>
        <w:t>’,</w:t>
      </w:r>
      <w:r w:rsidRPr="00756BFA">
        <w:rPr>
          <w:rFonts w:eastAsia="Calibri"/>
          <w:szCs w:val="22"/>
        </w:rPr>
        <w:t xml:space="preserve"> </w:t>
      </w:r>
      <w:r w:rsidRPr="00881C90">
        <w:rPr>
          <w:rStyle w:val="Emphasis"/>
        </w:rPr>
        <w:t>Docs</w:t>
      </w:r>
      <w:r>
        <w:rPr>
          <w:rFonts w:eastAsia="Calibri"/>
          <w:szCs w:val="22"/>
        </w:rPr>
        <w:t xml:space="preserve">, </w:t>
      </w:r>
      <w:r w:rsidRPr="00756BFA">
        <w:rPr>
          <w:rFonts w:eastAsia="Calibri"/>
          <w:szCs w:val="22"/>
        </w:rPr>
        <w:t>Chrome</w:t>
      </w:r>
      <w:r>
        <w:rPr>
          <w:rFonts w:eastAsia="Calibri"/>
          <w:szCs w:val="22"/>
        </w:rPr>
        <w:t xml:space="preserve"> </w:t>
      </w:r>
      <w:r w:rsidRPr="0056012A">
        <w:rPr>
          <w:rFonts w:eastAsia="Calibri"/>
          <w:szCs w:val="22"/>
        </w:rPr>
        <w:t>for Developers</w:t>
      </w:r>
      <w:r w:rsidRPr="00756BFA">
        <w:rPr>
          <w:rFonts w:eastAsia="Calibri"/>
          <w:szCs w:val="22"/>
        </w:rPr>
        <w:t xml:space="preserve"> website</w:t>
      </w:r>
      <w:r>
        <w:rPr>
          <w:rFonts w:eastAsia="Calibri"/>
          <w:szCs w:val="22"/>
        </w:rPr>
        <w:t>,</w:t>
      </w:r>
      <w:r w:rsidRPr="00756BFA">
        <w:rPr>
          <w:rFonts w:eastAsia="Calibri"/>
          <w:szCs w:val="22"/>
        </w:rPr>
        <w:t xml:space="preserve"> accessed 5 August 2024</w:t>
      </w:r>
      <w:r>
        <w:rPr>
          <w:rFonts w:eastAsia="Calibri"/>
          <w:szCs w:val="22"/>
        </w:rPr>
        <w:t>.</w:t>
      </w:r>
    </w:p>
    <w:p w14:paraId="5EC99FE5" w14:textId="77777777" w:rsidR="00EC744B" w:rsidRPr="00756BFA" w:rsidRDefault="00EC744B" w:rsidP="00EC744B">
      <w:pPr>
        <w:rPr>
          <w:rFonts w:eastAsia="Calibri"/>
          <w:szCs w:val="22"/>
        </w:rPr>
      </w:pPr>
      <w:r w:rsidRPr="00C0389C">
        <w:rPr>
          <w:rFonts w:eastAsia="Calibri"/>
          <w:szCs w:val="22"/>
        </w:rPr>
        <w:t>ISO (International Organization for Standardization) (2022)</w:t>
      </w:r>
      <w:r>
        <w:rPr>
          <w:rFonts w:eastAsia="Calibri"/>
          <w:szCs w:val="22"/>
        </w:rPr>
        <w:t xml:space="preserve"> </w:t>
      </w:r>
      <w:hyperlink r:id="rId148" w:history="1">
        <w:r w:rsidRPr="00C0389C">
          <w:rPr>
            <w:rStyle w:val="Hyperlink"/>
            <w:i/>
            <w:iCs/>
          </w:rPr>
          <w:t>ISO/IEC 27001:2022: Information security, cybersecurity and privacy protection – Information security management systems – Requirements</w:t>
        </w:r>
      </w:hyperlink>
      <w:r>
        <w:t>,</w:t>
      </w:r>
      <w:r w:rsidRPr="00756BFA">
        <w:rPr>
          <w:rFonts w:eastAsia="Calibri"/>
          <w:szCs w:val="22"/>
        </w:rPr>
        <w:t xml:space="preserve"> </w:t>
      </w:r>
      <w:r>
        <w:rPr>
          <w:rFonts w:eastAsia="Calibri"/>
          <w:szCs w:val="22"/>
        </w:rPr>
        <w:t>ISO</w:t>
      </w:r>
      <w:r w:rsidRPr="00756BFA">
        <w:rPr>
          <w:rFonts w:eastAsia="Calibri"/>
          <w:szCs w:val="22"/>
        </w:rPr>
        <w:t xml:space="preserve"> website</w:t>
      </w:r>
      <w:r>
        <w:rPr>
          <w:rFonts w:eastAsia="Calibri"/>
          <w:szCs w:val="22"/>
        </w:rPr>
        <w:t>,</w:t>
      </w:r>
      <w:r w:rsidRPr="00756BFA">
        <w:rPr>
          <w:rFonts w:eastAsia="Calibri"/>
          <w:szCs w:val="22"/>
        </w:rPr>
        <w:t xml:space="preserve"> accessed 10 April 2024</w:t>
      </w:r>
      <w:r>
        <w:rPr>
          <w:rFonts w:eastAsia="Calibri"/>
          <w:szCs w:val="22"/>
        </w:rPr>
        <w:t>.</w:t>
      </w:r>
    </w:p>
    <w:p w14:paraId="3A7339C6" w14:textId="77777777" w:rsidR="00EC744B" w:rsidRPr="00756BFA" w:rsidRDefault="00EC744B" w:rsidP="00EC744B">
      <w:pPr>
        <w:rPr>
          <w:rFonts w:eastAsia="Calibri"/>
          <w:szCs w:val="22"/>
        </w:rPr>
      </w:pPr>
      <w:r w:rsidRPr="00756BFA">
        <w:rPr>
          <w:rFonts w:eastAsia="Calibri"/>
          <w:szCs w:val="22"/>
        </w:rPr>
        <w:t>Jones B</w:t>
      </w:r>
      <w:r>
        <w:rPr>
          <w:rFonts w:eastAsia="Calibri"/>
          <w:szCs w:val="22"/>
        </w:rPr>
        <w:t xml:space="preserve"> (2024)</w:t>
      </w:r>
      <w:r w:rsidRPr="00756BFA">
        <w:rPr>
          <w:rFonts w:eastAsia="Calibri"/>
          <w:szCs w:val="22"/>
        </w:rPr>
        <w:t xml:space="preserve"> </w:t>
      </w:r>
      <w:r>
        <w:rPr>
          <w:rFonts w:eastAsia="Calibri"/>
          <w:szCs w:val="22"/>
        </w:rPr>
        <w:t>‘</w:t>
      </w:r>
      <w:proofErr w:type="spellStart"/>
      <w:r>
        <w:fldChar w:fldCharType="begin"/>
      </w:r>
      <w:r>
        <w:instrText>HYPERLINK "https://github.com/TempeHS/Programming_For_The_Web_Task_Source"</w:instrText>
      </w:r>
      <w:r>
        <w:fldChar w:fldCharType="separate"/>
      </w:r>
      <w:r w:rsidRPr="00BB2054">
        <w:rPr>
          <w:rStyle w:val="Hyperlink"/>
        </w:rPr>
        <w:t>Programming_for_the_Web_Task_Source</w:t>
      </w:r>
      <w:proofErr w:type="spellEnd"/>
      <w:r>
        <w:rPr>
          <w:rStyle w:val="Hyperlink"/>
        </w:rPr>
        <w:fldChar w:fldCharType="end"/>
      </w:r>
      <w:r>
        <w:t xml:space="preserve">’, </w:t>
      </w:r>
      <w:r w:rsidRPr="00BB2054">
        <w:rPr>
          <w:rStyle w:val="Emphasis"/>
        </w:rPr>
        <w:t>TempeHS (Tempe High School)</w:t>
      </w:r>
      <w:r w:rsidRPr="00BB2054">
        <w:t>,</w:t>
      </w:r>
      <w:r w:rsidRPr="00756BFA">
        <w:rPr>
          <w:rFonts w:eastAsia="Calibri"/>
          <w:szCs w:val="22"/>
        </w:rPr>
        <w:t xml:space="preserve"> Git</w:t>
      </w:r>
      <w:r>
        <w:rPr>
          <w:rFonts w:eastAsia="Calibri"/>
          <w:szCs w:val="22"/>
        </w:rPr>
        <w:t>H</w:t>
      </w:r>
      <w:r w:rsidRPr="00756BFA">
        <w:rPr>
          <w:rFonts w:eastAsia="Calibri"/>
          <w:szCs w:val="22"/>
        </w:rPr>
        <w:t xml:space="preserve">ub </w:t>
      </w:r>
      <w:r>
        <w:rPr>
          <w:rFonts w:eastAsia="Calibri"/>
          <w:szCs w:val="22"/>
        </w:rPr>
        <w:t>website,</w:t>
      </w:r>
      <w:r w:rsidRPr="00756BFA">
        <w:rPr>
          <w:rFonts w:eastAsia="Calibri"/>
          <w:szCs w:val="22"/>
        </w:rPr>
        <w:t xml:space="preserve"> accessed 5 August 2024</w:t>
      </w:r>
      <w:r>
        <w:rPr>
          <w:rFonts w:eastAsia="Calibri"/>
          <w:szCs w:val="22"/>
        </w:rPr>
        <w:t>.</w:t>
      </w:r>
    </w:p>
    <w:p w14:paraId="47F3D1B0" w14:textId="77777777" w:rsidR="00EC744B" w:rsidRPr="00756BFA" w:rsidRDefault="00EC744B" w:rsidP="00EC744B">
      <w:pPr>
        <w:rPr>
          <w:rFonts w:eastAsia="Calibri"/>
          <w:szCs w:val="22"/>
        </w:rPr>
      </w:pPr>
      <w:r w:rsidRPr="009A74F5">
        <w:t>Joshi</w:t>
      </w:r>
      <w:r w:rsidRPr="00756BFA">
        <w:rPr>
          <w:rFonts w:eastAsia="Calibri"/>
          <w:szCs w:val="22"/>
        </w:rPr>
        <w:t xml:space="preserve"> M (2023) </w:t>
      </w:r>
      <w:r>
        <w:rPr>
          <w:rFonts w:eastAsia="Calibri"/>
          <w:szCs w:val="22"/>
        </w:rPr>
        <w:t>‘</w:t>
      </w:r>
      <w:hyperlink r:id="rId149" w:history="1">
        <w:r w:rsidRPr="00F55FA4">
          <w:rPr>
            <w:rStyle w:val="Hyperlink"/>
          </w:rPr>
          <w:t>A detailed guide on JavaScript Web Development</w:t>
        </w:r>
      </w:hyperlink>
      <w:r>
        <w:t>’</w:t>
      </w:r>
      <w:r>
        <w:rPr>
          <w:rFonts w:eastAsia="Calibri"/>
          <w:szCs w:val="22"/>
        </w:rPr>
        <w:t xml:space="preserve">, </w:t>
      </w:r>
      <w:r w:rsidRPr="00F55FA4">
        <w:rPr>
          <w:rStyle w:val="Emphasis"/>
        </w:rPr>
        <w:t>Guide</w:t>
      </w:r>
      <w:r>
        <w:rPr>
          <w:rFonts w:eastAsia="Calibri"/>
          <w:szCs w:val="22"/>
        </w:rPr>
        <w:t xml:space="preserve">, </w:t>
      </w:r>
      <w:r w:rsidRPr="00756BFA">
        <w:rPr>
          <w:rFonts w:eastAsia="Calibri"/>
          <w:szCs w:val="22"/>
        </w:rPr>
        <w:t>BrowserStack website</w:t>
      </w:r>
      <w:r>
        <w:rPr>
          <w:rFonts w:eastAsia="Calibri"/>
          <w:szCs w:val="22"/>
        </w:rPr>
        <w:t>,</w:t>
      </w:r>
      <w:r w:rsidRPr="00756BFA">
        <w:rPr>
          <w:rFonts w:eastAsia="Calibri"/>
          <w:szCs w:val="22"/>
        </w:rPr>
        <w:t xml:space="preserve"> accessed 5 August 2024</w:t>
      </w:r>
      <w:r>
        <w:rPr>
          <w:rFonts w:eastAsia="Calibri"/>
          <w:szCs w:val="22"/>
        </w:rPr>
        <w:t>.</w:t>
      </w:r>
    </w:p>
    <w:p w14:paraId="391C8605" w14:textId="77777777" w:rsidR="00EC744B" w:rsidRPr="00756BFA" w:rsidRDefault="00EC744B" w:rsidP="00EC744B">
      <w:pPr>
        <w:rPr>
          <w:rFonts w:eastAsia="Calibri"/>
          <w:szCs w:val="22"/>
        </w:rPr>
      </w:pPr>
      <w:r w:rsidRPr="000B5CDA">
        <w:rPr>
          <w:rFonts w:eastAsia="Calibri"/>
          <w:szCs w:val="22"/>
        </w:rPr>
        <w:lastRenderedPageBreak/>
        <w:t>—</w:t>
      </w:r>
      <w:r>
        <w:rPr>
          <w:rFonts w:eastAsia="Calibri"/>
          <w:szCs w:val="22"/>
        </w:rPr>
        <w:t xml:space="preserve">— </w:t>
      </w:r>
      <w:r w:rsidRPr="00756BFA">
        <w:rPr>
          <w:rFonts w:eastAsia="Calibri"/>
          <w:szCs w:val="22"/>
        </w:rPr>
        <w:t xml:space="preserve">(2023) </w:t>
      </w:r>
      <w:r>
        <w:rPr>
          <w:rFonts w:eastAsia="Calibri"/>
          <w:szCs w:val="22"/>
        </w:rPr>
        <w:t>‘</w:t>
      </w:r>
      <w:hyperlink r:id="rId150" w:history="1">
        <w:r w:rsidRPr="00EA5980">
          <w:rPr>
            <w:rStyle w:val="Hyperlink"/>
          </w:rPr>
          <w:t>Angular vs React vs Vue: Core Differences</w:t>
        </w:r>
      </w:hyperlink>
      <w:r>
        <w:t>’</w:t>
      </w:r>
      <w:r>
        <w:rPr>
          <w:rFonts w:eastAsia="Calibri"/>
          <w:szCs w:val="22"/>
        </w:rPr>
        <w:t xml:space="preserve">, </w:t>
      </w:r>
      <w:r w:rsidRPr="00F55FA4">
        <w:rPr>
          <w:rStyle w:val="Emphasis"/>
        </w:rPr>
        <w:t>Guide</w:t>
      </w:r>
      <w:r>
        <w:rPr>
          <w:rFonts w:eastAsia="Calibri"/>
          <w:szCs w:val="22"/>
        </w:rPr>
        <w:t xml:space="preserve">, </w:t>
      </w:r>
      <w:r w:rsidRPr="00756BFA">
        <w:rPr>
          <w:rFonts w:eastAsia="Calibri"/>
          <w:szCs w:val="22"/>
        </w:rPr>
        <w:t>BrowserStack website</w:t>
      </w:r>
      <w:r>
        <w:rPr>
          <w:rFonts w:eastAsia="Calibri"/>
          <w:szCs w:val="22"/>
        </w:rPr>
        <w:t>,</w:t>
      </w:r>
      <w:r w:rsidRPr="00756BFA">
        <w:rPr>
          <w:rFonts w:eastAsia="Calibri"/>
          <w:szCs w:val="22"/>
        </w:rPr>
        <w:t xml:space="preserve"> accessed 5 August 2024</w:t>
      </w:r>
      <w:r>
        <w:rPr>
          <w:rFonts w:eastAsia="Calibri"/>
          <w:szCs w:val="22"/>
        </w:rPr>
        <w:t>.</w:t>
      </w:r>
    </w:p>
    <w:p w14:paraId="164E4CFA" w14:textId="77777777" w:rsidR="00EC744B" w:rsidRPr="0031085F" w:rsidRDefault="00EC744B" w:rsidP="00EC744B">
      <w:r w:rsidRPr="000B5CDA">
        <w:rPr>
          <w:rFonts w:eastAsia="Calibri"/>
          <w:szCs w:val="22"/>
        </w:rPr>
        <w:t>—</w:t>
      </w:r>
      <w:r>
        <w:rPr>
          <w:rFonts w:eastAsia="Calibri"/>
          <w:szCs w:val="22"/>
        </w:rPr>
        <w:t xml:space="preserve">— </w:t>
      </w:r>
      <w:r w:rsidRPr="00756BFA">
        <w:rPr>
          <w:rFonts w:eastAsia="Calibri"/>
          <w:szCs w:val="22"/>
        </w:rPr>
        <w:t xml:space="preserve">(2024) </w:t>
      </w:r>
      <w:r>
        <w:rPr>
          <w:rFonts w:eastAsia="Calibri"/>
          <w:szCs w:val="22"/>
        </w:rPr>
        <w:t>‘</w:t>
      </w:r>
      <w:hyperlink r:id="rId151" w:history="1">
        <w:r w:rsidRPr="00EA5980">
          <w:rPr>
            <w:rStyle w:val="Hyperlink"/>
          </w:rPr>
          <w:t>How to Create a Website using HTML and CSS</w:t>
        </w:r>
      </w:hyperlink>
      <w:r>
        <w:t>’</w:t>
      </w:r>
      <w:r>
        <w:rPr>
          <w:rFonts w:eastAsia="Calibri"/>
          <w:szCs w:val="22"/>
        </w:rPr>
        <w:t xml:space="preserve">, </w:t>
      </w:r>
      <w:r w:rsidRPr="00F55FA4">
        <w:rPr>
          <w:rStyle w:val="Emphasis"/>
        </w:rPr>
        <w:t>Guide</w:t>
      </w:r>
      <w:r>
        <w:rPr>
          <w:rFonts w:eastAsia="Calibri"/>
          <w:szCs w:val="22"/>
        </w:rPr>
        <w:t xml:space="preserve">, </w:t>
      </w:r>
      <w:r w:rsidRPr="00756BFA">
        <w:rPr>
          <w:rFonts w:eastAsia="Calibri"/>
          <w:szCs w:val="22"/>
        </w:rPr>
        <w:t>BrowserStack website</w:t>
      </w:r>
      <w:r>
        <w:rPr>
          <w:rFonts w:eastAsia="Calibri"/>
          <w:szCs w:val="22"/>
        </w:rPr>
        <w:t>,</w:t>
      </w:r>
      <w:r w:rsidRPr="00756BFA">
        <w:rPr>
          <w:rFonts w:eastAsia="Calibri"/>
          <w:szCs w:val="22"/>
        </w:rPr>
        <w:t xml:space="preserve"> accessed 5 August 2024</w:t>
      </w:r>
      <w:r>
        <w:rPr>
          <w:rFonts w:eastAsia="Calibri"/>
          <w:szCs w:val="22"/>
        </w:rPr>
        <w:t>.</w:t>
      </w:r>
    </w:p>
    <w:p w14:paraId="7AF74B3C" w14:textId="77777777" w:rsidR="0015041F" w:rsidRPr="00A02FDB" w:rsidRDefault="0015041F" w:rsidP="0015041F">
      <w:bookmarkStart w:id="89" w:name="_Hlk175050144"/>
      <w:r w:rsidRPr="00881C90">
        <w:rPr>
          <w:rFonts w:eastAsia="Calibri"/>
          <w:szCs w:val="22"/>
        </w:rPr>
        <w:t xml:space="preserve">Katz Y (2011–2019) </w:t>
      </w:r>
      <w:hyperlink r:id="rId152" w:history="1">
        <w:r w:rsidRPr="00881C90">
          <w:rPr>
            <w:rStyle w:val="Hyperlink"/>
            <w:rFonts w:eastAsia="Calibri"/>
            <w:i/>
            <w:iCs/>
            <w:szCs w:val="22"/>
          </w:rPr>
          <w:t>Handlebars</w:t>
        </w:r>
      </w:hyperlink>
      <w:r w:rsidRPr="00756BFA">
        <w:rPr>
          <w:rFonts w:eastAsia="Calibri"/>
          <w:szCs w:val="22"/>
        </w:rPr>
        <w:t xml:space="preserve"> </w:t>
      </w:r>
      <w:r>
        <w:rPr>
          <w:rFonts w:eastAsia="Calibri"/>
          <w:szCs w:val="22"/>
        </w:rPr>
        <w:t>[</w:t>
      </w:r>
      <w:r w:rsidRPr="00756BFA">
        <w:rPr>
          <w:rFonts w:eastAsia="Calibri"/>
          <w:szCs w:val="22"/>
        </w:rPr>
        <w:t>website</w:t>
      </w:r>
      <w:r>
        <w:rPr>
          <w:rFonts w:eastAsia="Calibri"/>
          <w:szCs w:val="22"/>
        </w:rPr>
        <w:t>],</w:t>
      </w:r>
      <w:r w:rsidRPr="00756BFA">
        <w:rPr>
          <w:rFonts w:eastAsia="Calibri"/>
          <w:szCs w:val="22"/>
        </w:rPr>
        <w:t xml:space="preserve"> accessed 5 August 2024</w:t>
      </w:r>
      <w:r>
        <w:rPr>
          <w:rFonts w:eastAsia="Calibri"/>
          <w:szCs w:val="22"/>
        </w:rPr>
        <w:t>.</w:t>
      </w:r>
    </w:p>
    <w:bookmarkEnd w:id="89"/>
    <w:p w14:paraId="3C19393C" w14:textId="77777777" w:rsidR="00EC744B" w:rsidRPr="009A74F5" w:rsidRDefault="00EC744B" w:rsidP="00EC744B">
      <w:r w:rsidRPr="00756BFA">
        <w:rPr>
          <w:rFonts w:eastAsia="Calibri"/>
          <w:szCs w:val="22"/>
        </w:rPr>
        <w:t>LaunchCode (</w:t>
      </w:r>
      <w:r>
        <w:rPr>
          <w:rFonts w:eastAsia="Calibri"/>
          <w:szCs w:val="22"/>
        </w:rPr>
        <w:t xml:space="preserve">4 April </w:t>
      </w:r>
      <w:r w:rsidRPr="00756BFA">
        <w:rPr>
          <w:rFonts w:eastAsia="Calibri"/>
          <w:szCs w:val="22"/>
        </w:rPr>
        <w:t xml:space="preserve">2017) </w:t>
      </w:r>
      <w:hyperlink r:id="rId153" w:history="1">
        <w:r w:rsidRPr="00A62A4C">
          <w:rPr>
            <w:rStyle w:val="Hyperlink"/>
            <w:rFonts w:eastAsia="Calibri"/>
            <w:szCs w:val="22"/>
          </w:rPr>
          <w:t>‘</w:t>
        </w:r>
        <w:r w:rsidRPr="00A62A4C">
          <w:rPr>
            <w:rStyle w:val="Hyperlink"/>
          </w:rPr>
          <w:t>Introduction to Object-Relational Mapping’</w:t>
        </w:r>
        <w:r w:rsidRPr="00A62A4C">
          <w:rPr>
            <w:rStyle w:val="Hyperlink"/>
            <w:rFonts w:eastAsia="Calibri"/>
            <w:szCs w:val="22"/>
          </w:rPr>
          <w:t xml:space="preserve"> [video]</w:t>
        </w:r>
      </w:hyperlink>
      <w:r>
        <w:rPr>
          <w:rFonts w:eastAsia="Calibri"/>
          <w:szCs w:val="22"/>
        </w:rPr>
        <w:t>,</w:t>
      </w:r>
      <w:r w:rsidRPr="00756BFA">
        <w:rPr>
          <w:rFonts w:eastAsia="Calibri"/>
          <w:szCs w:val="22"/>
        </w:rPr>
        <w:t xml:space="preserve"> </w:t>
      </w:r>
      <w:r w:rsidRPr="00A62A4C">
        <w:rPr>
          <w:rStyle w:val="Emphasis"/>
        </w:rPr>
        <w:t>LaunchCode</w:t>
      </w:r>
      <w:r>
        <w:rPr>
          <w:rFonts w:eastAsia="Calibri"/>
          <w:szCs w:val="22"/>
        </w:rPr>
        <w:t>,</w:t>
      </w:r>
      <w:r w:rsidRPr="00A62A4C">
        <w:rPr>
          <w:rFonts w:eastAsia="Calibri"/>
          <w:szCs w:val="22"/>
        </w:rPr>
        <w:t xml:space="preserve"> </w:t>
      </w:r>
      <w:r w:rsidRPr="00756BFA">
        <w:rPr>
          <w:rFonts w:eastAsia="Calibri"/>
          <w:szCs w:val="22"/>
        </w:rPr>
        <w:t>YouTube</w:t>
      </w:r>
      <w:r>
        <w:rPr>
          <w:rFonts w:eastAsia="Calibri"/>
          <w:szCs w:val="22"/>
        </w:rPr>
        <w:t>,</w:t>
      </w:r>
      <w:r w:rsidRPr="00756BFA">
        <w:rPr>
          <w:rFonts w:eastAsia="Calibri"/>
          <w:szCs w:val="22"/>
        </w:rPr>
        <w:t xml:space="preserve"> accessed 7 August </w:t>
      </w:r>
      <w:r w:rsidRPr="009A74F5">
        <w:t>2024</w:t>
      </w:r>
      <w:r>
        <w:t>.</w:t>
      </w:r>
    </w:p>
    <w:p w14:paraId="267F5FD6" w14:textId="77777777" w:rsidR="00EC744B" w:rsidRPr="00756BFA" w:rsidRDefault="00EC744B" w:rsidP="00EC744B">
      <w:pPr>
        <w:rPr>
          <w:rFonts w:eastAsia="Calibri"/>
          <w:szCs w:val="22"/>
        </w:rPr>
      </w:pPr>
      <w:r w:rsidRPr="007B0AE7">
        <w:t>LearnWebCode</w:t>
      </w:r>
      <w:r w:rsidRPr="00756BFA">
        <w:rPr>
          <w:rFonts w:eastAsia="Calibri"/>
          <w:szCs w:val="22"/>
        </w:rPr>
        <w:t xml:space="preserve"> (</w:t>
      </w:r>
      <w:r>
        <w:rPr>
          <w:rFonts w:eastAsia="Calibri"/>
          <w:szCs w:val="22"/>
        </w:rPr>
        <w:t xml:space="preserve">11 February </w:t>
      </w:r>
      <w:r w:rsidRPr="00756BFA">
        <w:rPr>
          <w:rFonts w:eastAsia="Calibri"/>
          <w:szCs w:val="22"/>
        </w:rPr>
        <w:t xml:space="preserve">2010) </w:t>
      </w:r>
      <w:hyperlink r:id="rId154" w:history="1">
        <w:r w:rsidRPr="00031119">
          <w:rPr>
            <w:rStyle w:val="Hyperlink"/>
            <w:rFonts w:eastAsia="Calibri"/>
            <w:szCs w:val="22"/>
          </w:rPr>
          <w:t>‘</w:t>
        </w:r>
        <w:r w:rsidRPr="00031119">
          <w:rPr>
            <w:rStyle w:val="Hyperlink"/>
          </w:rPr>
          <w:t xml:space="preserve">Learn HTML </w:t>
        </w:r>
        <w:r>
          <w:rPr>
            <w:rStyle w:val="Hyperlink"/>
          </w:rPr>
          <w:t>–</w:t>
        </w:r>
        <w:r w:rsidRPr="00031119">
          <w:rPr>
            <w:rStyle w:val="Hyperlink"/>
          </w:rPr>
          <w:t xml:space="preserve"> Your First Web Page (For Absolute Beginners)’</w:t>
        </w:r>
        <w:r w:rsidRPr="00031119">
          <w:rPr>
            <w:rStyle w:val="Hyperlink"/>
            <w:rFonts w:eastAsia="Calibri"/>
            <w:szCs w:val="22"/>
          </w:rPr>
          <w:t xml:space="preserve"> [video]</w:t>
        </w:r>
      </w:hyperlink>
      <w:r>
        <w:rPr>
          <w:rFonts w:eastAsia="Calibri"/>
          <w:szCs w:val="22"/>
        </w:rPr>
        <w:t>,</w:t>
      </w:r>
      <w:r w:rsidRPr="00756BFA">
        <w:rPr>
          <w:rFonts w:eastAsia="Calibri"/>
          <w:szCs w:val="22"/>
        </w:rPr>
        <w:t xml:space="preserve"> </w:t>
      </w:r>
      <w:r w:rsidRPr="00600F65">
        <w:rPr>
          <w:rStyle w:val="Emphasis"/>
        </w:rPr>
        <w:t>Learn WebCode</w:t>
      </w:r>
      <w:r w:rsidRPr="00756BFA">
        <w:rPr>
          <w:rFonts w:eastAsia="Calibri"/>
          <w:i/>
          <w:iCs/>
          <w:szCs w:val="22"/>
        </w:rPr>
        <w:t>,</w:t>
      </w:r>
      <w:r w:rsidRPr="00756BFA">
        <w:rPr>
          <w:rFonts w:eastAsia="Calibri"/>
          <w:szCs w:val="22"/>
        </w:rPr>
        <w:t xml:space="preserve"> YouTube</w:t>
      </w:r>
      <w:r>
        <w:rPr>
          <w:rFonts w:eastAsia="Calibri"/>
          <w:szCs w:val="22"/>
        </w:rPr>
        <w:t>,</w:t>
      </w:r>
      <w:r w:rsidRPr="00756BFA">
        <w:rPr>
          <w:rFonts w:eastAsia="Calibri"/>
          <w:szCs w:val="22"/>
        </w:rPr>
        <w:t xml:space="preserve"> accessed 5 August 2024</w:t>
      </w:r>
      <w:r>
        <w:rPr>
          <w:rFonts w:eastAsia="Calibri"/>
          <w:szCs w:val="22"/>
        </w:rPr>
        <w:t>.</w:t>
      </w:r>
    </w:p>
    <w:p w14:paraId="7F8C6D74" w14:textId="77777777" w:rsidR="00EC744B" w:rsidRPr="00756BFA" w:rsidRDefault="00EC744B" w:rsidP="00EC744B">
      <w:pPr>
        <w:rPr>
          <w:rFonts w:eastAsia="Calibri"/>
          <w:szCs w:val="22"/>
        </w:rPr>
      </w:pPr>
      <w:r w:rsidRPr="007B0AE7">
        <w:t>LearnWebCode</w:t>
      </w:r>
      <w:r w:rsidRPr="00756BFA">
        <w:rPr>
          <w:rFonts w:eastAsia="Calibri"/>
          <w:szCs w:val="22"/>
        </w:rPr>
        <w:t xml:space="preserve"> (</w:t>
      </w:r>
      <w:r>
        <w:rPr>
          <w:rFonts w:eastAsia="Calibri"/>
          <w:szCs w:val="22"/>
        </w:rPr>
        <w:t xml:space="preserve">12 February </w:t>
      </w:r>
      <w:r w:rsidRPr="00756BFA">
        <w:rPr>
          <w:rFonts w:eastAsia="Calibri"/>
          <w:szCs w:val="22"/>
        </w:rPr>
        <w:t xml:space="preserve">2010) </w:t>
      </w:r>
      <w:hyperlink r:id="rId155" w:history="1">
        <w:r w:rsidRPr="007B0AE7">
          <w:rPr>
            <w:rStyle w:val="Hyperlink"/>
            <w:rFonts w:eastAsia="Calibri"/>
            <w:szCs w:val="22"/>
          </w:rPr>
          <w:t>‘</w:t>
        </w:r>
        <w:r w:rsidRPr="007B0AE7">
          <w:rPr>
            <w:rStyle w:val="Hyperlink"/>
          </w:rPr>
          <w:t>Learn CSS (Tutorial) – Basics + Selectors (For Absolute Beginners)’ [</w:t>
        </w:r>
        <w:r w:rsidRPr="007B0AE7">
          <w:rPr>
            <w:rStyle w:val="Hyperlink"/>
            <w:rFonts w:eastAsia="Calibri"/>
            <w:szCs w:val="22"/>
          </w:rPr>
          <w:t>video]</w:t>
        </w:r>
      </w:hyperlink>
      <w:r>
        <w:rPr>
          <w:rFonts w:eastAsia="Calibri"/>
          <w:szCs w:val="22"/>
        </w:rPr>
        <w:t xml:space="preserve">, </w:t>
      </w:r>
      <w:r w:rsidRPr="00981D8F">
        <w:rPr>
          <w:rStyle w:val="Emphasis"/>
        </w:rPr>
        <w:t>LearnWebCode</w:t>
      </w:r>
      <w:r>
        <w:rPr>
          <w:rFonts w:eastAsia="Calibri"/>
          <w:szCs w:val="22"/>
        </w:rPr>
        <w:t>,</w:t>
      </w:r>
      <w:r w:rsidRPr="00AA3EA1">
        <w:rPr>
          <w:rFonts w:eastAsia="Calibri"/>
          <w:szCs w:val="22"/>
        </w:rPr>
        <w:t xml:space="preserve"> </w:t>
      </w:r>
      <w:r w:rsidRPr="00756BFA">
        <w:rPr>
          <w:rFonts w:eastAsia="Calibri"/>
          <w:szCs w:val="22"/>
        </w:rPr>
        <w:t>YouTube</w:t>
      </w:r>
      <w:r>
        <w:rPr>
          <w:rFonts w:eastAsia="Calibri"/>
          <w:szCs w:val="22"/>
        </w:rPr>
        <w:t>,</w:t>
      </w:r>
      <w:r w:rsidRPr="00756BFA">
        <w:rPr>
          <w:rFonts w:eastAsia="Calibri"/>
          <w:szCs w:val="22"/>
        </w:rPr>
        <w:t xml:space="preserve"> accessed 5 August 2024</w:t>
      </w:r>
      <w:r>
        <w:rPr>
          <w:rFonts w:eastAsia="Calibri"/>
          <w:szCs w:val="22"/>
        </w:rPr>
        <w:t>.</w:t>
      </w:r>
    </w:p>
    <w:p w14:paraId="0CBF86E6" w14:textId="77777777" w:rsidR="00EC744B" w:rsidRPr="00756BFA" w:rsidRDefault="00EC744B" w:rsidP="00EC744B">
      <w:pPr>
        <w:rPr>
          <w:rFonts w:eastAsia="Calibri"/>
          <w:szCs w:val="22"/>
        </w:rPr>
      </w:pPr>
      <w:r w:rsidRPr="00756BFA">
        <w:rPr>
          <w:rFonts w:eastAsia="Calibri"/>
          <w:szCs w:val="22"/>
        </w:rPr>
        <w:t>Lesics (</w:t>
      </w:r>
      <w:r>
        <w:rPr>
          <w:rFonts w:eastAsia="Calibri"/>
          <w:szCs w:val="22"/>
        </w:rPr>
        <w:t xml:space="preserve">30 May </w:t>
      </w:r>
      <w:r w:rsidRPr="00756BFA">
        <w:rPr>
          <w:rFonts w:eastAsia="Calibri"/>
          <w:szCs w:val="22"/>
        </w:rPr>
        <w:t xml:space="preserve">2019) </w:t>
      </w:r>
      <w:hyperlink r:id="rId156" w:history="1">
        <w:r w:rsidRPr="00383109">
          <w:rPr>
            <w:rStyle w:val="Hyperlink"/>
            <w:rFonts w:eastAsia="Calibri"/>
            <w:szCs w:val="22"/>
          </w:rPr>
          <w:t>‘</w:t>
        </w:r>
        <w:r w:rsidRPr="00383109">
          <w:rPr>
            <w:rStyle w:val="Hyperlink"/>
          </w:rPr>
          <w:t>How does the INTERNET work? | ICT #2’ [video]</w:t>
        </w:r>
      </w:hyperlink>
      <w:r>
        <w:rPr>
          <w:rFonts w:eastAsia="Calibri"/>
          <w:szCs w:val="22"/>
        </w:rPr>
        <w:t xml:space="preserve">, </w:t>
      </w:r>
      <w:r w:rsidRPr="00383109">
        <w:rPr>
          <w:rStyle w:val="Emphasis"/>
        </w:rPr>
        <w:t>Lesics</w:t>
      </w:r>
      <w:r>
        <w:rPr>
          <w:rFonts w:eastAsia="Calibri"/>
          <w:szCs w:val="22"/>
        </w:rPr>
        <w:t xml:space="preserve">, </w:t>
      </w:r>
      <w:r w:rsidRPr="00756BFA">
        <w:rPr>
          <w:rFonts w:eastAsia="Calibri"/>
          <w:szCs w:val="22"/>
        </w:rPr>
        <w:t>YouTube</w:t>
      </w:r>
      <w:r>
        <w:rPr>
          <w:rFonts w:eastAsia="Calibri"/>
          <w:szCs w:val="22"/>
        </w:rPr>
        <w:t>,</w:t>
      </w:r>
      <w:r w:rsidRPr="00756BFA">
        <w:rPr>
          <w:rFonts w:eastAsia="Calibri"/>
          <w:szCs w:val="22"/>
        </w:rPr>
        <w:t xml:space="preserve"> </w:t>
      </w:r>
      <w:r w:rsidRPr="00383109">
        <w:t>accessed</w:t>
      </w:r>
      <w:r w:rsidRPr="00756BFA">
        <w:rPr>
          <w:rFonts w:eastAsia="Calibri"/>
          <w:szCs w:val="22"/>
        </w:rPr>
        <w:t xml:space="preserve"> 5 August 2024</w:t>
      </w:r>
      <w:r>
        <w:rPr>
          <w:rFonts w:eastAsia="Calibri"/>
          <w:szCs w:val="22"/>
        </w:rPr>
        <w:t>.</w:t>
      </w:r>
    </w:p>
    <w:p w14:paraId="134096B7" w14:textId="019517A4" w:rsidR="006A4877" w:rsidRPr="00756BFA" w:rsidRDefault="00527243" w:rsidP="006A4877">
      <w:pPr>
        <w:rPr>
          <w:rFonts w:eastAsia="Calibri"/>
          <w:szCs w:val="22"/>
        </w:rPr>
      </w:pPr>
      <w:r w:rsidRPr="00527243">
        <w:rPr>
          <w:rFonts w:eastAsia="Calibri"/>
        </w:rPr>
        <w:t>Lucid Software Inc (2024) ‘</w:t>
      </w:r>
      <w:hyperlink r:id="rId157" w:history="1">
        <w:r w:rsidRPr="00527243">
          <w:rPr>
            <w:rStyle w:val="Hyperlink"/>
            <w:rFonts w:eastAsia="Calibri"/>
          </w:rPr>
          <w:t>Decision tree diagram maker</w:t>
        </w:r>
      </w:hyperlink>
      <w:r w:rsidRPr="00527243">
        <w:rPr>
          <w:rFonts w:eastAsia="Calibri"/>
        </w:rPr>
        <w:t xml:space="preserve">’, </w:t>
      </w:r>
      <w:r w:rsidRPr="00527243">
        <w:rPr>
          <w:rFonts w:eastAsia="Calibri"/>
          <w:i/>
          <w:iCs/>
        </w:rPr>
        <w:t>Diagram center</w:t>
      </w:r>
      <w:r w:rsidRPr="00527243">
        <w:rPr>
          <w:rFonts w:eastAsia="Calibri"/>
        </w:rPr>
        <w:t>, Lucidchart website, accessed 19 August 2024.</w:t>
      </w:r>
    </w:p>
    <w:p w14:paraId="2FE2A693" w14:textId="77777777" w:rsidR="006A4877" w:rsidRPr="009A74F5" w:rsidRDefault="006A4877" w:rsidP="006A4877">
      <w:r w:rsidRPr="000B5CDA">
        <w:rPr>
          <w:rFonts w:eastAsia="Calibri"/>
          <w:szCs w:val="22"/>
        </w:rPr>
        <w:t>—</w:t>
      </w:r>
      <w:r>
        <w:rPr>
          <w:rFonts w:eastAsia="Calibri"/>
          <w:szCs w:val="22"/>
        </w:rPr>
        <w:t xml:space="preserve">— </w:t>
      </w:r>
      <w:r w:rsidRPr="00756BFA">
        <w:rPr>
          <w:rFonts w:eastAsia="Calibri"/>
          <w:szCs w:val="22"/>
        </w:rPr>
        <w:t>(2024)</w:t>
      </w:r>
      <w:r w:rsidRPr="00756BFA">
        <w:rPr>
          <w:rFonts w:eastAsia="Calibri"/>
          <w:i/>
          <w:iCs/>
          <w:szCs w:val="22"/>
        </w:rPr>
        <w:t xml:space="preserve"> </w:t>
      </w:r>
      <w:hyperlink r:id="rId158" w:history="1">
        <w:r>
          <w:rPr>
            <w:rStyle w:val="Hyperlink"/>
            <w:i/>
            <w:iCs/>
          </w:rPr>
          <w:t xml:space="preserve">How to </w:t>
        </w:r>
        <w:proofErr w:type="gramStart"/>
        <w:r>
          <w:rPr>
            <w:rStyle w:val="Hyperlink"/>
            <w:i/>
            <w:iCs/>
          </w:rPr>
          <w:t>Make a Decision</w:t>
        </w:r>
        <w:proofErr w:type="gramEnd"/>
        <w:r>
          <w:rPr>
            <w:rStyle w:val="Hyperlink"/>
            <w:i/>
            <w:iCs/>
          </w:rPr>
          <w:t xml:space="preserve"> Tree Diagram</w:t>
        </w:r>
      </w:hyperlink>
      <w:r w:rsidRPr="00756BFA">
        <w:rPr>
          <w:rFonts w:eastAsia="Calibri"/>
          <w:szCs w:val="22"/>
        </w:rPr>
        <w:t>, Lucidchart website, accessed 3 April 2024.</w:t>
      </w:r>
    </w:p>
    <w:p w14:paraId="251D22CE" w14:textId="77777777" w:rsidR="006A4877" w:rsidRPr="00756BFA" w:rsidRDefault="006A4877" w:rsidP="006A4877">
      <w:pPr>
        <w:rPr>
          <w:rFonts w:eastAsia="Calibri"/>
          <w:i/>
          <w:iCs/>
          <w:szCs w:val="22"/>
        </w:rPr>
      </w:pPr>
      <w:r w:rsidRPr="000B5CDA">
        <w:rPr>
          <w:rFonts w:eastAsia="Calibri"/>
          <w:szCs w:val="22"/>
        </w:rPr>
        <w:t>—</w:t>
      </w:r>
      <w:r>
        <w:rPr>
          <w:rFonts w:eastAsia="Calibri"/>
          <w:szCs w:val="22"/>
        </w:rPr>
        <w:t xml:space="preserve">— </w:t>
      </w:r>
      <w:r w:rsidRPr="00756BFA">
        <w:rPr>
          <w:rFonts w:eastAsia="Calibri"/>
          <w:szCs w:val="22"/>
        </w:rPr>
        <w:t xml:space="preserve">(2024) </w:t>
      </w:r>
      <w:hyperlink r:id="rId159" w:history="1">
        <w:r w:rsidRPr="00E37EC1">
          <w:rPr>
            <w:rStyle w:val="Hyperlink"/>
            <w:rFonts w:eastAsia="Calibri"/>
            <w:i/>
            <w:iCs/>
            <w:szCs w:val="22"/>
          </w:rPr>
          <w:t>Lucidchart</w:t>
        </w:r>
      </w:hyperlink>
      <w:r w:rsidRPr="00756BFA">
        <w:rPr>
          <w:rFonts w:eastAsia="Calibri"/>
          <w:szCs w:val="22"/>
        </w:rPr>
        <w:t xml:space="preserve"> </w:t>
      </w:r>
      <w:r>
        <w:rPr>
          <w:rFonts w:eastAsia="Calibri"/>
          <w:szCs w:val="22"/>
        </w:rPr>
        <w:t>[</w:t>
      </w:r>
      <w:r w:rsidRPr="00756BFA">
        <w:rPr>
          <w:rFonts w:eastAsia="Calibri"/>
          <w:szCs w:val="22"/>
        </w:rPr>
        <w:t>website</w:t>
      </w:r>
      <w:r>
        <w:rPr>
          <w:rFonts w:eastAsia="Calibri"/>
          <w:szCs w:val="22"/>
        </w:rPr>
        <w:t>]</w:t>
      </w:r>
      <w:r w:rsidRPr="00756BFA">
        <w:rPr>
          <w:rFonts w:eastAsia="Calibri"/>
          <w:szCs w:val="22"/>
        </w:rPr>
        <w:t>, accessed 3 April 2024.</w:t>
      </w:r>
    </w:p>
    <w:p w14:paraId="2A795B80" w14:textId="77777777" w:rsidR="006A4877" w:rsidRPr="00756BFA" w:rsidRDefault="006A4877" w:rsidP="006A4877">
      <w:pPr>
        <w:rPr>
          <w:rFonts w:eastAsia="Calibri"/>
          <w:szCs w:val="22"/>
        </w:rPr>
      </w:pPr>
      <w:r w:rsidRPr="0004143E">
        <w:rPr>
          <w:rFonts w:eastAsia="Calibri"/>
          <w:szCs w:val="22"/>
        </w:rPr>
        <w:t>Microsoft Visual Studio Marketplace</w:t>
      </w:r>
      <w:r w:rsidRPr="0004143E" w:rsidDel="0004143E">
        <w:rPr>
          <w:rFonts w:eastAsia="Calibri"/>
          <w:szCs w:val="22"/>
        </w:rPr>
        <w:t xml:space="preserve"> </w:t>
      </w:r>
      <w:r w:rsidRPr="00756BFA">
        <w:rPr>
          <w:rFonts w:eastAsia="Calibri"/>
          <w:szCs w:val="22"/>
        </w:rPr>
        <w:t xml:space="preserve">(2024) </w:t>
      </w:r>
      <w:hyperlink r:id="rId160" w:history="1">
        <w:r w:rsidRPr="002841B5">
          <w:rPr>
            <w:rStyle w:val="Hyperlink"/>
            <w:i/>
            <w:iCs/>
          </w:rPr>
          <w:t>Extensions for Visual Studio Code</w:t>
        </w:r>
      </w:hyperlink>
      <w:r>
        <w:rPr>
          <w:rFonts w:eastAsia="Calibri"/>
          <w:szCs w:val="22"/>
        </w:rPr>
        <w:t xml:space="preserve">, </w:t>
      </w:r>
      <w:r w:rsidRPr="0004143E">
        <w:rPr>
          <w:rFonts w:eastAsia="Calibri"/>
          <w:szCs w:val="22"/>
        </w:rPr>
        <w:t>Microsoft Visual Studio Marketplace</w:t>
      </w:r>
      <w:r>
        <w:rPr>
          <w:rFonts w:eastAsia="Calibri"/>
          <w:szCs w:val="22"/>
        </w:rPr>
        <w:t xml:space="preserve"> website, </w:t>
      </w:r>
      <w:r w:rsidRPr="00756BFA">
        <w:rPr>
          <w:rFonts w:eastAsia="Calibri"/>
          <w:szCs w:val="22"/>
        </w:rPr>
        <w:t>accessed 7 August 2024</w:t>
      </w:r>
      <w:r>
        <w:rPr>
          <w:rFonts w:eastAsia="Calibri"/>
          <w:szCs w:val="22"/>
        </w:rPr>
        <w:t>.</w:t>
      </w:r>
    </w:p>
    <w:p w14:paraId="2DDB7BD5" w14:textId="77777777" w:rsidR="0015041F" w:rsidRPr="00DC6A33" w:rsidRDefault="0015041F" w:rsidP="0015041F">
      <w:r w:rsidRPr="00756BFA">
        <w:rPr>
          <w:rFonts w:eastAsia="Calibri"/>
          <w:szCs w:val="22"/>
        </w:rPr>
        <w:t>Miro (2024)</w:t>
      </w:r>
      <w:r w:rsidRPr="00756BFA">
        <w:rPr>
          <w:rFonts w:eastAsia="Calibri"/>
          <w:i/>
          <w:iCs/>
          <w:szCs w:val="22"/>
        </w:rPr>
        <w:t xml:space="preserve"> </w:t>
      </w:r>
      <w:hyperlink r:id="rId161" w:history="1">
        <w:r w:rsidRPr="00FC1FBA">
          <w:rPr>
            <w:rStyle w:val="Hyperlink"/>
            <w:i/>
            <w:iCs/>
          </w:rPr>
          <w:t>Data Flow Diagram (DFD) Tool</w:t>
        </w:r>
      </w:hyperlink>
      <w:r w:rsidRPr="00756BFA">
        <w:rPr>
          <w:rFonts w:eastAsia="Calibri"/>
          <w:szCs w:val="22"/>
        </w:rPr>
        <w:t>, Miro website, accessed 3 April 2024</w:t>
      </w:r>
      <w:r w:rsidRPr="00DC6A33">
        <w:t>.</w:t>
      </w:r>
    </w:p>
    <w:p w14:paraId="582A5F03" w14:textId="77777777" w:rsidR="0015041F" w:rsidRPr="00DC6A33" w:rsidRDefault="0015041F" w:rsidP="0015041F">
      <w:r w:rsidRPr="00DC6A33">
        <w:t>Miro</w:t>
      </w:r>
      <w:r w:rsidRPr="00756BFA">
        <w:rPr>
          <w:rFonts w:eastAsia="Calibri"/>
          <w:szCs w:val="22"/>
        </w:rPr>
        <w:t xml:space="preserve"> (2024)</w:t>
      </w:r>
      <w:r w:rsidRPr="00756BFA">
        <w:rPr>
          <w:rFonts w:eastAsia="Calibri"/>
          <w:i/>
          <w:iCs/>
          <w:szCs w:val="22"/>
        </w:rPr>
        <w:t xml:space="preserve"> </w:t>
      </w:r>
      <w:hyperlink r:id="rId162" w:history="1">
        <w:r>
          <w:rPr>
            <w:rStyle w:val="Hyperlink"/>
            <w:i/>
            <w:iCs/>
          </w:rPr>
          <w:t>What is a Data Flow Diagram? Examples, Symbols, and Use Cases</w:t>
        </w:r>
      </w:hyperlink>
      <w:r w:rsidRPr="00FC1FBA">
        <w:t>,</w:t>
      </w:r>
      <w:r w:rsidRPr="00756BFA">
        <w:rPr>
          <w:rFonts w:eastAsia="Calibri"/>
          <w:szCs w:val="22"/>
        </w:rPr>
        <w:t xml:space="preserve"> Miro website, accessed 3 April 2024.</w:t>
      </w:r>
    </w:p>
    <w:p w14:paraId="0767BECB" w14:textId="77777777" w:rsidR="006A4877" w:rsidRPr="00DC6A33" w:rsidRDefault="006A4877" w:rsidP="006A4877">
      <w:r w:rsidRPr="00DC6A33">
        <w:rPr>
          <w:rFonts w:eastAsia="Calibri"/>
          <w:szCs w:val="22"/>
        </w:rPr>
        <w:t xml:space="preserve">Mozilla Corporation </w:t>
      </w:r>
      <w:r w:rsidRPr="00756BFA">
        <w:rPr>
          <w:rFonts w:eastAsia="Calibri"/>
          <w:szCs w:val="22"/>
        </w:rPr>
        <w:t>(</w:t>
      </w:r>
      <w:r w:rsidRPr="00DC6A33">
        <w:rPr>
          <w:rFonts w:eastAsia="Calibri"/>
          <w:szCs w:val="22"/>
        </w:rPr>
        <w:t>1998–2024</w:t>
      </w:r>
      <w:r w:rsidRPr="003A1B18">
        <w:t xml:space="preserve">) </w:t>
      </w:r>
      <w:r>
        <w:t>‘</w:t>
      </w:r>
      <w:hyperlink r:id="rId163" w:history="1">
        <w:r w:rsidRPr="00FD696F">
          <w:rPr>
            <w:rStyle w:val="Hyperlink"/>
          </w:rPr>
          <w:t>Progressive web apps</w:t>
        </w:r>
      </w:hyperlink>
      <w:r>
        <w:t>’,</w:t>
      </w:r>
      <w:r w:rsidRPr="00756BFA">
        <w:rPr>
          <w:rFonts w:eastAsia="Calibri"/>
          <w:szCs w:val="22"/>
        </w:rPr>
        <w:t xml:space="preserve"> </w:t>
      </w:r>
      <w:r w:rsidRPr="003A1B18">
        <w:rPr>
          <w:rStyle w:val="Emphasis"/>
        </w:rPr>
        <w:t>References</w:t>
      </w:r>
      <w:r w:rsidRPr="003A1B18">
        <w:rPr>
          <w:rFonts w:eastAsia="Calibri"/>
          <w:szCs w:val="22"/>
        </w:rPr>
        <w:t>, MDN Web Docs website</w:t>
      </w:r>
      <w:r>
        <w:rPr>
          <w:rFonts w:eastAsia="Calibri"/>
          <w:szCs w:val="22"/>
        </w:rPr>
        <w:t>,</w:t>
      </w:r>
      <w:r w:rsidRPr="003A1B18">
        <w:rPr>
          <w:rFonts w:eastAsia="Calibri"/>
          <w:szCs w:val="22"/>
        </w:rPr>
        <w:t xml:space="preserve"> </w:t>
      </w:r>
      <w:r w:rsidRPr="00756BFA">
        <w:rPr>
          <w:rFonts w:eastAsia="Calibri"/>
          <w:szCs w:val="22"/>
        </w:rPr>
        <w:t>accessed 7 August 2024</w:t>
      </w:r>
      <w:r>
        <w:rPr>
          <w:rFonts w:eastAsia="Calibri"/>
          <w:szCs w:val="22"/>
        </w:rPr>
        <w:t>.</w:t>
      </w:r>
    </w:p>
    <w:p w14:paraId="1647FFCA" w14:textId="7BABFAF1" w:rsidR="006A4877" w:rsidRPr="00756BFA" w:rsidRDefault="006A4877" w:rsidP="006A4877">
      <w:pPr>
        <w:rPr>
          <w:rFonts w:eastAsia="Calibri"/>
          <w:szCs w:val="22"/>
        </w:rPr>
      </w:pPr>
      <w:r w:rsidRPr="00756BFA">
        <w:rPr>
          <w:rFonts w:eastAsia="Calibri"/>
          <w:szCs w:val="22"/>
        </w:rPr>
        <w:t>Mustache</w:t>
      </w:r>
      <w:r>
        <w:rPr>
          <w:rFonts w:eastAsia="Calibri"/>
          <w:szCs w:val="22"/>
        </w:rPr>
        <w:t xml:space="preserve"> (n.d</w:t>
      </w:r>
      <w:r w:rsidRPr="00DC044A">
        <w:t xml:space="preserve">.) </w:t>
      </w:r>
      <w:hyperlink r:id="rId164" w:history="1">
        <w:r w:rsidRPr="002641F7">
          <w:rPr>
            <w:rStyle w:val="Hyperlink"/>
            <w:i/>
            <w:iCs/>
          </w:rPr>
          <w:t>Mustache Manual GitHub</w:t>
        </w:r>
      </w:hyperlink>
      <w:r>
        <w:t xml:space="preserve"> [website],</w:t>
      </w:r>
      <w:r w:rsidRPr="00756BFA">
        <w:rPr>
          <w:rFonts w:eastAsia="Calibri"/>
          <w:szCs w:val="22"/>
        </w:rPr>
        <w:t xml:space="preserve"> accessed 5 August 2024</w:t>
      </w:r>
      <w:r>
        <w:rPr>
          <w:rFonts w:eastAsia="Calibri"/>
          <w:szCs w:val="22"/>
        </w:rPr>
        <w:t>.</w:t>
      </w:r>
    </w:p>
    <w:p w14:paraId="337C4BDB" w14:textId="77777777" w:rsidR="006A4877" w:rsidRPr="00756BFA" w:rsidRDefault="006A4877" w:rsidP="006A4877">
      <w:pPr>
        <w:rPr>
          <w:rFonts w:eastAsia="Calibri"/>
          <w:szCs w:val="22"/>
        </w:rPr>
      </w:pPr>
      <w:r>
        <w:rPr>
          <w:rFonts w:eastAsia="Calibri"/>
          <w:szCs w:val="22"/>
        </w:rPr>
        <w:t>Nduta A</w:t>
      </w:r>
      <w:r w:rsidRPr="00756BFA">
        <w:rPr>
          <w:rFonts w:eastAsia="Calibri"/>
          <w:szCs w:val="22"/>
        </w:rPr>
        <w:t xml:space="preserve"> (</w:t>
      </w:r>
      <w:r>
        <w:rPr>
          <w:rFonts w:eastAsia="Calibri"/>
          <w:szCs w:val="22"/>
        </w:rPr>
        <w:t xml:space="preserve">3 April </w:t>
      </w:r>
      <w:r w:rsidRPr="00756BFA">
        <w:rPr>
          <w:rFonts w:eastAsia="Calibri"/>
          <w:szCs w:val="22"/>
        </w:rPr>
        <w:t xml:space="preserve">2023) </w:t>
      </w:r>
      <w:r>
        <w:rPr>
          <w:rFonts w:eastAsia="Calibri"/>
          <w:szCs w:val="22"/>
        </w:rPr>
        <w:t>‘</w:t>
      </w:r>
      <w:hyperlink r:id="rId165" w:history="1">
        <w:r w:rsidRPr="007316CC">
          <w:rPr>
            <w:rStyle w:val="Hyperlink"/>
          </w:rPr>
          <w:t>A Brief History of Open Source</w:t>
        </w:r>
      </w:hyperlink>
      <w:r>
        <w:t>’</w:t>
      </w:r>
      <w:r w:rsidRPr="00756BFA">
        <w:rPr>
          <w:rFonts w:eastAsia="Calibri"/>
          <w:szCs w:val="22"/>
        </w:rPr>
        <w:t xml:space="preserve"> </w:t>
      </w:r>
      <w:r w:rsidRPr="007316CC">
        <w:rPr>
          <w:rStyle w:val="Emphasis"/>
        </w:rPr>
        <w:t>freeCodeCamp news</w:t>
      </w:r>
      <w:r>
        <w:rPr>
          <w:rFonts w:eastAsia="Calibri"/>
          <w:szCs w:val="22"/>
        </w:rPr>
        <w:t>,</w:t>
      </w:r>
      <w:r w:rsidRPr="007316CC" w:rsidDel="007316CC">
        <w:rPr>
          <w:rFonts w:eastAsia="Calibri"/>
          <w:szCs w:val="22"/>
        </w:rPr>
        <w:t xml:space="preserve"> </w:t>
      </w:r>
      <w:r w:rsidRPr="00756BFA">
        <w:rPr>
          <w:rFonts w:eastAsia="Calibri"/>
          <w:szCs w:val="22"/>
        </w:rPr>
        <w:t>accessed 5 August 2024</w:t>
      </w:r>
      <w:r>
        <w:rPr>
          <w:rFonts w:eastAsia="Calibri"/>
          <w:szCs w:val="22"/>
        </w:rPr>
        <w:t>.</w:t>
      </w:r>
    </w:p>
    <w:p w14:paraId="69A8611D" w14:textId="2493DF9F" w:rsidR="006A4877" w:rsidRPr="00756BFA" w:rsidRDefault="006A4877" w:rsidP="006A4877">
      <w:pPr>
        <w:rPr>
          <w:rFonts w:eastAsia="Calibri"/>
          <w:szCs w:val="22"/>
        </w:rPr>
      </w:pPr>
      <w:r w:rsidRPr="00756BFA">
        <w:rPr>
          <w:rFonts w:eastAsia="Calibri"/>
          <w:szCs w:val="22"/>
        </w:rPr>
        <w:lastRenderedPageBreak/>
        <w:t>Nisbet G (</w:t>
      </w:r>
      <w:r>
        <w:rPr>
          <w:rFonts w:eastAsia="Calibri"/>
          <w:szCs w:val="22"/>
        </w:rPr>
        <w:t xml:space="preserve">9 August </w:t>
      </w:r>
      <w:r w:rsidRPr="00756BFA">
        <w:rPr>
          <w:rFonts w:eastAsia="Calibri"/>
          <w:szCs w:val="22"/>
        </w:rPr>
        <w:t xml:space="preserve">2014) </w:t>
      </w:r>
      <w:hyperlink r:id="rId166" w:history="1">
        <w:r w:rsidRPr="009E5D00">
          <w:rPr>
            <w:rStyle w:val="Hyperlink"/>
            <w:rFonts w:eastAsia="Calibri"/>
            <w:szCs w:val="22"/>
          </w:rPr>
          <w:t>‘</w:t>
        </w:r>
        <w:r w:rsidRPr="009E5D00">
          <w:rPr>
            <w:rStyle w:val="Hyperlink"/>
          </w:rPr>
          <w:t>IP addresses. Explained.’</w:t>
        </w:r>
        <w:r w:rsidRPr="009E5D00">
          <w:rPr>
            <w:rStyle w:val="Hyperlink"/>
            <w:rFonts w:eastAsia="Calibri"/>
            <w:szCs w:val="22"/>
          </w:rPr>
          <w:t xml:space="preserve"> [video]</w:t>
        </w:r>
      </w:hyperlink>
      <w:r>
        <w:rPr>
          <w:rFonts w:eastAsia="Calibri"/>
          <w:szCs w:val="22"/>
        </w:rPr>
        <w:t>,</w:t>
      </w:r>
      <w:r w:rsidRPr="00756BFA">
        <w:rPr>
          <w:rFonts w:eastAsia="Calibri"/>
          <w:szCs w:val="22"/>
        </w:rPr>
        <w:t xml:space="preserve"> </w:t>
      </w:r>
      <w:r w:rsidRPr="0048423B">
        <w:rPr>
          <w:rStyle w:val="Emphasis"/>
        </w:rPr>
        <w:t>George Nisbet</w:t>
      </w:r>
      <w:r>
        <w:rPr>
          <w:rFonts w:eastAsia="Calibri"/>
          <w:szCs w:val="22"/>
        </w:rPr>
        <w:t>,</w:t>
      </w:r>
      <w:r w:rsidRPr="009E5D00">
        <w:rPr>
          <w:rFonts w:eastAsia="Calibri"/>
          <w:szCs w:val="22"/>
        </w:rPr>
        <w:t xml:space="preserve"> </w:t>
      </w:r>
      <w:r w:rsidRPr="00756BFA">
        <w:rPr>
          <w:rFonts w:eastAsia="Calibri"/>
          <w:szCs w:val="22"/>
        </w:rPr>
        <w:t>YouTube</w:t>
      </w:r>
      <w:r>
        <w:rPr>
          <w:rFonts w:eastAsia="Calibri"/>
          <w:szCs w:val="22"/>
        </w:rPr>
        <w:t>,</w:t>
      </w:r>
      <w:r w:rsidRPr="00756BFA">
        <w:rPr>
          <w:rFonts w:eastAsia="Calibri"/>
          <w:szCs w:val="22"/>
        </w:rPr>
        <w:t xml:space="preserve"> accessed 5 August 2024</w:t>
      </w:r>
      <w:r>
        <w:rPr>
          <w:rFonts w:eastAsia="Calibri"/>
          <w:szCs w:val="22"/>
        </w:rPr>
        <w:t>.</w:t>
      </w:r>
    </w:p>
    <w:p w14:paraId="44B4B489" w14:textId="77777777" w:rsidR="006A4877" w:rsidRPr="00FD6CF1" w:rsidRDefault="006A4877" w:rsidP="006A4877">
      <w:r w:rsidRPr="00AD27D4">
        <w:t>NSW Department of Education (2024)</w:t>
      </w:r>
      <w:r w:rsidRPr="00756BFA">
        <w:rPr>
          <w:rFonts w:eastAsia="Calibri"/>
          <w:szCs w:val="22"/>
        </w:rPr>
        <w:t xml:space="preserve"> </w:t>
      </w:r>
      <w:r w:rsidRPr="00FD6CF1">
        <w:rPr>
          <w:rFonts w:eastAsia="Calibri"/>
          <w:szCs w:val="22"/>
        </w:rPr>
        <w:t>‘</w:t>
      </w:r>
      <w:hyperlink r:id="rId167" w:history="1">
        <w:r w:rsidRPr="00FD6CF1">
          <w:rPr>
            <w:rStyle w:val="Hyperlink"/>
            <w:rFonts w:eastAsia="Calibri"/>
            <w:szCs w:val="22"/>
          </w:rPr>
          <w:t>Connecting learning</w:t>
        </w:r>
      </w:hyperlink>
      <w:r w:rsidRPr="00FD6CF1">
        <w:rPr>
          <w:rFonts w:eastAsia="Calibri"/>
          <w:szCs w:val="22"/>
        </w:rPr>
        <w:t xml:space="preserve">’, </w:t>
      </w:r>
      <w:r w:rsidRPr="00FD6CF1">
        <w:rPr>
          <w:rStyle w:val="Emphasis"/>
        </w:rPr>
        <w:t>Explicit teaching strategies</w:t>
      </w:r>
      <w:r w:rsidRPr="00FD6CF1">
        <w:rPr>
          <w:rFonts w:eastAsia="Calibri"/>
          <w:szCs w:val="22"/>
        </w:rPr>
        <w:t>,</w:t>
      </w:r>
      <w:r>
        <w:rPr>
          <w:rFonts w:eastAsia="Calibri"/>
          <w:szCs w:val="22"/>
        </w:rPr>
        <w:t xml:space="preserve"> </w:t>
      </w:r>
      <w:r w:rsidRPr="00756BFA">
        <w:rPr>
          <w:rFonts w:eastAsia="Calibri"/>
          <w:szCs w:val="22"/>
        </w:rPr>
        <w:t xml:space="preserve">NSW Department of Education </w:t>
      </w:r>
      <w:r>
        <w:rPr>
          <w:rFonts w:eastAsia="Calibri"/>
          <w:szCs w:val="22"/>
        </w:rPr>
        <w:t>w</w:t>
      </w:r>
      <w:r w:rsidRPr="00756BFA">
        <w:rPr>
          <w:rFonts w:eastAsia="Calibri"/>
          <w:szCs w:val="22"/>
        </w:rPr>
        <w:t>ebsite</w:t>
      </w:r>
      <w:r>
        <w:rPr>
          <w:rFonts w:eastAsia="Calibri"/>
          <w:szCs w:val="22"/>
        </w:rPr>
        <w:t>,</w:t>
      </w:r>
      <w:r w:rsidRPr="00756BFA">
        <w:rPr>
          <w:rFonts w:eastAsia="Calibri"/>
          <w:szCs w:val="22"/>
        </w:rPr>
        <w:t xml:space="preserve"> accessed 5 August 2024</w:t>
      </w:r>
      <w:r w:rsidRPr="00FD6CF1">
        <w:t>.</w:t>
      </w:r>
    </w:p>
    <w:p w14:paraId="637EB6D9" w14:textId="77777777" w:rsidR="006A4877" w:rsidRPr="00756BFA" w:rsidRDefault="006A4877" w:rsidP="006A4877">
      <w:pPr>
        <w:rPr>
          <w:rFonts w:eastAsia="Calibri"/>
          <w:szCs w:val="22"/>
        </w:rPr>
      </w:pPr>
      <w:r w:rsidRPr="005147F5">
        <w:t xml:space="preserve">NSW Department of Education </w:t>
      </w:r>
      <w:r>
        <w:t>(2024</w:t>
      </w:r>
      <w:r w:rsidRPr="005147F5">
        <w:t xml:space="preserve">) </w:t>
      </w:r>
      <w:hyperlink r:id="rId168" w:history="1">
        <w:r w:rsidRPr="005147F5">
          <w:rPr>
            <w:rStyle w:val="Hyperlink"/>
            <w:i/>
            <w:iCs/>
          </w:rPr>
          <w:t>Digital Learning Selector</w:t>
        </w:r>
      </w:hyperlink>
      <w:r w:rsidRPr="0049617B">
        <w:rPr>
          <w:rStyle w:val="Hyperlink"/>
        </w:rPr>
        <w:t>,</w:t>
      </w:r>
      <w:r w:rsidRPr="00756BFA">
        <w:rPr>
          <w:rFonts w:eastAsia="Calibri"/>
          <w:szCs w:val="22"/>
        </w:rPr>
        <w:t xml:space="preserve"> NSW Department of Education</w:t>
      </w:r>
      <w:r>
        <w:rPr>
          <w:rFonts w:eastAsia="Calibri"/>
          <w:szCs w:val="22"/>
        </w:rPr>
        <w:t>,</w:t>
      </w:r>
      <w:r w:rsidRPr="00756BFA">
        <w:rPr>
          <w:rFonts w:eastAsia="Calibri"/>
          <w:szCs w:val="22"/>
        </w:rPr>
        <w:t xml:space="preserve"> </w:t>
      </w:r>
      <w:r>
        <w:rPr>
          <w:rFonts w:eastAsia="Calibri"/>
          <w:szCs w:val="22"/>
        </w:rPr>
        <w:t>w</w:t>
      </w:r>
      <w:r w:rsidRPr="00756BFA">
        <w:rPr>
          <w:rFonts w:eastAsia="Calibri"/>
          <w:szCs w:val="22"/>
        </w:rPr>
        <w:t>ebsite</w:t>
      </w:r>
      <w:r>
        <w:rPr>
          <w:rFonts w:eastAsia="Calibri"/>
          <w:szCs w:val="22"/>
        </w:rPr>
        <w:t>,</w:t>
      </w:r>
      <w:r w:rsidRPr="00756BFA">
        <w:rPr>
          <w:rFonts w:eastAsia="Calibri"/>
          <w:szCs w:val="22"/>
        </w:rPr>
        <w:t xml:space="preserve"> accessed 5 August 2024</w:t>
      </w:r>
      <w:r>
        <w:rPr>
          <w:rFonts w:eastAsia="Calibri"/>
          <w:szCs w:val="22"/>
        </w:rPr>
        <w:t>.</w:t>
      </w:r>
    </w:p>
    <w:p w14:paraId="7F31916F" w14:textId="31ED5D6F" w:rsidR="006A4877" w:rsidRPr="00756BFA" w:rsidRDefault="006A4877" w:rsidP="006A4877">
      <w:pPr>
        <w:rPr>
          <w:rFonts w:eastAsia="Calibri"/>
          <w:szCs w:val="22"/>
        </w:rPr>
      </w:pPr>
      <w:r>
        <w:rPr>
          <w:rFonts w:eastAsia="Calibri"/>
          <w:szCs w:val="22"/>
        </w:rPr>
        <w:t>NSW Legislation (1998)</w:t>
      </w:r>
      <w:r w:rsidRPr="00756BFA">
        <w:rPr>
          <w:rFonts w:eastAsia="Calibri"/>
          <w:szCs w:val="22"/>
        </w:rPr>
        <w:t xml:space="preserve"> </w:t>
      </w:r>
      <w:hyperlink r:id="rId169" w:anchor="statusinformation" w:history="1">
        <w:r w:rsidRPr="00FC16CD">
          <w:rPr>
            <w:rStyle w:val="Hyperlink"/>
            <w:i/>
            <w:iCs/>
          </w:rPr>
          <w:t>NSW Privacy and Personal Information Act (1998) No 133</w:t>
        </w:r>
      </w:hyperlink>
      <w:r>
        <w:t xml:space="preserve">, </w:t>
      </w:r>
      <w:r w:rsidRPr="00D5013E">
        <w:t xml:space="preserve">NSW Legislation </w:t>
      </w:r>
      <w:r w:rsidRPr="00756BFA">
        <w:t>website</w:t>
      </w:r>
      <w:r>
        <w:t>,</w:t>
      </w:r>
      <w:r w:rsidRPr="00756BFA">
        <w:rPr>
          <w:rFonts w:eastAsia="Calibri"/>
          <w:szCs w:val="22"/>
        </w:rPr>
        <w:t xml:space="preserve"> accessed 10 April 2024</w:t>
      </w:r>
      <w:r>
        <w:rPr>
          <w:rFonts w:eastAsia="Calibri"/>
          <w:szCs w:val="22"/>
        </w:rPr>
        <w:t>.</w:t>
      </w:r>
    </w:p>
    <w:p w14:paraId="6999DA0E" w14:textId="77777777" w:rsidR="006A4877" w:rsidRPr="00756BFA" w:rsidRDefault="006A4877" w:rsidP="006A4877">
      <w:pPr>
        <w:rPr>
          <w:rFonts w:eastAsia="Calibri"/>
          <w:szCs w:val="22"/>
        </w:rPr>
      </w:pPr>
      <w:r w:rsidRPr="00325C99">
        <w:rPr>
          <w:rFonts w:eastAsia="Calibri"/>
          <w:szCs w:val="22"/>
        </w:rPr>
        <w:t>O'Connor R, de Leastar E and Mullally B (hosts) (09 November 2018)</w:t>
      </w:r>
      <w:r w:rsidRPr="00756BFA">
        <w:rPr>
          <w:rFonts w:eastAsia="Calibri"/>
          <w:szCs w:val="22"/>
        </w:rPr>
        <w:t xml:space="preserve"> </w:t>
      </w:r>
      <w:r>
        <w:rPr>
          <w:rFonts w:eastAsia="Calibri"/>
          <w:szCs w:val="22"/>
        </w:rPr>
        <w:t>‘</w:t>
      </w:r>
      <w:hyperlink r:id="rId170" w:history="1">
        <w:r w:rsidRPr="002E23D8">
          <w:rPr>
            <w:rStyle w:val="Hyperlink"/>
          </w:rPr>
          <w:t>Beginner's Guide To Web Development</w:t>
        </w:r>
      </w:hyperlink>
      <w:r>
        <w:t>’</w:t>
      </w:r>
      <w:r w:rsidRPr="00756BFA">
        <w:rPr>
          <w:rFonts w:eastAsia="Calibri"/>
          <w:szCs w:val="22"/>
        </w:rPr>
        <w:t xml:space="preserve"> </w:t>
      </w:r>
      <w:r>
        <w:rPr>
          <w:rFonts w:eastAsia="Calibri"/>
          <w:szCs w:val="22"/>
        </w:rPr>
        <w:t>[</w:t>
      </w:r>
      <w:r w:rsidRPr="00756BFA">
        <w:rPr>
          <w:rFonts w:eastAsia="Calibri"/>
          <w:szCs w:val="22"/>
        </w:rPr>
        <w:t>podcast</w:t>
      </w:r>
      <w:r>
        <w:rPr>
          <w:rFonts w:eastAsia="Calibri"/>
          <w:szCs w:val="22"/>
        </w:rPr>
        <w:t xml:space="preserve">], </w:t>
      </w:r>
      <w:r w:rsidRPr="002E23D8">
        <w:rPr>
          <w:rStyle w:val="Emphasis"/>
        </w:rPr>
        <w:t>The Machine: A computer science education podcast</w:t>
      </w:r>
      <w:r w:rsidRPr="00325C99">
        <w:rPr>
          <w:rFonts w:eastAsia="Calibri"/>
          <w:szCs w:val="22"/>
        </w:rPr>
        <w:t>, podfollow,</w:t>
      </w:r>
      <w:r w:rsidRPr="00756BFA">
        <w:rPr>
          <w:rFonts w:eastAsia="Calibri"/>
          <w:szCs w:val="22"/>
        </w:rPr>
        <w:t xml:space="preserve"> accessed 5 August 2024</w:t>
      </w:r>
      <w:r>
        <w:rPr>
          <w:rFonts w:eastAsia="Calibri"/>
          <w:szCs w:val="22"/>
        </w:rPr>
        <w:t>.</w:t>
      </w:r>
    </w:p>
    <w:p w14:paraId="4E4F2D51" w14:textId="77777777" w:rsidR="006A4877" w:rsidRPr="00756BFA" w:rsidRDefault="006A4877" w:rsidP="006A4877">
      <w:pPr>
        <w:rPr>
          <w:rFonts w:eastAsia="Calibri"/>
          <w:szCs w:val="22"/>
        </w:rPr>
      </w:pPr>
      <w:r w:rsidRPr="00233406">
        <w:rPr>
          <w:rFonts w:eastAsia="Calibri"/>
          <w:szCs w:val="22"/>
        </w:rPr>
        <w:t>O'Connor R, Frisby R and Freeman-Gater A (hosts) (12 October 2019)</w:t>
      </w:r>
      <w:r w:rsidRPr="00756BFA">
        <w:rPr>
          <w:rFonts w:eastAsia="Calibri"/>
          <w:szCs w:val="22"/>
        </w:rPr>
        <w:t xml:space="preserve"> </w:t>
      </w:r>
      <w:hyperlink r:id="rId171" w:history="1">
        <w:r w:rsidRPr="00233406">
          <w:rPr>
            <w:rStyle w:val="Hyperlink"/>
            <w:rFonts w:eastAsia="Calibri"/>
            <w:szCs w:val="22"/>
          </w:rPr>
          <w:t>‘</w:t>
        </w:r>
        <w:r w:rsidRPr="00233406">
          <w:rPr>
            <w:rStyle w:val="Hyperlink"/>
          </w:rPr>
          <w:t>How The Internet Works</w:t>
        </w:r>
      </w:hyperlink>
      <w:r>
        <w:t>’</w:t>
      </w:r>
      <w:r w:rsidRPr="00756BFA">
        <w:rPr>
          <w:rFonts w:eastAsia="Calibri"/>
          <w:szCs w:val="22"/>
        </w:rPr>
        <w:t xml:space="preserve"> </w:t>
      </w:r>
      <w:r>
        <w:rPr>
          <w:rFonts w:eastAsia="Calibri"/>
          <w:szCs w:val="22"/>
        </w:rPr>
        <w:t>[</w:t>
      </w:r>
      <w:r w:rsidRPr="00756BFA">
        <w:rPr>
          <w:rFonts w:eastAsia="Calibri"/>
          <w:szCs w:val="22"/>
        </w:rPr>
        <w:t>podcast</w:t>
      </w:r>
      <w:r>
        <w:rPr>
          <w:rFonts w:eastAsia="Calibri"/>
          <w:szCs w:val="22"/>
        </w:rPr>
        <w:t xml:space="preserve">], </w:t>
      </w:r>
      <w:r w:rsidRPr="00233406">
        <w:rPr>
          <w:rStyle w:val="Emphasis"/>
        </w:rPr>
        <w:t>The Machine: A computer science education podcast</w:t>
      </w:r>
      <w:r w:rsidRPr="00233406">
        <w:rPr>
          <w:rFonts w:eastAsia="Calibri"/>
          <w:szCs w:val="22"/>
        </w:rPr>
        <w:t>, podfollow,</w:t>
      </w:r>
      <w:r w:rsidRPr="00756BFA">
        <w:rPr>
          <w:rFonts w:eastAsia="Calibri"/>
          <w:szCs w:val="22"/>
        </w:rPr>
        <w:t xml:space="preserve"> accessed 5 August 2024</w:t>
      </w:r>
      <w:r>
        <w:rPr>
          <w:rFonts w:eastAsia="Calibri"/>
          <w:szCs w:val="22"/>
        </w:rPr>
        <w:t>.</w:t>
      </w:r>
    </w:p>
    <w:p w14:paraId="5AE65675" w14:textId="2106CC09" w:rsidR="006A4877" w:rsidRPr="00756BFA" w:rsidRDefault="006A4877" w:rsidP="006A4877">
      <w:pPr>
        <w:rPr>
          <w:rFonts w:eastAsia="Calibri"/>
          <w:szCs w:val="22"/>
        </w:rPr>
      </w:pPr>
      <w:r w:rsidRPr="00781096">
        <w:t>Ostrovsky</w:t>
      </w:r>
      <w:r w:rsidRPr="00756BFA">
        <w:rPr>
          <w:rFonts w:eastAsia="Calibri"/>
          <w:szCs w:val="22"/>
        </w:rPr>
        <w:t xml:space="preserve"> D </w:t>
      </w:r>
      <w:r>
        <w:rPr>
          <w:rFonts w:eastAsia="Calibri"/>
          <w:szCs w:val="22"/>
        </w:rPr>
        <w:t xml:space="preserve">and </w:t>
      </w:r>
      <w:r w:rsidRPr="00756BFA">
        <w:rPr>
          <w:rFonts w:eastAsia="Calibri"/>
          <w:szCs w:val="22"/>
        </w:rPr>
        <w:t>NDC Conferences (</w:t>
      </w:r>
      <w:r>
        <w:rPr>
          <w:rFonts w:eastAsia="Calibri"/>
          <w:szCs w:val="22"/>
        </w:rPr>
        <w:t xml:space="preserve">3 July </w:t>
      </w:r>
      <w:r w:rsidRPr="00756BFA">
        <w:rPr>
          <w:rFonts w:eastAsia="Calibri"/>
          <w:szCs w:val="22"/>
        </w:rPr>
        <w:t xml:space="preserve">2023) </w:t>
      </w:r>
      <w:hyperlink r:id="rId172" w:history="1">
        <w:r w:rsidRPr="00751887">
          <w:rPr>
            <w:rStyle w:val="Hyperlink"/>
            <w:rFonts w:eastAsia="Calibri"/>
            <w:szCs w:val="22"/>
          </w:rPr>
          <w:t>‘</w:t>
        </w:r>
        <w:r w:rsidRPr="00751887">
          <w:rPr>
            <w:rStyle w:val="Hyperlink"/>
          </w:rPr>
          <w:t>Understanding Big Data for Software Engineers – David Ostrovsky – NDC Oslo 2023’ [video</w:t>
        </w:r>
        <w:r w:rsidRPr="00751887">
          <w:rPr>
            <w:rStyle w:val="Hyperlink"/>
            <w:rFonts w:eastAsia="Calibri"/>
            <w:szCs w:val="22"/>
          </w:rPr>
          <w:t>]</w:t>
        </w:r>
      </w:hyperlink>
      <w:r>
        <w:rPr>
          <w:rFonts w:eastAsia="Calibri"/>
          <w:szCs w:val="22"/>
        </w:rPr>
        <w:t>,</w:t>
      </w:r>
      <w:r w:rsidRPr="00756BFA">
        <w:rPr>
          <w:rFonts w:eastAsia="Calibri"/>
          <w:szCs w:val="22"/>
        </w:rPr>
        <w:t xml:space="preserve"> </w:t>
      </w:r>
      <w:r w:rsidRPr="00F2387E">
        <w:rPr>
          <w:rStyle w:val="Emphasis"/>
        </w:rPr>
        <w:t>NDC Conferences</w:t>
      </w:r>
      <w:r>
        <w:rPr>
          <w:rFonts w:eastAsia="Calibri"/>
          <w:szCs w:val="22"/>
        </w:rPr>
        <w:t>,</w:t>
      </w:r>
      <w:r w:rsidRPr="00F2387E">
        <w:rPr>
          <w:rFonts w:eastAsia="Calibri"/>
          <w:szCs w:val="22"/>
        </w:rPr>
        <w:t xml:space="preserve"> </w:t>
      </w:r>
      <w:r w:rsidRPr="00756BFA">
        <w:rPr>
          <w:rFonts w:eastAsia="Calibri"/>
          <w:szCs w:val="22"/>
        </w:rPr>
        <w:t>YouTube</w:t>
      </w:r>
      <w:r>
        <w:rPr>
          <w:rFonts w:eastAsia="Calibri"/>
          <w:szCs w:val="22"/>
        </w:rPr>
        <w:t>,</w:t>
      </w:r>
      <w:r w:rsidRPr="00756BFA">
        <w:rPr>
          <w:rFonts w:eastAsia="Calibri"/>
          <w:szCs w:val="22"/>
        </w:rPr>
        <w:t xml:space="preserve"> accessed 5 August 2024</w:t>
      </w:r>
      <w:r>
        <w:rPr>
          <w:rFonts w:eastAsia="Calibri"/>
          <w:szCs w:val="22"/>
        </w:rPr>
        <w:t>.</w:t>
      </w:r>
    </w:p>
    <w:p w14:paraId="51CAF7D7" w14:textId="77777777" w:rsidR="006A4877" w:rsidRPr="00756BFA" w:rsidRDefault="006A4877" w:rsidP="006A4877">
      <w:pPr>
        <w:rPr>
          <w:rFonts w:eastAsia="Calibri"/>
          <w:szCs w:val="22"/>
        </w:rPr>
      </w:pPr>
      <w:r w:rsidRPr="00756BFA">
        <w:rPr>
          <w:rFonts w:eastAsia="Calibri"/>
          <w:szCs w:val="22"/>
        </w:rPr>
        <w:t>PowerCert</w:t>
      </w:r>
      <w:r>
        <w:rPr>
          <w:rFonts w:eastAsia="Calibri"/>
          <w:szCs w:val="22"/>
        </w:rPr>
        <w:t xml:space="preserve"> </w:t>
      </w:r>
      <w:r w:rsidRPr="00D73F6E">
        <w:rPr>
          <w:rFonts w:eastAsia="Calibri"/>
          <w:szCs w:val="22"/>
        </w:rPr>
        <w:t>Animated Videos</w:t>
      </w:r>
      <w:r w:rsidRPr="00756BFA">
        <w:rPr>
          <w:rFonts w:eastAsia="Calibri"/>
          <w:szCs w:val="22"/>
        </w:rPr>
        <w:t xml:space="preserve"> (</w:t>
      </w:r>
      <w:r>
        <w:rPr>
          <w:rFonts w:eastAsia="Calibri"/>
          <w:szCs w:val="22"/>
        </w:rPr>
        <w:t xml:space="preserve">28 November </w:t>
      </w:r>
      <w:r w:rsidRPr="00756BFA">
        <w:rPr>
          <w:rFonts w:eastAsia="Calibri"/>
          <w:szCs w:val="22"/>
        </w:rPr>
        <w:t xml:space="preserve">2020) </w:t>
      </w:r>
      <w:hyperlink r:id="rId173" w:history="1">
        <w:r w:rsidRPr="00811283">
          <w:rPr>
            <w:rStyle w:val="Hyperlink"/>
            <w:rFonts w:eastAsia="Calibri"/>
            <w:szCs w:val="22"/>
          </w:rPr>
          <w:t>‘</w:t>
        </w:r>
        <w:r w:rsidRPr="00811283">
          <w:rPr>
            <w:rStyle w:val="Hyperlink"/>
          </w:rPr>
          <w:t>Traceroute (tracert) Explained – Network Troubleshooting’ [vi</w:t>
        </w:r>
        <w:r w:rsidRPr="00811283">
          <w:rPr>
            <w:rStyle w:val="Hyperlink"/>
            <w:rFonts w:eastAsia="Calibri"/>
            <w:szCs w:val="22"/>
          </w:rPr>
          <w:t>deo]</w:t>
        </w:r>
      </w:hyperlink>
      <w:r>
        <w:rPr>
          <w:rFonts w:eastAsia="Calibri"/>
          <w:szCs w:val="22"/>
        </w:rPr>
        <w:t xml:space="preserve">, </w:t>
      </w:r>
      <w:r w:rsidRPr="00D73F6E">
        <w:rPr>
          <w:rStyle w:val="Emphasis"/>
        </w:rPr>
        <w:t>PowerCert Animated Videos</w:t>
      </w:r>
      <w:r>
        <w:rPr>
          <w:rFonts w:eastAsia="Calibri"/>
          <w:szCs w:val="22"/>
        </w:rPr>
        <w:t xml:space="preserve">, </w:t>
      </w:r>
      <w:r w:rsidRPr="00756BFA">
        <w:rPr>
          <w:rFonts w:eastAsia="Calibri"/>
          <w:szCs w:val="22"/>
        </w:rPr>
        <w:t>YouTube</w:t>
      </w:r>
      <w:r>
        <w:rPr>
          <w:rFonts w:eastAsia="Calibri"/>
          <w:szCs w:val="22"/>
        </w:rPr>
        <w:t>,</w:t>
      </w:r>
      <w:r w:rsidRPr="00756BFA">
        <w:rPr>
          <w:rFonts w:eastAsia="Calibri"/>
          <w:szCs w:val="22"/>
        </w:rPr>
        <w:t xml:space="preserve"> accessed 5 August 2024</w:t>
      </w:r>
      <w:r>
        <w:rPr>
          <w:rFonts w:eastAsia="Calibri"/>
          <w:szCs w:val="22"/>
        </w:rPr>
        <w:t>.</w:t>
      </w:r>
    </w:p>
    <w:p w14:paraId="52D295EB" w14:textId="77777777" w:rsidR="006A4877" w:rsidRPr="00756BFA" w:rsidRDefault="006A4877" w:rsidP="006A4877">
      <w:pPr>
        <w:rPr>
          <w:rFonts w:eastAsia="Calibri"/>
          <w:szCs w:val="22"/>
        </w:rPr>
      </w:pPr>
      <w:r w:rsidRPr="00756BFA">
        <w:rPr>
          <w:rFonts w:eastAsia="Calibri"/>
          <w:szCs w:val="22"/>
        </w:rPr>
        <w:t xml:space="preserve">Pug </w:t>
      </w:r>
      <w:r>
        <w:rPr>
          <w:rFonts w:eastAsia="Calibri"/>
          <w:szCs w:val="22"/>
        </w:rPr>
        <w:t xml:space="preserve">(n.d.) </w:t>
      </w:r>
      <w:hyperlink r:id="rId174" w:anchor="installation" w:history="1">
        <w:r w:rsidRPr="007362A5">
          <w:rPr>
            <w:rStyle w:val="Hyperlink"/>
            <w:i/>
            <w:iCs/>
          </w:rPr>
          <w:t>Getting Started: Installation</w:t>
        </w:r>
      </w:hyperlink>
      <w:r>
        <w:t>,</w:t>
      </w:r>
      <w:r w:rsidRPr="00756BFA">
        <w:rPr>
          <w:rFonts w:eastAsia="Calibri"/>
          <w:szCs w:val="22"/>
        </w:rPr>
        <w:t xml:space="preserve"> </w:t>
      </w:r>
      <w:r>
        <w:rPr>
          <w:rFonts w:eastAsia="Calibri"/>
          <w:szCs w:val="22"/>
        </w:rPr>
        <w:t>G</w:t>
      </w:r>
      <w:r w:rsidRPr="00756BFA">
        <w:rPr>
          <w:rFonts w:eastAsia="Calibri"/>
          <w:szCs w:val="22"/>
        </w:rPr>
        <w:t>it</w:t>
      </w:r>
      <w:r>
        <w:rPr>
          <w:rFonts w:eastAsia="Calibri"/>
          <w:szCs w:val="22"/>
        </w:rPr>
        <w:t>H</w:t>
      </w:r>
      <w:r w:rsidRPr="00756BFA">
        <w:rPr>
          <w:rFonts w:eastAsia="Calibri"/>
          <w:szCs w:val="22"/>
        </w:rPr>
        <w:t>ub website</w:t>
      </w:r>
      <w:r>
        <w:rPr>
          <w:rFonts w:eastAsia="Calibri"/>
          <w:szCs w:val="22"/>
        </w:rPr>
        <w:t>,</w:t>
      </w:r>
      <w:r w:rsidRPr="00756BFA">
        <w:rPr>
          <w:rFonts w:eastAsia="Calibri"/>
          <w:szCs w:val="22"/>
        </w:rPr>
        <w:t xml:space="preserve"> accessed 5 August 2024</w:t>
      </w:r>
      <w:r>
        <w:rPr>
          <w:rFonts w:eastAsia="Calibri"/>
          <w:szCs w:val="22"/>
        </w:rPr>
        <w:t>.</w:t>
      </w:r>
    </w:p>
    <w:p w14:paraId="43AF9ED2" w14:textId="77777777" w:rsidR="006A4877" w:rsidRPr="00756BFA" w:rsidRDefault="006A4877" w:rsidP="006A4877">
      <w:pPr>
        <w:rPr>
          <w:rFonts w:eastAsia="Calibri"/>
          <w:szCs w:val="22"/>
        </w:rPr>
      </w:pPr>
      <w:r w:rsidRPr="00756BFA">
        <w:rPr>
          <w:rFonts w:eastAsia="Calibri"/>
          <w:szCs w:val="22"/>
        </w:rPr>
        <w:t>Ray K (</w:t>
      </w:r>
      <w:r>
        <w:rPr>
          <w:rFonts w:eastAsia="Calibri"/>
          <w:szCs w:val="22"/>
        </w:rPr>
        <w:t xml:space="preserve">20 December </w:t>
      </w:r>
      <w:r w:rsidRPr="00756BFA">
        <w:rPr>
          <w:rFonts w:eastAsia="Calibri"/>
          <w:szCs w:val="22"/>
        </w:rPr>
        <w:t xml:space="preserve">2021) </w:t>
      </w:r>
      <w:r>
        <w:rPr>
          <w:rFonts w:eastAsia="Calibri"/>
          <w:szCs w:val="22"/>
        </w:rPr>
        <w:t>‘</w:t>
      </w:r>
      <w:hyperlink r:id="rId175" w:history="1">
        <w:r w:rsidRPr="008A43A8">
          <w:rPr>
            <w:rStyle w:val="Hyperlink"/>
          </w:rPr>
          <w:t>Everything You Need To Know About Web Application Architecture</w:t>
        </w:r>
      </w:hyperlink>
      <w:r>
        <w:t>’,</w:t>
      </w:r>
      <w:r w:rsidRPr="008A43A8">
        <w:t xml:space="preserve"> </w:t>
      </w:r>
      <w:r w:rsidRPr="008A43A8">
        <w:rPr>
          <w:rStyle w:val="Emphasis"/>
        </w:rPr>
        <w:t>Medium</w:t>
      </w:r>
      <w:r>
        <w:rPr>
          <w:rFonts w:eastAsia="Calibri"/>
          <w:szCs w:val="22"/>
        </w:rPr>
        <w:t>,</w:t>
      </w:r>
      <w:r w:rsidRPr="00756BFA">
        <w:rPr>
          <w:rFonts w:eastAsia="Calibri"/>
          <w:szCs w:val="22"/>
        </w:rPr>
        <w:t xml:space="preserve"> accessed 5 August 2024</w:t>
      </w:r>
      <w:r>
        <w:rPr>
          <w:rFonts w:eastAsia="Calibri"/>
          <w:szCs w:val="22"/>
        </w:rPr>
        <w:t>.</w:t>
      </w:r>
    </w:p>
    <w:p w14:paraId="7B6F063D" w14:textId="77777777" w:rsidR="006A4877" w:rsidRPr="00756BFA" w:rsidRDefault="006A4877" w:rsidP="006A4877">
      <w:pPr>
        <w:rPr>
          <w:rFonts w:eastAsia="Calibri"/>
          <w:szCs w:val="22"/>
        </w:rPr>
      </w:pPr>
      <w:r w:rsidRPr="00F568A5">
        <w:rPr>
          <w:rFonts w:eastAsia="Calibri"/>
          <w:szCs w:val="22"/>
        </w:rPr>
        <w:t>Refsnes Data</w:t>
      </w:r>
      <w:r w:rsidRPr="00F568A5" w:rsidDel="00F568A5">
        <w:rPr>
          <w:rFonts w:eastAsia="Calibri"/>
          <w:szCs w:val="22"/>
        </w:rPr>
        <w:t xml:space="preserve"> </w:t>
      </w:r>
      <w:r w:rsidRPr="00756BFA">
        <w:rPr>
          <w:rFonts w:eastAsia="Calibri"/>
          <w:szCs w:val="22"/>
        </w:rPr>
        <w:t>(</w:t>
      </w:r>
      <w:r w:rsidRPr="00F568A5">
        <w:rPr>
          <w:rFonts w:eastAsia="Calibri"/>
          <w:szCs w:val="22"/>
        </w:rPr>
        <w:t>1999–</w:t>
      </w:r>
      <w:r w:rsidRPr="00756BFA">
        <w:rPr>
          <w:rFonts w:eastAsia="Calibri"/>
          <w:szCs w:val="22"/>
        </w:rPr>
        <w:t xml:space="preserve">2024) </w:t>
      </w:r>
      <w:hyperlink r:id="rId176" w:history="1">
        <w:r w:rsidRPr="009F5B5A">
          <w:rPr>
            <w:rStyle w:val="Hyperlink"/>
            <w:i/>
            <w:iCs/>
          </w:rPr>
          <w:t>MongoDB Tutorial</w:t>
        </w:r>
      </w:hyperlink>
      <w:r>
        <w:rPr>
          <w:rFonts w:eastAsia="Calibri"/>
          <w:szCs w:val="22"/>
        </w:rPr>
        <w:t xml:space="preserve">, </w:t>
      </w:r>
      <w:r w:rsidRPr="00756BFA">
        <w:rPr>
          <w:rFonts w:eastAsia="Calibri"/>
          <w:szCs w:val="22"/>
        </w:rPr>
        <w:t xml:space="preserve">W3Schools </w:t>
      </w:r>
      <w:r>
        <w:rPr>
          <w:rFonts w:eastAsia="Calibri"/>
          <w:szCs w:val="22"/>
        </w:rPr>
        <w:t>w</w:t>
      </w:r>
      <w:r w:rsidRPr="00756BFA">
        <w:rPr>
          <w:rFonts w:eastAsia="Calibri"/>
          <w:szCs w:val="22"/>
        </w:rPr>
        <w:t>ebsite</w:t>
      </w:r>
      <w:r>
        <w:rPr>
          <w:rFonts w:eastAsia="Calibri"/>
          <w:szCs w:val="22"/>
        </w:rPr>
        <w:t>,</w:t>
      </w:r>
      <w:r w:rsidRPr="00756BFA">
        <w:rPr>
          <w:rFonts w:eastAsia="Calibri"/>
          <w:szCs w:val="22"/>
        </w:rPr>
        <w:t xml:space="preserve"> accessed 5 August 2024</w:t>
      </w:r>
      <w:r>
        <w:rPr>
          <w:rFonts w:eastAsia="Calibri"/>
          <w:szCs w:val="22"/>
        </w:rPr>
        <w:t>.</w:t>
      </w:r>
    </w:p>
    <w:p w14:paraId="6D4F5D73" w14:textId="77777777" w:rsidR="006A4877" w:rsidRPr="00756BFA" w:rsidRDefault="006A4877" w:rsidP="006A4877">
      <w:pPr>
        <w:rPr>
          <w:rFonts w:eastAsia="Calibri"/>
          <w:szCs w:val="22"/>
        </w:rPr>
      </w:pPr>
      <w:r w:rsidRPr="000B5CDA">
        <w:rPr>
          <w:rFonts w:eastAsia="Calibri"/>
          <w:szCs w:val="22"/>
        </w:rPr>
        <w:t>—</w:t>
      </w:r>
      <w:r>
        <w:rPr>
          <w:rFonts w:eastAsia="Calibri"/>
          <w:szCs w:val="22"/>
        </w:rPr>
        <w:t xml:space="preserve">— </w:t>
      </w:r>
      <w:r w:rsidRPr="00756BFA">
        <w:rPr>
          <w:rFonts w:eastAsia="Calibri"/>
          <w:szCs w:val="22"/>
        </w:rPr>
        <w:t>(</w:t>
      </w:r>
      <w:r w:rsidRPr="00F568A5">
        <w:rPr>
          <w:rFonts w:eastAsia="Calibri"/>
          <w:szCs w:val="22"/>
        </w:rPr>
        <w:t>1999–</w:t>
      </w:r>
      <w:r w:rsidRPr="00756BFA">
        <w:rPr>
          <w:rFonts w:eastAsia="Calibri"/>
          <w:szCs w:val="22"/>
        </w:rPr>
        <w:t xml:space="preserve">2024) </w:t>
      </w:r>
      <w:hyperlink r:id="rId177" w:history="1">
        <w:r w:rsidRPr="009F5B5A">
          <w:rPr>
            <w:rStyle w:val="Hyperlink"/>
            <w:i/>
            <w:iCs/>
          </w:rPr>
          <w:t>MySQL Tutorial</w:t>
        </w:r>
      </w:hyperlink>
      <w:r>
        <w:rPr>
          <w:rFonts w:eastAsia="Calibri"/>
          <w:szCs w:val="22"/>
        </w:rPr>
        <w:t xml:space="preserve">, </w:t>
      </w:r>
      <w:r w:rsidRPr="00756BFA">
        <w:rPr>
          <w:rFonts w:eastAsia="Calibri"/>
          <w:szCs w:val="22"/>
        </w:rPr>
        <w:t xml:space="preserve">W3Schools </w:t>
      </w:r>
      <w:r>
        <w:rPr>
          <w:rFonts w:eastAsia="Calibri"/>
          <w:szCs w:val="22"/>
        </w:rPr>
        <w:t>w</w:t>
      </w:r>
      <w:r w:rsidRPr="00756BFA">
        <w:rPr>
          <w:rFonts w:eastAsia="Calibri"/>
          <w:szCs w:val="22"/>
        </w:rPr>
        <w:t>ebsite</w:t>
      </w:r>
      <w:r>
        <w:rPr>
          <w:rFonts w:eastAsia="Calibri"/>
          <w:szCs w:val="22"/>
        </w:rPr>
        <w:t>,</w:t>
      </w:r>
      <w:r w:rsidRPr="00756BFA">
        <w:rPr>
          <w:rFonts w:eastAsia="Calibri"/>
          <w:szCs w:val="22"/>
        </w:rPr>
        <w:t xml:space="preserve"> accessed 5 August 2024</w:t>
      </w:r>
      <w:r>
        <w:rPr>
          <w:rFonts w:eastAsia="Calibri"/>
          <w:szCs w:val="22"/>
        </w:rPr>
        <w:t>.</w:t>
      </w:r>
    </w:p>
    <w:p w14:paraId="18C0F865" w14:textId="77777777" w:rsidR="006A4877" w:rsidRPr="00756BFA" w:rsidRDefault="006A4877" w:rsidP="006A4877">
      <w:pPr>
        <w:rPr>
          <w:rFonts w:eastAsia="Calibri"/>
          <w:szCs w:val="22"/>
        </w:rPr>
      </w:pPr>
      <w:r w:rsidRPr="000B5CDA">
        <w:rPr>
          <w:rFonts w:eastAsia="Calibri"/>
          <w:szCs w:val="22"/>
        </w:rPr>
        <w:t>—</w:t>
      </w:r>
      <w:r>
        <w:rPr>
          <w:rFonts w:eastAsia="Calibri"/>
          <w:szCs w:val="22"/>
        </w:rPr>
        <w:t xml:space="preserve">— </w:t>
      </w:r>
      <w:r w:rsidRPr="00756BFA">
        <w:rPr>
          <w:rFonts w:eastAsia="Calibri"/>
          <w:szCs w:val="22"/>
        </w:rPr>
        <w:t>(</w:t>
      </w:r>
      <w:r w:rsidRPr="00F568A5">
        <w:rPr>
          <w:rFonts w:eastAsia="Calibri"/>
          <w:szCs w:val="22"/>
        </w:rPr>
        <w:t>1999–</w:t>
      </w:r>
      <w:r w:rsidRPr="00756BFA">
        <w:rPr>
          <w:rFonts w:eastAsia="Calibri"/>
          <w:szCs w:val="22"/>
        </w:rPr>
        <w:t xml:space="preserve">2024) </w:t>
      </w:r>
      <w:hyperlink r:id="rId178" w:history="1">
        <w:r w:rsidRPr="009F5B5A">
          <w:rPr>
            <w:rStyle w:val="Hyperlink"/>
            <w:i/>
            <w:iCs/>
          </w:rPr>
          <w:t>Node.js Tutorial</w:t>
        </w:r>
      </w:hyperlink>
      <w:r>
        <w:rPr>
          <w:rFonts w:eastAsia="Calibri"/>
          <w:szCs w:val="22"/>
        </w:rPr>
        <w:t xml:space="preserve">, </w:t>
      </w:r>
      <w:r w:rsidRPr="00756BFA">
        <w:rPr>
          <w:rFonts w:eastAsia="Calibri"/>
          <w:szCs w:val="22"/>
        </w:rPr>
        <w:t xml:space="preserve">W3Schools </w:t>
      </w:r>
      <w:r>
        <w:rPr>
          <w:rFonts w:eastAsia="Calibri"/>
          <w:szCs w:val="22"/>
        </w:rPr>
        <w:t>w</w:t>
      </w:r>
      <w:r w:rsidRPr="00756BFA">
        <w:rPr>
          <w:rFonts w:eastAsia="Calibri"/>
          <w:szCs w:val="22"/>
        </w:rPr>
        <w:t>ebsite</w:t>
      </w:r>
      <w:r>
        <w:rPr>
          <w:rFonts w:eastAsia="Calibri"/>
          <w:szCs w:val="22"/>
        </w:rPr>
        <w:t>,</w:t>
      </w:r>
      <w:r w:rsidRPr="00756BFA">
        <w:rPr>
          <w:rFonts w:eastAsia="Calibri"/>
          <w:szCs w:val="22"/>
        </w:rPr>
        <w:t xml:space="preserve"> accessed 5 August 2024</w:t>
      </w:r>
      <w:r>
        <w:rPr>
          <w:rFonts w:eastAsia="Calibri"/>
          <w:szCs w:val="22"/>
        </w:rPr>
        <w:t>.</w:t>
      </w:r>
    </w:p>
    <w:p w14:paraId="46BCA1C5" w14:textId="79C52111" w:rsidR="006A4877" w:rsidRPr="00756BFA" w:rsidRDefault="006A4877" w:rsidP="006A4877">
      <w:pPr>
        <w:rPr>
          <w:rFonts w:eastAsia="Calibri"/>
          <w:szCs w:val="22"/>
        </w:rPr>
      </w:pPr>
      <w:r w:rsidRPr="00756BFA">
        <w:rPr>
          <w:rFonts w:eastAsia="Calibri"/>
          <w:szCs w:val="22"/>
        </w:rPr>
        <w:t>Steele C (</w:t>
      </w:r>
      <w:r>
        <w:rPr>
          <w:rFonts w:eastAsia="Calibri"/>
          <w:szCs w:val="22"/>
        </w:rPr>
        <w:t xml:space="preserve">27 February </w:t>
      </w:r>
      <w:r w:rsidRPr="00756BFA">
        <w:rPr>
          <w:rFonts w:eastAsia="Calibri"/>
          <w:szCs w:val="22"/>
        </w:rPr>
        <w:t xml:space="preserve">2021) </w:t>
      </w:r>
      <w:r>
        <w:rPr>
          <w:rFonts w:eastAsia="Calibri"/>
          <w:szCs w:val="22"/>
        </w:rPr>
        <w:t>‘</w:t>
      </w:r>
      <w:hyperlink r:id="rId179" w:history="1">
        <w:r w:rsidRPr="008A43A8">
          <w:rPr>
            <w:rStyle w:val="Hyperlink"/>
          </w:rPr>
          <w:t>30 Years of Browsers: A Quick History</w:t>
        </w:r>
      </w:hyperlink>
      <w:r>
        <w:t>’,</w:t>
      </w:r>
      <w:r w:rsidRPr="00756BFA">
        <w:rPr>
          <w:rFonts w:eastAsia="Calibri"/>
          <w:szCs w:val="22"/>
        </w:rPr>
        <w:t xml:space="preserve"> </w:t>
      </w:r>
      <w:r w:rsidRPr="008A43A8">
        <w:rPr>
          <w:rStyle w:val="Emphasis"/>
        </w:rPr>
        <w:t>PCMag</w:t>
      </w:r>
      <w:r>
        <w:rPr>
          <w:rFonts w:eastAsia="Calibri"/>
          <w:szCs w:val="22"/>
        </w:rPr>
        <w:t>,</w:t>
      </w:r>
      <w:r w:rsidRPr="00756BFA">
        <w:rPr>
          <w:rFonts w:eastAsia="Calibri"/>
          <w:szCs w:val="22"/>
        </w:rPr>
        <w:t xml:space="preserve"> accessed 5 August 2024</w:t>
      </w:r>
      <w:r>
        <w:rPr>
          <w:rFonts w:eastAsia="Calibri"/>
          <w:szCs w:val="22"/>
        </w:rPr>
        <w:t>.</w:t>
      </w:r>
    </w:p>
    <w:p w14:paraId="42A59265" w14:textId="77777777" w:rsidR="006A4877" w:rsidRPr="00756BFA" w:rsidRDefault="006A4877" w:rsidP="006A4877">
      <w:pPr>
        <w:rPr>
          <w:rFonts w:eastAsia="Calibri"/>
          <w:szCs w:val="22"/>
        </w:rPr>
      </w:pPr>
      <w:r w:rsidRPr="00756BFA">
        <w:rPr>
          <w:rFonts w:eastAsia="Calibri"/>
          <w:szCs w:val="22"/>
        </w:rPr>
        <w:lastRenderedPageBreak/>
        <w:t>Sourojit</w:t>
      </w:r>
      <w:r>
        <w:rPr>
          <w:rFonts w:eastAsia="Calibri"/>
          <w:szCs w:val="22"/>
        </w:rPr>
        <w:t xml:space="preserve"> D</w:t>
      </w:r>
      <w:r w:rsidRPr="00756BFA">
        <w:rPr>
          <w:rFonts w:eastAsia="Calibri"/>
          <w:szCs w:val="22"/>
        </w:rPr>
        <w:t xml:space="preserve"> (2024) </w:t>
      </w:r>
      <w:r>
        <w:rPr>
          <w:rFonts w:eastAsia="Calibri"/>
          <w:szCs w:val="22"/>
        </w:rPr>
        <w:t>‘</w:t>
      </w:r>
      <w:hyperlink r:id="rId180" w:history="1">
        <w:r w:rsidRPr="006E34F3">
          <w:rPr>
            <w:rStyle w:val="Hyperlink"/>
          </w:rPr>
          <w:t>Web Application Development: Process, Tools, &amp; Examples</w:t>
        </w:r>
      </w:hyperlink>
      <w:r w:rsidRPr="006E34F3">
        <w:t>’</w:t>
      </w:r>
      <w:r>
        <w:rPr>
          <w:rFonts w:eastAsia="Calibri"/>
          <w:szCs w:val="22"/>
        </w:rPr>
        <w:t xml:space="preserve">, </w:t>
      </w:r>
      <w:r w:rsidRPr="006E34F3">
        <w:rPr>
          <w:rStyle w:val="Emphasis"/>
        </w:rPr>
        <w:t>Guides</w:t>
      </w:r>
      <w:r>
        <w:rPr>
          <w:rFonts w:eastAsia="Calibri"/>
          <w:szCs w:val="22"/>
        </w:rPr>
        <w:t xml:space="preserve">, </w:t>
      </w:r>
      <w:r w:rsidRPr="00756BFA">
        <w:rPr>
          <w:rFonts w:eastAsia="Calibri"/>
          <w:szCs w:val="22"/>
        </w:rPr>
        <w:t>Browse</w:t>
      </w:r>
      <w:r>
        <w:rPr>
          <w:rFonts w:eastAsia="Calibri"/>
          <w:szCs w:val="22"/>
        </w:rPr>
        <w:t>r</w:t>
      </w:r>
      <w:r w:rsidRPr="00756BFA">
        <w:rPr>
          <w:rFonts w:eastAsia="Calibri"/>
          <w:szCs w:val="22"/>
        </w:rPr>
        <w:t xml:space="preserve">Stack </w:t>
      </w:r>
      <w:r>
        <w:rPr>
          <w:rFonts w:eastAsia="Calibri"/>
          <w:szCs w:val="22"/>
        </w:rPr>
        <w:t>w</w:t>
      </w:r>
      <w:r w:rsidRPr="00756BFA">
        <w:rPr>
          <w:rFonts w:eastAsia="Calibri"/>
          <w:szCs w:val="22"/>
        </w:rPr>
        <w:t>ebsite</w:t>
      </w:r>
      <w:r>
        <w:rPr>
          <w:rFonts w:eastAsia="Calibri"/>
          <w:szCs w:val="22"/>
        </w:rPr>
        <w:t>,</w:t>
      </w:r>
      <w:r w:rsidRPr="00756BFA">
        <w:rPr>
          <w:rFonts w:eastAsia="Calibri"/>
          <w:szCs w:val="22"/>
        </w:rPr>
        <w:t xml:space="preserve"> accessed 5 August 2024</w:t>
      </w:r>
      <w:r>
        <w:rPr>
          <w:rFonts w:eastAsia="Calibri"/>
          <w:szCs w:val="22"/>
        </w:rPr>
        <w:t>.</w:t>
      </w:r>
    </w:p>
    <w:p w14:paraId="0FC0F6F3" w14:textId="24653F4C" w:rsidR="006A4877" w:rsidRPr="00756BFA" w:rsidRDefault="006A4877" w:rsidP="006A4877">
      <w:pPr>
        <w:rPr>
          <w:rFonts w:eastAsia="Calibri"/>
          <w:szCs w:val="22"/>
        </w:rPr>
      </w:pPr>
      <w:r w:rsidRPr="00756BFA">
        <w:rPr>
          <w:rFonts w:eastAsia="Calibri"/>
          <w:szCs w:val="22"/>
        </w:rPr>
        <w:t>SuperSimpleDev (</w:t>
      </w:r>
      <w:r>
        <w:rPr>
          <w:rFonts w:eastAsia="Calibri"/>
          <w:szCs w:val="22"/>
        </w:rPr>
        <w:t xml:space="preserve">20 October </w:t>
      </w:r>
      <w:r w:rsidRPr="00756BFA">
        <w:rPr>
          <w:rFonts w:eastAsia="Calibri"/>
          <w:szCs w:val="22"/>
        </w:rPr>
        <w:t xml:space="preserve">2021) </w:t>
      </w:r>
      <w:hyperlink r:id="rId181" w:history="1">
        <w:r w:rsidRPr="00561D5F">
          <w:rPr>
            <w:rStyle w:val="Hyperlink"/>
            <w:rFonts w:eastAsia="Calibri"/>
            <w:szCs w:val="22"/>
          </w:rPr>
          <w:t>‘</w:t>
        </w:r>
        <w:r w:rsidRPr="00561D5F">
          <w:rPr>
            <w:rStyle w:val="Hyperlink"/>
          </w:rPr>
          <w:t>Backend web development – a complete overview’ [</w:t>
        </w:r>
        <w:r w:rsidRPr="00561D5F">
          <w:rPr>
            <w:rStyle w:val="Hyperlink"/>
            <w:rFonts w:eastAsia="Calibri"/>
            <w:szCs w:val="22"/>
          </w:rPr>
          <w:t>video]</w:t>
        </w:r>
      </w:hyperlink>
      <w:r>
        <w:rPr>
          <w:rFonts w:eastAsia="Calibri"/>
          <w:szCs w:val="22"/>
        </w:rPr>
        <w:t>,</w:t>
      </w:r>
      <w:r w:rsidRPr="00756BFA">
        <w:rPr>
          <w:rFonts w:eastAsia="Calibri"/>
          <w:szCs w:val="22"/>
        </w:rPr>
        <w:t xml:space="preserve"> </w:t>
      </w:r>
      <w:r w:rsidRPr="0047155D">
        <w:rPr>
          <w:rStyle w:val="Emphasis"/>
        </w:rPr>
        <w:t>SuperSimpleDev</w:t>
      </w:r>
      <w:r>
        <w:rPr>
          <w:rFonts w:eastAsia="Calibri"/>
          <w:szCs w:val="22"/>
        </w:rPr>
        <w:t>,</w:t>
      </w:r>
      <w:r w:rsidRPr="007C5CF2">
        <w:rPr>
          <w:rFonts w:eastAsia="Calibri"/>
          <w:szCs w:val="22"/>
        </w:rPr>
        <w:t xml:space="preserve"> </w:t>
      </w:r>
      <w:r w:rsidRPr="00756BFA">
        <w:rPr>
          <w:rFonts w:eastAsia="Calibri"/>
          <w:szCs w:val="22"/>
        </w:rPr>
        <w:t>YouTube</w:t>
      </w:r>
      <w:r>
        <w:rPr>
          <w:rFonts w:eastAsia="Calibri"/>
          <w:szCs w:val="22"/>
        </w:rPr>
        <w:t>,</w:t>
      </w:r>
      <w:r w:rsidRPr="00756BFA">
        <w:rPr>
          <w:rFonts w:eastAsia="Calibri"/>
          <w:szCs w:val="22"/>
        </w:rPr>
        <w:t xml:space="preserve"> accessed 5 August 2024</w:t>
      </w:r>
      <w:r>
        <w:rPr>
          <w:rFonts w:eastAsia="Calibri"/>
          <w:szCs w:val="22"/>
        </w:rPr>
        <w:t>.</w:t>
      </w:r>
    </w:p>
    <w:p w14:paraId="61017DD5" w14:textId="77777777" w:rsidR="006A4877" w:rsidRPr="00756BFA" w:rsidRDefault="006A4877" w:rsidP="006A4877">
      <w:pPr>
        <w:rPr>
          <w:rFonts w:eastAsia="Calibri"/>
          <w:szCs w:val="22"/>
        </w:rPr>
      </w:pPr>
      <w:r w:rsidRPr="00756BFA">
        <w:rPr>
          <w:rFonts w:eastAsia="Calibri"/>
          <w:szCs w:val="22"/>
        </w:rPr>
        <w:t>TutorialBrain (</w:t>
      </w:r>
      <w:r>
        <w:rPr>
          <w:rFonts w:eastAsia="Calibri"/>
          <w:szCs w:val="22"/>
        </w:rPr>
        <w:t xml:space="preserve">20 April </w:t>
      </w:r>
      <w:r w:rsidRPr="00756BFA">
        <w:rPr>
          <w:rFonts w:eastAsia="Calibri"/>
          <w:szCs w:val="22"/>
        </w:rPr>
        <w:t>2022</w:t>
      </w:r>
      <w:r w:rsidRPr="00017131">
        <w:t xml:space="preserve">) </w:t>
      </w:r>
      <w:hyperlink r:id="rId182" w:history="1">
        <w:r w:rsidRPr="00017131">
          <w:rPr>
            <w:rStyle w:val="Hyperlink"/>
          </w:rPr>
          <w:t>‘How to Run SQLITE in Visual Studio Code’</w:t>
        </w:r>
        <w:r w:rsidRPr="00017131">
          <w:rPr>
            <w:rStyle w:val="Hyperlink"/>
            <w:rFonts w:eastAsia="Calibri"/>
            <w:szCs w:val="22"/>
          </w:rPr>
          <w:t xml:space="preserve"> [video]</w:t>
        </w:r>
      </w:hyperlink>
      <w:r>
        <w:rPr>
          <w:rFonts w:eastAsia="Calibri"/>
          <w:szCs w:val="22"/>
        </w:rPr>
        <w:t>,</w:t>
      </w:r>
      <w:r w:rsidRPr="00756BFA">
        <w:rPr>
          <w:rFonts w:eastAsia="Calibri"/>
          <w:szCs w:val="22"/>
        </w:rPr>
        <w:t xml:space="preserve"> </w:t>
      </w:r>
      <w:r w:rsidRPr="00A06359">
        <w:rPr>
          <w:rStyle w:val="Emphasis"/>
        </w:rPr>
        <w:t>TutorialBrain</w:t>
      </w:r>
      <w:r>
        <w:rPr>
          <w:rFonts w:eastAsia="Calibri"/>
          <w:szCs w:val="22"/>
        </w:rPr>
        <w:t>,</w:t>
      </w:r>
      <w:r w:rsidRPr="00A06359">
        <w:rPr>
          <w:rFonts w:eastAsia="Calibri"/>
          <w:szCs w:val="22"/>
        </w:rPr>
        <w:t xml:space="preserve"> </w:t>
      </w:r>
      <w:r w:rsidRPr="00756BFA">
        <w:rPr>
          <w:rFonts w:eastAsia="Calibri"/>
          <w:szCs w:val="22"/>
        </w:rPr>
        <w:t>YouTube</w:t>
      </w:r>
      <w:r>
        <w:rPr>
          <w:rFonts w:eastAsia="Calibri"/>
          <w:szCs w:val="22"/>
        </w:rPr>
        <w:t>,</w:t>
      </w:r>
      <w:r w:rsidRPr="00756BFA">
        <w:rPr>
          <w:rFonts w:eastAsia="Calibri"/>
          <w:szCs w:val="22"/>
        </w:rPr>
        <w:t xml:space="preserve"> accessed 5 August 2024</w:t>
      </w:r>
      <w:r>
        <w:rPr>
          <w:rFonts w:eastAsia="Calibri"/>
          <w:szCs w:val="22"/>
        </w:rPr>
        <w:t>.</w:t>
      </w:r>
    </w:p>
    <w:p w14:paraId="6A7834A3" w14:textId="77777777" w:rsidR="006A4877" w:rsidRPr="00756BFA" w:rsidRDefault="006A4877" w:rsidP="006A4877">
      <w:pPr>
        <w:rPr>
          <w:rFonts w:ascii="Calibri" w:eastAsia="Calibri" w:hAnsi="Calibri" w:cs="Times New Roman"/>
          <w:kern w:val="2"/>
          <w:szCs w:val="22"/>
        </w:rPr>
      </w:pPr>
      <w:r w:rsidRPr="002F2105">
        <w:rPr>
          <w:rFonts w:eastAsia="Calibri"/>
          <w:szCs w:val="22"/>
        </w:rPr>
        <w:t>W3C (World Wide Web Consortium)</w:t>
      </w:r>
      <w:r>
        <w:rPr>
          <w:rFonts w:eastAsia="Calibri"/>
          <w:szCs w:val="22"/>
        </w:rPr>
        <w:t xml:space="preserve"> (2014)</w:t>
      </w:r>
      <w:r w:rsidRPr="00756BFA">
        <w:rPr>
          <w:rFonts w:eastAsia="Calibri"/>
          <w:szCs w:val="22"/>
        </w:rPr>
        <w:t xml:space="preserve"> </w:t>
      </w:r>
      <w:r>
        <w:rPr>
          <w:rFonts w:eastAsia="Calibri"/>
          <w:szCs w:val="22"/>
        </w:rPr>
        <w:t>‘</w:t>
      </w:r>
      <w:hyperlink r:id="rId183" w:history="1">
        <w:r w:rsidRPr="002F2105">
          <w:rPr>
            <w:rStyle w:val="Hyperlink"/>
          </w:rPr>
          <w:t>Tutorials</w:t>
        </w:r>
      </w:hyperlink>
      <w:r>
        <w:t>’,</w:t>
      </w:r>
      <w:r w:rsidRPr="00756BFA">
        <w:rPr>
          <w:rFonts w:eastAsia="Calibri"/>
          <w:szCs w:val="22"/>
        </w:rPr>
        <w:t xml:space="preserve"> </w:t>
      </w:r>
      <w:r w:rsidRPr="002F2105">
        <w:rPr>
          <w:rStyle w:val="Emphasis"/>
        </w:rPr>
        <w:t>WAI (Web Accessibility Initiative): Design and Develop Overview</w:t>
      </w:r>
      <w:r w:rsidRPr="002F2105">
        <w:rPr>
          <w:rFonts w:eastAsia="Calibri"/>
          <w:szCs w:val="22"/>
        </w:rPr>
        <w:t xml:space="preserve">, W3C </w:t>
      </w:r>
      <w:r w:rsidRPr="00756BFA">
        <w:rPr>
          <w:rFonts w:eastAsia="Calibri"/>
          <w:szCs w:val="22"/>
        </w:rPr>
        <w:t>website</w:t>
      </w:r>
      <w:r>
        <w:rPr>
          <w:rFonts w:eastAsia="Calibri"/>
          <w:szCs w:val="22"/>
        </w:rPr>
        <w:t>,</w:t>
      </w:r>
      <w:r w:rsidRPr="00756BFA">
        <w:rPr>
          <w:rFonts w:eastAsia="Calibri"/>
          <w:szCs w:val="22"/>
        </w:rPr>
        <w:t xml:space="preserve"> accessed 5 August 2024</w:t>
      </w:r>
      <w:r>
        <w:rPr>
          <w:rFonts w:eastAsia="Calibri"/>
          <w:szCs w:val="22"/>
        </w:rPr>
        <w:t>.</w:t>
      </w:r>
    </w:p>
    <w:p w14:paraId="208837DE" w14:textId="77777777" w:rsidR="006A4877" w:rsidRPr="00684685" w:rsidRDefault="006A4877" w:rsidP="006A4877">
      <w:r w:rsidRPr="00C03810">
        <w:rPr>
          <w:rFonts w:eastAsia="Calibri"/>
          <w:szCs w:val="22"/>
        </w:rPr>
        <w:t>W3C</w:t>
      </w:r>
      <w:r w:rsidRPr="00756BFA">
        <w:rPr>
          <w:rFonts w:eastAsia="Calibri"/>
          <w:szCs w:val="22"/>
        </w:rPr>
        <w:t xml:space="preserve"> (2024) </w:t>
      </w:r>
      <w:r>
        <w:rPr>
          <w:rFonts w:eastAsia="Calibri"/>
          <w:szCs w:val="22"/>
        </w:rPr>
        <w:t>‘</w:t>
      </w:r>
      <w:hyperlink r:id="rId184" w:history="1">
        <w:r w:rsidRPr="00C03810">
          <w:rPr>
            <w:rStyle w:val="Hyperlink"/>
          </w:rPr>
          <w:t>Web Accessibility Evaluation Tools List</w:t>
        </w:r>
      </w:hyperlink>
      <w:r>
        <w:t>’</w:t>
      </w:r>
      <w:r w:rsidRPr="00684685">
        <w:t xml:space="preserve">, </w:t>
      </w:r>
      <w:r w:rsidRPr="00684685">
        <w:rPr>
          <w:rStyle w:val="Emphasis"/>
        </w:rPr>
        <w:t>WAI: Evaluation Tools Overview</w:t>
      </w:r>
      <w:r w:rsidRPr="00684685">
        <w:t>, W3C website</w:t>
      </w:r>
      <w:r>
        <w:t>,</w:t>
      </w:r>
      <w:r w:rsidRPr="00684685">
        <w:t xml:space="preserve"> accessed 5 August 2024.</w:t>
      </w:r>
    </w:p>
    <w:p w14:paraId="24D413A5" w14:textId="77777777" w:rsidR="006A4877" w:rsidRPr="00756BFA" w:rsidRDefault="006A4877" w:rsidP="006A4877">
      <w:pPr>
        <w:rPr>
          <w:rFonts w:eastAsia="Calibri"/>
          <w:szCs w:val="22"/>
        </w:rPr>
      </w:pPr>
      <w:r w:rsidRPr="00756BFA">
        <w:rPr>
          <w:rFonts w:eastAsia="Calibri"/>
          <w:szCs w:val="22"/>
        </w:rPr>
        <w:t>Web Dev Simplified (</w:t>
      </w:r>
      <w:r>
        <w:rPr>
          <w:rFonts w:eastAsia="Calibri"/>
          <w:szCs w:val="22"/>
        </w:rPr>
        <w:t>25 August 2019</w:t>
      </w:r>
      <w:r w:rsidRPr="00756BFA">
        <w:rPr>
          <w:rFonts w:eastAsia="Calibri"/>
          <w:szCs w:val="22"/>
        </w:rPr>
        <w:t xml:space="preserve">) </w:t>
      </w:r>
      <w:hyperlink r:id="rId185" w:history="1">
        <w:r w:rsidRPr="00835BFB">
          <w:rPr>
            <w:rStyle w:val="Hyperlink"/>
            <w:rFonts w:eastAsia="Calibri"/>
            <w:szCs w:val="22"/>
          </w:rPr>
          <w:t>‘</w:t>
        </w:r>
        <w:r w:rsidRPr="00835BFB">
          <w:rPr>
            <w:rStyle w:val="Hyperlink"/>
          </w:rPr>
          <w:t>What Is React And Why You Need To Know It’ [video</w:t>
        </w:r>
        <w:r w:rsidRPr="00835BFB">
          <w:rPr>
            <w:rStyle w:val="Hyperlink"/>
            <w:rFonts w:eastAsia="Calibri"/>
            <w:szCs w:val="22"/>
          </w:rPr>
          <w:t>]</w:t>
        </w:r>
      </w:hyperlink>
      <w:r>
        <w:rPr>
          <w:rFonts w:eastAsia="Calibri"/>
          <w:szCs w:val="22"/>
        </w:rPr>
        <w:t>,</w:t>
      </w:r>
      <w:r w:rsidRPr="00756BFA">
        <w:rPr>
          <w:rFonts w:eastAsia="Calibri"/>
          <w:szCs w:val="22"/>
        </w:rPr>
        <w:t xml:space="preserve"> </w:t>
      </w:r>
      <w:r w:rsidRPr="00835BFB">
        <w:rPr>
          <w:rStyle w:val="Emphasis"/>
        </w:rPr>
        <w:t>Web Dev Simplified</w:t>
      </w:r>
      <w:r>
        <w:rPr>
          <w:rFonts w:eastAsia="Calibri"/>
          <w:szCs w:val="22"/>
        </w:rPr>
        <w:t>,</w:t>
      </w:r>
      <w:r w:rsidRPr="00835BFB">
        <w:rPr>
          <w:rFonts w:eastAsia="Calibri"/>
          <w:szCs w:val="22"/>
        </w:rPr>
        <w:t xml:space="preserve"> </w:t>
      </w:r>
      <w:r w:rsidRPr="00756BFA">
        <w:rPr>
          <w:rFonts w:eastAsia="Calibri"/>
          <w:szCs w:val="22"/>
        </w:rPr>
        <w:t>YouTube</w:t>
      </w:r>
      <w:r>
        <w:rPr>
          <w:rFonts w:eastAsia="Calibri"/>
          <w:szCs w:val="22"/>
        </w:rPr>
        <w:t>,</w:t>
      </w:r>
      <w:r w:rsidRPr="00756BFA">
        <w:rPr>
          <w:rFonts w:eastAsia="Calibri"/>
          <w:szCs w:val="22"/>
        </w:rPr>
        <w:t xml:space="preserve"> accessed 5 August 2024</w:t>
      </w:r>
      <w:r>
        <w:rPr>
          <w:rFonts w:eastAsia="Calibri"/>
          <w:szCs w:val="22"/>
        </w:rPr>
        <w:t>.</w:t>
      </w:r>
    </w:p>
    <w:p w14:paraId="77026C2B" w14:textId="77777777" w:rsidR="006A4877" w:rsidRPr="00756BFA" w:rsidRDefault="006A4877" w:rsidP="006A4877">
      <w:pPr>
        <w:rPr>
          <w:rFonts w:eastAsia="Calibri"/>
          <w:szCs w:val="22"/>
        </w:rPr>
      </w:pPr>
      <w:r w:rsidRPr="006A02D8">
        <w:t>Wilson</w:t>
      </w:r>
      <w:r w:rsidRPr="00756BFA">
        <w:rPr>
          <w:rFonts w:eastAsia="Calibri"/>
          <w:szCs w:val="22"/>
        </w:rPr>
        <w:t xml:space="preserve"> C (</w:t>
      </w:r>
      <w:r>
        <w:rPr>
          <w:rFonts w:eastAsia="Calibri"/>
          <w:szCs w:val="22"/>
        </w:rPr>
        <w:t xml:space="preserve">27 May </w:t>
      </w:r>
      <w:r w:rsidRPr="00756BFA">
        <w:rPr>
          <w:rFonts w:eastAsia="Calibri"/>
          <w:szCs w:val="22"/>
        </w:rPr>
        <w:t xml:space="preserve">2024) </w:t>
      </w:r>
      <w:r>
        <w:rPr>
          <w:rFonts w:eastAsia="Calibri"/>
          <w:szCs w:val="22"/>
        </w:rPr>
        <w:t>‘</w:t>
      </w:r>
      <w:hyperlink r:id="rId186" w:history="1">
        <w:r w:rsidRPr="00DC2314">
          <w:rPr>
            <w:rStyle w:val="Hyperlink"/>
          </w:rPr>
          <w:t>Bash cheat sheet: Top 25 commands and creating custom commands</w:t>
        </w:r>
      </w:hyperlink>
      <w:r>
        <w:t>’,</w:t>
      </w:r>
      <w:r w:rsidRPr="00DC2314">
        <w:t xml:space="preserve"> </w:t>
      </w:r>
      <w:r w:rsidRPr="00250474">
        <w:rPr>
          <w:rStyle w:val="Emphasis"/>
        </w:rPr>
        <w:t>Educative blog</w:t>
      </w:r>
      <w:r>
        <w:t>,</w:t>
      </w:r>
      <w:r w:rsidRPr="00DC2314">
        <w:t xml:space="preserve"> accessed 7 Augus</w:t>
      </w:r>
      <w:r w:rsidRPr="00756BFA">
        <w:rPr>
          <w:rFonts w:eastAsia="Calibri"/>
          <w:szCs w:val="22"/>
        </w:rPr>
        <w:t>t 2024</w:t>
      </w:r>
      <w:r>
        <w:rPr>
          <w:rFonts w:eastAsia="Calibri"/>
          <w:szCs w:val="22"/>
        </w:rPr>
        <w:t>.</w:t>
      </w:r>
    </w:p>
    <w:p w14:paraId="41F2373A" w14:textId="77777777" w:rsidR="006A4877" w:rsidRPr="006A02D8" w:rsidRDefault="006A4877" w:rsidP="006A4877">
      <w:r w:rsidRPr="00756BFA">
        <w:rPr>
          <w:rFonts w:eastAsia="Calibri"/>
          <w:szCs w:val="22"/>
        </w:rPr>
        <w:t>Wordpress</w:t>
      </w:r>
      <w:r>
        <w:rPr>
          <w:rFonts w:eastAsia="Calibri"/>
          <w:szCs w:val="22"/>
        </w:rPr>
        <w:t xml:space="preserve"> (n.d.)</w:t>
      </w:r>
      <w:r w:rsidRPr="00756BFA">
        <w:rPr>
          <w:rFonts w:eastAsia="Calibri"/>
          <w:szCs w:val="22"/>
        </w:rPr>
        <w:t xml:space="preserve"> </w:t>
      </w:r>
      <w:hyperlink r:id="rId187" w:history="1">
        <w:r w:rsidRPr="00250474">
          <w:rPr>
            <w:rStyle w:val="Hyperlink"/>
            <w:i/>
            <w:iCs/>
          </w:rPr>
          <w:t>Wordpress</w:t>
        </w:r>
      </w:hyperlink>
      <w:r w:rsidRPr="00756BFA">
        <w:rPr>
          <w:rFonts w:eastAsia="Calibri"/>
          <w:szCs w:val="22"/>
        </w:rPr>
        <w:t xml:space="preserve"> </w:t>
      </w:r>
      <w:r>
        <w:rPr>
          <w:rFonts w:eastAsia="Calibri"/>
          <w:szCs w:val="22"/>
        </w:rPr>
        <w:t>[w</w:t>
      </w:r>
      <w:r w:rsidRPr="00756BFA">
        <w:rPr>
          <w:rFonts w:eastAsia="Calibri"/>
          <w:szCs w:val="22"/>
        </w:rPr>
        <w:t>ebsite</w:t>
      </w:r>
      <w:r>
        <w:rPr>
          <w:rFonts w:eastAsia="Calibri"/>
          <w:szCs w:val="22"/>
        </w:rPr>
        <w:t>],</w:t>
      </w:r>
      <w:r w:rsidRPr="00756BFA">
        <w:rPr>
          <w:rFonts w:eastAsia="Calibri"/>
          <w:szCs w:val="22"/>
        </w:rPr>
        <w:t xml:space="preserve"> accessed 5 August 2024</w:t>
      </w:r>
      <w:r>
        <w:rPr>
          <w:rFonts w:eastAsia="Calibri"/>
          <w:szCs w:val="22"/>
        </w:rPr>
        <w:t>.</w:t>
      </w:r>
    </w:p>
    <w:p w14:paraId="7A617EAC" w14:textId="77777777" w:rsidR="00486B40" w:rsidRDefault="00486B40" w:rsidP="00486B40">
      <w:pPr>
        <w:rPr>
          <w:rFonts w:eastAsia="Calibri"/>
        </w:rPr>
      </w:pPr>
    </w:p>
    <w:p w14:paraId="4BBAEB8D" w14:textId="77777777" w:rsidR="006A4877" w:rsidRDefault="006A4877" w:rsidP="00486B40">
      <w:pPr>
        <w:rPr>
          <w:rFonts w:eastAsia="Calibri"/>
        </w:rPr>
        <w:sectPr w:rsidR="006A4877" w:rsidSect="00056A73">
          <w:pgSz w:w="11906" w:h="16838"/>
          <w:pgMar w:top="1134" w:right="1134" w:bottom="1134" w:left="1134" w:header="709" w:footer="709" w:gutter="0"/>
          <w:cols w:space="708"/>
          <w:docGrid w:linePitch="360"/>
        </w:sectPr>
      </w:pPr>
    </w:p>
    <w:p w14:paraId="6AD55FA2" w14:textId="5AE1604F" w:rsidR="00486B40" w:rsidRPr="00486B40" w:rsidRDefault="00486B40" w:rsidP="00486B40">
      <w:pPr>
        <w:rPr>
          <w:rFonts w:eastAsia="Calibri"/>
          <w:b/>
          <w:bCs/>
        </w:rPr>
      </w:pPr>
      <w:r w:rsidRPr="00486B40">
        <w:rPr>
          <w:rFonts w:eastAsia="Calibri"/>
          <w:b/>
          <w:bCs/>
        </w:rPr>
        <w:lastRenderedPageBreak/>
        <w:t>© State of New South Wales (Department of Education), 2024</w:t>
      </w:r>
    </w:p>
    <w:p w14:paraId="16C2AA23" w14:textId="77777777" w:rsidR="00486B40" w:rsidRPr="00486B40" w:rsidRDefault="00486B40" w:rsidP="00486B40">
      <w:pPr>
        <w:rPr>
          <w:rFonts w:eastAsia="Calibri"/>
        </w:rPr>
      </w:pPr>
      <w:r w:rsidRPr="00486B40">
        <w:rPr>
          <w:rFonts w:eastAsia="Calibri"/>
        </w:rPr>
        <w:t xml:space="preserve">The copyright material published in this resource is subject to the </w:t>
      </w:r>
      <w:r w:rsidRPr="00486B40">
        <w:rPr>
          <w:rFonts w:eastAsia="Calibri"/>
          <w:i/>
          <w:iCs/>
        </w:rPr>
        <w:t>Copyright Act 1968</w:t>
      </w:r>
      <w:r w:rsidRPr="00486B40">
        <w:rPr>
          <w:rFonts w:eastAsia="Calibri"/>
        </w:rPr>
        <w:t xml:space="preserve"> (Cth) and is owned by the NSW Department of Education or, where indicated, by a party other than the NSW Department of Education (third-party material).</w:t>
      </w:r>
    </w:p>
    <w:p w14:paraId="4505C3ED" w14:textId="77777777" w:rsidR="00486B40" w:rsidRPr="00486B40" w:rsidRDefault="00486B40" w:rsidP="00486B40">
      <w:pPr>
        <w:rPr>
          <w:rFonts w:eastAsia="Calibri"/>
        </w:rPr>
      </w:pPr>
      <w:r w:rsidRPr="00486B40">
        <w:rPr>
          <w:rFonts w:eastAsia="Calibri"/>
        </w:rPr>
        <w:t xml:space="preserve">Copyright material available in this resource and owned by the NSW Department of Education is licensed under a </w:t>
      </w:r>
      <w:hyperlink r:id="rId188" w:history="1">
        <w:r w:rsidRPr="00486B40">
          <w:rPr>
            <w:rStyle w:val="Hyperlink"/>
            <w:rFonts w:eastAsia="Calibri"/>
          </w:rPr>
          <w:t>Creative Commons Attribution 4.0 International (CC BY 4.0) license</w:t>
        </w:r>
      </w:hyperlink>
      <w:r w:rsidRPr="00486B40">
        <w:rPr>
          <w:rFonts w:eastAsia="Calibri"/>
        </w:rPr>
        <w:t>.</w:t>
      </w:r>
    </w:p>
    <w:p w14:paraId="093A3251" w14:textId="286D82CC" w:rsidR="00486B40" w:rsidRPr="00486B40" w:rsidRDefault="00486B40" w:rsidP="00486B40">
      <w:pPr>
        <w:rPr>
          <w:rFonts w:eastAsia="Calibri"/>
        </w:rPr>
      </w:pPr>
      <w:r w:rsidRPr="00486B40">
        <w:rPr>
          <w:rFonts w:eastAsia="Calibri"/>
          <w:noProof/>
        </w:rPr>
        <w:drawing>
          <wp:inline distT="0" distB="0" distL="0" distR="0" wp14:anchorId="27C5D050" wp14:editId="34A7E79F">
            <wp:extent cx="1225550" cy="425450"/>
            <wp:effectExtent l="0" t="0" r="0" b="0"/>
            <wp:docPr id="1708966688" name="Picture 6" descr="Creative Commons Attribution license logo.">
              <a:hlinkClick xmlns:a="http://schemas.openxmlformats.org/drawingml/2006/main" r:id="rId1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reative Commons Attribution license logo.">
                      <a:hlinkClick r:id="rId188"/>
                    </pic:cNvPr>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225550" cy="425450"/>
                    </a:xfrm>
                    <a:prstGeom prst="rect">
                      <a:avLst/>
                    </a:prstGeom>
                    <a:noFill/>
                    <a:ln>
                      <a:noFill/>
                    </a:ln>
                  </pic:spPr>
                </pic:pic>
              </a:graphicData>
            </a:graphic>
          </wp:inline>
        </w:drawing>
      </w:r>
    </w:p>
    <w:p w14:paraId="18A91163" w14:textId="77777777" w:rsidR="00486B40" w:rsidRPr="00486B40" w:rsidRDefault="00486B40" w:rsidP="00486B40">
      <w:pPr>
        <w:rPr>
          <w:rFonts w:eastAsia="Calibri"/>
        </w:rPr>
      </w:pPr>
      <w:r w:rsidRPr="00486B40">
        <w:rPr>
          <w:rFonts w:eastAsia="Calibri"/>
        </w:rPr>
        <w:t>This license allows you to share and adapt the material for any purpose, even commercially.</w:t>
      </w:r>
    </w:p>
    <w:p w14:paraId="290CD324" w14:textId="77777777" w:rsidR="00486B40" w:rsidRPr="00486B40" w:rsidRDefault="00486B40" w:rsidP="00486B40">
      <w:pPr>
        <w:rPr>
          <w:rFonts w:eastAsia="Calibri"/>
        </w:rPr>
      </w:pPr>
      <w:r w:rsidRPr="00486B40">
        <w:rPr>
          <w:rFonts w:eastAsia="Calibri"/>
        </w:rPr>
        <w:t>Attribution should be given to © State of New South Wales (Department of Education), 2024.</w:t>
      </w:r>
    </w:p>
    <w:p w14:paraId="6C0CCD30" w14:textId="77777777" w:rsidR="00486B40" w:rsidRPr="00486B40" w:rsidRDefault="00486B40" w:rsidP="00486B40">
      <w:pPr>
        <w:rPr>
          <w:rFonts w:eastAsia="Calibri"/>
        </w:rPr>
      </w:pPr>
      <w:r w:rsidRPr="00486B40">
        <w:rPr>
          <w:rFonts w:eastAsia="Calibri"/>
        </w:rPr>
        <w:t>Material in this resource not available under a Creative Commons license:</w:t>
      </w:r>
    </w:p>
    <w:p w14:paraId="4228A4B8" w14:textId="77777777" w:rsidR="00486B40" w:rsidRPr="00486B40" w:rsidRDefault="00486B40" w:rsidP="00486B40">
      <w:pPr>
        <w:pStyle w:val="ListBullet"/>
      </w:pPr>
      <w:r w:rsidRPr="00486B40">
        <w:t>the NSW Department of Education logo, other logos and trademark-protected material</w:t>
      </w:r>
    </w:p>
    <w:p w14:paraId="2C441178" w14:textId="77777777" w:rsidR="00486B40" w:rsidRPr="00486B40" w:rsidRDefault="00486B40" w:rsidP="00486B40">
      <w:pPr>
        <w:pStyle w:val="ListBullet"/>
      </w:pPr>
      <w:r w:rsidRPr="00486B40">
        <w:t>material owned by a third party that has been reproduced with permission. You will need to obtain permission from the third party to reuse its material.</w:t>
      </w:r>
    </w:p>
    <w:p w14:paraId="4A5EEE47" w14:textId="77777777" w:rsidR="00486B40" w:rsidRPr="00486B40" w:rsidRDefault="00486B40" w:rsidP="00486B40">
      <w:pPr>
        <w:pStyle w:val="FeatureBox2"/>
        <w:rPr>
          <w:rStyle w:val="Strong"/>
        </w:rPr>
      </w:pPr>
      <w:r w:rsidRPr="00486B40">
        <w:rPr>
          <w:rStyle w:val="Strong"/>
        </w:rPr>
        <w:t>Links to third-party material and websites</w:t>
      </w:r>
    </w:p>
    <w:p w14:paraId="36E7F0C9" w14:textId="77777777" w:rsidR="00486B40" w:rsidRPr="00486B40" w:rsidRDefault="00486B40" w:rsidP="00486B40">
      <w:pPr>
        <w:pStyle w:val="FeatureBox2"/>
      </w:pPr>
      <w:r w:rsidRPr="00486B40">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711CFC34" w14:textId="55BFAF67" w:rsidR="007907FD" w:rsidRPr="00486B40" w:rsidRDefault="00486B40" w:rsidP="00D00FC3">
      <w:pPr>
        <w:pStyle w:val="FeatureBox2"/>
      </w:pPr>
      <w:r w:rsidRPr="00486B40">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486B40">
        <w:rPr>
          <w:i/>
          <w:iCs/>
        </w:rPr>
        <w:t>Copyright Act 1968</w:t>
      </w:r>
      <w:r w:rsidRPr="00486B40">
        <w:t xml:space="preserve"> (Cth). The department accepts no responsibility for content on third-party websites.</w:t>
      </w:r>
    </w:p>
    <w:sectPr w:rsidR="007907FD" w:rsidRPr="00486B40" w:rsidSect="00056A73">
      <w:headerReference w:type="default" r:id="rId190"/>
      <w:footerReference w:type="default" r:id="rId191"/>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5A92FC" w14:textId="77777777" w:rsidR="00897366" w:rsidRDefault="00897366">
      <w:r>
        <w:separator/>
      </w:r>
    </w:p>
    <w:p w14:paraId="38C58BAA" w14:textId="77777777" w:rsidR="00897366" w:rsidRDefault="00897366"/>
    <w:p w14:paraId="0D8BC27E" w14:textId="77777777" w:rsidR="00897366" w:rsidRDefault="00897366"/>
    <w:p w14:paraId="45B1050F" w14:textId="77777777" w:rsidR="00897366" w:rsidRDefault="00897366"/>
  </w:endnote>
  <w:endnote w:type="continuationSeparator" w:id="0">
    <w:p w14:paraId="517384FE" w14:textId="77777777" w:rsidR="00897366" w:rsidRDefault="00897366">
      <w:r>
        <w:continuationSeparator/>
      </w:r>
    </w:p>
    <w:p w14:paraId="57C1EC46" w14:textId="77777777" w:rsidR="00897366" w:rsidRDefault="00897366"/>
    <w:p w14:paraId="459217C4" w14:textId="77777777" w:rsidR="00897366" w:rsidRDefault="00897366"/>
    <w:p w14:paraId="10A687FB" w14:textId="77777777" w:rsidR="00897366" w:rsidRDefault="00897366"/>
  </w:endnote>
  <w:endnote w:type="continuationNotice" w:id="1">
    <w:p w14:paraId="34D7501D" w14:textId="77777777" w:rsidR="00897366" w:rsidRDefault="00897366">
      <w:pPr>
        <w:spacing w:before="0" w:line="240" w:lineRule="auto"/>
      </w:pPr>
    </w:p>
    <w:p w14:paraId="4329472B" w14:textId="77777777" w:rsidR="00897366" w:rsidRDefault="00897366"/>
    <w:p w14:paraId="219C2646" w14:textId="77777777" w:rsidR="00897366" w:rsidRDefault="008973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C13996" w14:textId="2315D36D" w:rsidR="00CC4B06" w:rsidRPr="00E56264" w:rsidRDefault="00CC4B06" w:rsidP="000679AB">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8B4810">
      <w:rPr>
        <w:noProof/>
      </w:rPr>
      <w:t>Aug-24</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F2EF56" w14:textId="3EF4563A" w:rsidR="00FA7CB7" w:rsidRPr="00123A38" w:rsidRDefault="00FA7CB7" w:rsidP="00FA7CB7">
    <w:pPr>
      <w:pStyle w:val="Footer"/>
    </w:pPr>
    <w:r>
      <w:t xml:space="preserve">© NSW Department of Education, </w:t>
    </w:r>
    <w:r>
      <w:fldChar w:fldCharType="begin"/>
    </w:r>
    <w:r>
      <w:instrText xml:space="preserve"> DATE  \@ "MMM-yy"  \* MERGEFORMAT </w:instrText>
    </w:r>
    <w:r>
      <w:fldChar w:fldCharType="separate"/>
    </w:r>
    <w:r w:rsidR="008B4810">
      <w:rPr>
        <w:noProof/>
      </w:rPr>
      <w:t>Aug-24</w:t>
    </w:r>
    <w:r>
      <w:fldChar w:fldCharType="end"/>
    </w:r>
    <w:r>
      <w:ptab w:relativeTo="margin" w:alignment="right" w:leader="none"/>
    </w:r>
    <w:r>
      <w:rPr>
        <w:b/>
        <w:noProof/>
        <w:sz w:val="28"/>
        <w:szCs w:val="28"/>
      </w:rPr>
      <w:drawing>
        <wp:inline distT="0" distB="0" distL="0" distR="0" wp14:anchorId="06D49914" wp14:editId="250137C9">
          <wp:extent cx="571500" cy="190500"/>
          <wp:effectExtent l="0" t="0" r="0" b="0"/>
          <wp:docPr id="1775179449" name="Picture 1775179449"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AF7B00" w14:textId="77777777" w:rsidR="0077534A" w:rsidRPr="002F375A" w:rsidRDefault="0077534A" w:rsidP="0077534A">
    <w:pPr>
      <w:pStyle w:val="Logo"/>
      <w:tabs>
        <w:tab w:val="clear" w:pos="10200"/>
        <w:tab w:val="right" w:pos="9639"/>
      </w:tabs>
      <w:ind w:right="-1"/>
      <w:jc w:val="right"/>
    </w:pPr>
    <w:r w:rsidRPr="008426B6">
      <w:rPr>
        <w:noProof/>
      </w:rPr>
      <w:drawing>
        <wp:inline distT="0" distB="0" distL="0" distR="0" wp14:anchorId="0D0EA7F0" wp14:editId="064D5C1C">
          <wp:extent cx="834442" cy="906218"/>
          <wp:effectExtent l="0" t="0" r="3810" b="8255"/>
          <wp:docPr id="1817804050" name="Graphic 1817804050"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F460A5" w14:textId="77777777" w:rsidR="006B5BB4" w:rsidRPr="009B05C3" w:rsidRDefault="006B5BB4" w:rsidP="008C43D7">
    <w:pPr>
      <w:pStyle w:val="Log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711D2E" w14:textId="5B0B2B1B" w:rsidR="00486B40" w:rsidRPr="00486B40" w:rsidRDefault="00486B40" w:rsidP="00486B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7712D7" w14:textId="77777777" w:rsidR="00897366" w:rsidRDefault="00897366">
      <w:r>
        <w:separator/>
      </w:r>
    </w:p>
    <w:p w14:paraId="3B1AAD54" w14:textId="77777777" w:rsidR="00897366" w:rsidRDefault="00897366"/>
    <w:p w14:paraId="09784696" w14:textId="77777777" w:rsidR="00897366" w:rsidRDefault="00897366"/>
    <w:p w14:paraId="66389E83" w14:textId="77777777" w:rsidR="00897366" w:rsidRDefault="00897366"/>
  </w:footnote>
  <w:footnote w:type="continuationSeparator" w:id="0">
    <w:p w14:paraId="3ECF2AE0" w14:textId="77777777" w:rsidR="00897366" w:rsidRDefault="00897366">
      <w:r>
        <w:continuationSeparator/>
      </w:r>
    </w:p>
    <w:p w14:paraId="2CACAE57" w14:textId="77777777" w:rsidR="00897366" w:rsidRDefault="00897366"/>
    <w:p w14:paraId="77A906B6" w14:textId="77777777" w:rsidR="00897366" w:rsidRDefault="00897366"/>
    <w:p w14:paraId="2A735C6B" w14:textId="77777777" w:rsidR="00897366" w:rsidRDefault="00897366"/>
  </w:footnote>
  <w:footnote w:type="continuationNotice" w:id="1">
    <w:p w14:paraId="60CB7822" w14:textId="77777777" w:rsidR="00897366" w:rsidRDefault="00897366">
      <w:pPr>
        <w:spacing w:before="0" w:line="240" w:lineRule="auto"/>
      </w:pPr>
    </w:p>
    <w:p w14:paraId="78CCA084" w14:textId="77777777" w:rsidR="00897366" w:rsidRDefault="00897366"/>
    <w:p w14:paraId="5D36E4EF" w14:textId="77777777" w:rsidR="00897366" w:rsidRDefault="008973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3A9A08" w14:textId="4AF94681" w:rsidR="00CC4B06" w:rsidRDefault="002E2141" w:rsidP="000679AB">
    <w:pPr>
      <w:pStyle w:val="Documentname"/>
    </w:pPr>
    <w:r>
      <w:t>Software Engineering</w:t>
    </w:r>
    <w:r w:rsidR="00CC4B06">
      <w:t xml:space="preserve"> </w:t>
    </w:r>
    <w:r w:rsidR="0077534A">
      <w:t xml:space="preserve">Stage 6 </w:t>
    </w:r>
    <w:r w:rsidR="006C63B3">
      <w:t>(</w:t>
    </w:r>
    <w:r w:rsidR="00CC4B06">
      <w:t>Year 12</w:t>
    </w:r>
    <w:r w:rsidR="006C63B3">
      <w:t>)</w:t>
    </w:r>
    <w:r w:rsidR="00CC4B06">
      <w:t xml:space="preserve"> – </w:t>
    </w:r>
    <w:r w:rsidR="008B7885">
      <w:t>t</w:t>
    </w:r>
    <w:r w:rsidR="008B089F">
      <w:t xml:space="preserve">eacher </w:t>
    </w:r>
    <w:r w:rsidR="008B7885">
      <w:t>s</w:t>
    </w:r>
    <w:r w:rsidR="008B089F">
      <w:t xml:space="preserve">upport </w:t>
    </w:r>
    <w:r w:rsidR="008B7885">
      <w:t>r</w:t>
    </w:r>
    <w:r w:rsidR="008B089F">
      <w:t>esource</w:t>
    </w:r>
    <w:r w:rsidR="00CC4B06">
      <w:t xml:space="preserve"> </w:t>
    </w:r>
    <w:r w:rsidR="008B7885">
      <w:t>– Programming for the web</w:t>
    </w:r>
    <w:r w:rsidR="0077534A">
      <w:t xml:space="preserve"> </w:t>
    </w:r>
    <w:r w:rsidR="00CC4B06">
      <w:t xml:space="preserve">| </w:t>
    </w:r>
    <w:r w:rsidR="00CC4B06" w:rsidRPr="009D6697">
      <w:fldChar w:fldCharType="begin"/>
    </w:r>
    <w:r w:rsidR="00CC4B06" w:rsidRPr="009D6697">
      <w:instrText xml:space="preserve"> PAGE   \* MERGEFORMAT </w:instrText>
    </w:r>
    <w:r w:rsidR="00CC4B06" w:rsidRPr="009D6697">
      <w:fldChar w:fldCharType="separate"/>
    </w:r>
    <w:r w:rsidR="00CC4B06">
      <w:t>2</w:t>
    </w:r>
    <w:r w:rsidR="00CC4B06"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79717A" w14:textId="3A43971E" w:rsidR="0077534A" w:rsidRPr="00FA6449" w:rsidRDefault="00000000" w:rsidP="0077534A">
    <w:pPr>
      <w:pStyle w:val="Header"/>
    </w:pPr>
    <w:r>
      <w:rPr>
        <w:shd w:val="clear" w:color="auto" w:fill="FFFFFF"/>
      </w:rPr>
      <w:pict w14:anchorId="3F493B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7"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77534A" w:rsidRPr="009D43DD">
      <w:t>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DB86F9" w14:textId="77777777" w:rsidR="009A34E9" w:rsidRPr="00441D17" w:rsidRDefault="009A34E9" w:rsidP="00441D17"/>
</w:hdr>
</file>

<file path=word/intelligence2.xml><?xml version="1.0" encoding="utf-8"?>
<int2:intelligence xmlns:int2="http://schemas.microsoft.com/office/intelligence/2020/intelligence" xmlns:oel="http://schemas.microsoft.com/office/2019/extlst">
  <int2:observations>
    <int2:textHash int2:hashCode="PhCurObMFRCNlq" int2:id="1h9aTuFe">
      <int2:state int2:value="Rejected" int2:type="AugLoop_Text_Critique"/>
    </int2:textHash>
    <int2:textHash int2:hashCode="SXkHXWV1nOKxLy" int2:id="28kc1nZ9">
      <int2:state int2:value="Rejected" int2:type="AugLoop_Text_Critique"/>
    </int2:textHash>
    <int2:textHash int2:hashCode="J3+pD/Y0KDjBFm" int2:id="3CB9VliY">
      <int2:state int2:value="Rejected" int2:type="AugLoop_Text_Critique"/>
    </int2:textHash>
    <int2:textHash int2:hashCode="b9NfAqIhGrI9e4" int2:id="3MIgBghK">
      <int2:state int2:value="Rejected" int2:type="AugLoop_Text_Critique"/>
    </int2:textHash>
    <int2:textHash int2:hashCode="wvyc7bf8jaToLd" int2:id="3oxqNSW4">
      <int2:state int2:value="Rejected" int2:type="AugLoop_Text_Critique"/>
    </int2:textHash>
    <int2:textHash int2:hashCode="gXNjWLFkUQOugy" int2:id="4MTdVjkd">
      <int2:state int2:value="Rejected" int2:type="AugLoop_Text_Critique"/>
    </int2:textHash>
    <int2:textHash int2:hashCode="p84VJIDmhT90MS" int2:id="4k71mOIT">
      <int2:state int2:value="Rejected" int2:type="AugLoop_Text_Critique"/>
    </int2:textHash>
    <int2:textHash int2:hashCode="MV3LoIGU/0P3TY" int2:id="5MmWA9iB">
      <int2:state int2:value="Rejected" int2:type="AugLoop_Text_Critique"/>
    </int2:textHash>
    <int2:textHash int2:hashCode="QgOmuDj0vi9IWw" int2:id="8r2iHU3X">
      <int2:state int2:value="Rejected" int2:type="AugLoop_Text_Critique"/>
    </int2:textHash>
    <int2:textHash int2:hashCode="1OanbfIEMjPdSd" int2:id="9idqpTuk">
      <int2:state int2:value="Rejected" int2:type="AugLoop_Text_Critique"/>
    </int2:textHash>
    <int2:textHash int2:hashCode="lpCVC/eNaQSeuR" int2:id="A0TAku3B">
      <int2:state int2:value="Rejected" int2:type="AugLoop_Text_Critique"/>
    </int2:textHash>
    <int2:textHash int2:hashCode="5D6Bt4ZfPP4r5x" int2:id="ARPO8vtn">
      <int2:state int2:value="Rejected" int2:type="AugLoop_Text_Critique"/>
    </int2:textHash>
    <int2:textHash int2:hashCode="s4mz+DNUnpeujr" int2:id="AS7sIiiy">
      <int2:state int2:value="Rejected" int2:type="AugLoop_Text_Critique"/>
    </int2:textHash>
    <int2:textHash int2:hashCode="CUsP4OMChUrxMR" int2:id="AXmzkCdz">
      <int2:state int2:value="Rejected" int2:type="AugLoop_Text_Critique"/>
    </int2:textHash>
    <int2:textHash int2:hashCode="ZstFamEoKVPyEq" int2:id="AaU3fVCV">
      <int2:state int2:value="Rejected" int2:type="AugLoop_Text_Critique"/>
    </int2:textHash>
    <int2:textHash int2:hashCode="NbS1pUnAl/Q3w0" int2:id="ArzWkSjr">
      <int2:state int2:value="Rejected" int2:type="AugLoop_Text_Critique"/>
    </int2:textHash>
    <int2:textHash int2:hashCode="ikZd34q+lBY17W" int2:id="BeOxEySO">
      <int2:state int2:value="Rejected" int2:type="AugLoop_Text_Critique"/>
    </int2:textHash>
    <int2:textHash int2:hashCode="ZgBR0VrGTOxwTP" int2:id="CmqMteFV">
      <int2:state int2:value="Rejected" int2:type="AugLoop_Text_Critique"/>
    </int2:textHash>
    <int2:textHash int2:hashCode="Zx7YhaqxM2zugH" int2:id="CsjIGVCa">
      <int2:state int2:value="Rejected" int2:type="AugLoop_Text_Critique"/>
    </int2:textHash>
    <int2:textHash int2:hashCode="cDDQsvcbmZ/4mj" int2:id="FZRtE1tf">
      <int2:state int2:value="Rejected" int2:type="AugLoop_Text_Critique"/>
    </int2:textHash>
    <int2:textHash int2:hashCode="K5k3SIcfUZsfuT" int2:id="FzAo4p3E">
      <int2:state int2:value="Rejected" int2:type="AugLoop_Text_Critique"/>
    </int2:textHash>
    <int2:textHash int2:hashCode="mcrOn1StuDR8El" int2:id="IC0a1m5F">
      <int2:state int2:value="Rejected" int2:type="AugLoop_Text_Critique"/>
    </int2:textHash>
    <int2:textHash int2:hashCode="7MM4i0Jc1qY7j8" int2:id="J96y0cBw">
      <int2:state int2:value="Rejected" int2:type="AugLoop_Text_Critique"/>
    </int2:textHash>
    <int2:textHash int2:hashCode="k7RZhxxE0CcXmh" int2:id="JEi2aSEI">
      <int2:state int2:value="Rejected" int2:type="AugLoop_Text_Critique"/>
    </int2:textHash>
    <int2:textHash int2:hashCode="iag48jBBtSnIMy" int2:id="KKtkD84a">
      <int2:state int2:value="Rejected" int2:type="AugLoop_Text_Critique"/>
    </int2:textHash>
    <int2:textHash int2:hashCode="gbkQyIJtPmG4dB" int2:id="KY5TCnD9">
      <int2:state int2:value="Rejected" int2:type="AugLoop_Text_Critique"/>
    </int2:textHash>
    <int2:textHash int2:hashCode="+YaW6TR97HgCa8" int2:id="MJFs19Xr">
      <int2:state int2:value="Rejected" int2:type="AugLoop_Text_Critique"/>
    </int2:textHash>
    <int2:textHash int2:hashCode="VAFS9d/NGCJ43N" int2:id="OYcpL95i">
      <int2:state int2:value="Rejected" int2:type="AugLoop_Text_Critique"/>
    </int2:textHash>
    <int2:textHash int2:hashCode="KIEeiOhb5m9vdS" int2:id="PEsFPmTv">
      <int2:state int2:value="Rejected" int2:type="AugLoop_Text_Critique"/>
    </int2:textHash>
    <int2:textHash int2:hashCode="HKe490Xyr9+pKU" int2:id="QHAKAKt6">
      <int2:state int2:value="Rejected" int2:type="AugLoop_Text_Critique"/>
    </int2:textHash>
    <int2:textHash int2:hashCode="vvqFKhpJek049j" int2:id="R6IIcpDt">
      <int2:state int2:value="Rejected" int2:type="AugLoop_Text_Critique"/>
    </int2:textHash>
    <int2:textHash int2:hashCode="MFBH6W7AiQIWYO" int2:id="SJiyXoNx">
      <int2:state int2:value="Rejected" int2:type="AugLoop_Text_Critique"/>
    </int2:textHash>
    <int2:textHash int2:hashCode="pO1kvzuEc3ns6v" int2:id="SKLfaaD4">
      <int2:state int2:value="Rejected" int2:type="AugLoop_Text_Critique"/>
    </int2:textHash>
    <int2:textHash int2:hashCode="l46nrzmtX++2v7" int2:id="SdDcGn7X">
      <int2:state int2:value="Rejected" int2:type="AugLoop_Text_Critique"/>
    </int2:textHash>
    <int2:textHash int2:hashCode="Vr81zaLFaJlmGd" int2:id="UAt38fpO">
      <int2:state int2:value="Rejected" int2:type="AugLoop_Text_Critique"/>
    </int2:textHash>
    <int2:textHash int2:hashCode="TksWLCa+lGvXcy" int2:id="UKrlTOkN">
      <int2:state int2:value="Rejected" int2:type="AugLoop_Text_Critique"/>
    </int2:textHash>
    <int2:textHash int2:hashCode="wRhzBXID5ohn4p" int2:id="Uc1ubxJi">
      <int2:state int2:value="Rejected" int2:type="AugLoop_Text_Critique"/>
    </int2:textHash>
    <int2:textHash int2:hashCode="bdD+gAEUW+xKEt" int2:id="UwOYg0He">
      <int2:state int2:value="Rejected" int2:type="AugLoop_Text_Critique"/>
    </int2:textHash>
    <int2:textHash int2:hashCode="+itymurcQrZ9oD" int2:id="Ve8N0Wwl">
      <int2:state int2:value="Rejected" int2:type="AugLoop_Text_Critique"/>
    </int2:textHash>
    <int2:textHash int2:hashCode="bWSl7j1IdViL/W" int2:id="WnuYLgdy">
      <int2:state int2:value="Rejected" int2:type="AugLoop_Text_Critique"/>
    </int2:textHash>
    <int2:textHash int2:hashCode="sXRg4odcBHNmDL" int2:id="WvIh1TKX">
      <int2:state int2:value="Rejected" int2:type="AugLoop_Text_Critique"/>
    </int2:textHash>
    <int2:textHash int2:hashCode="8n/t4iILzTJq7j" int2:id="b9FtRbv0">
      <int2:state int2:value="Rejected" int2:type="AugLoop_Text_Critique"/>
    </int2:textHash>
    <int2:textHash int2:hashCode="RsNdVQcaVfgdX+" int2:id="caA3j5gK">
      <int2:state int2:value="Rejected" int2:type="AugLoop_Text_Critique"/>
    </int2:textHash>
    <int2:textHash int2:hashCode="SvdWczHKP/WpZY" int2:id="dYVD6rTj">
      <int2:state int2:value="Rejected" int2:type="AugLoop_Text_Critique"/>
    </int2:textHash>
    <int2:textHash int2:hashCode="Gat+DoJFOjY1Zs" int2:id="e0O5NPU4">
      <int2:state int2:value="Rejected" int2:type="AugLoop_Text_Critique"/>
    </int2:textHash>
    <int2:textHash int2:hashCode="UKHcoUGmo2WDBo" int2:id="f082sdFO">
      <int2:state int2:value="Rejected" int2:type="AugLoop_Text_Critique"/>
    </int2:textHash>
    <int2:textHash int2:hashCode="i/iYSbvrQTG0Gl" int2:id="fVUNGk2R">
      <int2:state int2:value="Rejected" int2:type="AugLoop_Text_Critique"/>
    </int2:textHash>
    <int2:textHash int2:hashCode="qouOWJjU5F3ihV" int2:id="j1yhuCAB">
      <int2:state int2:value="Rejected" int2:type="AugLoop_Text_Critique"/>
    </int2:textHash>
    <int2:textHash int2:hashCode="k/i7DrLGWbhWlE" int2:id="jPgE8Cqh">
      <int2:state int2:value="Rejected" int2:type="AugLoop_Text_Critique"/>
    </int2:textHash>
    <int2:textHash int2:hashCode="0xyqAAujPO3gCi" int2:id="jeY5mBlz">
      <int2:state int2:value="Rejected" int2:type="AugLoop_Text_Critique"/>
    </int2:textHash>
    <int2:textHash int2:hashCode="yNlwbKVk/wEhak" int2:id="ktUJxRrY">
      <int2:state int2:value="Rejected" int2:type="AugLoop_Text_Critique"/>
    </int2:textHash>
    <int2:textHash int2:hashCode="uFDITK9uCQ36bI" int2:id="lUQlQCR5">
      <int2:state int2:value="Rejected" int2:type="AugLoop_Text_Critique"/>
    </int2:textHash>
    <int2:textHash int2:hashCode="obNmItcSxAS4zq" int2:id="lenGZtZL">
      <int2:state int2:value="Rejected" int2:type="AugLoop_Text_Critique"/>
    </int2:textHash>
    <int2:textHash int2:hashCode="/WKBL72exMf5mq" int2:id="lrl1IQIy">
      <int2:state int2:value="Rejected" int2:type="AugLoop_Text_Critique"/>
    </int2:textHash>
    <int2:textHash int2:hashCode="ymQqImhpcbJhtg" int2:id="mHrUy37D">
      <int2:state int2:value="Rejected" int2:type="AugLoop_Text_Critique"/>
    </int2:textHash>
    <int2:textHash int2:hashCode="U5QiXy54r3gUAT" int2:id="msTwabNi">
      <int2:state int2:value="Rejected" int2:type="AugLoop_Text_Critique"/>
    </int2:textHash>
    <int2:textHash int2:hashCode="L4RBep5zzq1NXJ" int2:id="p5MP8Qry">
      <int2:state int2:value="Rejected" int2:type="AugLoop_Text_Critique"/>
    </int2:textHash>
    <int2:textHash int2:hashCode="kN41pYAO7chmPh" int2:id="p66wDTQS">
      <int2:state int2:value="Rejected" int2:type="AugLoop_Text_Critique"/>
    </int2:textHash>
    <int2:textHash int2:hashCode="uVSOzNiFR6Apsc" int2:id="pKlvVujb">
      <int2:state int2:value="Rejected" int2:type="AugLoop_Text_Critique"/>
    </int2:textHash>
    <int2:textHash int2:hashCode="CDGBdr6W4mxoJc" int2:id="pmbuqWJk">
      <int2:state int2:value="Rejected" int2:type="AugLoop_Text_Critique"/>
    </int2:textHash>
    <int2:textHash int2:hashCode="egyhyWP1qnYQ0u" int2:id="r6EM2zoM">
      <int2:state int2:value="Rejected" int2:type="AugLoop_Text_Critique"/>
    </int2:textHash>
    <int2:textHash int2:hashCode="7dfhCtTzsU49d1" int2:id="r71pXPFx">
      <int2:state int2:value="Rejected" int2:type="AugLoop_Text_Critique"/>
    </int2:textHash>
    <int2:textHash int2:hashCode="JQAOjqTfQ20Si8" int2:id="r7raNhSZ">
      <int2:state int2:value="Rejected" int2:type="AugLoop_Text_Critique"/>
    </int2:textHash>
    <int2:textHash int2:hashCode="kIaP/fo6i9mc+p" int2:id="rCr5kuUk">
      <int2:state int2:value="Rejected" int2:type="AugLoop_Text_Critique"/>
    </int2:textHash>
    <int2:textHash int2:hashCode="IfWNTJMgKDR9bO" int2:id="s6Ji9Taj">
      <int2:state int2:value="Rejected" int2:type="AugLoop_Text_Critique"/>
    </int2:textHash>
    <int2:textHash int2:hashCode="OQrlVTfMOOoNZL" int2:id="sZe1Z0gf">
      <int2:state int2:value="Rejected" int2:type="AugLoop_Text_Critique"/>
    </int2:textHash>
    <int2:textHash int2:hashCode="//o/ld2tqrPpDb" int2:id="soJx9iEX">
      <int2:state int2:value="Rejected" int2:type="AugLoop_Text_Critique"/>
    </int2:textHash>
    <int2:textHash int2:hashCode="3C0G9J/IHc8pm1" int2:id="spwwQLc8">
      <int2:state int2:value="Rejected" int2:type="AugLoop_Text_Critique"/>
    </int2:textHash>
    <int2:textHash int2:hashCode="RmgKZl0ISEoohg" int2:id="wyhNcjcq">
      <int2:state int2:value="Rejected" int2:type="AugLoop_Text_Critique"/>
    </int2:textHash>
    <int2:textHash int2:hashCode="4NFsMpJYHfUmNT" int2:id="xIbQl1tk">
      <int2:state int2:value="Rejected" int2:type="AugLoop_Text_Critique"/>
    </int2:textHash>
    <int2:textHash int2:hashCode="DPeOnqMBdC5BR+" int2:id="xUNsjg0V">
      <int2:state int2:value="Rejected" int2:type="AugLoop_Text_Critique"/>
    </int2:textHash>
    <int2:textHash int2:hashCode="daaZjc8DLmZJo8" int2:id="yD2C7Qaf">
      <int2:state int2:value="Rejected" int2:type="AugLoop_Text_Critique"/>
    </int2:textHash>
    <int2:textHash int2:hashCode="RWqkZm9w6b2I8Y" int2:id="zRin3Mz1">
      <int2:state int2:value="Rejected" int2:type="AugLoop_Text_Critique"/>
    </int2:textHash>
    <int2:bookmark int2:bookmarkName="_Int_lZ6EqXHi" int2:invalidationBookmarkName="" int2:hashCode="Re2QQIsj6i4RZM" int2:id="4tZ09RND">
      <int2:state int2:value="Rejected" int2:type="AugLoop_Text_Critique"/>
    </int2:bookmark>
    <int2:bookmark int2:bookmarkName="_Int_esIotx4s" int2:invalidationBookmarkName="" int2:hashCode="1usjYEyvTpfXcH" int2:id="aSkj9RtO">
      <int2:state int2:value="Rejected" int2:type="AugLoop_Text_Critique"/>
    </int2:bookmark>
    <int2:bookmark int2:bookmarkName="_Int_50zqEp4x" int2:invalidationBookmarkName="" int2:hashCode="vf+bXiOvQQAPV5" int2:id="W0gUkSjS">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FFFFFF83"/>
    <w:multiLevelType w:val="singleLevel"/>
    <w:tmpl w:val="2C8E9B6E"/>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88F6C4DE"/>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2E3344C"/>
    <w:multiLevelType w:val="hybridMultilevel"/>
    <w:tmpl w:val="15D25D30"/>
    <w:lvl w:ilvl="0" w:tplc="75548D7E">
      <w:start w:val="1"/>
      <w:numFmt w:val="decimal"/>
      <w:lvlText w:val="%1."/>
      <w:lvlJc w:val="left"/>
      <w:pPr>
        <w:ind w:left="1020" w:hanging="360"/>
      </w:pPr>
    </w:lvl>
    <w:lvl w:ilvl="1" w:tplc="8D42AAAA">
      <w:start w:val="1"/>
      <w:numFmt w:val="decimal"/>
      <w:lvlText w:val="%2."/>
      <w:lvlJc w:val="left"/>
      <w:pPr>
        <w:ind w:left="1020" w:hanging="360"/>
      </w:pPr>
    </w:lvl>
    <w:lvl w:ilvl="2" w:tplc="CBFAAB5E">
      <w:start w:val="1"/>
      <w:numFmt w:val="decimal"/>
      <w:lvlText w:val="%3."/>
      <w:lvlJc w:val="left"/>
      <w:pPr>
        <w:ind w:left="1020" w:hanging="360"/>
      </w:pPr>
    </w:lvl>
    <w:lvl w:ilvl="3" w:tplc="D13EEB16">
      <w:start w:val="1"/>
      <w:numFmt w:val="decimal"/>
      <w:lvlText w:val="%4."/>
      <w:lvlJc w:val="left"/>
      <w:pPr>
        <w:ind w:left="1020" w:hanging="360"/>
      </w:pPr>
    </w:lvl>
    <w:lvl w:ilvl="4" w:tplc="3AFAF528">
      <w:start w:val="1"/>
      <w:numFmt w:val="decimal"/>
      <w:lvlText w:val="%5."/>
      <w:lvlJc w:val="left"/>
      <w:pPr>
        <w:ind w:left="1020" w:hanging="360"/>
      </w:pPr>
    </w:lvl>
    <w:lvl w:ilvl="5" w:tplc="C1044250">
      <w:start w:val="1"/>
      <w:numFmt w:val="decimal"/>
      <w:lvlText w:val="%6."/>
      <w:lvlJc w:val="left"/>
      <w:pPr>
        <w:ind w:left="1020" w:hanging="360"/>
      </w:pPr>
    </w:lvl>
    <w:lvl w:ilvl="6" w:tplc="463CDF22">
      <w:start w:val="1"/>
      <w:numFmt w:val="decimal"/>
      <w:lvlText w:val="%7."/>
      <w:lvlJc w:val="left"/>
      <w:pPr>
        <w:ind w:left="1020" w:hanging="360"/>
      </w:pPr>
    </w:lvl>
    <w:lvl w:ilvl="7" w:tplc="A90237C2">
      <w:start w:val="1"/>
      <w:numFmt w:val="decimal"/>
      <w:lvlText w:val="%8."/>
      <w:lvlJc w:val="left"/>
      <w:pPr>
        <w:ind w:left="1020" w:hanging="360"/>
      </w:pPr>
    </w:lvl>
    <w:lvl w:ilvl="8" w:tplc="8D3EF6CE">
      <w:start w:val="1"/>
      <w:numFmt w:val="decimal"/>
      <w:lvlText w:val="%9."/>
      <w:lvlJc w:val="left"/>
      <w:pPr>
        <w:ind w:left="1020" w:hanging="360"/>
      </w:pPr>
    </w:lvl>
  </w:abstractNum>
  <w:abstractNum w:abstractNumId="4" w15:restartNumberingAfterBreak="0">
    <w:nsid w:val="13B66BBC"/>
    <w:multiLevelType w:val="hybridMultilevel"/>
    <w:tmpl w:val="9C444D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3A8005E4"/>
    <w:multiLevelType w:val="hybridMultilevel"/>
    <w:tmpl w:val="4740E3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7C397AF2"/>
    <w:multiLevelType w:val="hybridMultilevel"/>
    <w:tmpl w:val="B3AE9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C576D81"/>
    <w:multiLevelType w:val="hybridMultilevel"/>
    <w:tmpl w:val="1F706C6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706816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235005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5278590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66344152">
    <w:abstractNumId w:val="11"/>
  </w:num>
  <w:num w:numId="5" w16cid:durableId="3872680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816842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98089961">
    <w:abstractNumId w:val="10"/>
  </w:num>
  <w:num w:numId="8" w16cid:durableId="1068958178">
    <w:abstractNumId w:val="8"/>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9" w16cid:durableId="2066563047">
    <w:abstractNumId w:val="0"/>
  </w:num>
  <w:num w:numId="10" w16cid:durableId="1278176494">
    <w:abstractNumId w:val="5"/>
  </w:num>
  <w:num w:numId="11" w16cid:durableId="570890615">
    <w:abstractNumId w:val="9"/>
  </w:num>
  <w:num w:numId="12" w16cid:durableId="384334483">
    <w:abstractNumId w:val="6"/>
  </w:num>
  <w:num w:numId="13" w16cid:durableId="21152020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73307976">
    <w:abstractNumId w:val="4"/>
  </w:num>
  <w:num w:numId="15" w16cid:durableId="16961505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050536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085025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085541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743370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830379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768313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754632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372884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010817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2701074">
    <w:abstractNumId w:val="3"/>
  </w:num>
  <w:num w:numId="26" w16cid:durableId="151961420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807686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967495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751180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321809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495947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6360840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588408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537004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310852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103689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9871819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538291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1904810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301266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4867299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083507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318149250">
    <w:abstractNumId w:val="7"/>
  </w:num>
  <w:num w:numId="44" w16cid:durableId="345138752">
    <w:abstractNumId w:val="1"/>
  </w:num>
  <w:num w:numId="45" w16cid:durableId="1526559827">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gutterAtTop/>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31A"/>
    <w:rsid w:val="0000070F"/>
    <w:rsid w:val="00001224"/>
    <w:rsid w:val="000012BF"/>
    <w:rsid w:val="00001383"/>
    <w:rsid w:val="00001457"/>
    <w:rsid w:val="00001761"/>
    <w:rsid w:val="00001C08"/>
    <w:rsid w:val="00001F3E"/>
    <w:rsid w:val="00002BEA"/>
    <w:rsid w:val="00002BF1"/>
    <w:rsid w:val="00002D41"/>
    <w:rsid w:val="00002F07"/>
    <w:rsid w:val="00004713"/>
    <w:rsid w:val="0000558E"/>
    <w:rsid w:val="00006220"/>
    <w:rsid w:val="0000692C"/>
    <w:rsid w:val="00006968"/>
    <w:rsid w:val="00006CD7"/>
    <w:rsid w:val="000103FC"/>
    <w:rsid w:val="00010746"/>
    <w:rsid w:val="00010C57"/>
    <w:rsid w:val="00010CF9"/>
    <w:rsid w:val="00010D17"/>
    <w:rsid w:val="00011274"/>
    <w:rsid w:val="00011567"/>
    <w:rsid w:val="00011588"/>
    <w:rsid w:val="00011F0D"/>
    <w:rsid w:val="00012E0C"/>
    <w:rsid w:val="00013216"/>
    <w:rsid w:val="00013E7B"/>
    <w:rsid w:val="000141EA"/>
    <w:rsid w:val="00014228"/>
    <w:rsid w:val="000143DF"/>
    <w:rsid w:val="000144A8"/>
    <w:rsid w:val="00014EF2"/>
    <w:rsid w:val="000151F8"/>
    <w:rsid w:val="0001538B"/>
    <w:rsid w:val="00015683"/>
    <w:rsid w:val="00015D43"/>
    <w:rsid w:val="00015D83"/>
    <w:rsid w:val="00016801"/>
    <w:rsid w:val="00016803"/>
    <w:rsid w:val="0001680E"/>
    <w:rsid w:val="00016DE3"/>
    <w:rsid w:val="00016FB9"/>
    <w:rsid w:val="00017173"/>
    <w:rsid w:val="00017719"/>
    <w:rsid w:val="000178A2"/>
    <w:rsid w:val="00020F20"/>
    <w:rsid w:val="00021171"/>
    <w:rsid w:val="000212A0"/>
    <w:rsid w:val="00021673"/>
    <w:rsid w:val="000219EB"/>
    <w:rsid w:val="00021C91"/>
    <w:rsid w:val="0002213F"/>
    <w:rsid w:val="00022F42"/>
    <w:rsid w:val="00023406"/>
    <w:rsid w:val="00023644"/>
    <w:rsid w:val="000236FD"/>
    <w:rsid w:val="00023790"/>
    <w:rsid w:val="00024602"/>
    <w:rsid w:val="0002463D"/>
    <w:rsid w:val="00024D1B"/>
    <w:rsid w:val="00024F9B"/>
    <w:rsid w:val="000250CE"/>
    <w:rsid w:val="00025262"/>
    <w:rsid w:val="000252FF"/>
    <w:rsid w:val="000253AE"/>
    <w:rsid w:val="000254EE"/>
    <w:rsid w:val="00025908"/>
    <w:rsid w:val="00025CC0"/>
    <w:rsid w:val="00025E5A"/>
    <w:rsid w:val="0002601E"/>
    <w:rsid w:val="0002616E"/>
    <w:rsid w:val="0002672B"/>
    <w:rsid w:val="00026ED5"/>
    <w:rsid w:val="00027DE0"/>
    <w:rsid w:val="00027E54"/>
    <w:rsid w:val="00030469"/>
    <w:rsid w:val="0003079A"/>
    <w:rsid w:val="000307BD"/>
    <w:rsid w:val="00030A36"/>
    <w:rsid w:val="00030EBC"/>
    <w:rsid w:val="0003112C"/>
    <w:rsid w:val="0003144E"/>
    <w:rsid w:val="00032067"/>
    <w:rsid w:val="000321A5"/>
    <w:rsid w:val="000323E0"/>
    <w:rsid w:val="00032921"/>
    <w:rsid w:val="000331B6"/>
    <w:rsid w:val="00034452"/>
    <w:rsid w:val="0003452C"/>
    <w:rsid w:val="000345E4"/>
    <w:rsid w:val="00034CD8"/>
    <w:rsid w:val="00034F5E"/>
    <w:rsid w:val="000351BD"/>
    <w:rsid w:val="0003541F"/>
    <w:rsid w:val="0003642C"/>
    <w:rsid w:val="00036640"/>
    <w:rsid w:val="00036706"/>
    <w:rsid w:val="0003698F"/>
    <w:rsid w:val="00036DD3"/>
    <w:rsid w:val="0003701F"/>
    <w:rsid w:val="0003703B"/>
    <w:rsid w:val="000379FA"/>
    <w:rsid w:val="00037C82"/>
    <w:rsid w:val="00040099"/>
    <w:rsid w:val="000408BA"/>
    <w:rsid w:val="00040A44"/>
    <w:rsid w:val="00040B56"/>
    <w:rsid w:val="00040BF3"/>
    <w:rsid w:val="00040DEC"/>
    <w:rsid w:val="00041070"/>
    <w:rsid w:val="00041A0D"/>
    <w:rsid w:val="00041A45"/>
    <w:rsid w:val="000423E3"/>
    <w:rsid w:val="0004292D"/>
    <w:rsid w:val="00042CF2"/>
    <w:rsid w:val="00042D2E"/>
    <w:rsid w:val="00042D30"/>
    <w:rsid w:val="00043146"/>
    <w:rsid w:val="000435E3"/>
    <w:rsid w:val="000436B5"/>
    <w:rsid w:val="00043B4E"/>
    <w:rsid w:val="00043FA0"/>
    <w:rsid w:val="000441DF"/>
    <w:rsid w:val="00044495"/>
    <w:rsid w:val="0004487C"/>
    <w:rsid w:val="00044BDF"/>
    <w:rsid w:val="00044C5D"/>
    <w:rsid w:val="00044D23"/>
    <w:rsid w:val="00044F63"/>
    <w:rsid w:val="00045998"/>
    <w:rsid w:val="00045CFE"/>
    <w:rsid w:val="000462BC"/>
    <w:rsid w:val="00046417"/>
    <w:rsid w:val="00046473"/>
    <w:rsid w:val="00046887"/>
    <w:rsid w:val="00046A90"/>
    <w:rsid w:val="00046C8F"/>
    <w:rsid w:val="0004707F"/>
    <w:rsid w:val="000507E6"/>
    <w:rsid w:val="00050995"/>
    <w:rsid w:val="0005163D"/>
    <w:rsid w:val="00051AF5"/>
    <w:rsid w:val="00051DC3"/>
    <w:rsid w:val="00051E4B"/>
    <w:rsid w:val="00052472"/>
    <w:rsid w:val="00052758"/>
    <w:rsid w:val="00052819"/>
    <w:rsid w:val="00053399"/>
    <w:rsid w:val="000534E3"/>
    <w:rsid w:val="000534F4"/>
    <w:rsid w:val="000535B7"/>
    <w:rsid w:val="00053726"/>
    <w:rsid w:val="00053EC3"/>
    <w:rsid w:val="00054764"/>
    <w:rsid w:val="00054A34"/>
    <w:rsid w:val="00054C57"/>
    <w:rsid w:val="00055275"/>
    <w:rsid w:val="00055FFA"/>
    <w:rsid w:val="000562A7"/>
    <w:rsid w:val="00056306"/>
    <w:rsid w:val="000564F8"/>
    <w:rsid w:val="000567A2"/>
    <w:rsid w:val="000568B2"/>
    <w:rsid w:val="00056A41"/>
    <w:rsid w:val="00056A73"/>
    <w:rsid w:val="0005705F"/>
    <w:rsid w:val="00057444"/>
    <w:rsid w:val="00057BC8"/>
    <w:rsid w:val="00057F0D"/>
    <w:rsid w:val="00060032"/>
    <w:rsid w:val="0006029F"/>
    <w:rsid w:val="00060489"/>
    <w:rsid w:val="000604B9"/>
    <w:rsid w:val="00060533"/>
    <w:rsid w:val="000609F5"/>
    <w:rsid w:val="00060BBF"/>
    <w:rsid w:val="00060ED7"/>
    <w:rsid w:val="00061103"/>
    <w:rsid w:val="00061232"/>
    <w:rsid w:val="000613C4"/>
    <w:rsid w:val="000620E8"/>
    <w:rsid w:val="000624BD"/>
    <w:rsid w:val="00062708"/>
    <w:rsid w:val="00062869"/>
    <w:rsid w:val="00062996"/>
    <w:rsid w:val="00063548"/>
    <w:rsid w:val="000635D0"/>
    <w:rsid w:val="000639DD"/>
    <w:rsid w:val="00064053"/>
    <w:rsid w:val="00064072"/>
    <w:rsid w:val="00065A16"/>
    <w:rsid w:val="00065ADE"/>
    <w:rsid w:val="00065D4D"/>
    <w:rsid w:val="00066079"/>
    <w:rsid w:val="00066613"/>
    <w:rsid w:val="00066699"/>
    <w:rsid w:val="00066779"/>
    <w:rsid w:val="00066942"/>
    <w:rsid w:val="00066C79"/>
    <w:rsid w:val="000679AB"/>
    <w:rsid w:val="000704F2"/>
    <w:rsid w:val="000705AE"/>
    <w:rsid w:val="000706C4"/>
    <w:rsid w:val="00070ADE"/>
    <w:rsid w:val="00070CF4"/>
    <w:rsid w:val="0007122C"/>
    <w:rsid w:val="0007127E"/>
    <w:rsid w:val="000712F5"/>
    <w:rsid w:val="00071315"/>
    <w:rsid w:val="00071482"/>
    <w:rsid w:val="000716D0"/>
    <w:rsid w:val="00071D06"/>
    <w:rsid w:val="00071F49"/>
    <w:rsid w:val="0007214A"/>
    <w:rsid w:val="00072153"/>
    <w:rsid w:val="000721F8"/>
    <w:rsid w:val="00072B6E"/>
    <w:rsid w:val="00072C1C"/>
    <w:rsid w:val="00072DFB"/>
    <w:rsid w:val="0007329C"/>
    <w:rsid w:val="000734CB"/>
    <w:rsid w:val="000737EA"/>
    <w:rsid w:val="000738E5"/>
    <w:rsid w:val="00073A17"/>
    <w:rsid w:val="00073B13"/>
    <w:rsid w:val="00073E5C"/>
    <w:rsid w:val="00073FD2"/>
    <w:rsid w:val="00074BA5"/>
    <w:rsid w:val="00075663"/>
    <w:rsid w:val="0007579F"/>
    <w:rsid w:val="00075B4E"/>
    <w:rsid w:val="00075C33"/>
    <w:rsid w:val="00075F54"/>
    <w:rsid w:val="00075F81"/>
    <w:rsid w:val="00077389"/>
    <w:rsid w:val="00077A7C"/>
    <w:rsid w:val="00077FD3"/>
    <w:rsid w:val="000800D4"/>
    <w:rsid w:val="00081E48"/>
    <w:rsid w:val="00081EF1"/>
    <w:rsid w:val="000822E0"/>
    <w:rsid w:val="00082627"/>
    <w:rsid w:val="00082879"/>
    <w:rsid w:val="00082E53"/>
    <w:rsid w:val="0008332C"/>
    <w:rsid w:val="00083BBB"/>
    <w:rsid w:val="00083F19"/>
    <w:rsid w:val="000844F9"/>
    <w:rsid w:val="00084830"/>
    <w:rsid w:val="00084B20"/>
    <w:rsid w:val="00085483"/>
    <w:rsid w:val="000857B3"/>
    <w:rsid w:val="00085872"/>
    <w:rsid w:val="0008606A"/>
    <w:rsid w:val="000861C7"/>
    <w:rsid w:val="000864B6"/>
    <w:rsid w:val="00086656"/>
    <w:rsid w:val="00086D87"/>
    <w:rsid w:val="000872D6"/>
    <w:rsid w:val="00087796"/>
    <w:rsid w:val="0009027C"/>
    <w:rsid w:val="0009035D"/>
    <w:rsid w:val="00090565"/>
    <w:rsid w:val="00090628"/>
    <w:rsid w:val="0009113B"/>
    <w:rsid w:val="0009169E"/>
    <w:rsid w:val="00091979"/>
    <w:rsid w:val="00091AC9"/>
    <w:rsid w:val="00092A62"/>
    <w:rsid w:val="00092AB4"/>
    <w:rsid w:val="00092D24"/>
    <w:rsid w:val="0009321D"/>
    <w:rsid w:val="0009427E"/>
    <w:rsid w:val="0009452F"/>
    <w:rsid w:val="00094995"/>
    <w:rsid w:val="00094C87"/>
    <w:rsid w:val="0009511A"/>
    <w:rsid w:val="000955F0"/>
    <w:rsid w:val="00095770"/>
    <w:rsid w:val="000958ED"/>
    <w:rsid w:val="00095D21"/>
    <w:rsid w:val="00095EC0"/>
    <w:rsid w:val="00095FB2"/>
    <w:rsid w:val="00096003"/>
    <w:rsid w:val="0009605D"/>
    <w:rsid w:val="000960C4"/>
    <w:rsid w:val="0009630D"/>
    <w:rsid w:val="00096701"/>
    <w:rsid w:val="000967B7"/>
    <w:rsid w:val="00096BC9"/>
    <w:rsid w:val="00097054"/>
    <w:rsid w:val="00097584"/>
    <w:rsid w:val="000976F8"/>
    <w:rsid w:val="00097E72"/>
    <w:rsid w:val="00097F1B"/>
    <w:rsid w:val="000A00C8"/>
    <w:rsid w:val="000A011D"/>
    <w:rsid w:val="000A0200"/>
    <w:rsid w:val="000A0587"/>
    <w:rsid w:val="000A09AD"/>
    <w:rsid w:val="000A0C05"/>
    <w:rsid w:val="000A121B"/>
    <w:rsid w:val="000A141F"/>
    <w:rsid w:val="000A1456"/>
    <w:rsid w:val="000A15CC"/>
    <w:rsid w:val="000A19AC"/>
    <w:rsid w:val="000A1EF7"/>
    <w:rsid w:val="000A2393"/>
    <w:rsid w:val="000A247D"/>
    <w:rsid w:val="000A2546"/>
    <w:rsid w:val="000A31BF"/>
    <w:rsid w:val="000A33D4"/>
    <w:rsid w:val="000A3CC0"/>
    <w:rsid w:val="000A3F41"/>
    <w:rsid w:val="000A4060"/>
    <w:rsid w:val="000A41E7"/>
    <w:rsid w:val="000A451E"/>
    <w:rsid w:val="000A4FB2"/>
    <w:rsid w:val="000A5751"/>
    <w:rsid w:val="000A6279"/>
    <w:rsid w:val="000A67D3"/>
    <w:rsid w:val="000A67D9"/>
    <w:rsid w:val="000A796C"/>
    <w:rsid w:val="000A7A61"/>
    <w:rsid w:val="000B0682"/>
    <w:rsid w:val="000B08B6"/>
    <w:rsid w:val="000B09C8"/>
    <w:rsid w:val="000B0A6A"/>
    <w:rsid w:val="000B0E69"/>
    <w:rsid w:val="000B0EA9"/>
    <w:rsid w:val="000B111A"/>
    <w:rsid w:val="000B1348"/>
    <w:rsid w:val="000B1B6B"/>
    <w:rsid w:val="000B1CD4"/>
    <w:rsid w:val="000B1FC2"/>
    <w:rsid w:val="000B209A"/>
    <w:rsid w:val="000B249F"/>
    <w:rsid w:val="000B2886"/>
    <w:rsid w:val="000B28B6"/>
    <w:rsid w:val="000B2A5E"/>
    <w:rsid w:val="000B2E3C"/>
    <w:rsid w:val="000B30E1"/>
    <w:rsid w:val="000B3300"/>
    <w:rsid w:val="000B371C"/>
    <w:rsid w:val="000B3CAB"/>
    <w:rsid w:val="000B4242"/>
    <w:rsid w:val="000B48A4"/>
    <w:rsid w:val="000B4BDF"/>
    <w:rsid w:val="000B4F65"/>
    <w:rsid w:val="000B558E"/>
    <w:rsid w:val="000B5B44"/>
    <w:rsid w:val="000B5C23"/>
    <w:rsid w:val="000B6299"/>
    <w:rsid w:val="000B62B1"/>
    <w:rsid w:val="000B692C"/>
    <w:rsid w:val="000B6E98"/>
    <w:rsid w:val="000B70B6"/>
    <w:rsid w:val="000B75CB"/>
    <w:rsid w:val="000B7929"/>
    <w:rsid w:val="000B7D49"/>
    <w:rsid w:val="000C09E0"/>
    <w:rsid w:val="000C09EC"/>
    <w:rsid w:val="000C0E91"/>
    <w:rsid w:val="000C0FB5"/>
    <w:rsid w:val="000C1078"/>
    <w:rsid w:val="000C16A7"/>
    <w:rsid w:val="000C1BCD"/>
    <w:rsid w:val="000C250C"/>
    <w:rsid w:val="000C2DDC"/>
    <w:rsid w:val="000C3016"/>
    <w:rsid w:val="000C33A2"/>
    <w:rsid w:val="000C3531"/>
    <w:rsid w:val="000C39A2"/>
    <w:rsid w:val="000C3B84"/>
    <w:rsid w:val="000C3E5C"/>
    <w:rsid w:val="000C415A"/>
    <w:rsid w:val="000C417A"/>
    <w:rsid w:val="000C43DF"/>
    <w:rsid w:val="000C4E35"/>
    <w:rsid w:val="000C56C2"/>
    <w:rsid w:val="000C56F0"/>
    <w:rsid w:val="000C575E"/>
    <w:rsid w:val="000C5BAE"/>
    <w:rsid w:val="000C5E9A"/>
    <w:rsid w:val="000C61FB"/>
    <w:rsid w:val="000C6A06"/>
    <w:rsid w:val="000C6C18"/>
    <w:rsid w:val="000C6F0A"/>
    <w:rsid w:val="000C6F89"/>
    <w:rsid w:val="000C74A7"/>
    <w:rsid w:val="000C74D2"/>
    <w:rsid w:val="000C75CF"/>
    <w:rsid w:val="000C7D4F"/>
    <w:rsid w:val="000D0438"/>
    <w:rsid w:val="000D06BD"/>
    <w:rsid w:val="000D0D89"/>
    <w:rsid w:val="000D1CAE"/>
    <w:rsid w:val="000D2063"/>
    <w:rsid w:val="000D24EC"/>
    <w:rsid w:val="000D297E"/>
    <w:rsid w:val="000D2C11"/>
    <w:rsid w:val="000D2C3A"/>
    <w:rsid w:val="000D2C99"/>
    <w:rsid w:val="000D3429"/>
    <w:rsid w:val="000D344F"/>
    <w:rsid w:val="000D3E79"/>
    <w:rsid w:val="000D3ECD"/>
    <w:rsid w:val="000D40C8"/>
    <w:rsid w:val="000D4665"/>
    <w:rsid w:val="000D46A4"/>
    <w:rsid w:val="000D48A8"/>
    <w:rsid w:val="000D4B5A"/>
    <w:rsid w:val="000D4D10"/>
    <w:rsid w:val="000D55B1"/>
    <w:rsid w:val="000D603B"/>
    <w:rsid w:val="000D64D8"/>
    <w:rsid w:val="000D667E"/>
    <w:rsid w:val="000D7903"/>
    <w:rsid w:val="000E019B"/>
    <w:rsid w:val="000E2020"/>
    <w:rsid w:val="000E2781"/>
    <w:rsid w:val="000E3273"/>
    <w:rsid w:val="000E386B"/>
    <w:rsid w:val="000E3B06"/>
    <w:rsid w:val="000E3C1C"/>
    <w:rsid w:val="000E41B7"/>
    <w:rsid w:val="000E47E8"/>
    <w:rsid w:val="000E4CD1"/>
    <w:rsid w:val="000E4D19"/>
    <w:rsid w:val="000E5045"/>
    <w:rsid w:val="000E5125"/>
    <w:rsid w:val="000E54F1"/>
    <w:rsid w:val="000E5A61"/>
    <w:rsid w:val="000E5DBC"/>
    <w:rsid w:val="000E60E5"/>
    <w:rsid w:val="000E68D7"/>
    <w:rsid w:val="000E6BA0"/>
    <w:rsid w:val="000E749A"/>
    <w:rsid w:val="000E75CE"/>
    <w:rsid w:val="000E7689"/>
    <w:rsid w:val="000E7854"/>
    <w:rsid w:val="000F04DA"/>
    <w:rsid w:val="000F0AED"/>
    <w:rsid w:val="000F174A"/>
    <w:rsid w:val="000F1A4C"/>
    <w:rsid w:val="000F1E90"/>
    <w:rsid w:val="000F2245"/>
    <w:rsid w:val="000F25DD"/>
    <w:rsid w:val="000F2983"/>
    <w:rsid w:val="000F2B97"/>
    <w:rsid w:val="000F2CE1"/>
    <w:rsid w:val="000F322B"/>
    <w:rsid w:val="000F35CC"/>
    <w:rsid w:val="000F38F4"/>
    <w:rsid w:val="000F39DE"/>
    <w:rsid w:val="000F455D"/>
    <w:rsid w:val="000F4AB2"/>
    <w:rsid w:val="000F4B2A"/>
    <w:rsid w:val="000F50BC"/>
    <w:rsid w:val="000F59CB"/>
    <w:rsid w:val="000F5B85"/>
    <w:rsid w:val="000F5DBC"/>
    <w:rsid w:val="000F5E68"/>
    <w:rsid w:val="000F6CDD"/>
    <w:rsid w:val="000F6DCB"/>
    <w:rsid w:val="000F70CB"/>
    <w:rsid w:val="000F71D6"/>
    <w:rsid w:val="000F7960"/>
    <w:rsid w:val="000F797B"/>
    <w:rsid w:val="001007D3"/>
    <w:rsid w:val="0010097C"/>
    <w:rsid w:val="00100B59"/>
    <w:rsid w:val="00100DC5"/>
    <w:rsid w:val="00100E27"/>
    <w:rsid w:val="00100E5A"/>
    <w:rsid w:val="00100FCC"/>
    <w:rsid w:val="00101135"/>
    <w:rsid w:val="001024B7"/>
    <w:rsid w:val="0010259B"/>
    <w:rsid w:val="00102BBD"/>
    <w:rsid w:val="00103223"/>
    <w:rsid w:val="00103318"/>
    <w:rsid w:val="00103D80"/>
    <w:rsid w:val="00103E1A"/>
    <w:rsid w:val="0010405D"/>
    <w:rsid w:val="0010433A"/>
    <w:rsid w:val="00104394"/>
    <w:rsid w:val="0010447D"/>
    <w:rsid w:val="00104A05"/>
    <w:rsid w:val="00104B25"/>
    <w:rsid w:val="00104EE0"/>
    <w:rsid w:val="00104FA9"/>
    <w:rsid w:val="0010501B"/>
    <w:rsid w:val="0010518D"/>
    <w:rsid w:val="0010549F"/>
    <w:rsid w:val="00105BA1"/>
    <w:rsid w:val="00106009"/>
    <w:rsid w:val="001061F9"/>
    <w:rsid w:val="00106249"/>
    <w:rsid w:val="001068B3"/>
    <w:rsid w:val="00106A3B"/>
    <w:rsid w:val="0010708F"/>
    <w:rsid w:val="0011060C"/>
    <w:rsid w:val="001107B0"/>
    <w:rsid w:val="001113CC"/>
    <w:rsid w:val="00111626"/>
    <w:rsid w:val="00111D72"/>
    <w:rsid w:val="00111D85"/>
    <w:rsid w:val="00111D88"/>
    <w:rsid w:val="00111EA0"/>
    <w:rsid w:val="001127E5"/>
    <w:rsid w:val="00112B61"/>
    <w:rsid w:val="0011316E"/>
    <w:rsid w:val="00113419"/>
    <w:rsid w:val="001136FA"/>
    <w:rsid w:val="00113763"/>
    <w:rsid w:val="00113B56"/>
    <w:rsid w:val="00113C7E"/>
    <w:rsid w:val="00113CED"/>
    <w:rsid w:val="00113D6C"/>
    <w:rsid w:val="001140AF"/>
    <w:rsid w:val="00114136"/>
    <w:rsid w:val="001146A5"/>
    <w:rsid w:val="001147B2"/>
    <w:rsid w:val="001148CC"/>
    <w:rsid w:val="00114B7D"/>
    <w:rsid w:val="0011673B"/>
    <w:rsid w:val="0011687D"/>
    <w:rsid w:val="00116B9C"/>
    <w:rsid w:val="00116FF9"/>
    <w:rsid w:val="00117205"/>
    <w:rsid w:val="001177C4"/>
    <w:rsid w:val="00117B7D"/>
    <w:rsid w:val="00117BB2"/>
    <w:rsid w:val="00117FF3"/>
    <w:rsid w:val="0012093E"/>
    <w:rsid w:val="00121519"/>
    <w:rsid w:val="001228B1"/>
    <w:rsid w:val="00122D3B"/>
    <w:rsid w:val="0012309B"/>
    <w:rsid w:val="00124118"/>
    <w:rsid w:val="00124127"/>
    <w:rsid w:val="00124407"/>
    <w:rsid w:val="00124FBE"/>
    <w:rsid w:val="00125121"/>
    <w:rsid w:val="0012539C"/>
    <w:rsid w:val="00125549"/>
    <w:rsid w:val="00125C6C"/>
    <w:rsid w:val="00125F4D"/>
    <w:rsid w:val="00126213"/>
    <w:rsid w:val="001264FB"/>
    <w:rsid w:val="00126AD8"/>
    <w:rsid w:val="00126CFD"/>
    <w:rsid w:val="00127648"/>
    <w:rsid w:val="00127826"/>
    <w:rsid w:val="00127DC2"/>
    <w:rsid w:val="00127F34"/>
    <w:rsid w:val="0013032B"/>
    <w:rsid w:val="001305EA"/>
    <w:rsid w:val="00130AEA"/>
    <w:rsid w:val="00130DBF"/>
    <w:rsid w:val="001315B1"/>
    <w:rsid w:val="001315F7"/>
    <w:rsid w:val="0013164D"/>
    <w:rsid w:val="001321CE"/>
    <w:rsid w:val="00132326"/>
    <w:rsid w:val="001326BD"/>
    <w:rsid w:val="001328FA"/>
    <w:rsid w:val="00132ADB"/>
    <w:rsid w:val="00132EFA"/>
    <w:rsid w:val="0013358B"/>
    <w:rsid w:val="00133AAB"/>
    <w:rsid w:val="0013419A"/>
    <w:rsid w:val="00134700"/>
    <w:rsid w:val="001349AB"/>
    <w:rsid w:val="00134E23"/>
    <w:rsid w:val="00134EB9"/>
    <w:rsid w:val="001354AB"/>
    <w:rsid w:val="00135895"/>
    <w:rsid w:val="00135DC3"/>
    <w:rsid w:val="00135E80"/>
    <w:rsid w:val="00135E9F"/>
    <w:rsid w:val="00136276"/>
    <w:rsid w:val="001362C9"/>
    <w:rsid w:val="00136416"/>
    <w:rsid w:val="001372F9"/>
    <w:rsid w:val="001377F5"/>
    <w:rsid w:val="00137B6F"/>
    <w:rsid w:val="00137D52"/>
    <w:rsid w:val="00137EEA"/>
    <w:rsid w:val="00140753"/>
    <w:rsid w:val="001409C3"/>
    <w:rsid w:val="00140C10"/>
    <w:rsid w:val="001412C5"/>
    <w:rsid w:val="001413F0"/>
    <w:rsid w:val="0014239C"/>
    <w:rsid w:val="001423E7"/>
    <w:rsid w:val="00142B96"/>
    <w:rsid w:val="001432CF"/>
    <w:rsid w:val="0014353A"/>
    <w:rsid w:val="00143921"/>
    <w:rsid w:val="00143DCB"/>
    <w:rsid w:val="00143E85"/>
    <w:rsid w:val="001447CF"/>
    <w:rsid w:val="00144D9B"/>
    <w:rsid w:val="00144F11"/>
    <w:rsid w:val="00145865"/>
    <w:rsid w:val="00146F04"/>
    <w:rsid w:val="00147490"/>
    <w:rsid w:val="00147AC5"/>
    <w:rsid w:val="00147E90"/>
    <w:rsid w:val="001501E6"/>
    <w:rsid w:val="00150255"/>
    <w:rsid w:val="0015041F"/>
    <w:rsid w:val="00150972"/>
    <w:rsid w:val="00150EBC"/>
    <w:rsid w:val="00151373"/>
    <w:rsid w:val="0015174A"/>
    <w:rsid w:val="001520B0"/>
    <w:rsid w:val="001520DB"/>
    <w:rsid w:val="00152745"/>
    <w:rsid w:val="001527EF"/>
    <w:rsid w:val="001538FD"/>
    <w:rsid w:val="00153A07"/>
    <w:rsid w:val="0015434B"/>
    <w:rsid w:val="0015446A"/>
    <w:rsid w:val="0015487C"/>
    <w:rsid w:val="00154BBA"/>
    <w:rsid w:val="00154D34"/>
    <w:rsid w:val="00155144"/>
    <w:rsid w:val="00155308"/>
    <w:rsid w:val="00155A8B"/>
    <w:rsid w:val="00156D04"/>
    <w:rsid w:val="00156E20"/>
    <w:rsid w:val="00156EE8"/>
    <w:rsid w:val="001570C0"/>
    <w:rsid w:val="0015712E"/>
    <w:rsid w:val="001575B2"/>
    <w:rsid w:val="001576B3"/>
    <w:rsid w:val="001577D2"/>
    <w:rsid w:val="00157D2A"/>
    <w:rsid w:val="00157D2B"/>
    <w:rsid w:val="00157F20"/>
    <w:rsid w:val="0016010B"/>
    <w:rsid w:val="00160358"/>
    <w:rsid w:val="00160378"/>
    <w:rsid w:val="00160461"/>
    <w:rsid w:val="00160B3F"/>
    <w:rsid w:val="001619FC"/>
    <w:rsid w:val="001620D4"/>
    <w:rsid w:val="001621B1"/>
    <w:rsid w:val="0016239F"/>
    <w:rsid w:val="00162480"/>
    <w:rsid w:val="001624CE"/>
    <w:rsid w:val="001625F0"/>
    <w:rsid w:val="00162720"/>
    <w:rsid w:val="00162A1E"/>
    <w:rsid w:val="00162B3D"/>
    <w:rsid w:val="00162C3A"/>
    <w:rsid w:val="00162D8B"/>
    <w:rsid w:val="00162F5B"/>
    <w:rsid w:val="001630E1"/>
    <w:rsid w:val="00163137"/>
    <w:rsid w:val="00163A11"/>
    <w:rsid w:val="0016409E"/>
    <w:rsid w:val="001641C0"/>
    <w:rsid w:val="0016434F"/>
    <w:rsid w:val="001643B6"/>
    <w:rsid w:val="0016440A"/>
    <w:rsid w:val="0016477E"/>
    <w:rsid w:val="0016489E"/>
    <w:rsid w:val="0016505B"/>
    <w:rsid w:val="001651DA"/>
    <w:rsid w:val="00165A37"/>
    <w:rsid w:val="00165FF0"/>
    <w:rsid w:val="00166498"/>
    <w:rsid w:val="00166AAE"/>
    <w:rsid w:val="0016764F"/>
    <w:rsid w:val="001677E0"/>
    <w:rsid w:val="00167C44"/>
    <w:rsid w:val="0017075C"/>
    <w:rsid w:val="00170866"/>
    <w:rsid w:val="001708D1"/>
    <w:rsid w:val="00170CB5"/>
    <w:rsid w:val="00170EC6"/>
    <w:rsid w:val="00171601"/>
    <w:rsid w:val="001716CE"/>
    <w:rsid w:val="00171AC2"/>
    <w:rsid w:val="00171BE9"/>
    <w:rsid w:val="00171CB3"/>
    <w:rsid w:val="00171F83"/>
    <w:rsid w:val="00172534"/>
    <w:rsid w:val="00172954"/>
    <w:rsid w:val="001729EC"/>
    <w:rsid w:val="00172AC9"/>
    <w:rsid w:val="00172C03"/>
    <w:rsid w:val="00172FC9"/>
    <w:rsid w:val="00173471"/>
    <w:rsid w:val="0017374A"/>
    <w:rsid w:val="0017391F"/>
    <w:rsid w:val="00173E18"/>
    <w:rsid w:val="00173F53"/>
    <w:rsid w:val="00174183"/>
    <w:rsid w:val="001744B9"/>
    <w:rsid w:val="00174CA0"/>
    <w:rsid w:val="00174D4A"/>
    <w:rsid w:val="00175898"/>
    <w:rsid w:val="0017611F"/>
    <w:rsid w:val="001763D8"/>
    <w:rsid w:val="0017667F"/>
    <w:rsid w:val="001768C7"/>
    <w:rsid w:val="00176931"/>
    <w:rsid w:val="00176A94"/>
    <w:rsid w:val="00176C65"/>
    <w:rsid w:val="00176D98"/>
    <w:rsid w:val="00177593"/>
    <w:rsid w:val="001776AB"/>
    <w:rsid w:val="00177A1C"/>
    <w:rsid w:val="00180517"/>
    <w:rsid w:val="001807E5"/>
    <w:rsid w:val="0018081B"/>
    <w:rsid w:val="00180A15"/>
    <w:rsid w:val="001810F4"/>
    <w:rsid w:val="00181128"/>
    <w:rsid w:val="00181787"/>
    <w:rsid w:val="0018179E"/>
    <w:rsid w:val="001818C4"/>
    <w:rsid w:val="001820F3"/>
    <w:rsid w:val="00182144"/>
    <w:rsid w:val="001821DE"/>
    <w:rsid w:val="001825DF"/>
    <w:rsid w:val="0018295F"/>
    <w:rsid w:val="00182B46"/>
    <w:rsid w:val="0018380D"/>
    <w:rsid w:val="001839C3"/>
    <w:rsid w:val="00183B80"/>
    <w:rsid w:val="00183C79"/>
    <w:rsid w:val="00183CF6"/>
    <w:rsid w:val="00183D4B"/>
    <w:rsid w:val="00183DB2"/>
    <w:rsid w:val="00183E9C"/>
    <w:rsid w:val="001841F1"/>
    <w:rsid w:val="001842C9"/>
    <w:rsid w:val="00184B73"/>
    <w:rsid w:val="00184F91"/>
    <w:rsid w:val="00184F9B"/>
    <w:rsid w:val="0018571A"/>
    <w:rsid w:val="001859B6"/>
    <w:rsid w:val="00185F7D"/>
    <w:rsid w:val="001860D0"/>
    <w:rsid w:val="00186AF2"/>
    <w:rsid w:val="001873CC"/>
    <w:rsid w:val="001875EF"/>
    <w:rsid w:val="00187832"/>
    <w:rsid w:val="0018792B"/>
    <w:rsid w:val="00187FFC"/>
    <w:rsid w:val="00191163"/>
    <w:rsid w:val="001915A0"/>
    <w:rsid w:val="00191C7C"/>
    <w:rsid w:val="00191D2F"/>
    <w:rsid w:val="00191F0C"/>
    <w:rsid w:val="00191F45"/>
    <w:rsid w:val="0019208E"/>
    <w:rsid w:val="001921BB"/>
    <w:rsid w:val="00192227"/>
    <w:rsid w:val="001922E7"/>
    <w:rsid w:val="00193045"/>
    <w:rsid w:val="00193503"/>
    <w:rsid w:val="00193567"/>
    <w:rsid w:val="001939CA"/>
    <w:rsid w:val="00193B82"/>
    <w:rsid w:val="00193E37"/>
    <w:rsid w:val="00194397"/>
    <w:rsid w:val="0019508E"/>
    <w:rsid w:val="0019510C"/>
    <w:rsid w:val="001955A3"/>
    <w:rsid w:val="00195660"/>
    <w:rsid w:val="0019572A"/>
    <w:rsid w:val="0019600C"/>
    <w:rsid w:val="00196017"/>
    <w:rsid w:val="00196331"/>
    <w:rsid w:val="0019665B"/>
    <w:rsid w:val="001966C8"/>
    <w:rsid w:val="00196997"/>
    <w:rsid w:val="00196ADA"/>
    <w:rsid w:val="00196CF1"/>
    <w:rsid w:val="00196DBA"/>
    <w:rsid w:val="00196E48"/>
    <w:rsid w:val="0019758B"/>
    <w:rsid w:val="001975BF"/>
    <w:rsid w:val="00197B41"/>
    <w:rsid w:val="00197EC0"/>
    <w:rsid w:val="00197FF2"/>
    <w:rsid w:val="001A03EA"/>
    <w:rsid w:val="001A0FDB"/>
    <w:rsid w:val="001A12EF"/>
    <w:rsid w:val="001A14F1"/>
    <w:rsid w:val="001A163A"/>
    <w:rsid w:val="001A1793"/>
    <w:rsid w:val="001A183D"/>
    <w:rsid w:val="001A1E53"/>
    <w:rsid w:val="001A2081"/>
    <w:rsid w:val="001A2264"/>
    <w:rsid w:val="001A27A7"/>
    <w:rsid w:val="001A2A06"/>
    <w:rsid w:val="001A3041"/>
    <w:rsid w:val="001A3308"/>
    <w:rsid w:val="001A3627"/>
    <w:rsid w:val="001A38D0"/>
    <w:rsid w:val="001A39BF"/>
    <w:rsid w:val="001A47D7"/>
    <w:rsid w:val="001A48AC"/>
    <w:rsid w:val="001A4CD7"/>
    <w:rsid w:val="001A542E"/>
    <w:rsid w:val="001A5E63"/>
    <w:rsid w:val="001A61E8"/>
    <w:rsid w:val="001A6864"/>
    <w:rsid w:val="001A6A14"/>
    <w:rsid w:val="001A6AF3"/>
    <w:rsid w:val="001A6D99"/>
    <w:rsid w:val="001A7213"/>
    <w:rsid w:val="001A761C"/>
    <w:rsid w:val="001A7670"/>
    <w:rsid w:val="001A7E24"/>
    <w:rsid w:val="001B0841"/>
    <w:rsid w:val="001B0D20"/>
    <w:rsid w:val="001B0E8F"/>
    <w:rsid w:val="001B104E"/>
    <w:rsid w:val="001B129B"/>
    <w:rsid w:val="001B1380"/>
    <w:rsid w:val="001B155D"/>
    <w:rsid w:val="001B1BD0"/>
    <w:rsid w:val="001B1C8C"/>
    <w:rsid w:val="001B1D5E"/>
    <w:rsid w:val="001B1DDE"/>
    <w:rsid w:val="001B1EC9"/>
    <w:rsid w:val="001B1F94"/>
    <w:rsid w:val="001B2B55"/>
    <w:rsid w:val="001B2B9C"/>
    <w:rsid w:val="001B3065"/>
    <w:rsid w:val="001B33C0"/>
    <w:rsid w:val="001B3D15"/>
    <w:rsid w:val="001B3E74"/>
    <w:rsid w:val="001B4155"/>
    <w:rsid w:val="001B41E0"/>
    <w:rsid w:val="001B437A"/>
    <w:rsid w:val="001B49EF"/>
    <w:rsid w:val="001B4A46"/>
    <w:rsid w:val="001B4ADA"/>
    <w:rsid w:val="001B4C51"/>
    <w:rsid w:val="001B4D8B"/>
    <w:rsid w:val="001B516D"/>
    <w:rsid w:val="001B561A"/>
    <w:rsid w:val="001B5C47"/>
    <w:rsid w:val="001B5E34"/>
    <w:rsid w:val="001B72A2"/>
    <w:rsid w:val="001B7531"/>
    <w:rsid w:val="001C0398"/>
    <w:rsid w:val="001C0407"/>
    <w:rsid w:val="001C0C0B"/>
    <w:rsid w:val="001C1425"/>
    <w:rsid w:val="001C1583"/>
    <w:rsid w:val="001C166A"/>
    <w:rsid w:val="001C1859"/>
    <w:rsid w:val="001C1E1E"/>
    <w:rsid w:val="001C231F"/>
    <w:rsid w:val="001C24EC"/>
    <w:rsid w:val="001C28D2"/>
    <w:rsid w:val="001C2919"/>
    <w:rsid w:val="001C2997"/>
    <w:rsid w:val="001C2E49"/>
    <w:rsid w:val="001C338F"/>
    <w:rsid w:val="001C378D"/>
    <w:rsid w:val="001C4308"/>
    <w:rsid w:val="001C4B6A"/>
    <w:rsid w:val="001C4C41"/>
    <w:rsid w:val="001C4DB7"/>
    <w:rsid w:val="001C5089"/>
    <w:rsid w:val="001C56CB"/>
    <w:rsid w:val="001C607E"/>
    <w:rsid w:val="001C615A"/>
    <w:rsid w:val="001C64F7"/>
    <w:rsid w:val="001C66B1"/>
    <w:rsid w:val="001C6797"/>
    <w:rsid w:val="001C6A65"/>
    <w:rsid w:val="001C6C9B"/>
    <w:rsid w:val="001C6D1F"/>
    <w:rsid w:val="001C6FF9"/>
    <w:rsid w:val="001C73CE"/>
    <w:rsid w:val="001D04F0"/>
    <w:rsid w:val="001D0742"/>
    <w:rsid w:val="001D0D63"/>
    <w:rsid w:val="001D0DC6"/>
    <w:rsid w:val="001D0F0E"/>
    <w:rsid w:val="001D101B"/>
    <w:rsid w:val="001D10B2"/>
    <w:rsid w:val="001D1462"/>
    <w:rsid w:val="001D1489"/>
    <w:rsid w:val="001D1D84"/>
    <w:rsid w:val="001D1F78"/>
    <w:rsid w:val="001D202F"/>
    <w:rsid w:val="001D211B"/>
    <w:rsid w:val="001D211F"/>
    <w:rsid w:val="001D2FCF"/>
    <w:rsid w:val="001D304C"/>
    <w:rsid w:val="001D3092"/>
    <w:rsid w:val="001D3A36"/>
    <w:rsid w:val="001D3BB7"/>
    <w:rsid w:val="001D3C89"/>
    <w:rsid w:val="001D3CA2"/>
    <w:rsid w:val="001D4173"/>
    <w:rsid w:val="001D4CD1"/>
    <w:rsid w:val="001D56F0"/>
    <w:rsid w:val="001D5CF8"/>
    <w:rsid w:val="001D6388"/>
    <w:rsid w:val="001D66C2"/>
    <w:rsid w:val="001D6A74"/>
    <w:rsid w:val="001D7BAF"/>
    <w:rsid w:val="001D7CBD"/>
    <w:rsid w:val="001D7D7E"/>
    <w:rsid w:val="001E02D2"/>
    <w:rsid w:val="001E0555"/>
    <w:rsid w:val="001E083B"/>
    <w:rsid w:val="001E0C19"/>
    <w:rsid w:val="001E0EF9"/>
    <w:rsid w:val="001E0FFC"/>
    <w:rsid w:val="001E106E"/>
    <w:rsid w:val="001E1908"/>
    <w:rsid w:val="001E1A5A"/>
    <w:rsid w:val="001E1D56"/>
    <w:rsid w:val="001E1F93"/>
    <w:rsid w:val="001E24CF"/>
    <w:rsid w:val="001E29AB"/>
    <w:rsid w:val="001E2A19"/>
    <w:rsid w:val="001E2C63"/>
    <w:rsid w:val="001E2CC0"/>
    <w:rsid w:val="001E3097"/>
    <w:rsid w:val="001E3756"/>
    <w:rsid w:val="001E3AB5"/>
    <w:rsid w:val="001E3CB8"/>
    <w:rsid w:val="001E455D"/>
    <w:rsid w:val="001E4B06"/>
    <w:rsid w:val="001E4B97"/>
    <w:rsid w:val="001E4EB1"/>
    <w:rsid w:val="001E59A5"/>
    <w:rsid w:val="001E5F98"/>
    <w:rsid w:val="001E6ED4"/>
    <w:rsid w:val="001E6F5B"/>
    <w:rsid w:val="001E74D1"/>
    <w:rsid w:val="001E7944"/>
    <w:rsid w:val="001E7B25"/>
    <w:rsid w:val="001F0146"/>
    <w:rsid w:val="001F01F4"/>
    <w:rsid w:val="001F06E7"/>
    <w:rsid w:val="001F0D82"/>
    <w:rsid w:val="001F0F26"/>
    <w:rsid w:val="001F1438"/>
    <w:rsid w:val="001F17B0"/>
    <w:rsid w:val="001F1C2E"/>
    <w:rsid w:val="001F2232"/>
    <w:rsid w:val="001F26AA"/>
    <w:rsid w:val="001F2A89"/>
    <w:rsid w:val="001F2AF5"/>
    <w:rsid w:val="001F2BC1"/>
    <w:rsid w:val="001F3064"/>
    <w:rsid w:val="001F327F"/>
    <w:rsid w:val="001F39F5"/>
    <w:rsid w:val="001F40A8"/>
    <w:rsid w:val="001F4865"/>
    <w:rsid w:val="001F52DF"/>
    <w:rsid w:val="001F53D8"/>
    <w:rsid w:val="001F5755"/>
    <w:rsid w:val="001F5C34"/>
    <w:rsid w:val="001F64BE"/>
    <w:rsid w:val="001F666E"/>
    <w:rsid w:val="001F66A1"/>
    <w:rsid w:val="001F6921"/>
    <w:rsid w:val="001F6B77"/>
    <w:rsid w:val="001F6D7B"/>
    <w:rsid w:val="001F6F32"/>
    <w:rsid w:val="001F7070"/>
    <w:rsid w:val="001F72E5"/>
    <w:rsid w:val="001F7419"/>
    <w:rsid w:val="001F74F6"/>
    <w:rsid w:val="001F77A3"/>
    <w:rsid w:val="001F7807"/>
    <w:rsid w:val="001F7887"/>
    <w:rsid w:val="001F788C"/>
    <w:rsid w:val="001F7908"/>
    <w:rsid w:val="00200042"/>
    <w:rsid w:val="00200061"/>
    <w:rsid w:val="0020054A"/>
    <w:rsid w:val="002005C4"/>
    <w:rsid w:val="002005D1"/>
    <w:rsid w:val="002007C8"/>
    <w:rsid w:val="00200A6B"/>
    <w:rsid w:val="00200AD3"/>
    <w:rsid w:val="00200EF2"/>
    <w:rsid w:val="00200F69"/>
    <w:rsid w:val="0020111F"/>
    <w:rsid w:val="002016B9"/>
    <w:rsid w:val="002017E8"/>
    <w:rsid w:val="00201825"/>
    <w:rsid w:val="00201CB2"/>
    <w:rsid w:val="00201CED"/>
    <w:rsid w:val="00201DF8"/>
    <w:rsid w:val="00202266"/>
    <w:rsid w:val="002028AA"/>
    <w:rsid w:val="002029BB"/>
    <w:rsid w:val="00202F34"/>
    <w:rsid w:val="00203455"/>
    <w:rsid w:val="002046F7"/>
    <w:rsid w:val="0020478D"/>
    <w:rsid w:val="00204813"/>
    <w:rsid w:val="00204A66"/>
    <w:rsid w:val="00204B24"/>
    <w:rsid w:val="00204EEF"/>
    <w:rsid w:val="00205204"/>
    <w:rsid w:val="002054D0"/>
    <w:rsid w:val="0020597D"/>
    <w:rsid w:val="00205DF0"/>
    <w:rsid w:val="00205F94"/>
    <w:rsid w:val="00206223"/>
    <w:rsid w:val="00206353"/>
    <w:rsid w:val="00206EFD"/>
    <w:rsid w:val="00206F06"/>
    <w:rsid w:val="00206FA2"/>
    <w:rsid w:val="0020712B"/>
    <w:rsid w:val="0020725B"/>
    <w:rsid w:val="00207503"/>
    <w:rsid w:val="0020756A"/>
    <w:rsid w:val="00207AC1"/>
    <w:rsid w:val="0021031B"/>
    <w:rsid w:val="00210595"/>
    <w:rsid w:val="00210D95"/>
    <w:rsid w:val="00210DF5"/>
    <w:rsid w:val="00211037"/>
    <w:rsid w:val="00211425"/>
    <w:rsid w:val="0021274E"/>
    <w:rsid w:val="00212770"/>
    <w:rsid w:val="00212F64"/>
    <w:rsid w:val="002136B3"/>
    <w:rsid w:val="002137FE"/>
    <w:rsid w:val="002138FE"/>
    <w:rsid w:val="0021418E"/>
    <w:rsid w:val="00214590"/>
    <w:rsid w:val="0021474F"/>
    <w:rsid w:val="00214847"/>
    <w:rsid w:val="002150F1"/>
    <w:rsid w:val="00215A29"/>
    <w:rsid w:val="002163F4"/>
    <w:rsid w:val="00216957"/>
    <w:rsid w:val="00216A98"/>
    <w:rsid w:val="00216E8A"/>
    <w:rsid w:val="00217514"/>
    <w:rsid w:val="00217683"/>
    <w:rsid w:val="00217731"/>
    <w:rsid w:val="00217AE6"/>
    <w:rsid w:val="00217DB6"/>
    <w:rsid w:val="00217DC6"/>
    <w:rsid w:val="0022075B"/>
    <w:rsid w:val="0022086D"/>
    <w:rsid w:val="00220D38"/>
    <w:rsid w:val="00221414"/>
    <w:rsid w:val="00221777"/>
    <w:rsid w:val="00221998"/>
    <w:rsid w:val="00221E1A"/>
    <w:rsid w:val="00221F32"/>
    <w:rsid w:val="00222042"/>
    <w:rsid w:val="00222065"/>
    <w:rsid w:val="00222675"/>
    <w:rsid w:val="002228E3"/>
    <w:rsid w:val="002229BF"/>
    <w:rsid w:val="00222A79"/>
    <w:rsid w:val="00222E2C"/>
    <w:rsid w:val="00224261"/>
    <w:rsid w:val="002244C0"/>
    <w:rsid w:val="00224B16"/>
    <w:rsid w:val="00224D61"/>
    <w:rsid w:val="00224EDE"/>
    <w:rsid w:val="00225C9D"/>
    <w:rsid w:val="002264A0"/>
    <w:rsid w:val="002265BD"/>
    <w:rsid w:val="00226ABF"/>
    <w:rsid w:val="00227042"/>
    <w:rsid w:val="002270CC"/>
    <w:rsid w:val="0022713D"/>
    <w:rsid w:val="002273BD"/>
    <w:rsid w:val="00227421"/>
    <w:rsid w:val="00227894"/>
    <w:rsid w:val="0022791F"/>
    <w:rsid w:val="0022795C"/>
    <w:rsid w:val="00227AE7"/>
    <w:rsid w:val="00227DF9"/>
    <w:rsid w:val="0023047F"/>
    <w:rsid w:val="002304B3"/>
    <w:rsid w:val="00230982"/>
    <w:rsid w:val="0023107F"/>
    <w:rsid w:val="002310DF"/>
    <w:rsid w:val="0023134D"/>
    <w:rsid w:val="0023152D"/>
    <w:rsid w:val="00231621"/>
    <w:rsid w:val="00231706"/>
    <w:rsid w:val="00231E53"/>
    <w:rsid w:val="00231FFB"/>
    <w:rsid w:val="00232B5A"/>
    <w:rsid w:val="00232BD5"/>
    <w:rsid w:val="00233679"/>
    <w:rsid w:val="00234022"/>
    <w:rsid w:val="002342B8"/>
    <w:rsid w:val="002346F0"/>
    <w:rsid w:val="00234830"/>
    <w:rsid w:val="00234891"/>
    <w:rsid w:val="00234A3F"/>
    <w:rsid w:val="002354A9"/>
    <w:rsid w:val="00235AB0"/>
    <w:rsid w:val="00235DAD"/>
    <w:rsid w:val="002366A2"/>
    <w:rsid w:val="002368C7"/>
    <w:rsid w:val="00236AA1"/>
    <w:rsid w:val="00236D63"/>
    <w:rsid w:val="0023726F"/>
    <w:rsid w:val="002374D8"/>
    <w:rsid w:val="002375DF"/>
    <w:rsid w:val="0023772F"/>
    <w:rsid w:val="002379C7"/>
    <w:rsid w:val="00237A06"/>
    <w:rsid w:val="00237A8B"/>
    <w:rsid w:val="00237C1F"/>
    <w:rsid w:val="00237EFB"/>
    <w:rsid w:val="0024041A"/>
    <w:rsid w:val="002410C8"/>
    <w:rsid w:val="002419E5"/>
    <w:rsid w:val="00241C47"/>
    <w:rsid w:val="00241C93"/>
    <w:rsid w:val="0024214A"/>
    <w:rsid w:val="00242242"/>
    <w:rsid w:val="0024334A"/>
    <w:rsid w:val="002441F2"/>
    <w:rsid w:val="00244330"/>
    <w:rsid w:val="0024438F"/>
    <w:rsid w:val="002447C2"/>
    <w:rsid w:val="002458D0"/>
    <w:rsid w:val="00245D3F"/>
    <w:rsid w:val="00245EC0"/>
    <w:rsid w:val="0024617F"/>
    <w:rsid w:val="002462B7"/>
    <w:rsid w:val="0024640F"/>
    <w:rsid w:val="002465DF"/>
    <w:rsid w:val="00246FFD"/>
    <w:rsid w:val="002471FB"/>
    <w:rsid w:val="0024728B"/>
    <w:rsid w:val="002478B8"/>
    <w:rsid w:val="00247CAE"/>
    <w:rsid w:val="00247FF0"/>
    <w:rsid w:val="002504BC"/>
    <w:rsid w:val="00250825"/>
    <w:rsid w:val="00250A71"/>
    <w:rsid w:val="00250BC8"/>
    <w:rsid w:val="00250C2E"/>
    <w:rsid w:val="00250F4A"/>
    <w:rsid w:val="00250F77"/>
    <w:rsid w:val="00251018"/>
    <w:rsid w:val="002511B8"/>
    <w:rsid w:val="00251349"/>
    <w:rsid w:val="00251ADE"/>
    <w:rsid w:val="00251B07"/>
    <w:rsid w:val="002520F9"/>
    <w:rsid w:val="00253476"/>
    <w:rsid w:val="00253532"/>
    <w:rsid w:val="002535B9"/>
    <w:rsid w:val="002537A4"/>
    <w:rsid w:val="0025387C"/>
    <w:rsid w:val="002539D3"/>
    <w:rsid w:val="00253B99"/>
    <w:rsid w:val="00253DAA"/>
    <w:rsid w:val="002540D3"/>
    <w:rsid w:val="002541C8"/>
    <w:rsid w:val="002548DE"/>
    <w:rsid w:val="00254B2A"/>
    <w:rsid w:val="00254CFB"/>
    <w:rsid w:val="00254D0F"/>
    <w:rsid w:val="00254D41"/>
    <w:rsid w:val="00254E01"/>
    <w:rsid w:val="00254FA5"/>
    <w:rsid w:val="00254FD0"/>
    <w:rsid w:val="002556DB"/>
    <w:rsid w:val="00255977"/>
    <w:rsid w:val="00255EF9"/>
    <w:rsid w:val="00256191"/>
    <w:rsid w:val="00256D4F"/>
    <w:rsid w:val="002571A2"/>
    <w:rsid w:val="002572FF"/>
    <w:rsid w:val="00257538"/>
    <w:rsid w:val="00257834"/>
    <w:rsid w:val="0026089C"/>
    <w:rsid w:val="00260986"/>
    <w:rsid w:val="00260A4E"/>
    <w:rsid w:val="00260ECB"/>
    <w:rsid w:val="00260EE8"/>
    <w:rsid w:val="00260F28"/>
    <w:rsid w:val="0026131D"/>
    <w:rsid w:val="002614C9"/>
    <w:rsid w:val="0026183B"/>
    <w:rsid w:val="00262194"/>
    <w:rsid w:val="0026237B"/>
    <w:rsid w:val="0026256C"/>
    <w:rsid w:val="00262DCC"/>
    <w:rsid w:val="00262F5E"/>
    <w:rsid w:val="002632A3"/>
    <w:rsid w:val="00263542"/>
    <w:rsid w:val="00263A0A"/>
    <w:rsid w:val="002640B0"/>
    <w:rsid w:val="002643C0"/>
    <w:rsid w:val="00264643"/>
    <w:rsid w:val="00264B5A"/>
    <w:rsid w:val="00265802"/>
    <w:rsid w:val="00265A02"/>
    <w:rsid w:val="00265B28"/>
    <w:rsid w:val="00266464"/>
    <w:rsid w:val="00266738"/>
    <w:rsid w:val="00266979"/>
    <w:rsid w:val="00266A43"/>
    <w:rsid w:val="00266A5E"/>
    <w:rsid w:val="00266B1B"/>
    <w:rsid w:val="00266D0C"/>
    <w:rsid w:val="00266F05"/>
    <w:rsid w:val="00267031"/>
    <w:rsid w:val="002670AA"/>
    <w:rsid w:val="002674BB"/>
    <w:rsid w:val="00267F4D"/>
    <w:rsid w:val="002707F7"/>
    <w:rsid w:val="00270A3E"/>
    <w:rsid w:val="00270DF3"/>
    <w:rsid w:val="00270EF6"/>
    <w:rsid w:val="00271152"/>
    <w:rsid w:val="002712C1"/>
    <w:rsid w:val="00271A67"/>
    <w:rsid w:val="00271B77"/>
    <w:rsid w:val="00271E56"/>
    <w:rsid w:val="00271F24"/>
    <w:rsid w:val="00272485"/>
    <w:rsid w:val="0027288B"/>
    <w:rsid w:val="00272B0D"/>
    <w:rsid w:val="00272E1F"/>
    <w:rsid w:val="002735A7"/>
    <w:rsid w:val="00273B5A"/>
    <w:rsid w:val="00273BFA"/>
    <w:rsid w:val="00273F94"/>
    <w:rsid w:val="002746E8"/>
    <w:rsid w:val="00274912"/>
    <w:rsid w:val="00274E92"/>
    <w:rsid w:val="00274F4E"/>
    <w:rsid w:val="00274F90"/>
    <w:rsid w:val="0027513F"/>
    <w:rsid w:val="0027544F"/>
    <w:rsid w:val="002754CF"/>
    <w:rsid w:val="00275729"/>
    <w:rsid w:val="00275ADF"/>
    <w:rsid w:val="00275D9B"/>
    <w:rsid w:val="00275F91"/>
    <w:rsid w:val="002760B7"/>
    <w:rsid w:val="00276AD3"/>
    <w:rsid w:val="00276B8A"/>
    <w:rsid w:val="00276EF8"/>
    <w:rsid w:val="00277357"/>
    <w:rsid w:val="00277611"/>
    <w:rsid w:val="00277C42"/>
    <w:rsid w:val="00277E54"/>
    <w:rsid w:val="002801EC"/>
    <w:rsid w:val="002803E3"/>
    <w:rsid w:val="002806C5"/>
    <w:rsid w:val="002810D3"/>
    <w:rsid w:val="002812AC"/>
    <w:rsid w:val="002812D2"/>
    <w:rsid w:val="00281517"/>
    <w:rsid w:val="002815B9"/>
    <w:rsid w:val="00281C8A"/>
    <w:rsid w:val="00281EAC"/>
    <w:rsid w:val="002823AC"/>
    <w:rsid w:val="00282CC2"/>
    <w:rsid w:val="00282F19"/>
    <w:rsid w:val="002830EF"/>
    <w:rsid w:val="00283BE5"/>
    <w:rsid w:val="002841FC"/>
    <w:rsid w:val="0028432B"/>
    <w:rsid w:val="0028447F"/>
    <w:rsid w:val="00284740"/>
    <w:rsid w:val="002847AE"/>
    <w:rsid w:val="0028493C"/>
    <w:rsid w:val="00284CD9"/>
    <w:rsid w:val="00285B01"/>
    <w:rsid w:val="00286011"/>
    <w:rsid w:val="00286087"/>
    <w:rsid w:val="002864B2"/>
    <w:rsid w:val="002864B6"/>
    <w:rsid w:val="002866A4"/>
    <w:rsid w:val="00286AC7"/>
    <w:rsid w:val="00287025"/>
    <w:rsid w:val="002870F2"/>
    <w:rsid w:val="00287244"/>
    <w:rsid w:val="00287499"/>
    <w:rsid w:val="00287650"/>
    <w:rsid w:val="00287D98"/>
    <w:rsid w:val="0029008E"/>
    <w:rsid w:val="00290154"/>
    <w:rsid w:val="002905E9"/>
    <w:rsid w:val="002906BE"/>
    <w:rsid w:val="0029132D"/>
    <w:rsid w:val="00291C12"/>
    <w:rsid w:val="00291FAF"/>
    <w:rsid w:val="00292497"/>
    <w:rsid w:val="002925E5"/>
    <w:rsid w:val="002928D8"/>
    <w:rsid w:val="00292A32"/>
    <w:rsid w:val="00292A76"/>
    <w:rsid w:val="00292E04"/>
    <w:rsid w:val="0029356B"/>
    <w:rsid w:val="00293D7C"/>
    <w:rsid w:val="002940A5"/>
    <w:rsid w:val="002942ED"/>
    <w:rsid w:val="00294A59"/>
    <w:rsid w:val="00294AFF"/>
    <w:rsid w:val="00294C61"/>
    <w:rsid w:val="00294EDD"/>
    <w:rsid w:val="00294F88"/>
    <w:rsid w:val="00294FCC"/>
    <w:rsid w:val="00295023"/>
    <w:rsid w:val="00295516"/>
    <w:rsid w:val="002955D7"/>
    <w:rsid w:val="00295BEA"/>
    <w:rsid w:val="00295F59"/>
    <w:rsid w:val="00296206"/>
    <w:rsid w:val="002963BA"/>
    <w:rsid w:val="0029677C"/>
    <w:rsid w:val="00296AE2"/>
    <w:rsid w:val="00296B42"/>
    <w:rsid w:val="00296D1F"/>
    <w:rsid w:val="00296D60"/>
    <w:rsid w:val="00296FFB"/>
    <w:rsid w:val="002979A8"/>
    <w:rsid w:val="00297BBF"/>
    <w:rsid w:val="002A0060"/>
    <w:rsid w:val="002A0186"/>
    <w:rsid w:val="002A035E"/>
    <w:rsid w:val="002A0738"/>
    <w:rsid w:val="002A09B6"/>
    <w:rsid w:val="002A0E88"/>
    <w:rsid w:val="002A10A1"/>
    <w:rsid w:val="002A117B"/>
    <w:rsid w:val="002A169D"/>
    <w:rsid w:val="002A1BA2"/>
    <w:rsid w:val="002A2B53"/>
    <w:rsid w:val="002A2F35"/>
    <w:rsid w:val="002A2F66"/>
    <w:rsid w:val="002A3161"/>
    <w:rsid w:val="002A33AB"/>
    <w:rsid w:val="002A3410"/>
    <w:rsid w:val="002A44D1"/>
    <w:rsid w:val="002A4631"/>
    <w:rsid w:val="002A4784"/>
    <w:rsid w:val="002A4989"/>
    <w:rsid w:val="002A4E50"/>
    <w:rsid w:val="002A5AFB"/>
    <w:rsid w:val="002A5BA6"/>
    <w:rsid w:val="002A5C4E"/>
    <w:rsid w:val="002A6CAF"/>
    <w:rsid w:val="002A6EA6"/>
    <w:rsid w:val="002A70E8"/>
    <w:rsid w:val="002A753C"/>
    <w:rsid w:val="002A77EE"/>
    <w:rsid w:val="002A7C3C"/>
    <w:rsid w:val="002A7F14"/>
    <w:rsid w:val="002B029D"/>
    <w:rsid w:val="002B04B4"/>
    <w:rsid w:val="002B0603"/>
    <w:rsid w:val="002B07EA"/>
    <w:rsid w:val="002B108B"/>
    <w:rsid w:val="002B12DE"/>
    <w:rsid w:val="002B185A"/>
    <w:rsid w:val="002B270D"/>
    <w:rsid w:val="002B2871"/>
    <w:rsid w:val="002B2A47"/>
    <w:rsid w:val="002B2BA3"/>
    <w:rsid w:val="002B305D"/>
    <w:rsid w:val="002B3375"/>
    <w:rsid w:val="002B3421"/>
    <w:rsid w:val="002B431F"/>
    <w:rsid w:val="002B43E6"/>
    <w:rsid w:val="002B4745"/>
    <w:rsid w:val="002B480D"/>
    <w:rsid w:val="002B4845"/>
    <w:rsid w:val="002B4AC3"/>
    <w:rsid w:val="002B5276"/>
    <w:rsid w:val="002B5958"/>
    <w:rsid w:val="002B5C2E"/>
    <w:rsid w:val="002B5D91"/>
    <w:rsid w:val="002B6369"/>
    <w:rsid w:val="002B63C7"/>
    <w:rsid w:val="002B6436"/>
    <w:rsid w:val="002B6506"/>
    <w:rsid w:val="002B6557"/>
    <w:rsid w:val="002B6DA0"/>
    <w:rsid w:val="002B7538"/>
    <w:rsid w:val="002B7585"/>
    <w:rsid w:val="002B772E"/>
    <w:rsid w:val="002B7744"/>
    <w:rsid w:val="002B78CD"/>
    <w:rsid w:val="002B7A89"/>
    <w:rsid w:val="002B7BB4"/>
    <w:rsid w:val="002C05AC"/>
    <w:rsid w:val="002C08E4"/>
    <w:rsid w:val="002C0A87"/>
    <w:rsid w:val="002C0DCD"/>
    <w:rsid w:val="002C15EC"/>
    <w:rsid w:val="002C168D"/>
    <w:rsid w:val="002C16D9"/>
    <w:rsid w:val="002C226F"/>
    <w:rsid w:val="002C255D"/>
    <w:rsid w:val="002C2593"/>
    <w:rsid w:val="002C2661"/>
    <w:rsid w:val="002C28F9"/>
    <w:rsid w:val="002C2D92"/>
    <w:rsid w:val="002C36BE"/>
    <w:rsid w:val="002C37C3"/>
    <w:rsid w:val="002C3953"/>
    <w:rsid w:val="002C3BE5"/>
    <w:rsid w:val="002C3BF0"/>
    <w:rsid w:val="002C3C68"/>
    <w:rsid w:val="002C3F28"/>
    <w:rsid w:val="002C46BD"/>
    <w:rsid w:val="002C4DC5"/>
    <w:rsid w:val="002C4F70"/>
    <w:rsid w:val="002C5443"/>
    <w:rsid w:val="002C56A0"/>
    <w:rsid w:val="002C5E84"/>
    <w:rsid w:val="002C62E6"/>
    <w:rsid w:val="002C637F"/>
    <w:rsid w:val="002C66F3"/>
    <w:rsid w:val="002C6E2E"/>
    <w:rsid w:val="002C729E"/>
    <w:rsid w:val="002C7496"/>
    <w:rsid w:val="002C75E7"/>
    <w:rsid w:val="002C78A1"/>
    <w:rsid w:val="002C7A3A"/>
    <w:rsid w:val="002D0346"/>
    <w:rsid w:val="002D0E47"/>
    <w:rsid w:val="002D0FAA"/>
    <w:rsid w:val="002D12FF"/>
    <w:rsid w:val="002D1794"/>
    <w:rsid w:val="002D1C23"/>
    <w:rsid w:val="002D1EE7"/>
    <w:rsid w:val="002D219B"/>
    <w:rsid w:val="002D21A5"/>
    <w:rsid w:val="002D2604"/>
    <w:rsid w:val="002D2C2A"/>
    <w:rsid w:val="002D31A0"/>
    <w:rsid w:val="002D320A"/>
    <w:rsid w:val="002D32F9"/>
    <w:rsid w:val="002D3D46"/>
    <w:rsid w:val="002D4389"/>
    <w:rsid w:val="002D4413"/>
    <w:rsid w:val="002D4B32"/>
    <w:rsid w:val="002D50E1"/>
    <w:rsid w:val="002D5512"/>
    <w:rsid w:val="002D59BE"/>
    <w:rsid w:val="002D5A11"/>
    <w:rsid w:val="002D60A9"/>
    <w:rsid w:val="002D61D6"/>
    <w:rsid w:val="002D63D8"/>
    <w:rsid w:val="002D7247"/>
    <w:rsid w:val="002D7A53"/>
    <w:rsid w:val="002D7CE5"/>
    <w:rsid w:val="002E0307"/>
    <w:rsid w:val="002E05F8"/>
    <w:rsid w:val="002E0752"/>
    <w:rsid w:val="002E0D6E"/>
    <w:rsid w:val="002E12B0"/>
    <w:rsid w:val="002E14C7"/>
    <w:rsid w:val="002E170A"/>
    <w:rsid w:val="002E19E4"/>
    <w:rsid w:val="002E2141"/>
    <w:rsid w:val="002E23E3"/>
    <w:rsid w:val="002E2562"/>
    <w:rsid w:val="002E25C7"/>
    <w:rsid w:val="002E2674"/>
    <w:rsid w:val="002E26F3"/>
    <w:rsid w:val="002E27FE"/>
    <w:rsid w:val="002E3385"/>
    <w:rsid w:val="002E34CB"/>
    <w:rsid w:val="002E4059"/>
    <w:rsid w:val="002E4A9B"/>
    <w:rsid w:val="002E4D5B"/>
    <w:rsid w:val="002E4E73"/>
    <w:rsid w:val="002E5356"/>
    <w:rsid w:val="002E5474"/>
    <w:rsid w:val="002E5699"/>
    <w:rsid w:val="002E5832"/>
    <w:rsid w:val="002E633F"/>
    <w:rsid w:val="002E67FB"/>
    <w:rsid w:val="002E6AB3"/>
    <w:rsid w:val="002E6B86"/>
    <w:rsid w:val="002E7205"/>
    <w:rsid w:val="002E72C0"/>
    <w:rsid w:val="002E76AF"/>
    <w:rsid w:val="002E7D4E"/>
    <w:rsid w:val="002F0BF7"/>
    <w:rsid w:val="002F0D60"/>
    <w:rsid w:val="002F104E"/>
    <w:rsid w:val="002F1448"/>
    <w:rsid w:val="002F1774"/>
    <w:rsid w:val="002F1A4D"/>
    <w:rsid w:val="002F1BD9"/>
    <w:rsid w:val="002F25CB"/>
    <w:rsid w:val="002F26EE"/>
    <w:rsid w:val="002F28D3"/>
    <w:rsid w:val="002F29C7"/>
    <w:rsid w:val="002F2E16"/>
    <w:rsid w:val="002F2EB7"/>
    <w:rsid w:val="002F3A6D"/>
    <w:rsid w:val="002F3AE0"/>
    <w:rsid w:val="002F3D89"/>
    <w:rsid w:val="002F4023"/>
    <w:rsid w:val="002F40D7"/>
    <w:rsid w:val="002F4341"/>
    <w:rsid w:val="002F4B78"/>
    <w:rsid w:val="002F4BF2"/>
    <w:rsid w:val="002F4E2E"/>
    <w:rsid w:val="002F588A"/>
    <w:rsid w:val="002F61CB"/>
    <w:rsid w:val="002F6739"/>
    <w:rsid w:val="002F69AB"/>
    <w:rsid w:val="002F6BEA"/>
    <w:rsid w:val="002F6DA0"/>
    <w:rsid w:val="002F6E26"/>
    <w:rsid w:val="002F6EF2"/>
    <w:rsid w:val="002F6F41"/>
    <w:rsid w:val="002F6FC0"/>
    <w:rsid w:val="002F749C"/>
    <w:rsid w:val="002F74AB"/>
    <w:rsid w:val="002F7CB5"/>
    <w:rsid w:val="002F7D2A"/>
    <w:rsid w:val="003001D7"/>
    <w:rsid w:val="003005AC"/>
    <w:rsid w:val="003005C0"/>
    <w:rsid w:val="00300675"/>
    <w:rsid w:val="00300742"/>
    <w:rsid w:val="00300A59"/>
    <w:rsid w:val="00300CA7"/>
    <w:rsid w:val="00300D77"/>
    <w:rsid w:val="00301947"/>
    <w:rsid w:val="00301B0E"/>
    <w:rsid w:val="003028FE"/>
    <w:rsid w:val="00302FF6"/>
    <w:rsid w:val="003032DF"/>
    <w:rsid w:val="00303813"/>
    <w:rsid w:val="0030449C"/>
    <w:rsid w:val="003057CC"/>
    <w:rsid w:val="00306B77"/>
    <w:rsid w:val="00307243"/>
    <w:rsid w:val="00307A3C"/>
    <w:rsid w:val="00307C9F"/>
    <w:rsid w:val="00310348"/>
    <w:rsid w:val="00310523"/>
    <w:rsid w:val="0031093B"/>
    <w:rsid w:val="00310AF4"/>
    <w:rsid w:val="00310E75"/>
    <w:rsid w:val="00310EE6"/>
    <w:rsid w:val="00311609"/>
    <w:rsid w:val="00311628"/>
    <w:rsid w:val="00311960"/>
    <w:rsid w:val="00311E73"/>
    <w:rsid w:val="00311E9E"/>
    <w:rsid w:val="00311FD2"/>
    <w:rsid w:val="0031221D"/>
    <w:rsid w:val="003123F7"/>
    <w:rsid w:val="0031242A"/>
    <w:rsid w:val="003126CA"/>
    <w:rsid w:val="00312BDD"/>
    <w:rsid w:val="0031317C"/>
    <w:rsid w:val="003141AC"/>
    <w:rsid w:val="00314618"/>
    <w:rsid w:val="003146D6"/>
    <w:rsid w:val="0031476C"/>
    <w:rsid w:val="00314A01"/>
    <w:rsid w:val="00314B9D"/>
    <w:rsid w:val="00314CB7"/>
    <w:rsid w:val="00314DD8"/>
    <w:rsid w:val="003154E8"/>
    <w:rsid w:val="003155A3"/>
    <w:rsid w:val="00315AC1"/>
    <w:rsid w:val="00315B35"/>
    <w:rsid w:val="00315C60"/>
    <w:rsid w:val="00316133"/>
    <w:rsid w:val="0031659C"/>
    <w:rsid w:val="00316A7F"/>
    <w:rsid w:val="00316E47"/>
    <w:rsid w:val="003170DF"/>
    <w:rsid w:val="00317504"/>
    <w:rsid w:val="003177BD"/>
    <w:rsid w:val="003178E5"/>
    <w:rsid w:val="0031794A"/>
    <w:rsid w:val="00317B24"/>
    <w:rsid w:val="00317C65"/>
    <w:rsid w:val="00317D8E"/>
    <w:rsid w:val="00317E8F"/>
    <w:rsid w:val="00317FAC"/>
    <w:rsid w:val="00320055"/>
    <w:rsid w:val="003203A9"/>
    <w:rsid w:val="0032053B"/>
    <w:rsid w:val="00320752"/>
    <w:rsid w:val="003209E8"/>
    <w:rsid w:val="00320C13"/>
    <w:rsid w:val="00320D3F"/>
    <w:rsid w:val="00320ED0"/>
    <w:rsid w:val="003211F4"/>
    <w:rsid w:val="00321444"/>
    <w:rsid w:val="0032193F"/>
    <w:rsid w:val="00321C38"/>
    <w:rsid w:val="00322035"/>
    <w:rsid w:val="00322186"/>
    <w:rsid w:val="003221F7"/>
    <w:rsid w:val="003223AF"/>
    <w:rsid w:val="003223F6"/>
    <w:rsid w:val="00322962"/>
    <w:rsid w:val="00322B46"/>
    <w:rsid w:val="00322EAF"/>
    <w:rsid w:val="003231EA"/>
    <w:rsid w:val="00323923"/>
    <w:rsid w:val="003239DE"/>
    <w:rsid w:val="00323AC5"/>
    <w:rsid w:val="00323ADB"/>
    <w:rsid w:val="00323C49"/>
    <w:rsid w:val="00323C65"/>
    <w:rsid w:val="0032403E"/>
    <w:rsid w:val="0032467E"/>
    <w:rsid w:val="00324B45"/>
    <w:rsid w:val="00324CF0"/>
    <w:rsid w:val="00324D73"/>
    <w:rsid w:val="0032529F"/>
    <w:rsid w:val="003252C3"/>
    <w:rsid w:val="00325900"/>
    <w:rsid w:val="00325B7B"/>
    <w:rsid w:val="00325FC6"/>
    <w:rsid w:val="00326618"/>
    <w:rsid w:val="00327F68"/>
    <w:rsid w:val="00330C2A"/>
    <w:rsid w:val="00330DC4"/>
    <w:rsid w:val="003310DD"/>
    <w:rsid w:val="003311B0"/>
    <w:rsid w:val="003317A3"/>
    <w:rsid w:val="0033193C"/>
    <w:rsid w:val="00331DFB"/>
    <w:rsid w:val="00332339"/>
    <w:rsid w:val="00332605"/>
    <w:rsid w:val="00332B30"/>
    <w:rsid w:val="0033366C"/>
    <w:rsid w:val="00333B1A"/>
    <w:rsid w:val="00333EC7"/>
    <w:rsid w:val="0033439A"/>
    <w:rsid w:val="003348A3"/>
    <w:rsid w:val="00334FAA"/>
    <w:rsid w:val="0033532B"/>
    <w:rsid w:val="00335B19"/>
    <w:rsid w:val="0033644D"/>
    <w:rsid w:val="00336786"/>
    <w:rsid w:val="00336799"/>
    <w:rsid w:val="003373FB"/>
    <w:rsid w:val="00337929"/>
    <w:rsid w:val="0033795B"/>
    <w:rsid w:val="00340003"/>
    <w:rsid w:val="00340E07"/>
    <w:rsid w:val="00341206"/>
    <w:rsid w:val="0034122D"/>
    <w:rsid w:val="00342039"/>
    <w:rsid w:val="003421B6"/>
    <w:rsid w:val="003423EE"/>
    <w:rsid w:val="003429B7"/>
    <w:rsid w:val="00342B92"/>
    <w:rsid w:val="00342EFA"/>
    <w:rsid w:val="00343544"/>
    <w:rsid w:val="00343626"/>
    <w:rsid w:val="00343B23"/>
    <w:rsid w:val="00343D40"/>
    <w:rsid w:val="00344417"/>
    <w:rsid w:val="003444A9"/>
    <w:rsid w:val="003445F2"/>
    <w:rsid w:val="00345A23"/>
    <w:rsid w:val="00345CFC"/>
    <w:rsid w:val="00345EB0"/>
    <w:rsid w:val="0034618E"/>
    <w:rsid w:val="003464C6"/>
    <w:rsid w:val="003467A1"/>
    <w:rsid w:val="003467E2"/>
    <w:rsid w:val="003468AA"/>
    <w:rsid w:val="00346978"/>
    <w:rsid w:val="00346C48"/>
    <w:rsid w:val="00346D47"/>
    <w:rsid w:val="0034764B"/>
    <w:rsid w:val="0034780A"/>
    <w:rsid w:val="00347AC6"/>
    <w:rsid w:val="00347CBE"/>
    <w:rsid w:val="003501D8"/>
    <w:rsid w:val="003501DA"/>
    <w:rsid w:val="003503AC"/>
    <w:rsid w:val="003505B4"/>
    <w:rsid w:val="003506C4"/>
    <w:rsid w:val="003506DB"/>
    <w:rsid w:val="00351013"/>
    <w:rsid w:val="00351110"/>
    <w:rsid w:val="003513FE"/>
    <w:rsid w:val="00351493"/>
    <w:rsid w:val="003518CB"/>
    <w:rsid w:val="00351A3F"/>
    <w:rsid w:val="00351FE0"/>
    <w:rsid w:val="003523CC"/>
    <w:rsid w:val="00352686"/>
    <w:rsid w:val="00352700"/>
    <w:rsid w:val="0035329F"/>
    <w:rsid w:val="003533E0"/>
    <w:rsid w:val="003534AD"/>
    <w:rsid w:val="003534D7"/>
    <w:rsid w:val="00353603"/>
    <w:rsid w:val="00353931"/>
    <w:rsid w:val="00353AD9"/>
    <w:rsid w:val="00353BD1"/>
    <w:rsid w:val="00353C73"/>
    <w:rsid w:val="00354449"/>
    <w:rsid w:val="00354769"/>
    <w:rsid w:val="00354B3E"/>
    <w:rsid w:val="00354E27"/>
    <w:rsid w:val="00355503"/>
    <w:rsid w:val="00355A67"/>
    <w:rsid w:val="00356177"/>
    <w:rsid w:val="003566E0"/>
    <w:rsid w:val="0035697F"/>
    <w:rsid w:val="00357136"/>
    <w:rsid w:val="003576EB"/>
    <w:rsid w:val="00357E5C"/>
    <w:rsid w:val="00357E5F"/>
    <w:rsid w:val="00357F40"/>
    <w:rsid w:val="00360681"/>
    <w:rsid w:val="0036078E"/>
    <w:rsid w:val="00360A7F"/>
    <w:rsid w:val="00360C67"/>
    <w:rsid w:val="00360E65"/>
    <w:rsid w:val="003611FE"/>
    <w:rsid w:val="0036178C"/>
    <w:rsid w:val="0036224C"/>
    <w:rsid w:val="003622B1"/>
    <w:rsid w:val="003625A5"/>
    <w:rsid w:val="00362B11"/>
    <w:rsid w:val="00362DCB"/>
    <w:rsid w:val="00362DCE"/>
    <w:rsid w:val="0036308C"/>
    <w:rsid w:val="00363328"/>
    <w:rsid w:val="00363C4F"/>
    <w:rsid w:val="00363E8F"/>
    <w:rsid w:val="003647F4"/>
    <w:rsid w:val="00364B65"/>
    <w:rsid w:val="00365118"/>
    <w:rsid w:val="0036552E"/>
    <w:rsid w:val="00365748"/>
    <w:rsid w:val="00365B4C"/>
    <w:rsid w:val="00365FF2"/>
    <w:rsid w:val="0036641C"/>
    <w:rsid w:val="00366467"/>
    <w:rsid w:val="00366919"/>
    <w:rsid w:val="00366A16"/>
    <w:rsid w:val="00366D1B"/>
    <w:rsid w:val="003672D8"/>
    <w:rsid w:val="00367326"/>
    <w:rsid w:val="00367331"/>
    <w:rsid w:val="003679D0"/>
    <w:rsid w:val="00367FBD"/>
    <w:rsid w:val="003700B6"/>
    <w:rsid w:val="00370563"/>
    <w:rsid w:val="00370739"/>
    <w:rsid w:val="00370B56"/>
    <w:rsid w:val="003713D2"/>
    <w:rsid w:val="003716EE"/>
    <w:rsid w:val="00371AF4"/>
    <w:rsid w:val="00371B7E"/>
    <w:rsid w:val="0037257D"/>
    <w:rsid w:val="00372A4F"/>
    <w:rsid w:val="00372B9F"/>
    <w:rsid w:val="00373265"/>
    <w:rsid w:val="003734B2"/>
    <w:rsid w:val="0037384B"/>
    <w:rsid w:val="00373892"/>
    <w:rsid w:val="00373E85"/>
    <w:rsid w:val="0037427B"/>
    <w:rsid w:val="003743CE"/>
    <w:rsid w:val="003744E6"/>
    <w:rsid w:val="00374879"/>
    <w:rsid w:val="00374A64"/>
    <w:rsid w:val="00374EFF"/>
    <w:rsid w:val="00374F5E"/>
    <w:rsid w:val="0037501F"/>
    <w:rsid w:val="00375659"/>
    <w:rsid w:val="003758A2"/>
    <w:rsid w:val="00375B70"/>
    <w:rsid w:val="00375E5B"/>
    <w:rsid w:val="00375E6A"/>
    <w:rsid w:val="00376C54"/>
    <w:rsid w:val="00376D08"/>
    <w:rsid w:val="00376D92"/>
    <w:rsid w:val="003771FE"/>
    <w:rsid w:val="00377352"/>
    <w:rsid w:val="0037795F"/>
    <w:rsid w:val="00377D5C"/>
    <w:rsid w:val="00377F21"/>
    <w:rsid w:val="00380142"/>
    <w:rsid w:val="003805E5"/>
    <w:rsid w:val="003807AF"/>
    <w:rsid w:val="00380856"/>
    <w:rsid w:val="00380CDA"/>
    <w:rsid w:val="00380E60"/>
    <w:rsid w:val="00380EAE"/>
    <w:rsid w:val="00381746"/>
    <w:rsid w:val="003818E0"/>
    <w:rsid w:val="003821FD"/>
    <w:rsid w:val="003823A8"/>
    <w:rsid w:val="003826D9"/>
    <w:rsid w:val="0038289C"/>
    <w:rsid w:val="00382924"/>
    <w:rsid w:val="00382A6F"/>
    <w:rsid w:val="00382C57"/>
    <w:rsid w:val="00383266"/>
    <w:rsid w:val="00383B5F"/>
    <w:rsid w:val="00384290"/>
    <w:rsid w:val="00384470"/>
    <w:rsid w:val="00384483"/>
    <w:rsid w:val="00384653"/>
    <w:rsid w:val="00384676"/>
    <w:rsid w:val="0038499A"/>
    <w:rsid w:val="00384A92"/>
    <w:rsid w:val="00384C30"/>
    <w:rsid w:val="00384C9A"/>
    <w:rsid w:val="00384F53"/>
    <w:rsid w:val="00385224"/>
    <w:rsid w:val="00385372"/>
    <w:rsid w:val="00385F2C"/>
    <w:rsid w:val="003865C0"/>
    <w:rsid w:val="00386D58"/>
    <w:rsid w:val="00387053"/>
    <w:rsid w:val="003876BC"/>
    <w:rsid w:val="003901F4"/>
    <w:rsid w:val="00390A5A"/>
    <w:rsid w:val="00390D96"/>
    <w:rsid w:val="003910D4"/>
    <w:rsid w:val="00391E6A"/>
    <w:rsid w:val="003923F8"/>
    <w:rsid w:val="00392555"/>
    <w:rsid w:val="00393086"/>
    <w:rsid w:val="00393442"/>
    <w:rsid w:val="0039440A"/>
    <w:rsid w:val="00394541"/>
    <w:rsid w:val="0039454C"/>
    <w:rsid w:val="00394C19"/>
    <w:rsid w:val="00394F17"/>
    <w:rsid w:val="00395451"/>
    <w:rsid w:val="00395716"/>
    <w:rsid w:val="003959E0"/>
    <w:rsid w:val="00395B99"/>
    <w:rsid w:val="00395CCA"/>
    <w:rsid w:val="003962CE"/>
    <w:rsid w:val="00396410"/>
    <w:rsid w:val="00396517"/>
    <w:rsid w:val="00396B0E"/>
    <w:rsid w:val="003974D8"/>
    <w:rsid w:val="003975E2"/>
    <w:rsid w:val="0039766F"/>
    <w:rsid w:val="00397C9D"/>
    <w:rsid w:val="003A0098"/>
    <w:rsid w:val="003A01C8"/>
    <w:rsid w:val="003A0484"/>
    <w:rsid w:val="003A097F"/>
    <w:rsid w:val="003A1238"/>
    <w:rsid w:val="003A1937"/>
    <w:rsid w:val="003A1BD6"/>
    <w:rsid w:val="003A1CBA"/>
    <w:rsid w:val="003A2565"/>
    <w:rsid w:val="003A271F"/>
    <w:rsid w:val="003A3029"/>
    <w:rsid w:val="003A3C52"/>
    <w:rsid w:val="003A3E0F"/>
    <w:rsid w:val="003A43B0"/>
    <w:rsid w:val="003A457B"/>
    <w:rsid w:val="003A4594"/>
    <w:rsid w:val="003A4B80"/>
    <w:rsid w:val="003A4F65"/>
    <w:rsid w:val="003A55E8"/>
    <w:rsid w:val="003A578B"/>
    <w:rsid w:val="003A5964"/>
    <w:rsid w:val="003A5E30"/>
    <w:rsid w:val="003A5F16"/>
    <w:rsid w:val="003A6344"/>
    <w:rsid w:val="003A6521"/>
    <w:rsid w:val="003A65A1"/>
    <w:rsid w:val="003A6624"/>
    <w:rsid w:val="003A695D"/>
    <w:rsid w:val="003A6A25"/>
    <w:rsid w:val="003A6F6B"/>
    <w:rsid w:val="003A7194"/>
    <w:rsid w:val="003A7524"/>
    <w:rsid w:val="003A77DF"/>
    <w:rsid w:val="003B048F"/>
    <w:rsid w:val="003B0565"/>
    <w:rsid w:val="003B073B"/>
    <w:rsid w:val="003B0BD3"/>
    <w:rsid w:val="003B0EA8"/>
    <w:rsid w:val="003B109C"/>
    <w:rsid w:val="003B13FE"/>
    <w:rsid w:val="003B1893"/>
    <w:rsid w:val="003B1CF3"/>
    <w:rsid w:val="003B225F"/>
    <w:rsid w:val="003B2586"/>
    <w:rsid w:val="003B2CD5"/>
    <w:rsid w:val="003B2EF6"/>
    <w:rsid w:val="003B2FF2"/>
    <w:rsid w:val="003B3027"/>
    <w:rsid w:val="003B3337"/>
    <w:rsid w:val="003B36FB"/>
    <w:rsid w:val="003B3833"/>
    <w:rsid w:val="003B3CB0"/>
    <w:rsid w:val="003B3EF6"/>
    <w:rsid w:val="003B44C9"/>
    <w:rsid w:val="003B4681"/>
    <w:rsid w:val="003B4EE0"/>
    <w:rsid w:val="003B4FFE"/>
    <w:rsid w:val="003B54A8"/>
    <w:rsid w:val="003B5595"/>
    <w:rsid w:val="003B57E7"/>
    <w:rsid w:val="003B5A34"/>
    <w:rsid w:val="003B5E0A"/>
    <w:rsid w:val="003B6058"/>
    <w:rsid w:val="003B6130"/>
    <w:rsid w:val="003B6261"/>
    <w:rsid w:val="003B66B2"/>
    <w:rsid w:val="003B6A6D"/>
    <w:rsid w:val="003B6EE2"/>
    <w:rsid w:val="003B6EE3"/>
    <w:rsid w:val="003B7419"/>
    <w:rsid w:val="003B7A85"/>
    <w:rsid w:val="003B7BBB"/>
    <w:rsid w:val="003B7BCF"/>
    <w:rsid w:val="003C0119"/>
    <w:rsid w:val="003C0824"/>
    <w:rsid w:val="003C08C8"/>
    <w:rsid w:val="003C0FB3"/>
    <w:rsid w:val="003C1153"/>
    <w:rsid w:val="003C167C"/>
    <w:rsid w:val="003C1D6F"/>
    <w:rsid w:val="003C206E"/>
    <w:rsid w:val="003C22B2"/>
    <w:rsid w:val="003C2F35"/>
    <w:rsid w:val="003C3619"/>
    <w:rsid w:val="003C38A4"/>
    <w:rsid w:val="003C38E8"/>
    <w:rsid w:val="003C3990"/>
    <w:rsid w:val="003C3B70"/>
    <w:rsid w:val="003C3B73"/>
    <w:rsid w:val="003C400B"/>
    <w:rsid w:val="003C434B"/>
    <w:rsid w:val="003C479E"/>
    <w:rsid w:val="003C489D"/>
    <w:rsid w:val="003C502D"/>
    <w:rsid w:val="003C541B"/>
    <w:rsid w:val="003C54B8"/>
    <w:rsid w:val="003C5B93"/>
    <w:rsid w:val="003C5DB3"/>
    <w:rsid w:val="003C5DF6"/>
    <w:rsid w:val="003C6349"/>
    <w:rsid w:val="003C6695"/>
    <w:rsid w:val="003C687F"/>
    <w:rsid w:val="003C697D"/>
    <w:rsid w:val="003C6A2C"/>
    <w:rsid w:val="003C71AA"/>
    <w:rsid w:val="003C720C"/>
    <w:rsid w:val="003C721F"/>
    <w:rsid w:val="003C723C"/>
    <w:rsid w:val="003C766B"/>
    <w:rsid w:val="003C7BF5"/>
    <w:rsid w:val="003C7E26"/>
    <w:rsid w:val="003C7EFE"/>
    <w:rsid w:val="003D022C"/>
    <w:rsid w:val="003D054A"/>
    <w:rsid w:val="003D05EF"/>
    <w:rsid w:val="003D061E"/>
    <w:rsid w:val="003D07C1"/>
    <w:rsid w:val="003D0F7F"/>
    <w:rsid w:val="003D11A7"/>
    <w:rsid w:val="003D18EE"/>
    <w:rsid w:val="003D1AEE"/>
    <w:rsid w:val="003D1C16"/>
    <w:rsid w:val="003D1CCD"/>
    <w:rsid w:val="003D1DBD"/>
    <w:rsid w:val="003D2360"/>
    <w:rsid w:val="003D2675"/>
    <w:rsid w:val="003D2FDF"/>
    <w:rsid w:val="003D356B"/>
    <w:rsid w:val="003D3CF0"/>
    <w:rsid w:val="003D3D2B"/>
    <w:rsid w:val="003D3E54"/>
    <w:rsid w:val="003D4A58"/>
    <w:rsid w:val="003D4F63"/>
    <w:rsid w:val="003D5324"/>
    <w:rsid w:val="003D53BF"/>
    <w:rsid w:val="003D5725"/>
    <w:rsid w:val="003D6039"/>
    <w:rsid w:val="003D64BE"/>
    <w:rsid w:val="003D6797"/>
    <w:rsid w:val="003D69B0"/>
    <w:rsid w:val="003D6C25"/>
    <w:rsid w:val="003D748A"/>
    <w:rsid w:val="003D779D"/>
    <w:rsid w:val="003D7846"/>
    <w:rsid w:val="003D78A2"/>
    <w:rsid w:val="003D78A6"/>
    <w:rsid w:val="003D7A8F"/>
    <w:rsid w:val="003D7B54"/>
    <w:rsid w:val="003E0212"/>
    <w:rsid w:val="003E039F"/>
    <w:rsid w:val="003E03FD"/>
    <w:rsid w:val="003E07F8"/>
    <w:rsid w:val="003E092F"/>
    <w:rsid w:val="003E0E2A"/>
    <w:rsid w:val="003E15EE"/>
    <w:rsid w:val="003E18F2"/>
    <w:rsid w:val="003E327E"/>
    <w:rsid w:val="003E36B6"/>
    <w:rsid w:val="003E37B0"/>
    <w:rsid w:val="003E381D"/>
    <w:rsid w:val="003E39BE"/>
    <w:rsid w:val="003E3D87"/>
    <w:rsid w:val="003E3E44"/>
    <w:rsid w:val="003E3EA6"/>
    <w:rsid w:val="003E40CA"/>
    <w:rsid w:val="003E41CA"/>
    <w:rsid w:val="003E428C"/>
    <w:rsid w:val="003E46F6"/>
    <w:rsid w:val="003E4792"/>
    <w:rsid w:val="003E4F1B"/>
    <w:rsid w:val="003E5540"/>
    <w:rsid w:val="003E5B59"/>
    <w:rsid w:val="003E6AE0"/>
    <w:rsid w:val="003E6BE8"/>
    <w:rsid w:val="003E6D28"/>
    <w:rsid w:val="003E6F5E"/>
    <w:rsid w:val="003E6FC2"/>
    <w:rsid w:val="003E7174"/>
    <w:rsid w:val="003E7BD2"/>
    <w:rsid w:val="003F08CB"/>
    <w:rsid w:val="003F0971"/>
    <w:rsid w:val="003F105D"/>
    <w:rsid w:val="003F1B34"/>
    <w:rsid w:val="003F1BCB"/>
    <w:rsid w:val="003F28DA"/>
    <w:rsid w:val="003F2AAE"/>
    <w:rsid w:val="003F2C2F"/>
    <w:rsid w:val="003F3199"/>
    <w:rsid w:val="003F35B8"/>
    <w:rsid w:val="003F3E49"/>
    <w:rsid w:val="003F3E91"/>
    <w:rsid w:val="003F3F97"/>
    <w:rsid w:val="003F42CF"/>
    <w:rsid w:val="003F447A"/>
    <w:rsid w:val="003F47F9"/>
    <w:rsid w:val="003F4CA7"/>
    <w:rsid w:val="003F4EA0"/>
    <w:rsid w:val="003F4F78"/>
    <w:rsid w:val="003F5055"/>
    <w:rsid w:val="003F5F6A"/>
    <w:rsid w:val="003F66EC"/>
    <w:rsid w:val="003F69BE"/>
    <w:rsid w:val="003F6BAD"/>
    <w:rsid w:val="003F72EA"/>
    <w:rsid w:val="003F7586"/>
    <w:rsid w:val="003F77B1"/>
    <w:rsid w:val="003F7D20"/>
    <w:rsid w:val="00400A65"/>
    <w:rsid w:val="00400ACD"/>
    <w:rsid w:val="00400B40"/>
    <w:rsid w:val="00400B86"/>
    <w:rsid w:val="00400D56"/>
    <w:rsid w:val="00400EB0"/>
    <w:rsid w:val="00400F24"/>
    <w:rsid w:val="004012A3"/>
    <w:rsid w:val="0040130B"/>
    <w:rsid w:val="00401392"/>
    <w:rsid w:val="004013F6"/>
    <w:rsid w:val="00401471"/>
    <w:rsid w:val="00401757"/>
    <w:rsid w:val="00401F04"/>
    <w:rsid w:val="00402A1B"/>
    <w:rsid w:val="00402B97"/>
    <w:rsid w:val="00402DE2"/>
    <w:rsid w:val="00402DE7"/>
    <w:rsid w:val="00402F67"/>
    <w:rsid w:val="00402FB8"/>
    <w:rsid w:val="004037AF"/>
    <w:rsid w:val="0040382F"/>
    <w:rsid w:val="0040392C"/>
    <w:rsid w:val="00403B6F"/>
    <w:rsid w:val="004042F8"/>
    <w:rsid w:val="004044BD"/>
    <w:rsid w:val="0040471C"/>
    <w:rsid w:val="00405801"/>
    <w:rsid w:val="00405820"/>
    <w:rsid w:val="00405BFB"/>
    <w:rsid w:val="00406308"/>
    <w:rsid w:val="004064B1"/>
    <w:rsid w:val="00406946"/>
    <w:rsid w:val="00406A8F"/>
    <w:rsid w:val="00406AAD"/>
    <w:rsid w:val="00406BBA"/>
    <w:rsid w:val="00406D47"/>
    <w:rsid w:val="00407474"/>
    <w:rsid w:val="00407C9C"/>
    <w:rsid w:val="00407E49"/>
    <w:rsid w:val="00407ED4"/>
    <w:rsid w:val="00407F1B"/>
    <w:rsid w:val="00407FB7"/>
    <w:rsid w:val="00410C61"/>
    <w:rsid w:val="004112E9"/>
    <w:rsid w:val="00411341"/>
    <w:rsid w:val="00411699"/>
    <w:rsid w:val="00412545"/>
    <w:rsid w:val="004128A1"/>
    <w:rsid w:val="004128F0"/>
    <w:rsid w:val="00412E05"/>
    <w:rsid w:val="004130BF"/>
    <w:rsid w:val="004131E2"/>
    <w:rsid w:val="00413801"/>
    <w:rsid w:val="00413D84"/>
    <w:rsid w:val="00413FCF"/>
    <w:rsid w:val="00414D5B"/>
    <w:rsid w:val="0041598E"/>
    <w:rsid w:val="00415E5D"/>
    <w:rsid w:val="004163AD"/>
    <w:rsid w:val="0041645A"/>
    <w:rsid w:val="004166A8"/>
    <w:rsid w:val="0041724C"/>
    <w:rsid w:val="00417A2A"/>
    <w:rsid w:val="00417A4A"/>
    <w:rsid w:val="00417BB8"/>
    <w:rsid w:val="00417CBF"/>
    <w:rsid w:val="00420300"/>
    <w:rsid w:val="00420335"/>
    <w:rsid w:val="004205AA"/>
    <w:rsid w:val="00420C43"/>
    <w:rsid w:val="00420C93"/>
    <w:rsid w:val="004215C3"/>
    <w:rsid w:val="00421651"/>
    <w:rsid w:val="00421815"/>
    <w:rsid w:val="00421CC4"/>
    <w:rsid w:val="004223A5"/>
    <w:rsid w:val="004226C8"/>
    <w:rsid w:val="00422883"/>
    <w:rsid w:val="004230B5"/>
    <w:rsid w:val="004230CE"/>
    <w:rsid w:val="00423256"/>
    <w:rsid w:val="0042354D"/>
    <w:rsid w:val="0042394C"/>
    <w:rsid w:val="004239A0"/>
    <w:rsid w:val="004239C4"/>
    <w:rsid w:val="0042428E"/>
    <w:rsid w:val="00425102"/>
    <w:rsid w:val="00425650"/>
    <w:rsid w:val="00425766"/>
    <w:rsid w:val="0042588D"/>
    <w:rsid w:val="004259A6"/>
    <w:rsid w:val="00425CCF"/>
    <w:rsid w:val="004263EC"/>
    <w:rsid w:val="004265ED"/>
    <w:rsid w:val="00426BD3"/>
    <w:rsid w:val="00426EF8"/>
    <w:rsid w:val="004274FE"/>
    <w:rsid w:val="0042765E"/>
    <w:rsid w:val="004278BD"/>
    <w:rsid w:val="00427902"/>
    <w:rsid w:val="00427B65"/>
    <w:rsid w:val="00427F12"/>
    <w:rsid w:val="00430348"/>
    <w:rsid w:val="004309B1"/>
    <w:rsid w:val="00430D80"/>
    <w:rsid w:val="00430F49"/>
    <w:rsid w:val="00431457"/>
    <w:rsid w:val="004317B5"/>
    <w:rsid w:val="00431E3D"/>
    <w:rsid w:val="00432A3D"/>
    <w:rsid w:val="00432EF2"/>
    <w:rsid w:val="00433A9A"/>
    <w:rsid w:val="00433C05"/>
    <w:rsid w:val="00434403"/>
    <w:rsid w:val="0043473B"/>
    <w:rsid w:val="004349BF"/>
    <w:rsid w:val="00434D32"/>
    <w:rsid w:val="00434F80"/>
    <w:rsid w:val="00435259"/>
    <w:rsid w:val="004354BE"/>
    <w:rsid w:val="00435E66"/>
    <w:rsid w:val="004362C8"/>
    <w:rsid w:val="00436AFD"/>
    <w:rsid w:val="00436B23"/>
    <w:rsid w:val="00436E88"/>
    <w:rsid w:val="00437222"/>
    <w:rsid w:val="0043798F"/>
    <w:rsid w:val="004403E1"/>
    <w:rsid w:val="004405DC"/>
    <w:rsid w:val="00440977"/>
    <w:rsid w:val="00440BBA"/>
    <w:rsid w:val="00440E78"/>
    <w:rsid w:val="00441433"/>
    <w:rsid w:val="0044175B"/>
    <w:rsid w:val="004417C4"/>
    <w:rsid w:val="00441A11"/>
    <w:rsid w:val="00441C88"/>
    <w:rsid w:val="00441D17"/>
    <w:rsid w:val="00442026"/>
    <w:rsid w:val="00442448"/>
    <w:rsid w:val="00442D86"/>
    <w:rsid w:val="00442F43"/>
    <w:rsid w:val="00443389"/>
    <w:rsid w:val="0044392C"/>
    <w:rsid w:val="00443CD4"/>
    <w:rsid w:val="00443E2A"/>
    <w:rsid w:val="004440BB"/>
    <w:rsid w:val="00444520"/>
    <w:rsid w:val="00444B08"/>
    <w:rsid w:val="00444EB0"/>
    <w:rsid w:val="0044506D"/>
    <w:rsid w:val="004450B6"/>
    <w:rsid w:val="00445381"/>
    <w:rsid w:val="00445612"/>
    <w:rsid w:val="00445672"/>
    <w:rsid w:val="00445AFF"/>
    <w:rsid w:val="00446139"/>
    <w:rsid w:val="00446189"/>
    <w:rsid w:val="004461F5"/>
    <w:rsid w:val="004466DE"/>
    <w:rsid w:val="00446FC1"/>
    <w:rsid w:val="004478B5"/>
    <w:rsid w:val="004479D8"/>
    <w:rsid w:val="00447C97"/>
    <w:rsid w:val="00447F10"/>
    <w:rsid w:val="00447F58"/>
    <w:rsid w:val="004508CF"/>
    <w:rsid w:val="00451168"/>
    <w:rsid w:val="00451506"/>
    <w:rsid w:val="00451BE4"/>
    <w:rsid w:val="00451D34"/>
    <w:rsid w:val="00452399"/>
    <w:rsid w:val="004524CF"/>
    <w:rsid w:val="00452D84"/>
    <w:rsid w:val="00452F57"/>
    <w:rsid w:val="004531DB"/>
    <w:rsid w:val="004532A9"/>
    <w:rsid w:val="0045359B"/>
    <w:rsid w:val="00453739"/>
    <w:rsid w:val="004537A4"/>
    <w:rsid w:val="00453951"/>
    <w:rsid w:val="00453C4E"/>
    <w:rsid w:val="00454F4B"/>
    <w:rsid w:val="00455681"/>
    <w:rsid w:val="00455CA6"/>
    <w:rsid w:val="00455D1A"/>
    <w:rsid w:val="00455F67"/>
    <w:rsid w:val="0045627B"/>
    <w:rsid w:val="00456377"/>
    <w:rsid w:val="004567CE"/>
    <w:rsid w:val="00456C90"/>
    <w:rsid w:val="00456FFC"/>
    <w:rsid w:val="00457160"/>
    <w:rsid w:val="0045723B"/>
    <w:rsid w:val="0045727E"/>
    <w:rsid w:val="004578CC"/>
    <w:rsid w:val="00457989"/>
    <w:rsid w:val="00457CEF"/>
    <w:rsid w:val="00457EF8"/>
    <w:rsid w:val="00460270"/>
    <w:rsid w:val="00460811"/>
    <w:rsid w:val="00460A04"/>
    <w:rsid w:val="00460CFC"/>
    <w:rsid w:val="00461264"/>
    <w:rsid w:val="004612E2"/>
    <w:rsid w:val="00461326"/>
    <w:rsid w:val="00461C91"/>
    <w:rsid w:val="00461F80"/>
    <w:rsid w:val="00462793"/>
    <w:rsid w:val="00462A68"/>
    <w:rsid w:val="00463554"/>
    <w:rsid w:val="00463AC0"/>
    <w:rsid w:val="00463BFC"/>
    <w:rsid w:val="00464630"/>
    <w:rsid w:val="0046484F"/>
    <w:rsid w:val="00464DD7"/>
    <w:rsid w:val="0046509C"/>
    <w:rsid w:val="004656EF"/>
    <w:rsid w:val="004657D6"/>
    <w:rsid w:val="004657F6"/>
    <w:rsid w:val="00465995"/>
    <w:rsid w:val="004659BB"/>
    <w:rsid w:val="0046709C"/>
    <w:rsid w:val="00467E1C"/>
    <w:rsid w:val="004714EF"/>
    <w:rsid w:val="00471502"/>
    <w:rsid w:val="00472728"/>
    <w:rsid w:val="004728AA"/>
    <w:rsid w:val="00473346"/>
    <w:rsid w:val="004733DB"/>
    <w:rsid w:val="004740D4"/>
    <w:rsid w:val="00474176"/>
    <w:rsid w:val="004741EC"/>
    <w:rsid w:val="004742A2"/>
    <w:rsid w:val="004742C4"/>
    <w:rsid w:val="004743C7"/>
    <w:rsid w:val="0047501D"/>
    <w:rsid w:val="0047594E"/>
    <w:rsid w:val="004759B5"/>
    <w:rsid w:val="00476168"/>
    <w:rsid w:val="00476284"/>
    <w:rsid w:val="0047656D"/>
    <w:rsid w:val="0047660D"/>
    <w:rsid w:val="004767C5"/>
    <w:rsid w:val="00476A25"/>
    <w:rsid w:val="0047739A"/>
    <w:rsid w:val="00477C09"/>
    <w:rsid w:val="00477E8A"/>
    <w:rsid w:val="0048084F"/>
    <w:rsid w:val="00480EB2"/>
    <w:rsid w:val="004810BD"/>
    <w:rsid w:val="0048175E"/>
    <w:rsid w:val="004817C2"/>
    <w:rsid w:val="00481902"/>
    <w:rsid w:val="0048198F"/>
    <w:rsid w:val="0048204D"/>
    <w:rsid w:val="004821FE"/>
    <w:rsid w:val="00483099"/>
    <w:rsid w:val="0048332A"/>
    <w:rsid w:val="004839AD"/>
    <w:rsid w:val="00483B44"/>
    <w:rsid w:val="00483CA9"/>
    <w:rsid w:val="00484010"/>
    <w:rsid w:val="00484817"/>
    <w:rsid w:val="00484C67"/>
    <w:rsid w:val="00484F82"/>
    <w:rsid w:val="004850B9"/>
    <w:rsid w:val="0048525A"/>
    <w:rsid w:val="0048525B"/>
    <w:rsid w:val="00485CB6"/>
    <w:rsid w:val="00485CCD"/>
    <w:rsid w:val="00485D4B"/>
    <w:rsid w:val="00485DB5"/>
    <w:rsid w:val="00485F3B"/>
    <w:rsid w:val="004860C5"/>
    <w:rsid w:val="00486208"/>
    <w:rsid w:val="00486301"/>
    <w:rsid w:val="00486B40"/>
    <w:rsid w:val="00486D2B"/>
    <w:rsid w:val="004870A3"/>
    <w:rsid w:val="00487CEF"/>
    <w:rsid w:val="00490166"/>
    <w:rsid w:val="0049072A"/>
    <w:rsid w:val="004908AE"/>
    <w:rsid w:val="004908D9"/>
    <w:rsid w:val="00490B26"/>
    <w:rsid w:val="00490D60"/>
    <w:rsid w:val="00490DBA"/>
    <w:rsid w:val="004910FC"/>
    <w:rsid w:val="004914E4"/>
    <w:rsid w:val="00491923"/>
    <w:rsid w:val="00491E65"/>
    <w:rsid w:val="00492409"/>
    <w:rsid w:val="00492E03"/>
    <w:rsid w:val="0049300B"/>
    <w:rsid w:val="00493120"/>
    <w:rsid w:val="004934F1"/>
    <w:rsid w:val="004937ED"/>
    <w:rsid w:val="00493D31"/>
    <w:rsid w:val="00493E35"/>
    <w:rsid w:val="004948CC"/>
    <w:rsid w:val="004949C7"/>
    <w:rsid w:val="00494FDC"/>
    <w:rsid w:val="0049509D"/>
    <w:rsid w:val="0049554A"/>
    <w:rsid w:val="0049561F"/>
    <w:rsid w:val="00495B20"/>
    <w:rsid w:val="00495E6E"/>
    <w:rsid w:val="00497004"/>
    <w:rsid w:val="004978CE"/>
    <w:rsid w:val="00497F5D"/>
    <w:rsid w:val="004A00F1"/>
    <w:rsid w:val="004A0243"/>
    <w:rsid w:val="004A0489"/>
    <w:rsid w:val="004A0D53"/>
    <w:rsid w:val="004A13D6"/>
    <w:rsid w:val="004A161B"/>
    <w:rsid w:val="004A1725"/>
    <w:rsid w:val="004A1ABD"/>
    <w:rsid w:val="004A1D54"/>
    <w:rsid w:val="004A25F1"/>
    <w:rsid w:val="004A2B88"/>
    <w:rsid w:val="004A2C67"/>
    <w:rsid w:val="004A3804"/>
    <w:rsid w:val="004A3C6A"/>
    <w:rsid w:val="004A40AC"/>
    <w:rsid w:val="004A4146"/>
    <w:rsid w:val="004A47DB"/>
    <w:rsid w:val="004A4E2C"/>
    <w:rsid w:val="004A5172"/>
    <w:rsid w:val="004A54B4"/>
    <w:rsid w:val="004A5599"/>
    <w:rsid w:val="004A5AAE"/>
    <w:rsid w:val="004A5B5C"/>
    <w:rsid w:val="004A6AB7"/>
    <w:rsid w:val="004A6E04"/>
    <w:rsid w:val="004A727F"/>
    <w:rsid w:val="004A7284"/>
    <w:rsid w:val="004A7532"/>
    <w:rsid w:val="004A7A04"/>
    <w:rsid w:val="004A7E1A"/>
    <w:rsid w:val="004A7F20"/>
    <w:rsid w:val="004B0044"/>
    <w:rsid w:val="004B0073"/>
    <w:rsid w:val="004B093C"/>
    <w:rsid w:val="004B0E9C"/>
    <w:rsid w:val="004B135E"/>
    <w:rsid w:val="004B150F"/>
    <w:rsid w:val="004B1541"/>
    <w:rsid w:val="004B165D"/>
    <w:rsid w:val="004B1AEF"/>
    <w:rsid w:val="004B2085"/>
    <w:rsid w:val="004B240E"/>
    <w:rsid w:val="004B26E3"/>
    <w:rsid w:val="004B28C5"/>
    <w:rsid w:val="004B2903"/>
    <w:rsid w:val="004B2905"/>
    <w:rsid w:val="004B29F4"/>
    <w:rsid w:val="004B2ABF"/>
    <w:rsid w:val="004B2D6B"/>
    <w:rsid w:val="004B359B"/>
    <w:rsid w:val="004B3826"/>
    <w:rsid w:val="004B3CA4"/>
    <w:rsid w:val="004B3E60"/>
    <w:rsid w:val="004B405A"/>
    <w:rsid w:val="004B4149"/>
    <w:rsid w:val="004B41FE"/>
    <w:rsid w:val="004B4556"/>
    <w:rsid w:val="004B46B4"/>
    <w:rsid w:val="004B4C27"/>
    <w:rsid w:val="004B5617"/>
    <w:rsid w:val="004B5B1E"/>
    <w:rsid w:val="004B5CC8"/>
    <w:rsid w:val="004B60DF"/>
    <w:rsid w:val="004B62F3"/>
    <w:rsid w:val="004B63B4"/>
    <w:rsid w:val="004B6407"/>
    <w:rsid w:val="004B641C"/>
    <w:rsid w:val="004B6454"/>
    <w:rsid w:val="004B66C7"/>
    <w:rsid w:val="004B6923"/>
    <w:rsid w:val="004B6945"/>
    <w:rsid w:val="004B6FFA"/>
    <w:rsid w:val="004B701A"/>
    <w:rsid w:val="004B7240"/>
    <w:rsid w:val="004B7353"/>
    <w:rsid w:val="004B7495"/>
    <w:rsid w:val="004B780F"/>
    <w:rsid w:val="004B7994"/>
    <w:rsid w:val="004B7B56"/>
    <w:rsid w:val="004C00EF"/>
    <w:rsid w:val="004C01C2"/>
    <w:rsid w:val="004C04B0"/>
    <w:rsid w:val="004C098E"/>
    <w:rsid w:val="004C0E38"/>
    <w:rsid w:val="004C15CF"/>
    <w:rsid w:val="004C17BC"/>
    <w:rsid w:val="004C1AE4"/>
    <w:rsid w:val="004C1E54"/>
    <w:rsid w:val="004C20CF"/>
    <w:rsid w:val="004C212A"/>
    <w:rsid w:val="004C2708"/>
    <w:rsid w:val="004C299C"/>
    <w:rsid w:val="004C2E2E"/>
    <w:rsid w:val="004C307A"/>
    <w:rsid w:val="004C3E48"/>
    <w:rsid w:val="004C4538"/>
    <w:rsid w:val="004C4721"/>
    <w:rsid w:val="004C4738"/>
    <w:rsid w:val="004C4D54"/>
    <w:rsid w:val="004C55B4"/>
    <w:rsid w:val="004C5A68"/>
    <w:rsid w:val="004C6895"/>
    <w:rsid w:val="004C7023"/>
    <w:rsid w:val="004C7513"/>
    <w:rsid w:val="004C7846"/>
    <w:rsid w:val="004C7ACF"/>
    <w:rsid w:val="004C7B48"/>
    <w:rsid w:val="004D022C"/>
    <w:rsid w:val="004D02AC"/>
    <w:rsid w:val="004D0383"/>
    <w:rsid w:val="004D090E"/>
    <w:rsid w:val="004D0EC1"/>
    <w:rsid w:val="004D1182"/>
    <w:rsid w:val="004D12C0"/>
    <w:rsid w:val="004D1AE6"/>
    <w:rsid w:val="004D1F3F"/>
    <w:rsid w:val="004D2CB7"/>
    <w:rsid w:val="004D3006"/>
    <w:rsid w:val="004D333E"/>
    <w:rsid w:val="004D359B"/>
    <w:rsid w:val="004D3777"/>
    <w:rsid w:val="004D3A46"/>
    <w:rsid w:val="004D3A72"/>
    <w:rsid w:val="004D3EE2"/>
    <w:rsid w:val="004D4160"/>
    <w:rsid w:val="004D4CBA"/>
    <w:rsid w:val="004D4F65"/>
    <w:rsid w:val="004D5505"/>
    <w:rsid w:val="004D5AB3"/>
    <w:rsid w:val="004D5BBA"/>
    <w:rsid w:val="004D5DBE"/>
    <w:rsid w:val="004D6540"/>
    <w:rsid w:val="004D6B21"/>
    <w:rsid w:val="004D6D74"/>
    <w:rsid w:val="004D6EC6"/>
    <w:rsid w:val="004E0039"/>
    <w:rsid w:val="004E0463"/>
    <w:rsid w:val="004E0698"/>
    <w:rsid w:val="004E0AC5"/>
    <w:rsid w:val="004E0C8D"/>
    <w:rsid w:val="004E1180"/>
    <w:rsid w:val="004E1C28"/>
    <w:rsid w:val="004E1C2A"/>
    <w:rsid w:val="004E29B3"/>
    <w:rsid w:val="004E2ACB"/>
    <w:rsid w:val="004E3713"/>
    <w:rsid w:val="004E38B0"/>
    <w:rsid w:val="004E3C28"/>
    <w:rsid w:val="004E3DF5"/>
    <w:rsid w:val="004E4303"/>
    <w:rsid w:val="004E4332"/>
    <w:rsid w:val="004E47FA"/>
    <w:rsid w:val="004E4E0B"/>
    <w:rsid w:val="004E4F47"/>
    <w:rsid w:val="004E5494"/>
    <w:rsid w:val="004E5965"/>
    <w:rsid w:val="004E5E74"/>
    <w:rsid w:val="004E5FE8"/>
    <w:rsid w:val="004E66BC"/>
    <w:rsid w:val="004E6856"/>
    <w:rsid w:val="004E6FB4"/>
    <w:rsid w:val="004E7C86"/>
    <w:rsid w:val="004E7CEB"/>
    <w:rsid w:val="004F0971"/>
    <w:rsid w:val="004F0977"/>
    <w:rsid w:val="004F0EBA"/>
    <w:rsid w:val="004F1408"/>
    <w:rsid w:val="004F181A"/>
    <w:rsid w:val="004F1A71"/>
    <w:rsid w:val="004F1FF6"/>
    <w:rsid w:val="004F220E"/>
    <w:rsid w:val="004F249C"/>
    <w:rsid w:val="004F2AFD"/>
    <w:rsid w:val="004F2B6F"/>
    <w:rsid w:val="004F2BF5"/>
    <w:rsid w:val="004F2CC7"/>
    <w:rsid w:val="004F2D4C"/>
    <w:rsid w:val="004F2EA6"/>
    <w:rsid w:val="004F3B4F"/>
    <w:rsid w:val="004F3B6E"/>
    <w:rsid w:val="004F3CF5"/>
    <w:rsid w:val="004F4E1D"/>
    <w:rsid w:val="004F52D2"/>
    <w:rsid w:val="004F5F20"/>
    <w:rsid w:val="004F60FE"/>
    <w:rsid w:val="004F6257"/>
    <w:rsid w:val="004F6922"/>
    <w:rsid w:val="004F6A25"/>
    <w:rsid w:val="004F6AB0"/>
    <w:rsid w:val="004F6B4D"/>
    <w:rsid w:val="004F6F40"/>
    <w:rsid w:val="004F6F5D"/>
    <w:rsid w:val="004F72C8"/>
    <w:rsid w:val="004F754D"/>
    <w:rsid w:val="004F7BBC"/>
    <w:rsid w:val="005000BD"/>
    <w:rsid w:val="005000DD"/>
    <w:rsid w:val="00500221"/>
    <w:rsid w:val="0050060C"/>
    <w:rsid w:val="00500ACA"/>
    <w:rsid w:val="00501632"/>
    <w:rsid w:val="0050176D"/>
    <w:rsid w:val="005024FD"/>
    <w:rsid w:val="00502688"/>
    <w:rsid w:val="00502AB4"/>
    <w:rsid w:val="00502B80"/>
    <w:rsid w:val="00503073"/>
    <w:rsid w:val="005032B4"/>
    <w:rsid w:val="005032E0"/>
    <w:rsid w:val="00503948"/>
    <w:rsid w:val="00503B09"/>
    <w:rsid w:val="00503C3D"/>
    <w:rsid w:val="0050413C"/>
    <w:rsid w:val="0050424A"/>
    <w:rsid w:val="005047DE"/>
    <w:rsid w:val="005048C6"/>
    <w:rsid w:val="00504F5C"/>
    <w:rsid w:val="00505262"/>
    <w:rsid w:val="0050561B"/>
    <w:rsid w:val="00505623"/>
    <w:rsid w:val="0050597B"/>
    <w:rsid w:val="005060B6"/>
    <w:rsid w:val="0050680C"/>
    <w:rsid w:val="00506B17"/>
    <w:rsid w:val="00506BB1"/>
    <w:rsid w:val="00506DF8"/>
    <w:rsid w:val="00507369"/>
    <w:rsid w:val="00507451"/>
    <w:rsid w:val="0050784D"/>
    <w:rsid w:val="005102CB"/>
    <w:rsid w:val="0051033F"/>
    <w:rsid w:val="00510D46"/>
    <w:rsid w:val="0051127D"/>
    <w:rsid w:val="00511512"/>
    <w:rsid w:val="00511F4D"/>
    <w:rsid w:val="00511F56"/>
    <w:rsid w:val="005120AF"/>
    <w:rsid w:val="005125AD"/>
    <w:rsid w:val="005127E7"/>
    <w:rsid w:val="005134E0"/>
    <w:rsid w:val="00513EC9"/>
    <w:rsid w:val="00514C1D"/>
    <w:rsid w:val="00514D6B"/>
    <w:rsid w:val="00515744"/>
    <w:rsid w:val="0051574E"/>
    <w:rsid w:val="005162A6"/>
    <w:rsid w:val="00516539"/>
    <w:rsid w:val="00516B37"/>
    <w:rsid w:val="0051725F"/>
    <w:rsid w:val="00517456"/>
    <w:rsid w:val="00517E64"/>
    <w:rsid w:val="00517EB7"/>
    <w:rsid w:val="00517F43"/>
    <w:rsid w:val="00520095"/>
    <w:rsid w:val="00520645"/>
    <w:rsid w:val="005209B4"/>
    <w:rsid w:val="0052124A"/>
    <w:rsid w:val="00521250"/>
    <w:rsid w:val="0052168D"/>
    <w:rsid w:val="00522099"/>
    <w:rsid w:val="005222FD"/>
    <w:rsid w:val="0052308D"/>
    <w:rsid w:val="00523145"/>
    <w:rsid w:val="00523619"/>
    <w:rsid w:val="00523690"/>
    <w:rsid w:val="00523809"/>
    <w:rsid w:val="0052396A"/>
    <w:rsid w:val="00523E79"/>
    <w:rsid w:val="00524185"/>
    <w:rsid w:val="00524590"/>
    <w:rsid w:val="005247A7"/>
    <w:rsid w:val="005249C7"/>
    <w:rsid w:val="00524BDC"/>
    <w:rsid w:val="00524DD0"/>
    <w:rsid w:val="00524ED2"/>
    <w:rsid w:val="00525639"/>
    <w:rsid w:val="00525DEB"/>
    <w:rsid w:val="00526295"/>
    <w:rsid w:val="00526440"/>
    <w:rsid w:val="00526538"/>
    <w:rsid w:val="00526A95"/>
    <w:rsid w:val="00527243"/>
    <w:rsid w:val="005276BB"/>
    <w:rsid w:val="0052782C"/>
    <w:rsid w:val="00527898"/>
    <w:rsid w:val="00527A41"/>
    <w:rsid w:val="00527B0E"/>
    <w:rsid w:val="00530062"/>
    <w:rsid w:val="00530568"/>
    <w:rsid w:val="005306F5"/>
    <w:rsid w:val="00530E46"/>
    <w:rsid w:val="00531D36"/>
    <w:rsid w:val="00532357"/>
    <w:rsid w:val="005323F5"/>
    <w:rsid w:val="005324EF"/>
    <w:rsid w:val="0053257E"/>
    <w:rsid w:val="0053286B"/>
    <w:rsid w:val="005329ED"/>
    <w:rsid w:val="00532B74"/>
    <w:rsid w:val="00533356"/>
    <w:rsid w:val="005335FD"/>
    <w:rsid w:val="00533A4B"/>
    <w:rsid w:val="005346BA"/>
    <w:rsid w:val="005348D2"/>
    <w:rsid w:val="005353A7"/>
    <w:rsid w:val="0053559F"/>
    <w:rsid w:val="005356A7"/>
    <w:rsid w:val="005358F8"/>
    <w:rsid w:val="005359C6"/>
    <w:rsid w:val="00535FC1"/>
    <w:rsid w:val="0053625C"/>
    <w:rsid w:val="00536369"/>
    <w:rsid w:val="00536589"/>
    <w:rsid w:val="0053676F"/>
    <w:rsid w:val="005367B0"/>
    <w:rsid w:val="005367EF"/>
    <w:rsid w:val="00536E33"/>
    <w:rsid w:val="0053701A"/>
    <w:rsid w:val="00537113"/>
    <w:rsid w:val="00537510"/>
    <w:rsid w:val="0053765C"/>
    <w:rsid w:val="00537A7F"/>
    <w:rsid w:val="00537E03"/>
    <w:rsid w:val="00540021"/>
    <w:rsid w:val="005400FF"/>
    <w:rsid w:val="005402E6"/>
    <w:rsid w:val="00540E99"/>
    <w:rsid w:val="00540EA3"/>
    <w:rsid w:val="00540F66"/>
    <w:rsid w:val="00541130"/>
    <w:rsid w:val="00541F6E"/>
    <w:rsid w:val="0054295D"/>
    <w:rsid w:val="00542A95"/>
    <w:rsid w:val="00542D57"/>
    <w:rsid w:val="00542DFF"/>
    <w:rsid w:val="005436EA"/>
    <w:rsid w:val="005439AD"/>
    <w:rsid w:val="00543C97"/>
    <w:rsid w:val="005440C7"/>
    <w:rsid w:val="005455F5"/>
    <w:rsid w:val="00545C95"/>
    <w:rsid w:val="0054601B"/>
    <w:rsid w:val="00546A8B"/>
    <w:rsid w:val="00546D5E"/>
    <w:rsid w:val="00546F02"/>
    <w:rsid w:val="00546F16"/>
    <w:rsid w:val="005472D2"/>
    <w:rsid w:val="0054770B"/>
    <w:rsid w:val="00547B41"/>
    <w:rsid w:val="00547DA2"/>
    <w:rsid w:val="00550108"/>
    <w:rsid w:val="00551073"/>
    <w:rsid w:val="005513EA"/>
    <w:rsid w:val="0055195B"/>
    <w:rsid w:val="005519FC"/>
    <w:rsid w:val="00551C6D"/>
    <w:rsid w:val="00551CD9"/>
    <w:rsid w:val="00551DA4"/>
    <w:rsid w:val="00551ECF"/>
    <w:rsid w:val="00551F58"/>
    <w:rsid w:val="0055213A"/>
    <w:rsid w:val="0055237F"/>
    <w:rsid w:val="00552904"/>
    <w:rsid w:val="00552CED"/>
    <w:rsid w:val="00553330"/>
    <w:rsid w:val="00553B3A"/>
    <w:rsid w:val="00553DBA"/>
    <w:rsid w:val="00553F3C"/>
    <w:rsid w:val="00554685"/>
    <w:rsid w:val="00554956"/>
    <w:rsid w:val="005552F8"/>
    <w:rsid w:val="00555DA8"/>
    <w:rsid w:val="005571F4"/>
    <w:rsid w:val="00557362"/>
    <w:rsid w:val="00557BE6"/>
    <w:rsid w:val="00560096"/>
    <w:rsid w:val="005600BC"/>
    <w:rsid w:val="00560157"/>
    <w:rsid w:val="0056040B"/>
    <w:rsid w:val="005607CA"/>
    <w:rsid w:val="00560CC6"/>
    <w:rsid w:val="00560D20"/>
    <w:rsid w:val="00560DE2"/>
    <w:rsid w:val="00561582"/>
    <w:rsid w:val="00561895"/>
    <w:rsid w:val="00561ECE"/>
    <w:rsid w:val="005624F6"/>
    <w:rsid w:val="005626B4"/>
    <w:rsid w:val="00562AE7"/>
    <w:rsid w:val="00562F67"/>
    <w:rsid w:val="00563104"/>
    <w:rsid w:val="005634D3"/>
    <w:rsid w:val="005637E2"/>
    <w:rsid w:val="00563820"/>
    <w:rsid w:val="00563BCF"/>
    <w:rsid w:val="0056402C"/>
    <w:rsid w:val="0056464F"/>
    <w:rsid w:val="005646C1"/>
    <w:rsid w:val="005646CC"/>
    <w:rsid w:val="00564BF5"/>
    <w:rsid w:val="00564C82"/>
    <w:rsid w:val="005652E4"/>
    <w:rsid w:val="0056543E"/>
    <w:rsid w:val="00565730"/>
    <w:rsid w:val="00565757"/>
    <w:rsid w:val="0056580B"/>
    <w:rsid w:val="00565CDC"/>
    <w:rsid w:val="00565D41"/>
    <w:rsid w:val="00566062"/>
    <w:rsid w:val="00566671"/>
    <w:rsid w:val="00566721"/>
    <w:rsid w:val="005667C7"/>
    <w:rsid w:val="00566DE1"/>
    <w:rsid w:val="005671F3"/>
    <w:rsid w:val="00567404"/>
    <w:rsid w:val="00567A3E"/>
    <w:rsid w:val="00567B22"/>
    <w:rsid w:val="00567D33"/>
    <w:rsid w:val="00567E96"/>
    <w:rsid w:val="00570378"/>
    <w:rsid w:val="00571083"/>
    <w:rsid w:val="0057134C"/>
    <w:rsid w:val="005717DB"/>
    <w:rsid w:val="00571F44"/>
    <w:rsid w:val="00571FAB"/>
    <w:rsid w:val="00572286"/>
    <w:rsid w:val="00572481"/>
    <w:rsid w:val="00572642"/>
    <w:rsid w:val="0057271C"/>
    <w:rsid w:val="00572C58"/>
    <w:rsid w:val="0057331C"/>
    <w:rsid w:val="00573328"/>
    <w:rsid w:val="00573383"/>
    <w:rsid w:val="005736E7"/>
    <w:rsid w:val="00573F07"/>
    <w:rsid w:val="00573F17"/>
    <w:rsid w:val="00574228"/>
    <w:rsid w:val="0057433C"/>
    <w:rsid w:val="00574458"/>
    <w:rsid w:val="005745FA"/>
    <w:rsid w:val="005747FF"/>
    <w:rsid w:val="005749CA"/>
    <w:rsid w:val="00574BCF"/>
    <w:rsid w:val="00574E12"/>
    <w:rsid w:val="00574ED6"/>
    <w:rsid w:val="00574F8E"/>
    <w:rsid w:val="00574FB1"/>
    <w:rsid w:val="00574FD5"/>
    <w:rsid w:val="005755C2"/>
    <w:rsid w:val="005761D3"/>
    <w:rsid w:val="00576415"/>
    <w:rsid w:val="00576AA7"/>
    <w:rsid w:val="00576B88"/>
    <w:rsid w:val="00576E1D"/>
    <w:rsid w:val="005779FE"/>
    <w:rsid w:val="00577CE0"/>
    <w:rsid w:val="00577E5B"/>
    <w:rsid w:val="00580463"/>
    <w:rsid w:val="00580D0F"/>
    <w:rsid w:val="005813DF"/>
    <w:rsid w:val="0058147D"/>
    <w:rsid w:val="005815AB"/>
    <w:rsid w:val="005817A1"/>
    <w:rsid w:val="005824C0"/>
    <w:rsid w:val="00582560"/>
    <w:rsid w:val="00582895"/>
    <w:rsid w:val="005829C3"/>
    <w:rsid w:val="00582EB9"/>
    <w:rsid w:val="00582F14"/>
    <w:rsid w:val="00582FD7"/>
    <w:rsid w:val="005832ED"/>
    <w:rsid w:val="00583524"/>
    <w:rsid w:val="00583567"/>
    <w:rsid w:val="005835A2"/>
    <w:rsid w:val="00583853"/>
    <w:rsid w:val="0058399D"/>
    <w:rsid w:val="00583EE3"/>
    <w:rsid w:val="005843E2"/>
    <w:rsid w:val="0058461A"/>
    <w:rsid w:val="00584B00"/>
    <w:rsid w:val="0058527F"/>
    <w:rsid w:val="005852EC"/>
    <w:rsid w:val="00585778"/>
    <w:rsid w:val="005857A8"/>
    <w:rsid w:val="00585DE4"/>
    <w:rsid w:val="005862ED"/>
    <w:rsid w:val="00586534"/>
    <w:rsid w:val="00586ADF"/>
    <w:rsid w:val="00586F64"/>
    <w:rsid w:val="00586FA2"/>
    <w:rsid w:val="00587036"/>
    <w:rsid w:val="0058710E"/>
    <w:rsid w:val="0058713B"/>
    <w:rsid w:val="0058717B"/>
    <w:rsid w:val="00587344"/>
    <w:rsid w:val="00587620"/>
    <w:rsid w:val="005876D2"/>
    <w:rsid w:val="00590315"/>
    <w:rsid w:val="0059056C"/>
    <w:rsid w:val="00590B6B"/>
    <w:rsid w:val="00590FA3"/>
    <w:rsid w:val="0059130B"/>
    <w:rsid w:val="00591616"/>
    <w:rsid w:val="0059202A"/>
    <w:rsid w:val="00592521"/>
    <w:rsid w:val="00592ADF"/>
    <w:rsid w:val="005935FB"/>
    <w:rsid w:val="005937B8"/>
    <w:rsid w:val="00593ABC"/>
    <w:rsid w:val="00593BB0"/>
    <w:rsid w:val="00593EB8"/>
    <w:rsid w:val="00593F9B"/>
    <w:rsid w:val="005941CA"/>
    <w:rsid w:val="005945D2"/>
    <w:rsid w:val="005949BE"/>
    <w:rsid w:val="00594C2E"/>
    <w:rsid w:val="00594C96"/>
    <w:rsid w:val="00594FA5"/>
    <w:rsid w:val="00594FBD"/>
    <w:rsid w:val="00595178"/>
    <w:rsid w:val="005956A4"/>
    <w:rsid w:val="00595A7D"/>
    <w:rsid w:val="00595E2A"/>
    <w:rsid w:val="00595E4B"/>
    <w:rsid w:val="00595FC2"/>
    <w:rsid w:val="005961B8"/>
    <w:rsid w:val="00596302"/>
    <w:rsid w:val="00596689"/>
    <w:rsid w:val="00597472"/>
    <w:rsid w:val="005974F7"/>
    <w:rsid w:val="00597CFD"/>
    <w:rsid w:val="00597F33"/>
    <w:rsid w:val="00597F91"/>
    <w:rsid w:val="005A0593"/>
    <w:rsid w:val="005A0986"/>
    <w:rsid w:val="005A16FB"/>
    <w:rsid w:val="005A1819"/>
    <w:rsid w:val="005A189F"/>
    <w:rsid w:val="005A1A68"/>
    <w:rsid w:val="005A1D3E"/>
    <w:rsid w:val="005A27B6"/>
    <w:rsid w:val="005A2853"/>
    <w:rsid w:val="005A2A3B"/>
    <w:rsid w:val="005A2A5A"/>
    <w:rsid w:val="005A3076"/>
    <w:rsid w:val="005A3391"/>
    <w:rsid w:val="005A3481"/>
    <w:rsid w:val="005A3610"/>
    <w:rsid w:val="005A39FC"/>
    <w:rsid w:val="005A3B66"/>
    <w:rsid w:val="005A3C4B"/>
    <w:rsid w:val="005A3CEB"/>
    <w:rsid w:val="005A4260"/>
    <w:rsid w:val="005A42E3"/>
    <w:rsid w:val="005A46EC"/>
    <w:rsid w:val="005A4FB6"/>
    <w:rsid w:val="005A52D1"/>
    <w:rsid w:val="005A558F"/>
    <w:rsid w:val="005A5F04"/>
    <w:rsid w:val="005A6DC2"/>
    <w:rsid w:val="005A6F77"/>
    <w:rsid w:val="005A7000"/>
    <w:rsid w:val="005B0870"/>
    <w:rsid w:val="005B0A9E"/>
    <w:rsid w:val="005B0F66"/>
    <w:rsid w:val="005B164F"/>
    <w:rsid w:val="005B1762"/>
    <w:rsid w:val="005B1B03"/>
    <w:rsid w:val="005B1D65"/>
    <w:rsid w:val="005B2886"/>
    <w:rsid w:val="005B2CE6"/>
    <w:rsid w:val="005B3438"/>
    <w:rsid w:val="005B39C2"/>
    <w:rsid w:val="005B4236"/>
    <w:rsid w:val="005B4905"/>
    <w:rsid w:val="005B4B88"/>
    <w:rsid w:val="005B4FF9"/>
    <w:rsid w:val="005B5605"/>
    <w:rsid w:val="005B5B00"/>
    <w:rsid w:val="005B5BE6"/>
    <w:rsid w:val="005B5D60"/>
    <w:rsid w:val="005B5E20"/>
    <w:rsid w:val="005B5E31"/>
    <w:rsid w:val="005B5EA2"/>
    <w:rsid w:val="005B5F8D"/>
    <w:rsid w:val="005B6176"/>
    <w:rsid w:val="005B64AE"/>
    <w:rsid w:val="005B6865"/>
    <w:rsid w:val="005B68EB"/>
    <w:rsid w:val="005B692C"/>
    <w:rsid w:val="005B6A4D"/>
    <w:rsid w:val="005B6E3D"/>
    <w:rsid w:val="005B6F75"/>
    <w:rsid w:val="005B7188"/>
    <w:rsid w:val="005B7298"/>
    <w:rsid w:val="005B73F5"/>
    <w:rsid w:val="005B7DA0"/>
    <w:rsid w:val="005C0238"/>
    <w:rsid w:val="005C02AC"/>
    <w:rsid w:val="005C0822"/>
    <w:rsid w:val="005C09DD"/>
    <w:rsid w:val="005C120B"/>
    <w:rsid w:val="005C1BFC"/>
    <w:rsid w:val="005C2333"/>
    <w:rsid w:val="005C23F9"/>
    <w:rsid w:val="005C2F65"/>
    <w:rsid w:val="005C3084"/>
    <w:rsid w:val="005C3114"/>
    <w:rsid w:val="005C33E4"/>
    <w:rsid w:val="005C3D87"/>
    <w:rsid w:val="005C5235"/>
    <w:rsid w:val="005C5449"/>
    <w:rsid w:val="005C627D"/>
    <w:rsid w:val="005C6B3F"/>
    <w:rsid w:val="005C70D4"/>
    <w:rsid w:val="005C73A0"/>
    <w:rsid w:val="005C73C4"/>
    <w:rsid w:val="005C73D5"/>
    <w:rsid w:val="005C7425"/>
    <w:rsid w:val="005C782D"/>
    <w:rsid w:val="005C7B55"/>
    <w:rsid w:val="005D0175"/>
    <w:rsid w:val="005D0196"/>
    <w:rsid w:val="005D01B7"/>
    <w:rsid w:val="005D046C"/>
    <w:rsid w:val="005D05BF"/>
    <w:rsid w:val="005D1CC4"/>
    <w:rsid w:val="005D23EA"/>
    <w:rsid w:val="005D2540"/>
    <w:rsid w:val="005D2A00"/>
    <w:rsid w:val="005D2D62"/>
    <w:rsid w:val="005D2E89"/>
    <w:rsid w:val="005D2ED7"/>
    <w:rsid w:val="005D2F0D"/>
    <w:rsid w:val="005D2FFC"/>
    <w:rsid w:val="005D3380"/>
    <w:rsid w:val="005D3887"/>
    <w:rsid w:val="005D39EE"/>
    <w:rsid w:val="005D3A5D"/>
    <w:rsid w:val="005D3AF3"/>
    <w:rsid w:val="005D4246"/>
    <w:rsid w:val="005D4429"/>
    <w:rsid w:val="005D44EE"/>
    <w:rsid w:val="005D5272"/>
    <w:rsid w:val="005D5372"/>
    <w:rsid w:val="005D5490"/>
    <w:rsid w:val="005D564F"/>
    <w:rsid w:val="005D5727"/>
    <w:rsid w:val="005D5A78"/>
    <w:rsid w:val="005D5D67"/>
    <w:rsid w:val="005D5DB0"/>
    <w:rsid w:val="005D6028"/>
    <w:rsid w:val="005D60BA"/>
    <w:rsid w:val="005D636D"/>
    <w:rsid w:val="005D658B"/>
    <w:rsid w:val="005D66F7"/>
    <w:rsid w:val="005D737E"/>
    <w:rsid w:val="005D792E"/>
    <w:rsid w:val="005D7AB1"/>
    <w:rsid w:val="005D7D41"/>
    <w:rsid w:val="005E0B43"/>
    <w:rsid w:val="005E123D"/>
    <w:rsid w:val="005E17B4"/>
    <w:rsid w:val="005E1A6A"/>
    <w:rsid w:val="005E2243"/>
    <w:rsid w:val="005E254C"/>
    <w:rsid w:val="005E2CF8"/>
    <w:rsid w:val="005E2F31"/>
    <w:rsid w:val="005E35CD"/>
    <w:rsid w:val="005E3621"/>
    <w:rsid w:val="005E3777"/>
    <w:rsid w:val="005E388C"/>
    <w:rsid w:val="005E3BDC"/>
    <w:rsid w:val="005E3CC5"/>
    <w:rsid w:val="005E41F2"/>
    <w:rsid w:val="005E44D6"/>
    <w:rsid w:val="005E4742"/>
    <w:rsid w:val="005E54AB"/>
    <w:rsid w:val="005E56F6"/>
    <w:rsid w:val="005E56FD"/>
    <w:rsid w:val="005E570B"/>
    <w:rsid w:val="005E5C14"/>
    <w:rsid w:val="005E5C8F"/>
    <w:rsid w:val="005E6829"/>
    <w:rsid w:val="005E6ADB"/>
    <w:rsid w:val="005E767A"/>
    <w:rsid w:val="005E7CBB"/>
    <w:rsid w:val="005E7EB5"/>
    <w:rsid w:val="005F0176"/>
    <w:rsid w:val="005F052A"/>
    <w:rsid w:val="005F0DCB"/>
    <w:rsid w:val="005F10D4"/>
    <w:rsid w:val="005F1279"/>
    <w:rsid w:val="005F12E6"/>
    <w:rsid w:val="005F1473"/>
    <w:rsid w:val="005F16B1"/>
    <w:rsid w:val="005F1736"/>
    <w:rsid w:val="005F189D"/>
    <w:rsid w:val="005F18F8"/>
    <w:rsid w:val="005F1A03"/>
    <w:rsid w:val="005F1C21"/>
    <w:rsid w:val="005F1F8C"/>
    <w:rsid w:val="005F21CD"/>
    <w:rsid w:val="005F26E8"/>
    <w:rsid w:val="005F275A"/>
    <w:rsid w:val="005F2C0D"/>
    <w:rsid w:val="005F2CDD"/>
    <w:rsid w:val="005F2E08"/>
    <w:rsid w:val="005F36D3"/>
    <w:rsid w:val="005F36D4"/>
    <w:rsid w:val="005F41B0"/>
    <w:rsid w:val="005F4342"/>
    <w:rsid w:val="005F497D"/>
    <w:rsid w:val="005F4DDC"/>
    <w:rsid w:val="005F50E5"/>
    <w:rsid w:val="005F5C8F"/>
    <w:rsid w:val="005F5E17"/>
    <w:rsid w:val="005F5F92"/>
    <w:rsid w:val="005F6195"/>
    <w:rsid w:val="005F6487"/>
    <w:rsid w:val="005F6566"/>
    <w:rsid w:val="005F78DD"/>
    <w:rsid w:val="005F7A4D"/>
    <w:rsid w:val="005F89DF"/>
    <w:rsid w:val="00600025"/>
    <w:rsid w:val="006003A1"/>
    <w:rsid w:val="006003F0"/>
    <w:rsid w:val="00600989"/>
    <w:rsid w:val="00600FF9"/>
    <w:rsid w:val="006014EA"/>
    <w:rsid w:val="006016A3"/>
    <w:rsid w:val="00601B68"/>
    <w:rsid w:val="00601D5C"/>
    <w:rsid w:val="00601D7E"/>
    <w:rsid w:val="00601EA0"/>
    <w:rsid w:val="00601F84"/>
    <w:rsid w:val="006023F4"/>
    <w:rsid w:val="00602526"/>
    <w:rsid w:val="00602D5C"/>
    <w:rsid w:val="00603009"/>
    <w:rsid w:val="0060322A"/>
    <w:rsid w:val="0060359B"/>
    <w:rsid w:val="00603750"/>
    <w:rsid w:val="00603F69"/>
    <w:rsid w:val="006040DA"/>
    <w:rsid w:val="00604403"/>
    <w:rsid w:val="006047BD"/>
    <w:rsid w:val="00604AE6"/>
    <w:rsid w:val="00604C98"/>
    <w:rsid w:val="00604EB9"/>
    <w:rsid w:val="006054A8"/>
    <w:rsid w:val="006055D2"/>
    <w:rsid w:val="0060596C"/>
    <w:rsid w:val="00605D6F"/>
    <w:rsid w:val="00605DB9"/>
    <w:rsid w:val="0060611D"/>
    <w:rsid w:val="006075C8"/>
    <w:rsid w:val="00607675"/>
    <w:rsid w:val="006101F9"/>
    <w:rsid w:val="006105DE"/>
    <w:rsid w:val="00610EF2"/>
    <w:rsid w:val="00610F53"/>
    <w:rsid w:val="00611197"/>
    <w:rsid w:val="00611435"/>
    <w:rsid w:val="006117C6"/>
    <w:rsid w:val="00611FA8"/>
    <w:rsid w:val="006122EF"/>
    <w:rsid w:val="00612E3F"/>
    <w:rsid w:val="006130BE"/>
    <w:rsid w:val="00613208"/>
    <w:rsid w:val="0061322D"/>
    <w:rsid w:val="006137A5"/>
    <w:rsid w:val="00613814"/>
    <w:rsid w:val="006146F8"/>
    <w:rsid w:val="00614BB6"/>
    <w:rsid w:val="00614C1E"/>
    <w:rsid w:val="006150E6"/>
    <w:rsid w:val="006155D9"/>
    <w:rsid w:val="00615646"/>
    <w:rsid w:val="006156C1"/>
    <w:rsid w:val="00615E70"/>
    <w:rsid w:val="006161DD"/>
    <w:rsid w:val="00616230"/>
    <w:rsid w:val="00616767"/>
    <w:rsid w:val="0061698B"/>
    <w:rsid w:val="00616F61"/>
    <w:rsid w:val="00617866"/>
    <w:rsid w:val="00617957"/>
    <w:rsid w:val="00617A64"/>
    <w:rsid w:val="00617E2F"/>
    <w:rsid w:val="00620063"/>
    <w:rsid w:val="006200AA"/>
    <w:rsid w:val="00620917"/>
    <w:rsid w:val="00620A29"/>
    <w:rsid w:val="00620C2A"/>
    <w:rsid w:val="00620FB0"/>
    <w:rsid w:val="0062163D"/>
    <w:rsid w:val="00622163"/>
    <w:rsid w:val="00622934"/>
    <w:rsid w:val="00622AC3"/>
    <w:rsid w:val="00622D27"/>
    <w:rsid w:val="00623136"/>
    <w:rsid w:val="00623270"/>
    <w:rsid w:val="0062340F"/>
    <w:rsid w:val="00623A9E"/>
    <w:rsid w:val="00623EFA"/>
    <w:rsid w:val="00624A20"/>
    <w:rsid w:val="00624A28"/>
    <w:rsid w:val="00624C9B"/>
    <w:rsid w:val="00626395"/>
    <w:rsid w:val="0062640D"/>
    <w:rsid w:val="0062689D"/>
    <w:rsid w:val="0062694C"/>
    <w:rsid w:val="00626956"/>
    <w:rsid w:val="00626CF1"/>
    <w:rsid w:val="006270C9"/>
    <w:rsid w:val="00627138"/>
    <w:rsid w:val="006274C6"/>
    <w:rsid w:val="0062781E"/>
    <w:rsid w:val="00630021"/>
    <w:rsid w:val="0063020A"/>
    <w:rsid w:val="006303D8"/>
    <w:rsid w:val="00630BB3"/>
    <w:rsid w:val="00630C5D"/>
    <w:rsid w:val="00630D46"/>
    <w:rsid w:val="00631228"/>
    <w:rsid w:val="0063164A"/>
    <w:rsid w:val="00631AC2"/>
    <w:rsid w:val="00631F0B"/>
    <w:rsid w:val="00632182"/>
    <w:rsid w:val="0063228E"/>
    <w:rsid w:val="0063263C"/>
    <w:rsid w:val="006326B0"/>
    <w:rsid w:val="006327CE"/>
    <w:rsid w:val="006330CA"/>
    <w:rsid w:val="006332B7"/>
    <w:rsid w:val="00633592"/>
    <w:rsid w:val="006335DF"/>
    <w:rsid w:val="006337E3"/>
    <w:rsid w:val="0063380B"/>
    <w:rsid w:val="00633997"/>
    <w:rsid w:val="006340D7"/>
    <w:rsid w:val="00634234"/>
    <w:rsid w:val="00634455"/>
    <w:rsid w:val="00634717"/>
    <w:rsid w:val="00635915"/>
    <w:rsid w:val="00635FBB"/>
    <w:rsid w:val="00636127"/>
    <w:rsid w:val="00636542"/>
    <w:rsid w:val="0063670E"/>
    <w:rsid w:val="0063671A"/>
    <w:rsid w:val="00637044"/>
    <w:rsid w:val="00637181"/>
    <w:rsid w:val="00637A3B"/>
    <w:rsid w:val="00637AF8"/>
    <w:rsid w:val="00637CAF"/>
    <w:rsid w:val="0064014A"/>
    <w:rsid w:val="00640A76"/>
    <w:rsid w:val="00640B2D"/>
    <w:rsid w:val="00640E3C"/>
    <w:rsid w:val="00641124"/>
    <w:rsid w:val="006412BE"/>
    <w:rsid w:val="00641381"/>
    <w:rsid w:val="0064144D"/>
    <w:rsid w:val="00641609"/>
    <w:rsid w:val="0064160E"/>
    <w:rsid w:val="00641CE8"/>
    <w:rsid w:val="00642389"/>
    <w:rsid w:val="0064298E"/>
    <w:rsid w:val="00642A13"/>
    <w:rsid w:val="00642A60"/>
    <w:rsid w:val="00642F77"/>
    <w:rsid w:val="0064340F"/>
    <w:rsid w:val="006439ED"/>
    <w:rsid w:val="00643A19"/>
    <w:rsid w:val="00643EA5"/>
    <w:rsid w:val="00644300"/>
    <w:rsid w:val="00644306"/>
    <w:rsid w:val="006447EC"/>
    <w:rsid w:val="006450E2"/>
    <w:rsid w:val="006453D8"/>
    <w:rsid w:val="006456B2"/>
    <w:rsid w:val="00645774"/>
    <w:rsid w:val="00645A32"/>
    <w:rsid w:val="00645FAD"/>
    <w:rsid w:val="00646F51"/>
    <w:rsid w:val="00647660"/>
    <w:rsid w:val="00647AEB"/>
    <w:rsid w:val="0065005D"/>
    <w:rsid w:val="006502E1"/>
    <w:rsid w:val="006502F8"/>
    <w:rsid w:val="00650503"/>
    <w:rsid w:val="006508AE"/>
    <w:rsid w:val="0065148D"/>
    <w:rsid w:val="00651A1C"/>
    <w:rsid w:val="00651BCB"/>
    <w:rsid w:val="00651C24"/>
    <w:rsid w:val="00651E73"/>
    <w:rsid w:val="00652004"/>
    <w:rsid w:val="006522FD"/>
    <w:rsid w:val="0065237A"/>
    <w:rsid w:val="00652800"/>
    <w:rsid w:val="006533C5"/>
    <w:rsid w:val="00653AB0"/>
    <w:rsid w:val="00653C5D"/>
    <w:rsid w:val="006544A7"/>
    <w:rsid w:val="006546B0"/>
    <w:rsid w:val="00654D53"/>
    <w:rsid w:val="006550A2"/>
    <w:rsid w:val="006552BE"/>
    <w:rsid w:val="006553FD"/>
    <w:rsid w:val="0065553F"/>
    <w:rsid w:val="006559F5"/>
    <w:rsid w:val="006560B3"/>
    <w:rsid w:val="00656E34"/>
    <w:rsid w:val="00657499"/>
    <w:rsid w:val="00657570"/>
    <w:rsid w:val="00657A2C"/>
    <w:rsid w:val="0066030D"/>
    <w:rsid w:val="006604EC"/>
    <w:rsid w:val="0066053E"/>
    <w:rsid w:val="0066089C"/>
    <w:rsid w:val="00661270"/>
    <w:rsid w:val="006616B0"/>
    <w:rsid w:val="006616F3"/>
    <w:rsid w:val="006618E3"/>
    <w:rsid w:val="00661D06"/>
    <w:rsid w:val="00661E22"/>
    <w:rsid w:val="0066229A"/>
    <w:rsid w:val="00662466"/>
    <w:rsid w:val="006629BF"/>
    <w:rsid w:val="0066311A"/>
    <w:rsid w:val="00663843"/>
    <w:rsid w:val="006638B4"/>
    <w:rsid w:val="0066400D"/>
    <w:rsid w:val="00664042"/>
    <w:rsid w:val="00664184"/>
    <w:rsid w:val="00664224"/>
    <w:rsid w:val="006643A1"/>
    <w:rsid w:val="006644C4"/>
    <w:rsid w:val="00664ABC"/>
    <w:rsid w:val="00665712"/>
    <w:rsid w:val="00665ED7"/>
    <w:rsid w:val="0066619D"/>
    <w:rsid w:val="0066665B"/>
    <w:rsid w:val="006668B3"/>
    <w:rsid w:val="006669FA"/>
    <w:rsid w:val="00666C56"/>
    <w:rsid w:val="00667736"/>
    <w:rsid w:val="00667D7C"/>
    <w:rsid w:val="00667EB4"/>
    <w:rsid w:val="0067079C"/>
    <w:rsid w:val="006708F3"/>
    <w:rsid w:val="00670EE3"/>
    <w:rsid w:val="00671661"/>
    <w:rsid w:val="006718B0"/>
    <w:rsid w:val="00671AF2"/>
    <w:rsid w:val="00671EAA"/>
    <w:rsid w:val="006724F0"/>
    <w:rsid w:val="00672B84"/>
    <w:rsid w:val="00672C32"/>
    <w:rsid w:val="00672C75"/>
    <w:rsid w:val="006730E5"/>
    <w:rsid w:val="0067331F"/>
    <w:rsid w:val="006733A9"/>
    <w:rsid w:val="006740DB"/>
    <w:rsid w:val="0067426F"/>
    <w:rsid w:val="006742E8"/>
    <w:rsid w:val="0067482E"/>
    <w:rsid w:val="00674C67"/>
    <w:rsid w:val="00674F57"/>
    <w:rsid w:val="0067506D"/>
    <w:rsid w:val="0067525B"/>
    <w:rsid w:val="00675260"/>
    <w:rsid w:val="00675858"/>
    <w:rsid w:val="00675AB8"/>
    <w:rsid w:val="00675CBE"/>
    <w:rsid w:val="0067647D"/>
    <w:rsid w:val="00676967"/>
    <w:rsid w:val="00676E76"/>
    <w:rsid w:val="00677383"/>
    <w:rsid w:val="00677DDB"/>
    <w:rsid w:val="00677EF0"/>
    <w:rsid w:val="006804BA"/>
    <w:rsid w:val="00680C49"/>
    <w:rsid w:val="00680D49"/>
    <w:rsid w:val="006814BF"/>
    <w:rsid w:val="0068158D"/>
    <w:rsid w:val="00681622"/>
    <w:rsid w:val="006818BA"/>
    <w:rsid w:val="00681F05"/>
    <w:rsid w:val="00681F32"/>
    <w:rsid w:val="00681FB0"/>
    <w:rsid w:val="00682323"/>
    <w:rsid w:val="00682764"/>
    <w:rsid w:val="006828E8"/>
    <w:rsid w:val="0068305E"/>
    <w:rsid w:val="0068339E"/>
    <w:rsid w:val="00683404"/>
    <w:rsid w:val="00683AEC"/>
    <w:rsid w:val="00683CDD"/>
    <w:rsid w:val="00683DFC"/>
    <w:rsid w:val="00683EF0"/>
    <w:rsid w:val="00684174"/>
    <w:rsid w:val="00684672"/>
    <w:rsid w:val="0068481E"/>
    <w:rsid w:val="00684CE4"/>
    <w:rsid w:val="00684ED0"/>
    <w:rsid w:val="00685211"/>
    <w:rsid w:val="0068586F"/>
    <w:rsid w:val="00685EBF"/>
    <w:rsid w:val="0068666F"/>
    <w:rsid w:val="006874FB"/>
    <w:rsid w:val="0068780A"/>
    <w:rsid w:val="00687AB1"/>
    <w:rsid w:val="00687B16"/>
    <w:rsid w:val="0069024C"/>
    <w:rsid w:val="00690267"/>
    <w:rsid w:val="0069049A"/>
    <w:rsid w:val="006905FD"/>
    <w:rsid w:val="006906E7"/>
    <w:rsid w:val="00690AF7"/>
    <w:rsid w:val="006918F4"/>
    <w:rsid w:val="006919F8"/>
    <w:rsid w:val="00691A67"/>
    <w:rsid w:val="00691F65"/>
    <w:rsid w:val="006920F2"/>
    <w:rsid w:val="006925BF"/>
    <w:rsid w:val="006927D4"/>
    <w:rsid w:val="00692E8F"/>
    <w:rsid w:val="00692EB2"/>
    <w:rsid w:val="00692EB4"/>
    <w:rsid w:val="00692ECD"/>
    <w:rsid w:val="00693B77"/>
    <w:rsid w:val="00693FA7"/>
    <w:rsid w:val="00694BE7"/>
    <w:rsid w:val="00694E92"/>
    <w:rsid w:val="00695067"/>
    <w:rsid w:val="006953EC"/>
    <w:rsid w:val="006954D4"/>
    <w:rsid w:val="006956D0"/>
    <w:rsid w:val="00695920"/>
    <w:rsid w:val="0069598B"/>
    <w:rsid w:val="00695AC5"/>
    <w:rsid w:val="00695AF0"/>
    <w:rsid w:val="00695C68"/>
    <w:rsid w:val="00695E61"/>
    <w:rsid w:val="006964E5"/>
    <w:rsid w:val="00696A21"/>
    <w:rsid w:val="00696B1B"/>
    <w:rsid w:val="00696D0D"/>
    <w:rsid w:val="00696EA8"/>
    <w:rsid w:val="00696F50"/>
    <w:rsid w:val="0069740F"/>
    <w:rsid w:val="00697800"/>
    <w:rsid w:val="00697B2B"/>
    <w:rsid w:val="006A000C"/>
    <w:rsid w:val="006A009D"/>
    <w:rsid w:val="006A06F3"/>
    <w:rsid w:val="006A0885"/>
    <w:rsid w:val="006A09FE"/>
    <w:rsid w:val="006A0F47"/>
    <w:rsid w:val="006A12D0"/>
    <w:rsid w:val="006A1A8E"/>
    <w:rsid w:val="006A1CF6"/>
    <w:rsid w:val="006A25AF"/>
    <w:rsid w:val="006A299A"/>
    <w:rsid w:val="006A29F9"/>
    <w:rsid w:val="006A2D9E"/>
    <w:rsid w:val="006A2EB4"/>
    <w:rsid w:val="006A2F6B"/>
    <w:rsid w:val="006A2F73"/>
    <w:rsid w:val="006A31A0"/>
    <w:rsid w:val="006A3231"/>
    <w:rsid w:val="006A36DB"/>
    <w:rsid w:val="006A38C0"/>
    <w:rsid w:val="006A3EF2"/>
    <w:rsid w:val="006A436B"/>
    <w:rsid w:val="006A44D0"/>
    <w:rsid w:val="006A4877"/>
    <w:rsid w:val="006A48C1"/>
    <w:rsid w:val="006A49CE"/>
    <w:rsid w:val="006A4E65"/>
    <w:rsid w:val="006A510D"/>
    <w:rsid w:val="006A51A4"/>
    <w:rsid w:val="006A5794"/>
    <w:rsid w:val="006A5945"/>
    <w:rsid w:val="006A5A66"/>
    <w:rsid w:val="006A5E9B"/>
    <w:rsid w:val="006A610E"/>
    <w:rsid w:val="006A6272"/>
    <w:rsid w:val="006A67FA"/>
    <w:rsid w:val="006A6807"/>
    <w:rsid w:val="006A70AC"/>
    <w:rsid w:val="006A7537"/>
    <w:rsid w:val="006A79B3"/>
    <w:rsid w:val="006A7B6A"/>
    <w:rsid w:val="006B043E"/>
    <w:rsid w:val="006B06B2"/>
    <w:rsid w:val="006B12F9"/>
    <w:rsid w:val="006B1949"/>
    <w:rsid w:val="006B1A8C"/>
    <w:rsid w:val="006B1DFE"/>
    <w:rsid w:val="006B1FFA"/>
    <w:rsid w:val="006B207A"/>
    <w:rsid w:val="006B236C"/>
    <w:rsid w:val="006B2C8E"/>
    <w:rsid w:val="006B3465"/>
    <w:rsid w:val="006B3564"/>
    <w:rsid w:val="006B3677"/>
    <w:rsid w:val="006B37E6"/>
    <w:rsid w:val="006B3D8F"/>
    <w:rsid w:val="006B3FB7"/>
    <w:rsid w:val="006B42E3"/>
    <w:rsid w:val="006B44E9"/>
    <w:rsid w:val="006B55AF"/>
    <w:rsid w:val="006B566F"/>
    <w:rsid w:val="006B577A"/>
    <w:rsid w:val="006B5BB4"/>
    <w:rsid w:val="006B6052"/>
    <w:rsid w:val="006B64AE"/>
    <w:rsid w:val="006B6F44"/>
    <w:rsid w:val="006B7063"/>
    <w:rsid w:val="006B73E5"/>
    <w:rsid w:val="006B7640"/>
    <w:rsid w:val="006B7951"/>
    <w:rsid w:val="006B7CC5"/>
    <w:rsid w:val="006C001A"/>
    <w:rsid w:val="006C00A3"/>
    <w:rsid w:val="006C10FC"/>
    <w:rsid w:val="006C1DEE"/>
    <w:rsid w:val="006C29B8"/>
    <w:rsid w:val="006C37A5"/>
    <w:rsid w:val="006C386C"/>
    <w:rsid w:val="006C396A"/>
    <w:rsid w:val="006C3B78"/>
    <w:rsid w:val="006C4406"/>
    <w:rsid w:val="006C44E5"/>
    <w:rsid w:val="006C4629"/>
    <w:rsid w:val="006C4B28"/>
    <w:rsid w:val="006C4D4B"/>
    <w:rsid w:val="006C4DCE"/>
    <w:rsid w:val="006C4F11"/>
    <w:rsid w:val="006C52AA"/>
    <w:rsid w:val="006C54CB"/>
    <w:rsid w:val="006C5B7A"/>
    <w:rsid w:val="006C5C87"/>
    <w:rsid w:val="006C5E47"/>
    <w:rsid w:val="006C635B"/>
    <w:rsid w:val="006C63B3"/>
    <w:rsid w:val="006C6E11"/>
    <w:rsid w:val="006C6E55"/>
    <w:rsid w:val="006C708C"/>
    <w:rsid w:val="006C7AB5"/>
    <w:rsid w:val="006D059D"/>
    <w:rsid w:val="006D062E"/>
    <w:rsid w:val="006D06DE"/>
    <w:rsid w:val="006D0817"/>
    <w:rsid w:val="006D0996"/>
    <w:rsid w:val="006D0B3A"/>
    <w:rsid w:val="006D1141"/>
    <w:rsid w:val="006D1786"/>
    <w:rsid w:val="006D1ABD"/>
    <w:rsid w:val="006D2405"/>
    <w:rsid w:val="006D275E"/>
    <w:rsid w:val="006D2A74"/>
    <w:rsid w:val="006D339D"/>
    <w:rsid w:val="006D33E4"/>
    <w:rsid w:val="006D35A5"/>
    <w:rsid w:val="006D376E"/>
    <w:rsid w:val="006D3A0E"/>
    <w:rsid w:val="006D4219"/>
    <w:rsid w:val="006D42B7"/>
    <w:rsid w:val="006D42D7"/>
    <w:rsid w:val="006D4A39"/>
    <w:rsid w:val="006D5170"/>
    <w:rsid w:val="006D52C0"/>
    <w:rsid w:val="006D53A4"/>
    <w:rsid w:val="006D5730"/>
    <w:rsid w:val="006D5879"/>
    <w:rsid w:val="006D5972"/>
    <w:rsid w:val="006D5C17"/>
    <w:rsid w:val="006D6748"/>
    <w:rsid w:val="006D6A01"/>
    <w:rsid w:val="006D6D43"/>
    <w:rsid w:val="006D6E55"/>
    <w:rsid w:val="006D7E13"/>
    <w:rsid w:val="006D7FC5"/>
    <w:rsid w:val="006E07BC"/>
    <w:rsid w:val="006E08A7"/>
    <w:rsid w:val="006E08C4"/>
    <w:rsid w:val="006E091B"/>
    <w:rsid w:val="006E0B7E"/>
    <w:rsid w:val="006E247E"/>
    <w:rsid w:val="006E254D"/>
    <w:rsid w:val="006E2552"/>
    <w:rsid w:val="006E29E4"/>
    <w:rsid w:val="006E2A5F"/>
    <w:rsid w:val="006E2B76"/>
    <w:rsid w:val="006E2E7C"/>
    <w:rsid w:val="006E324C"/>
    <w:rsid w:val="006E351F"/>
    <w:rsid w:val="006E3B6B"/>
    <w:rsid w:val="006E42C8"/>
    <w:rsid w:val="006E449F"/>
    <w:rsid w:val="006E47D5"/>
    <w:rsid w:val="006E4800"/>
    <w:rsid w:val="006E492A"/>
    <w:rsid w:val="006E4BF9"/>
    <w:rsid w:val="006E560F"/>
    <w:rsid w:val="006E5B3E"/>
    <w:rsid w:val="006E5B66"/>
    <w:rsid w:val="006E5B90"/>
    <w:rsid w:val="006E5F14"/>
    <w:rsid w:val="006E60C3"/>
    <w:rsid w:val="006E60D3"/>
    <w:rsid w:val="006E6213"/>
    <w:rsid w:val="006E6FF8"/>
    <w:rsid w:val="006E738B"/>
    <w:rsid w:val="006E79B6"/>
    <w:rsid w:val="006E7B3D"/>
    <w:rsid w:val="006E7C35"/>
    <w:rsid w:val="006E7E6F"/>
    <w:rsid w:val="006E7FD4"/>
    <w:rsid w:val="006F027D"/>
    <w:rsid w:val="006F054E"/>
    <w:rsid w:val="006F15D8"/>
    <w:rsid w:val="006F1792"/>
    <w:rsid w:val="006F190B"/>
    <w:rsid w:val="006F1B19"/>
    <w:rsid w:val="006F2161"/>
    <w:rsid w:val="006F29AD"/>
    <w:rsid w:val="006F2A8C"/>
    <w:rsid w:val="006F2AE7"/>
    <w:rsid w:val="006F31B4"/>
    <w:rsid w:val="006F3613"/>
    <w:rsid w:val="006F37D3"/>
    <w:rsid w:val="006F3839"/>
    <w:rsid w:val="006F3C14"/>
    <w:rsid w:val="006F4503"/>
    <w:rsid w:val="006F47E4"/>
    <w:rsid w:val="006F4904"/>
    <w:rsid w:val="006F4957"/>
    <w:rsid w:val="006F4A1A"/>
    <w:rsid w:val="006F500B"/>
    <w:rsid w:val="006F54C8"/>
    <w:rsid w:val="006F5998"/>
    <w:rsid w:val="006F5A43"/>
    <w:rsid w:val="006F7268"/>
    <w:rsid w:val="006F73B9"/>
    <w:rsid w:val="00700087"/>
    <w:rsid w:val="0070046F"/>
    <w:rsid w:val="007004DA"/>
    <w:rsid w:val="00700ACF"/>
    <w:rsid w:val="00700C22"/>
    <w:rsid w:val="00701626"/>
    <w:rsid w:val="00701708"/>
    <w:rsid w:val="00701CDF"/>
    <w:rsid w:val="00701DAC"/>
    <w:rsid w:val="00701F35"/>
    <w:rsid w:val="00702170"/>
    <w:rsid w:val="00702CF5"/>
    <w:rsid w:val="00704273"/>
    <w:rsid w:val="007042F1"/>
    <w:rsid w:val="0070444D"/>
    <w:rsid w:val="0070456A"/>
    <w:rsid w:val="00704694"/>
    <w:rsid w:val="00704A96"/>
    <w:rsid w:val="00704BBC"/>
    <w:rsid w:val="00704F43"/>
    <w:rsid w:val="00705758"/>
    <w:rsid w:val="007058CD"/>
    <w:rsid w:val="00705D75"/>
    <w:rsid w:val="00705DF0"/>
    <w:rsid w:val="007069CF"/>
    <w:rsid w:val="0070723B"/>
    <w:rsid w:val="00707F95"/>
    <w:rsid w:val="007105C9"/>
    <w:rsid w:val="00710AFE"/>
    <w:rsid w:val="00710F04"/>
    <w:rsid w:val="0071101F"/>
    <w:rsid w:val="0071106A"/>
    <w:rsid w:val="007110B5"/>
    <w:rsid w:val="00711842"/>
    <w:rsid w:val="007127E1"/>
    <w:rsid w:val="00712DA7"/>
    <w:rsid w:val="00712DBF"/>
    <w:rsid w:val="00712E18"/>
    <w:rsid w:val="00712EDE"/>
    <w:rsid w:val="007130D1"/>
    <w:rsid w:val="00713554"/>
    <w:rsid w:val="007139C1"/>
    <w:rsid w:val="00713DEF"/>
    <w:rsid w:val="007141E0"/>
    <w:rsid w:val="007146F8"/>
    <w:rsid w:val="00714956"/>
    <w:rsid w:val="00714D35"/>
    <w:rsid w:val="00714E99"/>
    <w:rsid w:val="0071500A"/>
    <w:rsid w:val="007153A0"/>
    <w:rsid w:val="00715988"/>
    <w:rsid w:val="00715DEA"/>
    <w:rsid w:val="00715F89"/>
    <w:rsid w:val="007163F4"/>
    <w:rsid w:val="00716A99"/>
    <w:rsid w:val="00716DF8"/>
    <w:rsid w:val="00716E7D"/>
    <w:rsid w:val="00716F9A"/>
    <w:rsid w:val="00716FB7"/>
    <w:rsid w:val="0071702A"/>
    <w:rsid w:val="0071750C"/>
    <w:rsid w:val="007177A1"/>
    <w:rsid w:val="00717BAE"/>
    <w:rsid w:val="00717C66"/>
    <w:rsid w:val="00717D7D"/>
    <w:rsid w:val="00720E44"/>
    <w:rsid w:val="007211D5"/>
    <w:rsid w:val="0072144B"/>
    <w:rsid w:val="0072184F"/>
    <w:rsid w:val="0072187A"/>
    <w:rsid w:val="00721AF9"/>
    <w:rsid w:val="00721BD8"/>
    <w:rsid w:val="00721D98"/>
    <w:rsid w:val="0072201B"/>
    <w:rsid w:val="007229D9"/>
    <w:rsid w:val="007229EC"/>
    <w:rsid w:val="00722D6B"/>
    <w:rsid w:val="007235B9"/>
    <w:rsid w:val="007237C2"/>
    <w:rsid w:val="00723956"/>
    <w:rsid w:val="00723A3F"/>
    <w:rsid w:val="00723D0F"/>
    <w:rsid w:val="00723DD2"/>
    <w:rsid w:val="00723F9C"/>
    <w:rsid w:val="00724203"/>
    <w:rsid w:val="00724AD2"/>
    <w:rsid w:val="007256DF"/>
    <w:rsid w:val="00725C3B"/>
    <w:rsid w:val="00725D14"/>
    <w:rsid w:val="00725F1B"/>
    <w:rsid w:val="00726493"/>
    <w:rsid w:val="0072663C"/>
    <w:rsid w:val="007266FB"/>
    <w:rsid w:val="00726912"/>
    <w:rsid w:val="00726CFA"/>
    <w:rsid w:val="0072704B"/>
    <w:rsid w:val="007270D6"/>
    <w:rsid w:val="0072758C"/>
    <w:rsid w:val="007275ED"/>
    <w:rsid w:val="00727F05"/>
    <w:rsid w:val="007317A6"/>
    <w:rsid w:val="00731ADE"/>
    <w:rsid w:val="00731C9F"/>
    <w:rsid w:val="00731D2B"/>
    <w:rsid w:val="00731D32"/>
    <w:rsid w:val="00732111"/>
    <w:rsid w:val="0073212B"/>
    <w:rsid w:val="00732FAC"/>
    <w:rsid w:val="007331E5"/>
    <w:rsid w:val="0073386A"/>
    <w:rsid w:val="00733D6A"/>
    <w:rsid w:val="00734065"/>
    <w:rsid w:val="00734109"/>
    <w:rsid w:val="007343BC"/>
    <w:rsid w:val="00734894"/>
    <w:rsid w:val="00734983"/>
    <w:rsid w:val="00734F0A"/>
    <w:rsid w:val="00735327"/>
    <w:rsid w:val="00735451"/>
    <w:rsid w:val="007355D8"/>
    <w:rsid w:val="00735C3E"/>
    <w:rsid w:val="00735C5F"/>
    <w:rsid w:val="00735DC6"/>
    <w:rsid w:val="00737065"/>
    <w:rsid w:val="007371FA"/>
    <w:rsid w:val="00737641"/>
    <w:rsid w:val="00737EF3"/>
    <w:rsid w:val="007400CC"/>
    <w:rsid w:val="007404B0"/>
    <w:rsid w:val="00740573"/>
    <w:rsid w:val="00740C98"/>
    <w:rsid w:val="007410FE"/>
    <w:rsid w:val="00741479"/>
    <w:rsid w:val="007414DA"/>
    <w:rsid w:val="00742176"/>
    <w:rsid w:val="00742393"/>
    <w:rsid w:val="0074241E"/>
    <w:rsid w:val="007428B7"/>
    <w:rsid w:val="00742ED6"/>
    <w:rsid w:val="00743123"/>
    <w:rsid w:val="00743485"/>
    <w:rsid w:val="007438F5"/>
    <w:rsid w:val="00744201"/>
    <w:rsid w:val="007444FD"/>
    <w:rsid w:val="00744553"/>
    <w:rsid w:val="007448D2"/>
    <w:rsid w:val="00744A73"/>
    <w:rsid w:val="00744DB8"/>
    <w:rsid w:val="00744E64"/>
    <w:rsid w:val="00744F19"/>
    <w:rsid w:val="007456FB"/>
    <w:rsid w:val="00745C28"/>
    <w:rsid w:val="00745D68"/>
    <w:rsid w:val="007460B2"/>
    <w:rsid w:val="007460FF"/>
    <w:rsid w:val="007461B8"/>
    <w:rsid w:val="00746695"/>
    <w:rsid w:val="0074746A"/>
    <w:rsid w:val="007474D4"/>
    <w:rsid w:val="007476B3"/>
    <w:rsid w:val="007501A4"/>
    <w:rsid w:val="007503D1"/>
    <w:rsid w:val="0075163E"/>
    <w:rsid w:val="0075176E"/>
    <w:rsid w:val="00752508"/>
    <w:rsid w:val="00752758"/>
    <w:rsid w:val="007527C0"/>
    <w:rsid w:val="00752D63"/>
    <w:rsid w:val="0075322D"/>
    <w:rsid w:val="00753455"/>
    <w:rsid w:val="0075371E"/>
    <w:rsid w:val="007539F4"/>
    <w:rsid w:val="00753C81"/>
    <w:rsid w:val="00753D56"/>
    <w:rsid w:val="00754157"/>
    <w:rsid w:val="0075425D"/>
    <w:rsid w:val="00754453"/>
    <w:rsid w:val="00754AC3"/>
    <w:rsid w:val="00755CDD"/>
    <w:rsid w:val="00756348"/>
    <w:rsid w:val="0075634E"/>
    <w:rsid w:val="007564AE"/>
    <w:rsid w:val="00756735"/>
    <w:rsid w:val="00756D38"/>
    <w:rsid w:val="00756DF6"/>
    <w:rsid w:val="00757478"/>
    <w:rsid w:val="0075750F"/>
    <w:rsid w:val="00757591"/>
    <w:rsid w:val="00757633"/>
    <w:rsid w:val="007576E3"/>
    <w:rsid w:val="00757867"/>
    <w:rsid w:val="0075793F"/>
    <w:rsid w:val="00757A59"/>
    <w:rsid w:val="00757C70"/>
    <w:rsid w:val="00757DD5"/>
    <w:rsid w:val="0076018E"/>
    <w:rsid w:val="0076040D"/>
    <w:rsid w:val="00760E73"/>
    <w:rsid w:val="00760EE5"/>
    <w:rsid w:val="00760FD7"/>
    <w:rsid w:val="0076104B"/>
    <w:rsid w:val="00761689"/>
    <w:rsid w:val="007617A7"/>
    <w:rsid w:val="00761B8F"/>
    <w:rsid w:val="00762125"/>
    <w:rsid w:val="007626F9"/>
    <w:rsid w:val="007627DC"/>
    <w:rsid w:val="00762A84"/>
    <w:rsid w:val="00762B45"/>
    <w:rsid w:val="00762DAF"/>
    <w:rsid w:val="00762F40"/>
    <w:rsid w:val="007635C3"/>
    <w:rsid w:val="007640EB"/>
    <w:rsid w:val="0076434E"/>
    <w:rsid w:val="00764870"/>
    <w:rsid w:val="00764D9D"/>
    <w:rsid w:val="00764EAC"/>
    <w:rsid w:val="00764F9F"/>
    <w:rsid w:val="007655CE"/>
    <w:rsid w:val="00765E06"/>
    <w:rsid w:val="00765E7E"/>
    <w:rsid w:val="00765F49"/>
    <w:rsid w:val="00765F79"/>
    <w:rsid w:val="007662C1"/>
    <w:rsid w:val="00766C88"/>
    <w:rsid w:val="00766CBA"/>
    <w:rsid w:val="00767F67"/>
    <w:rsid w:val="00770216"/>
    <w:rsid w:val="0077027A"/>
    <w:rsid w:val="007706FF"/>
    <w:rsid w:val="00770891"/>
    <w:rsid w:val="00770C61"/>
    <w:rsid w:val="00770E1C"/>
    <w:rsid w:val="00771429"/>
    <w:rsid w:val="007720D2"/>
    <w:rsid w:val="00772860"/>
    <w:rsid w:val="00772BA3"/>
    <w:rsid w:val="00772C81"/>
    <w:rsid w:val="00772F14"/>
    <w:rsid w:val="0077384F"/>
    <w:rsid w:val="007740E0"/>
    <w:rsid w:val="0077434C"/>
    <w:rsid w:val="007744D1"/>
    <w:rsid w:val="0077534A"/>
    <w:rsid w:val="007763FE"/>
    <w:rsid w:val="00776998"/>
    <w:rsid w:val="007769B2"/>
    <w:rsid w:val="00776D15"/>
    <w:rsid w:val="00776F2C"/>
    <w:rsid w:val="00776FEA"/>
    <w:rsid w:val="0077717B"/>
    <w:rsid w:val="0077739C"/>
    <w:rsid w:val="00777651"/>
    <w:rsid w:val="007776A2"/>
    <w:rsid w:val="0077773D"/>
    <w:rsid w:val="00777849"/>
    <w:rsid w:val="00777988"/>
    <w:rsid w:val="00777C2E"/>
    <w:rsid w:val="00780073"/>
    <w:rsid w:val="007801C4"/>
    <w:rsid w:val="00780749"/>
    <w:rsid w:val="00780A99"/>
    <w:rsid w:val="00780BEF"/>
    <w:rsid w:val="00780CB9"/>
    <w:rsid w:val="00781B01"/>
    <w:rsid w:val="00781C4F"/>
    <w:rsid w:val="007822BE"/>
    <w:rsid w:val="00782487"/>
    <w:rsid w:val="00782511"/>
    <w:rsid w:val="0078294A"/>
    <w:rsid w:val="00782971"/>
    <w:rsid w:val="00782A2E"/>
    <w:rsid w:val="00782B11"/>
    <w:rsid w:val="00782CEB"/>
    <w:rsid w:val="007831F6"/>
    <w:rsid w:val="00783228"/>
    <w:rsid w:val="00783351"/>
    <w:rsid w:val="007836C0"/>
    <w:rsid w:val="00784848"/>
    <w:rsid w:val="00784FDC"/>
    <w:rsid w:val="0078509D"/>
    <w:rsid w:val="007851C5"/>
    <w:rsid w:val="0078583C"/>
    <w:rsid w:val="00785F01"/>
    <w:rsid w:val="007862DA"/>
    <w:rsid w:val="00786504"/>
    <w:rsid w:val="0078667E"/>
    <w:rsid w:val="00786875"/>
    <w:rsid w:val="00787C79"/>
    <w:rsid w:val="00790008"/>
    <w:rsid w:val="0079070C"/>
    <w:rsid w:val="0079077F"/>
    <w:rsid w:val="007907FD"/>
    <w:rsid w:val="007909B7"/>
    <w:rsid w:val="00791475"/>
    <w:rsid w:val="00791521"/>
    <w:rsid w:val="00791819"/>
    <w:rsid w:val="0079187C"/>
    <w:rsid w:val="007919DC"/>
    <w:rsid w:val="00791B72"/>
    <w:rsid w:val="00791C7F"/>
    <w:rsid w:val="00792D81"/>
    <w:rsid w:val="00792E71"/>
    <w:rsid w:val="007930BD"/>
    <w:rsid w:val="007935CD"/>
    <w:rsid w:val="0079376C"/>
    <w:rsid w:val="007937B0"/>
    <w:rsid w:val="00793E0E"/>
    <w:rsid w:val="007945D5"/>
    <w:rsid w:val="00794A4B"/>
    <w:rsid w:val="00794A5E"/>
    <w:rsid w:val="00794AB3"/>
    <w:rsid w:val="00794B64"/>
    <w:rsid w:val="007951FE"/>
    <w:rsid w:val="007956BD"/>
    <w:rsid w:val="00795902"/>
    <w:rsid w:val="00795CC4"/>
    <w:rsid w:val="00795F0B"/>
    <w:rsid w:val="00795F75"/>
    <w:rsid w:val="00796706"/>
    <w:rsid w:val="00796888"/>
    <w:rsid w:val="00796A5E"/>
    <w:rsid w:val="00797085"/>
    <w:rsid w:val="00797805"/>
    <w:rsid w:val="007978BF"/>
    <w:rsid w:val="00797A0B"/>
    <w:rsid w:val="00797FA1"/>
    <w:rsid w:val="00797FE2"/>
    <w:rsid w:val="007A00B3"/>
    <w:rsid w:val="007A02FE"/>
    <w:rsid w:val="007A0484"/>
    <w:rsid w:val="007A126A"/>
    <w:rsid w:val="007A1326"/>
    <w:rsid w:val="007A17ED"/>
    <w:rsid w:val="007A2805"/>
    <w:rsid w:val="007A2B7B"/>
    <w:rsid w:val="007A3260"/>
    <w:rsid w:val="007A3356"/>
    <w:rsid w:val="007A3438"/>
    <w:rsid w:val="007A36F3"/>
    <w:rsid w:val="007A3C58"/>
    <w:rsid w:val="007A3D6E"/>
    <w:rsid w:val="007A416A"/>
    <w:rsid w:val="007A47F8"/>
    <w:rsid w:val="007A4BF2"/>
    <w:rsid w:val="007A4C8E"/>
    <w:rsid w:val="007A4CEF"/>
    <w:rsid w:val="007A4E5C"/>
    <w:rsid w:val="007A517A"/>
    <w:rsid w:val="007A5279"/>
    <w:rsid w:val="007A52DC"/>
    <w:rsid w:val="007A55A8"/>
    <w:rsid w:val="007A5E7B"/>
    <w:rsid w:val="007A6060"/>
    <w:rsid w:val="007A64BF"/>
    <w:rsid w:val="007A6A84"/>
    <w:rsid w:val="007A6C4B"/>
    <w:rsid w:val="007A6EE1"/>
    <w:rsid w:val="007A7EC3"/>
    <w:rsid w:val="007A7F59"/>
    <w:rsid w:val="007B01F2"/>
    <w:rsid w:val="007B0287"/>
    <w:rsid w:val="007B05C8"/>
    <w:rsid w:val="007B0D88"/>
    <w:rsid w:val="007B1197"/>
    <w:rsid w:val="007B18C4"/>
    <w:rsid w:val="007B1BAB"/>
    <w:rsid w:val="007B21EA"/>
    <w:rsid w:val="007B24C4"/>
    <w:rsid w:val="007B25AA"/>
    <w:rsid w:val="007B2DE7"/>
    <w:rsid w:val="007B38C6"/>
    <w:rsid w:val="007B4078"/>
    <w:rsid w:val="007B412D"/>
    <w:rsid w:val="007B45D0"/>
    <w:rsid w:val="007B46B8"/>
    <w:rsid w:val="007B50E4"/>
    <w:rsid w:val="007B513B"/>
    <w:rsid w:val="007B518D"/>
    <w:rsid w:val="007B5236"/>
    <w:rsid w:val="007B5812"/>
    <w:rsid w:val="007B5EB4"/>
    <w:rsid w:val="007B606F"/>
    <w:rsid w:val="007B6583"/>
    <w:rsid w:val="007B6916"/>
    <w:rsid w:val="007B6B2F"/>
    <w:rsid w:val="007B6C6A"/>
    <w:rsid w:val="007B6F82"/>
    <w:rsid w:val="007B7E70"/>
    <w:rsid w:val="007C057B"/>
    <w:rsid w:val="007C087E"/>
    <w:rsid w:val="007C1661"/>
    <w:rsid w:val="007C1A9E"/>
    <w:rsid w:val="007C29FF"/>
    <w:rsid w:val="007C33D6"/>
    <w:rsid w:val="007C35FB"/>
    <w:rsid w:val="007C3732"/>
    <w:rsid w:val="007C3955"/>
    <w:rsid w:val="007C428D"/>
    <w:rsid w:val="007C43A0"/>
    <w:rsid w:val="007C4C74"/>
    <w:rsid w:val="007C4D65"/>
    <w:rsid w:val="007C5A39"/>
    <w:rsid w:val="007C63AB"/>
    <w:rsid w:val="007C65E1"/>
    <w:rsid w:val="007C6A4A"/>
    <w:rsid w:val="007C6B9C"/>
    <w:rsid w:val="007C6E38"/>
    <w:rsid w:val="007C79BA"/>
    <w:rsid w:val="007C7CEA"/>
    <w:rsid w:val="007D06BF"/>
    <w:rsid w:val="007D0CA6"/>
    <w:rsid w:val="007D0EB9"/>
    <w:rsid w:val="007D0F4C"/>
    <w:rsid w:val="007D1447"/>
    <w:rsid w:val="007D1DCD"/>
    <w:rsid w:val="007D212E"/>
    <w:rsid w:val="007D25E3"/>
    <w:rsid w:val="007D3427"/>
    <w:rsid w:val="007D3779"/>
    <w:rsid w:val="007D3A15"/>
    <w:rsid w:val="007D3CBF"/>
    <w:rsid w:val="007D4055"/>
    <w:rsid w:val="007D458F"/>
    <w:rsid w:val="007D4E06"/>
    <w:rsid w:val="007D521F"/>
    <w:rsid w:val="007D55ED"/>
    <w:rsid w:val="007D5655"/>
    <w:rsid w:val="007D5A52"/>
    <w:rsid w:val="007D5AC6"/>
    <w:rsid w:val="007D5E00"/>
    <w:rsid w:val="007D5E6C"/>
    <w:rsid w:val="007D613C"/>
    <w:rsid w:val="007D660F"/>
    <w:rsid w:val="007D6828"/>
    <w:rsid w:val="007D6C6C"/>
    <w:rsid w:val="007D6DC4"/>
    <w:rsid w:val="007D705A"/>
    <w:rsid w:val="007D7C18"/>
    <w:rsid w:val="007D7CF5"/>
    <w:rsid w:val="007D7E58"/>
    <w:rsid w:val="007E069B"/>
    <w:rsid w:val="007E09C1"/>
    <w:rsid w:val="007E1609"/>
    <w:rsid w:val="007E2E7F"/>
    <w:rsid w:val="007E2F1D"/>
    <w:rsid w:val="007E3574"/>
    <w:rsid w:val="007E3754"/>
    <w:rsid w:val="007E41AD"/>
    <w:rsid w:val="007E421D"/>
    <w:rsid w:val="007E4549"/>
    <w:rsid w:val="007E484F"/>
    <w:rsid w:val="007E4ABB"/>
    <w:rsid w:val="007E543B"/>
    <w:rsid w:val="007E5BD9"/>
    <w:rsid w:val="007E5D37"/>
    <w:rsid w:val="007E5E9E"/>
    <w:rsid w:val="007E642A"/>
    <w:rsid w:val="007E75AF"/>
    <w:rsid w:val="007E7927"/>
    <w:rsid w:val="007E7A4F"/>
    <w:rsid w:val="007F0677"/>
    <w:rsid w:val="007F116B"/>
    <w:rsid w:val="007F1493"/>
    <w:rsid w:val="007F15BC"/>
    <w:rsid w:val="007F15BE"/>
    <w:rsid w:val="007F1A0C"/>
    <w:rsid w:val="007F1EB9"/>
    <w:rsid w:val="007F204E"/>
    <w:rsid w:val="007F23EF"/>
    <w:rsid w:val="007F2B0F"/>
    <w:rsid w:val="007F2D9F"/>
    <w:rsid w:val="007F3266"/>
    <w:rsid w:val="007F34C0"/>
    <w:rsid w:val="007F3524"/>
    <w:rsid w:val="007F411C"/>
    <w:rsid w:val="007F428F"/>
    <w:rsid w:val="007F5244"/>
    <w:rsid w:val="007F53A0"/>
    <w:rsid w:val="007F56D0"/>
    <w:rsid w:val="007F576D"/>
    <w:rsid w:val="007F58E3"/>
    <w:rsid w:val="007F637A"/>
    <w:rsid w:val="007F652F"/>
    <w:rsid w:val="007F6561"/>
    <w:rsid w:val="007F66A6"/>
    <w:rsid w:val="007F66A9"/>
    <w:rsid w:val="007F6930"/>
    <w:rsid w:val="007F6D36"/>
    <w:rsid w:val="007F6DCC"/>
    <w:rsid w:val="007F70FA"/>
    <w:rsid w:val="007F7332"/>
    <w:rsid w:val="007F76BF"/>
    <w:rsid w:val="007F7D00"/>
    <w:rsid w:val="008002BC"/>
    <w:rsid w:val="008002CC"/>
    <w:rsid w:val="00800305"/>
    <w:rsid w:val="008003CD"/>
    <w:rsid w:val="00800512"/>
    <w:rsid w:val="00800C91"/>
    <w:rsid w:val="008015D5"/>
    <w:rsid w:val="00801687"/>
    <w:rsid w:val="008019EE"/>
    <w:rsid w:val="00801BF1"/>
    <w:rsid w:val="00801CE4"/>
    <w:rsid w:val="00802022"/>
    <w:rsid w:val="0080207C"/>
    <w:rsid w:val="008023AE"/>
    <w:rsid w:val="008024D0"/>
    <w:rsid w:val="008028A3"/>
    <w:rsid w:val="00802C58"/>
    <w:rsid w:val="00803034"/>
    <w:rsid w:val="00803162"/>
    <w:rsid w:val="0080317F"/>
    <w:rsid w:val="00803873"/>
    <w:rsid w:val="00803957"/>
    <w:rsid w:val="00803FBB"/>
    <w:rsid w:val="008055AC"/>
    <w:rsid w:val="0080569A"/>
    <w:rsid w:val="0080598C"/>
    <w:rsid w:val="008059C1"/>
    <w:rsid w:val="00805C4E"/>
    <w:rsid w:val="00805C92"/>
    <w:rsid w:val="00806167"/>
    <w:rsid w:val="00806292"/>
    <w:rsid w:val="008065E3"/>
    <w:rsid w:val="0080662F"/>
    <w:rsid w:val="00806BCF"/>
    <w:rsid w:val="00806C91"/>
    <w:rsid w:val="00806F12"/>
    <w:rsid w:val="00806F20"/>
    <w:rsid w:val="00807001"/>
    <w:rsid w:val="0080745F"/>
    <w:rsid w:val="00807A15"/>
    <w:rsid w:val="00807E60"/>
    <w:rsid w:val="0081065F"/>
    <w:rsid w:val="008107F0"/>
    <w:rsid w:val="00810B33"/>
    <w:rsid w:val="00810E72"/>
    <w:rsid w:val="00811262"/>
    <w:rsid w:val="008116AC"/>
    <w:rsid w:val="0081179B"/>
    <w:rsid w:val="00811A2A"/>
    <w:rsid w:val="00811B70"/>
    <w:rsid w:val="00811D97"/>
    <w:rsid w:val="00811EC7"/>
    <w:rsid w:val="008121D4"/>
    <w:rsid w:val="008123F5"/>
    <w:rsid w:val="00812507"/>
    <w:rsid w:val="008125ED"/>
    <w:rsid w:val="00812721"/>
    <w:rsid w:val="00812B7F"/>
    <w:rsid w:val="00812DCB"/>
    <w:rsid w:val="00812F05"/>
    <w:rsid w:val="00813121"/>
    <w:rsid w:val="008131D6"/>
    <w:rsid w:val="00813FA5"/>
    <w:rsid w:val="0081426F"/>
    <w:rsid w:val="008144DE"/>
    <w:rsid w:val="00814E3F"/>
    <w:rsid w:val="0081523F"/>
    <w:rsid w:val="00815871"/>
    <w:rsid w:val="00815DDD"/>
    <w:rsid w:val="00815EDE"/>
    <w:rsid w:val="00815FB7"/>
    <w:rsid w:val="00816079"/>
    <w:rsid w:val="00816151"/>
    <w:rsid w:val="008169FE"/>
    <w:rsid w:val="00816C2E"/>
    <w:rsid w:val="0081725C"/>
    <w:rsid w:val="00817268"/>
    <w:rsid w:val="008174AE"/>
    <w:rsid w:val="00817A8B"/>
    <w:rsid w:val="008203B7"/>
    <w:rsid w:val="00820644"/>
    <w:rsid w:val="008207F8"/>
    <w:rsid w:val="00820B4C"/>
    <w:rsid w:val="00820BB7"/>
    <w:rsid w:val="008211F1"/>
    <w:rsid w:val="0082126D"/>
    <w:rsid w:val="008212BE"/>
    <w:rsid w:val="008218B3"/>
    <w:rsid w:val="008218CF"/>
    <w:rsid w:val="00821E8E"/>
    <w:rsid w:val="008220D9"/>
    <w:rsid w:val="008221CC"/>
    <w:rsid w:val="00822858"/>
    <w:rsid w:val="0082299D"/>
    <w:rsid w:val="00822B2A"/>
    <w:rsid w:val="008230FA"/>
    <w:rsid w:val="00823873"/>
    <w:rsid w:val="00823E23"/>
    <w:rsid w:val="00823E2F"/>
    <w:rsid w:val="00823E6A"/>
    <w:rsid w:val="008240D2"/>
    <w:rsid w:val="00824338"/>
    <w:rsid w:val="008248E7"/>
    <w:rsid w:val="00824CBB"/>
    <w:rsid w:val="00824F02"/>
    <w:rsid w:val="00824F24"/>
    <w:rsid w:val="00825595"/>
    <w:rsid w:val="00825CCD"/>
    <w:rsid w:val="00825CDC"/>
    <w:rsid w:val="008260F3"/>
    <w:rsid w:val="00826207"/>
    <w:rsid w:val="00826431"/>
    <w:rsid w:val="00826B94"/>
    <w:rsid w:val="00826BD1"/>
    <w:rsid w:val="00826C4F"/>
    <w:rsid w:val="0082722C"/>
    <w:rsid w:val="0082754F"/>
    <w:rsid w:val="0082770C"/>
    <w:rsid w:val="00830635"/>
    <w:rsid w:val="008306F7"/>
    <w:rsid w:val="00830A48"/>
    <w:rsid w:val="00830BDB"/>
    <w:rsid w:val="00830EC9"/>
    <w:rsid w:val="008310F6"/>
    <w:rsid w:val="008317EC"/>
    <w:rsid w:val="00831C89"/>
    <w:rsid w:val="00832019"/>
    <w:rsid w:val="008321FF"/>
    <w:rsid w:val="00832DA5"/>
    <w:rsid w:val="00832F4B"/>
    <w:rsid w:val="008333B3"/>
    <w:rsid w:val="008335CC"/>
    <w:rsid w:val="00833A2E"/>
    <w:rsid w:val="00833BB1"/>
    <w:rsid w:val="00833EDF"/>
    <w:rsid w:val="00834038"/>
    <w:rsid w:val="00834A16"/>
    <w:rsid w:val="00834C62"/>
    <w:rsid w:val="0083571D"/>
    <w:rsid w:val="008357F5"/>
    <w:rsid w:val="008360C4"/>
    <w:rsid w:val="00836193"/>
    <w:rsid w:val="008370DE"/>
    <w:rsid w:val="00837301"/>
    <w:rsid w:val="008377AF"/>
    <w:rsid w:val="008377B7"/>
    <w:rsid w:val="00837B6A"/>
    <w:rsid w:val="008404C4"/>
    <w:rsid w:val="0084056D"/>
    <w:rsid w:val="008406F5"/>
    <w:rsid w:val="00840C96"/>
    <w:rsid w:val="00840F69"/>
    <w:rsid w:val="0084105D"/>
    <w:rsid w:val="00841080"/>
    <w:rsid w:val="008412F7"/>
    <w:rsid w:val="00841421"/>
    <w:rsid w:val="008414BB"/>
    <w:rsid w:val="0084168A"/>
    <w:rsid w:val="008416A9"/>
    <w:rsid w:val="0084190B"/>
    <w:rsid w:val="00841B54"/>
    <w:rsid w:val="00841C90"/>
    <w:rsid w:val="00841E16"/>
    <w:rsid w:val="00842604"/>
    <w:rsid w:val="008434A7"/>
    <w:rsid w:val="008438CF"/>
    <w:rsid w:val="00843B3A"/>
    <w:rsid w:val="00843ED1"/>
    <w:rsid w:val="00843EE9"/>
    <w:rsid w:val="00843F8A"/>
    <w:rsid w:val="0084407C"/>
    <w:rsid w:val="00844365"/>
    <w:rsid w:val="0084490F"/>
    <w:rsid w:val="00844B3F"/>
    <w:rsid w:val="00845062"/>
    <w:rsid w:val="00845107"/>
    <w:rsid w:val="008455DA"/>
    <w:rsid w:val="008467D0"/>
    <w:rsid w:val="008469F4"/>
    <w:rsid w:val="00846F01"/>
    <w:rsid w:val="008470D0"/>
    <w:rsid w:val="00847448"/>
    <w:rsid w:val="00847ABB"/>
    <w:rsid w:val="00847C70"/>
    <w:rsid w:val="00850340"/>
    <w:rsid w:val="008505DC"/>
    <w:rsid w:val="00850624"/>
    <w:rsid w:val="008509F0"/>
    <w:rsid w:val="00850C55"/>
    <w:rsid w:val="00850CFC"/>
    <w:rsid w:val="00851278"/>
    <w:rsid w:val="008513AA"/>
    <w:rsid w:val="00851875"/>
    <w:rsid w:val="00852357"/>
    <w:rsid w:val="008525E6"/>
    <w:rsid w:val="0085260E"/>
    <w:rsid w:val="00852673"/>
    <w:rsid w:val="00852B7B"/>
    <w:rsid w:val="008530C4"/>
    <w:rsid w:val="008535F2"/>
    <w:rsid w:val="00853ED0"/>
    <w:rsid w:val="008542D5"/>
    <w:rsid w:val="0085448C"/>
    <w:rsid w:val="00854712"/>
    <w:rsid w:val="00855048"/>
    <w:rsid w:val="00855476"/>
    <w:rsid w:val="00855609"/>
    <w:rsid w:val="00855842"/>
    <w:rsid w:val="00855851"/>
    <w:rsid w:val="00856131"/>
    <w:rsid w:val="008563D3"/>
    <w:rsid w:val="00856599"/>
    <w:rsid w:val="008566B5"/>
    <w:rsid w:val="00856E64"/>
    <w:rsid w:val="00857021"/>
    <w:rsid w:val="008570D9"/>
    <w:rsid w:val="00857521"/>
    <w:rsid w:val="0085786E"/>
    <w:rsid w:val="00857A9C"/>
    <w:rsid w:val="008604FA"/>
    <w:rsid w:val="00860998"/>
    <w:rsid w:val="00860A52"/>
    <w:rsid w:val="00861056"/>
    <w:rsid w:val="008615F7"/>
    <w:rsid w:val="00862133"/>
    <w:rsid w:val="00862960"/>
    <w:rsid w:val="00863532"/>
    <w:rsid w:val="008636A0"/>
    <w:rsid w:val="008637FE"/>
    <w:rsid w:val="008641E8"/>
    <w:rsid w:val="008641EF"/>
    <w:rsid w:val="008642C0"/>
    <w:rsid w:val="00864A29"/>
    <w:rsid w:val="00864AD6"/>
    <w:rsid w:val="00864B32"/>
    <w:rsid w:val="00864B33"/>
    <w:rsid w:val="008653CA"/>
    <w:rsid w:val="008658C5"/>
    <w:rsid w:val="00865EAE"/>
    <w:rsid w:val="00865EC3"/>
    <w:rsid w:val="0086629C"/>
    <w:rsid w:val="0086631B"/>
    <w:rsid w:val="00866415"/>
    <w:rsid w:val="0086672A"/>
    <w:rsid w:val="00866968"/>
    <w:rsid w:val="008673B7"/>
    <w:rsid w:val="00867469"/>
    <w:rsid w:val="00867C00"/>
    <w:rsid w:val="008701EF"/>
    <w:rsid w:val="0087074F"/>
    <w:rsid w:val="00870838"/>
    <w:rsid w:val="00870A3D"/>
    <w:rsid w:val="00870B95"/>
    <w:rsid w:val="008711B9"/>
    <w:rsid w:val="008712DF"/>
    <w:rsid w:val="00871864"/>
    <w:rsid w:val="00872300"/>
    <w:rsid w:val="00872526"/>
    <w:rsid w:val="00873548"/>
    <w:rsid w:val="008736AC"/>
    <w:rsid w:val="00873796"/>
    <w:rsid w:val="008737BD"/>
    <w:rsid w:val="00873B4B"/>
    <w:rsid w:val="0087429A"/>
    <w:rsid w:val="00874602"/>
    <w:rsid w:val="008746F0"/>
    <w:rsid w:val="00874C1F"/>
    <w:rsid w:val="00874C6A"/>
    <w:rsid w:val="00874D19"/>
    <w:rsid w:val="00874DD3"/>
    <w:rsid w:val="008750DD"/>
    <w:rsid w:val="008752EC"/>
    <w:rsid w:val="008760D5"/>
    <w:rsid w:val="008762A4"/>
    <w:rsid w:val="008765DB"/>
    <w:rsid w:val="008765DE"/>
    <w:rsid w:val="00876600"/>
    <w:rsid w:val="00876899"/>
    <w:rsid w:val="00876BE5"/>
    <w:rsid w:val="00876FC9"/>
    <w:rsid w:val="00877033"/>
    <w:rsid w:val="008807A5"/>
    <w:rsid w:val="00880A08"/>
    <w:rsid w:val="00880C57"/>
    <w:rsid w:val="00880D6D"/>
    <w:rsid w:val="00880FB7"/>
    <w:rsid w:val="008812CF"/>
    <w:rsid w:val="008813A0"/>
    <w:rsid w:val="008815E6"/>
    <w:rsid w:val="00881DDD"/>
    <w:rsid w:val="00882DA5"/>
    <w:rsid w:val="00882E98"/>
    <w:rsid w:val="0088300D"/>
    <w:rsid w:val="00883169"/>
    <w:rsid w:val="00883242"/>
    <w:rsid w:val="00883488"/>
    <w:rsid w:val="00883A53"/>
    <w:rsid w:val="008840BB"/>
    <w:rsid w:val="00884143"/>
    <w:rsid w:val="0088492F"/>
    <w:rsid w:val="00884B81"/>
    <w:rsid w:val="00884ECC"/>
    <w:rsid w:val="008855BF"/>
    <w:rsid w:val="00885BE7"/>
    <w:rsid w:val="00885C59"/>
    <w:rsid w:val="00885F34"/>
    <w:rsid w:val="0088605F"/>
    <w:rsid w:val="008866FB"/>
    <w:rsid w:val="008867E8"/>
    <w:rsid w:val="0088720D"/>
    <w:rsid w:val="00887360"/>
    <w:rsid w:val="00887558"/>
    <w:rsid w:val="00887814"/>
    <w:rsid w:val="00887DB9"/>
    <w:rsid w:val="00890C47"/>
    <w:rsid w:val="0089171D"/>
    <w:rsid w:val="0089190E"/>
    <w:rsid w:val="00891A96"/>
    <w:rsid w:val="00891B98"/>
    <w:rsid w:val="0089256F"/>
    <w:rsid w:val="00892A6C"/>
    <w:rsid w:val="00893399"/>
    <w:rsid w:val="00893CDB"/>
    <w:rsid w:val="00893D12"/>
    <w:rsid w:val="00893E2B"/>
    <w:rsid w:val="008941C5"/>
    <w:rsid w:val="00894630"/>
    <w:rsid w:val="0089468F"/>
    <w:rsid w:val="00894B79"/>
    <w:rsid w:val="00894ED2"/>
    <w:rsid w:val="00895105"/>
    <w:rsid w:val="00895316"/>
    <w:rsid w:val="0089537E"/>
    <w:rsid w:val="00895625"/>
    <w:rsid w:val="00895861"/>
    <w:rsid w:val="00896081"/>
    <w:rsid w:val="00896C16"/>
    <w:rsid w:val="00897366"/>
    <w:rsid w:val="0089780C"/>
    <w:rsid w:val="0089789C"/>
    <w:rsid w:val="00897B91"/>
    <w:rsid w:val="00897C55"/>
    <w:rsid w:val="008A00A0"/>
    <w:rsid w:val="008A0836"/>
    <w:rsid w:val="008A0A1A"/>
    <w:rsid w:val="008A1545"/>
    <w:rsid w:val="008A1911"/>
    <w:rsid w:val="008A2116"/>
    <w:rsid w:val="008A21F0"/>
    <w:rsid w:val="008A2253"/>
    <w:rsid w:val="008A2636"/>
    <w:rsid w:val="008A2A5E"/>
    <w:rsid w:val="008A2B5B"/>
    <w:rsid w:val="008A2BC6"/>
    <w:rsid w:val="008A31D7"/>
    <w:rsid w:val="008A323B"/>
    <w:rsid w:val="008A3353"/>
    <w:rsid w:val="008A3CB3"/>
    <w:rsid w:val="008A40FE"/>
    <w:rsid w:val="008A4586"/>
    <w:rsid w:val="008A5C1E"/>
    <w:rsid w:val="008A5DB7"/>
    <w:rsid w:val="008A5DE5"/>
    <w:rsid w:val="008A5E13"/>
    <w:rsid w:val="008A5F70"/>
    <w:rsid w:val="008A6131"/>
    <w:rsid w:val="008A63C6"/>
    <w:rsid w:val="008A7050"/>
    <w:rsid w:val="008A7E00"/>
    <w:rsid w:val="008A7FBE"/>
    <w:rsid w:val="008B03FF"/>
    <w:rsid w:val="008B06F1"/>
    <w:rsid w:val="008B089F"/>
    <w:rsid w:val="008B0C4B"/>
    <w:rsid w:val="008B1329"/>
    <w:rsid w:val="008B13EF"/>
    <w:rsid w:val="008B1494"/>
    <w:rsid w:val="008B190A"/>
    <w:rsid w:val="008B19A6"/>
    <w:rsid w:val="008B1E9A"/>
    <w:rsid w:val="008B1FDB"/>
    <w:rsid w:val="008B2283"/>
    <w:rsid w:val="008B25B4"/>
    <w:rsid w:val="008B294E"/>
    <w:rsid w:val="008B2A5B"/>
    <w:rsid w:val="008B2DA5"/>
    <w:rsid w:val="008B2E91"/>
    <w:rsid w:val="008B367A"/>
    <w:rsid w:val="008B36D0"/>
    <w:rsid w:val="008B3F6C"/>
    <w:rsid w:val="008B419B"/>
    <w:rsid w:val="008B430F"/>
    <w:rsid w:val="008B44C9"/>
    <w:rsid w:val="008B4810"/>
    <w:rsid w:val="008B4CAC"/>
    <w:rsid w:val="008B4DA3"/>
    <w:rsid w:val="008B4DD3"/>
    <w:rsid w:val="008B4E64"/>
    <w:rsid w:val="008B4FF4"/>
    <w:rsid w:val="008B50E8"/>
    <w:rsid w:val="008B5150"/>
    <w:rsid w:val="008B54B5"/>
    <w:rsid w:val="008B573B"/>
    <w:rsid w:val="008B5AD4"/>
    <w:rsid w:val="008B607F"/>
    <w:rsid w:val="008B63A5"/>
    <w:rsid w:val="008B6547"/>
    <w:rsid w:val="008B6589"/>
    <w:rsid w:val="008B6672"/>
    <w:rsid w:val="008B6729"/>
    <w:rsid w:val="008B7771"/>
    <w:rsid w:val="008B7784"/>
    <w:rsid w:val="008B77B7"/>
    <w:rsid w:val="008B7885"/>
    <w:rsid w:val="008B7F2A"/>
    <w:rsid w:val="008B7F83"/>
    <w:rsid w:val="008C028C"/>
    <w:rsid w:val="008C0467"/>
    <w:rsid w:val="008C04E5"/>
    <w:rsid w:val="008C085A"/>
    <w:rsid w:val="008C09EC"/>
    <w:rsid w:val="008C0C2E"/>
    <w:rsid w:val="008C10EC"/>
    <w:rsid w:val="008C14AE"/>
    <w:rsid w:val="008C1528"/>
    <w:rsid w:val="008C1944"/>
    <w:rsid w:val="008C1A20"/>
    <w:rsid w:val="008C1BDB"/>
    <w:rsid w:val="008C2FB5"/>
    <w:rsid w:val="008C302C"/>
    <w:rsid w:val="008C31A6"/>
    <w:rsid w:val="008C3511"/>
    <w:rsid w:val="008C39EF"/>
    <w:rsid w:val="008C42E8"/>
    <w:rsid w:val="008C43D7"/>
    <w:rsid w:val="008C4ABC"/>
    <w:rsid w:val="008C4CAB"/>
    <w:rsid w:val="008C4E98"/>
    <w:rsid w:val="008C501A"/>
    <w:rsid w:val="008C56BA"/>
    <w:rsid w:val="008C6461"/>
    <w:rsid w:val="008C67B0"/>
    <w:rsid w:val="008C6BA4"/>
    <w:rsid w:val="008C6F82"/>
    <w:rsid w:val="008C70E4"/>
    <w:rsid w:val="008C729B"/>
    <w:rsid w:val="008C74A2"/>
    <w:rsid w:val="008C7CBC"/>
    <w:rsid w:val="008D0067"/>
    <w:rsid w:val="008D021F"/>
    <w:rsid w:val="008D0812"/>
    <w:rsid w:val="008D0897"/>
    <w:rsid w:val="008D121B"/>
    <w:rsid w:val="008D125E"/>
    <w:rsid w:val="008D174D"/>
    <w:rsid w:val="008D1FED"/>
    <w:rsid w:val="008D205B"/>
    <w:rsid w:val="008D22E2"/>
    <w:rsid w:val="008D2FB7"/>
    <w:rsid w:val="008D398A"/>
    <w:rsid w:val="008D3A21"/>
    <w:rsid w:val="008D429B"/>
    <w:rsid w:val="008D49C3"/>
    <w:rsid w:val="008D5074"/>
    <w:rsid w:val="008D52F1"/>
    <w:rsid w:val="008D5308"/>
    <w:rsid w:val="008D54E7"/>
    <w:rsid w:val="008D55BF"/>
    <w:rsid w:val="008D6099"/>
    <w:rsid w:val="008D60D7"/>
    <w:rsid w:val="008D61E0"/>
    <w:rsid w:val="008D6592"/>
    <w:rsid w:val="008D6722"/>
    <w:rsid w:val="008D6BD6"/>
    <w:rsid w:val="008D6E1D"/>
    <w:rsid w:val="008D72C7"/>
    <w:rsid w:val="008D7647"/>
    <w:rsid w:val="008D7AB2"/>
    <w:rsid w:val="008D7D1D"/>
    <w:rsid w:val="008D7ECD"/>
    <w:rsid w:val="008E0259"/>
    <w:rsid w:val="008E0725"/>
    <w:rsid w:val="008E12F6"/>
    <w:rsid w:val="008E1505"/>
    <w:rsid w:val="008E193B"/>
    <w:rsid w:val="008E1F99"/>
    <w:rsid w:val="008E1FE5"/>
    <w:rsid w:val="008E2CB5"/>
    <w:rsid w:val="008E2CC9"/>
    <w:rsid w:val="008E2E35"/>
    <w:rsid w:val="008E2FEE"/>
    <w:rsid w:val="008E30B5"/>
    <w:rsid w:val="008E334D"/>
    <w:rsid w:val="008E34C6"/>
    <w:rsid w:val="008E43E0"/>
    <w:rsid w:val="008E459F"/>
    <w:rsid w:val="008E46EE"/>
    <w:rsid w:val="008E478D"/>
    <w:rsid w:val="008E4A0E"/>
    <w:rsid w:val="008E4A58"/>
    <w:rsid w:val="008E4E59"/>
    <w:rsid w:val="008E4E88"/>
    <w:rsid w:val="008E5461"/>
    <w:rsid w:val="008E58D8"/>
    <w:rsid w:val="008E5A72"/>
    <w:rsid w:val="008E5BE8"/>
    <w:rsid w:val="008E5EAF"/>
    <w:rsid w:val="008E6589"/>
    <w:rsid w:val="008E7339"/>
    <w:rsid w:val="008E76E9"/>
    <w:rsid w:val="008F0115"/>
    <w:rsid w:val="008F0383"/>
    <w:rsid w:val="008F05DD"/>
    <w:rsid w:val="008F0A92"/>
    <w:rsid w:val="008F1430"/>
    <w:rsid w:val="008F1C59"/>
    <w:rsid w:val="008F1EA7"/>
    <w:rsid w:val="008F1F6A"/>
    <w:rsid w:val="008F2764"/>
    <w:rsid w:val="008F27D7"/>
    <w:rsid w:val="008F28E7"/>
    <w:rsid w:val="008F2A38"/>
    <w:rsid w:val="008F2FF7"/>
    <w:rsid w:val="008F361F"/>
    <w:rsid w:val="008F38DA"/>
    <w:rsid w:val="008F3978"/>
    <w:rsid w:val="008F3EDF"/>
    <w:rsid w:val="008F446D"/>
    <w:rsid w:val="008F453A"/>
    <w:rsid w:val="008F4614"/>
    <w:rsid w:val="008F4A95"/>
    <w:rsid w:val="008F4B89"/>
    <w:rsid w:val="008F527C"/>
    <w:rsid w:val="008F56DB"/>
    <w:rsid w:val="008F57AB"/>
    <w:rsid w:val="008F5F3D"/>
    <w:rsid w:val="008F6434"/>
    <w:rsid w:val="008F65AB"/>
    <w:rsid w:val="008F666B"/>
    <w:rsid w:val="008F786C"/>
    <w:rsid w:val="008F7FF5"/>
    <w:rsid w:val="00900222"/>
    <w:rsid w:val="0090053B"/>
    <w:rsid w:val="0090065E"/>
    <w:rsid w:val="00900E59"/>
    <w:rsid w:val="00900F18"/>
    <w:rsid w:val="00900FCF"/>
    <w:rsid w:val="009010B1"/>
    <w:rsid w:val="009011EB"/>
    <w:rsid w:val="00901298"/>
    <w:rsid w:val="009019BB"/>
    <w:rsid w:val="00901D8A"/>
    <w:rsid w:val="0090238E"/>
    <w:rsid w:val="00902919"/>
    <w:rsid w:val="00902992"/>
    <w:rsid w:val="00902AE3"/>
    <w:rsid w:val="0090315B"/>
    <w:rsid w:val="009033B0"/>
    <w:rsid w:val="00903C97"/>
    <w:rsid w:val="0090408F"/>
    <w:rsid w:val="00904350"/>
    <w:rsid w:val="009048DE"/>
    <w:rsid w:val="00904A9E"/>
    <w:rsid w:val="00905388"/>
    <w:rsid w:val="009055E3"/>
    <w:rsid w:val="009056CA"/>
    <w:rsid w:val="009057E0"/>
    <w:rsid w:val="00905926"/>
    <w:rsid w:val="00905A8B"/>
    <w:rsid w:val="0090604A"/>
    <w:rsid w:val="00906164"/>
    <w:rsid w:val="00906670"/>
    <w:rsid w:val="0090698B"/>
    <w:rsid w:val="00906BA0"/>
    <w:rsid w:val="009078AB"/>
    <w:rsid w:val="00907F86"/>
    <w:rsid w:val="0091055E"/>
    <w:rsid w:val="00910D69"/>
    <w:rsid w:val="00911662"/>
    <w:rsid w:val="00911ADF"/>
    <w:rsid w:val="00911C02"/>
    <w:rsid w:val="009120F2"/>
    <w:rsid w:val="009122F8"/>
    <w:rsid w:val="009126B2"/>
    <w:rsid w:val="009129D0"/>
    <w:rsid w:val="00912C5D"/>
    <w:rsid w:val="00912EC7"/>
    <w:rsid w:val="00912EE2"/>
    <w:rsid w:val="00913AC3"/>
    <w:rsid w:val="00913C63"/>
    <w:rsid w:val="00913D40"/>
    <w:rsid w:val="00913D64"/>
    <w:rsid w:val="00914269"/>
    <w:rsid w:val="0091436C"/>
    <w:rsid w:val="0091485F"/>
    <w:rsid w:val="009148C4"/>
    <w:rsid w:val="00914CEE"/>
    <w:rsid w:val="00914F48"/>
    <w:rsid w:val="009150E7"/>
    <w:rsid w:val="009153A2"/>
    <w:rsid w:val="0091571A"/>
    <w:rsid w:val="009157B3"/>
    <w:rsid w:val="009159B2"/>
    <w:rsid w:val="00915AC4"/>
    <w:rsid w:val="00915CDB"/>
    <w:rsid w:val="00915EF7"/>
    <w:rsid w:val="009161C3"/>
    <w:rsid w:val="009168B4"/>
    <w:rsid w:val="00916A90"/>
    <w:rsid w:val="00916CA5"/>
    <w:rsid w:val="009171EE"/>
    <w:rsid w:val="00917295"/>
    <w:rsid w:val="00917C8E"/>
    <w:rsid w:val="00920A1E"/>
    <w:rsid w:val="00920C71"/>
    <w:rsid w:val="00921FCD"/>
    <w:rsid w:val="0092242B"/>
    <w:rsid w:val="009227DD"/>
    <w:rsid w:val="00923015"/>
    <w:rsid w:val="0092324C"/>
    <w:rsid w:val="009234D0"/>
    <w:rsid w:val="00923F04"/>
    <w:rsid w:val="0092463E"/>
    <w:rsid w:val="00924A55"/>
    <w:rsid w:val="00924E21"/>
    <w:rsid w:val="00925013"/>
    <w:rsid w:val="00925024"/>
    <w:rsid w:val="009251D1"/>
    <w:rsid w:val="00925634"/>
    <w:rsid w:val="00925655"/>
    <w:rsid w:val="00925733"/>
    <w:rsid w:val="009257A8"/>
    <w:rsid w:val="00925DA3"/>
    <w:rsid w:val="009261C8"/>
    <w:rsid w:val="009264BA"/>
    <w:rsid w:val="009264C2"/>
    <w:rsid w:val="00926B0E"/>
    <w:rsid w:val="00926D03"/>
    <w:rsid w:val="00926DB5"/>
    <w:rsid w:val="00926F76"/>
    <w:rsid w:val="00926F83"/>
    <w:rsid w:val="00927A26"/>
    <w:rsid w:val="00927DB3"/>
    <w:rsid w:val="00927E08"/>
    <w:rsid w:val="009301F9"/>
    <w:rsid w:val="009305BA"/>
    <w:rsid w:val="00930B06"/>
    <w:rsid w:val="00930B9F"/>
    <w:rsid w:val="00930D17"/>
    <w:rsid w:val="00930ED6"/>
    <w:rsid w:val="00931206"/>
    <w:rsid w:val="00932077"/>
    <w:rsid w:val="009327DC"/>
    <w:rsid w:val="00932A03"/>
    <w:rsid w:val="00932A09"/>
    <w:rsid w:val="0093313E"/>
    <w:rsid w:val="009331DA"/>
    <w:rsid w:val="009331F9"/>
    <w:rsid w:val="0093358A"/>
    <w:rsid w:val="00933A8D"/>
    <w:rsid w:val="00933C2C"/>
    <w:rsid w:val="00934012"/>
    <w:rsid w:val="009345A5"/>
    <w:rsid w:val="00934958"/>
    <w:rsid w:val="00934B55"/>
    <w:rsid w:val="00934D64"/>
    <w:rsid w:val="0093519E"/>
    <w:rsid w:val="00935223"/>
    <w:rsid w:val="0093530F"/>
    <w:rsid w:val="0093592F"/>
    <w:rsid w:val="00935C83"/>
    <w:rsid w:val="009360C2"/>
    <w:rsid w:val="0093634D"/>
    <w:rsid w:val="009363F0"/>
    <w:rsid w:val="0093687F"/>
    <w:rsid w:val="0093688D"/>
    <w:rsid w:val="00936A05"/>
    <w:rsid w:val="00937B94"/>
    <w:rsid w:val="009405A4"/>
    <w:rsid w:val="009409FC"/>
    <w:rsid w:val="009410A8"/>
    <w:rsid w:val="0094165A"/>
    <w:rsid w:val="00941845"/>
    <w:rsid w:val="00941EF4"/>
    <w:rsid w:val="00942056"/>
    <w:rsid w:val="00942528"/>
    <w:rsid w:val="009429D1"/>
    <w:rsid w:val="00942E67"/>
    <w:rsid w:val="00943299"/>
    <w:rsid w:val="009436A4"/>
    <w:rsid w:val="009438A7"/>
    <w:rsid w:val="009438FF"/>
    <w:rsid w:val="00943BB4"/>
    <w:rsid w:val="00943D62"/>
    <w:rsid w:val="00943F33"/>
    <w:rsid w:val="00944293"/>
    <w:rsid w:val="00944423"/>
    <w:rsid w:val="009446B9"/>
    <w:rsid w:val="00944CD3"/>
    <w:rsid w:val="00944E3E"/>
    <w:rsid w:val="00944E83"/>
    <w:rsid w:val="00944F67"/>
    <w:rsid w:val="009458AF"/>
    <w:rsid w:val="00945CAA"/>
    <w:rsid w:val="0094648C"/>
    <w:rsid w:val="00946555"/>
    <w:rsid w:val="00946DC1"/>
    <w:rsid w:val="00946FBA"/>
    <w:rsid w:val="009471E2"/>
    <w:rsid w:val="009500B1"/>
    <w:rsid w:val="009500ED"/>
    <w:rsid w:val="00950247"/>
    <w:rsid w:val="00950D8F"/>
    <w:rsid w:val="00950E84"/>
    <w:rsid w:val="00951144"/>
    <w:rsid w:val="00951710"/>
    <w:rsid w:val="009520A1"/>
    <w:rsid w:val="009522E2"/>
    <w:rsid w:val="0095259D"/>
    <w:rsid w:val="009528C1"/>
    <w:rsid w:val="00952A68"/>
    <w:rsid w:val="00952EE2"/>
    <w:rsid w:val="009532C7"/>
    <w:rsid w:val="009536F2"/>
    <w:rsid w:val="009536FF"/>
    <w:rsid w:val="00953891"/>
    <w:rsid w:val="00953B67"/>
    <w:rsid w:val="00953E82"/>
    <w:rsid w:val="00954478"/>
    <w:rsid w:val="00954F5E"/>
    <w:rsid w:val="009551B4"/>
    <w:rsid w:val="00955249"/>
    <w:rsid w:val="009554D9"/>
    <w:rsid w:val="00955769"/>
    <w:rsid w:val="00955B4C"/>
    <w:rsid w:val="00955D6C"/>
    <w:rsid w:val="00955FD1"/>
    <w:rsid w:val="0095658E"/>
    <w:rsid w:val="009568D0"/>
    <w:rsid w:val="00956B8B"/>
    <w:rsid w:val="00957733"/>
    <w:rsid w:val="00960239"/>
    <w:rsid w:val="00960505"/>
    <w:rsid w:val="00960547"/>
    <w:rsid w:val="00960AE3"/>
    <w:rsid w:val="00960CCA"/>
    <w:rsid w:val="00960CEF"/>
    <w:rsid w:val="00960D91"/>
    <w:rsid w:val="00960E03"/>
    <w:rsid w:val="00961514"/>
    <w:rsid w:val="00961A81"/>
    <w:rsid w:val="00962111"/>
    <w:rsid w:val="00962174"/>
    <w:rsid w:val="009624AB"/>
    <w:rsid w:val="009625BC"/>
    <w:rsid w:val="00962850"/>
    <w:rsid w:val="00962BDA"/>
    <w:rsid w:val="0096342C"/>
    <w:rsid w:val="009634F6"/>
    <w:rsid w:val="009634FC"/>
    <w:rsid w:val="00963579"/>
    <w:rsid w:val="00963FEC"/>
    <w:rsid w:val="0096422F"/>
    <w:rsid w:val="00964AE3"/>
    <w:rsid w:val="009659C1"/>
    <w:rsid w:val="00965D60"/>
    <w:rsid w:val="00965F05"/>
    <w:rsid w:val="00966C04"/>
    <w:rsid w:val="0096720F"/>
    <w:rsid w:val="00967434"/>
    <w:rsid w:val="00967E0A"/>
    <w:rsid w:val="00967FA7"/>
    <w:rsid w:val="009702EB"/>
    <w:rsid w:val="009702FD"/>
    <w:rsid w:val="0097036E"/>
    <w:rsid w:val="009706D5"/>
    <w:rsid w:val="0097072C"/>
    <w:rsid w:val="00970867"/>
    <w:rsid w:val="00970968"/>
    <w:rsid w:val="00970CFE"/>
    <w:rsid w:val="00971268"/>
    <w:rsid w:val="009718BF"/>
    <w:rsid w:val="00972B4E"/>
    <w:rsid w:val="009731B8"/>
    <w:rsid w:val="00973802"/>
    <w:rsid w:val="0097398C"/>
    <w:rsid w:val="00973DB2"/>
    <w:rsid w:val="0097411D"/>
    <w:rsid w:val="009747E6"/>
    <w:rsid w:val="0097513C"/>
    <w:rsid w:val="0097592F"/>
    <w:rsid w:val="00975AF4"/>
    <w:rsid w:val="00975E64"/>
    <w:rsid w:val="00975EB8"/>
    <w:rsid w:val="00976569"/>
    <w:rsid w:val="00976577"/>
    <w:rsid w:val="009767C8"/>
    <w:rsid w:val="009769DF"/>
    <w:rsid w:val="00976DDA"/>
    <w:rsid w:val="00976FA4"/>
    <w:rsid w:val="009772C1"/>
    <w:rsid w:val="0097740C"/>
    <w:rsid w:val="0097745B"/>
    <w:rsid w:val="009774D4"/>
    <w:rsid w:val="0098004D"/>
    <w:rsid w:val="00981475"/>
    <w:rsid w:val="00981668"/>
    <w:rsid w:val="009816A7"/>
    <w:rsid w:val="009819A9"/>
    <w:rsid w:val="009819F8"/>
    <w:rsid w:val="00981BF8"/>
    <w:rsid w:val="00981FDF"/>
    <w:rsid w:val="009822BF"/>
    <w:rsid w:val="00982DB0"/>
    <w:rsid w:val="009835C2"/>
    <w:rsid w:val="0098411C"/>
    <w:rsid w:val="009842CF"/>
    <w:rsid w:val="00984331"/>
    <w:rsid w:val="00984589"/>
    <w:rsid w:val="00984689"/>
    <w:rsid w:val="009846B2"/>
    <w:rsid w:val="00984B8E"/>
    <w:rsid w:val="00984C07"/>
    <w:rsid w:val="00984C8A"/>
    <w:rsid w:val="00984CD0"/>
    <w:rsid w:val="00985F69"/>
    <w:rsid w:val="0098697C"/>
    <w:rsid w:val="009869C0"/>
    <w:rsid w:val="00986C7D"/>
    <w:rsid w:val="00986E86"/>
    <w:rsid w:val="00986F8C"/>
    <w:rsid w:val="00987424"/>
    <w:rsid w:val="009874E0"/>
    <w:rsid w:val="0098771B"/>
    <w:rsid w:val="00987813"/>
    <w:rsid w:val="00987852"/>
    <w:rsid w:val="009879E0"/>
    <w:rsid w:val="00987A11"/>
    <w:rsid w:val="00987B8C"/>
    <w:rsid w:val="00987EB5"/>
    <w:rsid w:val="00987FB5"/>
    <w:rsid w:val="00990A32"/>
    <w:rsid w:val="00990B44"/>
    <w:rsid w:val="00990C18"/>
    <w:rsid w:val="00990C46"/>
    <w:rsid w:val="00990F38"/>
    <w:rsid w:val="0099116E"/>
    <w:rsid w:val="009914E4"/>
    <w:rsid w:val="00991514"/>
    <w:rsid w:val="0099154B"/>
    <w:rsid w:val="00991927"/>
    <w:rsid w:val="00991B9B"/>
    <w:rsid w:val="00991DEF"/>
    <w:rsid w:val="00991EEC"/>
    <w:rsid w:val="0099213E"/>
    <w:rsid w:val="009921DD"/>
    <w:rsid w:val="00992334"/>
    <w:rsid w:val="00992659"/>
    <w:rsid w:val="009926A1"/>
    <w:rsid w:val="00992A24"/>
    <w:rsid w:val="00992C37"/>
    <w:rsid w:val="0099359F"/>
    <w:rsid w:val="00993B98"/>
    <w:rsid w:val="00993F37"/>
    <w:rsid w:val="00994307"/>
    <w:rsid w:val="009944F9"/>
    <w:rsid w:val="009945B8"/>
    <w:rsid w:val="00994B3C"/>
    <w:rsid w:val="00994B8C"/>
    <w:rsid w:val="00994EB4"/>
    <w:rsid w:val="009956FD"/>
    <w:rsid w:val="00995954"/>
    <w:rsid w:val="00995E81"/>
    <w:rsid w:val="00995F1D"/>
    <w:rsid w:val="009963C7"/>
    <w:rsid w:val="00996470"/>
    <w:rsid w:val="00996603"/>
    <w:rsid w:val="00996652"/>
    <w:rsid w:val="00996957"/>
    <w:rsid w:val="00996964"/>
    <w:rsid w:val="00996F23"/>
    <w:rsid w:val="009970BB"/>
    <w:rsid w:val="0099718F"/>
    <w:rsid w:val="009971BD"/>
    <w:rsid w:val="009974B3"/>
    <w:rsid w:val="009979D3"/>
    <w:rsid w:val="00997CE9"/>
    <w:rsid w:val="00997F5D"/>
    <w:rsid w:val="00997F80"/>
    <w:rsid w:val="009A09AC"/>
    <w:rsid w:val="009A1211"/>
    <w:rsid w:val="009A1234"/>
    <w:rsid w:val="009A1445"/>
    <w:rsid w:val="009A1508"/>
    <w:rsid w:val="009A1BBC"/>
    <w:rsid w:val="009A229E"/>
    <w:rsid w:val="009A2864"/>
    <w:rsid w:val="009A313E"/>
    <w:rsid w:val="009A31C8"/>
    <w:rsid w:val="009A3490"/>
    <w:rsid w:val="009A34E9"/>
    <w:rsid w:val="009A3508"/>
    <w:rsid w:val="009A3516"/>
    <w:rsid w:val="009A394F"/>
    <w:rsid w:val="009A39ED"/>
    <w:rsid w:val="009A3DC4"/>
    <w:rsid w:val="009A3EAC"/>
    <w:rsid w:val="009A40D9"/>
    <w:rsid w:val="009A4711"/>
    <w:rsid w:val="009A4830"/>
    <w:rsid w:val="009A61D7"/>
    <w:rsid w:val="009A64B5"/>
    <w:rsid w:val="009A6B6F"/>
    <w:rsid w:val="009A6C34"/>
    <w:rsid w:val="009A6FAC"/>
    <w:rsid w:val="009A70BD"/>
    <w:rsid w:val="009A7FEB"/>
    <w:rsid w:val="009B0149"/>
    <w:rsid w:val="009B08F7"/>
    <w:rsid w:val="009B119A"/>
    <w:rsid w:val="009B14B0"/>
    <w:rsid w:val="009B165F"/>
    <w:rsid w:val="009B180E"/>
    <w:rsid w:val="009B1CC9"/>
    <w:rsid w:val="009B228E"/>
    <w:rsid w:val="009B2508"/>
    <w:rsid w:val="009B25CA"/>
    <w:rsid w:val="009B271B"/>
    <w:rsid w:val="009B279F"/>
    <w:rsid w:val="009B2C92"/>
    <w:rsid w:val="009B2E67"/>
    <w:rsid w:val="009B3015"/>
    <w:rsid w:val="009B35D6"/>
    <w:rsid w:val="009B417F"/>
    <w:rsid w:val="009B42A1"/>
    <w:rsid w:val="009B4483"/>
    <w:rsid w:val="009B45D6"/>
    <w:rsid w:val="009B485A"/>
    <w:rsid w:val="009B49E0"/>
    <w:rsid w:val="009B4BAD"/>
    <w:rsid w:val="009B52AE"/>
    <w:rsid w:val="009B54E3"/>
    <w:rsid w:val="009B5751"/>
    <w:rsid w:val="009B5879"/>
    <w:rsid w:val="009B5926"/>
    <w:rsid w:val="009B5973"/>
    <w:rsid w:val="009B5A96"/>
    <w:rsid w:val="009B5FDC"/>
    <w:rsid w:val="009B6030"/>
    <w:rsid w:val="009B68D2"/>
    <w:rsid w:val="009B71A9"/>
    <w:rsid w:val="009B73E6"/>
    <w:rsid w:val="009B7FD9"/>
    <w:rsid w:val="009C01E2"/>
    <w:rsid w:val="009C0698"/>
    <w:rsid w:val="009C098A"/>
    <w:rsid w:val="009C0B7B"/>
    <w:rsid w:val="009C0C8D"/>
    <w:rsid w:val="009C0DA0"/>
    <w:rsid w:val="009C0FD9"/>
    <w:rsid w:val="009C111C"/>
    <w:rsid w:val="009C1310"/>
    <w:rsid w:val="009C1330"/>
    <w:rsid w:val="009C15DF"/>
    <w:rsid w:val="009C1693"/>
    <w:rsid w:val="009C184D"/>
    <w:rsid w:val="009C1AD9"/>
    <w:rsid w:val="009C1C02"/>
    <w:rsid w:val="009C1C27"/>
    <w:rsid w:val="009C1D37"/>
    <w:rsid w:val="009C1F10"/>
    <w:rsid w:val="009C1FCA"/>
    <w:rsid w:val="009C20AA"/>
    <w:rsid w:val="009C2667"/>
    <w:rsid w:val="009C2675"/>
    <w:rsid w:val="009C2729"/>
    <w:rsid w:val="009C2B2B"/>
    <w:rsid w:val="009C2FBD"/>
    <w:rsid w:val="009C3001"/>
    <w:rsid w:val="009C3A10"/>
    <w:rsid w:val="009C44C9"/>
    <w:rsid w:val="009C4A42"/>
    <w:rsid w:val="009C4E07"/>
    <w:rsid w:val="009C4FA5"/>
    <w:rsid w:val="009C575A"/>
    <w:rsid w:val="009C5CB5"/>
    <w:rsid w:val="009C5E0B"/>
    <w:rsid w:val="009C635B"/>
    <w:rsid w:val="009C63B6"/>
    <w:rsid w:val="009C65D7"/>
    <w:rsid w:val="009C6881"/>
    <w:rsid w:val="009C6891"/>
    <w:rsid w:val="009C69B7"/>
    <w:rsid w:val="009C72FE"/>
    <w:rsid w:val="009C7379"/>
    <w:rsid w:val="009D04EA"/>
    <w:rsid w:val="009D07B6"/>
    <w:rsid w:val="009D0C17"/>
    <w:rsid w:val="009D1679"/>
    <w:rsid w:val="009D1C86"/>
    <w:rsid w:val="009D1EBE"/>
    <w:rsid w:val="009D2409"/>
    <w:rsid w:val="009D2983"/>
    <w:rsid w:val="009D2A67"/>
    <w:rsid w:val="009D3281"/>
    <w:rsid w:val="009D36A1"/>
    <w:rsid w:val="009D36ED"/>
    <w:rsid w:val="009D376C"/>
    <w:rsid w:val="009D3D3C"/>
    <w:rsid w:val="009D3F28"/>
    <w:rsid w:val="009D4B56"/>
    <w:rsid w:val="009D4CBF"/>
    <w:rsid w:val="009D4E62"/>
    <w:rsid w:val="009D4F4A"/>
    <w:rsid w:val="009D4FC6"/>
    <w:rsid w:val="009D572A"/>
    <w:rsid w:val="009D574F"/>
    <w:rsid w:val="009D58A0"/>
    <w:rsid w:val="009D67D9"/>
    <w:rsid w:val="009D7742"/>
    <w:rsid w:val="009D7A47"/>
    <w:rsid w:val="009D7AC8"/>
    <w:rsid w:val="009D7D50"/>
    <w:rsid w:val="009E037B"/>
    <w:rsid w:val="009E05EC"/>
    <w:rsid w:val="009E0CF8"/>
    <w:rsid w:val="009E1273"/>
    <w:rsid w:val="009E16BB"/>
    <w:rsid w:val="009E16F7"/>
    <w:rsid w:val="009E17FC"/>
    <w:rsid w:val="009E19EA"/>
    <w:rsid w:val="009E20DE"/>
    <w:rsid w:val="009E21BC"/>
    <w:rsid w:val="009E249D"/>
    <w:rsid w:val="009E25D5"/>
    <w:rsid w:val="009E2821"/>
    <w:rsid w:val="009E2A1B"/>
    <w:rsid w:val="009E2D29"/>
    <w:rsid w:val="009E3203"/>
    <w:rsid w:val="009E3B4A"/>
    <w:rsid w:val="009E412D"/>
    <w:rsid w:val="009E433A"/>
    <w:rsid w:val="009E45BC"/>
    <w:rsid w:val="009E4E9A"/>
    <w:rsid w:val="009E56EB"/>
    <w:rsid w:val="009E6437"/>
    <w:rsid w:val="009E6AB6"/>
    <w:rsid w:val="009E6B21"/>
    <w:rsid w:val="009E6C84"/>
    <w:rsid w:val="009E6E3C"/>
    <w:rsid w:val="009E7125"/>
    <w:rsid w:val="009E7454"/>
    <w:rsid w:val="009E746C"/>
    <w:rsid w:val="009E768E"/>
    <w:rsid w:val="009E78A1"/>
    <w:rsid w:val="009E7A90"/>
    <w:rsid w:val="009E7F27"/>
    <w:rsid w:val="009F00F1"/>
    <w:rsid w:val="009F0686"/>
    <w:rsid w:val="009F0F7A"/>
    <w:rsid w:val="009F10DC"/>
    <w:rsid w:val="009F121B"/>
    <w:rsid w:val="009F172F"/>
    <w:rsid w:val="009F1A7D"/>
    <w:rsid w:val="009F1C70"/>
    <w:rsid w:val="009F1DE3"/>
    <w:rsid w:val="009F212F"/>
    <w:rsid w:val="009F2A35"/>
    <w:rsid w:val="009F2A78"/>
    <w:rsid w:val="009F2D56"/>
    <w:rsid w:val="009F2D89"/>
    <w:rsid w:val="009F3431"/>
    <w:rsid w:val="009F3833"/>
    <w:rsid w:val="009F3838"/>
    <w:rsid w:val="009F3ECD"/>
    <w:rsid w:val="009F4B19"/>
    <w:rsid w:val="009F4C3D"/>
    <w:rsid w:val="009F516D"/>
    <w:rsid w:val="009F51F8"/>
    <w:rsid w:val="009F5680"/>
    <w:rsid w:val="009F56B7"/>
    <w:rsid w:val="009F5F05"/>
    <w:rsid w:val="009F6107"/>
    <w:rsid w:val="009F6E49"/>
    <w:rsid w:val="009F7315"/>
    <w:rsid w:val="009F73D1"/>
    <w:rsid w:val="009F77F9"/>
    <w:rsid w:val="009F7B67"/>
    <w:rsid w:val="009F7DA2"/>
    <w:rsid w:val="00A00597"/>
    <w:rsid w:val="00A009D6"/>
    <w:rsid w:val="00A00D40"/>
    <w:rsid w:val="00A00F71"/>
    <w:rsid w:val="00A019E8"/>
    <w:rsid w:val="00A01A5B"/>
    <w:rsid w:val="00A0210A"/>
    <w:rsid w:val="00A03040"/>
    <w:rsid w:val="00A035E9"/>
    <w:rsid w:val="00A03A54"/>
    <w:rsid w:val="00A04A93"/>
    <w:rsid w:val="00A05A5F"/>
    <w:rsid w:val="00A05C6B"/>
    <w:rsid w:val="00A05F1D"/>
    <w:rsid w:val="00A07569"/>
    <w:rsid w:val="00A07749"/>
    <w:rsid w:val="00A078FB"/>
    <w:rsid w:val="00A07935"/>
    <w:rsid w:val="00A07B14"/>
    <w:rsid w:val="00A07CD3"/>
    <w:rsid w:val="00A07DA6"/>
    <w:rsid w:val="00A1040A"/>
    <w:rsid w:val="00A1085A"/>
    <w:rsid w:val="00A10C7C"/>
    <w:rsid w:val="00A10CE1"/>
    <w:rsid w:val="00A10CED"/>
    <w:rsid w:val="00A110BE"/>
    <w:rsid w:val="00A12278"/>
    <w:rsid w:val="00A128B7"/>
    <w:rsid w:val="00A128C6"/>
    <w:rsid w:val="00A12A1D"/>
    <w:rsid w:val="00A12E16"/>
    <w:rsid w:val="00A1313B"/>
    <w:rsid w:val="00A134D4"/>
    <w:rsid w:val="00A13693"/>
    <w:rsid w:val="00A13C33"/>
    <w:rsid w:val="00A143CE"/>
    <w:rsid w:val="00A14619"/>
    <w:rsid w:val="00A146D0"/>
    <w:rsid w:val="00A146F0"/>
    <w:rsid w:val="00A14732"/>
    <w:rsid w:val="00A14BA2"/>
    <w:rsid w:val="00A14E12"/>
    <w:rsid w:val="00A15899"/>
    <w:rsid w:val="00A160AB"/>
    <w:rsid w:val="00A16B50"/>
    <w:rsid w:val="00A16BA5"/>
    <w:rsid w:val="00A16D9B"/>
    <w:rsid w:val="00A1718D"/>
    <w:rsid w:val="00A17336"/>
    <w:rsid w:val="00A20592"/>
    <w:rsid w:val="00A20E4C"/>
    <w:rsid w:val="00A215BA"/>
    <w:rsid w:val="00A216B9"/>
    <w:rsid w:val="00A219A0"/>
    <w:rsid w:val="00A21A49"/>
    <w:rsid w:val="00A21CA7"/>
    <w:rsid w:val="00A21CEC"/>
    <w:rsid w:val="00A22387"/>
    <w:rsid w:val="00A2296D"/>
    <w:rsid w:val="00A22999"/>
    <w:rsid w:val="00A22B72"/>
    <w:rsid w:val="00A22DBF"/>
    <w:rsid w:val="00A231E9"/>
    <w:rsid w:val="00A237A1"/>
    <w:rsid w:val="00A246EA"/>
    <w:rsid w:val="00A247F7"/>
    <w:rsid w:val="00A250FE"/>
    <w:rsid w:val="00A25576"/>
    <w:rsid w:val="00A25C2C"/>
    <w:rsid w:val="00A25D03"/>
    <w:rsid w:val="00A25E52"/>
    <w:rsid w:val="00A260C2"/>
    <w:rsid w:val="00A2647B"/>
    <w:rsid w:val="00A27B6E"/>
    <w:rsid w:val="00A27CEE"/>
    <w:rsid w:val="00A27D61"/>
    <w:rsid w:val="00A27E21"/>
    <w:rsid w:val="00A30532"/>
    <w:rsid w:val="00A307AE"/>
    <w:rsid w:val="00A30940"/>
    <w:rsid w:val="00A310E4"/>
    <w:rsid w:val="00A31945"/>
    <w:rsid w:val="00A31CDA"/>
    <w:rsid w:val="00A3202B"/>
    <w:rsid w:val="00A324A3"/>
    <w:rsid w:val="00A3310B"/>
    <w:rsid w:val="00A331BA"/>
    <w:rsid w:val="00A3433A"/>
    <w:rsid w:val="00A34455"/>
    <w:rsid w:val="00A34832"/>
    <w:rsid w:val="00A34BA3"/>
    <w:rsid w:val="00A353ED"/>
    <w:rsid w:val="00A3566E"/>
    <w:rsid w:val="00A35E8B"/>
    <w:rsid w:val="00A35FF8"/>
    <w:rsid w:val="00A36072"/>
    <w:rsid w:val="00A361C7"/>
    <w:rsid w:val="00A36602"/>
    <w:rsid w:val="00A3660D"/>
    <w:rsid w:val="00A3669F"/>
    <w:rsid w:val="00A3698E"/>
    <w:rsid w:val="00A369A0"/>
    <w:rsid w:val="00A36AC1"/>
    <w:rsid w:val="00A36D20"/>
    <w:rsid w:val="00A37139"/>
    <w:rsid w:val="00A373EC"/>
    <w:rsid w:val="00A37BF7"/>
    <w:rsid w:val="00A401A3"/>
    <w:rsid w:val="00A40436"/>
    <w:rsid w:val="00A40473"/>
    <w:rsid w:val="00A405CF"/>
    <w:rsid w:val="00A40C86"/>
    <w:rsid w:val="00A41192"/>
    <w:rsid w:val="00A41A01"/>
    <w:rsid w:val="00A42052"/>
    <w:rsid w:val="00A42144"/>
    <w:rsid w:val="00A429A9"/>
    <w:rsid w:val="00A430FF"/>
    <w:rsid w:val="00A43662"/>
    <w:rsid w:val="00A43CC6"/>
    <w:rsid w:val="00A43CFF"/>
    <w:rsid w:val="00A44825"/>
    <w:rsid w:val="00A44A27"/>
    <w:rsid w:val="00A44E04"/>
    <w:rsid w:val="00A4551A"/>
    <w:rsid w:val="00A45A83"/>
    <w:rsid w:val="00A460D0"/>
    <w:rsid w:val="00A467E5"/>
    <w:rsid w:val="00A46E0D"/>
    <w:rsid w:val="00A46E98"/>
    <w:rsid w:val="00A47719"/>
    <w:rsid w:val="00A47815"/>
    <w:rsid w:val="00A47EAB"/>
    <w:rsid w:val="00A5016C"/>
    <w:rsid w:val="00A5068D"/>
    <w:rsid w:val="00A509B4"/>
    <w:rsid w:val="00A50AC4"/>
    <w:rsid w:val="00A51026"/>
    <w:rsid w:val="00A5126F"/>
    <w:rsid w:val="00A51349"/>
    <w:rsid w:val="00A51527"/>
    <w:rsid w:val="00A518E1"/>
    <w:rsid w:val="00A51B04"/>
    <w:rsid w:val="00A51E8A"/>
    <w:rsid w:val="00A51F47"/>
    <w:rsid w:val="00A523B5"/>
    <w:rsid w:val="00A52FBE"/>
    <w:rsid w:val="00A5344F"/>
    <w:rsid w:val="00A536BA"/>
    <w:rsid w:val="00A53AF7"/>
    <w:rsid w:val="00A53E5B"/>
    <w:rsid w:val="00A54031"/>
    <w:rsid w:val="00A5427A"/>
    <w:rsid w:val="00A547BB"/>
    <w:rsid w:val="00A54C7B"/>
    <w:rsid w:val="00A54CFD"/>
    <w:rsid w:val="00A55256"/>
    <w:rsid w:val="00A55B7B"/>
    <w:rsid w:val="00A5639F"/>
    <w:rsid w:val="00A563CA"/>
    <w:rsid w:val="00A56B3A"/>
    <w:rsid w:val="00A57040"/>
    <w:rsid w:val="00A573A7"/>
    <w:rsid w:val="00A576DC"/>
    <w:rsid w:val="00A60064"/>
    <w:rsid w:val="00A60263"/>
    <w:rsid w:val="00A603F8"/>
    <w:rsid w:val="00A60528"/>
    <w:rsid w:val="00A6088F"/>
    <w:rsid w:val="00A60CB3"/>
    <w:rsid w:val="00A61109"/>
    <w:rsid w:val="00A6123C"/>
    <w:rsid w:val="00A61EDB"/>
    <w:rsid w:val="00A62349"/>
    <w:rsid w:val="00A63314"/>
    <w:rsid w:val="00A635AB"/>
    <w:rsid w:val="00A63FD8"/>
    <w:rsid w:val="00A6468D"/>
    <w:rsid w:val="00A64E17"/>
    <w:rsid w:val="00A64F90"/>
    <w:rsid w:val="00A653CC"/>
    <w:rsid w:val="00A65406"/>
    <w:rsid w:val="00A654A4"/>
    <w:rsid w:val="00A65557"/>
    <w:rsid w:val="00A65A1A"/>
    <w:rsid w:val="00A65A2B"/>
    <w:rsid w:val="00A66578"/>
    <w:rsid w:val="00A67367"/>
    <w:rsid w:val="00A677C2"/>
    <w:rsid w:val="00A678F2"/>
    <w:rsid w:val="00A70170"/>
    <w:rsid w:val="00A70964"/>
    <w:rsid w:val="00A70A1B"/>
    <w:rsid w:val="00A718D2"/>
    <w:rsid w:val="00A71B5E"/>
    <w:rsid w:val="00A71C7D"/>
    <w:rsid w:val="00A71F1F"/>
    <w:rsid w:val="00A72210"/>
    <w:rsid w:val="00A726C7"/>
    <w:rsid w:val="00A727AC"/>
    <w:rsid w:val="00A72861"/>
    <w:rsid w:val="00A729DC"/>
    <w:rsid w:val="00A72A48"/>
    <w:rsid w:val="00A72BE3"/>
    <w:rsid w:val="00A7384A"/>
    <w:rsid w:val="00A74041"/>
    <w:rsid w:val="00A7409C"/>
    <w:rsid w:val="00A74C62"/>
    <w:rsid w:val="00A74CD1"/>
    <w:rsid w:val="00A74F24"/>
    <w:rsid w:val="00A752B5"/>
    <w:rsid w:val="00A75658"/>
    <w:rsid w:val="00A759D2"/>
    <w:rsid w:val="00A75A71"/>
    <w:rsid w:val="00A76692"/>
    <w:rsid w:val="00A76B3F"/>
    <w:rsid w:val="00A774B4"/>
    <w:rsid w:val="00A77541"/>
    <w:rsid w:val="00A77927"/>
    <w:rsid w:val="00A807BD"/>
    <w:rsid w:val="00A80A35"/>
    <w:rsid w:val="00A80C17"/>
    <w:rsid w:val="00A80D57"/>
    <w:rsid w:val="00A810ED"/>
    <w:rsid w:val="00A81734"/>
    <w:rsid w:val="00A81791"/>
    <w:rsid w:val="00A8195D"/>
    <w:rsid w:val="00A81DC9"/>
    <w:rsid w:val="00A81DF8"/>
    <w:rsid w:val="00A81E06"/>
    <w:rsid w:val="00A8239B"/>
    <w:rsid w:val="00A82923"/>
    <w:rsid w:val="00A82A18"/>
    <w:rsid w:val="00A82D8B"/>
    <w:rsid w:val="00A82E06"/>
    <w:rsid w:val="00A82E11"/>
    <w:rsid w:val="00A8306D"/>
    <w:rsid w:val="00A83203"/>
    <w:rsid w:val="00A834DC"/>
    <w:rsid w:val="00A836D7"/>
    <w:rsid w:val="00A8372C"/>
    <w:rsid w:val="00A83CA6"/>
    <w:rsid w:val="00A83CBE"/>
    <w:rsid w:val="00A8490D"/>
    <w:rsid w:val="00A855FA"/>
    <w:rsid w:val="00A86072"/>
    <w:rsid w:val="00A861EE"/>
    <w:rsid w:val="00A86289"/>
    <w:rsid w:val="00A8750C"/>
    <w:rsid w:val="00A87885"/>
    <w:rsid w:val="00A87F6C"/>
    <w:rsid w:val="00A905C6"/>
    <w:rsid w:val="00A9075F"/>
    <w:rsid w:val="00A90841"/>
    <w:rsid w:val="00A909A0"/>
    <w:rsid w:val="00A90A0B"/>
    <w:rsid w:val="00A91418"/>
    <w:rsid w:val="00A9173B"/>
    <w:rsid w:val="00A918B8"/>
    <w:rsid w:val="00A91A18"/>
    <w:rsid w:val="00A91BF5"/>
    <w:rsid w:val="00A9244B"/>
    <w:rsid w:val="00A9268B"/>
    <w:rsid w:val="00A92BBD"/>
    <w:rsid w:val="00A92C1F"/>
    <w:rsid w:val="00A92FB3"/>
    <w:rsid w:val="00A932DF"/>
    <w:rsid w:val="00A94124"/>
    <w:rsid w:val="00A944B1"/>
    <w:rsid w:val="00A947CF"/>
    <w:rsid w:val="00A94E53"/>
    <w:rsid w:val="00A95407"/>
    <w:rsid w:val="00A95F5B"/>
    <w:rsid w:val="00A96070"/>
    <w:rsid w:val="00A964E9"/>
    <w:rsid w:val="00A96D9C"/>
    <w:rsid w:val="00A97222"/>
    <w:rsid w:val="00A975BE"/>
    <w:rsid w:val="00A9772A"/>
    <w:rsid w:val="00A97C3E"/>
    <w:rsid w:val="00AA04C1"/>
    <w:rsid w:val="00AA0D5C"/>
    <w:rsid w:val="00AA124D"/>
    <w:rsid w:val="00AA15F9"/>
    <w:rsid w:val="00AA166F"/>
    <w:rsid w:val="00AA173F"/>
    <w:rsid w:val="00AA186E"/>
    <w:rsid w:val="00AA18E2"/>
    <w:rsid w:val="00AA20C1"/>
    <w:rsid w:val="00AA22B0"/>
    <w:rsid w:val="00AA256F"/>
    <w:rsid w:val="00AA27C6"/>
    <w:rsid w:val="00AA2A24"/>
    <w:rsid w:val="00AA2B19"/>
    <w:rsid w:val="00AA3428"/>
    <w:rsid w:val="00AA3672"/>
    <w:rsid w:val="00AA37F4"/>
    <w:rsid w:val="00AA3ADC"/>
    <w:rsid w:val="00AA3B89"/>
    <w:rsid w:val="00AA402E"/>
    <w:rsid w:val="00AA4C8A"/>
    <w:rsid w:val="00AA4E0B"/>
    <w:rsid w:val="00AA4E27"/>
    <w:rsid w:val="00AA4FBB"/>
    <w:rsid w:val="00AA5322"/>
    <w:rsid w:val="00AA5C7B"/>
    <w:rsid w:val="00AA5C7C"/>
    <w:rsid w:val="00AA5E50"/>
    <w:rsid w:val="00AA5F05"/>
    <w:rsid w:val="00AA5F21"/>
    <w:rsid w:val="00AA61EC"/>
    <w:rsid w:val="00AA642B"/>
    <w:rsid w:val="00AA654A"/>
    <w:rsid w:val="00AA6AAC"/>
    <w:rsid w:val="00AA749F"/>
    <w:rsid w:val="00AA7507"/>
    <w:rsid w:val="00AA769C"/>
    <w:rsid w:val="00AA7E19"/>
    <w:rsid w:val="00AA7FAA"/>
    <w:rsid w:val="00AA7FBA"/>
    <w:rsid w:val="00AB0677"/>
    <w:rsid w:val="00AB0E77"/>
    <w:rsid w:val="00AB1109"/>
    <w:rsid w:val="00AB1864"/>
    <w:rsid w:val="00AB187A"/>
    <w:rsid w:val="00AB1983"/>
    <w:rsid w:val="00AB1BC2"/>
    <w:rsid w:val="00AB1D9F"/>
    <w:rsid w:val="00AB1FD3"/>
    <w:rsid w:val="00AB23C3"/>
    <w:rsid w:val="00AB24DB"/>
    <w:rsid w:val="00AB326D"/>
    <w:rsid w:val="00AB339F"/>
    <w:rsid w:val="00AB35D0"/>
    <w:rsid w:val="00AB3779"/>
    <w:rsid w:val="00AB3B89"/>
    <w:rsid w:val="00AB4392"/>
    <w:rsid w:val="00AB5135"/>
    <w:rsid w:val="00AB540D"/>
    <w:rsid w:val="00AB5636"/>
    <w:rsid w:val="00AB56C8"/>
    <w:rsid w:val="00AB5FEC"/>
    <w:rsid w:val="00AB6886"/>
    <w:rsid w:val="00AB7718"/>
    <w:rsid w:val="00AB7728"/>
    <w:rsid w:val="00AB77E7"/>
    <w:rsid w:val="00AB7B28"/>
    <w:rsid w:val="00AC09FA"/>
    <w:rsid w:val="00AC0AA6"/>
    <w:rsid w:val="00AC0AAA"/>
    <w:rsid w:val="00AC0B24"/>
    <w:rsid w:val="00AC0B69"/>
    <w:rsid w:val="00AC1273"/>
    <w:rsid w:val="00AC136F"/>
    <w:rsid w:val="00AC1878"/>
    <w:rsid w:val="00AC19D8"/>
    <w:rsid w:val="00AC1DCF"/>
    <w:rsid w:val="00AC214D"/>
    <w:rsid w:val="00AC21A4"/>
    <w:rsid w:val="00AC23B1"/>
    <w:rsid w:val="00AC23E7"/>
    <w:rsid w:val="00AC260E"/>
    <w:rsid w:val="00AC26B0"/>
    <w:rsid w:val="00AC2765"/>
    <w:rsid w:val="00AC2AF9"/>
    <w:rsid w:val="00AC2B87"/>
    <w:rsid w:val="00AC2C31"/>
    <w:rsid w:val="00AC2F71"/>
    <w:rsid w:val="00AC3354"/>
    <w:rsid w:val="00AC36CA"/>
    <w:rsid w:val="00AC3ADE"/>
    <w:rsid w:val="00AC3BD8"/>
    <w:rsid w:val="00AC3E62"/>
    <w:rsid w:val="00AC4013"/>
    <w:rsid w:val="00AC403A"/>
    <w:rsid w:val="00AC46AA"/>
    <w:rsid w:val="00AC47A6"/>
    <w:rsid w:val="00AC4A3B"/>
    <w:rsid w:val="00AC4AEB"/>
    <w:rsid w:val="00AC4DD0"/>
    <w:rsid w:val="00AC4F96"/>
    <w:rsid w:val="00AC5A48"/>
    <w:rsid w:val="00AC60C5"/>
    <w:rsid w:val="00AC629F"/>
    <w:rsid w:val="00AC7101"/>
    <w:rsid w:val="00AC7258"/>
    <w:rsid w:val="00AC75A3"/>
    <w:rsid w:val="00AC7614"/>
    <w:rsid w:val="00AC788E"/>
    <w:rsid w:val="00AC78E3"/>
    <w:rsid w:val="00AC78ED"/>
    <w:rsid w:val="00AC79A3"/>
    <w:rsid w:val="00AC7CC9"/>
    <w:rsid w:val="00AC7D7D"/>
    <w:rsid w:val="00AD02D3"/>
    <w:rsid w:val="00AD043D"/>
    <w:rsid w:val="00AD0692"/>
    <w:rsid w:val="00AD07E8"/>
    <w:rsid w:val="00AD105F"/>
    <w:rsid w:val="00AD10AD"/>
    <w:rsid w:val="00AD15CE"/>
    <w:rsid w:val="00AD16E5"/>
    <w:rsid w:val="00AD1E67"/>
    <w:rsid w:val="00AD23FA"/>
    <w:rsid w:val="00AD318E"/>
    <w:rsid w:val="00AD324B"/>
    <w:rsid w:val="00AD34B3"/>
    <w:rsid w:val="00AD3675"/>
    <w:rsid w:val="00AD41E5"/>
    <w:rsid w:val="00AD48CF"/>
    <w:rsid w:val="00AD4911"/>
    <w:rsid w:val="00AD4D6A"/>
    <w:rsid w:val="00AD551A"/>
    <w:rsid w:val="00AD56A9"/>
    <w:rsid w:val="00AD5C88"/>
    <w:rsid w:val="00AD5FDB"/>
    <w:rsid w:val="00AD6266"/>
    <w:rsid w:val="00AD6624"/>
    <w:rsid w:val="00AD69C4"/>
    <w:rsid w:val="00AD6A60"/>
    <w:rsid w:val="00AD6F0C"/>
    <w:rsid w:val="00AD73E9"/>
    <w:rsid w:val="00AD7628"/>
    <w:rsid w:val="00AD7CE1"/>
    <w:rsid w:val="00AD7F64"/>
    <w:rsid w:val="00AE018F"/>
    <w:rsid w:val="00AE0955"/>
    <w:rsid w:val="00AE09F9"/>
    <w:rsid w:val="00AE0A70"/>
    <w:rsid w:val="00AE0DDA"/>
    <w:rsid w:val="00AE14FC"/>
    <w:rsid w:val="00AE1C5F"/>
    <w:rsid w:val="00AE212E"/>
    <w:rsid w:val="00AE23DD"/>
    <w:rsid w:val="00AE2402"/>
    <w:rsid w:val="00AE2D8B"/>
    <w:rsid w:val="00AE3151"/>
    <w:rsid w:val="00AE361A"/>
    <w:rsid w:val="00AE3899"/>
    <w:rsid w:val="00AE3A48"/>
    <w:rsid w:val="00AE3ED7"/>
    <w:rsid w:val="00AE4575"/>
    <w:rsid w:val="00AE4A9E"/>
    <w:rsid w:val="00AE52BE"/>
    <w:rsid w:val="00AE542B"/>
    <w:rsid w:val="00AE5ACC"/>
    <w:rsid w:val="00AE5D50"/>
    <w:rsid w:val="00AE6030"/>
    <w:rsid w:val="00AE65CA"/>
    <w:rsid w:val="00AE68E7"/>
    <w:rsid w:val="00AE6A6E"/>
    <w:rsid w:val="00AE6CD2"/>
    <w:rsid w:val="00AE776A"/>
    <w:rsid w:val="00AE799F"/>
    <w:rsid w:val="00AE7A4D"/>
    <w:rsid w:val="00AF009D"/>
    <w:rsid w:val="00AF0723"/>
    <w:rsid w:val="00AF091D"/>
    <w:rsid w:val="00AF12BA"/>
    <w:rsid w:val="00AF1DBF"/>
    <w:rsid w:val="00AF1F41"/>
    <w:rsid w:val="00AF1F68"/>
    <w:rsid w:val="00AF21D2"/>
    <w:rsid w:val="00AF27B7"/>
    <w:rsid w:val="00AF29C6"/>
    <w:rsid w:val="00AF2BB2"/>
    <w:rsid w:val="00AF31E4"/>
    <w:rsid w:val="00AF3818"/>
    <w:rsid w:val="00AF3C5D"/>
    <w:rsid w:val="00AF3DF0"/>
    <w:rsid w:val="00AF40EB"/>
    <w:rsid w:val="00AF519B"/>
    <w:rsid w:val="00AF53FD"/>
    <w:rsid w:val="00AF54D5"/>
    <w:rsid w:val="00AF570A"/>
    <w:rsid w:val="00AF6688"/>
    <w:rsid w:val="00AF6A78"/>
    <w:rsid w:val="00AF6D2E"/>
    <w:rsid w:val="00AF71E9"/>
    <w:rsid w:val="00AF726A"/>
    <w:rsid w:val="00AF7337"/>
    <w:rsid w:val="00AF7429"/>
    <w:rsid w:val="00AF7AB4"/>
    <w:rsid w:val="00AF7B91"/>
    <w:rsid w:val="00B00015"/>
    <w:rsid w:val="00B00328"/>
    <w:rsid w:val="00B00A47"/>
    <w:rsid w:val="00B00AA1"/>
    <w:rsid w:val="00B01628"/>
    <w:rsid w:val="00B020FE"/>
    <w:rsid w:val="00B02693"/>
    <w:rsid w:val="00B026D1"/>
    <w:rsid w:val="00B02BA6"/>
    <w:rsid w:val="00B02D41"/>
    <w:rsid w:val="00B031A2"/>
    <w:rsid w:val="00B03D5D"/>
    <w:rsid w:val="00B03D9C"/>
    <w:rsid w:val="00B03FC3"/>
    <w:rsid w:val="00B0401F"/>
    <w:rsid w:val="00B043A6"/>
    <w:rsid w:val="00B043BA"/>
    <w:rsid w:val="00B0482C"/>
    <w:rsid w:val="00B04A0F"/>
    <w:rsid w:val="00B04CC8"/>
    <w:rsid w:val="00B04F1C"/>
    <w:rsid w:val="00B051CB"/>
    <w:rsid w:val="00B05473"/>
    <w:rsid w:val="00B05667"/>
    <w:rsid w:val="00B06205"/>
    <w:rsid w:val="00B06340"/>
    <w:rsid w:val="00B06720"/>
    <w:rsid w:val="00B067F2"/>
    <w:rsid w:val="00B069D9"/>
    <w:rsid w:val="00B06A6B"/>
    <w:rsid w:val="00B06DE8"/>
    <w:rsid w:val="00B06EC0"/>
    <w:rsid w:val="00B0708E"/>
    <w:rsid w:val="00B0728C"/>
    <w:rsid w:val="00B07796"/>
    <w:rsid w:val="00B07882"/>
    <w:rsid w:val="00B07AE1"/>
    <w:rsid w:val="00B07D23"/>
    <w:rsid w:val="00B11976"/>
    <w:rsid w:val="00B1223D"/>
    <w:rsid w:val="00B123F1"/>
    <w:rsid w:val="00B125C9"/>
    <w:rsid w:val="00B12968"/>
    <w:rsid w:val="00B131FF"/>
    <w:rsid w:val="00B13498"/>
    <w:rsid w:val="00B13BB0"/>
    <w:rsid w:val="00B13C8D"/>
    <w:rsid w:val="00B13C9B"/>
    <w:rsid w:val="00B13DA2"/>
    <w:rsid w:val="00B140F1"/>
    <w:rsid w:val="00B1443D"/>
    <w:rsid w:val="00B14738"/>
    <w:rsid w:val="00B148AB"/>
    <w:rsid w:val="00B14AF4"/>
    <w:rsid w:val="00B14BA7"/>
    <w:rsid w:val="00B158FC"/>
    <w:rsid w:val="00B16262"/>
    <w:rsid w:val="00B1658B"/>
    <w:rsid w:val="00B1672A"/>
    <w:rsid w:val="00B16AEF"/>
    <w:rsid w:val="00B16BFC"/>
    <w:rsid w:val="00B16E71"/>
    <w:rsid w:val="00B16E99"/>
    <w:rsid w:val="00B1709F"/>
    <w:rsid w:val="00B174BD"/>
    <w:rsid w:val="00B178CD"/>
    <w:rsid w:val="00B200BD"/>
    <w:rsid w:val="00B2018E"/>
    <w:rsid w:val="00B20690"/>
    <w:rsid w:val="00B20ABC"/>
    <w:rsid w:val="00B20B2A"/>
    <w:rsid w:val="00B20C55"/>
    <w:rsid w:val="00B211E7"/>
    <w:rsid w:val="00B2129B"/>
    <w:rsid w:val="00B2139E"/>
    <w:rsid w:val="00B21490"/>
    <w:rsid w:val="00B215BC"/>
    <w:rsid w:val="00B220B0"/>
    <w:rsid w:val="00B22412"/>
    <w:rsid w:val="00B2241F"/>
    <w:rsid w:val="00B22AC4"/>
    <w:rsid w:val="00B22EF4"/>
    <w:rsid w:val="00B22FA7"/>
    <w:rsid w:val="00B231CC"/>
    <w:rsid w:val="00B2325A"/>
    <w:rsid w:val="00B2341A"/>
    <w:rsid w:val="00B234CF"/>
    <w:rsid w:val="00B23665"/>
    <w:rsid w:val="00B2381C"/>
    <w:rsid w:val="00B239EA"/>
    <w:rsid w:val="00B241AC"/>
    <w:rsid w:val="00B242E8"/>
    <w:rsid w:val="00B24845"/>
    <w:rsid w:val="00B25E8A"/>
    <w:rsid w:val="00B261D9"/>
    <w:rsid w:val="00B26370"/>
    <w:rsid w:val="00B264A6"/>
    <w:rsid w:val="00B26FC3"/>
    <w:rsid w:val="00B27039"/>
    <w:rsid w:val="00B27D18"/>
    <w:rsid w:val="00B27ED7"/>
    <w:rsid w:val="00B300DB"/>
    <w:rsid w:val="00B30BB4"/>
    <w:rsid w:val="00B30F32"/>
    <w:rsid w:val="00B30FD6"/>
    <w:rsid w:val="00B3123A"/>
    <w:rsid w:val="00B312BF"/>
    <w:rsid w:val="00B31803"/>
    <w:rsid w:val="00B31F98"/>
    <w:rsid w:val="00B32090"/>
    <w:rsid w:val="00B326F9"/>
    <w:rsid w:val="00B32BEC"/>
    <w:rsid w:val="00B34840"/>
    <w:rsid w:val="00B34919"/>
    <w:rsid w:val="00B34A49"/>
    <w:rsid w:val="00B34CA4"/>
    <w:rsid w:val="00B34D21"/>
    <w:rsid w:val="00B35B87"/>
    <w:rsid w:val="00B368A7"/>
    <w:rsid w:val="00B36D99"/>
    <w:rsid w:val="00B37764"/>
    <w:rsid w:val="00B40068"/>
    <w:rsid w:val="00B40242"/>
    <w:rsid w:val="00B40556"/>
    <w:rsid w:val="00B409E4"/>
    <w:rsid w:val="00B41071"/>
    <w:rsid w:val="00B41121"/>
    <w:rsid w:val="00B4125E"/>
    <w:rsid w:val="00B41705"/>
    <w:rsid w:val="00B417ED"/>
    <w:rsid w:val="00B417F7"/>
    <w:rsid w:val="00B42178"/>
    <w:rsid w:val="00B42B26"/>
    <w:rsid w:val="00B43000"/>
    <w:rsid w:val="00B43107"/>
    <w:rsid w:val="00B438E9"/>
    <w:rsid w:val="00B4425E"/>
    <w:rsid w:val="00B4446F"/>
    <w:rsid w:val="00B444A4"/>
    <w:rsid w:val="00B44765"/>
    <w:rsid w:val="00B451BB"/>
    <w:rsid w:val="00B457A2"/>
    <w:rsid w:val="00B457D9"/>
    <w:rsid w:val="00B45AC4"/>
    <w:rsid w:val="00B45E0A"/>
    <w:rsid w:val="00B45F85"/>
    <w:rsid w:val="00B46213"/>
    <w:rsid w:val="00B46312"/>
    <w:rsid w:val="00B46A6C"/>
    <w:rsid w:val="00B46E14"/>
    <w:rsid w:val="00B471A9"/>
    <w:rsid w:val="00B472BD"/>
    <w:rsid w:val="00B47363"/>
    <w:rsid w:val="00B4757A"/>
    <w:rsid w:val="00B4779A"/>
    <w:rsid w:val="00B47A18"/>
    <w:rsid w:val="00B47DEC"/>
    <w:rsid w:val="00B50299"/>
    <w:rsid w:val="00B5044D"/>
    <w:rsid w:val="00B5081A"/>
    <w:rsid w:val="00B50A28"/>
    <w:rsid w:val="00B50AF7"/>
    <w:rsid w:val="00B50EE9"/>
    <w:rsid w:val="00B5101A"/>
    <w:rsid w:val="00B510D9"/>
    <w:rsid w:val="00B515A1"/>
    <w:rsid w:val="00B51A47"/>
    <w:rsid w:val="00B51CBE"/>
    <w:rsid w:val="00B51CD5"/>
    <w:rsid w:val="00B520FC"/>
    <w:rsid w:val="00B52135"/>
    <w:rsid w:val="00B52279"/>
    <w:rsid w:val="00B52286"/>
    <w:rsid w:val="00B522FA"/>
    <w:rsid w:val="00B524C8"/>
    <w:rsid w:val="00B533FB"/>
    <w:rsid w:val="00B5349D"/>
    <w:rsid w:val="00B53824"/>
    <w:rsid w:val="00B53857"/>
    <w:rsid w:val="00B54009"/>
    <w:rsid w:val="00B54782"/>
    <w:rsid w:val="00B54B6C"/>
    <w:rsid w:val="00B54C5A"/>
    <w:rsid w:val="00B54E79"/>
    <w:rsid w:val="00B556AD"/>
    <w:rsid w:val="00B559E7"/>
    <w:rsid w:val="00B55C03"/>
    <w:rsid w:val="00B56438"/>
    <w:rsid w:val="00B564AF"/>
    <w:rsid w:val="00B56BEF"/>
    <w:rsid w:val="00B56C37"/>
    <w:rsid w:val="00B56FB1"/>
    <w:rsid w:val="00B572CA"/>
    <w:rsid w:val="00B57670"/>
    <w:rsid w:val="00B57B1A"/>
    <w:rsid w:val="00B57FBC"/>
    <w:rsid w:val="00B57FFE"/>
    <w:rsid w:val="00B600E3"/>
    <w:rsid w:val="00B6039D"/>
    <w:rsid w:val="00B6083F"/>
    <w:rsid w:val="00B61383"/>
    <w:rsid w:val="00B61504"/>
    <w:rsid w:val="00B617D2"/>
    <w:rsid w:val="00B6186D"/>
    <w:rsid w:val="00B62E95"/>
    <w:rsid w:val="00B63120"/>
    <w:rsid w:val="00B63654"/>
    <w:rsid w:val="00B63ABC"/>
    <w:rsid w:val="00B640BD"/>
    <w:rsid w:val="00B6411F"/>
    <w:rsid w:val="00B6483C"/>
    <w:rsid w:val="00B64A36"/>
    <w:rsid w:val="00B64D3D"/>
    <w:rsid w:val="00B64E77"/>
    <w:rsid w:val="00B64F0A"/>
    <w:rsid w:val="00B653A6"/>
    <w:rsid w:val="00B6562A"/>
    <w:rsid w:val="00B6562C"/>
    <w:rsid w:val="00B6729E"/>
    <w:rsid w:val="00B674D7"/>
    <w:rsid w:val="00B67A76"/>
    <w:rsid w:val="00B67D9C"/>
    <w:rsid w:val="00B70332"/>
    <w:rsid w:val="00B70340"/>
    <w:rsid w:val="00B70A6B"/>
    <w:rsid w:val="00B71129"/>
    <w:rsid w:val="00B71488"/>
    <w:rsid w:val="00B715C1"/>
    <w:rsid w:val="00B717A4"/>
    <w:rsid w:val="00B718A8"/>
    <w:rsid w:val="00B71EE7"/>
    <w:rsid w:val="00B720C9"/>
    <w:rsid w:val="00B72194"/>
    <w:rsid w:val="00B72685"/>
    <w:rsid w:val="00B73140"/>
    <w:rsid w:val="00B7339B"/>
    <w:rsid w:val="00B7391B"/>
    <w:rsid w:val="00B73ACC"/>
    <w:rsid w:val="00B743E7"/>
    <w:rsid w:val="00B74960"/>
    <w:rsid w:val="00B74B80"/>
    <w:rsid w:val="00B74E0C"/>
    <w:rsid w:val="00B750A3"/>
    <w:rsid w:val="00B75793"/>
    <w:rsid w:val="00B75A9F"/>
    <w:rsid w:val="00B7640D"/>
    <w:rsid w:val="00B767D7"/>
    <w:rsid w:val="00B768A9"/>
    <w:rsid w:val="00B76E90"/>
    <w:rsid w:val="00B7730B"/>
    <w:rsid w:val="00B777BB"/>
    <w:rsid w:val="00B77C1C"/>
    <w:rsid w:val="00B77D9B"/>
    <w:rsid w:val="00B77E42"/>
    <w:rsid w:val="00B8005C"/>
    <w:rsid w:val="00B804E1"/>
    <w:rsid w:val="00B80ACD"/>
    <w:rsid w:val="00B814C9"/>
    <w:rsid w:val="00B8173C"/>
    <w:rsid w:val="00B81DB5"/>
    <w:rsid w:val="00B82075"/>
    <w:rsid w:val="00B821C3"/>
    <w:rsid w:val="00B82B11"/>
    <w:rsid w:val="00B82E5F"/>
    <w:rsid w:val="00B84296"/>
    <w:rsid w:val="00B8447F"/>
    <w:rsid w:val="00B84674"/>
    <w:rsid w:val="00B85009"/>
    <w:rsid w:val="00B85033"/>
    <w:rsid w:val="00B85279"/>
    <w:rsid w:val="00B85333"/>
    <w:rsid w:val="00B8585F"/>
    <w:rsid w:val="00B85B16"/>
    <w:rsid w:val="00B85DB6"/>
    <w:rsid w:val="00B8666B"/>
    <w:rsid w:val="00B86C95"/>
    <w:rsid w:val="00B86CE5"/>
    <w:rsid w:val="00B86F9D"/>
    <w:rsid w:val="00B8761C"/>
    <w:rsid w:val="00B87D44"/>
    <w:rsid w:val="00B9030E"/>
    <w:rsid w:val="00B904F4"/>
    <w:rsid w:val="00B90BD1"/>
    <w:rsid w:val="00B90C35"/>
    <w:rsid w:val="00B90E32"/>
    <w:rsid w:val="00B90FED"/>
    <w:rsid w:val="00B91064"/>
    <w:rsid w:val="00B91457"/>
    <w:rsid w:val="00B91697"/>
    <w:rsid w:val="00B916AC"/>
    <w:rsid w:val="00B918B4"/>
    <w:rsid w:val="00B921B2"/>
    <w:rsid w:val="00B92536"/>
    <w:rsid w:val="00B9274D"/>
    <w:rsid w:val="00B93272"/>
    <w:rsid w:val="00B9365A"/>
    <w:rsid w:val="00B93812"/>
    <w:rsid w:val="00B93BD4"/>
    <w:rsid w:val="00B93CA4"/>
    <w:rsid w:val="00B94207"/>
    <w:rsid w:val="00B945D4"/>
    <w:rsid w:val="00B948D9"/>
    <w:rsid w:val="00B9494E"/>
    <w:rsid w:val="00B9504E"/>
    <w:rsid w:val="00B9506C"/>
    <w:rsid w:val="00B9584D"/>
    <w:rsid w:val="00B959DC"/>
    <w:rsid w:val="00B95A0F"/>
    <w:rsid w:val="00B95B49"/>
    <w:rsid w:val="00B97AB2"/>
    <w:rsid w:val="00B97B50"/>
    <w:rsid w:val="00B97D18"/>
    <w:rsid w:val="00B97E9C"/>
    <w:rsid w:val="00BA07BD"/>
    <w:rsid w:val="00BA0A8A"/>
    <w:rsid w:val="00BA1652"/>
    <w:rsid w:val="00BA175D"/>
    <w:rsid w:val="00BA1B95"/>
    <w:rsid w:val="00BA1C06"/>
    <w:rsid w:val="00BA2319"/>
    <w:rsid w:val="00BA253C"/>
    <w:rsid w:val="00BA2A63"/>
    <w:rsid w:val="00BA2F4E"/>
    <w:rsid w:val="00BA3207"/>
    <w:rsid w:val="00BA3280"/>
    <w:rsid w:val="00BA35FB"/>
    <w:rsid w:val="00BA3959"/>
    <w:rsid w:val="00BA3B95"/>
    <w:rsid w:val="00BA4059"/>
    <w:rsid w:val="00BA4289"/>
    <w:rsid w:val="00BA4A21"/>
    <w:rsid w:val="00BA4BD2"/>
    <w:rsid w:val="00BA4E5E"/>
    <w:rsid w:val="00BA4ED7"/>
    <w:rsid w:val="00BA4F1C"/>
    <w:rsid w:val="00BA539A"/>
    <w:rsid w:val="00BA563D"/>
    <w:rsid w:val="00BA738C"/>
    <w:rsid w:val="00BA744B"/>
    <w:rsid w:val="00BA7803"/>
    <w:rsid w:val="00BB08D2"/>
    <w:rsid w:val="00BB0964"/>
    <w:rsid w:val="00BB0BB9"/>
    <w:rsid w:val="00BB1855"/>
    <w:rsid w:val="00BB19CC"/>
    <w:rsid w:val="00BB2262"/>
    <w:rsid w:val="00BB2302"/>
    <w:rsid w:val="00BB2332"/>
    <w:rsid w:val="00BB239F"/>
    <w:rsid w:val="00BB2494"/>
    <w:rsid w:val="00BB2522"/>
    <w:rsid w:val="00BB28A3"/>
    <w:rsid w:val="00BB2F2A"/>
    <w:rsid w:val="00BB39FE"/>
    <w:rsid w:val="00BB41E7"/>
    <w:rsid w:val="00BB42BA"/>
    <w:rsid w:val="00BB4FE1"/>
    <w:rsid w:val="00BB5218"/>
    <w:rsid w:val="00BB55AC"/>
    <w:rsid w:val="00BB5706"/>
    <w:rsid w:val="00BB5831"/>
    <w:rsid w:val="00BB6E3D"/>
    <w:rsid w:val="00BB6FB7"/>
    <w:rsid w:val="00BB72C0"/>
    <w:rsid w:val="00BB7B47"/>
    <w:rsid w:val="00BB7BD2"/>
    <w:rsid w:val="00BB7FF3"/>
    <w:rsid w:val="00BC054F"/>
    <w:rsid w:val="00BC0579"/>
    <w:rsid w:val="00BC06E8"/>
    <w:rsid w:val="00BC07ED"/>
    <w:rsid w:val="00BC0813"/>
    <w:rsid w:val="00BC0AF1"/>
    <w:rsid w:val="00BC136C"/>
    <w:rsid w:val="00BC1BD1"/>
    <w:rsid w:val="00BC1C3C"/>
    <w:rsid w:val="00BC27BE"/>
    <w:rsid w:val="00BC2D9D"/>
    <w:rsid w:val="00BC2DAA"/>
    <w:rsid w:val="00BC3779"/>
    <w:rsid w:val="00BC39AD"/>
    <w:rsid w:val="00BC3DC8"/>
    <w:rsid w:val="00BC41A0"/>
    <w:rsid w:val="00BC436E"/>
    <w:rsid w:val="00BC43D8"/>
    <w:rsid w:val="00BC48A5"/>
    <w:rsid w:val="00BC53AF"/>
    <w:rsid w:val="00BC6942"/>
    <w:rsid w:val="00BC6AD5"/>
    <w:rsid w:val="00BC7187"/>
    <w:rsid w:val="00BD0186"/>
    <w:rsid w:val="00BD02A3"/>
    <w:rsid w:val="00BD0759"/>
    <w:rsid w:val="00BD081A"/>
    <w:rsid w:val="00BD0EAA"/>
    <w:rsid w:val="00BD1282"/>
    <w:rsid w:val="00BD141D"/>
    <w:rsid w:val="00BD14F9"/>
    <w:rsid w:val="00BD1661"/>
    <w:rsid w:val="00BD1795"/>
    <w:rsid w:val="00BD1A9E"/>
    <w:rsid w:val="00BD259F"/>
    <w:rsid w:val="00BD2FD2"/>
    <w:rsid w:val="00BD3505"/>
    <w:rsid w:val="00BD35DE"/>
    <w:rsid w:val="00BD3E94"/>
    <w:rsid w:val="00BD457C"/>
    <w:rsid w:val="00BD49FB"/>
    <w:rsid w:val="00BD4F85"/>
    <w:rsid w:val="00BD51F1"/>
    <w:rsid w:val="00BD5525"/>
    <w:rsid w:val="00BD6178"/>
    <w:rsid w:val="00BD6348"/>
    <w:rsid w:val="00BD667E"/>
    <w:rsid w:val="00BD693B"/>
    <w:rsid w:val="00BD6E07"/>
    <w:rsid w:val="00BE0284"/>
    <w:rsid w:val="00BE147F"/>
    <w:rsid w:val="00BE1BBC"/>
    <w:rsid w:val="00BE20C4"/>
    <w:rsid w:val="00BE254D"/>
    <w:rsid w:val="00BE2BF3"/>
    <w:rsid w:val="00BE2CE1"/>
    <w:rsid w:val="00BE2F28"/>
    <w:rsid w:val="00BE3376"/>
    <w:rsid w:val="00BE3429"/>
    <w:rsid w:val="00BE3AEC"/>
    <w:rsid w:val="00BE3D1F"/>
    <w:rsid w:val="00BE3DCF"/>
    <w:rsid w:val="00BE3ED5"/>
    <w:rsid w:val="00BE4457"/>
    <w:rsid w:val="00BE46B5"/>
    <w:rsid w:val="00BE4A14"/>
    <w:rsid w:val="00BE5233"/>
    <w:rsid w:val="00BE547A"/>
    <w:rsid w:val="00BE562F"/>
    <w:rsid w:val="00BE56FD"/>
    <w:rsid w:val="00BE58BA"/>
    <w:rsid w:val="00BE6663"/>
    <w:rsid w:val="00BE6BB6"/>
    <w:rsid w:val="00BE6E4A"/>
    <w:rsid w:val="00BE79B1"/>
    <w:rsid w:val="00BE7D6E"/>
    <w:rsid w:val="00BE7DB9"/>
    <w:rsid w:val="00BF00C8"/>
    <w:rsid w:val="00BF049E"/>
    <w:rsid w:val="00BF06CE"/>
    <w:rsid w:val="00BF0917"/>
    <w:rsid w:val="00BF096C"/>
    <w:rsid w:val="00BF0CD7"/>
    <w:rsid w:val="00BF135A"/>
    <w:rsid w:val="00BF143E"/>
    <w:rsid w:val="00BF15CE"/>
    <w:rsid w:val="00BF1B14"/>
    <w:rsid w:val="00BF1D1F"/>
    <w:rsid w:val="00BF2157"/>
    <w:rsid w:val="00BF2172"/>
    <w:rsid w:val="00BF21FC"/>
    <w:rsid w:val="00BF295D"/>
    <w:rsid w:val="00BF2F9F"/>
    <w:rsid w:val="00BF2FC3"/>
    <w:rsid w:val="00BF3311"/>
    <w:rsid w:val="00BF3551"/>
    <w:rsid w:val="00BF37C3"/>
    <w:rsid w:val="00BF3875"/>
    <w:rsid w:val="00BF3BD5"/>
    <w:rsid w:val="00BF3F3F"/>
    <w:rsid w:val="00BF4251"/>
    <w:rsid w:val="00BF46CE"/>
    <w:rsid w:val="00BF4F07"/>
    <w:rsid w:val="00BF5145"/>
    <w:rsid w:val="00BF5895"/>
    <w:rsid w:val="00BF6400"/>
    <w:rsid w:val="00BF66FD"/>
    <w:rsid w:val="00BF695B"/>
    <w:rsid w:val="00BF6A14"/>
    <w:rsid w:val="00BF6CDD"/>
    <w:rsid w:val="00BF6EBA"/>
    <w:rsid w:val="00BF70E6"/>
    <w:rsid w:val="00BF7163"/>
    <w:rsid w:val="00BF71B0"/>
    <w:rsid w:val="00BF72FC"/>
    <w:rsid w:val="00BF74AB"/>
    <w:rsid w:val="00BF7668"/>
    <w:rsid w:val="00BF787A"/>
    <w:rsid w:val="00BF7A0F"/>
    <w:rsid w:val="00BF7A1C"/>
    <w:rsid w:val="00BF7B65"/>
    <w:rsid w:val="00BF7D4C"/>
    <w:rsid w:val="00C0010B"/>
    <w:rsid w:val="00C00698"/>
    <w:rsid w:val="00C00CF2"/>
    <w:rsid w:val="00C01158"/>
    <w:rsid w:val="00C013C0"/>
    <w:rsid w:val="00C0161F"/>
    <w:rsid w:val="00C02134"/>
    <w:rsid w:val="00C022F6"/>
    <w:rsid w:val="00C023A9"/>
    <w:rsid w:val="00C0279E"/>
    <w:rsid w:val="00C0309D"/>
    <w:rsid w:val="00C030BD"/>
    <w:rsid w:val="00C036C3"/>
    <w:rsid w:val="00C03B87"/>
    <w:rsid w:val="00C03BBE"/>
    <w:rsid w:val="00C03CCA"/>
    <w:rsid w:val="00C03EDC"/>
    <w:rsid w:val="00C040E8"/>
    <w:rsid w:val="00C04163"/>
    <w:rsid w:val="00C04503"/>
    <w:rsid w:val="00C0499E"/>
    <w:rsid w:val="00C049C9"/>
    <w:rsid w:val="00C04AAF"/>
    <w:rsid w:val="00C04C2D"/>
    <w:rsid w:val="00C04D9B"/>
    <w:rsid w:val="00C04DF4"/>
    <w:rsid w:val="00C04F4A"/>
    <w:rsid w:val="00C056BD"/>
    <w:rsid w:val="00C056E8"/>
    <w:rsid w:val="00C05A82"/>
    <w:rsid w:val="00C05BB3"/>
    <w:rsid w:val="00C05D4B"/>
    <w:rsid w:val="00C06484"/>
    <w:rsid w:val="00C068E8"/>
    <w:rsid w:val="00C07077"/>
    <w:rsid w:val="00C0732A"/>
    <w:rsid w:val="00C07366"/>
    <w:rsid w:val="00C07776"/>
    <w:rsid w:val="00C07989"/>
    <w:rsid w:val="00C07B2C"/>
    <w:rsid w:val="00C07B56"/>
    <w:rsid w:val="00C07C0D"/>
    <w:rsid w:val="00C10025"/>
    <w:rsid w:val="00C10210"/>
    <w:rsid w:val="00C10353"/>
    <w:rsid w:val="00C1035C"/>
    <w:rsid w:val="00C10562"/>
    <w:rsid w:val="00C10B63"/>
    <w:rsid w:val="00C10FC7"/>
    <w:rsid w:val="00C11138"/>
    <w:rsid w:val="00C1140E"/>
    <w:rsid w:val="00C11925"/>
    <w:rsid w:val="00C11A1B"/>
    <w:rsid w:val="00C128BC"/>
    <w:rsid w:val="00C12AE0"/>
    <w:rsid w:val="00C12B5B"/>
    <w:rsid w:val="00C12B7E"/>
    <w:rsid w:val="00C1358F"/>
    <w:rsid w:val="00C135A0"/>
    <w:rsid w:val="00C13C2A"/>
    <w:rsid w:val="00C13CE8"/>
    <w:rsid w:val="00C14187"/>
    <w:rsid w:val="00C1482F"/>
    <w:rsid w:val="00C14D77"/>
    <w:rsid w:val="00C15140"/>
    <w:rsid w:val="00C15151"/>
    <w:rsid w:val="00C1515E"/>
    <w:rsid w:val="00C15527"/>
    <w:rsid w:val="00C1557A"/>
    <w:rsid w:val="00C1579D"/>
    <w:rsid w:val="00C1592B"/>
    <w:rsid w:val="00C15F2C"/>
    <w:rsid w:val="00C15FA2"/>
    <w:rsid w:val="00C163D0"/>
    <w:rsid w:val="00C16569"/>
    <w:rsid w:val="00C17316"/>
    <w:rsid w:val="00C1799A"/>
    <w:rsid w:val="00C179BC"/>
    <w:rsid w:val="00C17EC1"/>
    <w:rsid w:val="00C17F8C"/>
    <w:rsid w:val="00C200DE"/>
    <w:rsid w:val="00C211E6"/>
    <w:rsid w:val="00C21731"/>
    <w:rsid w:val="00C22446"/>
    <w:rsid w:val="00C22491"/>
    <w:rsid w:val="00C22681"/>
    <w:rsid w:val="00C22871"/>
    <w:rsid w:val="00C228CE"/>
    <w:rsid w:val="00C22937"/>
    <w:rsid w:val="00C22A0E"/>
    <w:rsid w:val="00C22FB5"/>
    <w:rsid w:val="00C23001"/>
    <w:rsid w:val="00C23120"/>
    <w:rsid w:val="00C2322F"/>
    <w:rsid w:val="00C23506"/>
    <w:rsid w:val="00C23F2C"/>
    <w:rsid w:val="00C24236"/>
    <w:rsid w:val="00C24CBF"/>
    <w:rsid w:val="00C25397"/>
    <w:rsid w:val="00C2552C"/>
    <w:rsid w:val="00C2587D"/>
    <w:rsid w:val="00C25B1C"/>
    <w:rsid w:val="00C25B4D"/>
    <w:rsid w:val="00C25C66"/>
    <w:rsid w:val="00C25ED5"/>
    <w:rsid w:val="00C262C4"/>
    <w:rsid w:val="00C267D6"/>
    <w:rsid w:val="00C2704A"/>
    <w:rsid w:val="00C2710B"/>
    <w:rsid w:val="00C279C2"/>
    <w:rsid w:val="00C279FB"/>
    <w:rsid w:val="00C27B32"/>
    <w:rsid w:val="00C27FFC"/>
    <w:rsid w:val="00C309BC"/>
    <w:rsid w:val="00C30B84"/>
    <w:rsid w:val="00C30C8D"/>
    <w:rsid w:val="00C3134E"/>
    <w:rsid w:val="00C3183E"/>
    <w:rsid w:val="00C31DCD"/>
    <w:rsid w:val="00C31EAE"/>
    <w:rsid w:val="00C32D01"/>
    <w:rsid w:val="00C331F1"/>
    <w:rsid w:val="00C33531"/>
    <w:rsid w:val="00C33B9E"/>
    <w:rsid w:val="00C34194"/>
    <w:rsid w:val="00C34881"/>
    <w:rsid w:val="00C352D9"/>
    <w:rsid w:val="00C35973"/>
    <w:rsid w:val="00C35BB0"/>
    <w:rsid w:val="00C35EF7"/>
    <w:rsid w:val="00C36F14"/>
    <w:rsid w:val="00C3726A"/>
    <w:rsid w:val="00C37306"/>
    <w:rsid w:val="00C37465"/>
    <w:rsid w:val="00C37BAE"/>
    <w:rsid w:val="00C4043D"/>
    <w:rsid w:val="00C40515"/>
    <w:rsid w:val="00C40621"/>
    <w:rsid w:val="00C40AC4"/>
    <w:rsid w:val="00C40DAA"/>
    <w:rsid w:val="00C40F43"/>
    <w:rsid w:val="00C414E4"/>
    <w:rsid w:val="00C41844"/>
    <w:rsid w:val="00C41F67"/>
    <w:rsid w:val="00C41F7E"/>
    <w:rsid w:val="00C420CD"/>
    <w:rsid w:val="00C422A5"/>
    <w:rsid w:val="00C42671"/>
    <w:rsid w:val="00C42A1B"/>
    <w:rsid w:val="00C42A9C"/>
    <w:rsid w:val="00C42AA5"/>
    <w:rsid w:val="00C42B41"/>
    <w:rsid w:val="00C42C1F"/>
    <w:rsid w:val="00C42C92"/>
    <w:rsid w:val="00C42F2A"/>
    <w:rsid w:val="00C4306B"/>
    <w:rsid w:val="00C432CB"/>
    <w:rsid w:val="00C433FB"/>
    <w:rsid w:val="00C438B9"/>
    <w:rsid w:val="00C439D2"/>
    <w:rsid w:val="00C43C35"/>
    <w:rsid w:val="00C43D14"/>
    <w:rsid w:val="00C4467C"/>
    <w:rsid w:val="00C44A8D"/>
    <w:rsid w:val="00C44B81"/>
    <w:rsid w:val="00C44CF8"/>
    <w:rsid w:val="00C44EE8"/>
    <w:rsid w:val="00C450E8"/>
    <w:rsid w:val="00C4539D"/>
    <w:rsid w:val="00C45968"/>
    <w:rsid w:val="00C45A25"/>
    <w:rsid w:val="00C45B91"/>
    <w:rsid w:val="00C460A1"/>
    <w:rsid w:val="00C460B4"/>
    <w:rsid w:val="00C46193"/>
    <w:rsid w:val="00C46607"/>
    <w:rsid w:val="00C46FFC"/>
    <w:rsid w:val="00C47075"/>
    <w:rsid w:val="00C4713A"/>
    <w:rsid w:val="00C476E7"/>
    <w:rsid w:val="00C4789C"/>
    <w:rsid w:val="00C47E31"/>
    <w:rsid w:val="00C502A9"/>
    <w:rsid w:val="00C50342"/>
    <w:rsid w:val="00C50799"/>
    <w:rsid w:val="00C50AE0"/>
    <w:rsid w:val="00C50B7A"/>
    <w:rsid w:val="00C51219"/>
    <w:rsid w:val="00C51451"/>
    <w:rsid w:val="00C514C7"/>
    <w:rsid w:val="00C51783"/>
    <w:rsid w:val="00C5193C"/>
    <w:rsid w:val="00C519F3"/>
    <w:rsid w:val="00C51B96"/>
    <w:rsid w:val="00C522E7"/>
    <w:rsid w:val="00C52921"/>
    <w:rsid w:val="00C52A0B"/>
    <w:rsid w:val="00C52C02"/>
    <w:rsid w:val="00C52DCB"/>
    <w:rsid w:val="00C5351A"/>
    <w:rsid w:val="00C53C15"/>
    <w:rsid w:val="00C53C58"/>
    <w:rsid w:val="00C53C8B"/>
    <w:rsid w:val="00C53EBC"/>
    <w:rsid w:val="00C5442B"/>
    <w:rsid w:val="00C557D7"/>
    <w:rsid w:val="00C56336"/>
    <w:rsid w:val="00C564FA"/>
    <w:rsid w:val="00C5687C"/>
    <w:rsid w:val="00C56B6D"/>
    <w:rsid w:val="00C57999"/>
    <w:rsid w:val="00C57EB7"/>
    <w:rsid w:val="00C57EE8"/>
    <w:rsid w:val="00C57F0F"/>
    <w:rsid w:val="00C60329"/>
    <w:rsid w:val="00C60889"/>
    <w:rsid w:val="00C60DA7"/>
    <w:rsid w:val="00C61072"/>
    <w:rsid w:val="00C61B5C"/>
    <w:rsid w:val="00C62234"/>
    <w:rsid w:val="00C6243C"/>
    <w:rsid w:val="00C62D0E"/>
    <w:rsid w:val="00C62DCE"/>
    <w:rsid w:val="00C62EA8"/>
    <w:rsid w:val="00C62F54"/>
    <w:rsid w:val="00C630A2"/>
    <w:rsid w:val="00C631F5"/>
    <w:rsid w:val="00C63AEA"/>
    <w:rsid w:val="00C63F89"/>
    <w:rsid w:val="00C64B5F"/>
    <w:rsid w:val="00C65518"/>
    <w:rsid w:val="00C656FB"/>
    <w:rsid w:val="00C65BC9"/>
    <w:rsid w:val="00C6646F"/>
    <w:rsid w:val="00C66605"/>
    <w:rsid w:val="00C6685E"/>
    <w:rsid w:val="00C668C6"/>
    <w:rsid w:val="00C673E5"/>
    <w:rsid w:val="00C67BBF"/>
    <w:rsid w:val="00C70168"/>
    <w:rsid w:val="00C7016F"/>
    <w:rsid w:val="00C704B3"/>
    <w:rsid w:val="00C70562"/>
    <w:rsid w:val="00C709AC"/>
    <w:rsid w:val="00C70F28"/>
    <w:rsid w:val="00C712A8"/>
    <w:rsid w:val="00C712C7"/>
    <w:rsid w:val="00C718DD"/>
    <w:rsid w:val="00C71A9D"/>
    <w:rsid w:val="00C71AFB"/>
    <w:rsid w:val="00C71BF4"/>
    <w:rsid w:val="00C71EDE"/>
    <w:rsid w:val="00C72785"/>
    <w:rsid w:val="00C728F7"/>
    <w:rsid w:val="00C731F1"/>
    <w:rsid w:val="00C73689"/>
    <w:rsid w:val="00C74707"/>
    <w:rsid w:val="00C748DF"/>
    <w:rsid w:val="00C74CCB"/>
    <w:rsid w:val="00C74E24"/>
    <w:rsid w:val="00C751FC"/>
    <w:rsid w:val="00C7587D"/>
    <w:rsid w:val="00C75C37"/>
    <w:rsid w:val="00C7606D"/>
    <w:rsid w:val="00C76775"/>
    <w:rsid w:val="00C767C7"/>
    <w:rsid w:val="00C76AE1"/>
    <w:rsid w:val="00C76C2F"/>
    <w:rsid w:val="00C76FBE"/>
    <w:rsid w:val="00C779FD"/>
    <w:rsid w:val="00C77AD7"/>
    <w:rsid w:val="00C77B06"/>
    <w:rsid w:val="00C77B0E"/>
    <w:rsid w:val="00C77D84"/>
    <w:rsid w:val="00C77E7D"/>
    <w:rsid w:val="00C80B1A"/>
    <w:rsid w:val="00C80B9E"/>
    <w:rsid w:val="00C80BD8"/>
    <w:rsid w:val="00C80CD3"/>
    <w:rsid w:val="00C81CE5"/>
    <w:rsid w:val="00C82BA3"/>
    <w:rsid w:val="00C8354B"/>
    <w:rsid w:val="00C836B9"/>
    <w:rsid w:val="00C837C9"/>
    <w:rsid w:val="00C83E38"/>
    <w:rsid w:val="00C841B7"/>
    <w:rsid w:val="00C842AE"/>
    <w:rsid w:val="00C846C4"/>
    <w:rsid w:val="00C84A6C"/>
    <w:rsid w:val="00C84B2A"/>
    <w:rsid w:val="00C850BA"/>
    <w:rsid w:val="00C851E1"/>
    <w:rsid w:val="00C85328"/>
    <w:rsid w:val="00C8533D"/>
    <w:rsid w:val="00C8579E"/>
    <w:rsid w:val="00C85A5A"/>
    <w:rsid w:val="00C85AC5"/>
    <w:rsid w:val="00C85BA1"/>
    <w:rsid w:val="00C8667D"/>
    <w:rsid w:val="00C86967"/>
    <w:rsid w:val="00C86ABB"/>
    <w:rsid w:val="00C86ECC"/>
    <w:rsid w:val="00C875EC"/>
    <w:rsid w:val="00C87E05"/>
    <w:rsid w:val="00C87E94"/>
    <w:rsid w:val="00C9024E"/>
    <w:rsid w:val="00C906C7"/>
    <w:rsid w:val="00C90BF6"/>
    <w:rsid w:val="00C90E1F"/>
    <w:rsid w:val="00C911D3"/>
    <w:rsid w:val="00C919A4"/>
    <w:rsid w:val="00C91C3A"/>
    <w:rsid w:val="00C91F50"/>
    <w:rsid w:val="00C92402"/>
    <w:rsid w:val="00C9271D"/>
    <w:rsid w:val="00C928A8"/>
    <w:rsid w:val="00C92D52"/>
    <w:rsid w:val="00C92E88"/>
    <w:rsid w:val="00C93044"/>
    <w:rsid w:val="00C93EF3"/>
    <w:rsid w:val="00C9400C"/>
    <w:rsid w:val="00C9492E"/>
    <w:rsid w:val="00C94A4C"/>
    <w:rsid w:val="00C94E02"/>
    <w:rsid w:val="00C94F0C"/>
    <w:rsid w:val="00C951D7"/>
    <w:rsid w:val="00C95246"/>
    <w:rsid w:val="00C959C5"/>
    <w:rsid w:val="00C95A46"/>
    <w:rsid w:val="00C95C77"/>
    <w:rsid w:val="00C96063"/>
    <w:rsid w:val="00C9642C"/>
    <w:rsid w:val="00C96584"/>
    <w:rsid w:val="00C96914"/>
    <w:rsid w:val="00C96AFA"/>
    <w:rsid w:val="00C96BB3"/>
    <w:rsid w:val="00C973B0"/>
    <w:rsid w:val="00C978CA"/>
    <w:rsid w:val="00C97BE1"/>
    <w:rsid w:val="00C97CA0"/>
    <w:rsid w:val="00CA00A5"/>
    <w:rsid w:val="00CA05A5"/>
    <w:rsid w:val="00CA1005"/>
    <w:rsid w:val="00CA103E"/>
    <w:rsid w:val="00CA138F"/>
    <w:rsid w:val="00CA1BCA"/>
    <w:rsid w:val="00CA24C6"/>
    <w:rsid w:val="00CA29DA"/>
    <w:rsid w:val="00CA371E"/>
    <w:rsid w:val="00CA3E8A"/>
    <w:rsid w:val="00CA4E5F"/>
    <w:rsid w:val="00CA5110"/>
    <w:rsid w:val="00CA5201"/>
    <w:rsid w:val="00CA587E"/>
    <w:rsid w:val="00CA65BD"/>
    <w:rsid w:val="00CA6C45"/>
    <w:rsid w:val="00CA6CCC"/>
    <w:rsid w:val="00CA74F6"/>
    <w:rsid w:val="00CA7603"/>
    <w:rsid w:val="00CA76B1"/>
    <w:rsid w:val="00CA7D0A"/>
    <w:rsid w:val="00CB088B"/>
    <w:rsid w:val="00CB0E10"/>
    <w:rsid w:val="00CB1169"/>
    <w:rsid w:val="00CB190F"/>
    <w:rsid w:val="00CB2156"/>
    <w:rsid w:val="00CB22AC"/>
    <w:rsid w:val="00CB2DF3"/>
    <w:rsid w:val="00CB2FCE"/>
    <w:rsid w:val="00CB33C4"/>
    <w:rsid w:val="00CB34F8"/>
    <w:rsid w:val="00CB3536"/>
    <w:rsid w:val="00CB364E"/>
    <w:rsid w:val="00CB37B8"/>
    <w:rsid w:val="00CB3F0D"/>
    <w:rsid w:val="00CB3F69"/>
    <w:rsid w:val="00CB4CFE"/>
    <w:rsid w:val="00CB4F1A"/>
    <w:rsid w:val="00CB4F54"/>
    <w:rsid w:val="00CB54F1"/>
    <w:rsid w:val="00CB58B4"/>
    <w:rsid w:val="00CB5A8F"/>
    <w:rsid w:val="00CB5ACC"/>
    <w:rsid w:val="00CB6510"/>
    <w:rsid w:val="00CB6577"/>
    <w:rsid w:val="00CB6768"/>
    <w:rsid w:val="00CB67B1"/>
    <w:rsid w:val="00CB6BE1"/>
    <w:rsid w:val="00CB6D21"/>
    <w:rsid w:val="00CB715F"/>
    <w:rsid w:val="00CB74C7"/>
    <w:rsid w:val="00CB7A1A"/>
    <w:rsid w:val="00CC019D"/>
    <w:rsid w:val="00CC0743"/>
    <w:rsid w:val="00CC1305"/>
    <w:rsid w:val="00CC1FE9"/>
    <w:rsid w:val="00CC22B6"/>
    <w:rsid w:val="00CC2326"/>
    <w:rsid w:val="00CC297C"/>
    <w:rsid w:val="00CC2BF1"/>
    <w:rsid w:val="00CC2E61"/>
    <w:rsid w:val="00CC32B9"/>
    <w:rsid w:val="00CC354F"/>
    <w:rsid w:val="00CC3B49"/>
    <w:rsid w:val="00CC3D04"/>
    <w:rsid w:val="00CC3E24"/>
    <w:rsid w:val="00CC4187"/>
    <w:rsid w:val="00CC47C9"/>
    <w:rsid w:val="00CC49E4"/>
    <w:rsid w:val="00CC4AF7"/>
    <w:rsid w:val="00CC4B06"/>
    <w:rsid w:val="00CC4D08"/>
    <w:rsid w:val="00CC4F98"/>
    <w:rsid w:val="00CC525E"/>
    <w:rsid w:val="00CC52F7"/>
    <w:rsid w:val="00CC5486"/>
    <w:rsid w:val="00CC54E5"/>
    <w:rsid w:val="00CC615B"/>
    <w:rsid w:val="00CC6168"/>
    <w:rsid w:val="00CC6B96"/>
    <w:rsid w:val="00CC6C06"/>
    <w:rsid w:val="00CC6F04"/>
    <w:rsid w:val="00CC7870"/>
    <w:rsid w:val="00CC7871"/>
    <w:rsid w:val="00CC7887"/>
    <w:rsid w:val="00CC79B6"/>
    <w:rsid w:val="00CC7B94"/>
    <w:rsid w:val="00CC7FE8"/>
    <w:rsid w:val="00CD03F8"/>
    <w:rsid w:val="00CD05D5"/>
    <w:rsid w:val="00CD07E7"/>
    <w:rsid w:val="00CD083C"/>
    <w:rsid w:val="00CD09D2"/>
    <w:rsid w:val="00CD0DC9"/>
    <w:rsid w:val="00CD1230"/>
    <w:rsid w:val="00CD1A1F"/>
    <w:rsid w:val="00CD1B44"/>
    <w:rsid w:val="00CD1BED"/>
    <w:rsid w:val="00CD1EE1"/>
    <w:rsid w:val="00CD2ACA"/>
    <w:rsid w:val="00CD3051"/>
    <w:rsid w:val="00CD380C"/>
    <w:rsid w:val="00CD3D7D"/>
    <w:rsid w:val="00CD3FA9"/>
    <w:rsid w:val="00CD3FE4"/>
    <w:rsid w:val="00CD4526"/>
    <w:rsid w:val="00CD4E6A"/>
    <w:rsid w:val="00CD4EB5"/>
    <w:rsid w:val="00CD5130"/>
    <w:rsid w:val="00CD59E9"/>
    <w:rsid w:val="00CD5A94"/>
    <w:rsid w:val="00CD5AA0"/>
    <w:rsid w:val="00CD5D27"/>
    <w:rsid w:val="00CD628E"/>
    <w:rsid w:val="00CD63DA"/>
    <w:rsid w:val="00CD64AB"/>
    <w:rsid w:val="00CD6A83"/>
    <w:rsid w:val="00CD6AC9"/>
    <w:rsid w:val="00CD6E8E"/>
    <w:rsid w:val="00CD73E2"/>
    <w:rsid w:val="00CD7952"/>
    <w:rsid w:val="00CD7C1B"/>
    <w:rsid w:val="00CE0011"/>
    <w:rsid w:val="00CE014D"/>
    <w:rsid w:val="00CE0C6B"/>
    <w:rsid w:val="00CE10CF"/>
    <w:rsid w:val="00CE161F"/>
    <w:rsid w:val="00CE1750"/>
    <w:rsid w:val="00CE1841"/>
    <w:rsid w:val="00CE1CB7"/>
    <w:rsid w:val="00CE2B71"/>
    <w:rsid w:val="00CE2B8D"/>
    <w:rsid w:val="00CE2CC6"/>
    <w:rsid w:val="00CE32F4"/>
    <w:rsid w:val="00CE3529"/>
    <w:rsid w:val="00CE35A4"/>
    <w:rsid w:val="00CE3775"/>
    <w:rsid w:val="00CE3921"/>
    <w:rsid w:val="00CE42D5"/>
    <w:rsid w:val="00CE42D9"/>
    <w:rsid w:val="00CE4320"/>
    <w:rsid w:val="00CE5519"/>
    <w:rsid w:val="00CE5733"/>
    <w:rsid w:val="00CE57AB"/>
    <w:rsid w:val="00CE5C39"/>
    <w:rsid w:val="00CE5D9A"/>
    <w:rsid w:val="00CE6454"/>
    <w:rsid w:val="00CE70B5"/>
    <w:rsid w:val="00CE76CD"/>
    <w:rsid w:val="00CE7D1B"/>
    <w:rsid w:val="00CF082E"/>
    <w:rsid w:val="00CF0B1A"/>
    <w:rsid w:val="00CF0B65"/>
    <w:rsid w:val="00CF0C94"/>
    <w:rsid w:val="00CF1170"/>
    <w:rsid w:val="00CF1222"/>
    <w:rsid w:val="00CF1347"/>
    <w:rsid w:val="00CF1740"/>
    <w:rsid w:val="00CF1B5B"/>
    <w:rsid w:val="00CF1C1F"/>
    <w:rsid w:val="00CF1DDF"/>
    <w:rsid w:val="00CF1E8D"/>
    <w:rsid w:val="00CF1F96"/>
    <w:rsid w:val="00CF27C4"/>
    <w:rsid w:val="00CF29F9"/>
    <w:rsid w:val="00CF32D5"/>
    <w:rsid w:val="00CF33D4"/>
    <w:rsid w:val="00CF341F"/>
    <w:rsid w:val="00CF3616"/>
    <w:rsid w:val="00CF3846"/>
    <w:rsid w:val="00CF39BE"/>
    <w:rsid w:val="00CF3A3A"/>
    <w:rsid w:val="00CF3B5E"/>
    <w:rsid w:val="00CF3BA6"/>
    <w:rsid w:val="00CF3C20"/>
    <w:rsid w:val="00CF4DD6"/>
    <w:rsid w:val="00CF4E8C"/>
    <w:rsid w:val="00CF504B"/>
    <w:rsid w:val="00CF5081"/>
    <w:rsid w:val="00CF5233"/>
    <w:rsid w:val="00CF58AC"/>
    <w:rsid w:val="00CF5CAB"/>
    <w:rsid w:val="00CF62F3"/>
    <w:rsid w:val="00CF6596"/>
    <w:rsid w:val="00CF673F"/>
    <w:rsid w:val="00CF6913"/>
    <w:rsid w:val="00CF6ED7"/>
    <w:rsid w:val="00CF7568"/>
    <w:rsid w:val="00CF778B"/>
    <w:rsid w:val="00CF7AA7"/>
    <w:rsid w:val="00CF7D47"/>
    <w:rsid w:val="00D00232"/>
    <w:rsid w:val="00D003C7"/>
    <w:rsid w:val="00D0069F"/>
    <w:rsid w:val="00D006CF"/>
    <w:rsid w:val="00D00700"/>
    <w:rsid w:val="00D007DF"/>
    <w:rsid w:val="00D008A6"/>
    <w:rsid w:val="00D00960"/>
    <w:rsid w:val="00D00B74"/>
    <w:rsid w:val="00D00F70"/>
    <w:rsid w:val="00D00FC3"/>
    <w:rsid w:val="00D01197"/>
    <w:rsid w:val="00D015F0"/>
    <w:rsid w:val="00D0199E"/>
    <w:rsid w:val="00D01BC5"/>
    <w:rsid w:val="00D0286B"/>
    <w:rsid w:val="00D02F5F"/>
    <w:rsid w:val="00D033AC"/>
    <w:rsid w:val="00D03D36"/>
    <w:rsid w:val="00D04099"/>
    <w:rsid w:val="00D0447B"/>
    <w:rsid w:val="00D04894"/>
    <w:rsid w:val="00D048A2"/>
    <w:rsid w:val="00D049AA"/>
    <w:rsid w:val="00D04B5A"/>
    <w:rsid w:val="00D04CBE"/>
    <w:rsid w:val="00D05030"/>
    <w:rsid w:val="00D053CE"/>
    <w:rsid w:val="00D05575"/>
    <w:rsid w:val="00D055EB"/>
    <w:rsid w:val="00D056FE"/>
    <w:rsid w:val="00D05B0C"/>
    <w:rsid w:val="00D05B56"/>
    <w:rsid w:val="00D05B8C"/>
    <w:rsid w:val="00D05D60"/>
    <w:rsid w:val="00D05F19"/>
    <w:rsid w:val="00D05FAF"/>
    <w:rsid w:val="00D06123"/>
    <w:rsid w:val="00D06152"/>
    <w:rsid w:val="00D06750"/>
    <w:rsid w:val="00D06EAA"/>
    <w:rsid w:val="00D0783A"/>
    <w:rsid w:val="00D07998"/>
    <w:rsid w:val="00D1038A"/>
    <w:rsid w:val="00D10949"/>
    <w:rsid w:val="00D10CFC"/>
    <w:rsid w:val="00D10D78"/>
    <w:rsid w:val="00D10EA5"/>
    <w:rsid w:val="00D114B2"/>
    <w:rsid w:val="00D115FA"/>
    <w:rsid w:val="00D11956"/>
    <w:rsid w:val="00D11D63"/>
    <w:rsid w:val="00D121C4"/>
    <w:rsid w:val="00D12537"/>
    <w:rsid w:val="00D13664"/>
    <w:rsid w:val="00D1393F"/>
    <w:rsid w:val="00D13A16"/>
    <w:rsid w:val="00D13F27"/>
    <w:rsid w:val="00D14274"/>
    <w:rsid w:val="00D14420"/>
    <w:rsid w:val="00D145CD"/>
    <w:rsid w:val="00D14A4C"/>
    <w:rsid w:val="00D155C5"/>
    <w:rsid w:val="00D15E5B"/>
    <w:rsid w:val="00D16196"/>
    <w:rsid w:val="00D16246"/>
    <w:rsid w:val="00D16AE9"/>
    <w:rsid w:val="00D16C56"/>
    <w:rsid w:val="00D16CB6"/>
    <w:rsid w:val="00D17C62"/>
    <w:rsid w:val="00D17E95"/>
    <w:rsid w:val="00D17EAD"/>
    <w:rsid w:val="00D17FC7"/>
    <w:rsid w:val="00D204A4"/>
    <w:rsid w:val="00D20713"/>
    <w:rsid w:val="00D21517"/>
    <w:rsid w:val="00D21586"/>
    <w:rsid w:val="00D216CD"/>
    <w:rsid w:val="00D21DAA"/>
    <w:rsid w:val="00D21EA5"/>
    <w:rsid w:val="00D21F8B"/>
    <w:rsid w:val="00D221AD"/>
    <w:rsid w:val="00D227AB"/>
    <w:rsid w:val="00D22ABE"/>
    <w:rsid w:val="00D22CA9"/>
    <w:rsid w:val="00D23793"/>
    <w:rsid w:val="00D23A38"/>
    <w:rsid w:val="00D23D3A"/>
    <w:rsid w:val="00D23D8B"/>
    <w:rsid w:val="00D242E4"/>
    <w:rsid w:val="00D24310"/>
    <w:rsid w:val="00D245D6"/>
    <w:rsid w:val="00D247E5"/>
    <w:rsid w:val="00D2501F"/>
    <w:rsid w:val="00D2525C"/>
    <w:rsid w:val="00D25283"/>
    <w:rsid w:val="00D2574C"/>
    <w:rsid w:val="00D2617C"/>
    <w:rsid w:val="00D26D79"/>
    <w:rsid w:val="00D27584"/>
    <w:rsid w:val="00D27C0B"/>
    <w:rsid w:val="00D27C2B"/>
    <w:rsid w:val="00D300CD"/>
    <w:rsid w:val="00D30103"/>
    <w:rsid w:val="00D30A64"/>
    <w:rsid w:val="00D31064"/>
    <w:rsid w:val="00D3217C"/>
    <w:rsid w:val="00D32A39"/>
    <w:rsid w:val="00D32B45"/>
    <w:rsid w:val="00D32C48"/>
    <w:rsid w:val="00D330E1"/>
    <w:rsid w:val="00D332CC"/>
    <w:rsid w:val="00D3333F"/>
    <w:rsid w:val="00D33363"/>
    <w:rsid w:val="00D333F4"/>
    <w:rsid w:val="00D33D98"/>
    <w:rsid w:val="00D340C5"/>
    <w:rsid w:val="00D340E3"/>
    <w:rsid w:val="00D34529"/>
    <w:rsid w:val="00D34943"/>
    <w:rsid w:val="00D34987"/>
    <w:rsid w:val="00D34A2B"/>
    <w:rsid w:val="00D34A61"/>
    <w:rsid w:val="00D34E31"/>
    <w:rsid w:val="00D34E59"/>
    <w:rsid w:val="00D351BD"/>
    <w:rsid w:val="00D353DE"/>
    <w:rsid w:val="00D35409"/>
    <w:rsid w:val="00D359D4"/>
    <w:rsid w:val="00D35BD7"/>
    <w:rsid w:val="00D36365"/>
    <w:rsid w:val="00D36545"/>
    <w:rsid w:val="00D36734"/>
    <w:rsid w:val="00D3696B"/>
    <w:rsid w:val="00D37050"/>
    <w:rsid w:val="00D37AB1"/>
    <w:rsid w:val="00D37F2E"/>
    <w:rsid w:val="00D404FD"/>
    <w:rsid w:val="00D40871"/>
    <w:rsid w:val="00D409F4"/>
    <w:rsid w:val="00D40A85"/>
    <w:rsid w:val="00D40C77"/>
    <w:rsid w:val="00D4110B"/>
    <w:rsid w:val="00D41535"/>
    <w:rsid w:val="00D41733"/>
    <w:rsid w:val="00D41B88"/>
    <w:rsid w:val="00D41E23"/>
    <w:rsid w:val="00D42140"/>
    <w:rsid w:val="00D42238"/>
    <w:rsid w:val="00D42632"/>
    <w:rsid w:val="00D4268C"/>
    <w:rsid w:val="00D4272C"/>
    <w:rsid w:val="00D429EC"/>
    <w:rsid w:val="00D42F81"/>
    <w:rsid w:val="00D4374C"/>
    <w:rsid w:val="00D43964"/>
    <w:rsid w:val="00D43C3B"/>
    <w:rsid w:val="00D43D44"/>
    <w:rsid w:val="00D43EBB"/>
    <w:rsid w:val="00D43F10"/>
    <w:rsid w:val="00D440C0"/>
    <w:rsid w:val="00D44287"/>
    <w:rsid w:val="00D44429"/>
    <w:rsid w:val="00D44903"/>
    <w:rsid w:val="00D44B07"/>
    <w:rsid w:val="00D44E4E"/>
    <w:rsid w:val="00D45332"/>
    <w:rsid w:val="00D453F3"/>
    <w:rsid w:val="00D455FE"/>
    <w:rsid w:val="00D45A36"/>
    <w:rsid w:val="00D46121"/>
    <w:rsid w:val="00D46392"/>
    <w:rsid w:val="00D466F1"/>
    <w:rsid w:val="00D467C9"/>
    <w:rsid w:val="00D469E0"/>
    <w:rsid w:val="00D46AE5"/>
    <w:rsid w:val="00D46D26"/>
    <w:rsid w:val="00D474CD"/>
    <w:rsid w:val="00D47AC4"/>
    <w:rsid w:val="00D5012D"/>
    <w:rsid w:val="00D507CC"/>
    <w:rsid w:val="00D50857"/>
    <w:rsid w:val="00D50EFD"/>
    <w:rsid w:val="00D5124B"/>
    <w:rsid w:val="00D51254"/>
    <w:rsid w:val="00D514BF"/>
    <w:rsid w:val="00D514D9"/>
    <w:rsid w:val="00D51627"/>
    <w:rsid w:val="00D51801"/>
    <w:rsid w:val="00D5182A"/>
    <w:rsid w:val="00D51E1A"/>
    <w:rsid w:val="00D52202"/>
    <w:rsid w:val="00D522E1"/>
    <w:rsid w:val="00D52344"/>
    <w:rsid w:val="00D5271E"/>
    <w:rsid w:val="00D528DD"/>
    <w:rsid w:val="00D52EAC"/>
    <w:rsid w:val="00D53219"/>
    <w:rsid w:val="00D532DA"/>
    <w:rsid w:val="00D535B7"/>
    <w:rsid w:val="00D5364E"/>
    <w:rsid w:val="00D540FE"/>
    <w:rsid w:val="00D5485E"/>
    <w:rsid w:val="00D54965"/>
    <w:rsid w:val="00D54AAC"/>
    <w:rsid w:val="00D54B32"/>
    <w:rsid w:val="00D55327"/>
    <w:rsid w:val="00D55452"/>
    <w:rsid w:val="00D556EA"/>
    <w:rsid w:val="00D5589E"/>
    <w:rsid w:val="00D55A4C"/>
    <w:rsid w:val="00D55DF0"/>
    <w:rsid w:val="00D5603F"/>
    <w:rsid w:val="00D56143"/>
    <w:rsid w:val="00D56147"/>
    <w:rsid w:val="00D562A7"/>
    <w:rsid w:val="00D563A6"/>
    <w:rsid w:val="00D563B2"/>
    <w:rsid w:val="00D563E1"/>
    <w:rsid w:val="00D56741"/>
    <w:rsid w:val="00D56B93"/>
    <w:rsid w:val="00D56BB6"/>
    <w:rsid w:val="00D57061"/>
    <w:rsid w:val="00D57074"/>
    <w:rsid w:val="00D571B1"/>
    <w:rsid w:val="00D5743B"/>
    <w:rsid w:val="00D57F80"/>
    <w:rsid w:val="00D601E8"/>
    <w:rsid w:val="00D6022B"/>
    <w:rsid w:val="00D60C40"/>
    <w:rsid w:val="00D6138D"/>
    <w:rsid w:val="00D6166E"/>
    <w:rsid w:val="00D617E2"/>
    <w:rsid w:val="00D61E45"/>
    <w:rsid w:val="00D61F16"/>
    <w:rsid w:val="00D62EDA"/>
    <w:rsid w:val="00D6310C"/>
    <w:rsid w:val="00D63126"/>
    <w:rsid w:val="00D637ED"/>
    <w:rsid w:val="00D63A67"/>
    <w:rsid w:val="00D6407F"/>
    <w:rsid w:val="00D6448D"/>
    <w:rsid w:val="00D644F8"/>
    <w:rsid w:val="00D646C9"/>
    <w:rsid w:val="00D64820"/>
    <w:rsid w:val="00D6492E"/>
    <w:rsid w:val="00D649BB"/>
    <w:rsid w:val="00D649C2"/>
    <w:rsid w:val="00D64A0A"/>
    <w:rsid w:val="00D64A5D"/>
    <w:rsid w:val="00D65845"/>
    <w:rsid w:val="00D65FBF"/>
    <w:rsid w:val="00D66E58"/>
    <w:rsid w:val="00D6707F"/>
    <w:rsid w:val="00D676D0"/>
    <w:rsid w:val="00D67C62"/>
    <w:rsid w:val="00D67F31"/>
    <w:rsid w:val="00D70087"/>
    <w:rsid w:val="00D7079E"/>
    <w:rsid w:val="00D707B8"/>
    <w:rsid w:val="00D70823"/>
    <w:rsid w:val="00D70A9B"/>
    <w:rsid w:val="00D70AB1"/>
    <w:rsid w:val="00D70BCF"/>
    <w:rsid w:val="00D70F23"/>
    <w:rsid w:val="00D70F4D"/>
    <w:rsid w:val="00D7172D"/>
    <w:rsid w:val="00D71A4F"/>
    <w:rsid w:val="00D72E94"/>
    <w:rsid w:val="00D73078"/>
    <w:rsid w:val="00D73367"/>
    <w:rsid w:val="00D73526"/>
    <w:rsid w:val="00D737CF"/>
    <w:rsid w:val="00D73BD2"/>
    <w:rsid w:val="00D73BEB"/>
    <w:rsid w:val="00D73C71"/>
    <w:rsid w:val="00D73DD6"/>
    <w:rsid w:val="00D741F6"/>
    <w:rsid w:val="00D745F5"/>
    <w:rsid w:val="00D746D2"/>
    <w:rsid w:val="00D748B5"/>
    <w:rsid w:val="00D74BBE"/>
    <w:rsid w:val="00D75392"/>
    <w:rsid w:val="00D7585E"/>
    <w:rsid w:val="00D75909"/>
    <w:rsid w:val="00D759A3"/>
    <w:rsid w:val="00D75B57"/>
    <w:rsid w:val="00D76AC4"/>
    <w:rsid w:val="00D76CD1"/>
    <w:rsid w:val="00D776E6"/>
    <w:rsid w:val="00D80502"/>
    <w:rsid w:val="00D8069E"/>
    <w:rsid w:val="00D813DF"/>
    <w:rsid w:val="00D81B93"/>
    <w:rsid w:val="00D81BDC"/>
    <w:rsid w:val="00D82282"/>
    <w:rsid w:val="00D82CB5"/>
    <w:rsid w:val="00D82CE9"/>
    <w:rsid w:val="00D82E32"/>
    <w:rsid w:val="00D82E3F"/>
    <w:rsid w:val="00D82EB8"/>
    <w:rsid w:val="00D8303E"/>
    <w:rsid w:val="00D834AB"/>
    <w:rsid w:val="00D83974"/>
    <w:rsid w:val="00D83B7F"/>
    <w:rsid w:val="00D83CC8"/>
    <w:rsid w:val="00D84133"/>
    <w:rsid w:val="00D84305"/>
    <w:rsid w:val="00D8431C"/>
    <w:rsid w:val="00D84649"/>
    <w:rsid w:val="00D8484A"/>
    <w:rsid w:val="00D8487F"/>
    <w:rsid w:val="00D85133"/>
    <w:rsid w:val="00D857DC"/>
    <w:rsid w:val="00D85E94"/>
    <w:rsid w:val="00D863B4"/>
    <w:rsid w:val="00D8699C"/>
    <w:rsid w:val="00D87081"/>
    <w:rsid w:val="00D87425"/>
    <w:rsid w:val="00D87C4C"/>
    <w:rsid w:val="00D87E04"/>
    <w:rsid w:val="00D903AE"/>
    <w:rsid w:val="00D907DD"/>
    <w:rsid w:val="00D90EB7"/>
    <w:rsid w:val="00D91191"/>
    <w:rsid w:val="00D91385"/>
    <w:rsid w:val="00D91607"/>
    <w:rsid w:val="00D9199B"/>
    <w:rsid w:val="00D91E21"/>
    <w:rsid w:val="00D9243B"/>
    <w:rsid w:val="00D92C82"/>
    <w:rsid w:val="00D92DE4"/>
    <w:rsid w:val="00D92F9A"/>
    <w:rsid w:val="00D93111"/>
    <w:rsid w:val="00D931CF"/>
    <w:rsid w:val="00D93336"/>
    <w:rsid w:val="00D94314"/>
    <w:rsid w:val="00D9496E"/>
    <w:rsid w:val="00D9496F"/>
    <w:rsid w:val="00D95022"/>
    <w:rsid w:val="00D950C3"/>
    <w:rsid w:val="00D9520D"/>
    <w:rsid w:val="00D95A8B"/>
    <w:rsid w:val="00D95BC7"/>
    <w:rsid w:val="00D95C17"/>
    <w:rsid w:val="00D95DE4"/>
    <w:rsid w:val="00D95F8B"/>
    <w:rsid w:val="00D96043"/>
    <w:rsid w:val="00D967B1"/>
    <w:rsid w:val="00D97054"/>
    <w:rsid w:val="00D97779"/>
    <w:rsid w:val="00D97BCD"/>
    <w:rsid w:val="00D97D67"/>
    <w:rsid w:val="00DA02E6"/>
    <w:rsid w:val="00DA0A94"/>
    <w:rsid w:val="00DA0FBC"/>
    <w:rsid w:val="00DA118A"/>
    <w:rsid w:val="00DA134B"/>
    <w:rsid w:val="00DA1677"/>
    <w:rsid w:val="00DA19CE"/>
    <w:rsid w:val="00DA1C89"/>
    <w:rsid w:val="00DA2367"/>
    <w:rsid w:val="00DA28CC"/>
    <w:rsid w:val="00DA302F"/>
    <w:rsid w:val="00DA30FD"/>
    <w:rsid w:val="00DA3AA8"/>
    <w:rsid w:val="00DA3DE6"/>
    <w:rsid w:val="00DA43B4"/>
    <w:rsid w:val="00DA443B"/>
    <w:rsid w:val="00DA48E7"/>
    <w:rsid w:val="00DA5161"/>
    <w:rsid w:val="00DA52F5"/>
    <w:rsid w:val="00DA5398"/>
    <w:rsid w:val="00DA542E"/>
    <w:rsid w:val="00DA5E5B"/>
    <w:rsid w:val="00DA5F70"/>
    <w:rsid w:val="00DA61F5"/>
    <w:rsid w:val="00DA66D8"/>
    <w:rsid w:val="00DA6C18"/>
    <w:rsid w:val="00DA6C82"/>
    <w:rsid w:val="00DA6D20"/>
    <w:rsid w:val="00DA6DAD"/>
    <w:rsid w:val="00DA6E4D"/>
    <w:rsid w:val="00DA708F"/>
    <w:rsid w:val="00DA73A3"/>
    <w:rsid w:val="00DA768E"/>
    <w:rsid w:val="00DA77BC"/>
    <w:rsid w:val="00DA7A21"/>
    <w:rsid w:val="00DB01D9"/>
    <w:rsid w:val="00DB021E"/>
    <w:rsid w:val="00DB0659"/>
    <w:rsid w:val="00DB0A14"/>
    <w:rsid w:val="00DB0EE1"/>
    <w:rsid w:val="00DB0F92"/>
    <w:rsid w:val="00DB119A"/>
    <w:rsid w:val="00DB1559"/>
    <w:rsid w:val="00DB1786"/>
    <w:rsid w:val="00DB1BC7"/>
    <w:rsid w:val="00DB1BF8"/>
    <w:rsid w:val="00DB1D37"/>
    <w:rsid w:val="00DB1E08"/>
    <w:rsid w:val="00DB1EA4"/>
    <w:rsid w:val="00DB214D"/>
    <w:rsid w:val="00DB2380"/>
    <w:rsid w:val="00DB2A4F"/>
    <w:rsid w:val="00DB2E9B"/>
    <w:rsid w:val="00DB2ED2"/>
    <w:rsid w:val="00DB3080"/>
    <w:rsid w:val="00DB30B0"/>
    <w:rsid w:val="00DB33A4"/>
    <w:rsid w:val="00DB3C50"/>
    <w:rsid w:val="00DB3CF5"/>
    <w:rsid w:val="00DB4A74"/>
    <w:rsid w:val="00DB4C3D"/>
    <w:rsid w:val="00DB4E12"/>
    <w:rsid w:val="00DB4E40"/>
    <w:rsid w:val="00DB4E4E"/>
    <w:rsid w:val="00DB51AF"/>
    <w:rsid w:val="00DB5381"/>
    <w:rsid w:val="00DB5753"/>
    <w:rsid w:val="00DB5771"/>
    <w:rsid w:val="00DB58EA"/>
    <w:rsid w:val="00DB6697"/>
    <w:rsid w:val="00DB6BD4"/>
    <w:rsid w:val="00DB707D"/>
    <w:rsid w:val="00DB7A28"/>
    <w:rsid w:val="00DC095D"/>
    <w:rsid w:val="00DC0AB6"/>
    <w:rsid w:val="00DC0B29"/>
    <w:rsid w:val="00DC1502"/>
    <w:rsid w:val="00DC1667"/>
    <w:rsid w:val="00DC18B1"/>
    <w:rsid w:val="00DC1AB4"/>
    <w:rsid w:val="00DC1D7E"/>
    <w:rsid w:val="00DC2153"/>
    <w:rsid w:val="00DC21B4"/>
    <w:rsid w:val="00DC21CF"/>
    <w:rsid w:val="00DC2437"/>
    <w:rsid w:val="00DC274A"/>
    <w:rsid w:val="00DC28CD"/>
    <w:rsid w:val="00DC3395"/>
    <w:rsid w:val="00DC3429"/>
    <w:rsid w:val="00DC343E"/>
    <w:rsid w:val="00DC348C"/>
    <w:rsid w:val="00DC3664"/>
    <w:rsid w:val="00DC3D47"/>
    <w:rsid w:val="00DC44B1"/>
    <w:rsid w:val="00DC48E1"/>
    <w:rsid w:val="00DC4B9B"/>
    <w:rsid w:val="00DC5020"/>
    <w:rsid w:val="00DC5849"/>
    <w:rsid w:val="00DC5966"/>
    <w:rsid w:val="00DC59CB"/>
    <w:rsid w:val="00DC66AD"/>
    <w:rsid w:val="00DC6CD4"/>
    <w:rsid w:val="00DC6E06"/>
    <w:rsid w:val="00DC6EAE"/>
    <w:rsid w:val="00DC6EFC"/>
    <w:rsid w:val="00DC6F71"/>
    <w:rsid w:val="00DC7AE2"/>
    <w:rsid w:val="00DC7AF2"/>
    <w:rsid w:val="00DC7CDE"/>
    <w:rsid w:val="00DD0055"/>
    <w:rsid w:val="00DD02C9"/>
    <w:rsid w:val="00DD0356"/>
    <w:rsid w:val="00DD05B2"/>
    <w:rsid w:val="00DD06ED"/>
    <w:rsid w:val="00DD0829"/>
    <w:rsid w:val="00DD09E4"/>
    <w:rsid w:val="00DD151D"/>
    <w:rsid w:val="00DD195B"/>
    <w:rsid w:val="00DD243F"/>
    <w:rsid w:val="00DD29F6"/>
    <w:rsid w:val="00DD3336"/>
    <w:rsid w:val="00DD39AE"/>
    <w:rsid w:val="00DD3C3E"/>
    <w:rsid w:val="00DD3DDE"/>
    <w:rsid w:val="00DD46E9"/>
    <w:rsid w:val="00DD4711"/>
    <w:rsid w:val="00DD4812"/>
    <w:rsid w:val="00DD4AC5"/>
    <w:rsid w:val="00DD4CA7"/>
    <w:rsid w:val="00DD559B"/>
    <w:rsid w:val="00DD5ACB"/>
    <w:rsid w:val="00DD62C6"/>
    <w:rsid w:val="00DD63C9"/>
    <w:rsid w:val="00DD642F"/>
    <w:rsid w:val="00DD667A"/>
    <w:rsid w:val="00DD676E"/>
    <w:rsid w:val="00DD6F92"/>
    <w:rsid w:val="00DD6FDB"/>
    <w:rsid w:val="00DD7CF1"/>
    <w:rsid w:val="00DD7FB6"/>
    <w:rsid w:val="00DE0097"/>
    <w:rsid w:val="00DE05AE"/>
    <w:rsid w:val="00DE0979"/>
    <w:rsid w:val="00DE12E9"/>
    <w:rsid w:val="00DE13CB"/>
    <w:rsid w:val="00DE153A"/>
    <w:rsid w:val="00DE18DD"/>
    <w:rsid w:val="00DE2C41"/>
    <w:rsid w:val="00DE2C50"/>
    <w:rsid w:val="00DE301D"/>
    <w:rsid w:val="00DE33EC"/>
    <w:rsid w:val="00DE3BE7"/>
    <w:rsid w:val="00DE3CE6"/>
    <w:rsid w:val="00DE3FF2"/>
    <w:rsid w:val="00DE41C0"/>
    <w:rsid w:val="00DE432B"/>
    <w:rsid w:val="00DE432F"/>
    <w:rsid w:val="00DE43F4"/>
    <w:rsid w:val="00DE4642"/>
    <w:rsid w:val="00DE4EC6"/>
    <w:rsid w:val="00DE53F8"/>
    <w:rsid w:val="00DE55F7"/>
    <w:rsid w:val="00DE5989"/>
    <w:rsid w:val="00DE5C33"/>
    <w:rsid w:val="00DE5E88"/>
    <w:rsid w:val="00DE60E6"/>
    <w:rsid w:val="00DE6499"/>
    <w:rsid w:val="00DE661B"/>
    <w:rsid w:val="00DE6969"/>
    <w:rsid w:val="00DE6B30"/>
    <w:rsid w:val="00DE6C9B"/>
    <w:rsid w:val="00DE74DC"/>
    <w:rsid w:val="00DE74E6"/>
    <w:rsid w:val="00DE7602"/>
    <w:rsid w:val="00DE7807"/>
    <w:rsid w:val="00DE7AE6"/>
    <w:rsid w:val="00DE7D5A"/>
    <w:rsid w:val="00DE7E46"/>
    <w:rsid w:val="00DE7E97"/>
    <w:rsid w:val="00DE7F4B"/>
    <w:rsid w:val="00DF0478"/>
    <w:rsid w:val="00DF0D63"/>
    <w:rsid w:val="00DF0E52"/>
    <w:rsid w:val="00DF0F37"/>
    <w:rsid w:val="00DF1776"/>
    <w:rsid w:val="00DF1EC4"/>
    <w:rsid w:val="00DF1F84"/>
    <w:rsid w:val="00DF247C"/>
    <w:rsid w:val="00DF25AD"/>
    <w:rsid w:val="00DF29AB"/>
    <w:rsid w:val="00DF3F4F"/>
    <w:rsid w:val="00DF4646"/>
    <w:rsid w:val="00DF4DDA"/>
    <w:rsid w:val="00DF5005"/>
    <w:rsid w:val="00DF5692"/>
    <w:rsid w:val="00DF5860"/>
    <w:rsid w:val="00DF5C06"/>
    <w:rsid w:val="00DF5D1D"/>
    <w:rsid w:val="00DF614A"/>
    <w:rsid w:val="00DF6577"/>
    <w:rsid w:val="00DF65CA"/>
    <w:rsid w:val="00DF6750"/>
    <w:rsid w:val="00DF67AC"/>
    <w:rsid w:val="00DF707E"/>
    <w:rsid w:val="00DF70A1"/>
    <w:rsid w:val="00DF7242"/>
    <w:rsid w:val="00DF759D"/>
    <w:rsid w:val="00DF7B29"/>
    <w:rsid w:val="00DF7BF7"/>
    <w:rsid w:val="00E003AF"/>
    <w:rsid w:val="00E00482"/>
    <w:rsid w:val="00E00778"/>
    <w:rsid w:val="00E007E0"/>
    <w:rsid w:val="00E00CB6"/>
    <w:rsid w:val="00E00CC1"/>
    <w:rsid w:val="00E01449"/>
    <w:rsid w:val="00E016BF"/>
    <w:rsid w:val="00E018C3"/>
    <w:rsid w:val="00E01C15"/>
    <w:rsid w:val="00E02096"/>
    <w:rsid w:val="00E02126"/>
    <w:rsid w:val="00E023F1"/>
    <w:rsid w:val="00E03456"/>
    <w:rsid w:val="00E03840"/>
    <w:rsid w:val="00E0403E"/>
    <w:rsid w:val="00E04595"/>
    <w:rsid w:val="00E04BB0"/>
    <w:rsid w:val="00E04D1A"/>
    <w:rsid w:val="00E052B1"/>
    <w:rsid w:val="00E05355"/>
    <w:rsid w:val="00E05601"/>
    <w:rsid w:val="00E05886"/>
    <w:rsid w:val="00E05E7F"/>
    <w:rsid w:val="00E063CD"/>
    <w:rsid w:val="00E06B9D"/>
    <w:rsid w:val="00E07331"/>
    <w:rsid w:val="00E07817"/>
    <w:rsid w:val="00E078C7"/>
    <w:rsid w:val="00E07D7E"/>
    <w:rsid w:val="00E07DA0"/>
    <w:rsid w:val="00E10089"/>
    <w:rsid w:val="00E1025A"/>
    <w:rsid w:val="00E1047F"/>
    <w:rsid w:val="00E104C6"/>
    <w:rsid w:val="00E10867"/>
    <w:rsid w:val="00E10C02"/>
    <w:rsid w:val="00E10DFA"/>
    <w:rsid w:val="00E10E34"/>
    <w:rsid w:val="00E10E92"/>
    <w:rsid w:val="00E110D0"/>
    <w:rsid w:val="00E11B94"/>
    <w:rsid w:val="00E12096"/>
    <w:rsid w:val="00E12448"/>
    <w:rsid w:val="00E12F24"/>
    <w:rsid w:val="00E13237"/>
    <w:rsid w:val="00E13369"/>
    <w:rsid w:val="00E13409"/>
    <w:rsid w:val="00E13607"/>
    <w:rsid w:val="00E137EA"/>
    <w:rsid w:val="00E137EE"/>
    <w:rsid w:val="00E137F4"/>
    <w:rsid w:val="00E13F6D"/>
    <w:rsid w:val="00E146FA"/>
    <w:rsid w:val="00E148D1"/>
    <w:rsid w:val="00E154D3"/>
    <w:rsid w:val="00E15849"/>
    <w:rsid w:val="00E15981"/>
    <w:rsid w:val="00E15DEA"/>
    <w:rsid w:val="00E161A4"/>
    <w:rsid w:val="00E161B1"/>
    <w:rsid w:val="00E164F2"/>
    <w:rsid w:val="00E16F61"/>
    <w:rsid w:val="00E1738E"/>
    <w:rsid w:val="00E173A9"/>
    <w:rsid w:val="00E17776"/>
    <w:rsid w:val="00E178A7"/>
    <w:rsid w:val="00E204E3"/>
    <w:rsid w:val="00E205BC"/>
    <w:rsid w:val="00E20954"/>
    <w:rsid w:val="00E20E00"/>
    <w:rsid w:val="00E20F6A"/>
    <w:rsid w:val="00E21335"/>
    <w:rsid w:val="00E21A25"/>
    <w:rsid w:val="00E21B83"/>
    <w:rsid w:val="00E21C31"/>
    <w:rsid w:val="00E21F96"/>
    <w:rsid w:val="00E221B6"/>
    <w:rsid w:val="00E221E4"/>
    <w:rsid w:val="00E226E3"/>
    <w:rsid w:val="00E22767"/>
    <w:rsid w:val="00E22B9A"/>
    <w:rsid w:val="00E23303"/>
    <w:rsid w:val="00E23378"/>
    <w:rsid w:val="00E23751"/>
    <w:rsid w:val="00E239E0"/>
    <w:rsid w:val="00E23BF0"/>
    <w:rsid w:val="00E248FE"/>
    <w:rsid w:val="00E2495B"/>
    <w:rsid w:val="00E24E08"/>
    <w:rsid w:val="00E24E46"/>
    <w:rsid w:val="00E253CA"/>
    <w:rsid w:val="00E25ED8"/>
    <w:rsid w:val="00E26B28"/>
    <w:rsid w:val="00E26DE7"/>
    <w:rsid w:val="00E26E39"/>
    <w:rsid w:val="00E2771C"/>
    <w:rsid w:val="00E277DF"/>
    <w:rsid w:val="00E27CDE"/>
    <w:rsid w:val="00E27D91"/>
    <w:rsid w:val="00E308BB"/>
    <w:rsid w:val="00E30CFC"/>
    <w:rsid w:val="00E31300"/>
    <w:rsid w:val="00E31972"/>
    <w:rsid w:val="00E31D50"/>
    <w:rsid w:val="00E31E1C"/>
    <w:rsid w:val="00E32090"/>
    <w:rsid w:val="00E32297"/>
    <w:rsid w:val="00E324D9"/>
    <w:rsid w:val="00E325C2"/>
    <w:rsid w:val="00E32D19"/>
    <w:rsid w:val="00E331FB"/>
    <w:rsid w:val="00E33498"/>
    <w:rsid w:val="00E33B71"/>
    <w:rsid w:val="00E33DF4"/>
    <w:rsid w:val="00E33E70"/>
    <w:rsid w:val="00E34539"/>
    <w:rsid w:val="00E34DDC"/>
    <w:rsid w:val="00E34F88"/>
    <w:rsid w:val="00E350B0"/>
    <w:rsid w:val="00E351A2"/>
    <w:rsid w:val="00E35EDE"/>
    <w:rsid w:val="00E36233"/>
    <w:rsid w:val="00E36528"/>
    <w:rsid w:val="00E366E2"/>
    <w:rsid w:val="00E36715"/>
    <w:rsid w:val="00E36762"/>
    <w:rsid w:val="00E37C12"/>
    <w:rsid w:val="00E37F2E"/>
    <w:rsid w:val="00E40188"/>
    <w:rsid w:val="00E4054E"/>
    <w:rsid w:val="00E40625"/>
    <w:rsid w:val="00E40647"/>
    <w:rsid w:val="00E409B4"/>
    <w:rsid w:val="00E40A27"/>
    <w:rsid w:val="00E40CC5"/>
    <w:rsid w:val="00E40CF7"/>
    <w:rsid w:val="00E40E9A"/>
    <w:rsid w:val="00E413B8"/>
    <w:rsid w:val="00E41BD2"/>
    <w:rsid w:val="00E41E63"/>
    <w:rsid w:val="00E429EA"/>
    <w:rsid w:val="00E42DDA"/>
    <w:rsid w:val="00E43398"/>
    <w:rsid w:val="00E434EB"/>
    <w:rsid w:val="00E440C0"/>
    <w:rsid w:val="00E440E3"/>
    <w:rsid w:val="00E443AE"/>
    <w:rsid w:val="00E44539"/>
    <w:rsid w:val="00E45CE2"/>
    <w:rsid w:val="00E45E7E"/>
    <w:rsid w:val="00E4683D"/>
    <w:rsid w:val="00E46CA0"/>
    <w:rsid w:val="00E470D7"/>
    <w:rsid w:val="00E4764E"/>
    <w:rsid w:val="00E47901"/>
    <w:rsid w:val="00E47B6D"/>
    <w:rsid w:val="00E47C38"/>
    <w:rsid w:val="00E47E29"/>
    <w:rsid w:val="00E502ED"/>
    <w:rsid w:val="00E50376"/>
    <w:rsid w:val="00E504A1"/>
    <w:rsid w:val="00E504D7"/>
    <w:rsid w:val="00E50D3D"/>
    <w:rsid w:val="00E51231"/>
    <w:rsid w:val="00E514FE"/>
    <w:rsid w:val="00E51568"/>
    <w:rsid w:val="00E51BD7"/>
    <w:rsid w:val="00E51D1D"/>
    <w:rsid w:val="00E5209E"/>
    <w:rsid w:val="00E52451"/>
    <w:rsid w:val="00E52564"/>
    <w:rsid w:val="00E52640"/>
    <w:rsid w:val="00E52A67"/>
    <w:rsid w:val="00E52CB8"/>
    <w:rsid w:val="00E532DD"/>
    <w:rsid w:val="00E539C0"/>
    <w:rsid w:val="00E53A8D"/>
    <w:rsid w:val="00E5431E"/>
    <w:rsid w:val="00E54910"/>
    <w:rsid w:val="00E54A4F"/>
    <w:rsid w:val="00E552B8"/>
    <w:rsid w:val="00E55FC6"/>
    <w:rsid w:val="00E56486"/>
    <w:rsid w:val="00E56EB0"/>
    <w:rsid w:val="00E56FB2"/>
    <w:rsid w:val="00E577BB"/>
    <w:rsid w:val="00E602A7"/>
    <w:rsid w:val="00E603BC"/>
    <w:rsid w:val="00E6047A"/>
    <w:rsid w:val="00E6073A"/>
    <w:rsid w:val="00E61231"/>
    <w:rsid w:val="00E61381"/>
    <w:rsid w:val="00E61951"/>
    <w:rsid w:val="00E619E1"/>
    <w:rsid w:val="00E61A9E"/>
    <w:rsid w:val="00E62150"/>
    <w:rsid w:val="00E62238"/>
    <w:rsid w:val="00E6223E"/>
    <w:rsid w:val="00E622F5"/>
    <w:rsid w:val="00E626D6"/>
    <w:rsid w:val="00E6299E"/>
    <w:rsid w:val="00E629B8"/>
    <w:rsid w:val="00E62FBE"/>
    <w:rsid w:val="00E63389"/>
    <w:rsid w:val="00E636CF"/>
    <w:rsid w:val="00E636EF"/>
    <w:rsid w:val="00E63A2D"/>
    <w:rsid w:val="00E63BDC"/>
    <w:rsid w:val="00E63FE8"/>
    <w:rsid w:val="00E644BC"/>
    <w:rsid w:val="00E64591"/>
    <w:rsid w:val="00E64597"/>
    <w:rsid w:val="00E65391"/>
    <w:rsid w:val="00E65780"/>
    <w:rsid w:val="00E657BE"/>
    <w:rsid w:val="00E6593B"/>
    <w:rsid w:val="00E66AA1"/>
    <w:rsid w:val="00E66B6A"/>
    <w:rsid w:val="00E66D9B"/>
    <w:rsid w:val="00E67F0D"/>
    <w:rsid w:val="00E703EA"/>
    <w:rsid w:val="00E708E2"/>
    <w:rsid w:val="00E70903"/>
    <w:rsid w:val="00E70A87"/>
    <w:rsid w:val="00E70D84"/>
    <w:rsid w:val="00E70DCD"/>
    <w:rsid w:val="00E71243"/>
    <w:rsid w:val="00E71362"/>
    <w:rsid w:val="00E714D8"/>
    <w:rsid w:val="00E7168A"/>
    <w:rsid w:val="00E7184D"/>
    <w:rsid w:val="00E7185C"/>
    <w:rsid w:val="00E71D25"/>
    <w:rsid w:val="00E71E3F"/>
    <w:rsid w:val="00E72010"/>
    <w:rsid w:val="00E7295C"/>
    <w:rsid w:val="00E72E18"/>
    <w:rsid w:val="00E72E7E"/>
    <w:rsid w:val="00E73119"/>
    <w:rsid w:val="00E73223"/>
    <w:rsid w:val="00E73306"/>
    <w:rsid w:val="00E73ECF"/>
    <w:rsid w:val="00E74679"/>
    <w:rsid w:val="00E74817"/>
    <w:rsid w:val="00E74FE4"/>
    <w:rsid w:val="00E7545B"/>
    <w:rsid w:val="00E76990"/>
    <w:rsid w:val="00E7738D"/>
    <w:rsid w:val="00E77C5C"/>
    <w:rsid w:val="00E801EF"/>
    <w:rsid w:val="00E80C2A"/>
    <w:rsid w:val="00E80C31"/>
    <w:rsid w:val="00E80D31"/>
    <w:rsid w:val="00E80D52"/>
    <w:rsid w:val="00E80E74"/>
    <w:rsid w:val="00E80ED2"/>
    <w:rsid w:val="00E81031"/>
    <w:rsid w:val="00E812A4"/>
    <w:rsid w:val="00E8134C"/>
    <w:rsid w:val="00E81633"/>
    <w:rsid w:val="00E816C3"/>
    <w:rsid w:val="00E8176C"/>
    <w:rsid w:val="00E82669"/>
    <w:rsid w:val="00E82AED"/>
    <w:rsid w:val="00E82FCC"/>
    <w:rsid w:val="00E831A3"/>
    <w:rsid w:val="00E83B09"/>
    <w:rsid w:val="00E84016"/>
    <w:rsid w:val="00E841A5"/>
    <w:rsid w:val="00E84B81"/>
    <w:rsid w:val="00E8533C"/>
    <w:rsid w:val="00E8554A"/>
    <w:rsid w:val="00E856A7"/>
    <w:rsid w:val="00E8586F"/>
    <w:rsid w:val="00E858FB"/>
    <w:rsid w:val="00E85A97"/>
    <w:rsid w:val="00E862B5"/>
    <w:rsid w:val="00E86407"/>
    <w:rsid w:val="00E86733"/>
    <w:rsid w:val="00E867F4"/>
    <w:rsid w:val="00E86927"/>
    <w:rsid w:val="00E86B7C"/>
    <w:rsid w:val="00E86D39"/>
    <w:rsid w:val="00E8700D"/>
    <w:rsid w:val="00E87032"/>
    <w:rsid w:val="00E8703A"/>
    <w:rsid w:val="00E87094"/>
    <w:rsid w:val="00E9108A"/>
    <w:rsid w:val="00E91228"/>
    <w:rsid w:val="00E91698"/>
    <w:rsid w:val="00E91805"/>
    <w:rsid w:val="00E92230"/>
    <w:rsid w:val="00E9232F"/>
    <w:rsid w:val="00E924AB"/>
    <w:rsid w:val="00E9261B"/>
    <w:rsid w:val="00E92BD9"/>
    <w:rsid w:val="00E92C52"/>
    <w:rsid w:val="00E92CA2"/>
    <w:rsid w:val="00E930BA"/>
    <w:rsid w:val="00E935A5"/>
    <w:rsid w:val="00E941F8"/>
    <w:rsid w:val="00E947A8"/>
    <w:rsid w:val="00E947D9"/>
    <w:rsid w:val="00E947F4"/>
    <w:rsid w:val="00E94803"/>
    <w:rsid w:val="00E94B69"/>
    <w:rsid w:val="00E9579F"/>
    <w:rsid w:val="00E9588E"/>
    <w:rsid w:val="00E95989"/>
    <w:rsid w:val="00E95F4F"/>
    <w:rsid w:val="00E96813"/>
    <w:rsid w:val="00E96850"/>
    <w:rsid w:val="00E972BF"/>
    <w:rsid w:val="00E976D6"/>
    <w:rsid w:val="00EA0AF5"/>
    <w:rsid w:val="00EA0D67"/>
    <w:rsid w:val="00EA11C6"/>
    <w:rsid w:val="00EA17B9"/>
    <w:rsid w:val="00EA19E3"/>
    <w:rsid w:val="00EA1F0B"/>
    <w:rsid w:val="00EA24CA"/>
    <w:rsid w:val="00EA279E"/>
    <w:rsid w:val="00EA2B7B"/>
    <w:rsid w:val="00EA2BA6"/>
    <w:rsid w:val="00EA2DA9"/>
    <w:rsid w:val="00EA33B1"/>
    <w:rsid w:val="00EA3740"/>
    <w:rsid w:val="00EA375A"/>
    <w:rsid w:val="00EA37E9"/>
    <w:rsid w:val="00EA3880"/>
    <w:rsid w:val="00EA3D32"/>
    <w:rsid w:val="00EA49FA"/>
    <w:rsid w:val="00EA4F92"/>
    <w:rsid w:val="00EA52DF"/>
    <w:rsid w:val="00EA5685"/>
    <w:rsid w:val="00EA6651"/>
    <w:rsid w:val="00EA66F9"/>
    <w:rsid w:val="00EA67BD"/>
    <w:rsid w:val="00EA6959"/>
    <w:rsid w:val="00EA6DE1"/>
    <w:rsid w:val="00EA7028"/>
    <w:rsid w:val="00EA7483"/>
    <w:rsid w:val="00EA74F2"/>
    <w:rsid w:val="00EA7552"/>
    <w:rsid w:val="00EA7F5C"/>
    <w:rsid w:val="00EB0330"/>
    <w:rsid w:val="00EB07CE"/>
    <w:rsid w:val="00EB08F3"/>
    <w:rsid w:val="00EB0B54"/>
    <w:rsid w:val="00EB0B95"/>
    <w:rsid w:val="00EB193D"/>
    <w:rsid w:val="00EB197F"/>
    <w:rsid w:val="00EB1E5E"/>
    <w:rsid w:val="00EB2A71"/>
    <w:rsid w:val="00EB2F3F"/>
    <w:rsid w:val="00EB3251"/>
    <w:rsid w:val="00EB32CF"/>
    <w:rsid w:val="00EB3ADB"/>
    <w:rsid w:val="00EB4037"/>
    <w:rsid w:val="00EB4751"/>
    <w:rsid w:val="00EB47D8"/>
    <w:rsid w:val="00EB47E0"/>
    <w:rsid w:val="00EB4AAD"/>
    <w:rsid w:val="00EB4C95"/>
    <w:rsid w:val="00EB4DDA"/>
    <w:rsid w:val="00EB4E0B"/>
    <w:rsid w:val="00EB568A"/>
    <w:rsid w:val="00EB5A47"/>
    <w:rsid w:val="00EB5FE2"/>
    <w:rsid w:val="00EB60C5"/>
    <w:rsid w:val="00EB6288"/>
    <w:rsid w:val="00EB6B15"/>
    <w:rsid w:val="00EB6D47"/>
    <w:rsid w:val="00EB7598"/>
    <w:rsid w:val="00EB7885"/>
    <w:rsid w:val="00EB7AC4"/>
    <w:rsid w:val="00EB7E99"/>
    <w:rsid w:val="00EC0626"/>
    <w:rsid w:val="00EC0802"/>
    <w:rsid w:val="00EC090C"/>
    <w:rsid w:val="00EC0998"/>
    <w:rsid w:val="00EC0B71"/>
    <w:rsid w:val="00EC101A"/>
    <w:rsid w:val="00EC15F4"/>
    <w:rsid w:val="00EC1C62"/>
    <w:rsid w:val="00EC1D11"/>
    <w:rsid w:val="00EC237D"/>
    <w:rsid w:val="00EC2662"/>
    <w:rsid w:val="00EC273C"/>
    <w:rsid w:val="00EC2805"/>
    <w:rsid w:val="00EC286D"/>
    <w:rsid w:val="00EC300A"/>
    <w:rsid w:val="00EC3100"/>
    <w:rsid w:val="00EC3A1E"/>
    <w:rsid w:val="00EC3D02"/>
    <w:rsid w:val="00EC437B"/>
    <w:rsid w:val="00EC458B"/>
    <w:rsid w:val="00EC47C3"/>
    <w:rsid w:val="00EC4A7C"/>
    <w:rsid w:val="00EC4CBD"/>
    <w:rsid w:val="00EC4E42"/>
    <w:rsid w:val="00EC537D"/>
    <w:rsid w:val="00EC54BC"/>
    <w:rsid w:val="00EC55DD"/>
    <w:rsid w:val="00EC58B2"/>
    <w:rsid w:val="00EC63FC"/>
    <w:rsid w:val="00EC6581"/>
    <w:rsid w:val="00EC6A03"/>
    <w:rsid w:val="00EC6CF3"/>
    <w:rsid w:val="00EC703B"/>
    <w:rsid w:val="00EC7042"/>
    <w:rsid w:val="00EC70D8"/>
    <w:rsid w:val="00EC710C"/>
    <w:rsid w:val="00EC7415"/>
    <w:rsid w:val="00EC744B"/>
    <w:rsid w:val="00EC76BE"/>
    <w:rsid w:val="00EC7820"/>
    <w:rsid w:val="00EC78F8"/>
    <w:rsid w:val="00EC7A26"/>
    <w:rsid w:val="00EC7D7A"/>
    <w:rsid w:val="00EC7F01"/>
    <w:rsid w:val="00ED0193"/>
    <w:rsid w:val="00ED01C7"/>
    <w:rsid w:val="00ED02A2"/>
    <w:rsid w:val="00ED0447"/>
    <w:rsid w:val="00ED1008"/>
    <w:rsid w:val="00ED1338"/>
    <w:rsid w:val="00ED137D"/>
    <w:rsid w:val="00ED1475"/>
    <w:rsid w:val="00ED19E7"/>
    <w:rsid w:val="00ED1AB4"/>
    <w:rsid w:val="00ED1DF6"/>
    <w:rsid w:val="00ED21F5"/>
    <w:rsid w:val="00ED288C"/>
    <w:rsid w:val="00ED2C23"/>
    <w:rsid w:val="00ED2CF0"/>
    <w:rsid w:val="00ED3032"/>
    <w:rsid w:val="00ED33E7"/>
    <w:rsid w:val="00ED366B"/>
    <w:rsid w:val="00ED387C"/>
    <w:rsid w:val="00ED3AAD"/>
    <w:rsid w:val="00ED3ED6"/>
    <w:rsid w:val="00ED40E7"/>
    <w:rsid w:val="00ED4559"/>
    <w:rsid w:val="00ED48E6"/>
    <w:rsid w:val="00ED4B76"/>
    <w:rsid w:val="00ED59DF"/>
    <w:rsid w:val="00ED5A74"/>
    <w:rsid w:val="00ED5DAF"/>
    <w:rsid w:val="00ED6108"/>
    <w:rsid w:val="00ED61FC"/>
    <w:rsid w:val="00ED64AD"/>
    <w:rsid w:val="00ED65CF"/>
    <w:rsid w:val="00ED6A04"/>
    <w:rsid w:val="00ED6D87"/>
    <w:rsid w:val="00ED6E3C"/>
    <w:rsid w:val="00ED6F32"/>
    <w:rsid w:val="00ED7174"/>
    <w:rsid w:val="00ED7D35"/>
    <w:rsid w:val="00EE022A"/>
    <w:rsid w:val="00EE02A1"/>
    <w:rsid w:val="00EE0764"/>
    <w:rsid w:val="00EE09F3"/>
    <w:rsid w:val="00EE0AE8"/>
    <w:rsid w:val="00EE0D6D"/>
    <w:rsid w:val="00EE0E72"/>
    <w:rsid w:val="00EE0F05"/>
    <w:rsid w:val="00EE1058"/>
    <w:rsid w:val="00EE1089"/>
    <w:rsid w:val="00EE1712"/>
    <w:rsid w:val="00EE21A0"/>
    <w:rsid w:val="00EE27B7"/>
    <w:rsid w:val="00EE298E"/>
    <w:rsid w:val="00EE29B1"/>
    <w:rsid w:val="00EE2F6C"/>
    <w:rsid w:val="00EE31E3"/>
    <w:rsid w:val="00EE3260"/>
    <w:rsid w:val="00EE35DE"/>
    <w:rsid w:val="00EE3CF3"/>
    <w:rsid w:val="00EE3D1C"/>
    <w:rsid w:val="00EE48E8"/>
    <w:rsid w:val="00EE50F0"/>
    <w:rsid w:val="00EE55A0"/>
    <w:rsid w:val="00EE586E"/>
    <w:rsid w:val="00EE5BEB"/>
    <w:rsid w:val="00EE6524"/>
    <w:rsid w:val="00EE65DE"/>
    <w:rsid w:val="00EE6661"/>
    <w:rsid w:val="00EE66CD"/>
    <w:rsid w:val="00EE6BA7"/>
    <w:rsid w:val="00EE7191"/>
    <w:rsid w:val="00EE788B"/>
    <w:rsid w:val="00EE78CF"/>
    <w:rsid w:val="00EE7E42"/>
    <w:rsid w:val="00EF00ED"/>
    <w:rsid w:val="00EF0192"/>
    <w:rsid w:val="00EF0196"/>
    <w:rsid w:val="00EF05E9"/>
    <w:rsid w:val="00EF06A8"/>
    <w:rsid w:val="00EF0833"/>
    <w:rsid w:val="00EF0943"/>
    <w:rsid w:val="00EF0EA0"/>
    <w:rsid w:val="00EF0EAD"/>
    <w:rsid w:val="00EF1006"/>
    <w:rsid w:val="00EF1140"/>
    <w:rsid w:val="00EF1B4B"/>
    <w:rsid w:val="00EF27BA"/>
    <w:rsid w:val="00EF2CA1"/>
    <w:rsid w:val="00EF2F78"/>
    <w:rsid w:val="00EF3275"/>
    <w:rsid w:val="00EF3735"/>
    <w:rsid w:val="00EF3857"/>
    <w:rsid w:val="00EF3C08"/>
    <w:rsid w:val="00EF3C47"/>
    <w:rsid w:val="00EF4076"/>
    <w:rsid w:val="00EF42C2"/>
    <w:rsid w:val="00EF4BB6"/>
    <w:rsid w:val="00EF4CB1"/>
    <w:rsid w:val="00EF4DBA"/>
    <w:rsid w:val="00EF5186"/>
    <w:rsid w:val="00EF5202"/>
    <w:rsid w:val="00EF5552"/>
    <w:rsid w:val="00EF5798"/>
    <w:rsid w:val="00EF58B0"/>
    <w:rsid w:val="00EF5B29"/>
    <w:rsid w:val="00EF5EA1"/>
    <w:rsid w:val="00EF60A5"/>
    <w:rsid w:val="00EF60E5"/>
    <w:rsid w:val="00EF634F"/>
    <w:rsid w:val="00EF655E"/>
    <w:rsid w:val="00EF671D"/>
    <w:rsid w:val="00EF6A0C"/>
    <w:rsid w:val="00EF6E7F"/>
    <w:rsid w:val="00EF77A2"/>
    <w:rsid w:val="00EF7822"/>
    <w:rsid w:val="00EF79A8"/>
    <w:rsid w:val="00EF7E2A"/>
    <w:rsid w:val="00F00267"/>
    <w:rsid w:val="00F009D7"/>
    <w:rsid w:val="00F00ED5"/>
    <w:rsid w:val="00F012DE"/>
    <w:rsid w:val="00F01398"/>
    <w:rsid w:val="00F0160A"/>
    <w:rsid w:val="00F01B1F"/>
    <w:rsid w:val="00F01D8F"/>
    <w:rsid w:val="00F01D93"/>
    <w:rsid w:val="00F02327"/>
    <w:rsid w:val="00F0234C"/>
    <w:rsid w:val="00F0259A"/>
    <w:rsid w:val="00F02908"/>
    <w:rsid w:val="00F029D9"/>
    <w:rsid w:val="00F02A53"/>
    <w:rsid w:val="00F02DDE"/>
    <w:rsid w:val="00F0316E"/>
    <w:rsid w:val="00F0318A"/>
    <w:rsid w:val="00F03735"/>
    <w:rsid w:val="00F0412F"/>
    <w:rsid w:val="00F042AC"/>
    <w:rsid w:val="00F05225"/>
    <w:rsid w:val="00F05A4D"/>
    <w:rsid w:val="00F06578"/>
    <w:rsid w:val="00F06BB9"/>
    <w:rsid w:val="00F06DA5"/>
    <w:rsid w:val="00F07250"/>
    <w:rsid w:val="00F074C3"/>
    <w:rsid w:val="00F0761A"/>
    <w:rsid w:val="00F07746"/>
    <w:rsid w:val="00F07F88"/>
    <w:rsid w:val="00F107F1"/>
    <w:rsid w:val="00F10E53"/>
    <w:rsid w:val="00F11022"/>
    <w:rsid w:val="00F111A8"/>
    <w:rsid w:val="00F1122F"/>
    <w:rsid w:val="00F113FD"/>
    <w:rsid w:val="00F11635"/>
    <w:rsid w:val="00F11A54"/>
    <w:rsid w:val="00F11FD2"/>
    <w:rsid w:val="00F121C4"/>
    <w:rsid w:val="00F12360"/>
    <w:rsid w:val="00F12773"/>
    <w:rsid w:val="00F12ECF"/>
    <w:rsid w:val="00F13171"/>
    <w:rsid w:val="00F1335D"/>
    <w:rsid w:val="00F140E1"/>
    <w:rsid w:val="00F14552"/>
    <w:rsid w:val="00F146BD"/>
    <w:rsid w:val="00F152F0"/>
    <w:rsid w:val="00F15515"/>
    <w:rsid w:val="00F1559D"/>
    <w:rsid w:val="00F155B8"/>
    <w:rsid w:val="00F15653"/>
    <w:rsid w:val="00F15798"/>
    <w:rsid w:val="00F15FCB"/>
    <w:rsid w:val="00F1652A"/>
    <w:rsid w:val="00F17016"/>
    <w:rsid w:val="00F17235"/>
    <w:rsid w:val="00F17258"/>
    <w:rsid w:val="00F17365"/>
    <w:rsid w:val="00F173FD"/>
    <w:rsid w:val="00F17406"/>
    <w:rsid w:val="00F177E0"/>
    <w:rsid w:val="00F1784E"/>
    <w:rsid w:val="00F17B73"/>
    <w:rsid w:val="00F2018F"/>
    <w:rsid w:val="00F20252"/>
    <w:rsid w:val="00F203BF"/>
    <w:rsid w:val="00F209CA"/>
    <w:rsid w:val="00F20B40"/>
    <w:rsid w:val="00F214D8"/>
    <w:rsid w:val="00F21659"/>
    <w:rsid w:val="00F21DA3"/>
    <w:rsid w:val="00F2216E"/>
    <w:rsid w:val="00F22375"/>
    <w:rsid w:val="00F2269A"/>
    <w:rsid w:val="00F2273F"/>
    <w:rsid w:val="00F22775"/>
    <w:rsid w:val="00F228A5"/>
    <w:rsid w:val="00F22BBA"/>
    <w:rsid w:val="00F22DBC"/>
    <w:rsid w:val="00F232B8"/>
    <w:rsid w:val="00F235B3"/>
    <w:rsid w:val="00F24201"/>
    <w:rsid w:val="00F24496"/>
    <w:rsid w:val="00F24632"/>
    <w:rsid w:val="00F246D4"/>
    <w:rsid w:val="00F24F4E"/>
    <w:rsid w:val="00F253E2"/>
    <w:rsid w:val="00F25767"/>
    <w:rsid w:val="00F26517"/>
    <w:rsid w:val="00F26881"/>
    <w:rsid w:val="00F269DC"/>
    <w:rsid w:val="00F26DF7"/>
    <w:rsid w:val="00F27059"/>
    <w:rsid w:val="00F27520"/>
    <w:rsid w:val="00F279CC"/>
    <w:rsid w:val="00F27A40"/>
    <w:rsid w:val="00F3056C"/>
    <w:rsid w:val="00F306CF"/>
    <w:rsid w:val="00F30750"/>
    <w:rsid w:val="00F309E2"/>
    <w:rsid w:val="00F30C2D"/>
    <w:rsid w:val="00F31522"/>
    <w:rsid w:val="00F318BD"/>
    <w:rsid w:val="00F31AF3"/>
    <w:rsid w:val="00F31DF8"/>
    <w:rsid w:val="00F32020"/>
    <w:rsid w:val="00F321E4"/>
    <w:rsid w:val="00F32557"/>
    <w:rsid w:val="00F326B8"/>
    <w:rsid w:val="00F32773"/>
    <w:rsid w:val="00F32984"/>
    <w:rsid w:val="00F32B7F"/>
    <w:rsid w:val="00F32CE9"/>
    <w:rsid w:val="00F332EF"/>
    <w:rsid w:val="00F33A6A"/>
    <w:rsid w:val="00F34D8E"/>
    <w:rsid w:val="00F35044"/>
    <w:rsid w:val="00F3515A"/>
    <w:rsid w:val="00F351F1"/>
    <w:rsid w:val="00F35715"/>
    <w:rsid w:val="00F35C79"/>
    <w:rsid w:val="00F3674D"/>
    <w:rsid w:val="00F36A1D"/>
    <w:rsid w:val="00F37084"/>
    <w:rsid w:val="00F37587"/>
    <w:rsid w:val="00F37EAE"/>
    <w:rsid w:val="00F37F9E"/>
    <w:rsid w:val="00F4079E"/>
    <w:rsid w:val="00F4088E"/>
    <w:rsid w:val="00F40912"/>
    <w:rsid w:val="00F40B14"/>
    <w:rsid w:val="00F40F96"/>
    <w:rsid w:val="00F410E8"/>
    <w:rsid w:val="00F41623"/>
    <w:rsid w:val="00F4173D"/>
    <w:rsid w:val="00F42101"/>
    <w:rsid w:val="00F4229F"/>
    <w:rsid w:val="00F423D4"/>
    <w:rsid w:val="00F42CA9"/>
    <w:rsid w:val="00F42E48"/>
    <w:rsid w:val="00F42EAA"/>
    <w:rsid w:val="00F42EE0"/>
    <w:rsid w:val="00F434A9"/>
    <w:rsid w:val="00F43522"/>
    <w:rsid w:val="00F437C4"/>
    <w:rsid w:val="00F43827"/>
    <w:rsid w:val="00F43BC6"/>
    <w:rsid w:val="00F43E99"/>
    <w:rsid w:val="00F446A0"/>
    <w:rsid w:val="00F4480C"/>
    <w:rsid w:val="00F45BC1"/>
    <w:rsid w:val="00F45F1E"/>
    <w:rsid w:val="00F45F54"/>
    <w:rsid w:val="00F462ED"/>
    <w:rsid w:val="00F46558"/>
    <w:rsid w:val="00F4689C"/>
    <w:rsid w:val="00F47801"/>
    <w:rsid w:val="00F47A0A"/>
    <w:rsid w:val="00F47A47"/>
    <w:rsid w:val="00F47A79"/>
    <w:rsid w:val="00F47F5C"/>
    <w:rsid w:val="00F47FBA"/>
    <w:rsid w:val="00F5028D"/>
    <w:rsid w:val="00F509F4"/>
    <w:rsid w:val="00F50AD1"/>
    <w:rsid w:val="00F50C4C"/>
    <w:rsid w:val="00F510FF"/>
    <w:rsid w:val="00F5114A"/>
    <w:rsid w:val="00F51353"/>
    <w:rsid w:val="00F513EF"/>
    <w:rsid w:val="00F51928"/>
    <w:rsid w:val="00F51A7E"/>
    <w:rsid w:val="00F51B58"/>
    <w:rsid w:val="00F52F14"/>
    <w:rsid w:val="00F52FCA"/>
    <w:rsid w:val="00F53799"/>
    <w:rsid w:val="00F538AB"/>
    <w:rsid w:val="00F5397A"/>
    <w:rsid w:val="00F53DFA"/>
    <w:rsid w:val="00F540B7"/>
    <w:rsid w:val="00F54186"/>
    <w:rsid w:val="00F54367"/>
    <w:rsid w:val="00F543B3"/>
    <w:rsid w:val="00F5467A"/>
    <w:rsid w:val="00F54844"/>
    <w:rsid w:val="00F54D35"/>
    <w:rsid w:val="00F561EE"/>
    <w:rsid w:val="00F562D2"/>
    <w:rsid w:val="00F56412"/>
    <w:rsid w:val="00F5643A"/>
    <w:rsid w:val="00F56596"/>
    <w:rsid w:val="00F566F5"/>
    <w:rsid w:val="00F56D87"/>
    <w:rsid w:val="00F573B3"/>
    <w:rsid w:val="00F57636"/>
    <w:rsid w:val="00F579A6"/>
    <w:rsid w:val="00F60110"/>
    <w:rsid w:val="00F601C3"/>
    <w:rsid w:val="00F6041B"/>
    <w:rsid w:val="00F60C0C"/>
    <w:rsid w:val="00F60E09"/>
    <w:rsid w:val="00F6113B"/>
    <w:rsid w:val="00F61420"/>
    <w:rsid w:val="00F61E36"/>
    <w:rsid w:val="00F62065"/>
    <w:rsid w:val="00F620EE"/>
    <w:rsid w:val="00F62236"/>
    <w:rsid w:val="00F62267"/>
    <w:rsid w:val="00F63081"/>
    <w:rsid w:val="00F6383A"/>
    <w:rsid w:val="00F642AF"/>
    <w:rsid w:val="00F64681"/>
    <w:rsid w:val="00F647B7"/>
    <w:rsid w:val="00F6483C"/>
    <w:rsid w:val="00F650B4"/>
    <w:rsid w:val="00F650F6"/>
    <w:rsid w:val="00F658E5"/>
    <w:rsid w:val="00F65901"/>
    <w:rsid w:val="00F6647E"/>
    <w:rsid w:val="00F669E4"/>
    <w:rsid w:val="00F66B95"/>
    <w:rsid w:val="00F66C41"/>
    <w:rsid w:val="00F66E17"/>
    <w:rsid w:val="00F6715B"/>
    <w:rsid w:val="00F674BF"/>
    <w:rsid w:val="00F67539"/>
    <w:rsid w:val="00F67A27"/>
    <w:rsid w:val="00F67FB9"/>
    <w:rsid w:val="00F70181"/>
    <w:rsid w:val="00F70195"/>
    <w:rsid w:val="00F703B9"/>
    <w:rsid w:val="00F70529"/>
    <w:rsid w:val="00F706AA"/>
    <w:rsid w:val="00F709B1"/>
    <w:rsid w:val="00F70C64"/>
    <w:rsid w:val="00F71334"/>
    <w:rsid w:val="00F715D0"/>
    <w:rsid w:val="00F717E7"/>
    <w:rsid w:val="00F71BC6"/>
    <w:rsid w:val="00F724A1"/>
    <w:rsid w:val="00F7288E"/>
    <w:rsid w:val="00F72CFA"/>
    <w:rsid w:val="00F7356A"/>
    <w:rsid w:val="00F73956"/>
    <w:rsid w:val="00F73EF1"/>
    <w:rsid w:val="00F740FA"/>
    <w:rsid w:val="00F741E1"/>
    <w:rsid w:val="00F74938"/>
    <w:rsid w:val="00F7632C"/>
    <w:rsid w:val="00F764F3"/>
    <w:rsid w:val="00F767FE"/>
    <w:rsid w:val="00F76971"/>
    <w:rsid w:val="00F76DE0"/>
    <w:rsid w:val="00F76FDC"/>
    <w:rsid w:val="00F771C6"/>
    <w:rsid w:val="00F7732D"/>
    <w:rsid w:val="00F77ED7"/>
    <w:rsid w:val="00F800E1"/>
    <w:rsid w:val="00F801D4"/>
    <w:rsid w:val="00F8063E"/>
    <w:rsid w:val="00F807B7"/>
    <w:rsid w:val="00F80C59"/>
    <w:rsid w:val="00F80F5D"/>
    <w:rsid w:val="00F815C2"/>
    <w:rsid w:val="00F8165B"/>
    <w:rsid w:val="00F81682"/>
    <w:rsid w:val="00F817DE"/>
    <w:rsid w:val="00F817F3"/>
    <w:rsid w:val="00F81864"/>
    <w:rsid w:val="00F81AC0"/>
    <w:rsid w:val="00F82424"/>
    <w:rsid w:val="00F8262E"/>
    <w:rsid w:val="00F8279B"/>
    <w:rsid w:val="00F8299C"/>
    <w:rsid w:val="00F829A1"/>
    <w:rsid w:val="00F82A7F"/>
    <w:rsid w:val="00F82F0D"/>
    <w:rsid w:val="00F83143"/>
    <w:rsid w:val="00F837C8"/>
    <w:rsid w:val="00F83ABB"/>
    <w:rsid w:val="00F83C38"/>
    <w:rsid w:val="00F83E65"/>
    <w:rsid w:val="00F84245"/>
    <w:rsid w:val="00F84564"/>
    <w:rsid w:val="00F8475B"/>
    <w:rsid w:val="00F84E8B"/>
    <w:rsid w:val="00F84EB9"/>
    <w:rsid w:val="00F85398"/>
    <w:rsid w:val="00F853F3"/>
    <w:rsid w:val="00F855B4"/>
    <w:rsid w:val="00F857D1"/>
    <w:rsid w:val="00F8591B"/>
    <w:rsid w:val="00F8597C"/>
    <w:rsid w:val="00F86441"/>
    <w:rsid w:val="00F8655C"/>
    <w:rsid w:val="00F86986"/>
    <w:rsid w:val="00F86D87"/>
    <w:rsid w:val="00F86EEC"/>
    <w:rsid w:val="00F87063"/>
    <w:rsid w:val="00F87734"/>
    <w:rsid w:val="00F87C53"/>
    <w:rsid w:val="00F87D0E"/>
    <w:rsid w:val="00F87E31"/>
    <w:rsid w:val="00F90084"/>
    <w:rsid w:val="00F90122"/>
    <w:rsid w:val="00F903C2"/>
    <w:rsid w:val="00F90422"/>
    <w:rsid w:val="00F90700"/>
    <w:rsid w:val="00F909DD"/>
    <w:rsid w:val="00F90BCA"/>
    <w:rsid w:val="00F90E1A"/>
    <w:rsid w:val="00F91368"/>
    <w:rsid w:val="00F91925"/>
    <w:rsid w:val="00F91A04"/>
    <w:rsid w:val="00F91B79"/>
    <w:rsid w:val="00F91BD0"/>
    <w:rsid w:val="00F92219"/>
    <w:rsid w:val="00F92669"/>
    <w:rsid w:val="00F92A23"/>
    <w:rsid w:val="00F9303B"/>
    <w:rsid w:val="00F9416D"/>
    <w:rsid w:val="00F943A7"/>
    <w:rsid w:val="00F9450F"/>
    <w:rsid w:val="00F94621"/>
    <w:rsid w:val="00F94A34"/>
    <w:rsid w:val="00F94B27"/>
    <w:rsid w:val="00F95CD4"/>
    <w:rsid w:val="00F95FB6"/>
    <w:rsid w:val="00F9629D"/>
    <w:rsid w:val="00F96626"/>
    <w:rsid w:val="00F96946"/>
    <w:rsid w:val="00F96AD6"/>
    <w:rsid w:val="00F96F24"/>
    <w:rsid w:val="00F9709C"/>
    <w:rsid w:val="00F97131"/>
    <w:rsid w:val="00F9720F"/>
    <w:rsid w:val="00F97795"/>
    <w:rsid w:val="00F978EE"/>
    <w:rsid w:val="00F97B4B"/>
    <w:rsid w:val="00F97BE6"/>
    <w:rsid w:val="00F97C84"/>
    <w:rsid w:val="00FA0156"/>
    <w:rsid w:val="00FA0189"/>
    <w:rsid w:val="00FA065E"/>
    <w:rsid w:val="00FA07A2"/>
    <w:rsid w:val="00FA13D7"/>
    <w:rsid w:val="00FA166A"/>
    <w:rsid w:val="00FA18B4"/>
    <w:rsid w:val="00FA1D4A"/>
    <w:rsid w:val="00FA222E"/>
    <w:rsid w:val="00FA2767"/>
    <w:rsid w:val="00FA2A1F"/>
    <w:rsid w:val="00FA2CF6"/>
    <w:rsid w:val="00FA3065"/>
    <w:rsid w:val="00FA3108"/>
    <w:rsid w:val="00FA31E6"/>
    <w:rsid w:val="00FA355C"/>
    <w:rsid w:val="00FA3EBB"/>
    <w:rsid w:val="00FA49DB"/>
    <w:rsid w:val="00FA4A6B"/>
    <w:rsid w:val="00FA4BDA"/>
    <w:rsid w:val="00FA4D38"/>
    <w:rsid w:val="00FA4EDB"/>
    <w:rsid w:val="00FA50A1"/>
    <w:rsid w:val="00FA52F9"/>
    <w:rsid w:val="00FA6706"/>
    <w:rsid w:val="00FA6BEA"/>
    <w:rsid w:val="00FA77E4"/>
    <w:rsid w:val="00FA7960"/>
    <w:rsid w:val="00FA7A5D"/>
    <w:rsid w:val="00FA7CB7"/>
    <w:rsid w:val="00FA7EF4"/>
    <w:rsid w:val="00FB0346"/>
    <w:rsid w:val="00FB0E61"/>
    <w:rsid w:val="00FB0F55"/>
    <w:rsid w:val="00FB10FF"/>
    <w:rsid w:val="00FB1A76"/>
    <w:rsid w:val="00FB1AF9"/>
    <w:rsid w:val="00FB1D69"/>
    <w:rsid w:val="00FB1D6B"/>
    <w:rsid w:val="00FB1EA8"/>
    <w:rsid w:val="00FB2812"/>
    <w:rsid w:val="00FB2EB1"/>
    <w:rsid w:val="00FB3570"/>
    <w:rsid w:val="00FB453C"/>
    <w:rsid w:val="00FB473D"/>
    <w:rsid w:val="00FB607D"/>
    <w:rsid w:val="00FB685A"/>
    <w:rsid w:val="00FB6BA2"/>
    <w:rsid w:val="00FB6C10"/>
    <w:rsid w:val="00FB7100"/>
    <w:rsid w:val="00FB7122"/>
    <w:rsid w:val="00FB7722"/>
    <w:rsid w:val="00FC0147"/>
    <w:rsid w:val="00FC03AE"/>
    <w:rsid w:val="00FC03D8"/>
    <w:rsid w:val="00FC0636"/>
    <w:rsid w:val="00FC07C1"/>
    <w:rsid w:val="00FC0C6F"/>
    <w:rsid w:val="00FC0F46"/>
    <w:rsid w:val="00FC140D"/>
    <w:rsid w:val="00FC14C7"/>
    <w:rsid w:val="00FC1877"/>
    <w:rsid w:val="00FC2758"/>
    <w:rsid w:val="00FC30C7"/>
    <w:rsid w:val="00FC328D"/>
    <w:rsid w:val="00FC3523"/>
    <w:rsid w:val="00FC35FB"/>
    <w:rsid w:val="00FC36D2"/>
    <w:rsid w:val="00FC3932"/>
    <w:rsid w:val="00FC3C3B"/>
    <w:rsid w:val="00FC4397"/>
    <w:rsid w:val="00FC43BF"/>
    <w:rsid w:val="00FC44C4"/>
    <w:rsid w:val="00FC453F"/>
    <w:rsid w:val="00FC45B6"/>
    <w:rsid w:val="00FC46E2"/>
    <w:rsid w:val="00FC4CFF"/>
    <w:rsid w:val="00FC4F7B"/>
    <w:rsid w:val="00FC531B"/>
    <w:rsid w:val="00FC56B0"/>
    <w:rsid w:val="00FC59BF"/>
    <w:rsid w:val="00FC6034"/>
    <w:rsid w:val="00FC63B8"/>
    <w:rsid w:val="00FC63DB"/>
    <w:rsid w:val="00FC6C11"/>
    <w:rsid w:val="00FC6E1E"/>
    <w:rsid w:val="00FC74B5"/>
    <w:rsid w:val="00FC755A"/>
    <w:rsid w:val="00FC7D38"/>
    <w:rsid w:val="00FC7DF3"/>
    <w:rsid w:val="00FD0245"/>
    <w:rsid w:val="00FD05FD"/>
    <w:rsid w:val="00FD082B"/>
    <w:rsid w:val="00FD09DE"/>
    <w:rsid w:val="00FD1F94"/>
    <w:rsid w:val="00FD21A7"/>
    <w:rsid w:val="00FD27F5"/>
    <w:rsid w:val="00FD2979"/>
    <w:rsid w:val="00FD2A98"/>
    <w:rsid w:val="00FD2D5D"/>
    <w:rsid w:val="00FD3347"/>
    <w:rsid w:val="00FD3724"/>
    <w:rsid w:val="00FD3739"/>
    <w:rsid w:val="00FD3827"/>
    <w:rsid w:val="00FD3C72"/>
    <w:rsid w:val="00FD40E9"/>
    <w:rsid w:val="00FD495B"/>
    <w:rsid w:val="00FD5088"/>
    <w:rsid w:val="00FD51A9"/>
    <w:rsid w:val="00FD5F13"/>
    <w:rsid w:val="00FD60ED"/>
    <w:rsid w:val="00FD629F"/>
    <w:rsid w:val="00FD69A7"/>
    <w:rsid w:val="00FD6A0C"/>
    <w:rsid w:val="00FD6F88"/>
    <w:rsid w:val="00FD73F7"/>
    <w:rsid w:val="00FD7521"/>
    <w:rsid w:val="00FD7DD5"/>
    <w:rsid w:val="00FD7EC3"/>
    <w:rsid w:val="00FE03D5"/>
    <w:rsid w:val="00FE0C73"/>
    <w:rsid w:val="00FE0C83"/>
    <w:rsid w:val="00FE0F38"/>
    <w:rsid w:val="00FE108E"/>
    <w:rsid w:val="00FE10F9"/>
    <w:rsid w:val="00FE126B"/>
    <w:rsid w:val="00FE12C9"/>
    <w:rsid w:val="00FE17CF"/>
    <w:rsid w:val="00FE1B7C"/>
    <w:rsid w:val="00FE1C7A"/>
    <w:rsid w:val="00FE1CC1"/>
    <w:rsid w:val="00FE1DA6"/>
    <w:rsid w:val="00FE22B3"/>
    <w:rsid w:val="00FE22CC"/>
    <w:rsid w:val="00FE2356"/>
    <w:rsid w:val="00FE2629"/>
    <w:rsid w:val="00FE2E15"/>
    <w:rsid w:val="00FE30DE"/>
    <w:rsid w:val="00FE311B"/>
    <w:rsid w:val="00FE31C6"/>
    <w:rsid w:val="00FE34C0"/>
    <w:rsid w:val="00FE40B5"/>
    <w:rsid w:val="00FE46AD"/>
    <w:rsid w:val="00FE4A9C"/>
    <w:rsid w:val="00FE4B23"/>
    <w:rsid w:val="00FE5241"/>
    <w:rsid w:val="00FE5423"/>
    <w:rsid w:val="00FE54A2"/>
    <w:rsid w:val="00FE6019"/>
    <w:rsid w:val="00FE6384"/>
    <w:rsid w:val="00FE649A"/>
    <w:rsid w:val="00FE660C"/>
    <w:rsid w:val="00FE6D25"/>
    <w:rsid w:val="00FE73D6"/>
    <w:rsid w:val="00FE7790"/>
    <w:rsid w:val="00FE7B17"/>
    <w:rsid w:val="00FF0054"/>
    <w:rsid w:val="00FF059D"/>
    <w:rsid w:val="00FF05C9"/>
    <w:rsid w:val="00FF0C32"/>
    <w:rsid w:val="00FF0F2A"/>
    <w:rsid w:val="00FF1251"/>
    <w:rsid w:val="00FF1A0C"/>
    <w:rsid w:val="00FF1E3C"/>
    <w:rsid w:val="00FF2524"/>
    <w:rsid w:val="00FF2665"/>
    <w:rsid w:val="00FF28A2"/>
    <w:rsid w:val="00FF2C8C"/>
    <w:rsid w:val="00FF2F05"/>
    <w:rsid w:val="00FF3199"/>
    <w:rsid w:val="00FF3215"/>
    <w:rsid w:val="00FF3701"/>
    <w:rsid w:val="00FF37F2"/>
    <w:rsid w:val="00FF38E7"/>
    <w:rsid w:val="00FF3F35"/>
    <w:rsid w:val="00FF3F4E"/>
    <w:rsid w:val="00FF43B6"/>
    <w:rsid w:val="00FF46DE"/>
    <w:rsid w:val="00FF492B"/>
    <w:rsid w:val="00FF4997"/>
    <w:rsid w:val="00FF4EE4"/>
    <w:rsid w:val="00FF4FAB"/>
    <w:rsid w:val="00FF565D"/>
    <w:rsid w:val="00FF59E4"/>
    <w:rsid w:val="00FF5AD7"/>
    <w:rsid w:val="00FF5EC7"/>
    <w:rsid w:val="00FF692C"/>
    <w:rsid w:val="00FF6934"/>
    <w:rsid w:val="00FF6AA1"/>
    <w:rsid w:val="00FF6BB7"/>
    <w:rsid w:val="00FF71FA"/>
    <w:rsid w:val="00FF7815"/>
    <w:rsid w:val="00FF7892"/>
    <w:rsid w:val="018F274B"/>
    <w:rsid w:val="02188DCE"/>
    <w:rsid w:val="0231B62B"/>
    <w:rsid w:val="023EEF6E"/>
    <w:rsid w:val="02BDDFA5"/>
    <w:rsid w:val="02D44644"/>
    <w:rsid w:val="03CD868C"/>
    <w:rsid w:val="03E7D1EF"/>
    <w:rsid w:val="04BB65DA"/>
    <w:rsid w:val="05769030"/>
    <w:rsid w:val="059BEC23"/>
    <w:rsid w:val="08749CBA"/>
    <w:rsid w:val="0A5A260B"/>
    <w:rsid w:val="0A7DD902"/>
    <w:rsid w:val="0E016026"/>
    <w:rsid w:val="0EA26851"/>
    <w:rsid w:val="0FEC588A"/>
    <w:rsid w:val="10798335"/>
    <w:rsid w:val="1229CF9A"/>
    <w:rsid w:val="1322748B"/>
    <w:rsid w:val="14BFF76E"/>
    <w:rsid w:val="1505A86E"/>
    <w:rsid w:val="1774E6B1"/>
    <w:rsid w:val="17F79830"/>
    <w:rsid w:val="1857303A"/>
    <w:rsid w:val="1A78E50A"/>
    <w:rsid w:val="1EFAD292"/>
    <w:rsid w:val="1EFBF9C9"/>
    <w:rsid w:val="21D6AA2F"/>
    <w:rsid w:val="21E9F543"/>
    <w:rsid w:val="21FCD384"/>
    <w:rsid w:val="22210900"/>
    <w:rsid w:val="225388F6"/>
    <w:rsid w:val="2350EA98"/>
    <w:rsid w:val="254DE9EE"/>
    <w:rsid w:val="264B6B7E"/>
    <w:rsid w:val="2A682412"/>
    <w:rsid w:val="2D4C8C83"/>
    <w:rsid w:val="2E581F58"/>
    <w:rsid w:val="2E684258"/>
    <w:rsid w:val="2E6A1025"/>
    <w:rsid w:val="2F579814"/>
    <w:rsid w:val="315F1E8E"/>
    <w:rsid w:val="325084A4"/>
    <w:rsid w:val="3274EF64"/>
    <w:rsid w:val="328ACF47"/>
    <w:rsid w:val="328D8654"/>
    <w:rsid w:val="32FC2DBE"/>
    <w:rsid w:val="343CBD64"/>
    <w:rsid w:val="345367C9"/>
    <w:rsid w:val="34677E05"/>
    <w:rsid w:val="34B2D45A"/>
    <w:rsid w:val="363299A3"/>
    <w:rsid w:val="3642C26E"/>
    <w:rsid w:val="36CF5B59"/>
    <w:rsid w:val="375644F9"/>
    <w:rsid w:val="3A020D1D"/>
    <w:rsid w:val="3CCB3B31"/>
    <w:rsid w:val="3EEE7506"/>
    <w:rsid w:val="42C531FE"/>
    <w:rsid w:val="43C78456"/>
    <w:rsid w:val="4466B685"/>
    <w:rsid w:val="452E9700"/>
    <w:rsid w:val="461E98C4"/>
    <w:rsid w:val="47F874FF"/>
    <w:rsid w:val="483AD3D3"/>
    <w:rsid w:val="4851B5D7"/>
    <w:rsid w:val="49068A86"/>
    <w:rsid w:val="4BEADD07"/>
    <w:rsid w:val="4C3B040F"/>
    <w:rsid w:val="4DD521EE"/>
    <w:rsid w:val="4DDBE83D"/>
    <w:rsid w:val="4ED3C17F"/>
    <w:rsid w:val="4FD51203"/>
    <w:rsid w:val="51F3F1AB"/>
    <w:rsid w:val="55114F85"/>
    <w:rsid w:val="552B926D"/>
    <w:rsid w:val="5718062F"/>
    <w:rsid w:val="576C18B6"/>
    <w:rsid w:val="57720E73"/>
    <w:rsid w:val="58B41DE8"/>
    <w:rsid w:val="593963C9"/>
    <w:rsid w:val="59B31C8D"/>
    <w:rsid w:val="5A0C7067"/>
    <w:rsid w:val="5CF95F7D"/>
    <w:rsid w:val="5E14900E"/>
    <w:rsid w:val="5F676C3A"/>
    <w:rsid w:val="603D7F70"/>
    <w:rsid w:val="60C76CF9"/>
    <w:rsid w:val="60F509ED"/>
    <w:rsid w:val="628C77DE"/>
    <w:rsid w:val="6332126C"/>
    <w:rsid w:val="6384FA96"/>
    <w:rsid w:val="644802CA"/>
    <w:rsid w:val="650BB3FC"/>
    <w:rsid w:val="65D294A5"/>
    <w:rsid w:val="67EA7438"/>
    <w:rsid w:val="685E7CDB"/>
    <w:rsid w:val="68DC8E0C"/>
    <w:rsid w:val="69D2A0A0"/>
    <w:rsid w:val="6AA6CAC6"/>
    <w:rsid w:val="6ADEEF89"/>
    <w:rsid w:val="6BC4A54C"/>
    <w:rsid w:val="6C5AD356"/>
    <w:rsid w:val="6E94CA90"/>
    <w:rsid w:val="6ECF5947"/>
    <w:rsid w:val="71EF90FD"/>
    <w:rsid w:val="752DEB23"/>
    <w:rsid w:val="755856E4"/>
    <w:rsid w:val="763A9A08"/>
    <w:rsid w:val="7664213F"/>
    <w:rsid w:val="76742430"/>
    <w:rsid w:val="779710F1"/>
    <w:rsid w:val="77DFD29D"/>
    <w:rsid w:val="781F9BDA"/>
    <w:rsid w:val="7B534343"/>
    <w:rsid w:val="7BE8D646"/>
    <w:rsid w:val="7C5ADCDF"/>
    <w:rsid w:val="7CA9A3A1"/>
    <w:rsid w:val="7D9D5B64"/>
    <w:rsid w:val="7E0731FB"/>
    <w:rsid w:val="7EFA1568"/>
    <w:rsid w:val="7F033402"/>
    <w:rsid w:val="7F524D55"/>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2642E5"/>
  <w14:defaultImageDpi w14:val="330"/>
  <w15:chartTrackingRefBased/>
  <w15:docId w15:val="{C740BCB2-B876-4AC3-82B7-FB6B84A99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0A67D3"/>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CF6ED7"/>
    <w:pPr>
      <w:keepNext/>
      <w:keepLines/>
      <w:spacing w:before="36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8D0812"/>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8D0812"/>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8D0812"/>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8D0812"/>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8D0812"/>
    <w:pPr>
      <w:tabs>
        <w:tab w:val="right" w:leader="dot" w:pos="14570"/>
      </w:tabs>
      <w:spacing w:before="0"/>
    </w:pPr>
    <w:rPr>
      <w:b/>
      <w:noProof/>
    </w:rPr>
  </w:style>
  <w:style w:type="paragraph" w:styleId="TOC2">
    <w:name w:val="toc 2"/>
    <w:aliases w:val="ŠTOC 2"/>
    <w:basedOn w:val="Normal"/>
    <w:next w:val="Normal"/>
    <w:uiPriority w:val="39"/>
    <w:unhideWhenUsed/>
    <w:rsid w:val="008D0812"/>
    <w:pPr>
      <w:tabs>
        <w:tab w:val="right" w:leader="dot" w:pos="14570"/>
      </w:tabs>
      <w:spacing w:before="0"/>
    </w:pPr>
    <w:rPr>
      <w:noProof/>
    </w:rPr>
  </w:style>
  <w:style w:type="paragraph" w:styleId="Header">
    <w:name w:val="header"/>
    <w:aliases w:val="ŠHeader"/>
    <w:basedOn w:val="Normal"/>
    <w:link w:val="HeaderChar"/>
    <w:uiPriority w:val="16"/>
    <w:rsid w:val="008D0812"/>
    <w:rPr>
      <w:noProof/>
      <w:color w:val="002664"/>
      <w:sz w:val="28"/>
      <w:szCs w:val="28"/>
    </w:rPr>
  </w:style>
  <w:style w:type="character" w:customStyle="1" w:styleId="Heading5Char">
    <w:name w:val="Heading 5 Char"/>
    <w:aliases w:val="ŠHeading 5 Char"/>
    <w:basedOn w:val="DefaultParagraphFont"/>
    <w:link w:val="Heading5"/>
    <w:uiPriority w:val="6"/>
    <w:rsid w:val="008D0812"/>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8D0812"/>
    <w:rPr>
      <w:rFonts w:ascii="Arial" w:hAnsi="Arial" w:cs="Arial"/>
      <w:noProof/>
      <w:color w:val="002664"/>
      <w:sz w:val="28"/>
      <w:szCs w:val="28"/>
      <w:lang w:val="en-AU"/>
    </w:rPr>
  </w:style>
  <w:style w:type="paragraph" w:styleId="Footer">
    <w:name w:val="footer"/>
    <w:aliases w:val="ŠFooter"/>
    <w:basedOn w:val="Normal"/>
    <w:link w:val="FooterChar"/>
    <w:uiPriority w:val="19"/>
    <w:rsid w:val="008D0812"/>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8D0812"/>
    <w:rPr>
      <w:rFonts w:ascii="Arial" w:hAnsi="Arial" w:cs="Arial"/>
      <w:sz w:val="18"/>
      <w:szCs w:val="18"/>
      <w:lang w:val="en-AU"/>
    </w:rPr>
  </w:style>
  <w:style w:type="paragraph" w:styleId="Caption">
    <w:name w:val="caption"/>
    <w:aliases w:val="ŠCaption"/>
    <w:basedOn w:val="Normal"/>
    <w:next w:val="Normal"/>
    <w:link w:val="CaptionChar"/>
    <w:uiPriority w:val="20"/>
    <w:qFormat/>
    <w:rsid w:val="008D0812"/>
    <w:pPr>
      <w:keepNext/>
      <w:spacing w:after="200" w:line="240" w:lineRule="auto"/>
    </w:pPr>
    <w:rPr>
      <w:iCs/>
      <w:color w:val="002664"/>
      <w:sz w:val="18"/>
      <w:szCs w:val="18"/>
    </w:rPr>
  </w:style>
  <w:style w:type="paragraph" w:customStyle="1" w:styleId="Logo">
    <w:name w:val="ŠLogo"/>
    <w:basedOn w:val="Normal"/>
    <w:uiPriority w:val="18"/>
    <w:qFormat/>
    <w:rsid w:val="008D0812"/>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8D0812"/>
    <w:pPr>
      <w:spacing w:before="0"/>
      <w:ind w:left="244"/>
    </w:pPr>
  </w:style>
  <w:style w:type="character" w:styleId="Hyperlink">
    <w:name w:val="Hyperlink"/>
    <w:aliases w:val="ŠHyperlink"/>
    <w:basedOn w:val="DefaultParagraphFont"/>
    <w:uiPriority w:val="99"/>
    <w:unhideWhenUsed/>
    <w:rsid w:val="008D0812"/>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CF6ED7"/>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8D0812"/>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8D0812"/>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8D0812"/>
    <w:rPr>
      <w:rFonts w:ascii="Arial" w:hAnsi="Arial" w:cs="Arial"/>
      <w:color w:val="002664"/>
      <w:sz w:val="28"/>
      <w:szCs w:val="36"/>
      <w:lang w:val="en-AU"/>
    </w:rPr>
  </w:style>
  <w:style w:type="table" w:customStyle="1" w:styleId="Tableheader">
    <w:name w:val="ŠTable header"/>
    <w:basedOn w:val="TableNormal"/>
    <w:uiPriority w:val="99"/>
    <w:rsid w:val="008D0812"/>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8D0812"/>
    <w:pPr>
      <w:numPr>
        <w:numId w:val="11"/>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Quote"/>
    <w:basedOn w:val="Normal"/>
    <w:link w:val="QuoteChar"/>
    <w:uiPriority w:val="29"/>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8D0812"/>
    <w:pPr>
      <w:numPr>
        <w:numId w:val="8"/>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8D0812"/>
    <w:pPr>
      <w:numPr>
        <w:numId w:val="12"/>
      </w:numPr>
    </w:pPr>
  </w:style>
  <w:style w:type="character" w:styleId="Strong">
    <w:name w:val="Strong"/>
    <w:aliases w:val="ŠStrong,Bold"/>
    <w:qFormat/>
    <w:rsid w:val="008D0812"/>
    <w:rPr>
      <w:b/>
      <w:bCs/>
    </w:rPr>
  </w:style>
  <w:style w:type="paragraph" w:styleId="ListBullet">
    <w:name w:val="List Bullet"/>
    <w:aliases w:val="ŠList Bullet"/>
    <w:basedOn w:val="Normal"/>
    <w:uiPriority w:val="9"/>
    <w:qFormat/>
    <w:rsid w:val="008D0812"/>
    <w:pPr>
      <w:numPr>
        <w:numId w:val="10"/>
      </w:numPr>
    </w:pPr>
  </w:style>
  <w:style w:type="character" w:customStyle="1" w:styleId="QuoteChar">
    <w:name w:val="Quote Char"/>
    <w:aliases w:val="ŠQuote block Char,ŠQuote Char"/>
    <w:basedOn w:val="DefaultParagraphFont"/>
    <w:link w:val="Quote"/>
    <w:uiPriority w:val="29"/>
    <w:rsid w:val="00F740FA"/>
    <w:rPr>
      <w:rFonts w:ascii="Arial" w:hAnsi="Arial"/>
      <w:iCs/>
      <w:sz w:val="22"/>
      <w:lang w:val="en-AU"/>
    </w:rPr>
  </w:style>
  <w:style w:type="character" w:styleId="Emphasis">
    <w:name w:val="Emphasis"/>
    <w:aliases w:val="ŠEmphasis,Italic"/>
    <w:qFormat/>
    <w:rsid w:val="008D0812"/>
    <w:rPr>
      <w:i/>
      <w:iCs/>
    </w:rPr>
  </w:style>
  <w:style w:type="paragraph" w:styleId="Title">
    <w:name w:val="Title"/>
    <w:aliases w:val="ŠTitle"/>
    <w:basedOn w:val="Normal"/>
    <w:next w:val="Normal"/>
    <w:link w:val="TitleChar"/>
    <w:uiPriority w:val="1"/>
    <w:rsid w:val="008D0812"/>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8D0812"/>
    <w:rPr>
      <w:rFonts w:ascii="Arial" w:eastAsiaTheme="majorEastAsia" w:hAnsi="Arial" w:cstheme="majorBidi"/>
      <w:color w:val="002664"/>
      <w:spacing w:val="-10"/>
      <w:kern w:val="28"/>
      <w:sz w:val="80"/>
      <w:szCs w:val="80"/>
      <w:lang w:val="en-AU"/>
    </w:rPr>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ŠSignature"/>
    <w:basedOn w:val="Normal"/>
    <w:next w:val="Normal"/>
    <w:link w:val="SignatureChar"/>
    <w:uiPriority w:val="99"/>
    <w:qFormat/>
    <w:rsid w:val="00F740FA"/>
    <w:pPr>
      <w:tabs>
        <w:tab w:val="left" w:leader="underscore" w:pos="6804"/>
      </w:tabs>
      <w:spacing w:before="0" w:line="720" w:lineRule="atLeast"/>
    </w:pPr>
  </w:style>
  <w:style w:type="character" w:customStyle="1" w:styleId="SignatureChar">
    <w:name w:val="Signature Char"/>
    <w:aliases w:val="ŠSignature line Char,ŠSignature Char"/>
    <w:basedOn w:val="DefaultParagraphFont"/>
    <w:link w:val="Signature"/>
    <w:uiPriority w:val="9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8D0812"/>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8D0812"/>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8D0812"/>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FollowedHyperlink">
    <w:name w:val="FollowedHyperlink"/>
    <w:basedOn w:val="DefaultParagraphFont"/>
    <w:uiPriority w:val="99"/>
    <w:semiHidden/>
    <w:unhideWhenUsed/>
    <w:rsid w:val="008D0812"/>
    <w:rPr>
      <w:color w:val="954F72" w:themeColor="followedHyperlink"/>
      <w:u w:val="single"/>
    </w:rPr>
  </w:style>
  <w:style w:type="character" w:styleId="PlaceholderText">
    <w:name w:val="Placeholder Text"/>
    <w:basedOn w:val="DefaultParagraphFont"/>
    <w:uiPriority w:val="99"/>
    <w:semiHidden/>
    <w:rsid w:val="008D0812"/>
    <w:rPr>
      <w:color w:val="808080"/>
    </w:rPr>
  </w:style>
  <w:style w:type="character" w:styleId="CommentReference">
    <w:name w:val="annotation reference"/>
    <w:basedOn w:val="DefaultParagraphFont"/>
    <w:uiPriority w:val="99"/>
    <w:semiHidden/>
    <w:unhideWhenUsed/>
    <w:rsid w:val="008D0812"/>
    <w:rPr>
      <w:sz w:val="16"/>
      <w:szCs w:val="16"/>
    </w:rPr>
  </w:style>
  <w:style w:type="paragraph" w:styleId="CommentText">
    <w:name w:val="annotation text"/>
    <w:basedOn w:val="Normal"/>
    <w:link w:val="CommentTextChar"/>
    <w:uiPriority w:val="99"/>
    <w:unhideWhenUsed/>
    <w:rsid w:val="008D0812"/>
    <w:pPr>
      <w:spacing w:line="240" w:lineRule="auto"/>
    </w:pPr>
    <w:rPr>
      <w:sz w:val="20"/>
      <w:szCs w:val="20"/>
    </w:rPr>
  </w:style>
  <w:style w:type="character" w:customStyle="1" w:styleId="CommentTextChar">
    <w:name w:val="Comment Text Char"/>
    <w:basedOn w:val="DefaultParagraphFont"/>
    <w:link w:val="CommentText"/>
    <w:uiPriority w:val="99"/>
    <w:rsid w:val="008D0812"/>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8D0812"/>
    <w:rPr>
      <w:b/>
      <w:bCs/>
    </w:rPr>
  </w:style>
  <w:style w:type="character" w:customStyle="1" w:styleId="CommentSubjectChar">
    <w:name w:val="Comment Subject Char"/>
    <w:basedOn w:val="CommentTextChar"/>
    <w:link w:val="CommentSubject"/>
    <w:uiPriority w:val="99"/>
    <w:semiHidden/>
    <w:rsid w:val="008D0812"/>
    <w:rPr>
      <w:rFonts w:ascii="Arial"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paragraph" w:styleId="TOCHeading">
    <w:name w:val="TOC Heading"/>
    <w:aliases w:val="ŠTOC Heading"/>
    <w:basedOn w:val="Heading1"/>
    <w:next w:val="Normal"/>
    <w:uiPriority w:val="38"/>
    <w:qFormat/>
    <w:rsid w:val="008D0812"/>
    <w:pPr>
      <w:spacing w:after="240"/>
      <w:outlineLvl w:val="9"/>
    </w:pPr>
    <w:rPr>
      <w:szCs w:val="40"/>
    </w:rPr>
  </w:style>
  <w:style w:type="paragraph" w:styleId="ListParagraph">
    <w:name w:val="List Paragraph"/>
    <w:aliases w:val="ŠList Paragraph"/>
    <w:basedOn w:val="Normal"/>
    <w:link w:val="ListParagraphChar"/>
    <w:uiPriority w:val="34"/>
    <w:unhideWhenUsed/>
    <w:qFormat/>
    <w:rsid w:val="008D0812"/>
    <w:pPr>
      <w:ind w:left="567"/>
    </w:pPr>
  </w:style>
  <w:style w:type="character" w:styleId="UnresolvedMention">
    <w:name w:val="Unresolved Mention"/>
    <w:basedOn w:val="DefaultParagraphFont"/>
    <w:uiPriority w:val="99"/>
    <w:semiHidden/>
    <w:unhideWhenUsed/>
    <w:rsid w:val="008D0812"/>
    <w:rPr>
      <w:color w:val="605E5C"/>
      <w:shd w:val="clear" w:color="auto" w:fill="E1DFDD"/>
    </w:rPr>
  </w:style>
  <w:style w:type="paragraph" w:styleId="NormalWeb">
    <w:name w:val="Normal (Web)"/>
    <w:basedOn w:val="Normal"/>
    <w:uiPriority w:val="99"/>
    <w:unhideWhenUsed/>
    <w:rsid w:val="00A16B50"/>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CaptionChar">
    <w:name w:val="Caption Char"/>
    <w:aliases w:val="ŠCaption Char"/>
    <w:basedOn w:val="DefaultParagraphFont"/>
    <w:link w:val="Caption"/>
    <w:uiPriority w:val="20"/>
    <w:rsid w:val="00F85398"/>
    <w:rPr>
      <w:rFonts w:ascii="Arial" w:hAnsi="Arial" w:cs="Arial"/>
      <w:iCs/>
      <w:color w:val="002664"/>
      <w:sz w:val="18"/>
      <w:szCs w:val="18"/>
      <w:lang w:val="en-AU"/>
    </w:rPr>
  </w:style>
  <w:style w:type="paragraph" w:customStyle="1" w:styleId="Computercodetext">
    <w:name w:val="Computer code text"/>
    <w:basedOn w:val="Normal"/>
    <w:rsid w:val="001E0555"/>
    <w:pPr>
      <w:spacing w:before="120" w:line="240" w:lineRule="auto"/>
    </w:pPr>
    <w:rPr>
      <w:rFonts w:ascii="Courier New" w:hAnsi="Courier New" w:cs="Courier New"/>
    </w:rPr>
  </w:style>
  <w:style w:type="character" w:customStyle="1" w:styleId="FeatureBox2Char">
    <w:name w:val="Feature Box 2 Char"/>
    <w:aliases w:val="ŠFeature Box 2 Char"/>
    <w:basedOn w:val="DefaultParagraphFont"/>
    <w:link w:val="FeatureBox2"/>
    <w:uiPriority w:val="12"/>
    <w:rsid w:val="009F3833"/>
    <w:rPr>
      <w:rFonts w:ascii="Arial" w:hAnsi="Arial" w:cs="Arial"/>
      <w:sz w:val="22"/>
      <w:shd w:val="clear" w:color="auto" w:fill="CCEDFC"/>
      <w:lang w:val="en-AU"/>
    </w:rPr>
  </w:style>
  <w:style w:type="character" w:customStyle="1" w:styleId="ListParagraphChar">
    <w:name w:val="List Paragraph Char"/>
    <w:aliases w:val="ŠList Paragraph Char"/>
    <w:basedOn w:val="DefaultParagraphFont"/>
    <w:link w:val="ListParagraph"/>
    <w:uiPriority w:val="34"/>
    <w:locked/>
    <w:rsid w:val="00801BF1"/>
    <w:rPr>
      <w:rFonts w:ascii="Arial" w:hAnsi="Arial" w:cs="Arial"/>
      <w:sz w:val="22"/>
      <w:lang w:val="en-AU"/>
    </w:rPr>
  </w:style>
  <w:style w:type="table" w:styleId="GridTable1Light-Accent1">
    <w:name w:val="Grid Table 1 Light Accent 1"/>
    <w:basedOn w:val="TableNormal"/>
    <w:uiPriority w:val="46"/>
    <w:rsid w:val="004948CC"/>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5D79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792E"/>
    <w:rPr>
      <w:rFonts w:ascii="Courier New" w:eastAsia="Times New Roman" w:hAnsi="Courier New" w:cs="Courier New"/>
      <w:sz w:val="20"/>
      <w:szCs w:val="20"/>
      <w:lang w:val="en-AU" w:eastAsia="en-GB"/>
    </w:rPr>
  </w:style>
  <w:style w:type="paragraph" w:styleId="BodyText">
    <w:name w:val="Body Text"/>
    <w:basedOn w:val="Normal"/>
    <w:link w:val="BodyTextChar"/>
    <w:semiHidden/>
    <w:rsid w:val="00716E7D"/>
    <w:pPr>
      <w:spacing w:before="0"/>
    </w:pPr>
    <w:rPr>
      <w:rFonts w:ascii="Times New Roman" w:eastAsia="Times New Roman" w:hAnsi="Times New Roman" w:cs="Times New Roman"/>
      <w:sz w:val="32"/>
      <w:szCs w:val="20"/>
      <w:lang w:val="en-US"/>
    </w:rPr>
  </w:style>
  <w:style w:type="character" w:customStyle="1" w:styleId="BodyTextChar">
    <w:name w:val="Body Text Char"/>
    <w:basedOn w:val="DefaultParagraphFont"/>
    <w:link w:val="BodyText"/>
    <w:semiHidden/>
    <w:rsid w:val="00716E7D"/>
    <w:rPr>
      <w:rFonts w:ascii="Times New Roman" w:eastAsia="Times New Roman" w:hAnsi="Times New Roman" w:cs="Times New Roman"/>
      <w:sz w:val="32"/>
      <w:szCs w:val="20"/>
    </w:rPr>
  </w:style>
  <w:style w:type="paragraph" w:styleId="BodyTextIndent3">
    <w:name w:val="Body Text Indent 3"/>
    <w:basedOn w:val="Normal"/>
    <w:link w:val="BodyTextIndent3Char"/>
    <w:uiPriority w:val="99"/>
    <w:semiHidden/>
    <w:rsid w:val="009B35D6"/>
    <w:pPr>
      <w:ind w:left="283"/>
    </w:pPr>
    <w:rPr>
      <w:sz w:val="16"/>
      <w:szCs w:val="16"/>
    </w:rPr>
  </w:style>
  <w:style w:type="character" w:customStyle="1" w:styleId="BodyTextIndent3Char">
    <w:name w:val="Body Text Indent 3 Char"/>
    <w:basedOn w:val="DefaultParagraphFont"/>
    <w:link w:val="BodyTextIndent3"/>
    <w:uiPriority w:val="99"/>
    <w:semiHidden/>
    <w:rsid w:val="009B35D6"/>
    <w:rPr>
      <w:rFonts w:ascii="Arial" w:hAnsi="Arial"/>
      <w:sz w:val="16"/>
      <w:szCs w:val="16"/>
      <w:lang w:val="en-AU"/>
    </w:rPr>
  </w:style>
  <w:style w:type="character" w:styleId="HTMLCite">
    <w:name w:val="HTML Cite"/>
    <w:basedOn w:val="DefaultParagraphFont"/>
    <w:uiPriority w:val="99"/>
    <w:semiHidden/>
    <w:unhideWhenUsed/>
    <w:rsid w:val="008B2E91"/>
    <w:rPr>
      <w:i/>
      <w:iCs/>
    </w:rPr>
  </w:style>
  <w:style w:type="table" w:customStyle="1" w:styleId="Answerspace">
    <w:name w:val="Answer space"/>
    <w:basedOn w:val="TableNormal"/>
    <w:uiPriority w:val="99"/>
    <w:rsid w:val="001825DF"/>
    <w:pPr>
      <w:spacing w:before="0" w:line="240" w:lineRule="auto"/>
    </w:pPr>
    <w:tblPr>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Pr>
    <w:tcPr>
      <w:shd w:val="clear" w:color="auto" w:fill="auto"/>
    </w:tcPr>
  </w:style>
  <w:style w:type="paragraph" w:customStyle="1" w:styleId="Imageattributioncaption">
    <w:name w:val="ŠImage attribution caption"/>
    <w:basedOn w:val="Normal"/>
    <w:next w:val="Normal"/>
    <w:link w:val="ImageattributioncaptionChar"/>
    <w:uiPriority w:val="15"/>
    <w:qFormat/>
    <w:rsid w:val="008D0812"/>
    <w:pPr>
      <w:spacing w:after="0"/>
    </w:pPr>
    <w:rPr>
      <w:sz w:val="18"/>
      <w:szCs w:val="18"/>
    </w:rPr>
  </w:style>
  <w:style w:type="character" w:customStyle="1" w:styleId="ImageattributioncaptionChar">
    <w:name w:val="ŠImage attribution caption Char"/>
    <w:basedOn w:val="DefaultParagraphFont"/>
    <w:link w:val="Imageattributioncaption"/>
    <w:uiPriority w:val="15"/>
    <w:rsid w:val="00735DC6"/>
    <w:rPr>
      <w:rFonts w:ascii="Arial" w:hAnsi="Arial" w:cs="Arial"/>
      <w:sz w:val="18"/>
      <w:szCs w:val="18"/>
      <w:lang w:val="en-AU"/>
    </w:rPr>
  </w:style>
  <w:style w:type="paragraph" w:styleId="z-TopofForm">
    <w:name w:val="HTML Top of Form"/>
    <w:basedOn w:val="Normal"/>
    <w:next w:val="Normal"/>
    <w:link w:val="z-TopofFormChar"/>
    <w:hidden/>
    <w:uiPriority w:val="99"/>
    <w:semiHidden/>
    <w:unhideWhenUsed/>
    <w:rsid w:val="003311B0"/>
    <w:pPr>
      <w:pBdr>
        <w:bottom w:val="single" w:sz="6" w:space="1" w:color="auto"/>
      </w:pBdr>
      <w:spacing w:before="0" w:line="240" w:lineRule="auto"/>
      <w:jc w:val="center"/>
    </w:pPr>
    <w:rPr>
      <w:rFonts w:eastAsia="Times New Roman"/>
      <w:vanish/>
      <w:sz w:val="16"/>
      <w:szCs w:val="16"/>
      <w:lang w:eastAsia="en-GB"/>
    </w:rPr>
  </w:style>
  <w:style w:type="character" w:customStyle="1" w:styleId="z-TopofFormChar">
    <w:name w:val="z-Top of Form Char"/>
    <w:basedOn w:val="DefaultParagraphFont"/>
    <w:link w:val="z-TopofForm"/>
    <w:uiPriority w:val="99"/>
    <w:semiHidden/>
    <w:rsid w:val="003311B0"/>
    <w:rPr>
      <w:rFonts w:ascii="Arial" w:eastAsia="Times New Roman" w:hAnsi="Arial" w:cs="Arial"/>
      <w:vanish/>
      <w:sz w:val="16"/>
      <w:szCs w:val="16"/>
      <w:lang w:val="en-AU" w:eastAsia="en-GB"/>
    </w:rPr>
  </w:style>
  <w:style w:type="paragraph" w:styleId="z-BottomofForm">
    <w:name w:val="HTML Bottom of Form"/>
    <w:basedOn w:val="Normal"/>
    <w:next w:val="Normal"/>
    <w:link w:val="z-BottomofFormChar"/>
    <w:hidden/>
    <w:uiPriority w:val="99"/>
    <w:semiHidden/>
    <w:unhideWhenUsed/>
    <w:rsid w:val="003311B0"/>
    <w:pPr>
      <w:pBdr>
        <w:top w:val="single" w:sz="6" w:space="1" w:color="auto"/>
      </w:pBdr>
      <w:spacing w:before="0" w:line="240" w:lineRule="auto"/>
      <w:jc w:val="center"/>
    </w:pPr>
    <w:rPr>
      <w:rFonts w:eastAsia="Times New Roman"/>
      <w:vanish/>
      <w:sz w:val="16"/>
      <w:szCs w:val="16"/>
      <w:lang w:eastAsia="en-GB"/>
    </w:rPr>
  </w:style>
  <w:style w:type="character" w:customStyle="1" w:styleId="z-BottomofFormChar">
    <w:name w:val="z-Bottom of Form Char"/>
    <w:basedOn w:val="DefaultParagraphFont"/>
    <w:link w:val="z-BottomofForm"/>
    <w:uiPriority w:val="99"/>
    <w:semiHidden/>
    <w:rsid w:val="003311B0"/>
    <w:rPr>
      <w:rFonts w:ascii="Arial" w:eastAsia="Times New Roman" w:hAnsi="Arial" w:cs="Arial"/>
      <w:vanish/>
      <w:sz w:val="16"/>
      <w:szCs w:val="16"/>
      <w:lang w:val="en-AU" w:eastAsia="en-GB"/>
    </w:rPr>
  </w:style>
  <w:style w:type="paragraph" w:styleId="ListBullet3">
    <w:name w:val="List Bullet 3"/>
    <w:aliases w:val="ŠList Bullet 3"/>
    <w:basedOn w:val="Normal"/>
    <w:uiPriority w:val="10"/>
    <w:rsid w:val="008D0812"/>
    <w:pPr>
      <w:numPr>
        <w:numId w:val="9"/>
      </w:numPr>
    </w:pPr>
  </w:style>
  <w:style w:type="paragraph" w:styleId="ListNumber3">
    <w:name w:val="List Number 3"/>
    <w:aliases w:val="ŠList Number 3"/>
    <w:basedOn w:val="ListBullet3"/>
    <w:uiPriority w:val="8"/>
    <w:rsid w:val="008D0812"/>
    <w:pPr>
      <w:numPr>
        <w:ilvl w:val="2"/>
        <w:numId w:val="11"/>
      </w:numPr>
    </w:pPr>
  </w:style>
  <w:style w:type="character" w:customStyle="1" w:styleId="BoldItalic">
    <w:name w:val="ŠBold Italic"/>
    <w:basedOn w:val="DefaultParagraphFont"/>
    <w:uiPriority w:val="1"/>
    <w:qFormat/>
    <w:rsid w:val="008D0812"/>
    <w:rPr>
      <w:b/>
      <w:i/>
      <w:iCs/>
    </w:rPr>
  </w:style>
  <w:style w:type="paragraph" w:customStyle="1" w:styleId="Documentname">
    <w:name w:val="ŠDocument name"/>
    <w:basedOn w:val="Normal"/>
    <w:next w:val="Normal"/>
    <w:uiPriority w:val="17"/>
    <w:qFormat/>
    <w:rsid w:val="008D0812"/>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8D0812"/>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8D0812"/>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Pulloutquote">
    <w:name w:val="ŠPull out quote"/>
    <w:basedOn w:val="Normal"/>
    <w:next w:val="Normal"/>
    <w:uiPriority w:val="20"/>
    <w:qFormat/>
    <w:rsid w:val="008D0812"/>
    <w:pPr>
      <w:keepNext/>
      <w:ind w:left="567" w:right="57"/>
    </w:pPr>
    <w:rPr>
      <w:szCs w:val="22"/>
    </w:rPr>
  </w:style>
  <w:style w:type="paragraph" w:customStyle="1" w:styleId="Subtitle1">
    <w:name w:val="Subtitle1"/>
    <w:basedOn w:val="Normal"/>
    <w:uiPriority w:val="2"/>
    <w:qFormat/>
    <w:rsid w:val="00DC6E06"/>
    <w:pPr>
      <w:spacing w:before="360"/>
    </w:pPr>
    <w:rPr>
      <w:color w:val="002664"/>
      <w:sz w:val="44"/>
      <w:szCs w:val="48"/>
    </w:rPr>
  </w:style>
  <w:style w:type="character" w:customStyle="1" w:styleId="SubtitleChar">
    <w:name w:val="Subtitle Char"/>
    <w:basedOn w:val="DefaultParagraphFont"/>
    <w:link w:val="Subtitle"/>
    <w:uiPriority w:val="11"/>
    <w:semiHidden/>
    <w:rsid w:val="008D0812"/>
    <w:rPr>
      <w:rFonts w:ascii="Arial" w:eastAsiaTheme="minorEastAsia" w:hAnsi="Arial"/>
      <w:color w:val="5A5A5A" w:themeColor="text1" w:themeTint="A5"/>
      <w:spacing w:val="15"/>
      <w:sz w:val="22"/>
      <w:szCs w:val="22"/>
      <w:lang w:val="en-AU"/>
    </w:rPr>
  </w:style>
  <w:style w:type="paragraph" w:customStyle="1" w:styleId="Subtitle0">
    <w:name w:val="Subtitle0"/>
    <w:basedOn w:val="Normal"/>
    <w:next w:val="Normal"/>
    <w:link w:val="SubtitleChar0"/>
    <w:uiPriority w:val="11"/>
    <w:semiHidden/>
    <w:qFormat/>
    <w:rsid w:val="00DC6E06"/>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0"/>
    <w:basedOn w:val="DefaultParagraphFont"/>
    <w:link w:val="Subtitle0"/>
    <w:uiPriority w:val="11"/>
    <w:semiHidden/>
    <w:rsid w:val="00DC6E06"/>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8D0812"/>
    <w:rPr>
      <w:i/>
      <w:iCs/>
      <w:color w:val="404040" w:themeColor="text1" w:themeTint="BF"/>
    </w:rPr>
  </w:style>
  <w:style w:type="paragraph" w:styleId="TOC4">
    <w:name w:val="toc 4"/>
    <w:aliases w:val="ŠTOC 4"/>
    <w:basedOn w:val="Normal"/>
    <w:next w:val="Normal"/>
    <w:autoRedefine/>
    <w:uiPriority w:val="39"/>
    <w:unhideWhenUsed/>
    <w:rsid w:val="008D0812"/>
    <w:pPr>
      <w:spacing w:before="0"/>
      <w:ind w:left="488"/>
    </w:pPr>
  </w:style>
  <w:style w:type="paragraph" w:styleId="List">
    <w:name w:val="List"/>
    <w:basedOn w:val="Normal"/>
    <w:uiPriority w:val="99"/>
    <w:semiHidden/>
    <w:qFormat/>
    <w:rsid w:val="00AD6266"/>
    <w:pPr>
      <w:ind w:left="283" w:hanging="283"/>
      <w:contextualSpacing/>
    </w:pPr>
  </w:style>
  <w:style w:type="character" w:customStyle="1" w:styleId="normaltextrun">
    <w:name w:val="normaltextrun"/>
    <w:basedOn w:val="DefaultParagraphFont"/>
    <w:rsid w:val="005D3887"/>
  </w:style>
  <w:style w:type="paragraph" w:customStyle="1" w:styleId="paragraph">
    <w:name w:val="paragraph"/>
    <w:basedOn w:val="Normal"/>
    <w:rsid w:val="005D3887"/>
    <w:pPr>
      <w:suppressAutoHyphens w:val="0"/>
      <w:spacing w:before="100" w:beforeAutospacing="1" w:after="100" w:afterAutospacing="1" w:line="240" w:lineRule="auto"/>
    </w:pPr>
    <w:rPr>
      <w:rFonts w:ascii="Times New Roman" w:eastAsia="Times New Roman" w:hAnsi="Times New Roman" w:cs="Times New Roman"/>
      <w:sz w:val="24"/>
      <w:lang w:eastAsia="en-GB"/>
    </w:rPr>
  </w:style>
  <w:style w:type="character" w:styleId="Mention">
    <w:name w:val="Mention"/>
    <w:basedOn w:val="DefaultParagraphFont"/>
    <w:uiPriority w:val="99"/>
    <w:unhideWhenUsed/>
    <w:rsid w:val="00F203BF"/>
    <w:rPr>
      <w:color w:val="2B579A"/>
      <w:shd w:val="clear" w:color="auto" w:fill="E1DFDD"/>
    </w:rPr>
  </w:style>
  <w:style w:type="paragraph" w:customStyle="1" w:styleId="meta-date">
    <w:name w:val="meta-date"/>
    <w:basedOn w:val="Normal"/>
    <w:rsid w:val="00EC537D"/>
    <w:pPr>
      <w:suppressAutoHyphens w:val="0"/>
      <w:spacing w:before="100" w:beforeAutospacing="1" w:after="100" w:afterAutospacing="1" w:line="240" w:lineRule="auto"/>
    </w:pPr>
    <w:rPr>
      <w:rFonts w:ascii="Times New Roman" w:eastAsia="Times New Roman" w:hAnsi="Times New Roman" w:cs="Times New Roman"/>
      <w:sz w:val="24"/>
      <w:lang w:eastAsia="en-AU"/>
    </w:rPr>
  </w:style>
  <w:style w:type="paragraph" w:customStyle="1" w:styleId="Body">
    <w:name w:val="Body"/>
    <w:basedOn w:val="Normal"/>
    <w:link w:val="BodyChar"/>
    <w:qFormat/>
    <w:rsid w:val="0077434C"/>
    <w:pPr>
      <w:suppressAutoHyphens w:val="0"/>
      <w:spacing w:before="0" w:after="200" w:line="276" w:lineRule="auto"/>
    </w:pPr>
    <w:rPr>
      <w:rFonts w:ascii="Calibri" w:hAnsi="Calibri" w:cstheme="minorBidi"/>
      <w:sz w:val="24"/>
    </w:rPr>
  </w:style>
  <w:style w:type="character" w:customStyle="1" w:styleId="BodyChar">
    <w:name w:val="Body Char"/>
    <w:basedOn w:val="DefaultParagraphFont"/>
    <w:link w:val="Body"/>
    <w:rsid w:val="0077434C"/>
    <w:rPr>
      <w:rFonts w:ascii="Calibri" w:hAnsi="Calibri"/>
      <w:lang w:val="en-AU"/>
    </w:rPr>
  </w:style>
  <w:style w:type="character" w:customStyle="1" w:styleId="align-middle">
    <w:name w:val="align-middle"/>
    <w:basedOn w:val="DefaultParagraphFont"/>
    <w:rsid w:val="005E35CD"/>
  </w:style>
  <w:style w:type="character" w:styleId="PageNumber">
    <w:name w:val="page number"/>
    <w:basedOn w:val="DefaultParagraphFont"/>
    <w:uiPriority w:val="99"/>
    <w:semiHidden/>
    <w:unhideWhenUsed/>
    <w:rsid w:val="00CC4B06"/>
  </w:style>
  <w:style w:type="table" w:customStyle="1" w:styleId="Tableheader1">
    <w:name w:val="ŠTable header1"/>
    <w:basedOn w:val="TableNormal"/>
    <w:uiPriority w:val="99"/>
    <w:rsid w:val="00F173FD"/>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character" w:customStyle="1" w:styleId="ui-provider">
    <w:name w:val="ui-provider"/>
    <w:basedOn w:val="DefaultParagraphFont"/>
    <w:rsid w:val="00356177"/>
  </w:style>
  <w:style w:type="paragraph" w:customStyle="1" w:styleId="CODE">
    <w:name w:val="CODE"/>
    <w:basedOn w:val="Normal"/>
    <w:link w:val="CODEChar"/>
    <w:qFormat/>
    <w:rsid w:val="00BC48A5"/>
    <w:pPr>
      <w:suppressAutoHyphens w:val="0"/>
      <w:spacing w:before="0" w:after="160" w:line="259" w:lineRule="auto"/>
    </w:pPr>
    <w:rPr>
      <w:rFonts w:ascii="Lucida Console" w:hAnsi="Lucida Console" w:cstheme="minorBidi"/>
      <w:szCs w:val="22"/>
    </w:rPr>
  </w:style>
  <w:style w:type="character" w:customStyle="1" w:styleId="CODEChar">
    <w:name w:val="CODE Char"/>
    <w:basedOn w:val="DefaultParagraphFont"/>
    <w:link w:val="CODE"/>
    <w:rsid w:val="00BC48A5"/>
    <w:rPr>
      <w:rFonts w:ascii="Lucida Console" w:hAnsi="Lucida Console"/>
      <w:sz w:val="22"/>
      <w:szCs w:val="22"/>
      <w:lang w:val="en-AU"/>
    </w:rPr>
  </w:style>
  <w:style w:type="character" w:customStyle="1" w:styleId="Keyboard">
    <w:name w:val="Keyboard"/>
    <w:basedOn w:val="CODEChar"/>
    <w:uiPriority w:val="1"/>
    <w:qFormat/>
    <w:rsid w:val="00420C93"/>
    <w:rPr>
      <w:rFonts w:ascii="Lucida Console" w:hAnsi="Lucida Console"/>
      <w:sz w:val="22"/>
      <w:szCs w:val="22"/>
      <w:bdr w:val="single" w:sz="4" w:space="0" w:color="auto"/>
      <w:shd w:val="pct10" w:color="auto" w:fill="auto"/>
      <w:lang w:val="en-AU"/>
    </w:rPr>
  </w:style>
  <w:style w:type="character" w:customStyle="1" w:styleId="token">
    <w:name w:val="token"/>
    <w:basedOn w:val="DefaultParagraphFont"/>
    <w:rsid w:val="00133AAB"/>
  </w:style>
  <w:style w:type="paragraph" w:customStyle="1" w:styleId="Subtitle2">
    <w:name w:val="ŠSubtitle"/>
    <w:basedOn w:val="Normal"/>
    <w:link w:val="SubtitleChar1"/>
    <w:uiPriority w:val="2"/>
    <w:qFormat/>
    <w:rsid w:val="008D0812"/>
    <w:pPr>
      <w:spacing w:before="360"/>
    </w:pPr>
    <w:rPr>
      <w:color w:val="002664"/>
      <w:sz w:val="44"/>
      <w:szCs w:val="48"/>
    </w:rPr>
  </w:style>
  <w:style w:type="character" w:customStyle="1" w:styleId="SubtitleChar1">
    <w:name w:val="ŠSubtitle Char"/>
    <w:basedOn w:val="DefaultParagraphFont"/>
    <w:link w:val="Subtitle2"/>
    <w:uiPriority w:val="2"/>
    <w:rsid w:val="008D0812"/>
    <w:rPr>
      <w:rFonts w:ascii="Arial" w:hAnsi="Arial" w:cs="Arial"/>
      <w:color w:val="002664"/>
      <w:sz w:val="44"/>
      <w:szCs w:val="48"/>
      <w:lang w:val="en-AU"/>
    </w:rPr>
  </w:style>
  <w:style w:type="paragraph" w:styleId="Subtitle">
    <w:name w:val="Subtitle"/>
    <w:basedOn w:val="Normal"/>
    <w:next w:val="Normal"/>
    <w:link w:val="SubtitleChar"/>
    <w:uiPriority w:val="11"/>
    <w:semiHidden/>
    <w:qFormat/>
    <w:rsid w:val="008D0812"/>
    <w:pPr>
      <w:numPr>
        <w:ilvl w:val="1"/>
      </w:numPr>
      <w:spacing w:after="160"/>
    </w:pPr>
    <w:rPr>
      <w:rFonts w:eastAsiaTheme="minorEastAsia" w:cstheme="minorBidi"/>
      <w:color w:val="5A5A5A" w:themeColor="text1" w:themeTint="A5"/>
      <w:spacing w:val="15"/>
      <w:szCs w:val="22"/>
    </w:rPr>
  </w:style>
  <w:style w:type="character" w:customStyle="1" w:styleId="SubtitleChar10">
    <w:name w:val="Subtitle Char1"/>
    <w:basedOn w:val="DefaultParagraphFont"/>
    <w:uiPriority w:val="11"/>
    <w:semiHidden/>
    <w:rsid w:val="008D0812"/>
    <w:rPr>
      <w:rFonts w:eastAsiaTheme="minorEastAsia"/>
      <w:color w:val="5A5A5A" w:themeColor="text1" w:themeTint="A5"/>
      <w:spacing w:val="15"/>
      <w:sz w:val="22"/>
      <w:szCs w:val="22"/>
      <w:lang w:val="en-AU"/>
    </w:rPr>
  </w:style>
  <w:style w:type="paragraph" w:customStyle="1" w:styleId="Greycode">
    <w:name w:val="Grey code"/>
    <w:basedOn w:val="FeatureBox4"/>
    <w:qFormat/>
    <w:rsid w:val="00D340E3"/>
    <w:pPr>
      <w:spacing w:before="0"/>
    </w:pPr>
    <w:rPr>
      <w:rFonts w:ascii="Lucida Console" w:hAnsi="Lucida Conso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7234">
      <w:bodyDiv w:val="1"/>
      <w:marLeft w:val="0"/>
      <w:marRight w:val="0"/>
      <w:marTop w:val="0"/>
      <w:marBottom w:val="0"/>
      <w:divBdr>
        <w:top w:val="none" w:sz="0" w:space="0" w:color="auto"/>
        <w:left w:val="none" w:sz="0" w:space="0" w:color="auto"/>
        <w:bottom w:val="none" w:sz="0" w:space="0" w:color="auto"/>
        <w:right w:val="none" w:sz="0" w:space="0" w:color="auto"/>
      </w:divBdr>
    </w:div>
    <w:div w:id="4292046">
      <w:bodyDiv w:val="1"/>
      <w:marLeft w:val="0"/>
      <w:marRight w:val="0"/>
      <w:marTop w:val="0"/>
      <w:marBottom w:val="0"/>
      <w:divBdr>
        <w:top w:val="none" w:sz="0" w:space="0" w:color="auto"/>
        <w:left w:val="none" w:sz="0" w:space="0" w:color="auto"/>
        <w:bottom w:val="none" w:sz="0" w:space="0" w:color="auto"/>
        <w:right w:val="none" w:sz="0" w:space="0" w:color="auto"/>
      </w:divBdr>
      <w:divsChild>
        <w:div w:id="730621165">
          <w:marLeft w:val="0"/>
          <w:marRight w:val="0"/>
          <w:marTop w:val="0"/>
          <w:marBottom w:val="0"/>
          <w:divBdr>
            <w:top w:val="single" w:sz="2" w:space="0" w:color="auto"/>
            <w:left w:val="single" w:sz="2" w:space="0" w:color="auto"/>
            <w:bottom w:val="single" w:sz="2" w:space="0" w:color="auto"/>
            <w:right w:val="single" w:sz="2" w:space="0" w:color="auto"/>
          </w:divBdr>
          <w:divsChild>
            <w:div w:id="115999256">
              <w:marLeft w:val="0"/>
              <w:marRight w:val="0"/>
              <w:marTop w:val="0"/>
              <w:marBottom w:val="0"/>
              <w:divBdr>
                <w:top w:val="single" w:sz="2" w:space="0" w:color="auto"/>
                <w:left w:val="single" w:sz="2" w:space="0" w:color="auto"/>
                <w:bottom w:val="single" w:sz="2" w:space="0" w:color="auto"/>
                <w:right w:val="single" w:sz="2" w:space="0" w:color="auto"/>
              </w:divBdr>
            </w:div>
            <w:div w:id="157886529">
              <w:marLeft w:val="0"/>
              <w:marRight w:val="0"/>
              <w:marTop w:val="0"/>
              <w:marBottom w:val="0"/>
              <w:divBdr>
                <w:top w:val="single" w:sz="2" w:space="0" w:color="auto"/>
                <w:left w:val="single" w:sz="2" w:space="0" w:color="auto"/>
                <w:bottom w:val="single" w:sz="2" w:space="0" w:color="auto"/>
                <w:right w:val="single" w:sz="2" w:space="0" w:color="auto"/>
              </w:divBdr>
            </w:div>
            <w:div w:id="238364544">
              <w:marLeft w:val="0"/>
              <w:marRight w:val="0"/>
              <w:marTop w:val="0"/>
              <w:marBottom w:val="0"/>
              <w:divBdr>
                <w:top w:val="single" w:sz="2" w:space="0" w:color="auto"/>
                <w:left w:val="single" w:sz="2" w:space="0" w:color="auto"/>
                <w:bottom w:val="single" w:sz="2" w:space="0" w:color="auto"/>
                <w:right w:val="single" w:sz="2" w:space="0" w:color="auto"/>
              </w:divBdr>
            </w:div>
            <w:div w:id="434861721">
              <w:marLeft w:val="0"/>
              <w:marRight w:val="0"/>
              <w:marTop w:val="0"/>
              <w:marBottom w:val="0"/>
              <w:divBdr>
                <w:top w:val="single" w:sz="2" w:space="0" w:color="auto"/>
                <w:left w:val="single" w:sz="2" w:space="0" w:color="auto"/>
                <w:bottom w:val="single" w:sz="2" w:space="0" w:color="auto"/>
                <w:right w:val="single" w:sz="2" w:space="0" w:color="auto"/>
              </w:divBdr>
            </w:div>
            <w:div w:id="485821342">
              <w:marLeft w:val="0"/>
              <w:marRight w:val="0"/>
              <w:marTop w:val="0"/>
              <w:marBottom w:val="0"/>
              <w:divBdr>
                <w:top w:val="single" w:sz="2" w:space="0" w:color="auto"/>
                <w:left w:val="single" w:sz="2" w:space="0" w:color="auto"/>
                <w:bottom w:val="single" w:sz="2" w:space="0" w:color="auto"/>
                <w:right w:val="single" w:sz="2" w:space="0" w:color="auto"/>
              </w:divBdr>
            </w:div>
            <w:div w:id="565260033">
              <w:marLeft w:val="0"/>
              <w:marRight w:val="0"/>
              <w:marTop w:val="0"/>
              <w:marBottom w:val="0"/>
              <w:divBdr>
                <w:top w:val="single" w:sz="2" w:space="0" w:color="auto"/>
                <w:left w:val="single" w:sz="2" w:space="0" w:color="auto"/>
                <w:bottom w:val="single" w:sz="2" w:space="0" w:color="auto"/>
                <w:right w:val="single" w:sz="2" w:space="0" w:color="auto"/>
              </w:divBdr>
            </w:div>
            <w:div w:id="619652720">
              <w:marLeft w:val="0"/>
              <w:marRight w:val="0"/>
              <w:marTop w:val="0"/>
              <w:marBottom w:val="0"/>
              <w:divBdr>
                <w:top w:val="single" w:sz="2" w:space="0" w:color="auto"/>
                <w:left w:val="single" w:sz="2" w:space="0" w:color="auto"/>
                <w:bottom w:val="single" w:sz="2" w:space="0" w:color="auto"/>
                <w:right w:val="single" w:sz="2" w:space="0" w:color="auto"/>
              </w:divBdr>
            </w:div>
            <w:div w:id="624434751">
              <w:marLeft w:val="0"/>
              <w:marRight w:val="0"/>
              <w:marTop w:val="0"/>
              <w:marBottom w:val="0"/>
              <w:divBdr>
                <w:top w:val="single" w:sz="2" w:space="0" w:color="auto"/>
                <w:left w:val="single" w:sz="2" w:space="0" w:color="auto"/>
                <w:bottom w:val="single" w:sz="2" w:space="0" w:color="auto"/>
                <w:right w:val="single" w:sz="2" w:space="0" w:color="auto"/>
              </w:divBdr>
            </w:div>
            <w:div w:id="677466593">
              <w:marLeft w:val="0"/>
              <w:marRight w:val="0"/>
              <w:marTop w:val="0"/>
              <w:marBottom w:val="0"/>
              <w:divBdr>
                <w:top w:val="single" w:sz="2" w:space="0" w:color="auto"/>
                <w:left w:val="single" w:sz="2" w:space="0" w:color="auto"/>
                <w:bottom w:val="single" w:sz="2" w:space="0" w:color="auto"/>
                <w:right w:val="single" w:sz="2" w:space="0" w:color="auto"/>
              </w:divBdr>
            </w:div>
            <w:div w:id="718096521">
              <w:marLeft w:val="0"/>
              <w:marRight w:val="0"/>
              <w:marTop w:val="0"/>
              <w:marBottom w:val="0"/>
              <w:divBdr>
                <w:top w:val="single" w:sz="2" w:space="0" w:color="auto"/>
                <w:left w:val="single" w:sz="2" w:space="0" w:color="auto"/>
                <w:bottom w:val="single" w:sz="2" w:space="0" w:color="auto"/>
                <w:right w:val="single" w:sz="2" w:space="0" w:color="auto"/>
              </w:divBdr>
            </w:div>
            <w:div w:id="841701316">
              <w:marLeft w:val="0"/>
              <w:marRight w:val="0"/>
              <w:marTop w:val="0"/>
              <w:marBottom w:val="0"/>
              <w:divBdr>
                <w:top w:val="single" w:sz="2" w:space="0" w:color="auto"/>
                <w:left w:val="single" w:sz="2" w:space="0" w:color="auto"/>
                <w:bottom w:val="single" w:sz="2" w:space="0" w:color="auto"/>
                <w:right w:val="single" w:sz="2" w:space="0" w:color="auto"/>
              </w:divBdr>
            </w:div>
            <w:div w:id="1018196279">
              <w:marLeft w:val="0"/>
              <w:marRight w:val="0"/>
              <w:marTop w:val="0"/>
              <w:marBottom w:val="0"/>
              <w:divBdr>
                <w:top w:val="single" w:sz="2" w:space="0" w:color="auto"/>
                <w:left w:val="single" w:sz="2" w:space="0" w:color="auto"/>
                <w:bottom w:val="single" w:sz="2" w:space="0" w:color="auto"/>
                <w:right w:val="single" w:sz="2" w:space="0" w:color="auto"/>
              </w:divBdr>
            </w:div>
            <w:div w:id="1095982849">
              <w:marLeft w:val="0"/>
              <w:marRight w:val="0"/>
              <w:marTop w:val="0"/>
              <w:marBottom w:val="0"/>
              <w:divBdr>
                <w:top w:val="single" w:sz="2" w:space="0" w:color="auto"/>
                <w:left w:val="single" w:sz="2" w:space="0" w:color="auto"/>
                <w:bottom w:val="single" w:sz="2" w:space="0" w:color="auto"/>
                <w:right w:val="single" w:sz="2" w:space="0" w:color="auto"/>
              </w:divBdr>
            </w:div>
            <w:div w:id="1099565516">
              <w:marLeft w:val="0"/>
              <w:marRight w:val="0"/>
              <w:marTop w:val="0"/>
              <w:marBottom w:val="0"/>
              <w:divBdr>
                <w:top w:val="single" w:sz="2" w:space="0" w:color="auto"/>
                <w:left w:val="single" w:sz="2" w:space="0" w:color="auto"/>
                <w:bottom w:val="single" w:sz="2" w:space="0" w:color="auto"/>
                <w:right w:val="single" w:sz="2" w:space="0" w:color="auto"/>
              </w:divBdr>
            </w:div>
            <w:div w:id="1203400661">
              <w:marLeft w:val="0"/>
              <w:marRight w:val="0"/>
              <w:marTop w:val="0"/>
              <w:marBottom w:val="0"/>
              <w:divBdr>
                <w:top w:val="single" w:sz="2" w:space="0" w:color="auto"/>
                <w:left w:val="single" w:sz="2" w:space="0" w:color="auto"/>
                <w:bottom w:val="single" w:sz="2" w:space="0" w:color="auto"/>
                <w:right w:val="single" w:sz="2" w:space="0" w:color="auto"/>
              </w:divBdr>
            </w:div>
            <w:div w:id="1223565385">
              <w:marLeft w:val="0"/>
              <w:marRight w:val="0"/>
              <w:marTop w:val="0"/>
              <w:marBottom w:val="0"/>
              <w:divBdr>
                <w:top w:val="single" w:sz="2" w:space="0" w:color="auto"/>
                <w:left w:val="single" w:sz="2" w:space="0" w:color="auto"/>
                <w:bottom w:val="single" w:sz="2" w:space="0" w:color="auto"/>
                <w:right w:val="single" w:sz="2" w:space="0" w:color="auto"/>
              </w:divBdr>
            </w:div>
            <w:div w:id="1533612251">
              <w:marLeft w:val="0"/>
              <w:marRight w:val="0"/>
              <w:marTop w:val="0"/>
              <w:marBottom w:val="0"/>
              <w:divBdr>
                <w:top w:val="single" w:sz="2" w:space="0" w:color="auto"/>
                <w:left w:val="single" w:sz="2" w:space="0" w:color="auto"/>
                <w:bottom w:val="single" w:sz="2" w:space="0" w:color="auto"/>
                <w:right w:val="single" w:sz="2" w:space="0" w:color="auto"/>
              </w:divBdr>
            </w:div>
            <w:div w:id="1614286596">
              <w:marLeft w:val="0"/>
              <w:marRight w:val="0"/>
              <w:marTop w:val="0"/>
              <w:marBottom w:val="0"/>
              <w:divBdr>
                <w:top w:val="single" w:sz="2" w:space="0" w:color="auto"/>
                <w:left w:val="single" w:sz="2" w:space="0" w:color="auto"/>
                <w:bottom w:val="single" w:sz="2" w:space="0" w:color="auto"/>
                <w:right w:val="single" w:sz="2" w:space="0" w:color="auto"/>
              </w:divBdr>
            </w:div>
            <w:div w:id="1639919157">
              <w:marLeft w:val="0"/>
              <w:marRight w:val="0"/>
              <w:marTop w:val="0"/>
              <w:marBottom w:val="0"/>
              <w:divBdr>
                <w:top w:val="single" w:sz="2" w:space="0" w:color="auto"/>
                <w:left w:val="single" w:sz="2" w:space="0" w:color="auto"/>
                <w:bottom w:val="single" w:sz="2" w:space="0" w:color="auto"/>
                <w:right w:val="single" w:sz="2" w:space="0" w:color="auto"/>
              </w:divBdr>
            </w:div>
            <w:div w:id="1785155793">
              <w:marLeft w:val="0"/>
              <w:marRight w:val="0"/>
              <w:marTop w:val="0"/>
              <w:marBottom w:val="0"/>
              <w:divBdr>
                <w:top w:val="single" w:sz="2" w:space="0" w:color="auto"/>
                <w:left w:val="single" w:sz="2" w:space="0" w:color="auto"/>
                <w:bottom w:val="single" w:sz="2" w:space="0" w:color="auto"/>
                <w:right w:val="single" w:sz="2" w:space="0" w:color="auto"/>
              </w:divBdr>
            </w:div>
            <w:div w:id="1871068013">
              <w:marLeft w:val="0"/>
              <w:marRight w:val="0"/>
              <w:marTop w:val="0"/>
              <w:marBottom w:val="0"/>
              <w:divBdr>
                <w:top w:val="single" w:sz="2" w:space="0" w:color="auto"/>
                <w:left w:val="single" w:sz="2" w:space="0" w:color="auto"/>
                <w:bottom w:val="single" w:sz="2" w:space="0" w:color="auto"/>
                <w:right w:val="single" w:sz="2" w:space="0" w:color="auto"/>
              </w:divBdr>
            </w:div>
            <w:div w:id="1950045654">
              <w:marLeft w:val="0"/>
              <w:marRight w:val="0"/>
              <w:marTop w:val="0"/>
              <w:marBottom w:val="0"/>
              <w:divBdr>
                <w:top w:val="single" w:sz="2" w:space="0" w:color="auto"/>
                <w:left w:val="single" w:sz="2" w:space="0" w:color="auto"/>
                <w:bottom w:val="single" w:sz="2" w:space="0" w:color="auto"/>
                <w:right w:val="single" w:sz="2" w:space="0" w:color="auto"/>
              </w:divBdr>
            </w:div>
            <w:div w:id="1967807412">
              <w:marLeft w:val="0"/>
              <w:marRight w:val="0"/>
              <w:marTop w:val="0"/>
              <w:marBottom w:val="0"/>
              <w:divBdr>
                <w:top w:val="single" w:sz="2" w:space="0" w:color="auto"/>
                <w:left w:val="single" w:sz="2" w:space="0" w:color="auto"/>
                <w:bottom w:val="single" w:sz="2" w:space="0" w:color="auto"/>
                <w:right w:val="single" w:sz="2" w:space="0" w:color="auto"/>
              </w:divBdr>
            </w:div>
            <w:div w:id="1991518659">
              <w:marLeft w:val="0"/>
              <w:marRight w:val="0"/>
              <w:marTop w:val="0"/>
              <w:marBottom w:val="0"/>
              <w:divBdr>
                <w:top w:val="single" w:sz="2" w:space="0" w:color="auto"/>
                <w:left w:val="single" w:sz="2" w:space="0" w:color="auto"/>
                <w:bottom w:val="single" w:sz="2" w:space="0" w:color="auto"/>
                <w:right w:val="single" w:sz="2" w:space="0" w:color="auto"/>
              </w:divBdr>
            </w:div>
            <w:div w:id="2027827203">
              <w:marLeft w:val="0"/>
              <w:marRight w:val="0"/>
              <w:marTop w:val="0"/>
              <w:marBottom w:val="0"/>
              <w:divBdr>
                <w:top w:val="single" w:sz="2" w:space="0" w:color="auto"/>
                <w:left w:val="single" w:sz="2" w:space="0" w:color="auto"/>
                <w:bottom w:val="single" w:sz="2" w:space="0" w:color="auto"/>
                <w:right w:val="single" w:sz="2" w:space="0" w:color="auto"/>
              </w:divBdr>
            </w:div>
          </w:divsChild>
        </w:div>
        <w:div w:id="1097755308">
          <w:marLeft w:val="0"/>
          <w:marRight w:val="0"/>
          <w:marTop w:val="0"/>
          <w:marBottom w:val="0"/>
          <w:divBdr>
            <w:top w:val="single" w:sz="2" w:space="0" w:color="auto"/>
            <w:left w:val="single" w:sz="2" w:space="0" w:color="auto"/>
            <w:bottom w:val="single" w:sz="2" w:space="0" w:color="auto"/>
            <w:right w:val="single" w:sz="2" w:space="0" w:color="auto"/>
          </w:divBdr>
          <w:divsChild>
            <w:div w:id="164370950">
              <w:marLeft w:val="0"/>
              <w:marRight w:val="0"/>
              <w:marTop w:val="0"/>
              <w:marBottom w:val="0"/>
              <w:divBdr>
                <w:top w:val="single" w:sz="2" w:space="0" w:color="auto"/>
                <w:left w:val="single" w:sz="2" w:space="0" w:color="auto"/>
                <w:bottom w:val="single" w:sz="2" w:space="0" w:color="auto"/>
                <w:right w:val="single" w:sz="2" w:space="0" w:color="auto"/>
              </w:divBdr>
            </w:div>
            <w:div w:id="280040146">
              <w:marLeft w:val="0"/>
              <w:marRight w:val="0"/>
              <w:marTop w:val="0"/>
              <w:marBottom w:val="0"/>
              <w:divBdr>
                <w:top w:val="single" w:sz="2" w:space="0" w:color="auto"/>
                <w:left w:val="single" w:sz="2" w:space="0" w:color="auto"/>
                <w:bottom w:val="single" w:sz="2" w:space="0" w:color="auto"/>
                <w:right w:val="single" w:sz="2" w:space="0" w:color="auto"/>
              </w:divBdr>
            </w:div>
            <w:div w:id="720859993">
              <w:marLeft w:val="0"/>
              <w:marRight w:val="0"/>
              <w:marTop w:val="0"/>
              <w:marBottom w:val="0"/>
              <w:divBdr>
                <w:top w:val="single" w:sz="2" w:space="0" w:color="auto"/>
                <w:left w:val="single" w:sz="2" w:space="0" w:color="auto"/>
                <w:bottom w:val="single" w:sz="2" w:space="0" w:color="auto"/>
                <w:right w:val="single" w:sz="2" w:space="0" w:color="auto"/>
              </w:divBdr>
            </w:div>
            <w:div w:id="938684630">
              <w:marLeft w:val="0"/>
              <w:marRight w:val="0"/>
              <w:marTop w:val="0"/>
              <w:marBottom w:val="0"/>
              <w:divBdr>
                <w:top w:val="single" w:sz="2" w:space="0" w:color="auto"/>
                <w:left w:val="single" w:sz="2" w:space="0" w:color="auto"/>
                <w:bottom w:val="single" w:sz="2" w:space="0" w:color="auto"/>
                <w:right w:val="single" w:sz="2" w:space="0" w:color="auto"/>
              </w:divBdr>
            </w:div>
            <w:div w:id="1116100423">
              <w:marLeft w:val="0"/>
              <w:marRight w:val="0"/>
              <w:marTop w:val="0"/>
              <w:marBottom w:val="0"/>
              <w:divBdr>
                <w:top w:val="single" w:sz="2" w:space="0" w:color="auto"/>
                <w:left w:val="single" w:sz="2" w:space="0" w:color="auto"/>
                <w:bottom w:val="single" w:sz="2" w:space="0" w:color="auto"/>
                <w:right w:val="single" w:sz="2" w:space="0" w:color="auto"/>
              </w:divBdr>
            </w:div>
            <w:div w:id="1288513610">
              <w:marLeft w:val="0"/>
              <w:marRight w:val="0"/>
              <w:marTop w:val="0"/>
              <w:marBottom w:val="0"/>
              <w:divBdr>
                <w:top w:val="single" w:sz="2" w:space="0" w:color="auto"/>
                <w:left w:val="single" w:sz="2" w:space="0" w:color="auto"/>
                <w:bottom w:val="single" w:sz="2" w:space="0" w:color="auto"/>
                <w:right w:val="single" w:sz="2" w:space="0" w:color="auto"/>
              </w:divBdr>
            </w:div>
            <w:div w:id="1535967332">
              <w:marLeft w:val="0"/>
              <w:marRight w:val="0"/>
              <w:marTop w:val="0"/>
              <w:marBottom w:val="0"/>
              <w:divBdr>
                <w:top w:val="single" w:sz="2" w:space="0" w:color="auto"/>
                <w:left w:val="single" w:sz="2" w:space="0" w:color="auto"/>
                <w:bottom w:val="single" w:sz="2" w:space="0" w:color="auto"/>
                <w:right w:val="single" w:sz="2" w:space="0" w:color="auto"/>
              </w:divBdr>
            </w:div>
            <w:div w:id="1732465823">
              <w:marLeft w:val="0"/>
              <w:marRight w:val="0"/>
              <w:marTop w:val="0"/>
              <w:marBottom w:val="0"/>
              <w:divBdr>
                <w:top w:val="single" w:sz="2" w:space="0" w:color="auto"/>
                <w:left w:val="single" w:sz="2" w:space="0" w:color="auto"/>
                <w:bottom w:val="single" w:sz="2" w:space="0" w:color="auto"/>
                <w:right w:val="single" w:sz="2" w:space="0" w:color="auto"/>
              </w:divBdr>
            </w:div>
            <w:div w:id="1764766491">
              <w:marLeft w:val="0"/>
              <w:marRight w:val="0"/>
              <w:marTop w:val="0"/>
              <w:marBottom w:val="0"/>
              <w:divBdr>
                <w:top w:val="single" w:sz="2" w:space="0" w:color="auto"/>
                <w:left w:val="single" w:sz="2" w:space="0" w:color="auto"/>
                <w:bottom w:val="single" w:sz="2" w:space="0" w:color="auto"/>
                <w:right w:val="single" w:sz="2" w:space="0" w:color="auto"/>
              </w:divBdr>
            </w:div>
            <w:div w:id="1848598600">
              <w:marLeft w:val="0"/>
              <w:marRight w:val="0"/>
              <w:marTop w:val="0"/>
              <w:marBottom w:val="0"/>
              <w:divBdr>
                <w:top w:val="single" w:sz="2" w:space="0" w:color="auto"/>
                <w:left w:val="single" w:sz="2" w:space="0" w:color="auto"/>
                <w:bottom w:val="single" w:sz="2" w:space="0" w:color="auto"/>
                <w:right w:val="single" w:sz="2" w:space="0" w:color="auto"/>
              </w:divBdr>
            </w:div>
            <w:div w:id="1916432304">
              <w:marLeft w:val="0"/>
              <w:marRight w:val="0"/>
              <w:marTop w:val="0"/>
              <w:marBottom w:val="0"/>
              <w:divBdr>
                <w:top w:val="single" w:sz="2" w:space="0" w:color="auto"/>
                <w:left w:val="single" w:sz="2" w:space="0" w:color="auto"/>
                <w:bottom w:val="single" w:sz="2" w:space="0" w:color="auto"/>
                <w:right w:val="single" w:sz="2" w:space="0" w:color="auto"/>
              </w:divBdr>
            </w:div>
            <w:div w:id="1939674298">
              <w:marLeft w:val="0"/>
              <w:marRight w:val="0"/>
              <w:marTop w:val="0"/>
              <w:marBottom w:val="0"/>
              <w:divBdr>
                <w:top w:val="single" w:sz="2" w:space="0" w:color="auto"/>
                <w:left w:val="single" w:sz="2" w:space="0" w:color="auto"/>
                <w:bottom w:val="single" w:sz="2" w:space="0" w:color="auto"/>
                <w:right w:val="single" w:sz="2" w:space="0" w:color="auto"/>
              </w:divBdr>
            </w:div>
            <w:div w:id="196950837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409087">
      <w:bodyDiv w:val="1"/>
      <w:marLeft w:val="0"/>
      <w:marRight w:val="0"/>
      <w:marTop w:val="0"/>
      <w:marBottom w:val="0"/>
      <w:divBdr>
        <w:top w:val="none" w:sz="0" w:space="0" w:color="auto"/>
        <w:left w:val="none" w:sz="0" w:space="0" w:color="auto"/>
        <w:bottom w:val="none" w:sz="0" w:space="0" w:color="auto"/>
        <w:right w:val="none" w:sz="0" w:space="0" w:color="auto"/>
      </w:divBdr>
    </w:div>
    <w:div w:id="23478809">
      <w:bodyDiv w:val="1"/>
      <w:marLeft w:val="0"/>
      <w:marRight w:val="0"/>
      <w:marTop w:val="0"/>
      <w:marBottom w:val="0"/>
      <w:divBdr>
        <w:top w:val="none" w:sz="0" w:space="0" w:color="auto"/>
        <w:left w:val="none" w:sz="0" w:space="0" w:color="auto"/>
        <w:bottom w:val="none" w:sz="0" w:space="0" w:color="auto"/>
        <w:right w:val="none" w:sz="0" w:space="0" w:color="auto"/>
      </w:divBdr>
    </w:div>
    <w:div w:id="25060271">
      <w:bodyDiv w:val="1"/>
      <w:marLeft w:val="0"/>
      <w:marRight w:val="0"/>
      <w:marTop w:val="0"/>
      <w:marBottom w:val="0"/>
      <w:divBdr>
        <w:top w:val="none" w:sz="0" w:space="0" w:color="auto"/>
        <w:left w:val="none" w:sz="0" w:space="0" w:color="auto"/>
        <w:bottom w:val="none" w:sz="0" w:space="0" w:color="auto"/>
        <w:right w:val="none" w:sz="0" w:space="0" w:color="auto"/>
      </w:divBdr>
    </w:div>
    <w:div w:id="27224709">
      <w:bodyDiv w:val="1"/>
      <w:marLeft w:val="0"/>
      <w:marRight w:val="0"/>
      <w:marTop w:val="0"/>
      <w:marBottom w:val="0"/>
      <w:divBdr>
        <w:top w:val="none" w:sz="0" w:space="0" w:color="auto"/>
        <w:left w:val="none" w:sz="0" w:space="0" w:color="auto"/>
        <w:bottom w:val="none" w:sz="0" w:space="0" w:color="auto"/>
        <w:right w:val="none" w:sz="0" w:space="0" w:color="auto"/>
      </w:divBdr>
    </w:div>
    <w:div w:id="31614750">
      <w:bodyDiv w:val="1"/>
      <w:marLeft w:val="0"/>
      <w:marRight w:val="0"/>
      <w:marTop w:val="0"/>
      <w:marBottom w:val="0"/>
      <w:divBdr>
        <w:top w:val="none" w:sz="0" w:space="0" w:color="auto"/>
        <w:left w:val="none" w:sz="0" w:space="0" w:color="auto"/>
        <w:bottom w:val="none" w:sz="0" w:space="0" w:color="auto"/>
        <w:right w:val="none" w:sz="0" w:space="0" w:color="auto"/>
      </w:divBdr>
    </w:div>
    <w:div w:id="37096001">
      <w:bodyDiv w:val="1"/>
      <w:marLeft w:val="0"/>
      <w:marRight w:val="0"/>
      <w:marTop w:val="0"/>
      <w:marBottom w:val="0"/>
      <w:divBdr>
        <w:top w:val="none" w:sz="0" w:space="0" w:color="auto"/>
        <w:left w:val="none" w:sz="0" w:space="0" w:color="auto"/>
        <w:bottom w:val="none" w:sz="0" w:space="0" w:color="auto"/>
        <w:right w:val="none" w:sz="0" w:space="0" w:color="auto"/>
      </w:divBdr>
    </w:div>
    <w:div w:id="48959294">
      <w:bodyDiv w:val="1"/>
      <w:marLeft w:val="0"/>
      <w:marRight w:val="0"/>
      <w:marTop w:val="0"/>
      <w:marBottom w:val="0"/>
      <w:divBdr>
        <w:top w:val="none" w:sz="0" w:space="0" w:color="auto"/>
        <w:left w:val="none" w:sz="0" w:space="0" w:color="auto"/>
        <w:bottom w:val="none" w:sz="0" w:space="0" w:color="auto"/>
        <w:right w:val="none" w:sz="0" w:space="0" w:color="auto"/>
      </w:divBdr>
    </w:div>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70003925">
      <w:bodyDiv w:val="1"/>
      <w:marLeft w:val="0"/>
      <w:marRight w:val="0"/>
      <w:marTop w:val="0"/>
      <w:marBottom w:val="0"/>
      <w:divBdr>
        <w:top w:val="none" w:sz="0" w:space="0" w:color="auto"/>
        <w:left w:val="none" w:sz="0" w:space="0" w:color="auto"/>
        <w:bottom w:val="none" w:sz="0" w:space="0" w:color="auto"/>
        <w:right w:val="none" w:sz="0" w:space="0" w:color="auto"/>
      </w:divBdr>
    </w:div>
    <w:div w:id="76371123">
      <w:bodyDiv w:val="1"/>
      <w:marLeft w:val="0"/>
      <w:marRight w:val="0"/>
      <w:marTop w:val="0"/>
      <w:marBottom w:val="0"/>
      <w:divBdr>
        <w:top w:val="none" w:sz="0" w:space="0" w:color="auto"/>
        <w:left w:val="none" w:sz="0" w:space="0" w:color="auto"/>
        <w:bottom w:val="none" w:sz="0" w:space="0" w:color="auto"/>
        <w:right w:val="none" w:sz="0" w:space="0" w:color="auto"/>
      </w:divBdr>
    </w:div>
    <w:div w:id="77988215">
      <w:bodyDiv w:val="1"/>
      <w:marLeft w:val="0"/>
      <w:marRight w:val="0"/>
      <w:marTop w:val="0"/>
      <w:marBottom w:val="0"/>
      <w:divBdr>
        <w:top w:val="none" w:sz="0" w:space="0" w:color="auto"/>
        <w:left w:val="none" w:sz="0" w:space="0" w:color="auto"/>
        <w:bottom w:val="none" w:sz="0" w:space="0" w:color="auto"/>
        <w:right w:val="none" w:sz="0" w:space="0" w:color="auto"/>
      </w:divBdr>
    </w:div>
    <w:div w:id="96368794">
      <w:bodyDiv w:val="1"/>
      <w:marLeft w:val="0"/>
      <w:marRight w:val="0"/>
      <w:marTop w:val="0"/>
      <w:marBottom w:val="0"/>
      <w:divBdr>
        <w:top w:val="none" w:sz="0" w:space="0" w:color="auto"/>
        <w:left w:val="none" w:sz="0" w:space="0" w:color="auto"/>
        <w:bottom w:val="none" w:sz="0" w:space="0" w:color="auto"/>
        <w:right w:val="none" w:sz="0" w:space="0" w:color="auto"/>
      </w:divBdr>
    </w:div>
    <w:div w:id="100692196">
      <w:bodyDiv w:val="1"/>
      <w:marLeft w:val="0"/>
      <w:marRight w:val="0"/>
      <w:marTop w:val="0"/>
      <w:marBottom w:val="0"/>
      <w:divBdr>
        <w:top w:val="none" w:sz="0" w:space="0" w:color="auto"/>
        <w:left w:val="none" w:sz="0" w:space="0" w:color="auto"/>
        <w:bottom w:val="none" w:sz="0" w:space="0" w:color="auto"/>
        <w:right w:val="none" w:sz="0" w:space="0" w:color="auto"/>
      </w:divBdr>
      <w:divsChild>
        <w:div w:id="797450946">
          <w:marLeft w:val="0"/>
          <w:marRight w:val="0"/>
          <w:marTop w:val="0"/>
          <w:marBottom w:val="0"/>
          <w:divBdr>
            <w:top w:val="none" w:sz="0" w:space="0" w:color="auto"/>
            <w:left w:val="none" w:sz="0" w:space="0" w:color="auto"/>
            <w:bottom w:val="none" w:sz="0" w:space="0" w:color="auto"/>
            <w:right w:val="none" w:sz="0" w:space="0" w:color="auto"/>
          </w:divBdr>
          <w:divsChild>
            <w:div w:id="2110225695">
              <w:marLeft w:val="0"/>
              <w:marRight w:val="0"/>
              <w:marTop w:val="0"/>
              <w:marBottom w:val="0"/>
              <w:divBdr>
                <w:top w:val="none" w:sz="0" w:space="0" w:color="auto"/>
                <w:left w:val="none" w:sz="0" w:space="0" w:color="auto"/>
                <w:bottom w:val="none" w:sz="0" w:space="0" w:color="auto"/>
                <w:right w:val="none" w:sz="0" w:space="0" w:color="auto"/>
              </w:divBdr>
              <w:divsChild>
                <w:div w:id="180743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760659">
          <w:marLeft w:val="0"/>
          <w:marRight w:val="0"/>
          <w:marTop w:val="0"/>
          <w:marBottom w:val="0"/>
          <w:divBdr>
            <w:top w:val="none" w:sz="0" w:space="0" w:color="auto"/>
            <w:left w:val="none" w:sz="0" w:space="0" w:color="auto"/>
            <w:bottom w:val="none" w:sz="0" w:space="0" w:color="auto"/>
            <w:right w:val="none" w:sz="0" w:space="0" w:color="auto"/>
          </w:divBdr>
          <w:divsChild>
            <w:div w:id="141585504">
              <w:marLeft w:val="0"/>
              <w:marRight w:val="0"/>
              <w:marTop w:val="0"/>
              <w:marBottom w:val="0"/>
              <w:divBdr>
                <w:top w:val="none" w:sz="0" w:space="0" w:color="auto"/>
                <w:left w:val="none" w:sz="0" w:space="0" w:color="auto"/>
                <w:bottom w:val="none" w:sz="0" w:space="0" w:color="auto"/>
                <w:right w:val="none" w:sz="0" w:space="0" w:color="auto"/>
              </w:divBdr>
              <w:divsChild>
                <w:div w:id="2141725845">
                  <w:marLeft w:val="0"/>
                  <w:marRight w:val="0"/>
                  <w:marTop w:val="0"/>
                  <w:marBottom w:val="0"/>
                  <w:divBdr>
                    <w:top w:val="none" w:sz="0" w:space="0" w:color="auto"/>
                    <w:left w:val="none" w:sz="0" w:space="0" w:color="auto"/>
                    <w:bottom w:val="none" w:sz="0" w:space="0" w:color="auto"/>
                    <w:right w:val="none" w:sz="0" w:space="0" w:color="auto"/>
                  </w:divBdr>
                  <w:divsChild>
                    <w:div w:id="1614820182">
                      <w:marLeft w:val="0"/>
                      <w:marRight w:val="0"/>
                      <w:marTop w:val="0"/>
                      <w:marBottom w:val="0"/>
                      <w:divBdr>
                        <w:top w:val="none" w:sz="0" w:space="0" w:color="auto"/>
                        <w:left w:val="none" w:sz="0" w:space="0" w:color="auto"/>
                        <w:bottom w:val="none" w:sz="0" w:space="0" w:color="auto"/>
                        <w:right w:val="none" w:sz="0" w:space="0" w:color="auto"/>
                      </w:divBdr>
                      <w:divsChild>
                        <w:div w:id="1848910416">
                          <w:marLeft w:val="0"/>
                          <w:marRight w:val="0"/>
                          <w:marTop w:val="0"/>
                          <w:marBottom w:val="0"/>
                          <w:divBdr>
                            <w:top w:val="none" w:sz="0" w:space="0" w:color="auto"/>
                            <w:left w:val="none" w:sz="0" w:space="0" w:color="auto"/>
                            <w:bottom w:val="none" w:sz="0" w:space="0" w:color="auto"/>
                            <w:right w:val="none" w:sz="0" w:space="0" w:color="auto"/>
                          </w:divBdr>
                          <w:divsChild>
                            <w:div w:id="1053231351">
                              <w:marLeft w:val="0"/>
                              <w:marRight w:val="0"/>
                              <w:marTop w:val="0"/>
                              <w:marBottom w:val="0"/>
                              <w:divBdr>
                                <w:top w:val="none" w:sz="0" w:space="0" w:color="auto"/>
                                <w:left w:val="none" w:sz="0" w:space="0" w:color="auto"/>
                                <w:bottom w:val="none" w:sz="0" w:space="0" w:color="auto"/>
                                <w:right w:val="none" w:sz="0" w:space="0" w:color="auto"/>
                              </w:divBdr>
                              <w:divsChild>
                                <w:div w:id="164739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908173">
      <w:bodyDiv w:val="1"/>
      <w:marLeft w:val="0"/>
      <w:marRight w:val="0"/>
      <w:marTop w:val="0"/>
      <w:marBottom w:val="0"/>
      <w:divBdr>
        <w:top w:val="none" w:sz="0" w:space="0" w:color="auto"/>
        <w:left w:val="none" w:sz="0" w:space="0" w:color="auto"/>
        <w:bottom w:val="none" w:sz="0" w:space="0" w:color="auto"/>
        <w:right w:val="none" w:sz="0" w:space="0" w:color="auto"/>
      </w:divBdr>
    </w:div>
    <w:div w:id="111482950">
      <w:bodyDiv w:val="1"/>
      <w:marLeft w:val="0"/>
      <w:marRight w:val="0"/>
      <w:marTop w:val="0"/>
      <w:marBottom w:val="0"/>
      <w:divBdr>
        <w:top w:val="none" w:sz="0" w:space="0" w:color="auto"/>
        <w:left w:val="none" w:sz="0" w:space="0" w:color="auto"/>
        <w:bottom w:val="none" w:sz="0" w:space="0" w:color="auto"/>
        <w:right w:val="none" w:sz="0" w:space="0" w:color="auto"/>
      </w:divBdr>
      <w:divsChild>
        <w:div w:id="1369598260">
          <w:marLeft w:val="0"/>
          <w:marRight w:val="0"/>
          <w:marTop w:val="0"/>
          <w:marBottom w:val="0"/>
          <w:divBdr>
            <w:top w:val="single" w:sz="2" w:space="0" w:color="auto"/>
            <w:left w:val="single" w:sz="2" w:space="0" w:color="auto"/>
            <w:bottom w:val="single" w:sz="2" w:space="0" w:color="auto"/>
            <w:right w:val="single" w:sz="2" w:space="0" w:color="auto"/>
          </w:divBdr>
        </w:div>
      </w:divsChild>
    </w:div>
    <w:div w:id="113403515">
      <w:bodyDiv w:val="1"/>
      <w:marLeft w:val="0"/>
      <w:marRight w:val="0"/>
      <w:marTop w:val="0"/>
      <w:marBottom w:val="0"/>
      <w:divBdr>
        <w:top w:val="none" w:sz="0" w:space="0" w:color="auto"/>
        <w:left w:val="none" w:sz="0" w:space="0" w:color="auto"/>
        <w:bottom w:val="none" w:sz="0" w:space="0" w:color="auto"/>
        <w:right w:val="none" w:sz="0" w:space="0" w:color="auto"/>
      </w:divBdr>
    </w:div>
    <w:div w:id="115106429">
      <w:bodyDiv w:val="1"/>
      <w:marLeft w:val="0"/>
      <w:marRight w:val="0"/>
      <w:marTop w:val="0"/>
      <w:marBottom w:val="0"/>
      <w:divBdr>
        <w:top w:val="none" w:sz="0" w:space="0" w:color="auto"/>
        <w:left w:val="none" w:sz="0" w:space="0" w:color="auto"/>
        <w:bottom w:val="none" w:sz="0" w:space="0" w:color="auto"/>
        <w:right w:val="none" w:sz="0" w:space="0" w:color="auto"/>
      </w:divBdr>
    </w:div>
    <w:div w:id="123816100">
      <w:bodyDiv w:val="1"/>
      <w:marLeft w:val="0"/>
      <w:marRight w:val="0"/>
      <w:marTop w:val="0"/>
      <w:marBottom w:val="0"/>
      <w:divBdr>
        <w:top w:val="none" w:sz="0" w:space="0" w:color="auto"/>
        <w:left w:val="none" w:sz="0" w:space="0" w:color="auto"/>
        <w:bottom w:val="none" w:sz="0" w:space="0" w:color="auto"/>
        <w:right w:val="none" w:sz="0" w:space="0" w:color="auto"/>
      </w:divBdr>
    </w:div>
    <w:div w:id="123931167">
      <w:bodyDiv w:val="1"/>
      <w:marLeft w:val="0"/>
      <w:marRight w:val="0"/>
      <w:marTop w:val="0"/>
      <w:marBottom w:val="0"/>
      <w:divBdr>
        <w:top w:val="none" w:sz="0" w:space="0" w:color="auto"/>
        <w:left w:val="none" w:sz="0" w:space="0" w:color="auto"/>
        <w:bottom w:val="none" w:sz="0" w:space="0" w:color="auto"/>
        <w:right w:val="none" w:sz="0" w:space="0" w:color="auto"/>
      </w:divBdr>
    </w:div>
    <w:div w:id="138959498">
      <w:bodyDiv w:val="1"/>
      <w:marLeft w:val="0"/>
      <w:marRight w:val="0"/>
      <w:marTop w:val="0"/>
      <w:marBottom w:val="0"/>
      <w:divBdr>
        <w:top w:val="none" w:sz="0" w:space="0" w:color="auto"/>
        <w:left w:val="none" w:sz="0" w:space="0" w:color="auto"/>
        <w:bottom w:val="none" w:sz="0" w:space="0" w:color="auto"/>
        <w:right w:val="none" w:sz="0" w:space="0" w:color="auto"/>
      </w:divBdr>
    </w:div>
    <w:div w:id="139351803">
      <w:bodyDiv w:val="1"/>
      <w:marLeft w:val="0"/>
      <w:marRight w:val="0"/>
      <w:marTop w:val="0"/>
      <w:marBottom w:val="0"/>
      <w:divBdr>
        <w:top w:val="none" w:sz="0" w:space="0" w:color="auto"/>
        <w:left w:val="none" w:sz="0" w:space="0" w:color="auto"/>
        <w:bottom w:val="none" w:sz="0" w:space="0" w:color="auto"/>
        <w:right w:val="none" w:sz="0" w:space="0" w:color="auto"/>
      </w:divBdr>
    </w:div>
    <w:div w:id="145636689">
      <w:bodyDiv w:val="1"/>
      <w:marLeft w:val="0"/>
      <w:marRight w:val="0"/>
      <w:marTop w:val="0"/>
      <w:marBottom w:val="0"/>
      <w:divBdr>
        <w:top w:val="none" w:sz="0" w:space="0" w:color="auto"/>
        <w:left w:val="none" w:sz="0" w:space="0" w:color="auto"/>
        <w:bottom w:val="none" w:sz="0" w:space="0" w:color="auto"/>
        <w:right w:val="none" w:sz="0" w:space="0" w:color="auto"/>
      </w:divBdr>
    </w:div>
    <w:div w:id="149686147">
      <w:bodyDiv w:val="1"/>
      <w:marLeft w:val="0"/>
      <w:marRight w:val="0"/>
      <w:marTop w:val="0"/>
      <w:marBottom w:val="0"/>
      <w:divBdr>
        <w:top w:val="none" w:sz="0" w:space="0" w:color="auto"/>
        <w:left w:val="none" w:sz="0" w:space="0" w:color="auto"/>
        <w:bottom w:val="none" w:sz="0" w:space="0" w:color="auto"/>
        <w:right w:val="none" w:sz="0" w:space="0" w:color="auto"/>
      </w:divBdr>
    </w:div>
    <w:div w:id="160319698">
      <w:bodyDiv w:val="1"/>
      <w:marLeft w:val="0"/>
      <w:marRight w:val="0"/>
      <w:marTop w:val="0"/>
      <w:marBottom w:val="0"/>
      <w:divBdr>
        <w:top w:val="none" w:sz="0" w:space="0" w:color="auto"/>
        <w:left w:val="none" w:sz="0" w:space="0" w:color="auto"/>
        <w:bottom w:val="none" w:sz="0" w:space="0" w:color="auto"/>
        <w:right w:val="none" w:sz="0" w:space="0" w:color="auto"/>
      </w:divBdr>
    </w:div>
    <w:div w:id="160387325">
      <w:bodyDiv w:val="1"/>
      <w:marLeft w:val="0"/>
      <w:marRight w:val="0"/>
      <w:marTop w:val="0"/>
      <w:marBottom w:val="0"/>
      <w:divBdr>
        <w:top w:val="none" w:sz="0" w:space="0" w:color="auto"/>
        <w:left w:val="none" w:sz="0" w:space="0" w:color="auto"/>
        <w:bottom w:val="none" w:sz="0" w:space="0" w:color="auto"/>
        <w:right w:val="none" w:sz="0" w:space="0" w:color="auto"/>
      </w:divBdr>
    </w:div>
    <w:div w:id="169106832">
      <w:bodyDiv w:val="1"/>
      <w:marLeft w:val="0"/>
      <w:marRight w:val="0"/>
      <w:marTop w:val="0"/>
      <w:marBottom w:val="0"/>
      <w:divBdr>
        <w:top w:val="none" w:sz="0" w:space="0" w:color="auto"/>
        <w:left w:val="none" w:sz="0" w:space="0" w:color="auto"/>
        <w:bottom w:val="none" w:sz="0" w:space="0" w:color="auto"/>
        <w:right w:val="none" w:sz="0" w:space="0" w:color="auto"/>
      </w:divBdr>
      <w:divsChild>
        <w:div w:id="1268385154">
          <w:marLeft w:val="274"/>
          <w:marRight w:val="0"/>
          <w:marTop w:val="0"/>
          <w:marBottom w:val="120"/>
          <w:divBdr>
            <w:top w:val="none" w:sz="0" w:space="0" w:color="auto"/>
            <w:left w:val="none" w:sz="0" w:space="0" w:color="auto"/>
            <w:bottom w:val="none" w:sz="0" w:space="0" w:color="auto"/>
            <w:right w:val="none" w:sz="0" w:space="0" w:color="auto"/>
          </w:divBdr>
        </w:div>
        <w:div w:id="1318655556">
          <w:marLeft w:val="274"/>
          <w:marRight w:val="0"/>
          <w:marTop w:val="0"/>
          <w:marBottom w:val="120"/>
          <w:divBdr>
            <w:top w:val="none" w:sz="0" w:space="0" w:color="auto"/>
            <w:left w:val="none" w:sz="0" w:space="0" w:color="auto"/>
            <w:bottom w:val="none" w:sz="0" w:space="0" w:color="auto"/>
            <w:right w:val="none" w:sz="0" w:space="0" w:color="auto"/>
          </w:divBdr>
        </w:div>
        <w:div w:id="1441148128">
          <w:marLeft w:val="274"/>
          <w:marRight w:val="0"/>
          <w:marTop w:val="0"/>
          <w:marBottom w:val="120"/>
          <w:divBdr>
            <w:top w:val="none" w:sz="0" w:space="0" w:color="auto"/>
            <w:left w:val="none" w:sz="0" w:space="0" w:color="auto"/>
            <w:bottom w:val="none" w:sz="0" w:space="0" w:color="auto"/>
            <w:right w:val="none" w:sz="0" w:space="0" w:color="auto"/>
          </w:divBdr>
        </w:div>
        <w:div w:id="1757314657">
          <w:marLeft w:val="274"/>
          <w:marRight w:val="0"/>
          <w:marTop w:val="0"/>
          <w:marBottom w:val="120"/>
          <w:divBdr>
            <w:top w:val="none" w:sz="0" w:space="0" w:color="auto"/>
            <w:left w:val="none" w:sz="0" w:space="0" w:color="auto"/>
            <w:bottom w:val="none" w:sz="0" w:space="0" w:color="auto"/>
            <w:right w:val="none" w:sz="0" w:space="0" w:color="auto"/>
          </w:divBdr>
        </w:div>
      </w:divsChild>
    </w:div>
    <w:div w:id="171192050">
      <w:bodyDiv w:val="1"/>
      <w:marLeft w:val="0"/>
      <w:marRight w:val="0"/>
      <w:marTop w:val="0"/>
      <w:marBottom w:val="0"/>
      <w:divBdr>
        <w:top w:val="none" w:sz="0" w:space="0" w:color="auto"/>
        <w:left w:val="none" w:sz="0" w:space="0" w:color="auto"/>
        <w:bottom w:val="none" w:sz="0" w:space="0" w:color="auto"/>
        <w:right w:val="none" w:sz="0" w:space="0" w:color="auto"/>
      </w:divBdr>
    </w:div>
    <w:div w:id="188219883">
      <w:bodyDiv w:val="1"/>
      <w:marLeft w:val="0"/>
      <w:marRight w:val="0"/>
      <w:marTop w:val="0"/>
      <w:marBottom w:val="0"/>
      <w:divBdr>
        <w:top w:val="none" w:sz="0" w:space="0" w:color="auto"/>
        <w:left w:val="none" w:sz="0" w:space="0" w:color="auto"/>
        <w:bottom w:val="none" w:sz="0" w:space="0" w:color="auto"/>
        <w:right w:val="none" w:sz="0" w:space="0" w:color="auto"/>
      </w:divBdr>
    </w:div>
    <w:div w:id="188641777">
      <w:bodyDiv w:val="1"/>
      <w:marLeft w:val="0"/>
      <w:marRight w:val="0"/>
      <w:marTop w:val="0"/>
      <w:marBottom w:val="0"/>
      <w:divBdr>
        <w:top w:val="none" w:sz="0" w:space="0" w:color="auto"/>
        <w:left w:val="none" w:sz="0" w:space="0" w:color="auto"/>
        <w:bottom w:val="none" w:sz="0" w:space="0" w:color="auto"/>
        <w:right w:val="none" w:sz="0" w:space="0" w:color="auto"/>
      </w:divBdr>
    </w:div>
    <w:div w:id="189612978">
      <w:bodyDiv w:val="1"/>
      <w:marLeft w:val="0"/>
      <w:marRight w:val="0"/>
      <w:marTop w:val="0"/>
      <w:marBottom w:val="0"/>
      <w:divBdr>
        <w:top w:val="none" w:sz="0" w:space="0" w:color="auto"/>
        <w:left w:val="none" w:sz="0" w:space="0" w:color="auto"/>
        <w:bottom w:val="none" w:sz="0" w:space="0" w:color="auto"/>
        <w:right w:val="none" w:sz="0" w:space="0" w:color="auto"/>
      </w:divBdr>
    </w:div>
    <w:div w:id="191305307">
      <w:bodyDiv w:val="1"/>
      <w:marLeft w:val="0"/>
      <w:marRight w:val="0"/>
      <w:marTop w:val="0"/>
      <w:marBottom w:val="0"/>
      <w:divBdr>
        <w:top w:val="none" w:sz="0" w:space="0" w:color="auto"/>
        <w:left w:val="none" w:sz="0" w:space="0" w:color="auto"/>
        <w:bottom w:val="none" w:sz="0" w:space="0" w:color="auto"/>
        <w:right w:val="none" w:sz="0" w:space="0" w:color="auto"/>
      </w:divBdr>
    </w:div>
    <w:div w:id="191921774">
      <w:bodyDiv w:val="1"/>
      <w:marLeft w:val="0"/>
      <w:marRight w:val="0"/>
      <w:marTop w:val="0"/>
      <w:marBottom w:val="0"/>
      <w:divBdr>
        <w:top w:val="none" w:sz="0" w:space="0" w:color="auto"/>
        <w:left w:val="none" w:sz="0" w:space="0" w:color="auto"/>
        <w:bottom w:val="none" w:sz="0" w:space="0" w:color="auto"/>
        <w:right w:val="none" w:sz="0" w:space="0" w:color="auto"/>
      </w:divBdr>
      <w:divsChild>
        <w:div w:id="445781885">
          <w:marLeft w:val="0"/>
          <w:marRight w:val="0"/>
          <w:marTop w:val="0"/>
          <w:marBottom w:val="0"/>
          <w:divBdr>
            <w:top w:val="single" w:sz="2" w:space="0" w:color="auto"/>
            <w:left w:val="single" w:sz="2" w:space="0" w:color="auto"/>
            <w:bottom w:val="single" w:sz="2" w:space="0" w:color="auto"/>
            <w:right w:val="single" w:sz="2" w:space="0" w:color="auto"/>
          </w:divBdr>
          <w:divsChild>
            <w:div w:id="248775901">
              <w:marLeft w:val="0"/>
              <w:marRight w:val="0"/>
              <w:marTop w:val="0"/>
              <w:marBottom w:val="0"/>
              <w:divBdr>
                <w:top w:val="single" w:sz="2" w:space="0" w:color="auto"/>
                <w:left w:val="single" w:sz="2" w:space="0" w:color="auto"/>
                <w:bottom w:val="single" w:sz="2" w:space="0" w:color="auto"/>
                <w:right w:val="single" w:sz="2" w:space="0" w:color="auto"/>
              </w:divBdr>
            </w:div>
            <w:div w:id="1309167352">
              <w:marLeft w:val="0"/>
              <w:marRight w:val="0"/>
              <w:marTop w:val="0"/>
              <w:marBottom w:val="0"/>
              <w:divBdr>
                <w:top w:val="single" w:sz="2" w:space="0" w:color="auto"/>
                <w:left w:val="single" w:sz="2" w:space="0" w:color="auto"/>
                <w:bottom w:val="single" w:sz="2" w:space="0" w:color="auto"/>
                <w:right w:val="single" w:sz="2" w:space="0" w:color="auto"/>
              </w:divBdr>
              <w:divsChild>
                <w:div w:id="1112676202">
                  <w:marLeft w:val="0"/>
                  <w:marRight w:val="0"/>
                  <w:marTop w:val="0"/>
                  <w:marBottom w:val="0"/>
                  <w:divBdr>
                    <w:top w:val="single" w:sz="2" w:space="0" w:color="auto"/>
                    <w:left w:val="single" w:sz="2" w:space="0" w:color="auto"/>
                    <w:bottom w:val="single" w:sz="2" w:space="0" w:color="auto"/>
                    <w:right w:val="single" w:sz="2" w:space="0" w:color="auto"/>
                  </w:divBdr>
                  <w:divsChild>
                    <w:div w:id="99296616">
                      <w:marLeft w:val="0"/>
                      <w:marRight w:val="0"/>
                      <w:marTop w:val="0"/>
                      <w:marBottom w:val="0"/>
                      <w:divBdr>
                        <w:top w:val="single" w:sz="2" w:space="0" w:color="auto"/>
                        <w:left w:val="single" w:sz="2" w:space="0" w:color="auto"/>
                        <w:bottom w:val="single" w:sz="2" w:space="0" w:color="auto"/>
                        <w:right w:val="single" w:sz="2" w:space="0" w:color="auto"/>
                      </w:divBdr>
                    </w:div>
                    <w:div w:id="192807683">
                      <w:marLeft w:val="0"/>
                      <w:marRight w:val="0"/>
                      <w:marTop w:val="0"/>
                      <w:marBottom w:val="0"/>
                      <w:divBdr>
                        <w:top w:val="single" w:sz="2" w:space="0" w:color="auto"/>
                        <w:left w:val="single" w:sz="2" w:space="0" w:color="auto"/>
                        <w:bottom w:val="single" w:sz="2" w:space="0" w:color="auto"/>
                        <w:right w:val="single" w:sz="2" w:space="0" w:color="auto"/>
                      </w:divBdr>
                    </w:div>
                    <w:div w:id="221715066">
                      <w:marLeft w:val="0"/>
                      <w:marRight w:val="0"/>
                      <w:marTop w:val="0"/>
                      <w:marBottom w:val="0"/>
                      <w:divBdr>
                        <w:top w:val="single" w:sz="2" w:space="0" w:color="auto"/>
                        <w:left w:val="single" w:sz="2" w:space="0" w:color="auto"/>
                        <w:bottom w:val="single" w:sz="2" w:space="0" w:color="auto"/>
                        <w:right w:val="single" w:sz="2" w:space="0" w:color="auto"/>
                      </w:divBdr>
                    </w:div>
                    <w:div w:id="249895816">
                      <w:marLeft w:val="0"/>
                      <w:marRight w:val="0"/>
                      <w:marTop w:val="0"/>
                      <w:marBottom w:val="0"/>
                      <w:divBdr>
                        <w:top w:val="single" w:sz="2" w:space="0" w:color="auto"/>
                        <w:left w:val="single" w:sz="2" w:space="0" w:color="auto"/>
                        <w:bottom w:val="single" w:sz="2" w:space="0" w:color="auto"/>
                        <w:right w:val="single" w:sz="2" w:space="0" w:color="auto"/>
                      </w:divBdr>
                    </w:div>
                    <w:div w:id="279845595">
                      <w:marLeft w:val="0"/>
                      <w:marRight w:val="0"/>
                      <w:marTop w:val="0"/>
                      <w:marBottom w:val="0"/>
                      <w:divBdr>
                        <w:top w:val="single" w:sz="2" w:space="0" w:color="auto"/>
                        <w:left w:val="single" w:sz="2" w:space="0" w:color="auto"/>
                        <w:bottom w:val="single" w:sz="2" w:space="0" w:color="auto"/>
                        <w:right w:val="single" w:sz="2" w:space="0" w:color="auto"/>
                      </w:divBdr>
                    </w:div>
                    <w:div w:id="313026969">
                      <w:marLeft w:val="0"/>
                      <w:marRight w:val="0"/>
                      <w:marTop w:val="0"/>
                      <w:marBottom w:val="0"/>
                      <w:divBdr>
                        <w:top w:val="single" w:sz="2" w:space="0" w:color="auto"/>
                        <w:left w:val="single" w:sz="2" w:space="0" w:color="auto"/>
                        <w:bottom w:val="single" w:sz="2" w:space="0" w:color="auto"/>
                        <w:right w:val="single" w:sz="2" w:space="0" w:color="auto"/>
                      </w:divBdr>
                    </w:div>
                    <w:div w:id="341863565">
                      <w:marLeft w:val="0"/>
                      <w:marRight w:val="0"/>
                      <w:marTop w:val="0"/>
                      <w:marBottom w:val="0"/>
                      <w:divBdr>
                        <w:top w:val="single" w:sz="2" w:space="0" w:color="auto"/>
                        <w:left w:val="single" w:sz="2" w:space="0" w:color="auto"/>
                        <w:bottom w:val="single" w:sz="2" w:space="0" w:color="auto"/>
                        <w:right w:val="single" w:sz="2" w:space="0" w:color="auto"/>
                      </w:divBdr>
                    </w:div>
                    <w:div w:id="693195598">
                      <w:marLeft w:val="0"/>
                      <w:marRight w:val="0"/>
                      <w:marTop w:val="0"/>
                      <w:marBottom w:val="0"/>
                      <w:divBdr>
                        <w:top w:val="single" w:sz="2" w:space="0" w:color="auto"/>
                        <w:left w:val="single" w:sz="2" w:space="0" w:color="auto"/>
                        <w:bottom w:val="single" w:sz="2" w:space="0" w:color="auto"/>
                        <w:right w:val="single" w:sz="2" w:space="0" w:color="auto"/>
                      </w:divBdr>
                    </w:div>
                    <w:div w:id="777607405">
                      <w:marLeft w:val="0"/>
                      <w:marRight w:val="0"/>
                      <w:marTop w:val="0"/>
                      <w:marBottom w:val="0"/>
                      <w:divBdr>
                        <w:top w:val="single" w:sz="2" w:space="0" w:color="auto"/>
                        <w:left w:val="single" w:sz="2" w:space="0" w:color="auto"/>
                        <w:bottom w:val="single" w:sz="2" w:space="0" w:color="auto"/>
                        <w:right w:val="single" w:sz="2" w:space="0" w:color="auto"/>
                      </w:divBdr>
                    </w:div>
                    <w:div w:id="1020199906">
                      <w:marLeft w:val="0"/>
                      <w:marRight w:val="0"/>
                      <w:marTop w:val="0"/>
                      <w:marBottom w:val="0"/>
                      <w:divBdr>
                        <w:top w:val="single" w:sz="2" w:space="0" w:color="auto"/>
                        <w:left w:val="single" w:sz="2" w:space="0" w:color="auto"/>
                        <w:bottom w:val="single" w:sz="2" w:space="0" w:color="auto"/>
                        <w:right w:val="single" w:sz="2" w:space="0" w:color="auto"/>
                      </w:divBdr>
                    </w:div>
                    <w:div w:id="1089230155">
                      <w:marLeft w:val="0"/>
                      <w:marRight w:val="0"/>
                      <w:marTop w:val="0"/>
                      <w:marBottom w:val="0"/>
                      <w:divBdr>
                        <w:top w:val="single" w:sz="2" w:space="0" w:color="auto"/>
                        <w:left w:val="single" w:sz="2" w:space="0" w:color="auto"/>
                        <w:bottom w:val="single" w:sz="2" w:space="0" w:color="auto"/>
                        <w:right w:val="single" w:sz="2" w:space="0" w:color="auto"/>
                      </w:divBdr>
                    </w:div>
                    <w:div w:id="1145047677">
                      <w:marLeft w:val="0"/>
                      <w:marRight w:val="0"/>
                      <w:marTop w:val="0"/>
                      <w:marBottom w:val="0"/>
                      <w:divBdr>
                        <w:top w:val="single" w:sz="2" w:space="0" w:color="auto"/>
                        <w:left w:val="single" w:sz="2" w:space="0" w:color="auto"/>
                        <w:bottom w:val="single" w:sz="2" w:space="0" w:color="auto"/>
                        <w:right w:val="single" w:sz="2" w:space="0" w:color="auto"/>
                      </w:divBdr>
                    </w:div>
                    <w:div w:id="1681083960">
                      <w:marLeft w:val="0"/>
                      <w:marRight w:val="0"/>
                      <w:marTop w:val="0"/>
                      <w:marBottom w:val="0"/>
                      <w:divBdr>
                        <w:top w:val="single" w:sz="2" w:space="0" w:color="auto"/>
                        <w:left w:val="single" w:sz="2" w:space="0" w:color="auto"/>
                        <w:bottom w:val="single" w:sz="2" w:space="0" w:color="auto"/>
                        <w:right w:val="single" w:sz="2" w:space="0" w:color="auto"/>
                      </w:divBdr>
                    </w:div>
                    <w:div w:id="1730111159">
                      <w:marLeft w:val="0"/>
                      <w:marRight w:val="0"/>
                      <w:marTop w:val="0"/>
                      <w:marBottom w:val="0"/>
                      <w:divBdr>
                        <w:top w:val="single" w:sz="2" w:space="0" w:color="auto"/>
                        <w:left w:val="single" w:sz="2" w:space="0" w:color="auto"/>
                        <w:bottom w:val="single" w:sz="2" w:space="0" w:color="auto"/>
                        <w:right w:val="single" w:sz="2" w:space="0" w:color="auto"/>
                      </w:divBdr>
                    </w:div>
                    <w:div w:id="174648731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462771544">
          <w:marLeft w:val="0"/>
          <w:marRight w:val="0"/>
          <w:marTop w:val="0"/>
          <w:marBottom w:val="0"/>
          <w:divBdr>
            <w:top w:val="single" w:sz="2" w:space="0" w:color="auto"/>
            <w:left w:val="single" w:sz="2" w:space="0" w:color="auto"/>
            <w:bottom w:val="single" w:sz="2" w:space="0" w:color="auto"/>
            <w:right w:val="single" w:sz="2" w:space="0" w:color="auto"/>
          </w:divBdr>
          <w:divsChild>
            <w:div w:id="726219295">
              <w:marLeft w:val="0"/>
              <w:marRight w:val="0"/>
              <w:marTop w:val="0"/>
              <w:marBottom w:val="0"/>
              <w:divBdr>
                <w:top w:val="single" w:sz="2" w:space="0" w:color="auto"/>
                <w:left w:val="single" w:sz="2" w:space="0" w:color="auto"/>
                <w:bottom w:val="single" w:sz="2" w:space="0" w:color="auto"/>
                <w:right w:val="single" w:sz="2" w:space="0" w:color="auto"/>
              </w:divBdr>
              <w:divsChild>
                <w:div w:id="801384428">
                  <w:marLeft w:val="0"/>
                  <w:marRight w:val="0"/>
                  <w:marTop w:val="0"/>
                  <w:marBottom w:val="0"/>
                  <w:divBdr>
                    <w:top w:val="single" w:sz="2" w:space="0" w:color="auto"/>
                    <w:left w:val="single" w:sz="2" w:space="0" w:color="auto"/>
                    <w:bottom w:val="single" w:sz="2" w:space="0" w:color="auto"/>
                    <w:right w:val="single" w:sz="2" w:space="0" w:color="auto"/>
                  </w:divBdr>
                  <w:divsChild>
                    <w:div w:id="2711715">
                      <w:marLeft w:val="0"/>
                      <w:marRight w:val="0"/>
                      <w:marTop w:val="0"/>
                      <w:marBottom w:val="0"/>
                      <w:divBdr>
                        <w:top w:val="single" w:sz="2" w:space="0" w:color="auto"/>
                        <w:left w:val="single" w:sz="2" w:space="0" w:color="auto"/>
                        <w:bottom w:val="single" w:sz="2" w:space="0" w:color="auto"/>
                        <w:right w:val="single" w:sz="2" w:space="0" w:color="auto"/>
                      </w:divBdr>
                    </w:div>
                    <w:div w:id="4551808">
                      <w:marLeft w:val="0"/>
                      <w:marRight w:val="0"/>
                      <w:marTop w:val="0"/>
                      <w:marBottom w:val="0"/>
                      <w:divBdr>
                        <w:top w:val="single" w:sz="2" w:space="0" w:color="auto"/>
                        <w:left w:val="single" w:sz="2" w:space="0" w:color="auto"/>
                        <w:bottom w:val="single" w:sz="2" w:space="0" w:color="auto"/>
                        <w:right w:val="single" w:sz="2" w:space="0" w:color="auto"/>
                      </w:divBdr>
                    </w:div>
                    <w:div w:id="170922833">
                      <w:marLeft w:val="0"/>
                      <w:marRight w:val="0"/>
                      <w:marTop w:val="0"/>
                      <w:marBottom w:val="0"/>
                      <w:divBdr>
                        <w:top w:val="single" w:sz="2" w:space="0" w:color="auto"/>
                        <w:left w:val="single" w:sz="2" w:space="0" w:color="auto"/>
                        <w:bottom w:val="single" w:sz="2" w:space="0" w:color="auto"/>
                        <w:right w:val="single" w:sz="2" w:space="0" w:color="auto"/>
                      </w:divBdr>
                    </w:div>
                    <w:div w:id="314380643">
                      <w:marLeft w:val="0"/>
                      <w:marRight w:val="0"/>
                      <w:marTop w:val="0"/>
                      <w:marBottom w:val="0"/>
                      <w:divBdr>
                        <w:top w:val="single" w:sz="2" w:space="0" w:color="auto"/>
                        <w:left w:val="single" w:sz="2" w:space="0" w:color="auto"/>
                        <w:bottom w:val="single" w:sz="2" w:space="0" w:color="auto"/>
                        <w:right w:val="single" w:sz="2" w:space="0" w:color="auto"/>
                      </w:divBdr>
                    </w:div>
                    <w:div w:id="363678987">
                      <w:marLeft w:val="0"/>
                      <w:marRight w:val="0"/>
                      <w:marTop w:val="0"/>
                      <w:marBottom w:val="0"/>
                      <w:divBdr>
                        <w:top w:val="single" w:sz="2" w:space="0" w:color="auto"/>
                        <w:left w:val="single" w:sz="2" w:space="0" w:color="auto"/>
                        <w:bottom w:val="single" w:sz="2" w:space="0" w:color="auto"/>
                        <w:right w:val="single" w:sz="2" w:space="0" w:color="auto"/>
                      </w:divBdr>
                    </w:div>
                    <w:div w:id="373308227">
                      <w:marLeft w:val="0"/>
                      <w:marRight w:val="0"/>
                      <w:marTop w:val="0"/>
                      <w:marBottom w:val="0"/>
                      <w:divBdr>
                        <w:top w:val="single" w:sz="2" w:space="0" w:color="auto"/>
                        <w:left w:val="single" w:sz="2" w:space="0" w:color="auto"/>
                        <w:bottom w:val="single" w:sz="2" w:space="0" w:color="auto"/>
                        <w:right w:val="single" w:sz="2" w:space="0" w:color="auto"/>
                      </w:divBdr>
                    </w:div>
                    <w:div w:id="377245457">
                      <w:marLeft w:val="0"/>
                      <w:marRight w:val="0"/>
                      <w:marTop w:val="0"/>
                      <w:marBottom w:val="0"/>
                      <w:divBdr>
                        <w:top w:val="single" w:sz="2" w:space="0" w:color="auto"/>
                        <w:left w:val="single" w:sz="2" w:space="0" w:color="auto"/>
                        <w:bottom w:val="single" w:sz="2" w:space="0" w:color="auto"/>
                        <w:right w:val="single" w:sz="2" w:space="0" w:color="auto"/>
                      </w:divBdr>
                    </w:div>
                    <w:div w:id="458374618">
                      <w:marLeft w:val="0"/>
                      <w:marRight w:val="0"/>
                      <w:marTop w:val="0"/>
                      <w:marBottom w:val="0"/>
                      <w:divBdr>
                        <w:top w:val="single" w:sz="2" w:space="0" w:color="auto"/>
                        <w:left w:val="single" w:sz="2" w:space="0" w:color="auto"/>
                        <w:bottom w:val="single" w:sz="2" w:space="0" w:color="auto"/>
                        <w:right w:val="single" w:sz="2" w:space="0" w:color="auto"/>
                      </w:divBdr>
                    </w:div>
                    <w:div w:id="469522629">
                      <w:marLeft w:val="0"/>
                      <w:marRight w:val="0"/>
                      <w:marTop w:val="0"/>
                      <w:marBottom w:val="0"/>
                      <w:divBdr>
                        <w:top w:val="single" w:sz="2" w:space="0" w:color="auto"/>
                        <w:left w:val="single" w:sz="2" w:space="0" w:color="auto"/>
                        <w:bottom w:val="single" w:sz="2" w:space="0" w:color="auto"/>
                        <w:right w:val="single" w:sz="2" w:space="0" w:color="auto"/>
                      </w:divBdr>
                    </w:div>
                    <w:div w:id="542328244">
                      <w:marLeft w:val="0"/>
                      <w:marRight w:val="0"/>
                      <w:marTop w:val="0"/>
                      <w:marBottom w:val="0"/>
                      <w:divBdr>
                        <w:top w:val="single" w:sz="2" w:space="0" w:color="auto"/>
                        <w:left w:val="single" w:sz="2" w:space="0" w:color="auto"/>
                        <w:bottom w:val="single" w:sz="2" w:space="0" w:color="auto"/>
                        <w:right w:val="single" w:sz="2" w:space="0" w:color="auto"/>
                      </w:divBdr>
                    </w:div>
                    <w:div w:id="576986320">
                      <w:marLeft w:val="0"/>
                      <w:marRight w:val="0"/>
                      <w:marTop w:val="0"/>
                      <w:marBottom w:val="0"/>
                      <w:divBdr>
                        <w:top w:val="single" w:sz="2" w:space="0" w:color="auto"/>
                        <w:left w:val="single" w:sz="2" w:space="0" w:color="auto"/>
                        <w:bottom w:val="single" w:sz="2" w:space="0" w:color="auto"/>
                        <w:right w:val="single" w:sz="2" w:space="0" w:color="auto"/>
                      </w:divBdr>
                    </w:div>
                    <w:div w:id="596863618">
                      <w:marLeft w:val="0"/>
                      <w:marRight w:val="0"/>
                      <w:marTop w:val="0"/>
                      <w:marBottom w:val="0"/>
                      <w:divBdr>
                        <w:top w:val="single" w:sz="2" w:space="0" w:color="auto"/>
                        <w:left w:val="single" w:sz="2" w:space="0" w:color="auto"/>
                        <w:bottom w:val="single" w:sz="2" w:space="0" w:color="auto"/>
                        <w:right w:val="single" w:sz="2" w:space="0" w:color="auto"/>
                      </w:divBdr>
                    </w:div>
                    <w:div w:id="809517793">
                      <w:marLeft w:val="0"/>
                      <w:marRight w:val="0"/>
                      <w:marTop w:val="0"/>
                      <w:marBottom w:val="0"/>
                      <w:divBdr>
                        <w:top w:val="single" w:sz="2" w:space="0" w:color="auto"/>
                        <w:left w:val="single" w:sz="2" w:space="0" w:color="auto"/>
                        <w:bottom w:val="single" w:sz="2" w:space="0" w:color="auto"/>
                        <w:right w:val="single" w:sz="2" w:space="0" w:color="auto"/>
                      </w:divBdr>
                    </w:div>
                    <w:div w:id="1150251505">
                      <w:marLeft w:val="0"/>
                      <w:marRight w:val="0"/>
                      <w:marTop w:val="0"/>
                      <w:marBottom w:val="0"/>
                      <w:divBdr>
                        <w:top w:val="single" w:sz="2" w:space="0" w:color="auto"/>
                        <w:left w:val="single" w:sz="2" w:space="0" w:color="auto"/>
                        <w:bottom w:val="single" w:sz="2" w:space="0" w:color="auto"/>
                        <w:right w:val="single" w:sz="2" w:space="0" w:color="auto"/>
                      </w:divBdr>
                    </w:div>
                    <w:div w:id="1308048521">
                      <w:marLeft w:val="0"/>
                      <w:marRight w:val="0"/>
                      <w:marTop w:val="0"/>
                      <w:marBottom w:val="0"/>
                      <w:divBdr>
                        <w:top w:val="single" w:sz="2" w:space="0" w:color="auto"/>
                        <w:left w:val="single" w:sz="2" w:space="0" w:color="auto"/>
                        <w:bottom w:val="single" w:sz="2" w:space="0" w:color="auto"/>
                        <w:right w:val="single" w:sz="2" w:space="0" w:color="auto"/>
                      </w:divBdr>
                    </w:div>
                    <w:div w:id="1416244150">
                      <w:marLeft w:val="0"/>
                      <w:marRight w:val="0"/>
                      <w:marTop w:val="0"/>
                      <w:marBottom w:val="0"/>
                      <w:divBdr>
                        <w:top w:val="single" w:sz="2" w:space="0" w:color="auto"/>
                        <w:left w:val="single" w:sz="2" w:space="0" w:color="auto"/>
                        <w:bottom w:val="single" w:sz="2" w:space="0" w:color="auto"/>
                        <w:right w:val="single" w:sz="2" w:space="0" w:color="auto"/>
                      </w:divBdr>
                    </w:div>
                    <w:div w:id="1492983559">
                      <w:marLeft w:val="0"/>
                      <w:marRight w:val="0"/>
                      <w:marTop w:val="0"/>
                      <w:marBottom w:val="0"/>
                      <w:divBdr>
                        <w:top w:val="single" w:sz="2" w:space="0" w:color="auto"/>
                        <w:left w:val="single" w:sz="2" w:space="0" w:color="auto"/>
                        <w:bottom w:val="single" w:sz="2" w:space="0" w:color="auto"/>
                        <w:right w:val="single" w:sz="2" w:space="0" w:color="auto"/>
                      </w:divBdr>
                    </w:div>
                    <w:div w:id="1496651177">
                      <w:marLeft w:val="0"/>
                      <w:marRight w:val="0"/>
                      <w:marTop w:val="0"/>
                      <w:marBottom w:val="0"/>
                      <w:divBdr>
                        <w:top w:val="single" w:sz="2" w:space="0" w:color="auto"/>
                        <w:left w:val="single" w:sz="2" w:space="0" w:color="auto"/>
                        <w:bottom w:val="single" w:sz="2" w:space="0" w:color="auto"/>
                        <w:right w:val="single" w:sz="2" w:space="0" w:color="auto"/>
                      </w:divBdr>
                    </w:div>
                    <w:div w:id="1497064405">
                      <w:marLeft w:val="0"/>
                      <w:marRight w:val="0"/>
                      <w:marTop w:val="0"/>
                      <w:marBottom w:val="0"/>
                      <w:divBdr>
                        <w:top w:val="single" w:sz="2" w:space="0" w:color="auto"/>
                        <w:left w:val="single" w:sz="2" w:space="0" w:color="auto"/>
                        <w:bottom w:val="single" w:sz="2" w:space="0" w:color="auto"/>
                        <w:right w:val="single" w:sz="2" w:space="0" w:color="auto"/>
                      </w:divBdr>
                    </w:div>
                    <w:div w:id="1539388896">
                      <w:marLeft w:val="0"/>
                      <w:marRight w:val="0"/>
                      <w:marTop w:val="0"/>
                      <w:marBottom w:val="0"/>
                      <w:divBdr>
                        <w:top w:val="single" w:sz="2" w:space="0" w:color="auto"/>
                        <w:left w:val="single" w:sz="2" w:space="0" w:color="auto"/>
                        <w:bottom w:val="single" w:sz="2" w:space="0" w:color="auto"/>
                        <w:right w:val="single" w:sz="2" w:space="0" w:color="auto"/>
                      </w:divBdr>
                    </w:div>
                    <w:div w:id="1705667066">
                      <w:marLeft w:val="0"/>
                      <w:marRight w:val="0"/>
                      <w:marTop w:val="0"/>
                      <w:marBottom w:val="0"/>
                      <w:divBdr>
                        <w:top w:val="single" w:sz="2" w:space="0" w:color="auto"/>
                        <w:left w:val="single" w:sz="2" w:space="0" w:color="auto"/>
                        <w:bottom w:val="single" w:sz="2" w:space="0" w:color="auto"/>
                        <w:right w:val="single" w:sz="2" w:space="0" w:color="auto"/>
                      </w:divBdr>
                    </w:div>
                    <w:div w:id="1712462710">
                      <w:marLeft w:val="0"/>
                      <w:marRight w:val="0"/>
                      <w:marTop w:val="0"/>
                      <w:marBottom w:val="0"/>
                      <w:divBdr>
                        <w:top w:val="single" w:sz="2" w:space="0" w:color="auto"/>
                        <w:left w:val="single" w:sz="2" w:space="0" w:color="auto"/>
                        <w:bottom w:val="single" w:sz="2" w:space="0" w:color="auto"/>
                        <w:right w:val="single" w:sz="2" w:space="0" w:color="auto"/>
                      </w:divBdr>
                    </w:div>
                    <w:div w:id="1718047713">
                      <w:marLeft w:val="0"/>
                      <w:marRight w:val="0"/>
                      <w:marTop w:val="0"/>
                      <w:marBottom w:val="0"/>
                      <w:divBdr>
                        <w:top w:val="single" w:sz="2" w:space="0" w:color="auto"/>
                        <w:left w:val="single" w:sz="2" w:space="0" w:color="auto"/>
                        <w:bottom w:val="single" w:sz="2" w:space="0" w:color="auto"/>
                        <w:right w:val="single" w:sz="2" w:space="0" w:color="auto"/>
                      </w:divBdr>
                    </w:div>
                    <w:div w:id="1744522403">
                      <w:marLeft w:val="0"/>
                      <w:marRight w:val="0"/>
                      <w:marTop w:val="0"/>
                      <w:marBottom w:val="0"/>
                      <w:divBdr>
                        <w:top w:val="single" w:sz="2" w:space="0" w:color="auto"/>
                        <w:left w:val="single" w:sz="2" w:space="0" w:color="auto"/>
                        <w:bottom w:val="single" w:sz="2" w:space="0" w:color="auto"/>
                        <w:right w:val="single" w:sz="2" w:space="0" w:color="auto"/>
                      </w:divBdr>
                    </w:div>
                    <w:div w:id="1784613415">
                      <w:marLeft w:val="0"/>
                      <w:marRight w:val="0"/>
                      <w:marTop w:val="0"/>
                      <w:marBottom w:val="0"/>
                      <w:divBdr>
                        <w:top w:val="single" w:sz="2" w:space="0" w:color="auto"/>
                        <w:left w:val="single" w:sz="2" w:space="0" w:color="auto"/>
                        <w:bottom w:val="single" w:sz="2" w:space="0" w:color="auto"/>
                        <w:right w:val="single" w:sz="2" w:space="0" w:color="auto"/>
                      </w:divBdr>
                    </w:div>
                    <w:div w:id="1810248450">
                      <w:marLeft w:val="0"/>
                      <w:marRight w:val="0"/>
                      <w:marTop w:val="0"/>
                      <w:marBottom w:val="0"/>
                      <w:divBdr>
                        <w:top w:val="single" w:sz="2" w:space="0" w:color="auto"/>
                        <w:left w:val="single" w:sz="2" w:space="0" w:color="auto"/>
                        <w:bottom w:val="single" w:sz="2" w:space="0" w:color="auto"/>
                        <w:right w:val="single" w:sz="2" w:space="0" w:color="auto"/>
                      </w:divBdr>
                    </w:div>
                    <w:div w:id="1987735481">
                      <w:marLeft w:val="0"/>
                      <w:marRight w:val="0"/>
                      <w:marTop w:val="0"/>
                      <w:marBottom w:val="0"/>
                      <w:divBdr>
                        <w:top w:val="single" w:sz="2" w:space="0" w:color="auto"/>
                        <w:left w:val="single" w:sz="2" w:space="0" w:color="auto"/>
                        <w:bottom w:val="single" w:sz="2" w:space="0" w:color="auto"/>
                        <w:right w:val="single" w:sz="2" w:space="0" w:color="auto"/>
                      </w:divBdr>
                    </w:div>
                    <w:div w:id="2071225980">
                      <w:marLeft w:val="0"/>
                      <w:marRight w:val="0"/>
                      <w:marTop w:val="0"/>
                      <w:marBottom w:val="0"/>
                      <w:divBdr>
                        <w:top w:val="single" w:sz="2" w:space="0" w:color="auto"/>
                        <w:left w:val="single" w:sz="2" w:space="0" w:color="auto"/>
                        <w:bottom w:val="single" w:sz="2" w:space="0" w:color="auto"/>
                        <w:right w:val="single" w:sz="2" w:space="0" w:color="auto"/>
                      </w:divBdr>
                    </w:div>
                    <w:div w:id="2100516517">
                      <w:marLeft w:val="0"/>
                      <w:marRight w:val="0"/>
                      <w:marTop w:val="0"/>
                      <w:marBottom w:val="0"/>
                      <w:divBdr>
                        <w:top w:val="single" w:sz="2" w:space="0" w:color="auto"/>
                        <w:left w:val="single" w:sz="2" w:space="0" w:color="auto"/>
                        <w:bottom w:val="single" w:sz="2" w:space="0" w:color="auto"/>
                        <w:right w:val="single" w:sz="2" w:space="0" w:color="auto"/>
                      </w:divBdr>
                    </w:div>
                    <w:div w:id="214265158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115573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98055148">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05801050">
      <w:bodyDiv w:val="1"/>
      <w:marLeft w:val="0"/>
      <w:marRight w:val="0"/>
      <w:marTop w:val="0"/>
      <w:marBottom w:val="0"/>
      <w:divBdr>
        <w:top w:val="none" w:sz="0" w:space="0" w:color="auto"/>
        <w:left w:val="none" w:sz="0" w:space="0" w:color="auto"/>
        <w:bottom w:val="none" w:sz="0" w:space="0" w:color="auto"/>
        <w:right w:val="none" w:sz="0" w:space="0" w:color="auto"/>
      </w:divBdr>
      <w:divsChild>
        <w:div w:id="135029961">
          <w:marLeft w:val="0"/>
          <w:marRight w:val="0"/>
          <w:marTop w:val="0"/>
          <w:marBottom w:val="0"/>
          <w:divBdr>
            <w:top w:val="none" w:sz="0" w:space="0" w:color="auto"/>
            <w:left w:val="none" w:sz="0" w:space="0" w:color="auto"/>
            <w:bottom w:val="none" w:sz="0" w:space="0" w:color="auto"/>
            <w:right w:val="none" w:sz="0" w:space="0" w:color="auto"/>
          </w:divBdr>
          <w:divsChild>
            <w:div w:id="204217366">
              <w:marLeft w:val="0"/>
              <w:marRight w:val="0"/>
              <w:marTop w:val="0"/>
              <w:marBottom w:val="0"/>
              <w:divBdr>
                <w:top w:val="none" w:sz="0" w:space="0" w:color="auto"/>
                <w:left w:val="none" w:sz="0" w:space="0" w:color="auto"/>
                <w:bottom w:val="none" w:sz="0" w:space="0" w:color="auto"/>
                <w:right w:val="none" w:sz="0" w:space="0" w:color="auto"/>
              </w:divBdr>
              <w:divsChild>
                <w:div w:id="107377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61469">
      <w:bodyDiv w:val="1"/>
      <w:marLeft w:val="0"/>
      <w:marRight w:val="0"/>
      <w:marTop w:val="0"/>
      <w:marBottom w:val="0"/>
      <w:divBdr>
        <w:top w:val="none" w:sz="0" w:space="0" w:color="auto"/>
        <w:left w:val="none" w:sz="0" w:space="0" w:color="auto"/>
        <w:bottom w:val="none" w:sz="0" w:space="0" w:color="auto"/>
        <w:right w:val="none" w:sz="0" w:space="0" w:color="auto"/>
      </w:divBdr>
    </w:div>
    <w:div w:id="222326804">
      <w:bodyDiv w:val="1"/>
      <w:marLeft w:val="0"/>
      <w:marRight w:val="0"/>
      <w:marTop w:val="0"/>
      <w:marBottom w:val="0"/>
      <w:divBdr>
        <w:top w:val="none" w:sz="0" w:space="0" w:color="auto"/>
        <w:left w:val="none" w:sz="0" w:space="0" w:color="auto"/>
        <w:bottom w:val="none" w:sz="0" w:space="0" w:color="auto"/>
        <w:right w:val="none" w:sz="0" w:space="0" w:color="auto"/>
      </w:divBdr>
    </w:div>
    <w:div w:id="224417663">
      <w:bodyDiv w:val="1"/>
      <w:marLeft w:val="0"/>
      <w:marRight w:val="0"/>
      <w:marTop w:val="0"/>
      <w:marBottom w:val="0"/>
      <w:divBdr>
        <w:top w:val="none" w:sz="0" w:space="0" w:color="auto"/>
        <w:left w:val="none" w:sz="0" w:space="0" w:color="auto"/>
        <w:bottom w:val="none" w:sz="0" w:space="0" w:color="auto"/>
        <w:right w:val="none" w:sz="0" w:space="0" w:color="auto"/>
      </w:divBdr>
    </w:div>
    <w:div w:id="225070828">
      <w:bodyDiv w:val="1"/>
      <w:marLeft w:val="0"/>
      <w:marRight w:val="0"/>
      <w:marTop w:val="0"/>
      <w:marBottom w:val="0"/>
      <w:divBdr>
        <w:top w:val="none" w:sz="0" w:space="0" w:color="auto"/>
        <w:left w:val="none" w:sz="0" w:space="0" w:color="auto"/>
        <w:bottom w:val="none" w:sz="0" w:space="0" w:color="auto"/>
        <w:right w:val="none" w:sz="0" w:space="0" w:color="auto"/>
      </w:divBdr>
      <w:divsChild>
        <w:div w:id="432559043">
          <w:marLeft w:val="0"/>
          <w:marRight w:val="0"/>
          <w:marTop w:val="0"/>
          <w:marBottom w:val="0"/>
          <w:divBdr>
            <w:top w:val="none" w:sz="0" w:space="0" w:color="auto"/>
            <w:left w:val="none" w:sz="0" w:space="0" w:color="auto"/>
            <w:bottom w:val="none" w:sz="0" w:space="0" w:color="auto"/>
            <w:right w:val="none" w:sz="0" w:space="0" w:color="auto"/>
          </w:divBdr>
        </w:div>
        <w:div w:id="704646375">
          <w:marLeft w:val="0"/>
          <w:marRight w:val="0"/>
          <w:marTop w:val="0"/>
          <w:marBottom w:val="0"/>
          <w:divBdr>
            <w:top w:val="none" w:sz="0" w:space="0" w:color="auto"/>
            <w:left w:val="none" w:sz="0" w:space="0" w:color="auto"/>
            <w:bottom w:val="none" w:sz="0" w:space="0" w:color="auto"/>
            <w:right w:val="none" w:sz="0" w:space="0" w:color="auto"/>
          </w:divBdr>
          <w:divsChild>
            <w:div w:id="2139836106">
              <w:marLeft w:val="0"/>
              <w:marRight w:val="0"/>
              <w:marTop w:val="0"/>
              <w:marBottom w:val="0"/>
              <w:divBdr>
                <w:top w:val="none" w:sz="0" w:space="0" w:color="auto"/>
                <w:left w:val="none" w:sz="0" w:space="0" w:color="auto"/>
                <w:bottom w:val="none" w:sz="0" w:space="0" w:color="auto"/>
                <w:right w:val="none" w:sz="0" w:space="0" w:color="auto"/>
              </w:divBdr>
              <w:divsChild>
                <w:div w:id="1643390808">
                  <w:marLeft w:val="0"/>
                  <w:marRight w:val="0"/>
                  <w:marTop w:val="0"/>
                  <w:marBottom w:val="0"/>
                  <w:divBdr>
                    <w:top w:val="none" w:sz="0" w:space="0" w:color="auto"/>
                    <w:left w:val="none" w:sz="0" w:space="0" w:color="auto"/>
                    <w:bottom w:val="none" w:sz="0" w:space="0" w:color="auto"/>
                    <w:right w:val="none" w:sz="0" w:space="0" w:color="auto"/>
                  </w:divBdr>
                  <w:divsChild>
                    <w:div w:id="870456141">
                      <w:marLeft w:val="0"/>
                      <w:marRight w:val="0"/>
                      <w:marTop w:val="0"/>
                      <w:marBottom w:val="0"/>
                      <w:divBdr>
                        <w:top w:val="none" w:sz="0" w:space="0" w:color="auto"/>
                        <w:left w:val="none" w:sz="0" w:space="0" w:color="auto"/>
                        <w:bottom w:val="none" w:sz="0" w:space="0" w:color="auto"/>
                        <w:right w:val="none" w:sz="0" w:space="0" w:color="auto"/>
                      </w:divBdr>
                      <w:divsChild>
                        <w:div w:id="276303077">
                          <w:marLeft w:val="0"/>
                          <w:marRight w:val="0"/>
                          <w:marTop w:val="0"/>
                          <w:marBottom w:val="0"/>
                          <w:divBdr>
                            <w:top w:val="none" w:sz="0" w:space="0" w:color="auto"/>
                            <w:left w:val="none" w:sz="0" w:space="0" w:color="auto"/>
                            <w:bottom w:val="none" w:sz="0" w:space="0" w:color="auto"/>
                            <w:right w:val="none" w:sz="0" w:space="0" w:color="auto"/>
                          </w:divBdr>
                          <w:divsChild>
                            <w:div w:id="3009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349263">
      <w:bodyDiv w:val="1"/>
      <w:marLeft w:val="0"/>
      <w:marRight w:val="0"/>
      <w:marTop w:val="0"/>
      <w:marBottom w:val="0"/>
      <w:divBdr>
        <w:top w:val="none" w:sz="0" w:space="0" w:color="auto"/>
        <w:left w:val="none" w:sz="0" w:space="0" w:color="auto"/>
        <w:bottom w:val="none" w:sz="0" w:space="0" w:color="auto"/>
        <w:right w:val="none" w:sz="0" w:space="0" w:color="auto"/>
      </w:divBdr>
    </w:div>
    <w:div w:id="230120321">
      <w:bodyDiv w:val="1"/>
      <w:marLeft w:val="0"/>
      <w:marRight w:val="0"/>
      <w:marTop w:val="0"/>
      <w:marBottom w:val="0"/>
      <w:divBdr>
        <w:top w:val="none" w:sz="0" w:space="0" w:color="auto"/>
        <w:left w:val="none" w:sz="0" w:space="0" w:color="auto"/>
        <w:bottom w:val="none" w:sz="0" w:space="0" w:color="auto"/>
        <w:right w:val="none" w:sz="0" w:space="0" w:color="auto"/>
      </w:divBdr>
    </w:div>
    <w:div w:id="244582175">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258368807">
      <w:bodyDiv w:val="1"/>
      <w:marLeft w:val="0"/>
      <w:marRight w:val="0"/>
      <w:marTop w:val="0"/>
      <w:marBottom w:val="0"/>
      <w:divBdr>
        <w:top w:val="none" w:sz="0" w:space="0" w:color="auto"/>
        <w:left w:val="none" w:sz="0" w:space="0" w:color="auto"/>
        <w:bottom w:val="none" w:sz="0" w:space="0" w:color="auto"/>
        <w:right w:val="none" w:sz="0" w:space="0" w:color="auto"/>
      </w:divBdr>
    </w:div>
    <w:div w:id="260069788">
      <w:bodyDiv w:val="1"/>
      <w:marLeft w:val="0"/>
      <w:marRight w:val="0"/>
      <w:marTop w:val="0"/>
      <w:marBottom w:val="0"/>
      <w:divBdr>
        <w:top w:val="none" w:sz="0" w:space="0" w:color="auto"/>
        <w:left w:val="none" w:sz="0" w:space="0" w:color="auto"/>
        <w:bottom w:val="none" w:sz="0" w:space="0" w:color="auto"/>
        <w:right w:val="none" w:sz="0" w:space="0" w:color="auto"/>
      </w:divBdr>
    </w:div>
    <w:div w:id="262080554">
      <w:bodyDiv w:val="1"/>
      <w:marLeft w:val="0"/>
      <w:marRight w:val="0"/>
      <w:marTop w:val="0"/>
      <w:marBottom w:val="0"/>
      <w:divBdr>
        <w:top w:val="none" w:sz="0" w:space="0" w:color="auto"/>
        <w:left w:val="none" w:sz="0" w:space="0" w:color="auto"/>
        <w:bottom w:val="none" w:sz="0" w:space="0" w:color="auto"/>
        <w:right w:val="none" w:sz="0" w:space="0" w:color="auto"/>
      </w:divBdr>
    </w:div>
    <w:div w:id="270169857">
      <w:bodyDiv w:val="1"/>
      <w:marLeft w:val="0"/>
      <w:marRight w:val="0"/>
      <w:marTop w:val="0"/>
      <w:marBottom w:val="0"/>
      <w:divBdr>
        <w:top w:val="none" w:sz="0" w:space="0" w:color="auto"/>
        <w:left w:val="none" w:sz="0" w:space="0" w:color="auto"/>
        <w:bottom w:val="none" w:sz="0" w:space="0" w:color="auto"/>
        <w:right w:val="none" w:sz="0" w:space="0" w:color="auto"/>
      </w:divBdr>
    </w:div>
    <w:div w:id="279839785">
      <w:bodyDiv w:val="1"/>
      <w:marLeft w:val="0"/>
      <w:marRight w:val="0"/>
      <w:marTop w:val="0"/>
      <w:marBottom w:val="0"/>
      <w:divBdr>
        <w:top w:val="none" w:sz="0" w:space="0" w:color="auto"/>
        <w:left w:val="none" w:sz="0" w:space="0" w:color="auto"/>
        <w:bottom w:val="none" w:sz="0" w:space="0" w:color="auto"/>
        <w:right w:val="none" w:sz="0" w:space="0" w:color="auto"/>
      </w:divBdr>
    </w:div>
    <w:div w:id="281227316">
      <w:bodyDiv w:val="1"/>
      <w:marLeft w:val="0"/>
      <w:marRight w:val="0"/>
      <w:marTop w:val="0"/>
      <w:marBottom w:val="0"/>
      <w:divBdr>
        <w:top w:val="none" w:sz="0" w:space="0" w:color="auto"/>
        <w:left w:val="none" w:sz="0" w:space="0" w:color="auto"/>
        <w:bottom w:val="none" w:sz="0" w:space="0" w:color="auto"/>
        <w:right w:val="none" w:sz="0" w:space="0" w:color="auto"/>
      </w:divBdr>
    </w:div>
    <w:div w:id="283775220">
      <w:bodyDiv w:val="1"/>
      <w:marLeft w:val="0"/>
      <w:marRight w:val="0"/>
      <w:marTop w:val="0"/>
      <w:marBottom w:val="0"/>
      <w:divBdr>
        <w:top w:val="none" w:sz="0" w:space="0" w:color="auto"/>
        <w:left w:val="none" w:sz="0" w:space="0" w:color="auto"/>
        <w:bottom w:val="none" w:sz="0" w:space="0" w:color="auto"/>
        <w:right w:val="none" w:sz="0" w:space="0" w:color="auto"/>
      </w:divBdr>
      <w:divsChild>
        <w:div w:id="1854303530">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288753548">
      <w:bodyDiv w:val="1"/>
      <w:marLeft w:val="0"/>
      <w:marRight w:val="0"/>
      <w:marTop w:val="0"/>
      <w:marBottom w:val="0"/>
      <w:divBdr>
        <w:top w:val="none" w:sz="0" w:space="0" w:color="auto"/>
        <w:left w:val="none" w:sz="0" w:space="0" w:color="auto"/>
        <w:bottom w:val="none" w:sz="0" w:space="0" w:color="auto"/>
        <w:right w:val="none" w:sz="0" w:space="0" w:color="auto"/>
      </w:divBdr>
    </w:div>
    <w:div w:id="290331907">
      <w:bodyDiv w:val="1"/>
      <w:marLeft w:val="0"/>
      <w:marRight w:val="0"/>
      <w:marTop w:val="0"/>
      <w:marBottom w:val="0"/>
      <w:divBdr>
        <w:top w:val="none" w:sz="0" w:space="0" w:color="auto"/>
        <w:left w:val="none" w:sz="0" w:space="0" w:color="auto"/>
        <w:bottom w:val="none" w:sz="0" w:space="0" w:color="auto"/>
        <w:right w:val="none" w:sz="0" w:space="0" w:color="auto"/>
      </w:divBdr>
      <w:divsChild>
        <w:div w:id="993993050">
          <w:marLeft w:val="0"/>
          <w:marRight w:val="0"/>
          <w:marTop w:val="0"/>
          <w:marBottom w:val="0"/>
          <w:divBdr>
            <w:top w:val="none" w:sz="0" w:space="0" w:color="auto"/>
            <w:left w:val="none" w:sz="0" w:space="0" w:color="auto"/>
            <w:bottom w:val="none" w:sz="0" w:space="0" w:color="auto"/>
            <w:right w:val="none" w:sz="0" w:space="0" w:color="auto"/>
          </w:divBdr>
          <w:divsChild>
            <w:div w:id="114492280">
              <w:marLeft w:val="0"/>
              <w:marRight w:val="0"/>
              <w:marTop w:val="0"/>
              <w:marBottom w:val="0"/>
              <w:divBdr>
                <w:top w:val="none" w:sz="0" w:space="0" w:color="auto"/>
                <w:left w:val="none" w:sz="0" w:space="0" w:color="auto"/>
                <w:bottom w:val="none" w:sz="0" w:space="0" w:color="auto"/>
                <w:right w:val="none" w:sz="0" w:space="0" w:color="auto"/>
              </w:divBdr>
            </w:div>
            <w:div w:id="473179723">
              <w:marLeft w:val="0"/>
              <w:marRight w:val="0"/>
              <w:marTop w:val="0"/>
              <w:marBottom w:val="0"/>
              <w:divBdr>
                <w:top w:val="none" w:sz="0" w:space="0" w:color="auto"/>
                <w:left w:val="none" w:sz="0" w:space="0" w:color="auto"/>
                <w:bottom w:val="none" w:sz="0" w:space="0" w:color="auto"/>
                <w:right w:val="none" w:sz="0" w:space="0" w:color="auto"/>
              </w:divBdr>
            </w:div>
            <w:div w:id="493450998">
              <w:marLeft w:val="0"/>
              <w:marRight w:val="0"/>
              <w:marTop w:val="0"/>
              <w:marBottom w:val="0"/>
              <w:divBdr>
                <w:top w:val="none" w:sz="0" w:space="0" w:color="auto"/>
                <w:left w:val="none" w:sz="0" w:space="0" w:color="auto"/>
                <w:bottom w:val="none" w:sz="0" w:space="0" w:color="auto"/>
                <w:right w:val="none" w:sz="0" w:space="0" w:color="auto"/>
              </w:divBdr>
            </w:div>
            <w:div w:id="528763680">
              <w:marLeft w:val="0"/>
              <w:marRight w:val="0"/>
              <w:marTop w:val="0"/>
              <w:marBottom w:val="0"/>
              <w:divBdr>
                <w:top w:val="none" w:sz="0" w:space="0" w:color="auto"/>
                <w:left w:val="none" w:sz="0" w:space="0" w:color="auto"/>
                <w:bottom w:val="none" w:sz="0" w:space="0" w:color="auto"/>
                <w:right w:val="none" w:sz="0" w:space="0" w:color="auto"/>
              </w:divBdr>
            </w:div>
            <w:div w:id="543446061">
              <w:marLeft w:val="0"/>
              <w:marRight w:val="0"/>
              <w:marTop w:val="0"/>
              <w:marBottom w:val="0"/>
              <w:divBdr>
                <w:top w:val="none" w:sz="0" w:space="0" w:color="auto"/>
                <w:left w:val="none" w:sz="0" w:space="0" w:color="auto"/>
                <w:bottom w:val="none" w:sz="0" w:space="0" w:color="auto"/>
                <w:right w:val="none" w:sz="0" w:space="0" w:color="auto"/>
              </w:divBdr>
            </w:div>
            <w:div w:id="583144918">
              <w:marLeft w:val="0"/>
              <w:marRight w:val="0"/>
              <w:marTop w:val="0"/>
              <w:marBottom w:val="0"/>
              <w:divBdr>
                <w:top w:val="none" w:sz="0" w:space="0" w:color="auto"/>
                <w:left w:val="none" w:sz="0" w:space="0" w:color="auto"/>
                <w:bottom w:val="none" w:sz="0" w:space="0" w:color="auto"/>
                <w:right w:val="none" w:sz="0" w:space="0" w:color="auto"/>
              </w:divBdr>
            </w:div>
            <w:div w:id="633409097">
              <w:marLeft w:val="0"/>
              <w:marRight w:val="0"/>
              <w:marTop w:val="0"/>
              <w:marBottom w:val="0"/>
              <w:divBdr>
                <w:top w:val="none" w:sz="0" w:space="0" w:color="auto"/>
                <w:left w:val="none" w:sz="0" w:space="0" w:color="auto"/>
                <w:bottom w:val="none" w:sz="0" w:space="0" w:color="auto"/>
                <w:right w:val="none" w:sz="0" w:space="0" w:color="auto"/>
              </w:divBdr>
            </w:div>
            <w:div w:id="791285612">
              <w:marLeft w:val="0"/>
              <w:marRight w:val="0"/>
              <w:marTop w:val="0"/>
              <w:marBottom w:val="0"/>
              <w:divBdr>
                <w:top w:val="none" w:sz="0" w:space="0" w:color="auto"/>
                <w:left w:val="none" w:sz="0" w:space="0" w:color="auto"/>
                <w:bottom w:val="none" w:sz="0" w:space="0" w:color="auto"/>
                <w:right w:val="none" w:sz="0" w:space="0" w:color="auto"/>
              </w:divBdr>
            </w:div>
            <w:div w:id="964626337">
              <w:marLeft w:val="0"/>
              <w:marRight w:val="0"/>
              <w:marTop w:val="0"/>
              <w:marBottom w:val="0"/>
              <w:divBdr>
                <w:top w:val="none" w:sz="0" w:space="0" w:color="auto"/>
                <w:left w:val="none" w:sz="0" w:space="0" w:color="auto"/>
                <w:bottom w:val="none" w:sz="0" w:space="0" w:color="auto"/>
                <w:right w:val="none" w:sz="0" w:space="0" w:color="auto"/>
              </w:divBdr>
            </w:div>
            <w:div w:id="1688945625">
              <w:marLeft w:val="0"/>
              <w:marRight w:val="0"/>
              <w:marTop w:val="0"/>
              <w:marBottom w:val="0"/>
              <w:divBdr>
                <w:top w:val="none" w:sz="0" w:space="0" w:color="auto"/>
                <w:left w:val="none" w:sz="0" w:space="0" w:color="auto"/>
                <w:bottom w:val="none" w:sz="0" w:space="0" w:color="auto"/>
                <w:right w:val="none" w:sz="0" w:space="0" w:color="auto"/>
              </w:divBdr>
            </w:div>
            <w:div w:id="1819951537">
              <w:marLeft w:val="0"/>
              <w:marRight w:val="0"/>
              <w:marTop w:val="0"/>
              <w:marBottom w:val="0"/>
              <w:divBdr>
                <w:top w:val="none" w:sz="0" w:space="0" w:color="auto"/>
                <w:left w:val="none" w:sz="0" w:space="0" w:color="auto"/>
                <w:bottom w:val="none" w:sz="0" w:space="0" w:color="auto"/>
                <w:right w:val="none" w:sz="0" w:space="0" w:color="auto"/>
              </w:divBdr>
            </w:div>
            <w:div w:id="2041127359">
              <w:marLeft w:val="0"/>
              <w:marRight w:val="0"/>
              <w:marTop w:val="0"/>
              <w:marBottom w:val="0"/>
              <w:divBdr>
                <w:top w:val="none" w:sz="0" w:space="0" w:color="auto"/>
                <w:left w:val="none" w:sz="0" w:space="0" w:color="auto"/>
                <w:bottom w:val="none" w:sz="0" w:space="0" w:color="auto"/>
                <w:right w:val="none" w:sz="0" w:space="0" w:color="auto"/>
              </w:divBdr>
            </w:div>
            <w:div w:id="213597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870333">
      <w:bodyDiv w:val="1"/>
      <w:marLeft w:val="0"/>
      <w:marRight w:val="0"/>
      <w:marTop w:val="0"/>
      <w:marBottom w:val="0"/>
      <w:divBdr>
        <w:top w:val="none" w:sz="0" w:space="0" w:color="auto"/>
        <w:left w:val="none" w:sz="0" w:space="0" w:color="auto"/>
        <w:bottom w:val="none" w:sz="0" w:space="0" w:color="auto"/>
        <w:right w:val="none" w:sz="0" w:space="0" w:color="auto"/>
      </w:divBdr>
    </w:div>
    <w:div w:id="297497362">
      <w:bodyDiv w:val="1"/>
      <w:marLeft w:val="0"/>
      <w:marRight w:val="0"/>
      <w:marTop w:val="0"/>
      <w:marBottom w:val="0"/>
      <w:divBdr>
        <w:top w:val="none" w:sz="0" w:space="0" w:color="auto"/>
        <w:left w:val="none" w:sz="0" w:space="0" w:color="auto"/>
        <w:bottom w:val="none" w:sz="0" w:space="0" w:color="auto"/>
        <w:right w:val="none" w:sz="0" w:space="0" w:color="auto"/>
      </w:divBdr>
    </w:div>
    <w:div w:id="304702273">
      <w:bodyDiv w:val="1"/>
      <w:marLeft w:val="0"/>
      <w:marRight w:val="0"/>
      <w:marTop w:val="0"/>
      <w:marBottom w:val="0"/>
      <w:divBdr>
        <w:top w:val="none" w:sz="0" w:space="0" w:color="auto"/>
        <w:left w:val="none" w:sz="0" w:space="0" w:color="auto"/>
        <w:bottom w:val="none" w:sz="0" w:space="0" w:color="auto"/>
        <w:right w:val="none" w:sz="0" w:space="0" w:color="auto"/>
      </w:divBdr>
    </w:div>
    <w:div w:id="304940412">
      <w:bodyDiv w:val="1"/>
      <w:marLeft w:val="0"/>
      <w:marRight w:val="0"/>
      <w:marTop w:val="0"/>
      <w:marBottom w:val="0"/>
      <w:divBdr>
        <w:top w:val="none" w:sz="0" w:space="0" w:color="auto"/>
        <w:left w:val="none" w:sz="0" w:space="0" w:color="auto"/>
        <w:bottom w:val="none" w:sz="0" w:space="0" w:color="auto"/>
        <w:right w:val="none" w:sz="0" w:space="0" w:color="auto"/>
      </w:divBdr>
    </w:div>
    <w:div w:id="310600731">
      <w:bodyDiv w:val="1"/>
      <w:marLeft w:val="0"/>
      <w:marRight w:val="0"/>
      <w:marTop w:val="0"/>
      <w:marBottom w:val="0"/>
      <w:divBdr>
        <w:top w:val="none" w:sz="0" w:space="0" w:color="auto"/>
        <w:left w:val="none" w:sz="0" w:space="0" w:color="auto"/>
        <w:bottom w:val="none" w:sz="0" w:space="0" w:color="auto"/>
        <w:right w:val="none" w:sz="0" w:space="0" w:color="auto"/>
      </w:divBdr>
    </w:div>
    <w:div w:id="316958551">
      <w:bodyDiv w:val="1"/>
      <w:marLeft w:val="0"/>
      <w:marRight w:val="0"/>
      <w:marTop w:val="0"/>
      <w:marBottom w:val="0"/>
      <w:divBdr>
        <w:top w:val="none" w:sz="0" w:space="0" w:color="auto"/>
        <w:left w:val="none" w:sz="0" w:space="0" w:color="auto"/>
        <w:bottom w:val="none" w:sz="0" w:space="0" w:color="auto"/>
        <w:right w:val="none" w:sz="0" w:space="0" w:color="auto"/>
      </w:divBdr>
    </w:div>
    <w:div w:id="325864393">
      <w:bodyDiv w:val="1"/>
      <w:marLeft w:val="0"/>
      <w:marRight w:val="0"/>
      <w:marTop w:val="0"/>
      <w:marBottom w:val="0"/>
      <w:divBdr>
        <w:top w:val="none" w:sz="0" w:space="0" w:color="auto"/>
        <w:left w:val="none" w:sz="0" w:space="0" w:color="auto"/>
        <w:bottom w:val="none" w:sz="0" w:space="0" w:color="auto"/>
        <w:right w:val="none" w:sz="0" w:space="0" w:color="auto"/>
      </w:divBdr>
      <w:divsChild>
        <w:div w:id="2053118545">
          <w:marLeft w:val="274"/>
          <w:marRight w:val="0"/>
          <w:marTop w:val="0"/>
          <w:marBottom w:val="120"/>
          <w:divBdr>
            <w:top w:val="none" w:sz="0" w:space="0" w:color="auto"/>
            <w:left w:val="none" w:sz="0" w:space="0" w:color="auto"/>
            <w:bottom w:val="none" w:sz="0" w:space="0" w:color="auto"/>
            <w:right w:val="none" w:sz="0" w:space="0" w:color="auto"/>
          </w:divBdr>
        </w:div>
      </w:divsChild>
    </w:div>
    <w:div w:id="330110845">
      <w:bodyDiv w:val="1"/>
      <w:marLeft w:val="0"/>
      <w:marRight w:val="0"/>
      <w:marTop w:val="0"/>
      <w:marBottom w:val="0"/>
      <w:divBdr>
        <w:top w:val="none" w:sz="0" w:space="0" w:color="auto"/>
        <w:left w:val="none" w:sz="0" w:space="0" w:color="auto"/>
        <w:bottom w:val="none" w:sz="0" w:space="0" w:color="auto"/>
        <w:right w:val="none" w:sz="0" w:space="0" w:color="auto"/>
      </w:divBdr>
      <w:divsChild>
        <w:div w:id="1515806844">
          <w:marLeft w:val="0"/>
          <w:marRight w:val="0"/>
          <w:marTop w:val="0"/>
          <w:marBottom w:val="0"/>
          <w:divBdr>
            <w:top w:val="none" w:sz="0" w:space="0" w:color="auto"/>
            <w:left w:val="none" w:sz="0" w:space="0" w:color="auto"/>
            <w:bottom w:val="none" w:sz="0" w:space="0" w:color="auto"/>
            <w:right w:val="none" w:sz="0" w:space="0" w:color="auto"/>
          </w:divBdr>
          <w:divsChild>
            <w:div w:id="1010907449">
              <w:marLeft w:val="0"/>
              <w:marRight w:val="0"/>
              <w:marTop w:val="0"/>
              <w:marBottom w:val="0"/>
              <w:divBdr>
                <w:top w:val="single" w:sz="2" w:space="0" w:color="D9D9E3"/>
                <w:left w:val="single" w:sz="2" w:space="0" w:color="D9D9E3"/>
                <w:bottom w:val="single" w:sz="2" w:space="0" w:color="D9D9E3"/>
                <w:right w:val="single" w:sz="2" w:space="0" w:color="D9D9E3"/>
              </w:divBdr>
              <w:divsChild>
                <w:div w:id="943341911">
                  <w:marLeft w:val="0"/>
                  <w:marRight w:val="0"/>
                  <w:marTop w:val="0"/>
                  <w:marBottom w:val="0"/>
                  <w:divBdr>
                    <w:top w:val="single" w:sz="2" w:space="0" w:color="D9D9E3"/>
                    <w:left w:val="single" w:sz="2" w:space="0" w:color="D9D9E3"/>
                    <w:bottom w:val="single" w:sz="2" w:space="0" w:color="D9D9E3"/>
                    <w:right w:val="single" w:sz="2" w:space="0" w:color="D9D9E3"/>
                  </w:divBdr>
                  <w:divsChild>
                    <w:div w:id="1889141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1322580">
          <w:marLeft w:val="0"/>
          <w:marRight w:val="0"/>
          <w:marTop w:val="0"/>
          <w:marBottom w:val="0"/>
          <w:divBdr>
            <w:top w:val="single" w:sz="2" w:space="0" w:color="D9D9E3"/>
            <w:left w:val="single" w:sz="2" w:space="0" w:color="D9D9E3"/>
            <w:bottom w:val="single" w:sz="2" w:space="0" w:color="D9D9E3"/>
            <w:right w:val="single" w:sz="2" w:space="0" w:color="D9D9E3"/>
          </w:divBdr>
          <w:divsChild>
            <w:div w:id="74934763">
              <w:marLeft w:val="0"/>
              <w:marRight w:val="0"/>
              <w:marTop w:val="0"/>
              <w:marBottom w:val="0"/>
              <w:divBdr>
                <w:top w:val="single" w:sz="2" w:space="0" w:color="D9D9E3"/>
                <w:left w:val="single" w:sz="2" w:space="0" w:color="D9D9E3"/>
                <w:bottom w:val="single" w:sz="2" w:space="0" w:color="D9D9E3"/>
                <w:right w:val="single" w:sz="2" w:space="0" w:color="D9D9E3"/>
              </w:divBdr>
              <w:divsChild>
                <w:div w:id="543562060">
                  <w:marLeft w:val="0"/>
                  <w:marRight w:val="0"/>
                  <w:marTop w:val="0"/>
                  <w:marBottom w:val="0"/>
                  <w:divBdr>
                    <w:top w:val="single" w:sz="2" w:space="0" w:color="D9D9E3"/>
                    <w:left w:val="single" w:sz="2" w:space="0" w:color="D9D9E3"/>
                    <w:bottom w:val="single" w:sz="2" w:space="0" w:color="D9D9E3"/>
                    <w:right w:val="single" w:sz="2" w:space="0" w:color="D9D9E3"/>
                  </w:divBdr>
                  <w:divsChild>
                    <w:div w:id="1840459143">
                      <w:marLeft w:val="0"/>
                      <w:marRight w:val="0"/>
                      <w:marTop w:val="0"/>
                      <w:marBottom w:val="0"/>
                      <w:divBdr>
                        <w:top w:val="single" w:sz="2" w:space="0" w:color="D9D9E3"/>
                        <w:left w:val="single" w:sz="2" w:space="0" w:color="D9D9E3"/>
                        <w:bottom w:val="single" w:sz="2" w:space="0" w:color="D9D9E3"/>
                        <w:right w:val="single" w:sz="2" w:space="0" w:color="D9D9E3"/>
                      </w:divBdr>
                      <w:divsChild>
                        <w:div w:id="1669596513">
                          <w:marLeft w:val="0"/>
                          <w:marRight w:val="0"/>
                          <w:marTop w:val="0"/>
                          <w:marBottom w:val="0"/>
                          <w:divBdr>
                            <w:top w:val="single" w:sz="2" w:space="0" w:color="auto"/>
                            <w:left w:val="single" w:sz="2" w:space="0" w:color="auto"/>
                            <w:bottom w:val="single" w:sz="6" w:space="0" w:color="auto"/>
                            <w:right w:val="single" w:sz="2" w:space="0" w:color="auto"/>
                          </w:divBdr>
                          <w:divsChild>
                            <w:div w:id="1515143812">
                              <w:marLeft w:val="0"/>
                              <w:marRight w:val="0"/>
                              <w:marTop w:val="100"/>
                              <w:marBottom w:val="100"/>
                              <w:divBdr>
                                <w:top w:val="single" w:sz="2" w:space="0" w:color="D9D9E3"/>
                                <w:left w:val="single" w:sz="2" w:space="0" w:color="D9D9E3"/>
                                <w:bottom w:val="single" w:sz="2" w:space="0" w:color="D9D9E3"/>
                                <w:right w:val="single" w:sz="2" w:space="0" w:color="D9D9E3"/>
                              </w:divBdr>
                              <w:divsChild>
                                <w:div w:id="1347438296">
                                  <w:marLeft w:val="0"/>
                                  <w:marRight w:val="0"/>
                                  <w:marTop w:val="0"/>
                                  <w:marBottom w:val="0"/>
                                  <w:divBdr>
                                    <w:top w:val="single" w:sz="2" w:space="0" w:color="D9D9E3"/>
                                    <w:left w:val="single" w:sz="2" w:space="0" w:color="D9D9E3"/>
                                    <w:bottom w:val="single" w:sz="2" w:space="0" w:color="D9D9E3"/>
                                    <w:right w:val="single" w:sz="2" w:space="0" w:color="D9D9E3"/>
                                  </w:divBdr>
                                  <w:divsChild>
                                    <w:div w:id="837883714">
                                      <w:marLeft w:val="0"/>
                                      <w:marRight w:val="0"/>
                                      <w:marTop w:val="0"/>
                                      <w:marBottom w:val="0"/>
                                      <w:divBdr>
                                        <w:top w:val="single" w:sz="2" w:space="0" w:color="D9D9E3"/>
                                        <w:left w:val="single" w:sz="2" w:space="0" w:color="D9D9E3"/>
                                        <w:bottom w:val="single" w:sz="2" w:space="0" w:color="D9D9E3"/>
                                        <w:right w:val="single" w:sz="2" w:space="0" w:color="D9D9E3"/>
                                      </w:divBdr>
                                      <w:divsChild>
                                        <w:div w:id="1674718035">
                                          <w:marLeft w:val="0"/>
                                          <w:marRight w:val="0"/>
                                          <w:marTop w:val="0"/>
                                          <w:marBottom w:val="0"/>
                                          <w:divBdr>
                                            <w:top w:val="single" w:sz="2" w:space="0" w:color="D9D9E3"/>
                                            <w:left w:val="single" w:sz="2" w:space="0" w:color="D9D9E3"/>
                                            <w:bottom w:val="single" w:sz="2" w:space="0" w:color="D9D9E3"/>
                                            <w:right w:val="single" w:sz="2" w:space="0" w:color="D9D9E3"/>
                                          </w:divBdr>
                                          <w:divsChild>
                                            <w:div w:id="6607001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363025327">
      <w:bodyDiv w:val="1"/>
      <w:marLeft w:val="0"/>
      <w:marRight w:val="0"/>
      <w:marTop w:val="0"/>
      <w:marBottom w:val="0"/>
      <w:divBdr>
        <w:top w:val="none" w:sz="0" w:space="0" w:color="auto"/>
        <w:left w:val="none" w:sz="0" w:space="0" w:color="auto"/>
        <w:bottom w:val="none" w:sz="0" w:space="0" w:color="auto"/>
        <w:right w:val="none" w:sz="0" w:space="0" w:color="auto"/>
      </w:divBdr>
    </w:div>
    <w:div w:id="381947902">
      <w:bodyDiv w:val="1"/>
      <w:marLeft w:val="0"/>
      <w:marRight w:val="0"/>
      <w:marTop w:val="0"/>
      <w:marBottom w:val="0"/>
      <w:divBdr>
        <w:top w:val="none" w:sz="0" w:space="0" w:color="auto"/>
        <w:left w:val="none" w:sz="0" w:space="0" w:color="auto"/>
        <w:bottom w:val="none" w:sz="0" w:space="0" w:color="auto"/>
        <w:right w:val="none" w:sz="0" w:space="0" w:color="auto"/>
      </w:divBdr>
    </w:div>
    <w:div w:id="383649344">
      <w:bodyDiv w:val="1"/>
      <w:marLeft w:val="0"/>
      <w:marRight w:val="0"/>
      <w:marTop w:val="0"/>
      <w:marBottom w:val="0"/>
      <w:divBdr>
        <w:top w:val="none" w:sz="0" w:space="0" w:color="auto"/>
        <w:left w:val="none" w:sz="0" w:space="0" w:color="auto"/>
        <w:bottom w:val="none" w:sz="0" w:space="0" w:color="auto"/>
        <w:right w:val="none" w:sz="0" w:space="0" w:color="auto"/>
      </w:divBdr>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08963404">
      <w:bodyDiv w:val="1"/>
      <w:marLeft w:val="0"/>
      <w:marRight w:val="0"/>
      <w:marTop w:val="0"/>
      <w:marBottom w:val="0"/>
      <w:divBdr>
        <w:top w:val="none" w:sz="0" w:space="0" w:color="auto"/>
        <w:left w:val="none" w:sz="0" w:space="0" w:color="auto"/>
        <w:bottom w:val="none" w:sz="0" w:space="0" w:color="auto"/>
        <w:right w:val="none" w:sz="0" w:space="0" w:color="auto"/>
      </w:divBdr>
    </w:div>
    <w:div w:id="415979135">
      <w:bodyDiv w:val="1"/>
      <w:marLeft w:val="0"/>
      <w:marRight w:val="0"/>
      <w:marTop w:val="0"/>
      <w:marBottom w:val="0"/>
      <w:divBdr>
        <w:top w:val="none" w:sz="0" w:space="0" w:color="auto"/>
        <w:left w:val="none" w:sz="0" w:space="0" w:color="auto"/>
        <w:bottom w:val="none" w:sz="0" w:space="0" w:color="auto"/>
        <w:right w:val="none" w:sz="0" w:space="0" w:color="auto"/>
      </w:divBdr>
    </w:div>
    <w:div w:id="417793760">
      <w:bodyDiv w:val="1"/>
      <w:marLeft w:val="0"/>
      <w:marRight w:val="0"/>
      <w:marTop w:val="0"/>
      <w:marBottom w:val="0"/>
      <w:divBdr>
        <w:top w:val="none" w:sz="0" w:space="0" w:color="auto"/>
        <w:left w:val="none" w:sz="0" w:space="0" w:color="auto"/>
        <w:bottom w:val="none" w:sz="0" w:space="0" w:color="auto"/>
        <w:right w:val="none" w:sz="0" w:space="0" w:color="auto"/>
      </w:divBdr>
    </w:div>
    <w:div w:id="423890570">
      <w:bodyDiv w:val="1"/>
      <w:marLeft w:val="0"/>
      <w:marRight w:val="0"/>
      <w:marTop w:val="0"/>
      <w:marBottom w:val="0"/>
      <w:divBdr>
        <w:top w:val="none" w:sz="0" w:space="0" w:color="auto"/>
        <w:left w:val="none" w:sz="0" w:space="0" w:color="auto"/>
        <w:bottom w:val="none" w:sz="0" w:space="0" w:color="auto"/>
        <w:right w:val="none" w:sz="0" w:space="0" w:color="auto"/>
      </w:divBdr>
    </w:div>
    <w:div w:id="428740213">
      <w:bodyDiv w:val="1"/>
      <w:marLeft w:val="0"/>
      <w:marRight w:val="0"/>
      <w:marTop w:val="0"/>
      <w:marBottom w:val="0"/>
      <w:divBdr>
        <w:top w:val="none" w:sz="0" w:space="0" w:color="auto"/>
        <w:left w:val="none" w:sz="0" w:space="0" w:color="auto"/>
        <w:bottom w:val="none" w:sz="0" w:space="0" w:color="auto"/>
        <w:right w:val="none" w:sz="0" w:space="0" w:color="auto"/>
      </w:divBdr>
    </w:div>
    <w:div w:id="432895810">
      <w:bodyDiv w:val="1"/>
      <w:marLeft w:val="0"/>
      <w:marRight w:val="0"/>
      <w:marTop w:val="0"/>
      <w:marBottom w:val="0"/>
      <w:divBdr>
        <w:top w:val="none" w:sz="0" w:space="0" w:color="auto"/>
        <w:left w:val="none" w:sz="0" w:space="0" w:color="auto"/>
        <w:bottom w:val="none" w:sz="0" w:space="0" w:color="auto"/>
        <w:right w:val="none" w:sz="0" w:space="0" w:color="auto"/>
      </w:divBdr>
    </w:div>
    <w:div w:id="438455381">
      <w:bodyDiv w:val="1"/>
      <w:marLeft w:val="0"/>
      <w:marRight w:val="0"/>
      <w:marTop w:val="0"/>
      <w:marBottom w:val="0"/>
      <w:divBdr>
        <w:top w:val="none" w:sz="0" w:space="0" w:color="auto"/>
        <w:left w:val="none" w:sz="0" w:space="0" w:color="auto"/>
        <w:bottom w:val="none" w:sz="0" w:space="0" w:color="auto"/>
        <w:right w:val="none" w:sz="0" w:space="0" w:color="auto"/>
      </w:divBdr>
    </w:div>
    <w:div w:id="438531508">
      <w:bodyDiv w:val="1"/>
      <w:marLeft w:val="0"/>
      <w:marRight w:val="0"/>
      <w:marTop w:val="0"/>
      <w:marBottom w:val="0"/>
      <w:divBdr>
        <w:top w:val="none" w:sz="0" w:space="0" w:color="auto"/>
        <w:left w:val="none" w:sz="0" w:space="0" w:color="auto"/>
        <w:bottom w:val="none" w:sz="0" w:space="0" w:color="auto"/>
        <w:right w:val="none" w:sz="0" w:space="0" w:color="auto"/>
      </w:divBdr>
    </w:div>
    <w:div w:id="441269551">
      <w:bodyDiv w:val="1"/>
      <w:marLeft w:val="0"/>
      <w:marRight w:val="0"/>
      <w:marTop w:val="0"/>
      <w:marBottom w:val="0"/>
      <w:divBdr>
        <w:top w:val="none" w:sz="0" w:space="0" w:color="auto"/>
        <w:left w:val="none" w:sz="0" w:space="0" w:color="auto"/>
        <w:bottom w:val="none" w:sz="0" w:space="0" w:color="auto"/>
        <w:right w:val="none" w:sz="0" w:space="0" w:color="auto"/>
      </w:divBdr>
    </w:div>
    <w:div w:id="441534225">
      <w:bodyDiv w:val="1"/>
      <w:marLeft w:val="0"/>
      <w:marRight w:val="0"/>
      <w:marTop w:val="0"/>
      <w:marBottom w:val="0"/>
      <w:divBdr>
        <w:top w:val="none" w:sz="0" w:space="0" w:color="auto"/>
        <w:left w:val="none" w:sz="0" w:space="0" w:color="auto"/>
        <w:bottom w:val="none" w:sz="0" w:space="0" w:color="auto"/>
        <w:right w:val="none" w:sz="0" w:space="0" w:color="auto"/>
      </w:divBdr>
    </w:div>
    <w:div w:id="447629680">
      <w:bodyDiv w:val="1"/>
      <w:marLeft w:val="0"/>
      <w:marRight w:val="0"/>
      <w:marTop w:val="0"/>
      <w:marBottom w:val="0"/>
      <w:divBdr>
        <w:top w:val="none" w:sz="0" w:space="0" w:color="auto"/>
        <w:left w:val="none" w:sz="0" w:space="0" w:color="auto"/>
        <w:bottom w:val="none" w:sz="0" w:space="0" w:color="auto"/>
        <w:right w:val="none" w:sz="0" w:space="0" w:color="auto"/>
      </w:divBdr>
    </w:div>
    <w:div w:id="456488214">
      <w:bodyDiv w:val="1"/>
      <w:marLeft w:val="0"/>
      <w:marRight w:val="0"/>
      <w:marTop w:val="0"/>
      <w:marBottom w:val="0"/>
      <w:divBdr>
        <w:top w:val="none" w:sz="0" w:space="0" w:color="auto"/>
        <w:left w:val="none" w:sz="0" w:space="0" w:color="auto"/>
        <w:bottom w:val="none" w:sz="0" w:space="0" w:color="auto"/>
        <w:right w:val="none" w:sz="0" w:space="0" w:color="auto"/>
      </w:divBdr>
    </w:div>
    <w:div w:id="472987154">
      <w:bodyDiv w:val="1"/>
      <w:marLeft w:val="0"/>
      <w:marRight w:val="0"/>
      <w:marTop w:val="0"/>
      <w:marBottom w:val="0"/>
      <w:divBdr>
        <w:top w:val="none" w:sz="0" w:space="0" w:color="auto"/>
        <w:left w:val="none" w:sz="0" w:space="0" w:color="auto"/>
        <w:bottom w:val="none" w:sz="0" w:space="0" w:color="auto"/>
        <w:right w:val="none" w:sz="0" w:space="0" w:color="auto"/>
      </w:divBdr>
    </w:div>
    <w:div w:id="473260157">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484668448">
      <w:bodyDiv w:val="1"/>
      <w:marLeft w:val="0"/>
      <w:marRight w:val="0"/>
      <w:marTop w:val="0"/>
      <w:marBottom w:val="0"/>
      <w:divBdr>
        <w:top w:val="none" w:sz="0" w:space="0" w:color="auto"/>
        <w:left w:val="none" w:sz="0" w:space="0" w:color="auto"/>
        <w:bottom w:val="none" w:sz="0" w:space="0" w:color="auto"/>
        <w:right w:val="none" w:sz="0" w:space="0" w:color="auto"/>
      </w:divBdr>
    </w:div>
    <w:div w:id="497772255">
      <w:bodyDiv w:val="1"/>
      <w:marLeft w:val="0"/>
      <w:marRight w:val="0"/>
      <w:marTop w:val="0"/>
      <w:marBottom w:val="0"/>
      <w:divBdr>
        <w:top w:val="none" w:sz="0" w:space="0" w:color="auto"/>
        <w:left w:val="none" w:sz="0" w:space="0" w:color="auto"/>
        <w:bottom w:val="none" w:sz="0" w:space="0" w:color="auto"/>
        <w:right w:val="none" w:sz="0" w:space="0" w:color="auto"/>
      </w:divBdr>
    </w:div>
    <w:div w:id="499195439">
      <w:bodyDiv w:val="1"/>
      <w:marLeft w:val="0"/>
      <w:marRight w:val="0"/>
      <w:marTop w:val="0"/>
      <w:marBottom w:val="0"/>
      <w:divBdr>
        <w:top w:val="none" w:sz="0" w:space="0" w:color="auto"/>
        <w:left w:val="none" w:sz="0" w:space="0" w:color="auto"/>
        <w:bottom w:val="none" w:sz="0" w:space="0" w:color="auto"/>
        <w:right w:val="none" w:sz="0" w:space="0" w:color="auto"/>
      </w:divBdr>
    </w:div>
    <w:div w:id="505562246">
      <w:bodyDiv w:val="1"/>
      <w:marLeft w:val="0"/>
      <w:marRight w:val="0"/>
      <w:marTop w:val="0"/>
      <w:marBottom w:val="0"/>
      <w:divBdr>
        <w:top w:val="none" w:sz="0" w:space="0" w:color="auto"/>
        <w:left w:val="none" w:sz="0" w:space="0" w:color="auto"/>
        <w:bottom w:val="none" w:sz="0" w:space="0" w:color="auto"/>
        <w:right w:val="none" w:sz="0" w:space="0" w:color="auto"/>
      </w:divBdr>
    </w:div>
    <w:div w:id="506362545">
      <w:bodyDiv w:val="1"/>
      <w:marLeft w:val="0"/>
      <w:marRight w:val="0"/>
      <w:marTop w:val="0"/>
      <w:marBottom w:val="0"/>
      <w:divBdr>
        <w:top w:val="none" w:sz="0" w:space="0" w:color="auto"/>
        <w:left w:val="none" w:sz="0" w:space="0" w:color="auto"/>
        <w:bottom w:val="none" w:sz="0" w:space="0" w:color="auto"/>
        <w:right w:val="none" w:sz="0" w:space="0" w:color="auto"/>
      </w:divBdr>
    </w:div>
    <w:div w:id="506791260">
      <w:bodyDiv w:val="1"/>
      <w:marLeft w:val="0"/>
      <w:marRight w:val="0"/>
      <w:marTop w:val="0"/>
      <w:marBottom w:val="0"/>
      <w:divBdr>
        <w:top w:val="none" w:sz="0" w:space="0" w:color="auto"/>
        <w:left w:val="none" w:sz="0" w:space="0" w:color="auto"/>
        <w:bottom w:val="none" w:sz="0" w:space="0" w:color="auto"/>
        <w:right w:val="none" w:sz="0" w:space="0" w:color="auto"/>
      </w:divBdr>
    </w:div>
    <w:div w:id="509485709">
      <w:bodyDiv w:val="1"/>
      <w:marLeft w:val="0"/>
      <w:marRight w:val="0"/>
      <w:marTop w:val="0"/>
      <w:marBottom w:val="0"/>
      <w:divBdr>
        <w:top w:val="none" w:sz="0" w:space="0" w:color="auto"/>
        <w:left w:val="none" w:sz="0" w:space="0" w:color="auto"/>
        <w:bottom w:val="none" w:sz="0" w:space="0" w:color="auto"/>
        <w:right w:val="none" w:sz="0" w:space="0" w:color="auto"/>
      </w:divBdr>
    </w:div>
    <w:div w:id="509757217">
      <w:bodyDiv w:val="1"/>
      <w:marLeft w:val="0"/>
      <w:marRight w:val="0"/>
      <w:marTop w:val="0"/>
      <w:marBottom w:val="0"/>
      <w:divBdr>
        <w:top w:val="none" w:sz="0" w:space="0" w:color="auto"/>
        <w:left w:val="none" w:sz="0" w:space="0" w:color="auto"/>
        <w:bottom w:val="none" w:sz="0" w:space="0" w:color="auto"/>
        <w:right w:val="none" w:sz="0" w:space="0" w:color="auto"/>
      </w:divBdr>
    </w:div>
    <w:div w:id="518852519">
      <w:bodyDiv w:val="1"/>
      <w:marLeft w:val="0"/>
      <w:marRight w:val="0"/>
      <w:marTop w:val="0"/>
      <w:marBottom w:val="0"/>
      <w:divBdr>
        <w:top w:val="none" w:sz="0" w:space="0" w:color="auto"/>
        <w:left w:val="none" w:sz="0" w:space="0" w:color="auto"/>
        <w:bottom w:val="none" w:sz="0" w:space="0" w:color="auto"/>
        <w:right w:val="none" w:sz="0" w:space="0" w:color="auto"/>
      </w:divBdr>
    </w:div>
    <w:div w:id="520240662">
      <w:bodyDiv w:val="1"/>
      <w:marLeft w:val="0"/>
      <w:marRight w:val="0"/>
      <w:marTop w:val="0"/>
      <w:marBottom w:val="0"/>
      <w:divBdr>
        <w:top w:val="none" w:sz="0" w:space="0" w:color="auto"/>
        <w:left w:val="none" w:sz="0" w:space="0" w:color="auto"/>
        <w:bottom w:val="none" w:sz="0" w:space="0" w:color="auto"/>
        <w:right w:val="none" w:sz="0" w:space="0" w:color="auto"/>
      </w:divBdr>
    </w:div>
    <w:div w:id="523251881">
      <w:bodyDiv w:val="1"/>
      <w:marLeft w:val="0"/>
      <w:marRight w:val="0"/>
      <w:marTop w:val="0"/>
      <w:marBottom w:val="0"/>
      <w:divBdr>
        <w:top w:val="none" w:sz="0" w:space="0" w:color="auto"/>
        <w:left w:val="none" w:sz="0" w:space="0" w:color="auto"/>
        <w:bottom w:val="none" w:sz="0" w:space="0" w:color="auto"/>
        <w:right w:val="none" w:sz="0" w:space="0" w:color="auto"/>
      </w:divBdr>
    </w:div>
    <w:div w:id="524176218">
      <w:bodyDiv w:val="1"/>
      <w:marLeft w:val="0"/>
      <w:marRight w:val="0"/>
      <w:marTop w:val="0"/>
      <w:marBottom w:val="0"/>
      <w:divBdr>
        <w:top w:val="none" w:sz="0" w:space="0" w:color="auto"/>
        <w:left w:val="none" w:sz="0" w:space="0" w:color="auto"/>
        <w:bottom w:val="none" w:sz="0" w:space="0" w:color="auto"/>
        <w:right w:val="none" w:sz="0" w:space="0" w:color="auto"/>
      </w:divBdr>
    </w:div>
    <w:div w:id="528111106">
      <w:bodyDiv w:val="1"/>
      <w:marLeft w:val="0"/>
      <w:marRight w:val="0"/>
      <w:marTop w:val="0"/>
      <w:marBottom w:val="0"/>
      <w:divBdr>
        <w:top w:val="none" w:sz="0" w:space="0" w:color="auto"/>
        <w:left w:val="none" w:sz="0" w:space="0" w:color="auto"/>
        <w:bottom w:val="none" w:sz="0" w:space="0" w:color="auto"/>
        <w:right w:val="none" w:sz="0" w:space="0" w:color="auto"/>
      </w:divBdr>
    </w:div>
    <w:div w:id="539829803">
      <w:bodyDiv w:val="1"/>
      <w:marLeft w:val="0"/>
      <w:marRight w:val="0"/>
      <w:marTop w:val="0"/>
      <w:marBottom w:val="0"/>
      <w:divBdr>
        <w:top w:val="none" w:sz="0" w:space="0" w:color="auto"/>
        <w:left w:val="none" w:sz="0" w:space="0" w:color="auto"/>
        <w:bottom w:val="none" w:sz="0" w:space="0" w:color="auto"/>
        <w:right w:val="none" w:sz="0" w:space="0" w:color="auto"/>
      </w:divBdr>
    </w:div>
    <w:div w:id="541400302">
      <w:bodyDiv w:val="1"/>
      <w:marLeft w:val="0"/>
      <w:marRight w:val="0"/>
      <w:marTop w:val="0"/>
      <w:marBottom w:val="0"/>
      <w:divBdr>
        <w:top w:val="none" w:sz="0" w:space="0" w:color="auto"/>
        <w:left w:val="none" w:sz="0" w:space="0" w:color="auto"/>
        <w:bottom w:val="none" w:sz="0" w:space="0" w:color="auto"/>
        <w:right w:val="none" w:sz="0" w:space="0" w:color="auto"/>
      </w:divBdr>
    </w:div>
    <w:div w:id="547650625">
      <w:bodyDiv w:val="1"/>
      <w:marLeft w:val="0"/>
      <w:marRight w:val="0"/>
      <w:marTop w:val="0"/>
      <w:marBottom w:val="0"/>
      <w:divBdr>
        <w:top w:val="none" w:sz="0" w:space="0" w:color="auto"/>
        <w:left w:val="none" w:sz="0" w:space="0" w:color="auto"/>
        <w:bottom w:val="none" w:sz="0" w:space="0" w:color="auto"/>
        <w:right w:val="none" w:sz="0" w:space="0" w:color="auto"/>
      </w:divBdr>
    </w:div>
    <w:div w:id="561329148">
      <w:bodyDiv w:val="1"/>
      <w:marLeft w:val="0"/>
      <w:marRight w:val="0"/>
      <w:marTop w:val="0"/>
      <w:marBottom w:val="0"/>
      <w:divBdr>
        <w:top w:val="none" w:sz="0" w:space="0" w:color="auto"/>
        <w:left w:val="none" w:sz="0" w:space="0" w:color="auto"/>
        <w:bottom w:val="none" w:sz="0" w:space="0" w:color="auto"/>
        <w:right w:val="none" w:sz="0" w:space="0" w:color="auto"/>
      </w:divBdr>
    </w:div>
    <w:div w:id="567809019">
      <w:bodyDiv w:val="1"/>
      <w:marLeft w:val="0"/>
      <w:marRight w:val="0"/>
      <w:marTop w:val="0"/>
      <w:marBottom w:val="0"/>
      <w:divBdr>
        <w:top w:val="none" w:sz="0" w:space="0" w:color="auto"/>
        <w:left w:val="none" w:sz="0" w:space="0" w:color="auto"/>
        <w:bottom w:val="none" w:sz="0" w:space="0" w:color="auto"/>
        <w:right w:val="none" w:sz="0" w:space="0" w:color="auto"/>
      </w:divBdr>
    </w:div>
    <w:div w:id="572468654">
      <w:bodyDiv w:val="1"/>
      <w:marLeft w:val="0"/>
      <w:marRight w:val="0"/>
      <w:marTop w:val="0"/>
      <w:marBottom w:val="0"/>
      <w:divBdr>
        <w:top w:val="none" w:sz="0" w:space="0" w:color="auto"/>
        <w:left w:val="none" w:sz="0" w:space="0" w:color="auto"/>
        <w:bottom w:val="none" w:sz="0" w:space="0" w:color="auto"/>
        <w:right w:val="none" w:sz="0" w:space="0" w:color="auto"/>
      </w:divBdr>
    </w:div>
    <w:div w:id="574972992">
      <w:bodyDiv w:val="1"/>
      <w:marLeft w:val="0"/>
      <w:marRight w:val="0"/>
      <w:marTop w:val="0"/>
      <w:marBottom w:val="0"/>
      <w:divBdr>
        <w:top w:val="none" w:sz="0" w:space="0" w:color="auto"/>
        <w:left w:val="none" w:sz="0" w:space="0" w:color="auto"/>
        <w:bottom w:val="none" w:sz="0" w:space="0" w:color="auto"/>
        <w:right w:val="none" w:sz="0" w:space="0" w:color="auto"/>
      </w:divBdr>
    </w:div>
    <w:div w:id="601718507">
      <w:bodyDiv w:val="1"/>
      <w:marLeft w:val="0"/>
      <w:marRight w:val="0"/>
      <w:marTop w:val="0"/>
      <w:marBottom w:val="0"/>
      <w:divBdr>
        <w:top w:val="none" w:sz="0" w:space="0" w:color="auto"/>
        <w:left w:val="none" w:sz="0" w:space="0" w:color="auto"/>
        <w:bottom w:val="none" w:sz="0" w:space="0" w:color="auto"/>
        <w:right w:val="none" w:sz="0" w:space="0" w:color="auto"/>
      </w:divBdr>
    </w:div>
    <w:div w:id="604387961">
      <w:bodyDiv w:val="1"/>
      <w:marLeft w:val="0"/>
      <w:marRight w:val="0"/>
      <w:marTop w:val="0"/>
      <w:marBottom w:val="0"/>
      <w:divBdr>
        <w:top w:val="none" w:sz="0" w:space="0" w:color="auto"/>
        <w:left w:val="none" w:sz="0" w:space="0" w:color="auto"/>
        <w:bottom w:val="none" w:sz="0" w:space="0" w:color="auto"/>
        <w:right w:val="none" w:sz="0" w:space="0" w:color="auto"/>
      </w:divBdr>
    </w:div>
    <w:div w:id="608971030">
      <w:bodyDiv w:val="1"/>
      <w:marLeft w:val="0"/>
      <w:marRight w:val="0"/>
      <w:marTop w:val="0"/>
      <w:marBottom w:val="0"/>
      <w:divBdr>
        <w:top w:val="none" w:sz="0" w:space="0" w:color="auto"/>
        <w:left w:val="none" w:sz="0" w:space="0" w:color="auto"/>
        <w:bottom w:val="none" w:sz="0" w:space="0" w:color="auto"/>
        <w:right w:val="none" w:sz="0" w:space="0" w:color="auto"/>
      </w:divBdr>
    </w:div>
    <w:div w:id="609170496">
      <w:bodyDiv w:val="1"/>
      <w:marLeft w:val="0"/>
      <w:marRight w:val="0"/>
      <w:marTop w:val="0"/>
      <w:marBottom w:val="0"/>
      <w:divBdr>
        <w:top w:val="none" w:sz="0" w:space="0" w:color="auto"/>
        <w:left w:val="none" w:sz="0" w:space="0" w:color="auto"/>
        <w:bottom w:val="none" w:sz="0" w:space="0" w:color="auto"/>
        <w:right w:val="none" w:sz="0" w:space="0" w:color="auto"/>
      </w:divBdr>
    </w:div>
    <w:div w:id="622032202">
      <w:bodyDiv w:val="1"/>
      <w:marLeft w:val="0"/>
      <w:marRight w:val="0"/>
      <w:marTop w:val="0"/>
      <w:marBottom w:val="0"/>
      <w:divBdr>
        <w:top w:val="none" w:sz="0" w:space="0" w:color="auto"/>
        <w:left w:val="none" w:sz="0" w:space="0" w:color="auto"/>
        <w:bottom w:val="none" w:sz="0" w:space="0" w:color="auto"/>
        <w:right w:val="none" w:sz="0" w:space="0" w:color="auto"/>
      </w:divBdr>
    </w:div>
    <w:div w:id="627707580">
      <w:bodyDiv w:val="1"/>
      <w:marLeft w:val="0"/>
      <w:marRight w:val="0"/>
      <w:marTop w:val="0"/>
      <w:marBottom w:val="0"/>
      <w:divBdr>
        <w:top w:val="none" w:sz="0" w:space="0" w:color="auto"/>
        <w:left w:val="none" w:sz="0" w:space="0" w:color="auto"/>
        <w:bottom w:val="none" w:sz="0" w:space="0" w:color="auto"/>
        <w:right w:val="none" w:sz="0" w:space="0" w:color="auto"/>
      </w:divBdr>
    </w:div>
    <w:div w:id="639576349">
      <w:bodyDiv w:val="1"/>
      <w:marLeft w:val="0"/>
      <w:marRight w:val="0"/>
      <w:marTop w:val="0"/>
      <w:marBottom w:val="0"/>
      <w:divBdr>
        <w:top w:val="none" w:sz="0" w:space="0" w:color="auto"/>
        <w:left w:val="none" w:sz="0" w:space="0" w:color="auto"/>
        <w:bottom w:val="none" w:sz="0" w:space="0" w:color="auto"/>
        <w:right w:val="none" w:sz="0" w:space="0" w:color="auto"/>
      </w:divBdr>
    </w:div>
    <w:div w:id="645277631">
      <w:bodyDiv w:val="1"/>
      <w:marLeft w:val="0"/>
      <w:marRight w:val="0"/>
      <w:marTop w:val="0"/>
      <w:marBottom w:val="0"/>
      <w:divBdr>
        <w:top w:val="none" w:sz="0" w:space="0" w:color="auto"/>
        <w:left w:val="none" w:sz="0" w:space="0" w:color="auto"/>
        <w:bottom w:val="none" w:sz="0" w:space="0" w:color="auto"/>
        <w:right w:val="none" w:sz="0" w:space="0" w:color="auto"/>
      </w:divBdr>
    </w:div>
    <w:div w:id="645664683">
      <w:bodyDiv w:val="1"/>
      <w:marLeft w:val="0"/>
      <w:marRight w:val="0"/>
      <w:marTop w:val="0"/>
      <w:marBottom w:val="0"/>
      <w:divBdr>
        <w:top w:val="none" w:sz="0" w:space="0" w:color="auto"/>
        <w:left w:val="none" w:sz="0" w:space="0" w:color="auto"/>
        <w:bottom w:val="none" w:sz="0" w:space="0" w:color="auto"/>
        <w:right w:val="none" w:sz="0" w:space="0" w:color="auto"/>
      </w:divBdr>
    </w:div>
    <w:div w:id="654647792">
      <w:bodyDiv w:val="1"/>
      <w:marLeft w:val="0"/>
      <w:marRight w:val="0"/>
      <w:marTop w:val="0"/>
      <w:marBottom w:val="0"/>
      <w:divBdr>
        <w:top w:val="none" w:sz="0" w:space="0" w:color="auto"/>
        <w:left w:val="none" w:sz="0" w:space="0" w:color="auto"/>
        <w:bottom w:val="none" w:sz="0" w:space="0" w:color="auto"/>
        <w:right w:val="none" w:sz="0" w:space="0" w:color="auto"/>
      </w:divBdr>
    </w:div>
    <w:div w:id="656543870">
      <w:bodyDiv w:val="1"/>
      <w:marLeft w:val="0"/>
      <w:marRight w:val="0"/>
      <w:marTop w:val="0"/>
      <w:marBottom w:val="0"/>
      <w:divBdr>
        <w:top w:val="none" w:sz="0" w:space="0" w:color="auto"/>
        <w:left w:val="none" w:sz="0" w:space="0" w:color="auto"/>
        <w:bottom w:val="none" w:sz="0" w:space="0" w:color="auto"/>
        <w:right w:val="none" w:sz="0" w:space="0" w:color="auto"/>
      </w:divBdr>
    </w:div>
    <w:div w:id="664431357">
      <w:bodyDiv w:val="1"/>
      <w:marLeft w:val="0"/>
      <w:marRight w:val="0"/>
      <w:marTop w:val="0"/>
      <w:marBottom w:val="0"/>
      <w:divBdr>
        <w:top w:val="none" w:sz="0" w:space="0" w:color="auto"/>
        <w:left w:val="none" w:sz="0" w:space="0" w:color="auto"/>
        <w:bottom w:val="none" w:sz="0" w:space="0" w:color="auto"/>
        <w:right w:val="none" w:sz="0" w:space="0" w:color="auto"/>
      </w:divBdr>
    </w:div>
    <w:div w:id="667905820">
      <w:bodyDiv w:val="1"/>
      <w:marLeft w:val="0"/>
      <w:marRight w:val="0"/>
      <w:marTop w:val="0"/>
      <w:marBottom w:val="0"/>
      <w:divBdr>
        <w:top w:val="none" w:sz="0" w:space="0" w:color="auto"/>
        <w:left w:val="none" w:sz="0" w:space="0" w:color="auto"/>
        <w:bottom w:val="none" w:sz="0" w:space="0" w:color="auto"/>
        <w:right w:val="none" w:sz="0" w:space="0" w:color="auto"/>
      </w:divBdr>
      <w:divsChild>
        <w:div w:id="329872473">
          <w:marLeft w:val="274"/>
          <w:marRight w:val="0"/>
          <w:marTop w:val="0"/>
          <w:marBottom w:val="120"/>
          <w:divBdr>
            <w:top w:val="none" w:sz="0" w:space="0" w:color="auto"/>
            <w:left w:val="none" w:sz="0" w:space="0" w:color="auto"/>
            <w:bottom w:val="none" w:sz="0" w:space="0" w:color="auto"/>
            <w:right w:val="none" w:sz="0" w:space="0" w:color="auto"/>
          </w:divBdr>
        </w:div>
      </w:divsChild>
    </w:div>
    <w:div w:id="675884402">
      <w:bodyDiv w:val="1"/>
      <w:marLeft w:val="0"/>
      <w:marRight w:val="0"/>
      <w:marTop w:val="0"/>
      <w:marBottom w:val="0"/>
      <w:divBdr>
        <w:top w:val="none" w:sz="0" w:space="0" w:color="auto"/>
        <w:left w:val="none" w:sz="0" w:space="0" w:color="auto"/>
        <w:bottom w:val="none" w:sz="0" w:space="0" w:color="auto"/>
        <w:right w:val="none" w:sz="0" w:space="0" w:color="auto"/>
      </w:divBdr>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682627084">
      <w:bodyDiv w:val="1"/>
      <w:marLeft w:val="0"/>
      <w:marRight w:val="0"/>
      <w:marTop w:val="0"/>
      <w:marBottom w:val="0"/>
      <w:divBdr>
        <w:top w:val="none" w:sz="0" w:space="0" w:color="auto"/>
        <w:left w:val="none" w:sz="0" w:space="0" w:color="auto"/>
        <w:bottom w:val="none" w:sz="0" w:space="0" w:color="auto"/>
        <w:right w:val="none" w:sz="0" w:space="0" w:color="auto"/>
      </w:divBdr>
    </w:div>
    <w:div w:id="685643959">
      <w:bodyDiv w:val="1"/>
      <w:marLeft w:val="0"/>
      <w:marRight w:val="0"/>
      <w:marTop w:val="0"/>
      <w:marBottom w:val="0"/>
      <w:divBdr>
        <w:top w:val="none" w:sz="0" w:space="0" w:color="auto"/>
        <w:left w:val="none" w:sz="0" w:space="0" w:color="auto"/>
        <w:bottom w:val="none" w:sz="0" w:space="0" w:color="auto"/>
        <w:right w:val="none" w:sz="0" w:space="0" w:color="auto"/>
      </w:divBdr>
    </w:div>
    <w:div w:id="686830524">
      <w:bodyDiv w:val="1"/>
      <w:marLeft w:val="0"/>
      <w:marRight w:val="0"/>
      <w:marTop w:val="0"/>
      <w:marBottom w:val="0"/>
      <w:divBdr>
        <w:top w:val="none" w:sz="0" w:space="0" w:color="auto"/>
        <w:left w:val="none" w:sz="0" w:space="0" w:color="auto"/>
        <w:bottom w:val="none" w:sz="0" w:space="0" w:color="auto"/>
        <w:right w:val="none" w:sz="0" w:space="0" w:color="auto"/>
      </w:divBdr>
      <w:divsChild>
        <w:div w:id="506795449">
          <w:marLeft w:val="0"/>
          <w:marRight w:val="0"/>
          <w:marTop w:val="0"/>
          <w:marBottom w:val="0"/>
          <w:divBdr>
            <w:top w:val="single" w:sz="2" w:space="0" w:color="D9D9E3"/>
            <w:left w:val="single" w:sz="2" w:space="0" w:color="D9D9E3"/>
            <w:bottom w:val="single" w:sz="2" w:space="0" w:color="D9D9E3"/>
            <w:right w:val="single" w:sz="2" w:space="0" w:color="D9D9E3"/>
          </w:divBdr>
          <w:divsChild>
            <w:div w:id="249580834">
              <w:marLeft w:val="0"/>
              <w:marRight w:val="0"/>
              <w:marTop w:val="0"/>
              <w:marBottom w:val="0"/>
              <w:divBdr>
                <w:top w:val="single" w:sz="2" w:space="0" w:color="D9D9E3"/>
                <w:left w:val="single" w:sz="2" w:space="0" w:color="D9D9E3"/>
                <w:bottom w:val="single" w:sz="2" w:space="0" w:color="D9D9E3"/>
                <w:right w:val="single" w:sz="2" w:space="0" w:color="D9D9E3"/>
              </w:divBdr>
              <w:divsChild>
                <w:div w:id="1109667967">
                  <w:marLeft w:val="0"/>
                  <w:marRight w:val="0"/>
                  <w:marTop w:val="0"/>
                  <w:marBottom w:val="0"/>
                  <w:divBdr>
                    <w:top w:val="single" w:sz="2" w:space="0" w:color="D9D9E3"/>
                    <w:left w:val="single" w:sz="2" w:space="0" w:color="D9D9E3"/>
                    <w:bottom w:val="single" w:sz="2" w:space="0" w:color="D9D9E3"/>
                    <w:right w:val="single" w:sz="2" w:space="0" w:color="D9D9E3"/>
                  </w:divBdr>
                  <w:divsChild>
                    <w:div w:id="1634749033">
                      <w:marLeft w:val="0"/>
                      <w:marRight w:val="0"/>
                      <w:marTop w:val="0"/>
                      <w:marBottom w:val="0"/>
                      <w:divBdr>
                        <w:top w:val="single" w:sz="2" w:space="0" w:color="D9D9E3"/>
                        <w:left w:val="single" w:sz="2" w:space="0" w:color="D9D9E3"/>
                        <w:bottom w:val="single" w:sz="2" w:space="0" w:color="D9D9E3"/>
                        <w:right w:val="single" w:sz="2" w:space="0" w:color="D9D9E3"/>
                      </w:divBdr>
                      <w:divsChild>
                        <w:div w:id="1565069422">
                          <w:marLeft w:val="0"/>
                          <w:marRight w:val="0"/>
                          <w:marTop w:val="0"/>
                          <w:marBottom w:val="0"/>
                          <w:divBdr>
                            <w:top w:val="single" w:sz="2" w:space="0" w:color="auto"/>
                            <w:left w:val="single" w:sz="2" w:space="0" w:color="auto"/>
                            <w:bottom w:val="single" w:sz="6" w:space="0" w:color="auto"/>
                            <w:right w:val="single" w:sz="2" w:space="0" w:color="auto"/>
                          </w:divBdr>
                          <w:divsChild>
                            <w:div w:id="174059742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253519">
                                  <w:marLeft w:val="0"/>
                                  <w:marRight w:val="0"/>
                                  <w:marTop w:val="0"/>
                                  <w:marBottom w:val="0"/>
                                  <w:divBdr>
                                    <w:top w:val="single" w:sz="2" w:space="0" w:color="D9D9E3"/>
                                    <w:left w:val="single" w:sz="2" w:space="0" w:color="D9D9E3"/>
                                    <w:bottom w:val="single" w:sz="2" w:space="0" w:color="D9D9E3"/>
                                    <w:right w:val="single" w:sz="2" w:space="0" w:color="D9D9E3"/>
                                  </w:divBdr>
                                  <w:divsChild>
                                    <w:div w:id="281545676">
                                      <w:marLeft w:val="0"/>
                                      <w:marRight w:val="0"/>
                                      <w:marTop w:val="0"/>
                                      <w:marBottom w:val="0"/>
                                      <w:divBdr>
                                        <w:top w:val="single" w:sz="2" w:space="0" w:color="D9D9E3"/>
                                        <w:left w:val="single" w:sz="2" w:space="0" w:color="D9D9E3"/>
                                        <w:bottom w:val="single" w:sz="2" w:space="0" w:color="D9D9E3"/>
                                        <w:right w:val="single" w:sz="2" w:space="0" w:color="D9D9E3"/>
                                      </w:divBdr>
                                      <w:divsChild>
                                        <w:div w:id="1464885268">
                                          <w:marLeft w:val="0"/>
                                          <w:marRight w:val="0"/>
                                          <w:marTop w:val="0"/>
                                          <w:marBottom w:val="0"/>
                                          <w:divBdr>
                                            <w:top w:val="single" w:sz="2" w:space="0" w:color="D9D9E3"/>
                                            <w:left w:val="single" w:sz="2" w:space="0" w:color="D9D9E3"/>
                                            <w:bottom w:val="single" w:sz="2" w:space="0" w:color="D9D9E3"/>
                                            <w:right w:val="single" w:sz="2" w:space="0" w:color="D9D9E3"/>
                                          </w:divBdr>
                                          <w:divsChild>
                                            <w:div w:id="2134664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02080119">
          <w:marLeft w:val="0"/>
          <w:marRight w:val="0"/>
          <w:marTop w:val="0"/>
          <w:marBottom w:val="0"/>
          <w:divBdr>
            <w:top w:val="none" w:sz="0" w:space="0" w:color="auto"/>
            <w:left w:val="none" w:sz="0" w:space="0" w:color="auto"/>
            <w:bottom w:val="none" w:sz="0" w:space="0" w:color="auto"/>
            <w:right w:val="none" w:sz="0" w:space="0" w:color="auto"/>
          </w:divBdr>
          <w:divsChild>
            <w:div w:id="1490442952">
              <w:marLeft w:val="0"/>
              <w:marRight w:val="0"/>
              <w:marTop w:val="0"/>
              <w:marBottom w:val="0"/>
              <w:divBdr>
                <w:top w:val="single" w:sz="2" w:space="0" w:color="D9D9E3"/>
                <w:left w:val="single" w:sz="2" w:space="0" w:color="D9D9E3"/>
                <w:bottom w:val="single" w:sz="2" w:space="0" w:color="D9D9E3"/>
                <w:right w:val="single" w:sz="2" w:space="0" w:color="D9D9E3"/>
              </w:divBdr>
              <w:divsChild>
                <w:div w:id="1988432192">
                  <w:marLeft w:val="0"/>
                  <w:marRight w:val="0"/>
                  <w:marTop w:val="0"/>
                  <w:marBottom w:val="0"/>
                  <w:divBdr>
                    <w:top w:val="single" w:sz="2" w:space="0" w:color="D9D9E3"/>
                    <w:left w:val="single" w:sz="2" w:space="0" w:color="D9D9E3"/>
                    <w:bottom w:val="single" w:sz="2" w:space="0" w:color="D9D9E3"/>
                    <w:right w:val="single" w:sz="2" w:space="0" w:color="D9D9E3"/>
                  </w:divBdr>
                  <w:divsChild>
                    <w:div w:id="199059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078961">
      <w:bodyDiv w:val="1"/>
      <w:marLeft w:val="0"/>
      <w:marRight w:val="0"/>
      <w:marTop w:val="0"/>
      <w:marBottom w:val="0"/>
      <w:divBdr>
        <w:top w:val="none" w:sz="0" w:space="0" w:color="auto"/>
        <w:left w:val="none" w:sz="0" w:space="0" w:color="auto"/>
        <w:bottom w:val="none" w:sz="0" w:space="0" w:color="auto"/>
        <w:right w:val="none" w:sz="0" w:space="0" w:color="auto"/>
      </w:divBdr>
    </w:div>
    <w:div w:id="694575787">
      <w:bodyDiv w:val="1"/>
      <w:marLeft w:val="0"/>
      <w:marRight w:val="0"/>
      <w:marTop w:val="0"/>
      <w:marBottom w:val="0"/>
      <w:divBdr>
        <w:top w:val="none" w:sz="0" w:space="0" w:color="auto"/>
        <w:left w:val="none" w:sz="0" w:space="0" w:color="auto"/>
        <w:bottom w:val="none" w:sz="0" w:space="0" w:color="auto"/>
        <w:right w:val="none" w:sz="0" w:space="0" w:color="auto"/>
      </w:divBdr>
      <w:divsChild>
        <w:div w:id="659577577">
          <w:marLeft w:val="0"/>
          <w:marRight w:val="0"/>
          <w:marTop w:val="0"/>
          <w:marBottom w:val="0"/>
          <w:divBdr>
            <w:top w:val="none" w:sz="0" w:space="0" w:color="auto"/>
            <w:left w:val="none" w:sz="0" w:space="0" w:color="auto"/>
            <w:bottom w:val="none" w:sz="0" w:space="0" w:color="auto"/>
            <w:right w:val="none" w:sz="0" w:space="0" w:color="auto"/>
          </w:divBdr>
          <w:divsChild>
            <w:div w:id="63336904">
              <w:marLeft w:val="-75"/>
              <w:marRight w:val="0"/>
              <w:marTop w:val="30"/>
              <w:marBottom w:val="30"/>
              <w:divBdr>
                <w:top w:val="none" w:sz="0" w:space="0" w:color="auto"/>
                <w:left w:val="none" w:sz="0" w:space="0" w:color="auto"/>
                <w:bottom w:val="none" w:sz="0" w:space="0" w:color="auto"/>
                <w:right w:val="none" w:sz="0" w:space="0" w:color="auto"/>
              </w:divBdr>
              <w:divsChild>
                <w:div w:id="144318709">
                  <w:marLeft w:val="0"/>
                  <w:marRight w:val="0"/>
                  <w:marTop w:val="0"/>
                  <w:marBottom w:val="0"/>
                  <w:divBdr>
                    <w:top w:val="none" w:sz="0" w:space="0" w:color="auto"/>
                    <w:left w:val="none" w:sz="0" w:space="0" w:color="auto"/>
                    <w:bottom w:val="none" w:sz="0" w:space="0" w:color="auto"/>
                    <w:right w:val="none" w:sz="0" w:space="0" w:color="auto"/>
                  </w:divBdr>
                  <w:divsChild>
                    <w:div w:id="1254124044">
                      <w:marLeft w:val="0"/>
                      <w:marRight w:val="0"/>
                      <w:marTop w:val="0"/>
                      <w:marBottom w:val="0"/>
                      <w:divBdr>
                        <w:top w:val="none" w:sz="0" w:space="0" w:color="auto"/>
                        <w:left w:val="none" w:sz="0" w:space="0" w:color="auto"/>
                        <w:bottom w:val="none" w:sz="0" w:space="0" w:color="auto"/>
                        <w:right w:val="none" w:sz="0" w:space="0" w:color="auto"/>
                      </w:divBdr>
                    </w:div>
                  </w:divsChild>
                </w:div>
                <w:div w:id="155194842">
                  <w:marLeft w:val="0"/>
                  <w:marRight w:val="0"/>
                  <w:marTop w:val="0"/>
                  <w:marBottom w:val="0"/>
                  <w:divBdr>
                    <w:top w:val="none" w:sz="0" w:space="0" w:color="auto"/>
                    <w:left w:val="none" w:sz="0" w:space="0" w:color="auto"/>
                    <w:bottom w:val="none" w:sz="0" w:space="0" w:color="auto"/>
                    <w:right w:val="none" w:sz="0" w:space="0" w:color="auto"/>
                  </w:divBdr>
                  <w:divsChild>
                    <w:div w:id="361632759">
                      <w:marLeft w:val="0"/>
                      <w:marRight w:val="0"/>
                      <w:marTop w:val="0"/>
                      <w:marBottom w:val="0"/>
                      <w:divBdr>
                        <w:top w:val="none" w:sz="0" w:space="0" w:color="auto"/>
                        <w:left w:val="none" w:sz="0" w:space="0" w:color="auto"/>
                        <w:bottom w:val="none" w:sz="0" w:space="0" w:color="auto"/>
                        <w:right w:val="none" w:sz="0" w:space="0" w:color="auto"/>
                      </w:divBdr>
                    </w:div>
                  </w:divsChild>
                </w:div>
                <w:div w:id="176847905">
                  <w:marLeft w:val="0"/>
                  <w:marRight w:val="0"/>
                  <w:marTop w:val="0"/>
                  <w:marBottom w:val="0"/>
                  <w:divBdr>
                    <w:top w:val="none" w:sz="0" w:space="0" w:color="auto"/>
                    <w:left w:val="none" w:sz="0" w:space="0" w:color="auto"/>
                    <w:bottom w:val="none" w:sz="0" w:space="0" w:color="auto"/>
                    <w:right w:val="none" w:sz="0" w:space="0" w:color="auto"/>
                  </w:divBdr>
                  <w:divsChild>
                    <w:div w:id="1525902113">
                      <w:marLeft w:val="0"/>
                      <w:marRight w:val="0"/>
                      <w:marTop w:val="0"/>
                      <w:marBottom w:val="0"/>
                      <w:divBdr>
                        <w:top w:val="none" w:sz="0" w:space="0" w:color="auto"/>
                        <w:left w:val="none" w:sz="0" w:space="0" w:color="auto"/>
                        <w:bottom w:val="none" w:sz="0" w:space="0" w:color="auto"/>
                        <w:right w:val="none" w:sz="0" w:space="0" w:color="auto"/>
                      </w:divBdr>
                    </w:div>
                  </w:divsChild>
                </w:div>
                <w:div w:id="231278554">
                  <w:marLeft w:val="0"/>
                  <w:marRight w:val="0"/>
                  <w:marTop w:val="0"/>
                  <w:marBottom w:val="0"/>
                  <w:divBdr>
                    <w:top w:val="none" w:sz="0" w:space="0" w:color="auto"/>
                    <w:left w:val="none" w:sz="0" w:space="0" w:color="auto"/>
                    <w:bottom w:val="none" w:sz="0" w:space="0" w:color="auto"/>
                    <w:right w:val="none" w:sz="0" w:space="0" w:color="auto"/>
                  </w:divBdr>
                  <w:divsChild>
                    <w:div w:id="1971014702">
                      <w:marLeft w:val="0"/>
                      <w:marRight w:val="0"/>
                      <w:marTop w:val="0"/>
                      <w:marBottom w:val="0"/>
                      <w:divBdr>
                        <w:top w:val="none" w:sz="0" w:space="0" w:color="auto"/>
                        <w:left w:val="none" w:sz="0" w:space="0" w:color="auto"/>
                        <w:bottom w:val="none" w:sz="0" w:space="0" w:color="auto"/>
                        <w:right w:val="none" w:sz="0" w:space="0" w:color="auto"/>
                      </w:divBdr>
                    </w:div>
                  </w:divsChild>
                </w:div>
                <w:div w:id="294338014">
                  <w:marLeft w:val="0"/>
                  <w:marRight w:val="0"/>
                  <w:marTop w:val="0"/>
                  <w:marBottom w:val="0"/>
                  <w:divBdr>
                    <w:top w:val="none" w:sz="0" w:space="0" w:color="auto"/>
                    <w:left w:val="none" w:sz="0" w:space="0" w:color="auto"/>
                    <w:bottom w:val="none" w:sz="0" w:space="0" w:color="auto"/>
                    <w:right w:val="none" w:sz="0" w:space="0" w:color="auto"/>
                  </w:divBdr>
                  <w:divsChild>
                    <w:div w:id="869218278">
                      <w:marLeft w:val="0"/>
                      <w:marRight w:val="0"/>
                      <w:marTop w:val="0"/>
                      <w:marBottom w:val="0"/>
                      <w:divBdr>
                        <w:top w:val="none" w:sz="0" w:space="0" w:color="auto"/>
                        <w:left w:val="none" w:sz="0" w:space="0" w:color="auto"/>
                        <w:bottom w:val="none" w:sz="0" w:space="0" w:color="auto"/>
                        <w:right w:val="none" w:sz="0" w:space="0" w:color="auto"/>
                      </w:divBdr>
                    </w:div>
                  </w:divsChild>
                </w:div>
                <w:div w:id="303390268">
                  <w:marLeft w:val="0"/>
                  <w:marRight w:val="0"/>
                  <w:marTop w:val="0"/>
                  <w:marBottom w:val="0"/>
                  <w:divBdr>
                    <w:top w:val="none" w:sz="0" w:space="0" w:color="auto"/>
                    <w:left w:val="none" w:sz="0" w:space="0" w:color="auto"/>
                    <w:bottom w:val="none" w:sz="0" w:space="0" w:color="auto"/>
                    <w:right w:val="none" w:sz="0" w:space="0" w:color="auto"/>
                  </w:divBdr>
                  <w:divsChild>
                    <w:div w:id="1953433898">
                      <w:marLeft w:val="0"/>
                      <w:marRight w:val="0"/>
                      <w:marTop w:val="0"/>
                      <w:marBottom w:val="0"/>
                      <w:divBdr>
                        <w:top w:val="none" w:sz="0" w:space="0" w:color="auto"/>
                        <w:left w:val="none" w:sz="0" w:space="0" w:color="auto"/>
                        <w:bottom w:val="none" w:sz="0" w:space="0" w:color="auto"/>
                        <w:right w:val="none" w:sz="0" w:space="0" w:color="auto"/>
                      </w:divBdr>
                    </w:div>
                  </w:divsChild>
                </w:div>
                <w:div w:id="344985223">
                  <w:marLeft w:val="0"/>
                  <w:marRight w:val="0"/>
                  <w:marTop w:val="0"/>
                  <w:marBottom w:val="0"/>
                  <w:divBdr>
                    <w:top w:val="none" w:sz="0" w:space="0" w:color="auto"/>
                    <w:left w:val="none" w:sz="0" w:space="0" w:color="auto"/>
                    <w:bottom w:val="none" w:sz="0" w:space="0" w:color="auto"/>
                    <w:right w:val="none" w:sz="0" w:space="0" w:color="auto"/>
                  </w:divBdr>
                  <w:divsChild>
                    <w:div w:id="525295583">
                      <w:marLeft w:val="0"/>
                      <w:marRight w:val="0"/>
                      <w:marTop w:val="0"/>
                      <w:marBottom w:val="0"/>
                      <w:divBdr>
                        <w:top w:val="none" w:sz="0" w:space="0" w:color="auto"/>
                        <w:left w:val="none" w:sz="0" w:space="0" w:color="auto"/>
                        <w:bottom w:val="none" w:sz="0" w:space="0" w:color="auto"/>
                        <w:right w:val="none" w:sz="0" w:space="0" w:color="auto"/>
                      </w:divBdr>
                    </w:div>
                  </w:divsChild>
                </w:div>
                <w:div w:id="347371390">
                  <w:marLeft w:val="0"/>
                  <w:marRight w:val="0"/>
                  <w:marTop w:val="0"/>
                  <w:marBottom w:val="0"/>
                  <w:divBdr>
                    <w:top w:val="none" w:sz="0" w:space="0" w:color="auto"/>
                    <w:left w:val="none" w:sz="0" w:space="0" w:color="auto"/>
                    <w:bottom w:val="none" w:sz="0" w:space="0" w:color="auto"/>
                    <w:right w:val="none" w:sz="0" w:space="0" w:color="auto"/>
                  </w:divBdr>
                  <w:divsChild>
                    <w:div w:id="897206114">
                      <w:marLeft w:val="0"/>
                      <w:marRight w:val="0"/>
                      <w:marTop w:val="0"/>
                      <w:marBottom w:val="0"/>
                      <w:divBdr>
                        <w:top w:val="none" w:sz="0" w:space="0" w:color="auto"/>
                        <w:left w:val="none" w:sz="0" w:space="0" w:color="auto"/>
                        <w:bottom w:val="none" w:sz="0" w:space="0" w:color="auto"/>
                        <w:right w:val="none" w:sz="0" w:space="0" w:color="auto"/>
                      </w:divBdr>
                    </w:div>
                  </w:divsChild>
                </w:div>
                <w:div w:id="484123725">
                  <w:marLeft w:val="0"/>
                  <w:marRight w:val="0"/>
                  <w:marTop w:val="0"/>
                  <w:marBottom w:val="0"/>
                  <w:divBdr>
                    <w:top w:val="none" w:sz="0" w:space="0" w:color="auto"/>
                    <w:left w:val="none" w:sz="0" w:space="0" w:color="auto"/>
                    <w:bottom w:val="none" w:sz="0" w:space="0" w:color="auto"/>
                    <w:right w:val="none" w:sz="0" w:space="0" w:color="auto"/>
                  </w:divBdr>
                  <w:divsChild>
                    <w:div w:id="1936208410">
                      <w:marLeft w:val="0"/>
                      <w:marRight w:val="0"/>
                      <w:marTop w:val="0"/>
                      <w:marBottom w:val="0"/>
                      <w:divBdr>
                        <w:top w:val="none" w:sz="0" w:space="0" w:color="auto"/>
                        <w:left w:val="none" w:sz="0" w:space="0" w:color="auto"/>
                        <w:bottom w:val="none" w:sz="0" w:space="0" w:color="auto"/>
                        <w:right w:val="none" w:sz="0" w:space="0" w:color="auto"/>
                      </w:divBdr>
                    </w:div>
                  </w:divsChild>
                </w:div>
                <w:div w:id="566958301">
                  <w:marLeft w:val="0"/>
                  <w:marRight w:val="0"/>
                  <w:marTop w:val="0"/>
                  <w:marBottom w:val="0"/>
                  <w:divBdr>
                    <w:top w:val="none" w:sz="0" w:space="0" w:color="auto"/>
                    <w:left w:val="none" w:sz="0" w:space="0" w:color="auto"/>
                    <w:bottom w:val="none" w:sz="0" w:space="0" w:color="auto"/>
                    <w:right w:val="none" w:sz="0" w:space="0" w:color="auto"/>
                  </w:divBdr>
                  <w:divsChild>
                    <w:div w:id="438987100">
                      <w:marLeft w:val="0"/>
                      <w:marRight w:val="0"/>
                      <w:marTop w:val="0"/>
                      <w:marBottom w:val="0"/>
                      <w:divBdr>
                        <w:top w:val="none" w:sz="0" w:space="0" w:color="auto"/>
                        <w:left w:val="none" w:sz="0" w:space="0" w:color="auto"/>
                        <w:bottom w:val="none" w:sz="0" w:space="0" w:color="auto"/>
                        <w:right w:val="none" w:sz="0" w:space="0" w:color="auto"/>
                      </w:divBdr>
                    </w:div>
                  </w:divsChild>
                </w:div>
                <w:div w:id="668946024">
                  <w:marLeft w:val="0"/>
                  <w:marRight w:val="0"/>
                  <w:marTop w:val="0"/>
                  <w:marBottom w:val="0"/>
                  <w:divBdr>
                    <w:top w:val="none" w:sz="0" w:space="0" w:color="auto"/>
                    <w:left w:val="none" w:sz="0" w:space="0" w:color="auto"/>
                    <w:bottom w:val="none" w:sz="0" w:space="0" w:color="auto"/>
                    <w:right w:val="none" w:sz="0" w:space="0" w:color="auto"/>
                  </w:divBdr>
                  <w:divsChild>
                    <w:div w:id="1365667048">
                      <w:marLeft w:val="0"/>
                      <w:marRight w:val="0"/>
                      <w:marTop w:val="0"/>
                      <w:marBottom w:val="0"/>
                      <w:divBdr>
                        <w:top w:val="none" w:sz="0" w:space="0" w:color="auto"/>
                        <w:left w:val="none" w:sz="0" w:space="0" w:color="auto"/>
                        <w:bottom w:val="none" w:sz="0" w:space="0" w:color="auto"/>
                        <w:right w:val="none" w:sz="0" w:space="0" w:color="auto"/>
                      </w:divBdr>
                    </w:div>
                  </w:divsChild>
                </w:div>
                <w:div w:id="776632028">
                  <w:marLeft w:val="0"/>
                  <w:marRight w:val="0"/>
                  <w:marTop w:val="0"/>
                  <w:marBottom w:val="0"/>
                  <w:divBdr>
                    <w:top w:val="none" w:sz="0" w:space="0" w:color="auto"/>
                    <w:left w:val="none" w:sz="0" w:space="0" w:color="auto"/>
                    <w:bottom w:val="none" w:sz="0" w:space="0" w:color="auto"/>
                    <w:right w:val="none" w:sz="0" w:space="0" w:color="auto"/>
                  </w:divBdr>
                  <w:divsChild>
                    <w:div w:id="578908703">
                      <w:marLeft w:val="0"/>
                      <w:marRight w:val="0"/>
                      <w:marTop w:val="0"/>
                      <w:marBottom w:val="0"/>
                      <w:divBdr>
                        <w:top w:val="none" w:sz="0" w:space="0" w:color="auto"/>
                        <w:left w:val="none" w:sz="0" w:space="0" w:color="auto"/>
                        <w:bottom w:val="none" w:sz="0" w:space="0" w:color="auto"/>
                        <w:right w:val="none" w:sz="0" w:space="0" w:color="auto"/>
                      </w:divBdr>
                    </w:div>
                  </w:divsChild>
                </w:div>
                <w:div w:id="788549105">
                  <w:marLeft w:val="0"/>
                  <w:marRight w:val="0"/>
                  <w:marTop w:val="0"/>
                  <w:marBottom w:val="0"/>
                  <w:divBdr>
                    <w:top w:val="none" w:sz="0" w:space="0" w:color="auto"/>
                    <w:left w:val="none" w:sz="0" w:space="0" w:color="auto"/>
                    <w:bottom w:val="none" w:sz="0" w:space="0" w:color="auto"/>
                    <w:right w:val="none" w:sz="0" w:space="0" w:color="auto"/>
                  </w:divBdr>
                  <w:divsChild>
                    <w:div w:id="275986664">
                      <w:marLeft w:val="0"/>
                      <w:marRight w:val="0"/>
                      <w:marTop w:val="0"/>
                      <w:marBottom w:val="0"/>
                      <w:divBdr>
                        <w:top w:val="none" w:sz="0" w:space="0" w:color="auto"/>
                        <w:left w:val="none" w:sz="0" w:space="0" w:color="auto"/>
                        <w:bottom w:val="none" w:sz="0" w:space="0" w:color="auto"/>
                        <w:right w:val="none" w:sz="0" w:space="0" w:color="auto"/>
                      </w:divBdr>
                    </w:div>
                  </w:divsChild>
                </w:div>
                <w:div w:id="885021857">
                  <w:marLeft w:val="0"/>
                  <w:marRight w:val="0"/>
                  <w:marTop w:val="0"/>
                  <w:marBottom w:val="0"/>
                  <w:divBdr>
                    <w:top w:val="none" w:sz="0" w:space="0" w:color="auto"/>
                    <w:left w:val="none" w:sz="0" w:space="0" w:color="auto"/>
                    <w:bottom w:val="none" w:sz="0" w:space="0" w:color="auto"/>
                    <w:right w:val="none" w:sz="0" w:space="0" w:color="auto"/>
                  </w:divBdr>
                  <w:divsChild>
                    <w:div w:id="1953903237">
                      <w:marLeft w:val="0"/>
                      <w:marRight w:val="0"/>
                      <w:marTop w:val="0"/>
                      <w:marBottom w:val="0"/>
                      <w:divBdr>
                        <w:top w:val="none" w:sz="0" w:space="0" w:color="auto"/>
                        <w:left w:val="none" w:sz="0" w:space="0" w:color="auto"/>
                        <w:bottom w:val="none" w:sz="0" w:space="0" w:color="auto"/>
                        <w:right w:val="none" w:sz="0" w:space="0" w:color="auto"/>
                      </w:divBdr>
                    </w:div>
                  </w:divsChild>
                </w:div>
                <w:div w:id="898325832">
                  <w:marLeft w:val="0"/>
                  <w:marRight w:val="0"/>
                  <w:marTop w:val="0"/>
                  <w:marBottom w:val="0"/>
                  <w:divBdr>
                    <w:top w:val="none" w:sz="0" w:space="0" w:color="auto"/>
                    <w:left w:val="none" w:sz="0" w:space="0" w:color="auto"/>
                    <w:bottom w:val="none" w:sz="0" w:space="0" w:color="auto"/>
                    <w:right w:val="none" w:sz="0" w:space="0" w:color="auto"/>
                  </w:divBdr>
                  <w:divsChild>
                    <w:div w:id="1549222765">
                      <w:marLeft w:val="0"/>
                      <w:marRight w:val="0"/>
                      <w:marTop w:val="0"/>
                      <w:marBottom w:val="0"/>
                      <w:divBdr>
                        <w:top w:val="none" w:sz="0" w:space="0" w:color="auto"/>
                        <w:left w:val="none" w:sz="0" w:space="0" w:color="auto"/>
                        <w:bottom w:val="none" w:sz="0" w:space="0" w:color="auto"/>
                        <w:right w:val="none" w:sz="0" w:space="0" w:color="auto"/>
                      </w:divBdr>
                    </w:div>
                  </w:divsChild>
                </w:div>
                <w:div w:id="908003785">
                  <w:marLeft w:val="0"/>
                  <w:marRight w:val="0"/>
                  <w:marTop w:val="0"/>
                  <w:marBottom w:val="0"/>
                  <w:divBdr>
                    <w:top w:val="none" w:sz="0" w:space="0" w:color="auto"/>
                    <w:left w:val="none" w:sz="0" w:space="0" w:color="auto"/>
                    <w:bottom w:val="none" w:sz="0" w:space="0" w:color="auto"/>
                    <w:right w:val="none" w:sz="0" w:space="0" w:color="auto"/>
                  </w:divBdr>
                  <w:divsChild>
                    <w:div w:id="1429765240">
                      <w:marLeft w:val="0"/>
                      <w:marRight w:val="0"/>
                      <w:marTop w:val="0"/>
                      <w:marBottom w:val="0"/>
                      <w:divBdr>
                        <w:top w:val="none" w:sz="0" w:space="0" w:color="auto"/>
                        <w:left w:val="none" w:sz="0" w:space="0" w:color="auto"/>
                        <w:bottom w:val="none" w:sz="0" w:space="0" w:color="auto"/>
                        <w:right w:val="none" w:sz="0" w:space="0" w:color="auto"/>
                      </w:divBdr>
                    </w:div>
                  </w:divsChild>
                </w:div>
                <w:div w:id="911811069">
                  <w:marLeft w:val="0"/>
                  <w:marRight w:val="0"/>
                  <w:marTop w:val="0"/>
                  <w:marBottom w:val="0"/>
                  <w:divBdr>
                    <w:top w:val="none" w:sz="0" w:space="0" w:color="auto"/>
                    <w:left w:val="none" w:sz="0" w:space="0" w:color="auto"/>
                    <w:bottom w:val="none" w:sz="0" w:space="0" w:color="auto"/>
                    <w:right w:val="none" w:sz="0" w:space="0" w:color="auto"/>
                  </w:divBdr>
                  <w:divsChild>
                    <w:div w:id="1204170623">
                      <w:marLeft w:val="0"/>
                      <w:marRight w:val="0"/>
                      <w:marTop w:val="0"/>
                      <w:marBottom w:val="0"/>
                      <w:divBdr>
                        <w:top w:val="none" w:sz="0" w:space="0" w:color="auto"/>
                        <w:left w:val="none" w:sz="0" w:space="0" w:color="auto"/>
                        <w:bottom w:val="none" w:sz="0" w:space="0" w:color="auto"/>
                        <w:right w:val="none" w:sz="0" w:space="0" w:color="auto"/>
                      </w:divBdr>
                    </w:div>
                  </w:divsChild>
                </w:div>
                <w:div w:id="935868695">
                  <w:marLeft w:val="0"/>
                  <w:marRight w:val="0"/>
                  <w:marTop w:val="0"/>
                  <w:marBottom w:val="0"/>
                  <w:divBdr>
                    <w:top w:val="none" w:sz="0" w:space="0" w:color="auto"/>
                    <w:left w:val="none" w:sz="0" w:space="0" w:color="auto"/>
                    <w:bottom w:val="none" w:sz="0" w:space="0" w:color="auto"/>
                    <w:right w:val="none" w:sz="0" w:space="0" w:color="auto"/>
                  </w:divBdr>
                  <w:divsChild>
                    <w:div w:id="688069976">
                      <w:marLeft w:val="0"/>
                      <w:marRight w:val="0"/>
                      <w:marTop w:val="0"/>
                      <w:marBottom w:val="0"/>
                      <w:divBdr>
                        <w:top w:val="none" w:sz="0" w:space="0" w:color="auto"/>
                        <w:left w:val="none" w:sz="0" w:space="0" w:color="auto"/>
                        <w:bottom w:val="none" w:sz="0" w:space="0" w:color="auto"/>
                        <w:right w:val="none" w:sz="0" w:space="0" w:color="auto"/>
                      </w:divBdr>
                    </w:div>
                  </w:divsChild>
                </w:div>
                <w:div w:id="971522394">
                  <w:marLeft w:val="0"/>
                  <w:marRight w:val="0"/>
                  <w:marTop w:val="0"/>
                  <w:marBottom w:val="0"/>
                  <w:divBdr>
                    <w:top w:val="none" w:sz="0" w:space="0" w:color="auto"/>
                    <w:left w:val="none" w:sz="0" w:space="0" w:color="auto"/>
                    <w:bottom w:val="none" w:sz="0" w:space="0" w:color="auto"/>
                    <w:right w:val="none" w:sz="0" w:space="0" w:color="auto"/>
                  </w:divBdr>
                  <w:divsChild>
                    <w:div w:id="983194425">
                      <w:marLeft w:val="0"/>
                      <w:marRight w:val="0"/>
                      <w:marTop w:val="0"/>
                      <w:marBottom w:val="0"/>
                      <w:divBdr>
                        <w:top w:val="none" w:sz="0" w:space="0" w:color="auto"/>
                        <w:left w:val="none" w:sz="0" w:space="0" w:color="auto"/>
                        <w:bottom w:val="none" w:sz="0" w:space="0" w:color="auto"/>
                        <w:right w:val="none" w:sz="0" w:space="0" w:color="auto"/>
                      </w:divBdr>
                    </w:div>
                  </w:divsChild>
                </w:div>
                <w:div w:id="1008215290">
                  <w:marLeft w:val="0"/>
                  <w:marRight w:val="0"/>
                  <w:marTop w:val="0"/>
                  <w:marBottom w:val="0"/>
                  <w:divBdr>
                    <w:top w:val="none" w:sz="0" w:space="0" w:color="auto"/>
                    <w:left w:val="none" w:sz="0" w:space="0" w:color="auto"/>
                    <w:bottom w:val="none" w:sz="0" w:space="0" w:color="auto"/>
                    <w:right w:val="none" w:sz="0" w:space="0" w:color="auto"/>
                  </w:divBdr>
                  <w:divsChild>
                    <w:div w:id="283997454">
                      <w:marLeft w:val="0"/>
                      <w:marRight w:val="0"/>
                      <w:marTop w:val="0"/>
                      <w:marBottom w:val="0"/>
                      <w:divBdr>
                        <w:top w:val="none" w:sz="0" w:space="0" w:color="auto"/>
                        <w:left w:val="none" w:sz="0" w:space="0" w:color="auto"/>
                        <w:bottom w:val="none" w:sz="0" w:space="0" w:color="auto"/>
                        <w:right w:val="none" w:sz="0" w:space="0" w:color="auto"/>
                      </w:divBdr>
                    </w:div>
                  </w:divsChild>
                </w:div>
                <w:div w:id="1055397601">
                  <w:marLeft w:val="0"/>
                  <w:marRight w:val="0"/>
                  <w:marTop w:val="0"/>
                  <w:marBottom w:val="0"/>
                  <w:divBdr>
                    <w:top w:val="none" w:sz="0" w:space="0" w:color="auto"/>
                    <w:left w:val="none" w:sz="0" w:space="0" w:color="auto"/>
                    <w:bottom w:val="none" w:sz="0" w:space="0" w:color="auto"/>
                    <w:right w:val="none" w:sz="0" w:space="0" w:color="auto"/>
                  </w:divBdr>
                  <w:divsChild>
                    <w:div w:id="1419599840">
                      <w:marLeft w:val="0"/>
                      <w:marRight w:val="0"/>
                      <w:marTop w:val="0"/>
                      <w:marBottom w:val="0"/>
                      <w:divBdr>
                        <w:top w:val="none" w:sz="0" w:space="0" w:color="auto"/>
                        <w:left w:val="none" w:sz="0" w:space="0" w:color="auto"/>
                        <w:bottom w:val="none" w:sz="0" w:space="0" w:color="auto"/>
                        <w:right w:val="none" w:sz="0" w:space="0" w:color="auto"/>
                      </w:divBdr>
                    </w:div>
                  </w:divsChild>
                </w:div>
                <w:div w:id="1083262994">
                  <w:marLeft w:val="0"/>
                  <w:marRight w:val="0"/>
                  <w:marTop w:val="0"/>
                  <w:marBottom w:val="0"/>
                  <w:divBdr>
                    <w:top w:val="none" w:sz="0" w:space="0" w:color="auto"/>
                    <w:left w:val="none" w:sz="0" w:space="0" w:color="auto"/>
                    <w:bottom w:val="none" w:sz="0" w:space="0" w:color="auto"/>
                    <w:right w:val="none" w:sz="0" w:space="0" w:color="auto"/>
                  </w:divBdr>
                  <w:divsChild>
                    <w:div w:id="1123233223">
                      <w:marLeft w:val="0"/>
                      <w:marRight w:val="0"/>
                      <w:marTop w:val="0"/>
                      <w:marBottom w:val="0"/>
                      <w:divBdr>
                        <w:top w:val="none" w:sz="0" w:space="0" w:color="auto"/>
                        <w:left w:val="none" w:sz="0" w:space="0" w:color="auto"/>
                        <w:bottom w:val="none" w:sz="0" w:space="0" w:color="auto"/>
                        <w:right w:val="none" w:sz="0" w:space="0" w:color="auto"/>
                      </w:divBdr>
                    </w:div>
                  </w:divsChild>
                </w:div>
                <w:div w:id="1100880223">
                  <w:marLeft w:val="0"/>
                  <w:marRight w:val="0"/>
                  <w:marTop w:val="0"/>
                  <w:marBottom w:val="0"/>
                  <w:divBdr>
                    <w:top w:val="none" w:sz="0" w:space="0" w:color="auto"/>
                    <w:left w:val="none" w:sz="0" w:space="0" w:color="auto"/>
                    <w:bottom w:val="none" w:sz="0" w:space="0" w:color="auto"/>
                    <w:right w:val="none" w:sz="0" w:space="0" w:color="auto"/>
                  </w:divBdr>
                  <w:divsChild>
                    <w:div w:id="504053332">
                      <w:marLeft w:val="0"/>
                      <w:marRight w:val="0"/>
                      <w:marTop w:val="0"/>
                      <w:marBottom w:val="0"/>
                      <w:divBdr>
                        <w:top w:val="none" w:sz="0" w:space="0" w:color="auto"/>
                        <w:left w:val="none" w:sz="0" w:space="0" w:color="auto"/>
                        <w:bottom w:val="none" w:sz="0" w:space="0" w:color="auto"/>
                        <w:right w:val="none" w:sz="0" w:space="0" w:color="auto"/>
                      </w:divBdr>
                    </w:div>
                  </w:divsChild>
                </w:div>
                <w:div w:id="1114447147">
                  <w:marLeft w:val="0"/>
                  <w:marRight w:val="0"/>
                  <w:marTop w:val="0"/>
                  <w:marBottom w:val="0"/>
                  <w:divBdr>
                    <w:top w:val="none" w:sz="0" w:space="0" w:color="auto"/>
                    <w:left w:val="none" w:sz="0" w:space="0" w:color="auto"/>
                    <w:bottom w:val="none" w:sz="0" w:space="0" w:color="auto"/>
                    <w:right w:val="none" w:sz="0" w:space="0" w:color="auto"/>
                  </w:divBdr>
                  <w:divsChild>
                    <w:div w:id="1278634667">
                      <w:marLeft w:val="0"/>
                      <w:marRight w:val="0"/>
                      <w:marTop w:val="0"/>
                      <w:marBottom w:val="0"/>
                      <w:divBdr>
                        <w:top w:val="none" w:sz="0" w:space="0" w:color="auto"/>
                        <w:left w:val="none" w:sz="0" w:space="0" w:color="auto"/>
                        <w:bottom w:val="none" w:sz="0" w:space="0" w:color="auto"/>
                        <w:right w:val="none" w:sz="0" w:space="0" w:color="auto"/>
                      </w:divBdr>
                    </w:div>
                  </w:divsChild>
                </w:div>
                <w:div w:id="1192916358">
                  <w:marLeft w:val="0"/>
                  <w:marRight w:val="0"/>
                  <w:marTop w:val="0"/>
                  <w:marBottom w:val="0"/>
                  <w:divBdr>
                    <w:top w:val="none" w:sz="0" w:space="0" w:color="auto"/>
                    <w:left w:val="none" w:sz="0" w:space="0" w:color="auto"/>
                    <w:bottom w:val="none" w:sz="0" w:space="0" w:color="auto"/>
                    <w:right w:val="none" w:sz="0" w:space="0" w:color="auto"/>
                  </w:divBdr>
                  <w:divsChild>
                    <w:div w:id="152262077">
                      <w:marLeft w:val="0"/>
                      <w:marRight w:val="0"/>
                      <w:marTop w:val="0"/>
                      <w:marBottom w:val="0"/>
                      <w:divBdr>
                        <w:top w:val="none" w:sz="0" w:space="0" w:color="auto"/>
                        <w:left w:val="none" w:sz="0" w:space="0" w:color="auto"/>
                        <w:bottom w:val="none" w:sz="0" w:space="0" w:color="auto"/>
                        <w:right w:val="none" w:sz="0" w:space="0" w:color="auto"/>
                      </w:divBdr>
                    </w:div>
                  </w:divsChild>
                </w:div>
                <w:div w:id="1277373888">
                  <w:marLeft w:val="0"/>
                  <w:marRight w:val="0"/>
                  <w:marTop w:val="0"/>
                  <w:marBottom w:val="0"/>
                  <w:divBdr>
                    <w:top w:val="none" w:sz="0" w:space="0" w:color="auto"/>
                    <w:left w:val="none" w:sz="0" w:space="0" w:color="auto"/>
                    <w:bottom w:val="none" w:sz="0" w:space="0" w:color="auto"/>
                    <w:right w:val="none" w:sz="0" w:space="0" w:color="auto"/>
                  </w:divBdr>
                  <w:divsChild>
                    <w:div w:id="184901470">
                      <w:marLeft w:val="0"/>
                      <w:marRight w:val="0"/>
                      <w:marTop w:val="0"/>
                      <w:marBottom w:val="0"/>
                      <w:divBdr>
                        <w:top w:val="none" w:sz="0" w:space="0" w:color="auto"/>
                        <w:left w:val="none" w:sz="0" w:space="0" w:color="auto"/>
                        <w:bottom w:val="none" w:sz="0" w:space="0" w:color="auto"/>
                        <w:right w:val="none" w:sz="0" w:space="0" w:color="auto"/>
                      </w:divBdr>
                    </w:div>
                  </w:divsChild>
                </w:div>
                <w:div w:id="1292514607">
                  <w:marLeft w:val="0"/>
                  <w:marRight w:val="0"/>
                  <w:marTop w:val="0"/>
                  <w:marBottom w:val="0"/>
                  <w:divBdr>
                    <w:top w:val="none" w:sz="0" w:space="0" w:color="auto"/>
                    <w:left w:val="none" w:sz="0" w:space="0" w:color="auto"/>
                    <w:bottom w:val="none" w:sz="0" w:space="0" w:color="auto"/>
                    <w:right w:val="none" w:sz="0" w:space="0" w:color="auto"/>
                  </w:divBdr>
                  <w:divsChild>
                    <w:div w:id="1698194344">
                      <w:marLeft w:val="0"/>
                      <w:marRight w:val="0"/>
                      <w:marTop w:val="0"/>
                      <w:marBottom w:val="0"/>
                      <w:divBdr>
                        <w:top w:val="none" w:sz="0" w:space="0" w:color="auto"/>
                        <w:left w:val="none" w:sz="0" w:space="0" w:color="auto"/>
                        <w:bottom w:val="none" w:sz="0" w:space="0" w:color="auto"/>
                        <w:right w:val="none" w:sz="0" w:space="0" w:color="auto"/>
                      </w:divBdr>
                    </w:div>
                  </w:divsChild>
                </w:div>
                <w:div w:id="1339502182">
                  <w:marLeft w:val="0"/>
                  <w:marRight w:val="0"/>
                  <w:marTop w:val="0"/>
                  <w:marBottom w:val="0"/>
                  <w:divBdr>
                    <w:top w:val="none" w:sz="0" w:space="0" w:color="auto"/>
                    <w:left w:val="none" w:sz="0" w:space="0" w:color="auto"/>
                    <w:bottom w:val="none" w:sz="0" w:space="0" w:color="auto"/>
                    <w:right w:val="none" w:sz="0" w:space="0" w:color="auto"/>
                  </w:divBdr>
                  <w:divsChild>
                    <w:div w:id="1490098226">
                      <w:marLeft w:val="0"/>
                      <w:marRight w:val="0"/>
                      <w:marTop w:val="0"/>
                      <w:marBottom w:val="0"/>
                      <w:divBdr>
                        <w:top w:val="none" w:sz="0" w:space="0" w:color="auto"/>
                        <w:left w:val="none" w:sz="0" w:space="0" w:color="auto"/>
                        <w:bottom w:val="none" w:sz="0" w:space="0" w:color="auto"/>
                        <w:right w:val="none" w:sz="0" w:space="0" w:color="auto"/>
                      </w:divBdr>
                    </w:div>
                  </w:divsChild>
                </w:div>
                <w:div w:id="1376852523">
                  <w:marLeft w:val="0"/>
                  <w:marRight w:val="0"/>
                  <w:marTop w:val="0"/>
                  <w:marBottom w:val="0"/>
                  <w:divBdr>
                    <w:top w:val="none" w:sz="0" w:space="0" w:color="auto"/>
                    <w:left w:val="none" w:sz="0" w:space="0" w:color="auto"/>
                    <w:bottom w:val="none" w:sz="0" w:space="0" w:color="auto"/>
                    <w:right w:val="none" w:sz="0" w:space="0" w:color="auto"/>
                  </w:divBdr>
                  <w:divsChild>
                    <w:div w:id="612439647">
                      <w:marLeft w:val="0"/>
                      <w:marRight w:val="0"/>
                      <w:marTop w:val="0"/>
                      <w:marBottom w:val="0"/>
                      <w:divBdr>
                        <w:top w:val="none" w:sz="0" w:space="0" w:color="auto"/>
                        <w:left w:val="none" w:sz="0" w:space="0" w:color="auto"/>
                        <w:bottom w:val="none" w:sz="0" w:space="0" w:color="auto"/>
                        <w:right w:val="none" w:sz="0" w:space="0" w:color="auto"/>
                      </w:divBdr>
                    </w:div>
                  </w:divsChild>
                </w:div>
                <w:div w:id="1419402434">
                  <w:marLeft w:val="0"/>
                  <w:marRight w:val="0"/>
                  <w:marTop w:val="0"/>
                  <w:marBottom w:val="0"/>
                  <w:divBdr>
                    <w:top w:val="none" w:sz="0" w:space="0" w:color="auto"/>
                    <w:left w:val="none" w:sz="0" w:space="0" w:color="auto"/>
                    <w:bottom w:val="none" w:sz="0" w:space="0" w:color="auto"/>
                    <w:right w:val="none" w:sz="0" w:space="0" w:color="auto"/>
                  </w:divBdr>
                  <w:divsChild>
                    <w:div w:id="1263295577">
                      <w:marLeft w:val="0"/>
                      <w:marRight w:val="0"/>
                      <w:marTop w:val="0"/>
                      <w:marBottom w:val="0"/>
                      <w:divBdr>
                        <w:top w:val="none" w:sz="0" w:space="0" w:color="auto"/>
                        <w:left w:val="none" w:sz="0" w:space="0" w:color="auto"/>
                        <w:bottom w:val="none" w:sz="0" w:space="0" w:color="auto"/>
                        <w:right w:val="none" w:sz="0" w:space="0" w:color="auto"/>
                      </w:divBdr>
                    </w:div>
                  </w:divsChild>
                </w:div>
                <w:div w:id="1433630493">
                  <w:marLeft w:val="0"/>
                  <w:marRight w:val="0"/>
                  <w:marTop w:val="0"/>
                  <w:marBottom w:val="0"/>
                  <w:divBdr>
                    <w:top w:val="none" w:sz="0" w:space="0" w:color="auto"/>
                    <w:left w:val="none" w:sz="0" w:space="0" w:color="auto"/>
                    <w:bottom w:val="none" w:sz="0" w:space="0" w:color="auto"/>
                    <w:right w:val="none" w:sz="0" w:space="0" w:color="auto"/>
                  </w:divBdr>
                  <w:divsChild>
                    <w:div w:id="1414399022">
                      <w:marLeft w:val="0"/>
                      <w:marRight w:val="0"/>
                      <w:marTop w:val="0"/>
                      <w:marBottom w:val="0"/>
                      <w:divBdr>
                        <w:top w:val="none" w:sz="0" w:space="0" w:color="auto"/>
                        <w:left w:val="none" w:sz="0" w:space="0" w:color="auto"/>
                        <w:bottom w:val="none" w:sz="0" w:space="0" w:color="auto"/>
                        <w:right w:val="none" w:sz="0" w:space="0" w:color="auto"/>
                      </w:divBdr>
                    </w:div>
                  </w:divsChild>
                </w:div>
                <w:div w:id="1471510411">
                  <w:marLeft w:val="0"/>
                  <w:marRight w:val="0"/>
                  <w:marTop w:val="0"/>
                  <w:marBottom w:val="0"/>
                  <w:divBdr>
                    <w:top w:val="none" w:sz="0" w:space="0" w:color="auto"/>
                    <w:left w:val="none" w:sz="0" w:space="0" w:color="auto"/>
                    <w:bottom w:val="none" w:sz="0" w:space="0" w:color="auto"/>
                    <w:right w:val="none" w:sz="0" w:space="0" w:color="auto"/>
                  </w:divBdr>
                  <w:divsChild>
                    <w:div w:id="1234320360">
                      <w:marLeft w:val="0"/>
                      <w:marRight w:val="0"/>
                      <w:marTop w:val="0"/>
                      <w:marBottom w:val="0"/>
                      <w:divBdr>
                        <w:top w:val="none" w:sz="0" w:space="0" w:color="auto"/>
                        <w:left w:val="none" w:sz="0" w:space="0" w:color="auto"/>
                        <w:bottom w:val="none" w:sz="0" w:space="0" w:color="auto"/>
                        <w:right w:val="none" w:sz="0" w:space="0" w:color="auto"/>
                      </w:divBdr>
                    </w:div>
                  </w:divsChild>
                </w:div>
                <w:div w:id="1566721671">
                  <w:marLeft w:val="0"/>
                  <w:marRight w:val="0"/>
                  <w:marTop w:val="0"/>
                  <w:marBottom w:val="0"/>
                  <w:divBdr>
                    <w:top w:val="none" w:sz="0" w:space="0" w:color="auto"/>
                    <w:left w:val="none" w:sz="0" w:space="0" w:color="auto"/>
                    <w:bottom w:val="none" w:sz="0" w:space="0" w:color="auto"/>
                    <w:right w:val="none" w:sz="0" w:space="0" w:color="auto"/>
                  </w:divBdr>
                  <w:divsChild>
                    <w:div w:id="147207885">
                      <w:marLeft w:val="0"/>
                      <w:marRight w:val="0"/>
                      <w:marTop w:val="0"/>
                      <w:marBottom w:val="0"/>
                      <w:divBdr>
                        <w:top w:val="none" w:sz="0" w:space="0" w:color="auto"/>
                        <w:left w:val="none" w:sz="0" w:space="0" w:color="auto"/>
                        <w:bottom w:val="none" w:sz="0" w:space="0" w:color="auto"/>
                        <w:right w:val="none" w:sz="0" w:space="0" w:color="auto"/>
                      </w:divBdr>
                    </w:div>
                  </w:divsChild>
                </w:div>
                <w:div w:id="1572234847">
                  <w:marLeft w:val="0"/>
                  <w:marRight w:val="0"/>
                  <w:marTop w:val="0"/>
                  <w:marBottom w:val="0"/>
                  <w:divBdr>
                    <w:top w:val="none" w:sz="0" w:space="0" w:color="auto"/>
                    <w:left w:val="none" w:sz="0" w:space="0" w:color="auto"/>
                    <w:bottom w:val="none" w:sz="0" w:space="0" w:color="auto"/>
                    <w:right w:val="none" w:sz="0" w:space="0" w:color="auto"/>
                  </w:divBdr>
                  <w:divsChild>
                    <w:div w:id="1176844554">
                      <w:marLeft w:val="0"/>
                      <w:marRight w:val="0"/>
                      <w:marTop w:val="0"/>
                      <w:marBottom w:val="0"/>
                      <w:divBdr>
                        <w:top w:val="none" w:sz="0" w:space="0" w:color="auto"/>
                        <w:left w:val="none" w:sz="0" w:space="0" w:color="auto"/>
                        <w:bottom w:val="none" w:sz="0" w:space="0" w:color="auto"/>
                        <w:right w:val="none" w:sz="0" w:space="0" w:color="auto"/>
                      </w:divBdr>
                    </w:div>
                  </w:divsChild>
                </w:div>
                <w:div w:id="1665549179">
                  <w:marLeft w:val="0"/>
                  <w:marRight w:val="0"/>
                  <w:marTop w:val="0"/>
                  <w:marBottom w:val="0"/>
                  <w:divBdr>
                    <w:top w:val="none" w:sz="0" w:space="0" w:color="auto"/>
                    <w:left w:val="none" w:sz="0" w:space="0" w:color="auto"/>
                    <w:bottom w:val="none" w:sz="0" w:space="0" w:color="auto"/>
                    <w:right w:val="none" w:sz="0" w:space="0" w:color="auto"/>
                  </w:divBdr>
                  <w:divsChild>
                    <w:div w:id="1350913419">
                      <w:marLeft w:val="0"/>
                      <w:marRight w:val="0"/>
                      <w:marTop w:val="0"/>
                      <w:marBottom w:val="0"/>
                      <w:divBdr>
                        <w:top w:val="none" w:sz="0" w:space="0" w:color="auto"/>
                        <w:left w:val="none" w:sz="0" w:space="0" w:color="auto"/>
                        <w:bottom w:val="none" w:sz="0" w:space="0" w:color="auto"/>
                        <w:right w:val="none" w:sz="0" w:space="0" w:color="auto"/>
                      </w:divBdr>
                    </w:div>
                  </w:divsChild>
                </w:div>
                <w:div w:id="1690596096">
                  <w:marLeft w:val="0"/>
                  <w:marRight w:val="0"/>
                  <w:marTop w:val="0"/>
                  <w:marBottom w:val="0"/>
                  <w:divBdr>
                    <w:top w:val="none" w:sz="0" w:space="0" w:color="auto"/>
                    <w:left w:val="none" w:sz="0" w:space="0" w:color="auto"/>
                    <w:bottom w:val="none" w:sz="0" w:space="0" w:color="auto"/>
                    <w:right w:val="none" w:sz="0" w:space="0" w:color="auto"/>
                  </w:divBdr>
                  <w:divsChild>
                    <w:div w:id="1852377375">
                      <w:marLeft w:val="0"/>
                      <w:marRight w:val="0"/>
                      <w:marTop w:val="0"/>
                      <w:marBottom w:val="0"/>
                      <w:divBdr>
                        <w:top w:val="none" w:sz="0" w:space="0" w:color="auto"/>
                        <w:left w:val="none" w:sz="0" w:space="0" w:color="auto"/>
                        <w:bottom w:val="none" w:sz="0" w:space="0" w:color="auto"/>
                        <w:right w:val="none" w:sz="0" w:space="0" w:color="auto"/>
                      </w:divBdr>
                    </w:div>
                  </w:divsChild>
                </w:div>
                <w:div w:id="1778862447">
                  <w:marLeft w:val="0"/>
                  <w:marRight w:val="0"/>
                  <w:marTop w:val="0"/>
                  <w:marBottom w:val="0"/>
                  <w:divBdr>
                    <w:top w:val="none" w:sz="0" w:space="0" w:color="auto"/>
                    <w:left w:val="none" w:sz="0" w:space="0" w:color="auto"/>
                    <w:bottom w:val="none" w:sz="0" w:space="0" w:color="auto"/>
                    <w:right w:val="none" w:sz="0" w:space="0" w:color="auto"/>
                  </w:divBdr>
                  <w:divsChild>
                    <w:div w:id="643000707">
                      <w:marLeft w:val="0"/>
                      <w:marRight w:val="0"/>
                      <w:marTop w:val="0"/>
                      <w:marBottom w:val="0"/>
                      <w:divBdr>
                        <w:top w:val="none" w:sz="0" w:space="0" w:color="auto"/>
                        <w:left w:val="none" w:sz="0" w:space="0" w:color="auto"/>
                        <w:bottom w:val="none" w:sz="0" w:space="0" w:color="auto"/>
                        <w:right w:val="none" w:sz="0" w:space="0" w:color="auto"/>
                      </w:divBdr>
                    </w:div>
                  </w:divsChild>
                </w:div>
                <w:div w:id="1877346099">
                  <w:marLeft w:val="0"/>
                  <w:marRight w:val="0"/>
                  <w:marTop w:val="0"/>
                  <w:marBottom w:val="0"/>
                  <w:divBdr>
                    <w:top w:val="none" w:sz="0" w:space="0" w:color="auto"/>
                    <w:left w:val="none" w:sz="0" w:space="0" w:color="auto"/>
                    <w:bottom w:val="none" w:sz="0" w:space="0" w:color="auto"/>
                    <w:right w:val="none" w:sz="0" w:space="0" w:color="auto"/>
                  </w:divBdr>
                  <w:divsChild>
                    <w:div w:id="499396487">
                      <w:marLeft w:val="0"/>
                      <w:marRight w:val="0"/>
                      <w:marTop w:val="0"/>
                      <w:marBottom w:val="0"/>
                      <w:divBdr>
                        <w:top w:val="none" w:sz="0" w:space="0" w:color="auto"/>
                        <w:left w:val="none" w:sz="0" w:space="0" w:color="auto"/>
                        <w:bottom w:val="none" w:sz="0" w:space="0" w:color="auto"/>
                        <w:right w:val="none" w:sz="0" w:space="0" w:color="auto"/>
                      </w:divBdr>
                    </w:div>
                  </w:divsChild>
                </w:div>
                <w:div w:id="1916813447">
                  <w:marLeft w:val="0"/>
                  <w:marRight w:val="0"/>
                  <w:marTop w:val="0"/>
                  <w:marBottom w:val="0"/>
                  <w:divBdr>
                    <w:top w:val="none" w:sz="0" w:space="0" w:color="auto"/>
                    <w:left w:val="none" w:sz="0" w:space="0" w:color="auto"/>
                    <w:bottom w:val="none" w:sz="0" w:space="0" w:color="auto"/>
                    <w:right w:val="none" w:sz="0" w:space="0" w:color="auto"/>
                  </w:divBdr>
                  <w:divsChild>
                    <w:div w:id="119734315">
                      <w:marLeft w:val="0"/>
                      <w:marRight w:val="0"/>
                      <w:marTop w:val="0"/>
                      <w:marBottom w:val="0"/>
                      <w:divBdr>
                        <w:top w:val="none" w:sz="0" w:space="0" w:color="auto"/>
                        <w:left w:val="none" w:sz="0" w:space="0" w:color="auto"/>
                        <w:bottom w:val="none" w:sz="0" w:space="0" w:color="auto"/>
                        <w:right w:val="none" w:sz="0" w:space="0" w:color="auto"/>
                      </w:divBdr>
                    </w:div>
                  </w:divsChild>
                </w:div>
                <w:div w:id="1955402398">
                  <w:marLeft w:val="0"/>
                  <w:marRight w:val="0"/>
                  <w:marTop w:val="0"/>
                  <w:marBottom w:val="0"/>
                  <w:divBdr>
                    <w:top w:val="none" w:sz="0" w:space="0" w:color="auto"/>
                    <w:left w:val="none" w:sz="0" w:space="0" w:color="auto"/>
                    <w:bottom w:val="none" w:sz="0" w:space="0" w:color="auto"/>
                    <w:right w:val="none" w:sz="0" w:space="0" w:color="auto"/>
                  </w:divBdr>
                  <w:divsChild>
                    <w:div w:id="2012831704">
                      <w:marLeft w:val="0"/>
                      <w:marRight w:val="0"/>
                      <w:marTop w:val="0"/>
                      <w:marBottom w:val="0"/>
                      <w:divBdr>
                        <w:top w:val="none" w:sz="0" w:space="0" w:color="auto"/>
                        <w:left w:val="none" w:sz="0" w:space="0" w:color="auto"/>
                        <w:bottom w:val="none" w:sz="0" w:space="0" w:color="auto"/>
                        <w:right w:val="none" w:sz="0" w:space="0" w:color="auto"/>
                      </w:divBdr>
                    </w:div>
                  </w:divsChild>
                </w:div>
                <w:div w:id="2082093856">
                  <w:marLeft w:val="0"/>
                  <w:marRight w:val="0"/>
                  <w:marTop w:val="0"/>
                  <w:marBottom w:val="0"/>
                  <w:divBdr>
                    <w:top w:val="none" w:sz="0" w:space="0" w:color="auto"/>
                    <w:left w:val="none" w:sz="0" w:space="0" w:color="auto"/>
                    <w:bottom w:val="none" w:sz="0" w:space="0" w:color="auto"/>
                    <w:right w:val="none" w:sz="0" w:space="0" w:color="auto"/>
                  </w:divBdr>
                  <w:divsChild>
                    <w:div w:id="1066537365">
                      <w:marLeft w:val="0"/>
                      <w:marRight w:val="0"/>
                      <w:marTop w:val="0"/>
                      <w:marBottom w:val="0"/>
                      <w:divBdr>
                        <w:top w:val="none" w:sz="0" w:space="0" w:color="auto"/>
                        <w:left w:val="none" w:sz="0" w:space="0" w:color="auto"/>
                        <w:bottom w:val="none" w:sz="0" w:space="0" w:color="auto"/>
                        <w:right w:val="none" w:sz="0" w:space="0" w:color="auto"/>
                      </w:divBdr>
                    </w:div>
                  </w:divsChild>
                </w:div>
                <w:div w:id="2126461874">
                  <w:marLeft w:val="0"/>
                  <w:marRight w:val="0"/>
                  <w:marTop w:val="0"/>
                  <w:marBottom w:val="0"/>
                  <w:divBdr>
                    <w:top w:val="none" w:sz="0" w:space="0" w:color="auto"/>
                    <w:left w:val="none" w:sz="0" w:space="0" w:color="auto"/>
                    <w:bottom w:val="none" w:sz="0" w:space="0" w:color="auto"/>
                    <w:right w:val="none" w:sz="0" w:space="0" w:color="auto"/>
                  </w:divBdr>
                  <w:divsChild>
                    <w:div w:id="1666126205">
                      <w:marLeft w:val="0"/>
                      <w:marRight w:val="0"/>
                      <w:marTop w:val="0"/>
                      <w:marBottom w:val="0"/>
                      <w:divBdr>
                        <w:top w:val="none" w:sz="0" w:space="0" w:color="auto"/>
                        <w:left w:val="none" w:sz="0" w:space="0" w:color="auto"/>
                        <w:bottom w:val="none" w:sz="0" w:space="0" w:color="auto"/>
                        <w:right w:val="none" w:sz="0" w:space="0" w:color="auto"/>
                      </w:divBdr>
                    </w:div>
                  </w:divsChild>
                </w:div>
                <w:div w:id="2126804757">
                  <w:marLeft w:val="0"/>
                  <w:marRight w:val="0"/>
                  <w:marTop w:val="0"/>
                  <w:marBottom w:val="0"/>
                  <w:divBdr>
                    <w:top w:val="none" w:sz="0" w:space="0" w:color="auto"/>
                    <w:left w:val="none" w:sz="0" w:space="0" w:color="auto"/>
                    <w:bottom w:val="none" w:sz="0" w:space="0" w:color="auto"/>
                    <w:right w:val="none" w:sz="0" w:space="0" w:color="auto"/>
                  </w:divBdr>
                  <w:divsChild>
                    <w:div w:id="1194540817">
                      <w:marLeft w:val="0"/>
                      <w:marRight w:val="0"/>
                      <w:marTop w:val="0"/>
                      <w:marBottom w:val="0"/>
                      <w:divBdr>
                        <w:top w:val="none" w:sz="0" w:space="0" w:color="auto"/>
                        <w:left w:val="none" w:sz="0" w:space="0" w:color="auto"/>
                        <w:bottom w:val="none" w:sz="0" w:space="0" w:color="auto"/>
                        <w:right w:val="none" w:sz="0" w:space="0" w:color="auto"/>
                      </w:divBdr>
                    </w:div>
                  </w:divsChild>
                </w:div>
                <w:div w:id="2136673506">
                  <w:marLeft w:val="0"/>
                  <w:marRight w:val="0"/>
                  <w:marTop w:val="0"/>
                  <w:marBottom w:val="0"/>
                  <w:divBdr>
                    <w:top w:val="none" w:sz="0" w:space="0" w:color="auto"/>
                    <w:left w:val="none" w:sz="0" w:space="0" w:color="auto"/>
                    <w:bottom w:val="none" w:sz="0" w:space="0" w:color="auto"/>
                    <w:right w:val="none" w:sz="0" w:space="0" w:color="auto"/>
                  </w:divBdr>
                  <w:divsChild>
                    <w:div w:id="122737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777724">
          <w:marLeft w:val="0"/>
          <w:marRight w:val="0"/>
          <w:marTop w:val="0"/>
          <w:marBottom w:val="0"/>
          <w:divBdr>
            <w:top w:val="none" w:sz="0" w:space="0" w:color="auto"/>
            <w:left w:val="none" w:sz="0" w:space="0" w:color="auto"/>
            <w:bottom w:val="none" w:sz="0" w:space="0" w:color="auto"/>
            <w:right w:val="none" w:sz="0" w:space="0" w:color="auto"/>
          </w:divBdr>
        </w:div>
        <w:div w:id="1187213334">
          <w:marLeft w:val="0"/>
          <w:marRight w:val="0"/>
          <w:marTop w:val="0"/>
          <w:marBottom w:val="0"/>
          <w:divBdr>
            <w:top w:val="none" w:sz="0" w:space="0" w:color="auto"/>
            <w:left w:val="none" w:sz="0" w:space="0" w:color="auto"/>
            <w:bottom w:val="none" w:sz="0" w:space="0" w:color="auto"/>
            <w:right w:val="none" w:sz="0" w:space="0" w:color="auto"/>
          </w:divBdr>
        </w:div>
        <w:div w:id="1828091078">
          <w:marLeft w:val="0"/>
          <w:marRight w:val="0"/>
          <w:marTop w:val="0"/>
          <w:marBottom w:val="0"/>
          <w:divBdr>
            <w:top w:val="none" w:sz="0" w:space="0" w:color="auto"/>
            <w:left w:val="none" w:sz="0" w:space="0" w:color="auto"/>
            <w:bottom w:val="none" w:sz="0" w:space="0" w:color="auto"/>
            <w:right w:val="none" w:sz="0" w:space="0" w:color="auto"/>
          </w:divBdr>
        </w:div>
      </w:divsChild>
    </w:div>
    <w:div w:id="696587902">
      <w:bodyDiv w:val="1"/>
      <w:marLeft w:val="0"/>
      <w:marRight w:val="0"/>
      <w:marTop w:val="0"/>
      <w:marBottom w:val="0"/>
      <w:divBdr>
        <w:top w:val="none" w:sz="0" w:space="0" w:color="auto"/>
        <w:left w:val="none" w:sz="0" w:space="0" w:color="auto"/>
        <w:bottom w:val="none" w:sz="0" w:space="0" w:color="auto"/>
        <w:right w:val="none" w:sz="0" w:space="0" w:color="auto"/>
      </w:divBdr>
    </w:div>
    <w:div w:id="696975627">
      <w:bodyDiv w:val="1"/>
      <w:marLeft w:val="0"/>
      <w:marRight w:val="0"/>
      <w:marTop w:val="0"/>
      <w:marBottom w:val="0"/>
      <w:divBdr>
        <w:top w:val="none" w:sz="0" w:space="0" w:color="auto"/>
        <w:left w:val="none" w:sz="0" w:space="0" w:color="auto"/>
        <w:bottom w:val="none" w:sz="0" w:space="0" w:color="auto"/>
        <w:right w:val="none" w:sz="0" w:space="0" w:color="auto"/>
      </w:divBdr>
    </w:div>
    <w:div w:id="705326204">
      <w:bodyDiv w:val="1"/>
      <w:marLeft w:val="0"/>
      <w:marRight w:val="0"/>
      <w:marTop w:val="0"/>
      <w:marBottom w:val="0"/>
      <w:divBdr>
        <w:top w:val="none" w:sz="0" w:space="0" w:color="auto"/>
        <w:left w:val="none" w:sz="0" w:space="0" w:color="auto"/>
        <w:bottom w:val="none" w:sz="0" w:space="0" w:color="auto"/>
        <w:right w:val="none" w:sz="0" w:space="0" w:color="auto"/>
      </w:divBdr>
    </w:div>
    <w:div w:id="710348282">
      <w:bodyDiv w:val="1"/>
      <w:marLeft w:val="0"/>
      <w:marRight w:val="0"/>
      <w:marTop w:val="0"/>
      <w:marBottom w:val="0"/>
      <w:divBdr>
        <w:top w:val="none" w:sz="0" w:space="0" w:color="auto"/>
        <w:left w:val="none" w:sz="0" w:space="0" w:color="auto"/>
        <w:bottom w:val="none" w:sz="0" w:space="0" w:color="auto"/>
        <w:right w:val="none" w:sz="0" w:space="0" w:color="auto"/>
      </w:divBdr>
    </w:div>
    <w:div w:id="717513063">
      <w:bodyDiv w:val="1"/>
      <w:marLeft w:val="0"/>
      <w:marRight w:val="0"/>
      <w:marTop w:val="0"/>
      <w:marBottom w:val="0"/>
      <w:divBdr>
        <w:top w:val="none" w:sz="0" w:space="0" w:color="auto"/>
        <w:left w:val="none" w:sz="0" w:space="0" w:color="auto"/>
        <w:bottom w:val="none" w:sz="0" w:space="0" w:color="auto"/>
        <w:right w:val="none" w:sz="0" w:space="0" w:color="auto"/>
      </w:divBdr>
    </w:div>
    <w:div w:id="722557487">
      <w:bodyDiv w:val="1"/>
      <w:marLeft w:val="0"/>
      <w:marRight w:val="0"/>
      <w:marTop w:val="0"/>
      <w:marBottom w:val="0"/>
      <w:divBdr>
        <w:top w:val="none" w:sz="0" w:space="0" w:color="auto"/>
        <w:left w:val="none" w:sz="0" w:space="0" w:color="auto"/>
        <w:bottom w:val="none" w:sz="0" w:space="0" w:color="auto"/>
        <w:right w:val="none" w:sz="0" w:space="0" w:color="auto"/>
      </w:divBdr>
    </w:div>
    <w:div w:id="731001632">
      <w:bodyDiv w:val="1"/>
      <w:marLeft w:val="0"/>
      <w:marRight w:val="0"/>
      <w:marTop w:val="0"/>
      <w:marBottom w:val="0"/>
      <w:divBdr>
        <w:top w:val="none" w:sz="0" w:space="0" w:color="auto"/>
        <w:left w:val="none" w:sz="0" w:space="0" w:color="auto"/>
        <w:bottom w:val="none" w:sz="0" w:space="0" w:color="auto"/>
        <w:right w:val="none" w:sz="0" w:space="0" w:color="auto"/>
      </w:divBdr>
    </w:div>
    <w:div w:id="746462738">
      <w:bodyDiv w:val="1"/>
      <w:marLeft w:val="0"/>
      <w:marRight w:val="0"/>
      <w:marTop w:val="0"/>
      <w:marBottom w:val="0"/>
      <w:divBdr>
        <w:top w:val="none" w:sz="0" w:space="0" w:color="auto"/>
        <w:left w:val="none" w:sz="0" w:space="0" w:color="auto"/>
        <w:bottom w:val="none" w:sz="0" w:space="0" w:color="auto"/>
        <w:right w:val="none" w:sz="0" w:space="0" w:color="auto"/>
      </w:divBdr>
    </w:div>
    <w:div w:id="750735302">
      <w:bodyDiv w:val="1"/>
      <w:marLeft w:val="0"/>
      <w:marRight w:val="0"/>
      <w:marTop w:val="0"/>
      <w:marBottom w:val="0"/>
      <w:divBdr>
        <w:top w:val="none" w:sz="0" w:space="0" w:color="auto"/>
        <w:left w:val="none" w:sz="0" w:space="0" w:color="auto"/>
        <w:bottom w:val="none" w:sz="0" w:space="0" w:color="auto"/>
        <w:right w:val="none" w:sz="0" w:space="0" w:color="auto"/>
      </w:divBdr>
      <w:divsChild>
        <w:div w:id="288242244">
          <w:marLeft w:val="0"/>
          <w:marRight w:val="0"/>
          <w:marTop w:val="0"/>
          <w:marBottom w:val="0"/>
          <w:divBdr>
            <w:top w:val="none" w:sz="0" w:space="0" w:color="auto"/>
            <w:left w:val="none" w:sz="0" w:space="0" w:color="auto"/>
            <w:bottom w:val="none" w:sz="0" w:space="0" w:color="auto"/>
            <w:right w:val="none" w:sz="0" w:space="0" w:color="auto"/>
          </w:divBdr>
        </w:div>
        <w:div w:id="2027905135">
          <w:marLeft w:val="0"/>
          <w:marRight w:val="0"/>
          <w:marTop w:val="0"/>
          <w:marBottom w:val="0"/>
          <w:divBdr>
            <w:top w:val="none" w:sz="0" w:space="0" w:color="auto"/>
            <w:left w:val="none" w:sz="0" w:space="0" w:color="auto"/>
            <w:bottom w:val="none" w:sz="0" w:space="0" w:color="auto"/>
            <w:right w:val="none" w:sz="0" w:space="0" w:color="auto"/>
          </w:divBdr>
          <w:divsChild>
            <w:div w:id="922639610">
              <w:marLeft w:val="0"/>
              <w:marRight w:val="0"/>
              <w:marTop w:val="0"/>
              <w:marBottom w:val="0"/>
              <w:divBdr>
                <w:top w:val="none" w:sz="0" w:space="0" w:color="auto"/>
                <w:left w:val="none" w:sz="0" w:space="0" w:color="auto"/>
                <w:bottom w:val="none" w:sz="0" w:space="0" w:color="auto"/>
                <w:right w:val="none" w:sz="0" w:space="0" w:color="auto"/>
              </w:divBdr>
              <w:divsChild>
                <w:div w:id="1686711330">
                  <w:marLeft w:val="0"/>
                  <w:marRight w:val="0"/>
                  <w:marTop w:val="0"/>
                  <w:marBottom w:val="0"/>
                  <w:divBdr>
                    <w:top w:val="none" w:sz="0" w:space="0" w:color="auto"/>
                    <w:left w:val="none" w:sz="0" w:space="0" w:color="auto"/>
                    <w:bottom w:val="none" w:sz="0" w:space="0" w:color="auto"/>
                    <w:right w:val="none" w:sz="0" w:space="0" w:color="auto"/>
                  </w:divBdr>
                  <w:divsChild>
                    <w:div w:id="1058475292">
                      <w:marLeft w:val="0"/>
                      <w:marRight w:val="0"/>
                      <w:marTop w:val="0"/>
                      <w:marBottom w:val="0"/>
                      <w:divBdr>
                        <w:top w:val="none" w:sz="0" w:space="0" w:color="auto"/>
                        <w:left w:val="none" w:sz="0" w:space="0" w:color="auto"/>
                        <w:bottom w:val="none" w:sz="0" w:space="0" w:color="auto"/>
                        <w:right w:val="none" w:sz="0" w:space="0" w:color="auto"/>
                      </w:divBdr>
                      <w:divsChild>
                        <w:div w:id="967200882">
                          <w:marLeft w:val="0"/>
                          <w:marRight w:val="0"/>
                          <w:marTop w:val="0"/>
                          <w:marBottom w:val="0"/>
                          <w:divBdr>
                            <w:top w:val="none" w:sz="0" w:space="0" w:color="auto"/>
                            <w:left w:val="none" w:sz="0" w:space="0" w:color="auto"/>
                            <w:bottom w:val="none" w:sz="0" w:space="0" w:color="auto"/>
                            <w:right w:val="none" w:sz="0" w:space="0" w:color="auto"/>
                          </w:divBdr>
                          <w:divsChild>
                            <w:div w:id="16712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202860">
      <w:bodyDiv w:val="1"/>
      <w:marLeft w:val="0"/>
      <w:marRight w:val="0"/>
      <w:marTop w:val="0"/>
      <w:marBottom w:val="0"/>
      <w:divBdr>
        <w:top w:val="none" w:sz="0" w:space="0" w:color="auto"/>
        <w:left w:val="none" w:sz="0" w:space="0" w:color="auto"/>
        <w:bottom w:val="none" w:sz="0" w:space="0" w:color="auto"/>
        <w:right w:val="none" w:sz="0" w:space="0" w:color="auto"/>
      </w:divBdr>
    </w:div>
    <w:div w:id="763302945">
      <w:bodyDiv w:val="1"/>
      <w:marLeft w:val="0"/>
      <w:marRight w:val="0"/>
      <w:marTop w:val="0"/>
      <w:marBottom w:val="0"/>
      <w:divBdr>
        <w:top w:val="none" w:sz="0" w:space="0" w:color="auto"/>
        <w:left w:val="none" w:sz="0" w:space="0" w:color="auto"/>
        <w:bottom w:val="none" w:sz="0" w:space="0" w:color="auto"/>
        <w:right w:val="none" w:sz="0" w:space="0" w:color="auto"/>
      </w:divBdr>
    </w:div>
    <w:div w:id="773748205">
      <w:bodyDiv w:val="1"/>
      <w:marLeft w:val="0"/>
      <w:marRight w:val="0"/>
      <w:marTop w:val="0"/>
      <w:marBottom w:val="0"/>
      <w:divBdr>
        <w:top w:val="none" w:sz="0" w:space="0" w:color="auto"/>
        <w:left w:val="none" w:sz="0" w:space="0" w:color="auto"/>
        <w:bottom w:val="none" w:sz="0" w:space="0" w:color="auto"/>
        <w:right w:val="none" w:sz="0" w:space="0" w:color="auto"/>
      </w:divBdr>
    </w:div>
    <w:div w:id="774179993">
      <w:bodyDiv w:val="1"/>
      <w:marLeft w:val="0"/>
      <w:marRight w:val="0"/>
      <w:marTop w:val="0"/>
      <w:marBottom w:val="0"/>
      <w:divBdr>
        <w:top w:val="none" w:sz="0" w:space="0" w:color="auto"/>
        <w:left w:val="none" w:sz="0" w:space="0" w:color="auto"/>
        <w:bottom w:val="none" w:sz="0" w:space="0" w:color="auto"/>
        <w:right w:val="none" w:sz="0" w:space="0" w:color="auto"/>
      </w:divBdr>
    </w:div>
    <w:div w:id="780220712">
      <w:bodyDiv w:val="1"/>
      <w:marLeft w:val="0"/>
      <w:marRight w:val="0"/>
      <w:marTop w:val="0"/>
      <w:marBottom w:val="0"/>
      <w:divBdr>
        <w:top w:val="none" w:sz="0" w:space="0" w:color="auto"/>
        <w:left w:val="none" w:sz="0" w:space="0" w:color="auto"/>
        <w:bottom w:val="none" w:sz="0" w:space="0" w:color="auto"/>
        <w:right w:val="none" w:sz="0" w:space="0" w:color="auto"/>
      </w:divBdr>
    </w:div>
    <w:div w:id="791678508">
      <w:bodyDiv w:val="1"/>
      <w:marLeft w:val="0"/>
      <w:marRight w:val="0"/>
      <w:marTop w:val="0"/>
      <w:marBottom w:val="0"/>
      <w:divBdr>
        <w:top w:val="none" w:sz="0" w:space="0" w:color="auto"/>
        <w:left w:val="none" w:sz="0" w:space="0" w:color="auto"/>
        <w:bottom w:val="none" w:sz="0" w:space="0" w:color="auto"/>
        <w:right w:val="none" w:sz="0" w:space="0" w:color="auto"/>
      </w:divBdr>
    </w:div>
    <w:div w:id="804809844">
      <w:bodyDiv w:val="1"/>
      <w:marLeft w:val="0"/>
      <w:marRight w:val="0"/>
      <w:marTop w:val="0"/>
      <w:marBottom w:val="0"/>
      <w:divBdr>
        <w:top w:val="none" w:sz="0" w:space="0" w:color="auto"/>
        <w:left w:val="none" w:sz="0" w:space="0" w:color="auto"/>
        <w:bottom w:val="none" w:sz="0" w:space="0" w:color="auto"/>
        <w:right w:val="none" w:sz="0" w:space="0" w:color="auto"/>
      </w:divBdr>
    </w:div>
    <w:div w:id="810441849">
      <w:bodyDiv w:val="1"/>
      <w:marLeft w:val="0"/>
      <w:marRight w:val="0"/>
      <w:marTop w:val="0"/>
      <w:marBottom w:val="0"/>
      <w:divBdr>
        <w:top w:val="none" w:sz="0" w:space="0" w:color="auto"/>
        <w:left w:val="none" w:sz="0" w:space="0" w:color="auto"/>
        <w:bottom w:val="none" w:sz="0" w:space="0" w:color="auto"/>
        <w:right w:val="none" w:sz="0" w:space="0" w:color="auto"/>
      </w:divBdr>
    </w:div>
    <w:div w:id="825055128">
      <w:bodyDiv w:val="1"/>
      <w:marLeft w:val="0"/>
      <w:marRight w:val="0"/>
      <w:marTop w:val="0"/>
      <w:marBottom w:val="0"/>
      <w:divBdr>
        <w:top w:val="none" w:sz="0" w:space="0" w:color="auto"/>
        <w:left w:val="none" w:sz="0" w:space="0" w:color="auto"/>
        <w:bottom w:val="none" w:sz="0" w:space="0" w:color="auto"/>
        <w:right w:val="none" w:sz="0" w:space="0" w:color="auto"/>
      </w:divBdr>
      <w:divsChild>
        <w:div w:id="75056670">
          <w:marLeft w:val="0"/>
          <w:marRight w:val="0"/>
          <w:marTop w:val="0"/>
          <w:marBottom w:val="0"/>
          <w:divBdr>
            <w:top w:val="none" w:sz="0" w:space="0" w:color="auto"/>
            <w:left w:val="none" w:sz="0" w:space="0" w:color="auto"/>
            <w:bottom w:val="none" w:sz="0" w:space="0" w:color="auto"/>
            <w:right w:val="none" w:sz="0" w:space="0" w:color="auto"/>
          </w:divBdr>
        </w:div>
        <w:div w:id="327828933">
          <w:marLeft w:val="0"/>
          <w:marRight w:val="0"/>
          <w:marTop w:val="0"/>
          <w:marBottom w:val="0"/>
          <w:divBdr>
            <w:top w:val="none" w:sz="0" w:space="0" w:color="auto"/>
            <w:left w:val="none" w:sz="0" w:space="0" w:color="auto"/>
            <w:bottom w:val="none" w:sz="0" w:space="0" w:color="auto"/>
            <w:right w:val="none" w:sz="0" w:space="0" w:color="auto"/>
          </w:divBdr>
        </w:div>
        <w:div w:id="1009139146">
          <w:marLeft w:val="0"/>
          <w:marRight w:val="0"/>
          <w:marTop w:val="0"/>
          <w:marBottom w:val="0"/>
          <w:divBdr>
            <w:top w:val="none" w:sz="0" w:space="0" w:color="auto"/>
            <w:left w:val="none" w:sz="0" w:space="0" w:color="auto"/>
            <w:bottom w:val="none" w:sz="0" w:space="0" w:color="auto"/>
            <w:right w:val="none" w:sz="0" w:space="0" w:color="auto"/>
          </w:divBdr>
        </w:div>
        <w:div w:id="1828092441">
          <w:marLeft w:val="0"/>
          <w:marRight w:val="0"/>
          <w:marTop w:val="0"/>
          <w:marBottom w:val="0"/>
          <w:divBdr>
            <w:top w:val="none" w:sz="0" w:space="0" w:color="auto"/>
            <w:left w:val="none" w:sz="0" w:space="0" w:color="auto"/>
            <w:bottom w:val="none" w:sz="0" w:space="0" w:color="auto"/>
            <w:right w:val="none" w:sz="0" w:space="0" w:color="auto"/>
          </w:divBdr>
        </w:div>
      </w:divsChild>
    </w:div>
    <w:div w:id="836313589">
      <w:bodyDiv w:val="1"/>
      <w:marLeft w:val="0"/>
      <w:marRight w:val="0"/>
      <w:marTop w:val="0"/>
      <w:marBottom w:val="0"/>
      <w:divBdr>
        <w:top w:val="none" w:sz="0" w:space="0" w:color="auto"/>
        <w:left w:val="none" w:sz="0" w:space="0" w:color="auto"/>
        <w:bottom w:val="none" w:sz="0" w:space="0" w:color="auto"/>
        <w:right w:val="none" w:sz="0" w:space="0" w:color="auto"/>
      </w:divBdr>
    </w:div>
    <w:div w:id="841044199">
      <w:bodyDiv w:val="1"/>
      <w:marLeft w:val="0"/>
      <w:marRight w:val="0"/>
      <w:marTop w:val="0"/>
      <w:marBottom w:val="0"/>
      <w:divBdr>
        <w:top w:val="none" w:sz="0" w:space="0" w:color="auto"/>
        <w:left w:val="none" w:sz="0" w:space="0" w:color="auto"/>
        <w:bottom w:val="none" w:sz="0" w:space="0" w:color="auto"/>
        <w:right w:val="none" w:sz="0" w:space="0" w:color="auto"/>
      </w:divBdr>
    </w:div>
    <w:div w:id="841508011">
      <w:bodyDiv w:val="1"/>
      <w:marLeft w:val="0"/>
      <w:marRight w:val="0"/>
      <w:marTop w:val="0"/>
      <w:marBottom w:val="0"/>
      <w:divBdr>
        <w:top w:val="none" w:sz="0" w:space="0" w:color="auto"/>
        <w:left w:val="none" w:sz="0" w:space="0" w:color="auto"/>
        <w:bottom w:val="none" w:sz="0" w:space="0" w:color="auto"/>
        <w:right w:val="none" w:sz="0" w:space="0" w:color="auto"/>
      </w:divBdr>
      <w:divsChild>
        <w:div w:id="867916738">
          <w:marLeft w:val="0"/>
          <w:marRight w:val="0"/>
          <w:marTop w:val="0"/>
          <w:marBottom w:val="0"/>
          <w:divBdr>
            <w:top w:val="single" w:sz="2" w:space="0" w:color="auto"/>
            <w:left w:val="single" w:sz="2" w:space="0" w:color="auto"/>
            <w:bottom w:val="single" w:sz="2" w:space="0" w:color="auto"/>
            <w:right w:val="single" w:sz="2" w:space="0" w:color="auto"/>
          </w:divBdr>
        </w:div>
      </w:divsChild>
    </w:div>
    <w:div w:id="842548860">
      <w:bodyDiv w:val="1"/>
      <w:marLeft w:val="0"/>
      <w:marRight w:val="0"/>
      <w:marTop w:val="0"/>
      <w:marBottom w:val="0"/>
      <w:divBdr>
        <w:top w:val="none" w:sz="0" w:space="0" w:color="auto"/>
        <w:left w:val="none" w:sz="0" w:space="0" w:color="auto"/>
        <w:bottom w:val="none" w:sz="0" w:space="0" w:color="auto"/>
        <w:right w:val="none" w:sz="0" w:space="0" w:color="auto"/>
      </w:divBdr>
    </w:div>
    <w:div w:id="846948657">
      <w:bodyDiv w:val="1"/>
      <w:marLeft w:val="0"/>
      <w:marRight w:val="0"/>
      <w:marTop w:val="0"/>
      <w:marBottom w:val="0"/>
      <w:divBdr>
        <w:top w:val="none" w:sz="0" w:space="0" w:color="auto"/>
        <w:left w:val="none" w:sz="0" w:space="0" w:color="auto"/>
        <w:bottom w:val="none" w:sz="0" w:space="0" w:color="auto"/>
        <w:right w:val="none" w:sz="0" w:space="0" w:color="auto"/>
      </w:divBdr>
      <w:divsChild>
        <w:div w:id="1089888811">
          <w:marLeft w:val="0"/>
          <w:marRight w:val="0"/>
          <w:marTop w:val="0"/>
          <w:marBottom w:val="0"/>
          <w:divBdr>
            <w:top w:val="none" w:sz="0" w:space="0" w:color="auto"/>
            <w:left w:val="none" w:sz="0" w:space="0" w:color="auto"/>
            <w:bottom w:val="none" w:sz="0" w:space="0" w:color="auto"/>
            <w:right w:val="none" w:sz="0" w:space="0" w:color="auto"/>
          </w:divBdr>
          <w:divsChild>
            <w:div w:id="1133326197">
              <w:marLeft w:val="0"/>
              <w:marRight w:val="0"/>
              <w:marTop w:val="0"/>
              <w:marBottom w:val="0"/>
              <w:divBdr>
                <w:top w:val="none" w:sz="0" w:space="0" w:color="auto"/>
                <w:left w:val="none" w:sz="0" w:space="0" w:color="auto"/>
                <w:bottom w:val="none" w:sz="0" w:space="0" w:color="auto"/>
                <w:right w:val="none" w:sz="0" w:space="0" w:color="auto"/>
              </w:divBdr>
              <w:divsChild>
                <w:div w:id="93273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838778">
      <w:bodyDiv w:val="1"/>
      <w:marLeft w:val="0"/>
      <w:marRight w:val="0"/>
      <w:marTop w:val="0"/>
      <w:marBottom w:val="0"/>
      <w:divBdr>
        <w:top w:val="none" w:sz="0" w:space="0" w:color="auto"/>
        <w:left w:val="none" w:sz="0" w:space="0" w:color="auto"/>
        <w:bottom w:val="none" w:sz="0" w:space="0" w:color="auto"/>
        <w:right w:val="none" w:sz="0" w:space="0" w:color="auto"/>
      </w:divBdr>
    </w:div>
    <w:div w:id="851454425">
      <w:bodyDiv w:val="1"/>
      <w:marLeft w:val="0"/>
      <w:marRight w:val="0"/>
      <w:marTop w:val="0"/>
      <w:marBottom w:val="0"/>
      <w:divBdr>
        <w:top w:val="none" w:sz="0" w:space="0" w:color="auto"/>
        <w:left w:val="none" w:sz="0" w:space="0" w:color="auto"/>
        <w:bottom w:val="none" w:sz="0" w:space="0" w:color="auto"/>
        <w:right w:val="none" w:sz="0" w:space="0" w:color="auto"/>
      </w:divBdr>
    </w:div>
    <w:div w:id="852569847">
      <w:bodyDiv w:val="1"/>
      <w:marLeft w:val="0"/>
      <w:marRight w:val="0"/>
      <w:marTop w:val="0"/>
      <w:marBottom w:val="0"/>
      <w:divBdr>
        <w:top w:val="none" w:sz="0" w:space="0" w:color="auto"/>
        <w:left w:val="none" w:sz="0" w:space="0" w:color="auto"/>
        <w:bottom w:val="none" w:sz="0" w:space="0" w:color="auto"/>
        <w:right w:val="none" w:sz="0" w:space="0" w:color="auto"/>
      </w:divBdr>
    </w:div>
    <w:div w:id="864485513">
      <w:bodyDiv w:val="1"/>
      <w:marLeft w:val="0"/>
      <w:marRight w:val="0"/>
      <w:marTop w:val="0"/>
      <w:marBottom w:val="0"/>
      <w:divBdr>
        <w:top w:val="none" w:sz="0" w:space="0" w:color="auto"/>
        <w:left w:val="none" w:sz="0" w:space="0" w:color="auto"/>
        <w:bottom w:val="none" w:sz="0" w:space="0" w:color="auto"/>
        <w:right w:val="none" w:sz="0" w:space="0" w:color="auto"/>
      </w:divBdr>
    </w:div>
    <w:div w:id="875702404">
      <w:bodyDiv w:val="1"/>
      <w:marLeft w:val="0"/>
      <w:marRight w:val="0"/>
      <w:marTop w:val="0"/>
      <w:marBottom w:val="0"/>
      <w:divBdr>
        <w:top w:val="none" w:sz="0" w:space="0" w:color="auto"/>
        <w:left w:val="none" w:sz="0" w:space="0" w:color="auto"/>
        <w:bottom w:val="none" w:sz="0" w:space="0" w:color="auto"/>
        <w:right w:val="none" w:sz="0" w:space="0" w:color="auto"/>
      </w:divBdr>
    </w:div>
    <w:div w:id="878394847">
      <w:bodyDiv w:val="1"/>
      <w:marLeft w:val="0"/>
      <w:marRight w:val="0"/>
      <w:marTop w:val="0"/>
      <w:marBottom w:val="0"/>
      <w:divBdr>
        <w:top w:val="none" w:sz="0" w:space="0" w:color="auto"/>
        <w:left w:val="none" w:sz="0" w:space="0" w:color="auto"/>
        <w:bottom w:val="none" w:sz="0" w:space="0" w:color="auto"/>
        <w:right w:val="none" w:sz="0" w:space="0" w:color="auto"/>
      </w:divBdr>
    </w:div>
    <w:div w:id="885458636">
      <w:bodyDiv w:val="1"/>
      <w:marLeft w:val="0"/>
      <w:marRight w:val="0"/>
      <w:marTop w:val="0"/>
      <w:marBottom w:val="0"/>
      <w:divBdr>
        <w:top w:val="none" w:sz="0" w:space="0" w:color="auto"/>
        <w:left w:val="none" w:sz="0" w:space="0" w:color="auto"/>
        <w:bottom w:val="none" w:sz="0" w:space="0" w:color="auto"/>
        <w:right w:val="none" w:sz="0" w:space="0" w:color="auto"/>
      </w:divBdr>
    </w:div>
    <w:div w:id="886917477">
      <w:bodyDiv w:val="1"/>
      <w:marLeft w:val="0"/>
      <w:marRight w:val="0"/>
      <w:marTop w:val="0"/>
      <w:marBottom w:val="0"/>
      <w:divBdr>
        <w:top w:val="none" w:sz="0" w:space="0" w:color="auto"/>
        <w:left w:val="none" w:sz="0" w:space="0" w:color="auto"/>
        <w:bottom w:val="none" w:sz="0" w:space="0" w:color="auto"/>
        <w:right w:val="none" w:sz="0" w:space="0" w:color="auto"/>
      </w:divBdr>
    </w:div>
    <w:div w:id="899250085">
      <w:bodyDiv w:val="1"/>
      <w:marLeft w:val="0"/>
      <w:marRight w:val="0"/>
      <w:marTop w:val="0"/>
      <w:marBottom w:val="0"/>
      <w:divBdr>
        <w:top w:val="none" w:sz="0" w:space="0" w:color="auto"/>
        <w:left w:val="none" w:sz="0" w:space="0" w:color="auto"/>
        <w:bottom w:val="none" w:sz="0" w:space="0" w:color="auto"/>
        <w:right w:val="none" w:sz="0" w:space="0" w:color="auto"/>
      </w:divBdr>
    </w:div>
    <w:div w:id="915289150">
      <w:bodyDiv w:val="1"/>
      <w:marLeft w:val="0"/>
      <w:marRight w:val="0"/>
      <w:marTop w:val="0"/>
      <w:marBottom w:val="0"/>
      <w:divBdr>
        <w:top w:val="none" w:sz="0" w:space="0" w:color="auto"/>
        <w:left w:val="none" w:sz="0" w:space="0" w:color="auto"/>
        <w:bottom w:val="none" w:sz="0" w:space="0" w:color="auto"/>
        <w:right w:val="none" w:sz="0" w:space="0" w:color="auto"/>
      </w:divBdr>
    </w:div>
    <w:div w:id="920985936">
      <w:bodyDiv w:val="1"/>
      <w:marLeft w:val="0"/>
      <w:marRight w:val="0"/>
      <w:marTop w:val="0"/>
      <w:marBottom w:val="0"/>
      <w:divBdr>
        <w:top w:val="none" w:sz="0" w:space="0" w:color="auto"/>
        <w:left w:val="none" w:sz="0" w:space="0" w:color="auto"/>
        <w:bottom w:val="none" w:sz="0" w:space="0" w:color="auto"/>
        <w:right w:val="none" w:sz="0" w:space="0" w:color="auto"/>
      </w:divBdr>
    </w:div>
    <w:div w:id="921723412">
      <w:bodyDiv w:val="1"/>
      <w:marLeft w:val="0"/>
      <w:marRight w:val="0"/>
      <w:marTop w:val="0"/>
      <w:marBottom w:val="0"/>
      <w:divBdr>
        <w:top w:val="none" w:sz="0" w:space="0" w:color="auto"/>
        <w:left w:val="none" w:sz="0" w:space="0" w:color="auto"/>
        <w:bottom w:val="none" w:sz="0" w:space="0" w:color="auto"/>
        <w:right w:val="none" w:sz="0" w:space="0" w:color="auto"/>
      </w:divBdr>
      <w:divsChild>
        <w:div w:id="186531192">
          <w:marLeft w:val="0"/>
          <w:marRight w:val="0"/>
          <w:marTop w:val="0"/>
          <w:marBottom w:val="0"/>
          <w:divBdr>
            <w:top w:val="none" w:sz="0" w:space="0" w:color="auto"/>
            <w:left w:val="none" w:sz="0" w:space="0" w:color="auto"/>
            <w:bottom w:val="none" w:sz="0" w:space="0" w:color="auto"/>
            <w:right w:val="none" w:sz="0" w:space="0" w:color="auto"/>
          </w:divBdr>
          <w:divsChild>
            <w:div w:id="457651567">
              <w:marLeft w:val="0"/>
              <w:marRight w:val="0"/>
              <w:marTop w:val="0"/>
              <w:marBottom w:val="0"/>
              <w:divBdr>
                <w:top w:val="none" w:sz="0" w:space="0" w:color="auto"/>
                <w:left w:val="none" w:sz="0" w:space="0" w:color="auto"/>
                <w:bottom w:val="none" w:sz="0" w:space="0" w:color="auto"/>
                <w:right w:val="none" w:sz="0" w:space="0" w:color="auto"/>
              </w:divBdr>
              <w:divsChild>
                <w:div w:id="194577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763089">
          <w:marLeft w:val="0"/>
          <w:marRight w:val="0"/>
          <w:marTop w:val="0"/>
          <w:marBottom w:val="0"/>
          <w:divBdr>
            <w:top w:val="none" w:sz="0" w:space="0" w:color="auto"/>
            <w:left w:val="none" w:sz="0" w:space="0" w:color="auto"/>
            <w:bottom w:val="none" w:sz="0" w:space="0" w:color="auto"/>
            <w:right w:val="none" w:sz="0" w:space="0" w:color="auto"/>
          </w:divBdr>
          <w:divsChild>
            <w:div w:id="1984459956">
              <w:marLeft w:val="0"/>
              <w:marRight w:val="0"/>
              <w:marTop w:val="0"/>
              <w:marBottom w:val="0"/>
              <w:divBdr>
                <w:top w:val="none" w:sz="0" w:space="0" w:color="auto"/>
                <w:left w:val="none" w:sz="0" w:space="0" w:color="auto"/>
                <w:bottom w:val="none" w:sz="0" w:space="0" w:color="auto"/>
                <w:right w:val="none" w:sz="0" w:space="0" w:color="auto"/>
              </w:divBdr>
              <w:divsChild>
                <w:div w:id="963117966">
                  <w:marLeft w:val="0"/>
                  <w:marRight w:val="0"/>
                  <w:marTop w:val="0"/>
                  <w:marBottom w:val="0"/>
                  <w:divBdr>
                    <w:top w:val="none" w:sz="0" w:space="0" w:color="auto"/>
                    <w:left w:val="none" w:sz="0" w:space="0" w:color="auto"/>
                    <w:bottom w:val="none" w:sz="0" w:space="0" w:color="auto"/>
                    <w:right w:val="none" w:sz="0" w:space="0" w:color="auto"/>
                  </w:divBdr>
                  <w:divsChild>
                    <w:div w:id="1943411819">
                      <w:marLeft w:val="0"/>
                      <w:marRight w:val="0"/>
                      <w:marTop w:val="0"/>
                      <w:marBottom w:val="0"/>
                      <w:divBdr>
                        <w:top w:val="none" w:sz="0" w:space="0" w:color="auto"/>
                        <w:left w:val="none" w:sz="0" w:space="0" w:color="auto"/>
                        <w:bottom w:val="none" w:sz="0" w:space="0" w:color="auto"/>
                        <w:right w:val="none" w:sz="0" w:space="0" w:color="auto"/>
                      </w:divBdr>
                      <w:divsChild>
                        <w:div w:id="583301331">
                          <w:marLeft w:val="0"/>
                          <w:marRight w:val="0"/>
                          <w:marTop w:val="0"/>
                          <w:marBottom w:val="0"/>
                          <w:divBdr>
                            <w:top w:val="none" w:sz="0" w:space="0" w:color="auto"/>
                            <w:left w:val="none" w:sz="0" w:space="0" w:color="auto"/>
                            <w:bottom w:val="none" w:sz="0" w:space="0" w:color="auto"/>
                            <w:right w:val="none" w:sz="0" w:space="0" w:color="auto"/>
                          </w:divBdr>
                          <w:divsChild>
                            <w:div w:id="608859378">
                              <w:marLeft w:val="0"/>
                              <w:marRight w:val="0"/>
                              <w:marTop w:val="0"/>
                              <w:marBottom w:val="0"/>
                              <w:divBdr>
                                <w:top w:val="none" w:sz="0" w:space="0" w:color="auto"/>
                                <w:left w:val="none" w:sz="0" w:space="0" w:color="auto"/>
                                <w:bottom w:val="none" w:sz="0" w:space="0" w:color="auto"/>
                                <w:right w:val="none" w:sz="0" w:space="0" w:color="auto"/>
                              </w:divBdr>
                              <w:divsChild>
                                <w:div w:id="104583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2589847">
      <w:bodyDiv w:val="1"/>
      <w:marLeft w:val="0"/>
      <w:marRight w:val="0"/>
      <w:marTop w:val="0"/>
      <w:marBottom w:val="0"/>
      <w:divBdr>
        <w:top w:val="none" w:sz="0" w:space="0" w:color="auto"/>
        <w:left w:val="none" w:sz="0" w:space="0" w:color="auto"/>
        <w:bottom w:val="none" w:sz="0" w:space="0" w:color="auto"/>
        <w:right w:val="none" w:sz="0" w:space="0" w:color="auto"/>
      </w:divBdr>
    </w:div>
    <w:div w:id="935208546">
      <w:bodyDiv w:val="1"/>
      <w:marLeft w:val="0"/>
      <w:marRight w:val="0"/>
      <w:marTop w:val="0"/>
      <w:marBottom w:val="0"/>
      <w:divBdr>
        <w:top w:val="none" w:sz="0" w:space="0" w:color="auto"/>
        <w:left w:val="none" w:sz="0" w:space="0" w:color="auto"/>
        <w:bottom w:val="none" w:sz="0" w:space="0" w:color="auto"/>
        <w:right w:val="none" w:sz="0" w:space="0" w:color="auto"/>
      </w:divBdr>
    </w:div>
    <w:div w:id="936055720">
      <w:bodyDiv w:val="1"/>
      <w:marLeft w:val="0"/>
      <w:marRight w:val="0"/>
      <w:marTop w:val="0"/>
      <w:marBottom w:val="0"/>
      <w:divBdr>
        <w:top w:val="none" w:sz="0" w:space="0" w:color="auto"/>
        <w:left w:val="none" w:sz="0" w:space="0" w:color="auto"/>
        <w:bottom w:val="none" w:sz="0" w:space="0" w:color="auto"/>
        <w:right w:val="none" w:sz="0" w:space="0" w:color="auto"/>
      </w:divBdr>
      <w:divsChild>
        <w:div w:id="1148207014">
          <w:marLeft w:val="0"/>
          <w:marRight w:val="0"/>
          <w:marTop w:val="0"/>
          <w:marBottom w:val="0"/>
          <w:divBdr>
            <w:top w:val="none" w:sz="0" w:space="0" w:color="auto"/>
            <w:left w:val="none" w:sz="0" w:space="0" w:color="auto"/>
            <w:bottom w:val="none" w:sz="0" w:space="0" w:color="auto"/>
            <w:right w:val="none" w:sz="0" w:space="0" w:color="auto"/>
          </w:divBdr>
        </w:div>
        <w:div w:id="2034070611">
          <w:marLeft w:val="0"/>
          <w:marRight w:val="0"/>
          <w:marTop w:val="0"/>
          <w:marBottom w:val="0"/>
          <w:divBdr>
            <w:top w:val="none" w:sz="0" w:space="0" w:color="auto"/>
            <w:left w:val="none" w:sz="0" w:space="0" w:color="auto"/>
            <w:bottom w:val="none" w:sz="0" w:space="0" w:color="auto"/>
            <w:right w:val="none" w:sz="0" w:space="0" w:color="auto"/>
          </w:divBdr>
          <w:divsChild>
            <w:div w:id="1813017091">
              <w:marLeft w:val="0"/>
              <w:marRight w:val="0"/>
              <w:marTop w:val="0"/>
              <w:marBottom w:val="0"/>
              <w:divBdr>
                <w:top w:val="none" w:sz="0" w:space="0" w:color="auto"/>
                <w:left w:val="none" w:sz="0" w:space="0" w:color="auto"/>
                <w:bottom w:val="none" w:sz="0" w:space="0" w:color="auto"/>
                <w:right w:val="none" w:sz="0" w:space="0" w:color="auto"/>
              </w:divBdr>
              <w:divsChild>
                <w:div w:id="1583830815">
                  <w:marLeft w:val="0"/>
                  <w:marRight w:val="0"/>
                  <w:marTop w:val="0"/>
                  <w:marBottom w:val="0"/>
                  <w:divBdr>
                    <w:top w:val="none" w:sz="0" w:space="0" w:color="auto"/>
                    <w:left w:val="none" w:sz="0" w:space="0" w:color="auto"/>
                    <w:bottom w:val="none" w:sz="0" w:space="0" w:color="auto"/>
                    <w:right w:val="none" w:sz="0" w:space="0" w:color="auto"/>
                  </w:divBdr>
                  <w:divsChild>
                    <w:div w:id="988943240">
                      <w:marLeft w:val="0"/>
                      <w:marRight w:val="0"/>
                      <w:marTop w:val="0"/>
                      <w:marBottom w:val="0"/>
                      <w:divBdr>
                        <w:top w:val="none" w:sz="0" w:space="0" w:color="auto"/>
                        <w:left w:val="none" w:sz="0" w:space="0" w:color="auto"/>
                        <w:bottom w:val="none" w:sz="0" w:space="0" w:color="auto"/>
                        <w:right w:val="none" w:sz="0" w:space="0" w:color="auto"/>
                      </w:divBdr>
                      <w:divsChild>
                        <w:div w:id="1292203521">
                          <w:marLeft w:val="0"/>
                          <w:marRight w:val="0"/>
                          <w:marTop w:val="0"/>
                          <w:marBottom w:val="0"/>
                          <w:divBdr>
                            <w:top w:val="none" w:sz="0" w:space="0" w:color="auto"/>
                            <w:left w:val="none" w:sz="0" w:space="0" w:color="auto"/>
                            <w:bottom w:val="none" w:sz="0" w:space="0" w:color="auto"/>
                            <w:right w:val="none" w:sz="0" w:space="0" w:color="auto"/>
                          </w:divBdr>
                          <w:divsChild>
                            <w:div w:id="14548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367142">
      <w:bodyDiv w:val="1"/>
      <w:marLeft w:val="0"/>
      <w:marRight w:val="0"/>
      <w:marTop w:val="0"/>
      <w:marBottom w:val="0"/>
      <w:divBdr>
        <w:top w:val="none" w:sz="0" w:space="0" w:color="auto"/>
        <w:left w:val="none" w:sz="0" w:space="0" w:color="auto"/>
        <w:bottom w:val="none" w:sz="0" w:space="0" w:color="auto"/>
        <w:right w:val="none" w:sz="0" w:space="0" w:color="auto"/>
      </w:divBdr>
    </w:div>
    <w:div w:id="943533972">
      <w:bodyDiv w:val="1"/>
      <w:marLeft w:val="0"/>
      <w:marRight w:val="0"/>
      <w:marTop w:val="0"/>
      <w:marBottom w:val="0"/>
      <w:divBdr>
        <w:top w:val="none" w:sz="0" w:space="0" w:color="auto"/>
        <w:left w:val="none" w:sz="0" w:space="0" w:color="auto"/>
        <w:bottom w:val="none" w:sz="0" w:space="0" w:color="auto"/>
        <w:right w:val="none" w:sz="0" w:space="0" w:color="auto"/>
      </w:divBdr>
    </w:div>
    <w:div w:id="945504028">
      <w:bodyDiv w:val="1"/>
      <w:marLeft w:val="0"/>
      <w:marRight w:val="0"/>
      <w:marTop w:val="0"/>
      <w:marBottom w:val="0"/>
      <w:divBdr>
        <w:top w:val="none" w:sz="0" w:space="0" w:color="auto"/>
        <w:left w:val="none" w:sz="0" w:space="0" w:color="auto"/>
        <w:bottom w:val="none" w:sz="0" w:space="0" w:color="auto"/>
        <w:right w:val="none" w:sz="0" w:space="0" w:color="auto"/>
      </w:divBdr>
      <w:divsChild>
        <w:div w:id="1782339928">
          <w:marLeft w:val="274"/>
          <w:marRight w:val="0"/>
          <w:marTop w:val="0"/>
          <w:marBottom w:val="120"/>
          <w:divBdr>
            <w:top w:val="none" w:sz="0" w:space="0" w:color="auto"/>
            <w:left w:val="none" w:sz="0" w:space="0" w:color="auto"/>
            <w:bottom w:val="none" w:sz="0" w:space="0" w:color="auto"/>
            <w:right w:val="none" w:sz="0" w:space="0" w:color="auto"/>
          </w:divBdr>
        </w:div>
      </w:divsChild>
    </w:div>
    <w:div w:id="946699666">
      <w:bodyDiv w:val="1"/>
      <w:marLeft w:val="0"/>
      <w:marRight w:val="0"/>
      <w:marTop w:val="0"/>
      <w:marBottom w:val="0"/>
      <w:divBdr>
        <w:top w:val="none" w:sz="0" w:space="0" w:color="auto"/>
        <w:left w:val="none" w:sz="0" w:space="0" w:color="auto"/>
        <w:bottom w:val="none" w:sz="0" w:space="0" w:color="auto"/>
        <w:right w:val="none" w:sz="0" w:space="0" w:color="auto"/>
      </w:divBdr>
    </w:div>
    <w:div w:id="947007533">
      <w:bodyDiv w:val="1"/>
      <w:marLeft w:val="0"/>
      <w:marRight w:val="0"/>
      <w:marTop w:val="0"/>
      <w:marBottom w:val="0"/>
      <w:divBdr>
        <w:top w:val="none" w:sz="0" w:space="0" w:color="auto"/>
        <w:left w:val="none" w:sz="0" w:space="0" w:color="auto"/>
        <w:bottom w:val="none" w:sz="0" w:space="0" w:color="auto"/>
        <w:right w:val="none" w:sz="0" w:space="0" w:color="auto"/>
      </w:divBdr>
      <w:divsChild>
        <w:div w:id="97338907">
          <w:marLeft w:val="562"/>
          <w:marRight w:val="0"/>
          <w:marTop w:val="0"/>
          <w:marBottom w:val="120"/>
          <w:divBdr>
            <w:top w:val="none" w:sz="0" w:space="0" w:color="auto"/>
            <w:left w:val="none" w:sz="0" w:space="0" w:color="auto"/>
            <w:bottom w:val="none" w:sz="0" w:space="0" w:color="auto"/>
            <w:right w:val="none" w:sz="0" w:space="0" w:color="auto"/>
          </w:divBdr>
        </w:div>
        <w:div w:id="659700758">
          <w:marLeft w:val="562"/>
          <w:marRight w:val="0"/>
          <w:marTop w:val="0"/>
          <w:marBottom w:val="120"/>
          <w:divBdr>
            <w:top w:val="none" w:sz="0" w:space="0" w:color="auto"/>
            <w:left w:val="none" w:sz="0" w:space="0" w:color="auto"/>
            <w:bottom w:val="none" w:sz="0" w:space="0" w:color="auto"/>
            <w:right w:val="none" w:sz="0" w:space="0" w:color="auto"/>
          </w:divBdr>
        </w:div>
        <w:div w:id="720980648">
          <w:marLeft w:val="562"/>
          <w:marRight w:val="0"/>
          <w:marTop w:val="0"/>
          <w:marBottom w:val="120"/>
          <w:divBdr>
            <w:top w:val="none" w:sz="0" w:space="0" w:color="auto"/>
            <w:left w:val="none" w:sz="0" w:space="0" w:color="auto"/>
            <w:bottom w:val="none" w:sz="0" w:space="0" w:color="auto"/>
            <w:right w:val="none" w:sz="0" w:space="0" w:color="auto"/>
          </w:divBdr>
        </w:div>
        <w:div w:id="1124884682">
          <w:marLeft w:val="562"/>
          <w:marRight w:val="0"/>
          <w:marTop w:val="0"/>
          <w:marBottom w:val="120"/>
          <w:divBdr>
            <w:top w:val="none" w:sz="0" w:space="0" w:color="auto"/>
            <w:left w:val="none" w:sz="0" w:space="0" w:color="auto"/>
            <w:bottom w:val="none" w:sz="0" w:space="0" w:color="auto"/>
            <w:right w:val="none" w:sz="0" w:space="0" w:color="auto"/>
          </w:divBdr>
        </w:div>
        <w:div w:id="1241521637">
          <w:marLeft w:val="562"/>
          <w:marRight w:val="0"/>
          <w:marTop w:val="0"/>
          <w:marBottom w:val="120"/>
          <w:divBdr>
            <w:top w:val="none" w:sz="0" w:space="0" w:color="auto"/>
            <w:left w:val="none" w:sz="0" w:space="0" w:color="auto"/>
            <w:bottom w:val="none" w:sz="0" w:space="0" w:color="auto"/>
            <w:right w:val="none" w:sz="0" w:space="0" w:color="auto"/>
          </w:divBdr>
        </w:div>
        <w:div w:id="1468283015">
          <w:marLeft w:val="562"/>
          <w:marRight w:val="0"/>
          <w:marTop w:val="0"/>
          <w:marBottom w:val="120"/>
          <w:divBdr>
            <w:top w:val="none" w:sz="0" w:space="0" w:color="auto"/>
            <w:left w:val="none" w:sz="0" w:space="0" w:color="auto"/>
            <w:bottom w:val="none" w:sz="0" w:space="0" w:color="auto"/>
            <w:right w:val="none" w:sz="0" w:space="0" w:color="auto"/>
          </w:divBdr>
        </w:div>
        <w:div w:id="1587836171">
          <w:marLeft w:val="562"/>
          <w:marRight w:val="0"/>
          <w:marTop w:val="0"/>
          <w:marBottom w:val="120"/>
          <w:divBdr>
            <w:top w:val="none" w:sz="0" w:space="0" w:color="auto"/>
            <w:left w:val="none" w:sz="0" w:space="0" w:color="auto"/>
            <w:bottom w:val="none" w:sz="0" w:space="0" w:color="auto"/>
            <w:right w:val="none" w:sz="0" w:space="0" w:color="auto"/>
          </w:divBdr>
        </w:div>
        <w:div w:id="1910265814">
          <w:marLeft w:val="562"/>
          <w:marRight w:val="0"/>
          <w:marTop w:val="0"/>
          <w:marBottom w:val="120"/>
          <w:divBdr>
            <w:top w:val="none" w:sz="0" w:space="0" w:color="auto"/>
            <w:left w:val="none" w:sz="0" w:space="0" w:color="auto"/>
            <w:bottom w:val="none" w:sz="0" w:space="0" w:color="auto"/>
            <w:right w:val="none" w:sz="0" w:space="0" w:color="auto"/>
          </w:divBdr>
        </w:div>
      </w:divsChild>
    </w:div>
    <w:div w:id="949119969">
      <w:bodyDiv w:val="1"/>
      <w:marLeft w:val="0"/>
      <w:marRight w:val="0"/>
      <w:marTop w:val="0"/>
      <w:marBottom w:val="0"/>
      <w:divBdr>
        <w:top w:val="none" w:sz="0" w:space="0" w:color="auto"/>
        <w:left w:val="none" w:sz="0" w:space="0" w:color="auto"/>
        <w:bottom w:val="none" w:sz="0" w:space="0" w:color="auto"/>
        <w:right w:val="none" w:sz="0" w:space="0" w:color="auto"/>
      </w:divBdr>
      <w:divsChild>
        <w:div w:id="978845934">
          <w:marLeft w:val="0"/>
          <w:marRight w:val="0"/>
          <w:marTop w:val="0"/>
          <w:marBottom w:val="0"/>
          <w:divBdr>
            <w:top w:val="none" w:sz="0" w:space="0" w:color="auto"/>
            <w:left w:val="none" w:sz="0" w:space="0" w:color="auto"/>
            <w:bottom w:val="none" w:sz="0" w:space="0" w:color="auto"/>
            <w:right w:val="none" w:sz="0" w:space="0" w:color="auto"/>
          </w:divBdr>
          <w:divsChild>
            <w:div w:id="123887114">
              <w:marLeft w:val="0"/>
              <w:marRight w:val="0"/>
              <w:marTop w:val="0"/>
              <w:marBottom w:val="0"/>
              <w:divBdr>
                <w:top w:val="none" w:sz="0" w:space="0" w:color="auto"/>
                <w:left w:val="none" w:sz="0" w:space="0" w:color="auto"/>
                <w:bottom w:val="none" w:sz="0" w:space="0" w:color="auto"/>
                <w:right w:val="none" w:sz="0" w:space="0" w:color="auto"/>
              </w:divBdr>
              <w:divsChild>
                <w:div w:id="109420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734759">
          <w:marLeft w:val="0"/>
          <w:marRight w:val="0"/>
          <w:marTop w:val="0"/>
          <w:marBottom w:val="0"/>
          <w:divBdr>
            <w:top w:val="none" w:sz="0" w:space="0" w:color="auto"/>
            <w:left w:val="none" w:sz="0" w:space="0" w:color="auto"/>
            <w:bottom w:val="none" w:sz="0" w:space="0" w:color="auto"/>
            <w:right w:val="none" w:sz="0" w:space="0" w:color="auto"/>
          </w:divBdr>
          <w:divsChild>
            <w:div w:id="2143765998">
              <w:marLeft w:val="0"/>
              <w:marRight w:val="0"/>
              <w:marTop w:val="0"/>
              <w:marBottom w:val="0"/>
              <w:divBdr>
                <w:top w:val="none" w:sz="0" w:space="0" w:color="auto"/>
                <w:left w:val="none" w:sz="0" w:space="0" w:color="auto"/>
                <w:bottom w:val="none" w:sz="0" w:space="0" w:color="auto"/>
                <w:right w:val="none" w:sz="0" w:space="0" w:color="auto"/>
              </w:divBdr>
              <w:divsChild>
                <w:div w:id="2067294746">
                  <w:marLeft w:val="0"/>
                  <w:marRight w:val="0"/>
                  <w:marTop w:val="0"/>
                  <w:marBottom w:val="0"/>
                  <w:divBdr>
                    <w:top w:val="none" w:sz="0" w:space="0" w:color="auto"/>
                    <w:left w:val="none" w:sz="0" w:space="0" w:color="auto"/>
                    <w:bottom w:val="none" w:sz="0" w:space="0" w:color="auto"/>
                    <w:right w:val="none" w:sz="0" w:space="0" w:color="auto"/>
                  </w:divBdr>
                  <w:divsChild>
                    <w:div w:id="1136796120">
                      <w:marLeft w:val="0"/>
                      <w:marRight w:val="0"/>
                      <w:marTop w:val="0"/>
                      <w:marBottom w:val="0"/>
                      <w:divBdr>
                        <w:top w:val="none" w:sz="0" w:space="0" w:color="auto"/>
                        <w:left w:val="none" w:sz="0" w:space="0" w:color="auto"/>
                        <w:bottom w:val="none" w:sz="0" w:space="0" w:color="auto"/>
                        <w:right w:val="none" w:sz="0" w:space="0" w:color="auto"/>
                      </w:divBdr>
                      <w:divsChild>
                        <w:div w:id="1956212702">
                          <w:marLeft w:val="0"/>
                          <w:marRight w:val="0"/>
                          <w:marTop w:val="0"/>
                          <w:marBottom w:val="0"/>
                          <w:divBdr>
                            <w:top w:val="none" w:sz="0" w:space="0" w:color="auto"/>
                            <w:left w:val="none" w:sz="0" w:space="0" w:color="auto"/>
                            <w:bottom w:val="none" w:sz="0" w:space="0" w:color="auto"/>
                            <w:right w:val="none" w:sz="0" w:space="0" w:color="auto"/>
                          </w:divBdr>
                          <w:divsChild>
                            <w:div w:id="32077126">
                              <w:marLeft w:val="-15"/>
                              <w:marRight w:val="-15"/>
                              <w:marTop w:val="0"/>
                              <w:marBottom w:val="0"/>
                              <w:divBdr>
                                <w:top w:val="none" w:sz="0" w:space="0" w:color="auto"/>
                                <w:left w:val="none" w:sz="0" w:space="0" w:color="auto"/>
                                <w:bottom w:val="none" w:sz="0" w:space="0" w:color="auto"/>
                                <w:right w:val="none" w:sz="0" w:space="0" w:color="auto"/>
                              </w:divBdr>
                            </w:div>
                            <w:div w:id="101458719">
                              <w:marLeft w:val="0"/>
                              <w:marRight w:val="0"/>
                              <w:marTop w:val="0"/>
                              <w:marBottom w:val="0"/>
                              <w:divBdr>
                                <w:top w:val="none" w:sz="0" w:space="0" w:color="auto"/>
                                <w:left w:val="none" w:sz="0" w:space="0" w:color="auto"/>
                                <w:bottom w:val="none" w:sz="0" w:space="0" w:color="auto"/>
                                <w:right w:val="none" w:sz="0" w:space="0" w:color="auto"/>
                              </w:divBdr>
                            </w:div>
                            <w:div w:id="694960763">
                              <w:marLeft w:val="0"/>
                              <w:marRight w:val="0"/>
                              <w:marTop w:val="0"/>
                              <w:marBottom w:val="0"/>
                              <w:divBdr>
                                <w:top w:val="none" w:sz="0" w:space="0" w:color="auto"/>
                                <w:left w:val="none" w:sz="0" w:space="0" w:color="auto"/>
                                <w:bottom w:val="none" w:sz="0" w:space="0" w:color="auto"/>
                                <w:right w:val="none" w:sz="0" w:space="0" w:color="auto"/>
                              </w:divBdr>
                              <w:divsChild>
                                <w:div w:id="1913810055">
                                  <w:marLeft w:val="0"/>
                                  <w:marRight w:val="0"/>
                                  <w:marTop w:val="0"/>
                                  <w:marBottom w:val="0"/>
                                  <w:divBdr>
                                    <w:top w:val="none" w:sz="0" w:space="0" w:color="auto"/>
                                    <w:left w:val="none" w:sz="0" w:space="0" w:color="auto"/>
                                    <w:bottom w:val="none" w:sz="0" w:space="0" w:color="auto"/>
                                    <w:right w:val="none" w:sz="0" w:space="0" w:color="auto"/>
                                  </w:divBdr>
                                </w:div>
                              </w:divsChild>
                            </w:div>
                            <w:div w:id="1419903950">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777071">
      <w:bodyDiv w:val="1"/>
      <w:marLeft w:val="0"/>
      <w:marRight w:val="0"/>
      <w:marTop w:val="0"/>
      <w:marBottom w:val="0"/>
      <w:divBdr>
        <w:top w:val="none" w:sz="0" w:space="0" w:color="auto"/>
        <w:left w:val="none" w:sz="0" w:space="0" w:color="auto"/>
        <w:bottom w:val="none" w:sz="0" w:space="0" w:color="auto"/>
        <w:right w:val="none" w:sz="0" w:space="0" w:color="auto"/>
      </w:divBdr>
    </w:div>
    <w:div w:id="950477632">
      <w:bodyDiv w:val="1"/>
      <w:marLeft w:val="0"/>
      <w:marRight w:val="0"/>
      <w:marTop w:val="0"/>
      <w:marBottom w:val="0"/>
      <w:divBdr>
        <w:top w:val="none" w:sz="0" w:space="0" w:color="auto"/>
        <w:left w:val="none" w:sz="0" w:space="0" w:color="auto"/>
        <w:bottom w:val="none" w:sz="0" w:space="0" w:color="auto"/>
        <w:right w:val="none" w:sz="0" w:space="0" w:color="auto"/>
      </w:divBdr>
    </w:div>
    <w:div w:id="959607489">
      <w:bodyDiv w:val="1"/>
      <w:marLeft w:val="0"/>
      <w:marRight w:val="0"/>
      <w:marTop w:val="0"/>
      <w:marBottom w:val="0"/>
      <w:divBdr>
        <w:top w:val="none" w:sz="0" w:space="0" w:color="auto"/>
        <w:left w:val="none" w:sz="0" w:space="0" w:color="auto"/>
        <w:bottom w:val="none" w:sz="0" w:space="0" w:color="auto"/>
        <w:right w:val="none" w:sz="0" w:space="0" w:color="auto"/>
      </w:divBdr>
    </w:div>
    <w:div w:id="979844846">
      <w:bodyDiv w:val="1"/>
      <w:marLeft w:val="0"/>
      <w:marRight w:val="0"/>
      <w:marTop w:val="0"/>
      <w:marBottom w:val="0"/>
      <w:divBdr>
        <w:top w:val="none" w:sz="0" w:space="0" w:color="auto"/>
        <w:left w:val="none" w:sz="0" w:space="0" w:color="auto"/>
        <w:bottom w:val="none" w:sz="0" w:space="0" w:color="auto"/>
        <w:right w:val="none" w:sz="0" w:space="0" w:color="auto"/>
      </w:divBdr>
    </w:div>
    <w:div w:id="986396583">
      <w:bodyDiv w:val="1"/>
      <w:marLeft w:val="0"/>
      <w:marRight w:val="0"/>
      <w:marTop w:val="0"/>
      <w:marBottom w:val="0"/>
      <w:divBdr>
        <w:top w:val="none" w:sz="0" w:space="0" w:color="auto"/>
        <w:left w:val="none" w:sz="0" w:space="0" w:color="auto"/>
        <w:bottom w:val="none" w:sz="0" w:space="0" w:color="auto"/>
        <w:right w:val="none" w:sz="0" w:space="0" w:color="auto"/>
      </w:divBdr>
    </w:div>
    <w:div w:id="989796777">
      <w:bodyDiv w:val="1"/>
      <w:marLeft w:val="0"/>
      <w:marRight w:val="0"/>
      <w:marTop w:val="0"/>
      <w:marBottom w:val="0"/>
      <w:divBdr>
        <w:top w:val="none" w:sz="0" w:space="0" w:color="auto"/>
        <w:left w:val="none" w:sz="0" w:space="0" w:color="auto"/>
        <w:bottom w:val="none" w:sz="0" w:space="0" w:color="auto"/>
        <w:right w:val="none" w:sz="0" w:space="0" w:color="auto"/>
      </w:divBdr>
    </w:div>
    <w:div w:id="991836294">
      <w:bodyDiv w:val="1"/>
      <w:marLeft w:val="0"/>
      <w:marRight w:val="0"/>
      <w:marTop w:val="0"/>
      <w:marBottom w:val="0"/>
      <w:divBdr>
        <w:top w:val="none" w:sz="0" w:space="0" w:color="auto"/>
        <w:left w:val="none" w:sz="0" w:space="0" w:color="auto"/>
        <w:bottom w:val="none" w:sz="0" w:space="0" w:color="auto"/>
        <w:right w:val="none" w:sz="0" w:space="0" w:color="auto"/>
      </w:divBdr>
    </w:div>
    <w:div w:id="996883072">
      <w:bodyDiv w:val="1"/>
      <w:marLeft w:val="0"/>
      <w:marRight w:val="0"/>
      <w:marTop w:val="0"/>
      <w:marBottom w:val="0"/>
      <w:divBdr>
        <w:top w:val="none" w:sz="0" w:space="0" w:color="auto"/>
        <w:left w:val="none" w:sz="0" w:space="0" w:color="auto"/>
        <w:bottom w:val="none" w:sz="0" w:space="0" w:color="auto"/>
        <w:right w:val="none" w:sz="0" w:space="0" w:color="auto"/>
      </w:divBdr>
    </w:div>
    <w:div w:id="1005205334">
      <w:bodyDiv w:val="1"/>
      <w:marLeft w:val="0"/>
      <w:marRight w:val="0"/>
      <w:marTop w:val="0"/>
      <w:marBottom w:val="0"/>
      <w:divBdr>
        <w:top w:val="none" w:sz="0" w:space="0" w:color="auto"/>
        <w:left w:val="none" w:sz="0" w:space="0" w:color="auto"/>
        <w:bottom w:val="none" w:sz="0" w:space="0" w:color="auto"/>
        <w:right w:val="none" w:sz="0" w:space="0" w:color="auto"/>
      </w:divBdr>
    </w:div>
    <w:div w:id="1044983122">
      <w:bodyDiv w:val="1"/>
      <w:marLeft w:val="0"/>
      <w:marRight w:val="0"/>
      <w:marTop w:val="0"/>
      <w:marBottom w:val="0"/>
      <w:divBdr>
        <w:top w:val="none" w:sz="0" w:space="0" w:color="auto"/>
        <w:left w:val="none" w:sz="0" w:space="0" w:color="auto"/>
        <w:bottom w:val="none" w:sz="0" w:space="0" w:color="auto"/>
        <w:right w:val="none" w:sz="0" w:space="0" w:color="auto"/>
      </w:divBdr>
    </w:div>
    <w:div w:id="1052314045">
      <w:bodyDiv w:val="1"/>
      <w:marLeft w:val="0"/>
      <w:marRight w:val="0"/>
      <w:marTop w:val="0"/>
      <w:marBottom w:val="0"/>
      <w:divBdr>
        <w:top w:val="none" w:sz="0" w:space="0" w:color="auto"/>
        <w:left w:val="none" w:sz="0" w:space="0" w:color="auto"/>
        <w:bottom w:val="none" w:sz="0" w:space="0" w:color="auto"/>
        <w:right w:val="none" w:sz="0" w:space="0" w:color="auto"/>
      </w:divBdr>
    </w:div>
    <w:div w:id="1058360804">
      <w:bodyDiv w:val="1"/>
      <w:marLeft w:val="0"/>
      <w:marRight w:val="0"/>
      <w:marTop w:val="0"/>
      <w:marBottom w:val="0"/>
      <w:divBdr>
        <w:top w:val="none" w:sz="0" w:space="0" w:color="auto"/>
        <w:left w:val="none" w:sz="0" w:space="0" w:color="auto"/>
        <w:bottom w:val="none" w:sz="0" w:space="0" w:color="auto"/>
        <w:right w:val="none" w:sz="0" w:space="0" w:color="auto"/>
      </w:divBdr>
    </w:div>
    <w:div w:id="1079986671">
      <w:bodyDiv w:val="1"/>
      <w:marLeft w:val="0"/>
      <w:marRight w:val="0"/>
      <w:marTop w:val="0"/>
      <w:marBottom w:val="0"/>
      <w:divBdr>
        <w:top w:val="none" w:sz="0" w:space="0" w:color="auto"/>
        <w:left w:val="none" w:sz="0" w:space="0" w:color="auto"/>
        <w:bottom w:val="none" w:sz="0" w:space="0" w:color="auto"/>
        <w:right w:val="none" w:sz="0" w:space="0" w:color="auto"/>
      </w:divBdr>
    </w:div>
    <w:div w:id="1082680361">
      <w:bodyDiv w:val="1"/>
      <w:marLeft w:val="0"/>
      <w:marRight w:val="0"/>
      <w:marTop w:val="0"/>
      <w:marBottom w:val="0"/>
      <w:divBdr>
        <w:top w:val="none" w:sz="0" w:space="0" w:color="auto"/>
        <w:left w:val="none" w:sz="0" w:space="0" w:color="auto"/>
        <w:bottom w:val="none" w:sz="0" w:space="0" w:color="auto"/>
        <w:right w:val="none" w:sz="0" w:space="0" w:color="auto"/>
      </w:divBdr>
    </w:div>
    <w:div w:id="1083800245">
      <w:bodyDiv w:val="1"/>
      <w:marLeft w:val="0"/>
      <w:marRight w:val="0"/>
      <w:marTop w:val="0"/>
      <w:marBottom w:val="0"/>
      <w:divBdr>
        <w:top w:val="none" w:sz="0" w:space="0" w:color="auto"/>
        <w:left w:val="none" w:sz="0" w:space="0" w:color="auto"/>
        <w:bottom w:val="none" w:sz="0" w:space="0" w:color="auto"/>
        <w:right w:val="none" w:sz="0" w:space="0" w:color="auto"/>
      </w:divBdr>
    </w:div>
    <w:div w:id="1088503803">
      <w:bodyDiv w:val="1"/>
      <w:marLeft w:val="0"/>
      <w:marRight w:val="0"/>
      <w:marTop w:val="0"/>
      <w:marBottom w:val="0"/>
      <w:divBdr>
        <w:top w:val="none" w:sz="0" w:space="0" w:color="auto"/>
        <w:left w:val="none" w:sz="0" w:space="0" w:color="auto"/>
        <w:bottom w:val="none" w:sz="0" w:space="0" w:color="auto"/>
        <w:right w:val="none" w:sz="0" w:space="0" w:color="auto"/>
      </w:divBdr>
    </w:div>
    <w:div w:id="1090278603">
      <w:bodyDiv w:val="1"/>
      <w:marLeft w:val="0"/>
      <w:marRight w:val="0"/>
      <w:marTop w:val="0"/>
      <w:marBottom w:val="0"/>
      <w:divBdr>
        <w:top w:val="none" w:sz="0" w:space="0" w:color="auto"/>
        <w:left w:val="none" w:sz="0" w:space="0" w:color="auto"/>
        <w:bottom w:val="none" w:sz="0" w:space="0" w:color="auto"/>
        <w:right w:val="none" w:sz="0" w:space="0" w:color="auto"/>
      </w:divBdr>
    </w:div>
    <w:div w:id="1093362272">
      <w:bodyDiv w:val="1"/>
      <w:marLeft w:val="0"/>
      <w:marRight w:val="0"/>
      <w:marTop w:val="0"/>
      <w:marBottom w:val="0"/>
      <w:divBdr>
        <w:top w:val="none" w:sz="0" w:space="0" w:color="auto"/>
        <w:left w:val="none" w:sz="0" w:space="0" w:color="auto"/>
        <w:bottom w:val="none" w:sz="0" w:space="0" w:color="auto"/>
        <w:right w:val="none" w:sz="0" w:space="0" w:color="auto"/>
      </w:divBdr>
    </w:div>
    <w:div w:id="1101025495">
      <w:bodyDiv w:val="1"/>
      <w:marLeft w:val="0"/>
      <w:marRight w:val="0"/>
      <w:marTop w:val="0"/>
      <w:marBottom w:val="0"/>
      <w:divBdr>
        <w:top w:val="none" w:sz="0" w:space="0" w:color="auto"/>
        <w:left w:val="none" w:sz="0" w:space="0" w:color="auto"/>
        <w:bottom w:val="none" w:sz="0" w:space="0" w:color="auto"/>
        <w:right w:val="none" w:sz="0" w:space="0" w:color="auto"/>
      </w:divBdr>
      <w:divsChild>
        <w:div w:id="797530967">
          <w:marLeft w:val="0"/>
          <w:marRight w:val="0"/>
          <w:marTop w:val="0"/>
          <w:marBottom w:val="0"/>
          <w:divBdr>
            <w:top w:val="single" w:sz="2" w:space="0" w:color="auto"/>
            <w:left w:val="single" w:sz="2" w:space="0" w:color="auto"/>
            <w:bottom w:val="single" w:sz="2" w:space="0" w:color="auto"/>
            <w:right w:val="single" w:sz="2" w:space="0" w:color="auto"/>
          </w:divBdr>
        </w:div>
      </w:divsChild>
    </w:div>
    <w:div w:id="1103644723">
      <w:bodyDiv w:val="1"/>
      <w:marLeft w:val="0"/>
      <w:marRight w:val="0"/>
      <w:marTop w:val="0"/>
      <w:marBottom w:val="0"/>
      <w:divBdr>
        <w:top w:val="none" w:sz="0" w:space="0" w:color="auto"/>
        <w:left w:val="none" w:sz="0" w:space="0" w:color="auto"/>
        <w:bottom w:val="none" w:sz="0" w:space="0" w:color="auto"/>
        <w:right w:val="none" w:sz="0" w:space="0" w:color="auto"/>
      </w:divBdr>
    </w:div>
    <w:div w:id="1106576176">
      <w:bodyDiv w:val="1"/>
      <w:marLeft w:val="0"/>
      <w:marRight w:val="0"/>
      <w:marTop w:val="0"/>
      <w:marBottom w:val="0"/>
      <w:divBdr>
        <w:top w:val="none" w:sz="0" w:space="0" w:color="auto"/>
        <w:left w:val="none" w:sz="0" w:space="0" w:color="auto"/>
        <w:bottom w:val="none" w:sz="0" w:space="0" w:color="auto"/>
        <w:right w:val="none" w:sz="0" w:space="0" w:color="auto"/>
      </w:divBdr>
    </w:div>
    <w:div w:id="1106580233">
      <w:bodyDiv w:val="1"/>
      <w:marLeft w:val="0"/>
      <w:marRight w:val="0"/>
      <w:marTop w:val="0"/>
      <w:marBottom w:val="0"/>
      <w:divBdr>
        <w:top w:val="none" w:sz="0" w:space="0" w:color="auto"/>
        <w:left w:val="none" w:sz="0" w:space="0" w:color="auto"/>
        <w:bottom w:val="none" w:sz="0" w:space="0" w:color="auto"/>
        <w:right w:val="none" w:sz="0" w:space="0" w:color="auto"/>
      </w:divBdr>
    </w:div>
    <w:div w:id="1158303388">
      <w:bodyDiv w:val="1"/>
      <w:marLeft w:val="0"/>
      <w:marRight w:val="0"/>
      <w:marTop w:val="0"/>
      <w:marBottom w:val="0"/>
      <w:divBdr>
        <w:top w:val="none" w:sz="0" w:space="0" w:color="auto"/>
        <w:left w:val="none" w:sz="0" w:space="0" w:color="auto"/>
        <w:bottom w:val="none" w:sz="0" w:space="0" w:color="auto"/>
        <w:right w:val="none" w:sz="0" w:space="0" w:color="auto"/>
      </w:divBdr>
    </w:div>
    <w:div w:id="1160147706">
      <w:bodyDiv w:val="1"/>
      <w:marLeft w:val="0"/>
      <w:marRight w:val="0"/>
      <w:marTop w:val="0"/>
      <w:marBottom w:val="0"/>
      <w:divBdr>
        <w:top w:val="none" w:sz="0" w:space="0" w:color="auto"/>
        <w:left w:val="none" w:sz="0" w:space="0" w:color="auto"/>
        <w:bottom w:val="none" w:sz="0" w:space="0" w:color="auto"/>
        <w:right w:val="none" w:sz="0" w:space="0" w:color="auto"/>
      </w:divBdr>
    </w:div>
    <w:div w:id="1168330784">
      <w:bodyDiv w:val="1"/>
      <w:marLeft w:val="0"/>
      <w:marRight w:val="0"/>
      <w:marTop w:val="0"/>
      <w:marBottom w:val="0"/>
      <w:divBdr>
        <w:top w:val="none" w:sz="0" w:space="0" w:color="auto"/>
        <w:left w:val="none" w:sz="0" w:space="0" w:color="auto"/>
        <w:bottom w:val="none" w:sz="0" w:space="0" w:color="auto"/>
        <w:right w:val="none" w:sz="0" w:space="0" w:color="auto"/>
      </w:divBdr>
      <w:divsChild>
        <w:div w:id="1466584024">
          <w:marLeft w:val="0"/>
          <w:marRight w:val="0"/>
          <w:marTop w:val="0"/>
          <w:marBottom w:val="0"/>
          <w:divBdr>
            <w:top w:val="single" w:sz="2" w:space="0" w:color="auto"/>
            <w:left w:val="single" w:sz="2" w:space="0" w:color="auto"/>
            <w:bottom w:val="single" w:sz="2" w:space="0" w:color="auto"/>
            <w:right w:val="single" w:sz="2" w:space="0" w:color="auto"/>
          </w:divBdr>
          <w:divsChild>
            <w:div w:id="1232227361">
              <w:marLeft w:val="0"/>
              <w:marRight w:val="0"/>
              <w:marTop w:val="0"/>
              <w:marBottom w:val="0"/>
              <w:divBdr>
                <w:top w:val="single" w:sz="2" w:space="0" w:color="auto"/>
                <w:left w:val="single" w:sz="2" w:space="0" w:color="auto"/>
                <w:bottom w:val="single" w:sz="2" w:space="0" w:color="auto"/>
                <w:right w:val="single" w:sz="2" w:space="0" w:color="auto"/>
              </w:divBdr>
            </w:div>
            <w:div w:id="1404716189">
              <w:marLeft w:val="0"/>
              <w:marRight w:val="0"/>
              <w:marTop w:val="0"/>
              <w:marBottom w:val="0"/>
              <w:divBdr>
                <w:top w:val="single" w:sz="2" w:space="0" w:color="auto"/>
                <w:left w:val="single" w:sz="2" w:space="0" w:color="auto"/>
                <w:bottom w:val="single" w:sz="2" w:space="0" w:color="auto"/>
                <w:right w:val="single" w:sz="2" w:space="0" w:color="auto"/>
              </w:divBdr>
              <w:divsChild>
                <w:div w:id="1459643314">
                  <w:marLeft w:val="0"/>
                  <w:marRight w:val="0"/>
                  <w:marTop w:val="0"/>
                  <w:marBottom w:val="0"/>
                  <w:divBdr>
                    <w:top w:val="single" w:sz="2" w:space="0" w:color="auto"/>
                    <w:left w:val="single" w:sz="2" w:space="0" w:color="auto"/>
                    <w:bottom w:val="single" w:sz="2" w:space="0" w:color="auto"/>
                    <w:right w:val="single" w:sz="2" w:space="0" w:color="auto"/>
                  </w:divBdr>
                  <w:divsChild>
                    <w:div w:id="32194884">
                      <w:marLeft w:val="0"/>
                      <w:marRight w:val="0"/>
                      <w:marTop w:val="0"/>
                      <w:marBottom w:val="0"/>
                      <w:divBdr>
                        <w:top w:val="single" w:sz="2" w:space="0" w:color="auto"/>
                        <w:left w:val="single" w:sz="2" w:space="0" w:color="auto"/>
                        <w:bottom w:val="single" w:sz="2" w:space="0" w:color="auto"/>
                        <w:right w:val="single" w:sz="2" w:space="0" w:color="auto"/>
                      </w:divBdr>
                    </w:div>
                    <w:div w:id="411897038">
                      <w:marLeft w:val="0"/>
                      <w:marRight w:val="0"/>
                      <w:marTop w:val="0"/>
                      <w:marBottom w:val="0"/>
                      <w:divBdr>
                        <w:top w:val="single" w:sz="2" w:space="0" w:color="auto"/>
                        <w:left w:val="single" w:sz="2" w:space="0" w:color="auto"/>
                        <w:bottom w:val="single" w:sz="2" w:space="0" w:color="auto"/>
                        <w:right w:val="single" w:sz="2" w:space="0" w:color="auto"/>
                      </w:divBdr>
                    </w:div>
                    <w:div w:id="122900309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74886000">
          <w:marLeft w:val="0"/>
          <w:marRight w:val="0"/>
          <w:marTop w:val="0"/>
          <w:marBottom w:val="0"/>
          <w:divBdr>
            <w:top w:val="single" w:sz="2" w:space="0" w:color="auto"/>
            <w:left w:val="single" w:sz="2" w:space="0" w:color="auto"/>
            <w:bottom w:val="single" w:sz="2" w:space="0" w:color="auto"/>
            <w:right w:val="single" w:sz="2" w:space="0" w:color="auto"/>
          </w:divBdr>
          <w:divsChild>
            <w:div w:id="148905982">
              <w:marLeft w:val="0"/>
              <w:marRight w:val="0"/>
              <w:marTop w:val="0"/>
              <w:marBottom w:val="0"/>
              <w:divBdr>
                <w:top w:val="single" w:sz="2" w:space="0" w:color="auto"/>
                <w:left w:val="single" w:sz="2" w:space="0" w:color="auto"/>
                <w:bottom w:val="single" w:sz="2" w:space="0" w:color="auto"/>
                <w:right w:val="single" w:sz="2" w:space="0" w:color="auto"/>
              </w:divBdr>
            </w:div>
            <w:div w:id="2130124478">
              <w:marLeft w:val="0"/>
              <w:marRight w:val="0"/>
              <w:marTop w:val="0"/>
              <w:marBottom w:val="0"/>
              <w:divBdr>
                <w:top w:val="single" w:sz="2" w:space="0" w:color="auto"/>
                <w:left w:val="single" w:sz="2" w:space="0" w:color="auto"/>
                <w:bottom w:val="single" w:sz="2" w:space="0" w:color="auto"/>
                <w:right w:val="single" w:sz="2" w:space="0" w:color="auto"/>
              </w:divBdr>
              <w:divsChild>
                <w:div w:id="1697733919">
                  <w:marLeft w:val="0"/>
                  <w:marRight w:val="0"/>
                  <w:marTop w:val="0"/>
                  <w:marBottom w:val="0"/>
                  <w:divBdr>
                    <w:top w:val="single" w:sz="2" w:space="0" w:color="auto"/>
                    <w:left w:val="single" w:sz="2" w:space="0" w:color="auto"/>
                    <w:bottom w:val="single" w:sz="2" w:space="0" w:color="auto"/>
                    <w:right w:val="single" w:sz="2" w:space="0" w:color="auto"/>
                  </w:divBdr>
                  <w:divsChild>
                    <w:div w:id="77793256">
                      <w:marLeft w:val="0"/>
                      <w:marRight w:val="0"/>
                      <w:marTop w:val="0"/>
                      <w:marBottom w:val="0"/>
                      <w:divBdr>
                        <w:top w:val="single" w:sz="2" w:space="0" w:color="auto"/>
                        <w:left w:val="single" w:sz="2" w:space="0" w:color="auto"/>
                        <w:bottom w:val="single" w:sz="2" w:space="0" w:color="auto"/>
                        <w:right w:val="single" w:sz="2" w:space="0" w:color="auto"/>
                      </w:divBdr>
                    </w:div>
                    <w:div w:id="369040322">
                      <w:marLeft w:val="0"/>
                      <w:marRight w:val="0"/>
                      <w:marTop w:val="0"/>
                      <w:marBottom w:val="0"/>
                      <w:divBdr>
                        <w:top w:val="single" w:sz="2" w:space="0" w:color="auto"/>
                        <w:left w:val="single" w:sz="2" w:space="0" w:color="auto"/>
                        <w:bottom w:val="single" w:sz="2" w:space="0" w:color="auto"/>
                        <w:right w:val="single" w:sz="2" w:space="0" w:color="auto"/>
                      </w:divBdr>
                    </w:div>
                    <w:div w:id="906845589">
                      <w:marLeft w:val="0"/>
                      <w:marRight w:val="0"/>
                      <w:marTop w:val="0"/>
                      <w:marBottom w:val="0"/>
                      <w:divBdr>
                        <w:top w:val="single" w:sz="2" w:space="0" w:color="auto"/>
                        <w:left w:val="single" w:sz="2" w:space="0" w:color="auto"/>
                        <w:bottom w:val="single" w:sz="2" w:space="0" w:color="auto"/>
                        <w:right w:val="single" w:sz="2" w:space="0" w:color="auto"/>
                      </w:divBdr>
                    </w:div>
                    <w:div w:id="929701194">
                      <w:marLeft w:val="0"/>
                      <w:marRight w:val="0"/>
                      <w:marTop w:val="0"/>
                      <w:marBottom w:val="0"/>
                      <w:divBdr>
                        <w:top w:val="single" w:sz="2" w:space="0" w:color="auto"/>
                        <w:left w:val="single" w:sz="2" w:space="0" w:color="auto"/>
                        <w:bottom w:val="single" w:sz="2" w:space="0" w:color="auto"/>
                        <w:right w:val="single" w:sz="2" w:space="0" w:color="auto"/>
                      </w:divBdr>
                    </w:div>
                    <w:div w:id="1258488038">
                      <w:marLeft w:val="0"/>
                      <w:marRight w:val="0"/>
                      <w:marTop w:val="0"/>
                      <w:marBottom w:val="0"/>
                      <w:divBdr>
                        <w:top w:val="single" w:sz="2" w:space="0" w:color="auto"/>
                        <w:left w:val="single" w:sz="2" w:space="0" w:color="auto"/>
                        <w:bottom w:val="single" w:sz="2" w:space="0" w:color="auto"/>
                        <w:right w:val="single" w:sz="2" w:space="0" w:color="auto"/>
                      </w:divBdr>
                    </w:div>
                    <w:div w:id="1380670650">
                      <w:marLeft w:val="0"/>
                      <w:marRight w:val="0"/>
                      <w:marTop w:val="0"/>
                      <w:marBottom w:val="0"/>
                      <w:divBdr>
                        <w:top w:val="single" w:sz="2" w:space="0" w:color="auto"/>
                        <w:left w:val="single" w:sz="2" w:space="0" w:color="auto"/>
                        <w:bottom w:val="single" w:sz="2" w:space="0" w:color="auto"/>
                        <w:right w:val="single" w:sz="2" w:space="0" w:color="auto"/>
                      </w:divBdr>
                    </w:div>
                    <w:div w:id="1571768355">
                      <w:marLeft w:val="0"/>
                      <w:marRight w:val="0"/>
                      <w:marTop w:val="0"/>
                      <w:marBottom w:val="0"/>
                      <w:divBdr>
                        <w:top w:val="single" w:sz="2" w:space="0" w:color="auto"/>
                        <w:left w:val="single" w:sz="2" w:space="0" w:color="auto"/>
                        <w:bottom w:val="single" w:sz="2" w:space="0" w:color="auto"/>
                        <w:right w:val="single" w:sz="2" w:space="0" w:color="auto"/>
                      </w:divBdr>
                    </w:div>
                    <w:div w:id="1661428352">
                      <w:marLeft w:val="0"/>
                      <w:marRight w:val="0"/>
                      <w:marTop w:val="0"/>
                      <w:marBottom w:val="0"/>
                      <w:divBdr>
                        <w:top w:val="single" w:sz="2" w:space="0" w:color="auto"/>
                        <w:left w:val="single" w:sz="2" w:space="0" w:color="auto"/>
                        <w:bottom w:val="single" w:sz="2" w:space="0" w:color="auto"/>
                        <w:right w:val="single" w:sz="2" w:space="0" w:color="auto"/>
                      </w:divBdr>
                    </w:div>
                    <w:div w:id="173778159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69173701">
      <w:bodyDiv w:val="1"/>
      <w:marLeft w:val="0"/>
      <w:marRight w:val="0"/>
      <w:marTop w:val="0"/>
      <w:marBottom w:val="0"/>
      <w:divBdr>
        <w:top w:val="none" w:sz="0" w:space="0" w:color="auto"/>
        <w:left w:val="none" w:sz="0" w:space="0" w:color="auto"/>
        <w:bottom w:val="none" w:sz="0" w:space="0" w:color="auto"/>
        <w:right w:val="none" w:sz="0" w:space="0" w:color="auto"/>
      </w:divBdr>
    </w:div>
    <w:div w:id="1186098353">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189217076">
      <w:bodyDiv w:val="1"/>
      <w:marLeft w:val="0"/>
      <w:marRight w:val="0"/>
      <w:marTop w:val="0"/>
      <w:marBottom w:val="0"/>
      <w:divBdr>
        <w:top w:val="none" w:sz="0" w:space="0" w:color="auto"/>
        <w:left w:val="none" w:sz="0" w:space="0" w:color="auto"/>
        <w:bottom w:val="none" w:sz="0" w:space="0" w:color="auto"/>
        <w:right w:val="none" w:sz="0" w:space="0" w:color="auto"/>
      </w:divBdr>
      <w:divsChild>
        <w:div w:id="978610463">
          <w:marLeft w:val="274"/>
          <w:marRight w:val="0"/>
          <w:marTop w:val="0"/>
          <w:marBottom w:val="120"/>
          <w:divBdr>
            <w:top w:val="none" w:sz="0" w:space="0" w:color="auto"/>
            <w:left w:val="none" w:sz="0" w:space="0" w:color="auto"/>
            <w:bottom w:val="none" w:sz="0" w:space="0" w:color="auto"/>
            <w:right w:val="none" w:sz="0" w:space="0" w:color="auto"/>
          </w:divBdr>
        </w:div>
        <w:div w:id="1756127822">
          <w:marLeft w:val="274"/>
          <w:marRight w:val="0"/>
          <w:marTop w:val="0"/>
          <w:marBottom w:val="120"/>
          <w:divBdr>
            <w:top w:val="none" w:sz="0" w:space="0" w:color="auto"/>
            <w:left w:val="none" w:sz="0" w:space="0" w:color="auto"/>
            <w:bottom w:val="none" w:sz="0" w:space="0" w:color="auto"/>
            <w:right w:val="none" w:sz="0" w:space="0" w:color="auto"/>
          </w:divBdr>
        </w:div>
        <w:div w:id="1960527955">
          <w:marLeft w:val="274"/>
          <w:marRight w:val="0"/>
          <w:marTop w:val="0"/>
          <w:marBottom w:val="120"/>
          <w:divBdr>
            <w:top w:val="none" w:sz="0" w:space="0" w:color="auto"/>
            <w:left w:val="none" w:sz="0" w:space="0" w:color="auto"/>
            <w:bottom w:val="none" w:sz="0" w:space="0" w:color="auto"/>
            <w:right w:val="none" w:sz="0" w:space="0" w:color="auto"/>
          </w:divBdr>
        </w:div>
      </w:divsChild>
    </w:div>
    <w:div w:id="1196504183">
      <w:bodyDiv w:val="1"/>
      <w:marLeft w:val="0"/>
      <w:marRight w:val="0"/>
      <w:marTop w:val="0"/>
      <w:marBottom w:val="0"/>
      <w:divBdr>
        <w:top w:val="none" w:sz="0" w:space="0" w:color="auto"/>
        <w:left w:val="none" w:sz="0" w:space="0" w:color="auto"/>
        <w:bottom w:val="none" w:sz="0" w:space="0" w:color="auto"/>
        <w:right w:val="none" w:sz="0" w:space="0" w:color="auto"/>
      </w:divBdr>
    </w:div>
    <w:div w:id="1208100677">
      <w:bodyDiv w:val="1"/>
      <w:marLeft w:val="0"/>
      <w:marRight w:val="0"/>
      <w:marTop w:val="0"/>
      <w:marBottom w:val="0"/>
      <w:divBdr>
        <w:top w:val="none" w:sz="0" w:space="0" w:color="auto"/>
        <w:left w:val="none" w:sz="0" w:space="0" w:color="auto"/>
        <w:bottom w:val="none" w:sz="0" w:space="0" w:color="auto"/>
        <w:right w:val="none" w:sz="0" w:space="0" w:color="auto"/>
      </w:divBdr>
    </w:div>
    <w:div w:id="1209101192">
      <w:bodyDiv w:val="1"/>
      <w:marLeft w:val="0"/>
      <w:marRight w:val="0"/>
      <w:marTop w:val="0"/>
      <w:marBottom w:val="0"/>
      <w:divBdr>
        <w:top w:val="none" w:sz="0" w:space="0" w:color="auto"/>
        <w:left w:val="none" w:sz="0" w:space="0" w:color="auto"/>
        <w:bottom w:val="none" w:sz="0" w:space="0" w:color="auto"/>
        <w:right w:val="none" w:sz="0" w:space="0" w:color="auto"/>
      </w:divBdr>
    </w:div>
    <w:div w:id="1215893108">
      <w:bodyDiv w:val="1"/>
      <w:marLeft w:val="0"/>
      <w:marRight w:val="0"/>
      <w:marTop w:val="0"/>
      <w:marBottom w:val="0"/>
      <w:divBdr>
        <w:top w:val="none" w:sz="0" w:space="0" w:color="auto"/>
        <w:left w:val="none" w:sz="0" w:space="0" w:color="auto"/>
        <w:bottom w:val="none" w:sz="0" w:space="0" w:color="auto"/>
        <w:right w:val="none" w:sz="0" w:space="0" w:color="auto"/>
      </w:divBdr>
    </w:div>
    <w:div w:id="1223641151">
      <w:bodyDiv w:val="1"/>
      <w:marLeft w:val="0"/>
      <w:marRight w:val="0"/>
      <w:marTop w:val="0"/>
      <w:marBottom w:val="0"/>
      <w:divBdr>
        <w:top w:val="none" w:sz="0" w:space="0" w:color="auto"/>
        <w:left w:val="none" w:sz="0" w:space="0" w:color="auto"/>
        <w:bottom w:val="none" w:sz="0" w:space="0" w:color="auto"/>
        <w:right w:val="none" w:sz="0" w:space="0" w:color="auto"/>
      </w:divBdr>
    </w:div>
    <w:div w:id="1226335061">
      <w:bodyDiv w:val="1"/>
      <w:marLeft w:val="0"/>
      <w:marRight w:val="0"/>
      <w:marTop w:val="0"/>
      <w:marBottom w:val="0"/>
      <w:divBdr>
        <w:top w:val="none" w:sz="0" w:space="0" w:color="auto"/>
        <w:left w:val="none" w:sz="0" w:space="0" w:color="auto"/>
        <w:bottom w:val="none" w:sz="0" w:space="0" w:color="auto"/>
        <w:right w:val="none" w:sz="0" w:space="0" w:color="auto"/>
      </w:divBdr>
    </w:div>
    <w:div w:id="1239707417">
      <w:bodyDiv w:val="1"/>
      <w:marLeft w:val="0"/>
      <w:marRight w:val="0"/>
      <w:marTop w:val="0"/>
      <w:marBottom w:val="0"/>
      <w:divBdr>
        <w:top w:val="none" w:sz="0" w:space="0" w:color="auto"/>
        <w:left w:val="none" w:sz="0" w:space="0" w:color="auto"/>
        <w:bottom w:val="none" w:sz="0" w:space="0" w:color="auto"/>
        <w:right w:val="none" w:sz="0" w:space="0" w:color="auto"/>
      </w:divBdr>
    </w:div>
    <w:div w:id="1240598828">
      <w:bodyDiv w:val="1"/>
      <w:marLeft w:val="0"/>
      <w:marRight w:val="0"/>
      <w:marTop w:val="0"/>
      <w:marBottom w:val="0"/>
      <w:divBdr>
        <w:top w:val="none" w:sz="0" w:space="0" w:color="auto"/>
        <w:left w:val="none" w:sz="0" w:space="0" w:color="auto"/>
        <w:bottom w:val="none" w:sz="0" w:space="0" w:color="auto"/>
        <w:right w:val="none" w:sz="0" w:space="0" w:color="auto"/>
      </w:divBdr>
    </w:div>
    <w:div w:id="1248270043">
      <w:bodyDiv w:val="1"/>
      <w:marLeft w:val="0"/>
      <w:marRight w:val="0"/>
      <w:marTop w:val="0"/>
      <w:marBottom w:val="0"/>
      <w:divBdr>
        <w:top w:val="none" w:sz="0" w:space="0" w:color="auto"/>
        <w:left w:val="none" w:sz="0" w:space="0" w:color="auto"/>
        <w:bottom w:val="none" w:sz="0" w:space="0" w:color="auto"/>
        <w:right w:val="none" w:sz="0" w:space="0" w:color="auto"/>
      </w:divBdr>
      <w:divsChild>
        <w:div w:id="1022558563">
          <w:marLeft w:val="0"/>
          <w:marRight w:val="0"/>
          <w:marTop w:val="0"/>
          <w:marBottom w:val="0"/>
          <w:divBdr>
            <w:top w:val="single" w:sz="2" w:space="0" w:color="auto"/>
            <w:left w:val="single" w:sz="2" w:space="0" w:color="auto"/>
            <w:bottom w:val="single" w:sz="2" w:space="0" w:color="auto"/>
            <w:right w:val="single" w:sz="2" w:space="0" w:color="auto"/>
          </w:divBdr>
        </w:div>
      </w:divsChild>
    </w:div>
    <w:div w:id="1254974383">
      <w:bodyDiv w:val="1"/>
      <w:marLeft w:val="0"/>
      <w:marRight w:val="0"/>
      <w:marTop w:val="0"/>
      <w:marBottom w:val="0"/>
      <w:divBdr>
        <w:top w:val="none" w:sz="0" w:space="0" w:color="auto"/>
        <w:left w:val="none" w:sz="0" w:space="0" w:color="auto"/>
        <w:bottom w:val="none" w:sz="0" w:space="0" w:color="auto"/>
        <w:right w:val="none" w:sz="0" w:space="0" w:color="auto"/>
      </w:divBdr>
    </w:div>
    <w:div w:id="1256284711">
      <w:bodyDiv w:val="1"/>
      <w:marLeft w:val="0"/>
      <w:marRight w:val="0"/>
      <w:marTop w:val="0"/>
      <w:marBottom w:val="0"/>
      <w:divBdr>
        <w:top w:val="none" w:sz="0" w:space="0" w:color="auto"/>
        <w:left w:val="none" w:sz="0" w:space="0" w:color="auto"/>
        <w:bottom w:val="none" w:sz="0" w:space="0" w:color="auto"/>
        <w:right w:val="none" w:sz="0" w:space="0" w:color="auto"/>
      </w:divBdr>
    </w:div>
    <w:div w:id="1276139306">
      <w:bodyDiv w:val="1"/>
      <w:marLeft w:val="0"/>
      <w:marRight w:val="0"/>
      <w:marTop w:val="0"/>
      <w:marBottom w:val="0"/>
      <w:divBdr>
        <w:top w:val="none" w:sz="0" w:space="0" w:color="auto"/>
        <w:left w:val="none" w:sz="0" w:space="0" w:color="auto"/>
        <w:bottom w:val="none" w:sz="0" w:space="0" w:color="auto"/>
        <w:right w:val="none" w:sz="0" w:space="0" w:color="auto"/>
      </w:divBdr>
    </w:div>
    <w:div w:id="1280452059">
      <w:bodyDiv w:val="1"/>
      <w:marLeft w:val="0"/>
      <w:marRight w:val="0"/>
      <w:marTop w:val="0"/>
      <w:marBottom w:val="0"/>
      <w:divBdr>
        <w:top w:val="none" w:sz="0" w:space="0" w:color="auto"/>
        <w:left w:val="none" w:sz="0" w:space="0" w:color="auto"/>
        <w:bottom w:val="none" w:sz="0" w:space="0" w:color="auto"/>
        <w:right w:val="none" w:sz="0" w:space="0" w:color="auto"/>
      </w:divBdr>
      <w:divsChild>
        <w:div w:id="43918103">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296449071">
      <w:bodyDiv w:val="1"/>
      <w:marLeft w:val="0"/>
      <w:marRight w:val="0"/>
      <w:marTop w:val="0"/>
      <w:marBottom w:val="0"/>
      <w:divBdr>
        <w:top w:val="none" w:sz="0" w:space="0" w:color="auto"/>
        <w:left w:val="none" w:sz="0" w:space="0" w:color="auto"/>
        <w:bottom w:val="none" w:sz="0" w:space="0" w:color="auto"/>
        <w:right w:val="none" w:sz="0" w:space="0" w:color="auto"/>
      </w:divBdr>
    </w:div>
    <w:div w:id="1307510606">
      <w:bodyDiv w:val="1"/>
      <w:marLeft w:val="0"/>
      <w:marRight w:val="0"/>
      <w:marTop w:val="0"/>
      <w:marBottom w:val="0"/>
      <w:divBdr>
        <w:top w:val="none" w:sz="0" w:space="0" w:color="auto"/>
        <w:left w:val="none" w:sz="0" w:space="0" w:color="auto"/>
        <w:bottom w:val="none" w:sz="0" w:space="0" w:color="auto"/>
        <w:right w:val="none" w:sz="0" w:space="0" w:color="auto"/>
      </w:divBdr>
    </w:div>
    <w:div w:id="1308969451">
      <w:bodyDiv w:val="1"/>
      <w:marLeft w:val="0"/>
      <w:marRight w:val="0"/>
      <w:marTop w:val="0"/>
      <w:marBottom w:val="0"/>
      <w:divBdr>
        <w:top w:val="none" w:sz="0" w:space="0" w:color="auto"/>
        <w:left w:val="none" w:sz="0" w:space="0" w:color="auto"/>
        <w:bottom w:val="none" w:sz="0" w:space="0" w:color="auto"/>
        <w:right w:val="none" w:sz="0" w:space="0" w:color="auto"/>
      </w:divBdr>
    </w:div>
    <w:div w:id="1309431123">
      <w:bodyDiv w:val="1"/>
      <w:marLeft w:val="0"/>
      <w:marRight w:val="0"/>
      <w:marTop w:val="0"/>
      <w:marBottom w:val="0"/>
      <w:divBdr>
        <w:top w:val="none" w:sz="0" w:space="0" w:color="auto"/>
        <w:left w:val="none" w:sz="0" w:space="0" w:color="auto"/>
        <w:bottom w:val="none" w:sz="0" w:space="0" w:color="auto"/>
        <w:right w:val="none" w:sz="0" w:space="0" w:color="auto"/>
      </w:divBdr>
      <w:divsChild>
        <w:div w:id="735510537">
          <w:marLeft w:val="274"/>
          <w:marRight w:val="0"/>
          <w:marTop w:val="0"/>
          <w:marBottom w:val="120"/>
          <w:divBdr>
            <w:top w:val="none" w:sz="0" w:space="0" w:color="auto"/>
            <w:left w:val="none" w:sz="0" w:space="0" w:color="auto"/>
            <w:bottom w:val="none" w:sz="0" w:space="0" w:color="auto"/>
            <w:right w:val="none" w:sz="0" w:space="0" w:color="auto"/>
          </w:divBdr>
        </w:div>
        <w:div w:id="827206987">
          <w:marLeft w:val="274"/>
          <w:marRight w:val="0"/>
          <w:marTop w:val="0"/>
          <w:marBottom w:val="120"/>
          <w:divBdr>
            <w:top w:val="none" w:sz="0" w:space="0" w:color="auto"/>
            <w:left w:val="none" w:sz="0" w:space="0" w:color="auto"/>
            <w:bottom w:val="none" w:sz="0" w:space="0" w:color="auto"/>
            <w:right w:val="none" w:sz="0" w:space="0" w:color="auto"/>
          </w:divBdr>
        </w:div>
        <w:div w:id="1272467553">
          <w:marLeft w:val="274"/>
          <w:marRight w:val="0"/>
          <w:marTop w:val="0"/>
          <w:marBottom w:val="120"/>
          <w:divBdr>
            <w:top w:val="none" w:sz="0" w:space="0" w:color="auto"/>
            <w:left w:val="none" w:sz="0" w:space="0" w:color="auto"/>
            <w:bottom w:val="none" w:sz="0" w:space="0" w:color="auto"/>
            <w:right w:val="none" w:sz="0" w:space="0" w:color="auto"/>
          </w:divBdr>
        </w:div>
      </w:divsChild>
    </w:div>
    <w:div w:id="1313176940">
      <w:bodyDiv w:val="1"/>
      <w:marLeft w:val="0"/>
      <w:marRight w:val="0"/>
      <w:marTop w:val="0"/>
      <w:marBottom w:val="0"/>
      <w:divBdr>
        <w:top w:val="none" w:sz="0" w:space="0" w:color="auto"/>
        <w:left w:val="none" w:sz="0" w:space="0" w:color="auto"/>
        <w:bottom w:val="none" w:sz="0" w:space="0" w:color="auto"/>
        <w:right w:val="none" w:sz="0" w:space="0" w:color="auto"/>
      </w:divBdr>
    </w:div>
    <w:div w:id="1313800812">
      <w:bodyDiv w:val="1"/>
      <w:marLeft w:val="0"/>
      <w:marRight w:val="0"/>
      <w:marTop w:val="0"/>
      <w:marBottom w:val="0"/>
      <w:divBdr>
        <w:top w:val="none" w:sz="0" w:space="0" w:color="auto"/>
        <w:left w:val="none" w:sz="0" w:space="0" w:color="auto"/>
        <w:bottom w:val="none" w:sz="0" w:space="0" w:color="auto"/>
        <w:right w:val="none" w:sz="0" w:space="0" w:color="auto"/>
      </w:divBdr>
    </w:div>
    <w:div w:id="1314482668">
      <w:bodyDiv w:val="1"/>
      <w:marLeft w:val="0"/>
      <w:marRight w:val="0"/>
      <w:marTop w:val="0"/>
      <w:marBottom w:val="0"/>
      <w:divBdr>
        <w:top w:val="none" w:sz="0" w:space="0" w:color="auto"/>
        <w:left w:val="none" w:sz="0" w:space="0" w:color="auto"/>
        <w:bottom w:val="none" w:sz="0" w:space="0" w:color="auto"/>
        <w:right w:val="none" w:sz="0" w:space="0" w:color="auto"/>
      </w:divBdr>
    </w:div>
    <w:div w:id="1318025902">
      <w:bodyDiv w:val="1"/>
      <w:marLeft w:val="0"/>
      <w:marRight w:val="0"/>
      <w:marTop w:val="0"/>
      <w:marBottom w:val="0"/>
      <w:divBdr>
        <w:top w:val="none" w:sz="0" w:space="0" w:color="auto"/>
        <w:left w:val="none" w:sz="0" w:space="0" w:color="auto"/>
        <w:bottom w:val="none" w:sz="0" w:space="0" w:color="auto"/>
        <w:right w:val="none" w:sz="0" w:space="0" w:color="auto"/>
      </w:divBdr>
    </w:div>
    <w:div w:id="1324580647">
      <w:bodyDiv w:val="1"/>
      <w:marLeft w:val="0"/>
      <w:marRight w:val="0"/>
      <w:marTop w:val="0"/>
      <w:marBottom w:val="0"/>
      <w:divBdr>
        <w:top w:val="none" w:sz="0" w:space="0" w:color="auto"/>
        <w:left w:val="none" w:sz="0" w:space="0" w:color="auto"/>
        <w:bottom w:val="none" w:sz="0" w:space="0" w:color="auto"/>
        <w:right w:val="none" w:sz="0" w:space="0" w:color="auto"/>
      </w:divBdr>
      <w:divsChild>
        <w:div w:id="819417616">
          <w:marLeft w:val="0"/>
          <w:marRight w:val="0"/>
          <w:marTop w:val="0"/>
          <w:marBottom w:val="0"/>
          <w:divBdr>
            <w:top w:val="single" w:sz="2" w:space="0" w:color="auto"/>
            <w:left w:val="single" w:sz="2" w:space="0" w:color="auto"/>
            <w:bottom w:val="single" w:sz="2" w:space="0" w:color="auto"/>
            <w:right w:val="single" w:sz="2" w:space="0" w:color="auto"/>
          </w:divBdr>
        </w:div>
        <w:div w:id="935284707">
          <w:marLeft w:val="0"/>
          <w:marRight w:val="0"/>
          <w:marTop w:val="0"/>
          <w:marBottom w:val="0"/>
          <w:divBdr>
            <w:top w:val="single" w:sz="2" w:space="0" w:color="auto"/>
            <w:left w:val="single" w:sz="2" w:space="0" w:color="auto"/>
            <w:bottom w:val="single" w:sz="2" w:space="0" w:color="auto"/>
            <w:right w:val="single" w:sz="2" w:space="0" w:color="auto"/>
          </w:divBdr>
        </w:div>
        <w:div w:id="1407533219">
          <w:marLeft w:val="0"/>
          <w:marRight w:val="0"/>
          <w:marTop w:val="0"/>
          <w:marBottom w:val="0"/>
          <w:divBdr>
            <w:top w:val="single" w:sz="2" w:space="0" w:color="auto"/>
            <w:left w:val="single" w:sz="2" w:space="0" w:color="auto"/>
            <w:bottom w:val="single" w:sz="2" w:space="0" w:color="auto"/>
            <w:right w:val="single" w:sz="2" w:space="0" w:color="auto"/>
          </w:divBdr>
        </w:div>
      </w:divsChild>
    </w:div>
    <w:div w:id="1345127861">
      <w:bodyDiv w:val="1"/>
      <w:marLeft w:val="0"/>
      <w:marRight w:val="0"/>
      <w:marTop w:val="0"/>
      <w:marBottom w:val="0"/>
      <w:divBdr>
        <w:top w:val="none" w:sz="0" w:space="0" w:color="auto"/>
        <w:left w:val="none" w:sz="0" w:space="0" w:color="auto"/>
        <w:bottom w:val="none" w:sz="0" w:space="0" w:color="auto"/>
        <w:right w:val="none" w:sz="0" w:space="0" w:color="auto"/>
      </w:divBdr>
    </w:div>
    <w:div w:id="1352487171">
      <w:bodyDiv w:val="1"/>
      <w:marLeft w:val="0"/>
      <w:marRight w:val="0"/>
      <w:marTop w:val="0"/>
      <w:marBottom w:val="0"/>
      <w:divBdr>
        <w:top w:val="none" w:sz="0" w:space="0" w:color="auto"/>
        <w:left w:val="none" w:sz="0" w:space="0" w:color="auto"/>
        <w:bottom w:val="none" w:sz="0" w:space="0" w:color="auto"/>
        <w:right w:val="none" w:sz="0" w:space="0" w:color="auto"/>
      </w:divBdr>
    </w:div>
    <w:div w:id="1355185069">
      <w:bodyDiv w:val="1"/>
      <w:marLeft w:val="0"/>
      <w:marRight w:val="0"/>
      <w:marTop w:val="0"/>
      <w:marBottom w:val="0"/>
      <w:divBdr>
        <w:top w:val="none" w:sz="0" w:space="0" w:color="auto"/>
        <w:left w:val="none" w:sz="0" w:space="0" w:color="auto"/>
        <w:bottom w:val="none" w:sz="0" w:space="0" w:color="auto"/>
        <w:right w:val="none" w:sz="0" w:space="0" w:color="auto"/>
      </w:divBdr>
    </w:div>
    <w:div w:id="1356150562">
      <w:bodyDiv w:val="1"/>
      <w:marLeft w:val="0"/>
      <w:marRight w:val="0"/>
      <w:marTop w:val="0"/>
      <w:marBottom w:val="0"/>
      <w:divBdr>
        <w:top w:val="none" w:sz="0" w:space="0" w:color="auto"/>
        <w:left w:val="none" w:sz="0" w:space="0" w:color="auto"/>
        <w:bottom w:val="none" w:sz="0" w:space="0" w:color="auto"/>
        <w:right w:val="none" w:sz="0" w:space="0" w:color="auto"/>
      </w:divBdr>
    </w:div>
    <w:div w:id="1358628283">
      <w:bodyDiv w:val="1"/>
      <w:marLeft w:val="0"/>
      <w:marRight w:val="0"/>
      <w:marTop w:val="0"/>
      <w:marBottom w:val="0"/>
      <w:divBdr>
        <w:top w:val="none" w:sz="0" w:space="0" w:color="auto"/>
        <w:left w:val="none" w:sz="0" w:space="0" w:color="auto"/>
        <w:bottom w:val="none" w:sz="0" w:space="0" w:color="auto"/>
        <w:right w:val="none" w:sz="0" w:space="0" w:color="auto"/>
      </w:divBdr>
    </w:div>
    <w:div w:id="1359429785">
      <w:bodyDiv w:val="1"/>
      <w:marLeft w:val="0"/>
      <w:marRight w:val="0"/>
      <w:marTop w:val="0"/>
      <w:marBottom w:val="0"/>
      <w:divBdr>
        <w:top w:val="none" w:sz="0" w:space="0" w:color="auto"/>
        <w:left w:val="none" w:sz="0" w:space="0" w:color="auto"/>
        <w:bottom w:val="none" w:sz="0" w:space="0" w:color="auto"/>
        <w:right w:val="none" w:sz="0" w:space="0" w:color="auto"/>
      </w:divBdr>
    </w:div>
    <w:div w:id="1361511651">
      <w:bodyDiv w:val="1"/>
      <w:marLeft w:val="0"/>
      <w:marRight w:val="0"/>
      <w:marTop w:val="0"/>
      <w:marBottom w:val="0"/>
      <w:divBdr>
        <w:top w:val="none" w:sz="0" w:space="0" w:color="auto"/>
        <w:left w:val="none" w:sz="0" w:space="0" w:color="auto"/>
        <w:bottom w:val="none" w:sz="0" w:space="0" w:color="auto"/>
        <w:right w:val="none" w:sz="0" w:space="0" w:color="auto"/>
      </w:divBdr>
    </w:div>
    <w:div w:id="1362635185">
      <w:bodyDiv w:val="1"/>
      <w:marLeft w:val="0"/>
      <w:marRight w:val="0"/>
      <w:marTop w:val="0"/>
      <w:marBottom w:val="0"/>
      <w:divBdr>
        <w:top w:val="none" w:sz="0" w:space="0" w:color="auto"/>
        <w:left w:val="none" w:sz="0" w:space="0" w:color="auto"/>
        <w:bottom w:val="none" w:sz="0" w:space="0" w:color="auto"/>
        <w:right w:val="none" w:sz="0" w:space="0" w:color="auto"/>
      </w:divBdr>
    </w:div>
    <w:div w:id="1363822157">
      <w:bodyDiv w:val="1"/>
      <w:marLeft w:val="0"/>
      <w:marRight w:val="0"/>
      <w:marTop w:val="0"/>
      <w:marBottom w:val="0"/>
      <w:divBdr>
        <w:top w:val="none" w:sz="0" w:space="0" w:color="auto"/>
        <w:left w:val="none" w:sz="0" w:space="0" w:color="auto"/>
        <w:bottom w:val="none" w:sz="0" w:space="0" w:color="auto"/>
        <w:right w:val="none" w:sz="0" w:space="0" w:color="auto"/>
      </w:divBdr>
      <w:divsChild>
        <w:div w:id="888418720">
          <w:marLeft w:val="274"/>
          <w:marRight w:val="0"/>
          <w:marTop w:val="0"/>
          <w:marBottom w:val="120"/>
          <w:divBdr>
            <w:top w:val="none" w:sz="0" w:space="0" w:color="auto"/>
            <w:left w:val="none" w:sz="0" w:space="0" w:color="auto"/>
            <w:bottom w:val="none" w:sz="0" w:space="0" w:color="auto"/>
            <w:right w:val="none" w:sz="0" w:space="0" w:color="auto"/>
          </w:divBdr>
        </w:div>
      </w:divsChild>
    </w:div>
    <w:div w:id="1367832241">
      <w:bodyDiv w:val="1"/>
      <w:marLeft w:val="0"/>
      <w:marRight w:val="0"/>
      <w:marTop w:val="0"/>
      <w:marBottom w:val="0"/>
      <w:divBdr>
        <w:top w:val="none" w:sz="0" w:space="0" w:color="auto"/>
        <w:left w:val="none" w:sz="0" w:space="0" w:color="auto"/>
        <w:bottom w:val="none" w:sz="0" w:space="0" w:color="auto"/>
        <w:right w:val="none" w:sz="0" w:space="0" w:color="auto"/>
      </w:divBdr>
    </w:div>
    <w:div w:id="1369254725">
      <w:bodyDiv w:val="1"/>
      <w:marLeft w:val="0"/>
      <w:marRight w:val="0"/>
      <w:marTop w:val="0"/>
      <w:marBottom w:val="0"/>
      <w:divBdr>
        <w:top w:val="none" w:sz="0" w:space="0" w:color="auto"/>
        <w:left w:val="none" w:sz="0" w:space="0" w:color="auto"/>
        <w:bottom w:val="none" w:sz="0" w:space="0" w:color="auto"/>
        <w:right w:val="none" w:sz="0" w:space="0" w:color="auto"/>
      </w:divBdr>
    </w:div>
    <w:div w:id="1374502602">
      <w:bodyDiv w:val="1"/>
      <w:marLeft w:val="0"/>
      <w:marRight w:val="0"/>
      <w:marTop w:val="0"/>
      <w:marBottom w:val="0"/>
      <w:divBdr>
        <w:top w:val="none" w:sz="0" w:space="0" w:color="auto"/>
        <w:left w:val="none" w:sz="0" w:space="0" w:color="auto"/>
        <w:bottom w:val="none" w:sz="0" w:space="0" w:color="auto"/>
        <w:right w:val="none" w:sz="0" w:space="0" w:color="auto"/>
      </w:divBdr>
    </w:div>
    <w:div w:id="1377779304">
      <w:bodyDiv w:val="1"/>
      <w:marLeft w:val="0"/>
      <w:marRight w:val="0"/>
      <w:marTop w:val="0"/>
      <w:marBottom w:val="0"/>
      <w:divBdr>
        <w:top w:val="none" w:sz="0" w:space="0" w:color="auto"/>
        <w:left w:val="none" w:sz="0" w:space="0" w:color="auto"/>
        <w:bottom w:val="none" w:sz="0" w:space="0" w:color="auto"/>
        <w:right w:val="none" w:sz="0" w:space="0" w:color="auto"/>
      </w:divBdr>
    </w:div>
    <w:div w:id="1384676164">
      <w:bodyDiv w:val="1"/>
      <w:marLeft w:val="0"/>
      <w:marRight w:val="0"/>
      <w:marTop w:val="0"/>
      <w:marBottom w:val="0"/>
      <w:divBdr>
        <w:top w:val="none" w:sz="0" w:space="0" w:color="auto"/>
        <w:left w:val="none" w:sz="0" w:space="0" w:color="auto"/>
        <w:bottom w:val="none" w:sz="0" w:space="0" w:color="auto"/>
        <w:right w:val="none" w:sz="0" w:space="0" w:color="auto"/>
      </w:divBdr>
    </w:div>
    <w:div w:id="1391881458">
      <w:bodyDiv w:val="1"/>
      <w:marLeft w:val="0"/>
      <w:marRight w:val="0"/>
      <w:marTop w:val="0"/>
      <w:marBottom w:val="0"/>
      <w:divBdr>
        <w:top w:val="none" w:sz="0" w:space="0" w:color="auto"/>
        <w:left w:val="none" w:sz="0" w:space="0" w:color="auto"/>
        <w:bottom w:val="none" w:sz="0" w:space="0" w:color="auto"/>
        <w:right w:val="none" w:sz="0" w:space="0" w:color="auto"/>
      </w:divBdr>
    </w:div>
    <w:div w:id="1393961809">
      <w:bodyDiv w:val="1"/>
      <w:marLeft w:val="0"/>
      <w:marRight w:val="0"/>
      <w:marTop w:val="0"/>
      <w:marBottom w:val="0"/>
      <w:divBdr>
        <w:top w:val="none" w:sz="0" w:space="0" w:color="auto"/>
        <w:left w:val="none" w:sz="0" w:space="0" w:color="auto"/>
        <w:bottom w:val="none" w:sz="0" w:space="0" w:color="auto"/>
        <w:right w:val="none" w:sz="0" w:space="0" w:color="auto"/>
      </w:divBdr>
    </w:div>
    <w:div w:id="1402481698">
      <w:bodyDiv w:val="1"/>
      <w:marLeft w:val="0"/>
      <w:marRight w:val="0"/>
      <w:marTop w:val="0"/>
      <w:marBottom w:val="0"/>
      <w:divBdr>
        <w:top w:val="none" w:sz="0" w:space="0" w:color="auto"/>
        <w:left w:val="none" w:sz="0" w:space="0" w:color="auto"/>
        <w:bottom w:val="none" w:sz="0" w:space="0" w:color="auto"/>
        <w:right w:val="none" w:sz="0" w:space="0" w:color="auto"/>
      </w:divBdr>
    </w:div>
    <w:div w:id="1405689143">
      <w:bodyDiv w:val="1"/>
      <w:marLeft w:val="0"/>
      <w:marRight w:val="0"/>
      <w:marTop w:val="0"/>
      <w:marBottom w:val="0"/>
      <w:divBdr>
        <w:top w:val="none" w:sz="0" w:space="0" w:color="auto"/>
        <w:left w:val="none" w:sz="0" w:space="0" w:color="auto"/>
        <w:bottom w:val="none" w:sz="0" w:space="0" w:color="auto"/>
        <w:right w:val="none" w:sz="0" w:space="0" w:color="auto"/>
      </w:divBdr>
      <w:divsChild>
        <w:div w:id="288517896">
          <w:marLeft w:val="274"/>
          <w:marRight w:val="0"/>
          <w:marTop w:val="0"/>
          <w:marBottom w:val="120"/>
          <w:divBdr>
            <w:top w:val="none" w:sz="0" w:space="0" w:color="auto"/>
            <w:left w:val="none" w:sz="0" w:space="0" w:color="auto"/>
            <w:bottom w:val="none" w:sz="0" w:space="0" w:color="auto"/>
            <w:right w:val="none" w:sz="0" w:space="0" w:color="auto"/>
          </w:divBdr>
        </w:div>
        <w:div w:id="511144720">
          <w:marLeft w:val="274"/>
          <w:marRight w:val="0"/>
          <w:marTop w:val="0"/>
          <w:marBottom w:val="120"/>
          <w:divBdr>
            <w:top w:val="none" w:sz="0" w:space="0" w:color="auto"/>
            <w:left w:val="none" w:sz="0" w:space="0" w:color="auto"/>
            <w:bottom w:val="none" w:sz="0" w:space="0" w:color="auto"/>
            <w:right w:val="none" w:sz="0" w:space="0" w:color="auto"/>
          </w:divBdr>
        </w:div>
        <w:div w:id="1866481953">
          <w:marLeft w:val="274"/>
          <w:marRight w:val="0"/>
          <w:marTop w:val="0"/>
          <w:marBottom w:val="120"/>
          <w:divBdr>
            <w:top w:val="none" w:sz="0" w:space="0" w:color="auto"/>
            <w:left w:val="none" w:sz="0" w:space="0" w:color="auto"/>
            <w:bottom w:val="none" w:sz="0" w:space="0" w:color="auto"/>
            <w:right w:val="none" w:sz="0" w:space="0" w:color="auto"/>
          </w:divBdr>
        </w:div>
      </w:divsChild>
    </w:div>
    <w:div w:id="1405881011">
      <w:bodyDiv w:val="1"/>
      <w:marLeft w:val="0"/>
      <w:marRight w:val="0"/>
      <w:marTop w:val="0"/>
      <w:marBottom w:val="0"/>
      <w:divBdr>
        <w:top w:val="none" w:sz="0" w:space="0" w:color="auto"/>
        <w:left w:val="none" w:sz="0" w:space="0" w:color="auto"/>
        <w:bottom w:val="none" w:sz="0" w:space="0" w:color="auto"/>
        <w:right w:val="none" w:sz="0" w:space="0" w:color="auto"/>
      </w:divBdr>
    </w:div>
    <w:div w:id="1408772267">
      <w:bodyDiv w:val="1"/>
      <w:marLeft w:val="0"/>
      <w:marRight w:val="0"/>
      <w:marTop w:val="0"/>
      <w:marBottom w:val="0"/>
      <w:divBdr>
        <w:top w:val="none" w:sz="0" w:space="0" w:color="auto"/>
        <w:left w:val="none" w:sz="0" w:space="0" w:color="auto"/>
        <w:bottom w:val="none" w:sz="0" w:space="0" w:color="auto"/>
        <w:right w:val="none" w:sz="0" w:space="0" w:color="auto"/>
      </w:divBdr>
    </w:div>
    <w:div w:id="1410151589">
      <w:bodyDiv w:val="1"/>
      <w:marLeft w:val="0"/>
      <w:marRight w:val="0"/>
      <w:marTop w:val="0"/>
      <w:marBottom w:val="0"/>
      <w:divBdr>
        <w:top w:val="none" w:sz="0" w:space="0" w:color="auto"/>
        <w:left w:val="none" w:sz="0" w:space="0" w:color="auto"/>
        <w:bottom w:val="none" w:sz="0" w:space="0" w:color="auto"/>
        <w:right w:val="none" w:sz="0" w:space="0" w:color="auto"/>
      </w:divBdr>
    </w:div>
    <w:div w:id="1412194205">
      <w:bodyDiv w:val="1"/>
      <w:marLeft w:val="0"/>
      <w:marRight w:val="0"/>
      <w:marTop w:val="0"/>
      <w:marBottom w:val="0"/>
      <w:divBdr>
        <w:top w:val="none" w:sz="0" w:space="0" w:color="auto"/>
        <w:left w:val="none" w:sz="0" w:space="0" w:color="auto"/>
        <w:bottom w:val="none" w:sz="0" w:space="0" w:color="auto"/>
        <w:right w:val="none" w:sz="0" w:space="0" w:color="auto"/>
      </w:divBdr>
    </w:div>
    <w:div w:id="1416054514">
      <w:bodyDiv w:val="1"/>
      <w:marLeft w:val="0"/>
      <w:marRight w:val="0"/>
      <w:marTop w:val="0"/>
      <w:marBottom w:val="0"/>
      <w:divBdr>
        <w:top w:val="none" w:sz="0" w:space="0" w:color="auto"/>
        <w:left w:val="none" w:sz="0" w:space="0" w:color="auto"/>
        <w:bottom w:val="none" w:sz="0" w:space="0" w:color="auto"/>
        <w:right w:val="none" w:sz="0" w:space="0" w:color="auto"/>
      </w:divBdr>
    </w:div>
    <w:div w:id="1421563155">
      <w:bodyDiv w:val="1"/>
      <w:marLeft w:val="0"/>
      <w:marRight w:val="0"/>
      <w:marTop w:val="0"/>
      <w:marBottom w:val="0"/>
      <w:divBdr>
        <w:top w:val="none" w:sz="0" w:space="0" w:color="auto"/>
        <w:left w:val="none" w:sz="0" w:space="0" w:color="auto"/>
        <w:bottom w:val="none" w:sz="0" w:space="0" w:color="auto"/>
        <w:right w:val="none" w:sz="0" w:space="0" w:color="auto"/>
      </w:divBdr>
    </w:div>
    <w:div w:id="1425032206">
      <w:bodyDiv w:val="1"/>
      <w:marLeft w:val="0"/>
      <w:marRight w:val="0"/>
      <w:marTop w:val="0"/>
      <w:marBottom w:val="0"/>
      <w:divBdr>
        <w:top w:val="none" w:sz="0" w:space="0" w:color="auto"/>
        <w:left w:val="none" w:sz="0" w:space="0" w:color="auto"/>
        <w:bottom w:val="none" w:sz="0" w:space="0" w:color="auto"/>
        <w:right w:val="none" w:sz="0" w:space="0" w:color="auto"/>
      </w:divBdr>
    </w:div>
    <w:div w:id="1442411280">
      <w:bodyDiv w:val="1"/>
      <w:marLeft w:val="0"/>
      <w:marRight w:val="0"/>
      <w:marTop w:val="0"/>
      <w:marBottom w:val="0"/>
      <w:divBdr>
        <w:top w:val="none" w:sz="0" w:space="0" w:color="auto"/>
        <w:left w:val="none" w:sz="0" w:space="0" w:color="auto"/>
        <w:bottom w:val="none" w:sz="0" w:space="0" w:color="auto"/>
        <w:right w:val="none" w:sz="0" w:space="0" w:color="auto"/>
      </w:divBdr>
    </w:div>
    <w:div w:id="1457945795">
      <w:bodyDiv w:val="1"/>
      <w:marLeft w:val="0"/>
      <w:marRight w:val="0"/>
      <w:marTop w:val="0"/>
      <w:marBottom w:val="0"/>
      <w:divBdr>
        <w:top w:val="none" w:sz="0" w:space="0" w:color="auto"/>
        <w:left w:val="none" w:sz="0" w:space="0" w:color="auto"/>
        <w:bottom w:val="none" w:sz="0" w:space="0" w:color="auto"/>
        <w:right w:val="none" w:sz="0" w:space="0" w:color="auto"/>
      </w:divBdr>
    </w:div>
    <w:div w:id="1486585497">
      <w:bodyDiv w:val="1"/>
      <w:marLeft w:val="0"/>
      <w:marRight w:val="0"/>
      <w:marTop w:val="0"/>
      <w:marBottom w:val="0"/>
      <w:divBdr>
        <w:top w:val="none" w:sz="0" w:space="0" w:color="auto"/>
        <w:left w:val="none" w:sz="0" w:space="0" w:color="auto"/>
        <w:bottom w:val="none" w:sz="0" w:space="0" w:color="auto"/>
        <w:right w:val="none" w:sz="0" w:space="0" w:color="auto"/>
      </w:divBdr>
    </w:div>
    <w:div w:id="1497261000">
      <w:bodyDiv w:val="1"/>
      <w:marLeft w:val="0"/>
      <w:marRight w:val="0"/>
      <w:marTop w:val="0"/>
      <w:marBottom w:val="0"/>
      <w:divBdr>
        <w:top w:val="none" w:sz="0" w:space="0" w:color="auto"/>
        <w:left w:val="none" w:sz="0" w:space="0" w:color="auto"/>
        <w:bottom w:val="none" w:sz="0" w:space="0" w:color="auto"/>
        <w:right w:val="none" w:sz="0" w:space="0" w:color="auto"/>
      </w:divBdr>
    </w:div>
    <w:div w:id="1504130414">
      <w:bodyDiv w:val="1"/>
      <w:marLeft w:val="0"/>
      <w:marRight w:val="0"/>
      <w:marTop w:val="0"/>
      <w:marBottom w:val="0"/>
      <w:divBdr>
        <w:top w:val="none" w:sz="0" w:space="0" w:color="auto"/>
        <w:left w:val="none" w:sz="0" w:space="0" w:color="auto"/>
        <w:bottom w:val="none" w:sz="0" w:space="0" w:color="auto"/>
        <w:right w:val="none" w:sz="0" w:space="0" w:color="auto"/>
      </w:divBdr>
    </w:div>
    <w:div w:id="1505976779">
      <w:bodyDiv w:val="1"/>
      <w:marLeft w:val="0"/>
      <w:marRight w:val="0"/>
      <w:marTop w:val="0"/>
      <w:marBottom w:val="0"/>
      <w:divBdr>
        <w:top w:val="none" w:sz="0" w:space="0" w:color="auto"/>
        <w:left w:val="none" w:sz="0" w:space="0" w:color="auto"/>
        <w:bottom w:val="none" w:sz="0" w:space="0" w:color="auto"/>
        <w:right w:val="none" w:sz="0" w:space="0" w:color="auto"/>
      </w:divBdr>
    </w:div>
    <w:div w:id="1515653263">
      <w:bodyDiv w:val="1"/>
      <w:marLeft w:val="0"/>
      <w:marRight w:val="0"/>
      <w:marTop w:val="0"/>
      <w:marBottom w:val="0"/>
      <w:divBdr>
        <w:top w:val="none" w:sz="0" w:space="0" w:color="auto"/>
        <w:left w:val="none" w:sz="0" w:space="0" w:color="auto"/>
        <w:bottom w:val="none" w:sz="0" w:space="0" w:color="auto"/>
        <w:right w:val="none" w:sz="0" w:space="0" w:color="auto"/>
      </w:divBdr>
    </w:div>
    <w:div w:id="1522548238">
      <w:bodyDiv w:val="1"/>
      <w:marLeft w:val="0"/>
      <w:marRight w:val="0"/>
      <w:marTop w:val="0"/>
      <w:marBottom w:val="0"/>
      <w:divBdr>
        <w:top w:val="none" w:sz="0" w:space="0" w:color="auto"/>
        <w:left w:val="none" w:sz="0" w:space="0" w:color="auto"/>
        <w:bottom w:val="none" w:sz="0" w:space="0" w:color="auto"/>
        <w:right w:val="none" w:sz="0" w:space="0" w:color="auto"/>
      </w:divBdr>
    </w:div>
    <w:div w:id="1527134410">
      <w:bodyDiv w:val="1"/>
      <w:marLeft w:val="0"/>
      <w:marRight w:val="0"/>
      <w:marTop w:val="0"/>
      <w:marBottom w:val="0"/>
      <w:divBdr>
        <w:top w:val="none" w:sz="0" w:space="0" w:color="auto"/>
        <w:left w:val="none" w:sz="0" w:space="0" w:color="auto"/>
        <w:bottom w:val="none" w:sz="0" w:space="0" w:color="auto"/>
        <w:right w:val="none" w:sz="0" w:space="0" w:color="auto"/>
      </w:divBdr>
    </w:div>
    <w:div w:id="1527980865">
      <w:bodyDiv w:val="1"/>
      <w:marLeft w:val="0"/>
      <w:marRight w:val="0"/>
      <w:marTop w:val="0"/>
      <w:marBottom w:val="0"/>
      <w:divBdr>
        <w:top w:val="none" w:sz="0" w:space="0" w:color="auto"/>
        <w:left w:val="none" w:sz="0" w:space="0" w:color="auto"/>
        <w:bottom w:val="none" w:sz="0" w:space="0" w:color="auto"/>
        <w:right w:val="none" w:sz="0" w:space="0" w:color="auto"/>
      </w:divBdr>
    </w:div>
    <w:div w:id="1532067824">
      <w:bodyDiv w:val="1"/>
      <w:marLeft w:val="0"/>
      <w:marRight w:val="0"/>
      <w:marTop w:val="0"/>
      <w:marBottom w:val="0"/>
      <w:divBdr>
        <w:top w:val="none" w:sz="0" w:space="0" w:color="auto"/>
        <w:left w:val="none" w:sz="0" w:space="0" w:color="auto"/>
        <w:bottom w:val="none" w:sz="0" w:space="0" w:color="auto"/>
        <w:right w:val="none" w:sz="0" w:space="0" w:color="auto"/>
      </w:divBdr>
    </w:div>
    <w:div w:id="1536040740">
      <w:bodyDiv w:val="1"/>
      <w:marLeft w:val="0"/>
      <w:marRight w:val="0"/>
      <w:marTop w:val="0"/>
      <w:marBottom w:val="0"/>
      <w:divBdr>
        <w:top w:val="none" w:sz="0" w:space="0" w:color="auto"/>
        <w:left w:val="none" w:sz="0" w:space="0" w:color="auto"/>
        <w:bottom w:val="none" w:sz="0" w:space="0" w:color="auto"/>
        <w:right w:val="none" w:sz="0" w:space="0" w:color="auto"/>
      </w:divBdr>
    </w:div>
    <w:div w:id="1540624336">
      <w:bodyDiv w:val="1"/>
      <w:marLeft w:val="0"/>
      <w:marRight w:val="0"/>
      <w:marTop w:val="0"/>
      <w:marBottom w:val="0"/>
      <w:divBdr>
        <w:top w:val="none" w:sz="0" w:space="0" w:color="auto"/>
        <w:left w:val="none" w:sz="0" w:space="0" w:color="auto"/>
        <w:bottom w:val="none" w:sz="0" w:space="0" w:color="auto"/>
        <w:right w:val="none" w:sz="0" w:space="0" w:color="auto"/>
      </w:divBdr>
      <w:divsChild>
        <w:div w:id="490099543">
          <w:marLeft w:val="0"/>
          <w:marRight w:val="0"/>
          <w:marTop w:val="0"/>
          <w:marBottom w:val="0"/>
          <w:divBdr>
            <w:top w:val="single" w:sz="2" w:space="0" w:color="auto"/>
            <w:left w:val="single" w:sz="2" w:space="0" w:color="auto"/>
            <w:bottom w:val="single" w:sz="2" w:space="0" w:color="auto"/>
            <w:right w:val="single" w:sz="2" w:space="0" w:color="auto"/>
          </w:divBdr>
        </w:div>
      </w:divsChild>
    </w:div>
    <w:div w:id="1541434490">
      <w:bodyDiv w:val="1"/>
      <w:marLeft w:val="0"/>
      <w:marRight w:val="0"/>
      <w:marTop w:val="0"/>
      <w:marBottom w:val="0"/>
      <w:divBdr>
        <w:top w:val="none" w:sz="0" w:space="0" w:color="auto"/>
        <w:left w:val="none" w:sz="0" w:space="0" w:color="auto"/>
        <w:bottom w:val="none" w:sz="0" w:space="0" w:color="auto"/>
        <w:right w:val="none" w:sz="0" w:space="0" w:color="auto"/>
      </w:divBdr>
    </w:div>
    <w:div w:id="1543512875">
      <w:bodyDiv w:val="1"/>
      <w:marLeft w:val="0"/>
      <w:marRight w:val="0"/>
      <w:marTop w:val="0"/>
      <w:marBottom w:val="0"/>
      <w:divBdr>
        <w:top w:val="none" w:sz="0" w:space="0" w:color="auto"/>
        <w:left w:val="none" w:sz="0" w:space="0" w:color="auto"/>
        <w:bottom w:val="none" w:sz="0" w:space="0" w:color="auto"/>
        <w:right w:val="none" w:sz="0" w:space="0" w:color="auto"/>
      </w:divBdr>
    </w:div>
    <w:div w:id="1544365276">
      <w:bodyDiv w:val="1"/>
      <w:marLeft w:val="0"/>
      <w:marRight w:val="0"/>
      <w:marTop w:val="0"/>
      <w:marBottom w:val="0"/>
      <w:divBdr>
        <w:top w:val="none" w:sz="0" w:space="0" w:color="auto"/>
        <w:left w:val="none" w:sz="0" w:space="0" w:color="auto"/>
        <w:bottom w:val="none" w:sz="0" w:space="0" w:color="auto"/>
        <w:right w:val="none" w:sz="0" w:space="0" w:color="auto"/>
      </w:divBdr>
    </w:div>
    <w:div w:id="1553810118">
      <w:bodyDiv w:val="1"/>
      <w:marLeft w:val="0"/>
      <w:marRight w:val="0"/>
      <w:marTop w:val="0"/>
      <w:marBottom w:val="0"/>
      <w:divBdr>
        <w:top w:val="none" w:sz="0" w:space="0" w:color="auto"/>
        <w:left w:val="none" w:sz="0" w:space="0" w:color="auto"/>
        <w:bottom w:val="none" w:sz="0" w:space="0" w:color="auto"/>
        <w:right w:val="none" w:sz="0" w:space="0" w:color="auto"/>
      </w:divBdr>
    </w:div>
    <w:div w:id="1569002202">
      <w:bodyDiv w:val="1"/>
      <w:marLeft w:val="0"/>
      <w:marRight w:val="0"/>
      <w:marTop w:val="0"/>
      <w:marBottom w:val="0"/>
      <w:divBdr>
        <w:top w:val="none" w:sz="0" w:space="0" w:color="auto"/>
        <w:left w:val="none" w:sz="0" w:space="0" w:color="auto"/>
        <w:bottom w:val="none" w:sz="0" w:space="0" w:color="auto"/>
        <w:right w:val="none" w:sz="0" w:space="0" w:color="auto"/>
      </w:divBdr>
      <w:divsChild>
        <w:div w:id="1856766561">
          <w:marLeft w:val="274"/>
          <w:marRight w:val="0"/>
          <w:marTop w:val="0"/>
          <w:marBottom w:val="120"/>
          <w:divBdr>
            <w:top w:val="none" w:sz="0" w:space="0" w:color="auto"/>
            <w:left w:val="none" w:sz="0" w:space="0" w:color="auto"/>
            <w:bottom w:val="none" w:sz="0" w:space="0" w:color="auto"/>
            <w:right w:val="none" w:sz="0" w:space="0" w:color="auto"/>
          </w:divBdr>
        </w:div>
      </w:divsChild>
    </w:div>
    <w:div w:id="1574583936">
      <w:bodyDiv w:val="1"/>
      <w:marLeft w:val="0"/>
      <w:marRight w:val="0"/>
      <w:marTop w:val="0"/>
      <w:marBottom w:val="0"/>
      <w:divBdr>
        <w:top w:val="none" w:sz="0" w:space="0" w:color="auto"/>
        <w:left w:val="none" w:sz="0" w:space="0" w:color="auto"/>
        <w:bottom w:val="none" w:sz="0" w:space="0" w:color="auto"/>
        <w:right w:val="none" w:sz="0" w:space="0" w:color="auto"/>
      </w:divBdr>
    </w:div>
    <w:div w:id="1574776154">
      <w:bodyDiv w:val="1"/>
      <w:marLeft w:val="0"/>
      <w:marRight w:val="0"/>
      <w:marTop w:val="0"/>
      <w:marBottom w:val="0"/>
      <w:divBdr>
        <w:top w:val="none" w:sz="0" w:space="0" w:color="auto"/>
        <w:left w:val="none" w:sz="0" w:space="0" w:color="auto"/>
        <w:bottom w:val="none" w:sz="0" w:space="0" w:color="auto"/>
        <w:right w:val="none" w:sz="0" w:space="0" w:color="auto"/>
      </w:divBdr>
    </w:div>
    <w:div w:id="1581677797">
      <w:bodyDiv w:val="1"/>
      <w:marLeft w:val="0"/>
      <w:marRight w:val="0"/>
      <w:marTop w:val="0"/>
      <w:marBottom w:val="0"/>
      <w:divBdr>
        <w:top w:val="none" w:sz="0" w:space="0" w:color="auto"/>
        <w:left w:val="none" w:sz="0" w:space="0" w:color="auto"/>
        <w:bottom w:val="none" w:sz="0" w:space="0" w:color="auto"/>
        <w:right w:val="none" w:sz="0" w:space="0" w:color="auto"/>
      </w:divBdr>
      <w:divsChild>
        <w:div w:id="1658992053">
          <w:marLeft w:val="0"/>
          <w:marRight w:val="0"/>
          <w:marTop w:val="0"/>
          <w:marBottom w:val="0"/>
          <w:divBdr>
            <w:top w:val="single" w:sz="2" w:space="0" w:color="auto"/>
            <w:left w:val="single" w:sz="2" w:space="0" w:color="auto"/>
            <w:bottom w:val="single" w:sz="2" w:space="0" w:color="auto"/>
            <w:right w:val="single" w:sz="2" w:space="0" w:color="auto"/>
          </w:divBdr>
          <w:divsChild>
            <w:div w:id="68236651">
              <w:marLeft w:val="0"/>
              <w:marRight w:val="0"/>
              <w:marTop w:val="0"/>
              <w:marBottom w:val="0"/>
              <w:divBdr>
                <w:top w:val="single" w:sz="2" w:space="0" w:color="auto"/>
                <w:left w:val="single" w:sz="2" w:space="0" w:color="auto"/>
                <w:bottom w:val="single" w:sz="2" w:space="0" w:color="auto"/>
                <w:right w:val="single" w:sz="2" w:space="0" w:color="auto"/>
              </w:divBdr>
            </w:div>
            <w:div w:id="1444035117">
              <w:marLeft w:val="0"/>
              <w:marRight w:val="0"/>
              <w:marTop w:val="0"/>
              <w:marBottom w:val="0"/>
              <w:divBdr>
                <w:top w:val="single" w:sz="2" w:space="0" w:color="auto"/>
                <w:left w:val="single" w:sz="2" w:space="0" w:color="auto"/>
                <w:bottom w:val="single" w:sz="2" w:space="0" w:color="auto"/>
                <w:right w:val="single" w:sz="2" w:space="0" w:color="auto"/>
              </w:divBdr>
              <w:divsChild>
                <w:div w:id="2080514262">
                  <w:marLeft w:val="0"/>
                  <w:marRight w:val="0"/>
                  <w:marTop w:val="0"/>
                  <w:marBottom w:val="0"/>
                  <w:divBdr>
                    <w:top w:val="single" w:sz="2" w:space="0" w:color="auto"/>
                    <w:left w:val="single" w:sz="2" w:space="0" w:color="auto"/>
                    <w:bottom w:val="single" w:sz="2" w:space="0" w:color="auto"/>
                    <w:right w:val="single" w:sz="2" w:space="0" w:color="auto"/>
                  </w:divBdr>
                  <w:divsChild>
                    <w:div w:id="357775454">
                      <w:marLeft w:val="0"/>
                      <w:marRight w:val="0"/>
                      <w:marTop w:val="0"/>
                      <w:marBottom w:val="0"/>
                      <w:divBdr>
                        <w:top w:val="single" w:sz="2" w:space="0" w:color="auto"/>
                        <w:left w:val="single" w:sz="2" w:space="0" w:color="auto"/>
                        <w:bottom w:val="single" w:sz="2" w:space="0" w:color="auto"/>
                        <w:right w:val="single" w:sz="2" w:space="0" w:color="auto"/>
                      </w:divBdr>
                    </w:div>
                    <w:div w:id="637416487">
                      <w:marLeft w:val="0"/>
                      <w:marRight w:val="0"/>
                      <w:marTop w:val="0"/>
                      <w:marBottom w:val="0"/>
                      <w:divBdr>
                        <w:top w:val="single" w:sz="2" w:space="0" w:color="auto"/>
                        <w:left w:val="single" w:sz="2" w:space="0" w:color="auto"/>
                        <w:bottom w:val="single" w:sz="2" w:space="0" w:color="auto"/>
                        <w:right w:val="single" w:sz="2" w:space="0" w:color="auto"/>
                      </w:divBdr>
                    </w:div>
                    <w:div w:id="687945925">
                      <w:marLeft w:val="0"/>
                      <w:marRight w:val="0"/>
                      <w:marTop w:val="0"/>
                      <w:marBottom w:val="0"/>
                      <w:divBdr>
                        <w:top w:val="single" w:sz="2" w:space="0" w:color="auto"/>
                        <w:left w:val="single" w:sz="2" w:space="0" w:color="auto"/>
                        <w:bottom w:val="single" w:sz="2" w:space="0" w:color="auto"/>
                        <w:right w:val="single" w:sz="2" w:space="0" w:color="auto"/>
                      </w:divBdr>
                    </w:div>
                    <w:div w:id="805976653">
                      <w:marLeft w:val="0"/>
                      <w:marRight w:val="0"/>
                      <w:marTop w:val="0"/>
                      <w:marBottom w:val="0"/>
                      <w:divBdr>
                        <w:top w:val="single" w:sz="2" w:space="0" w:color="auto"/>
                        <w:left w:val="single" w:sz="2" w:space="0" w:color="auto"/>
                        <w:bottom w:val="single" w:sz="2" w:space="0" w:color="auto"/>
                        <w:right w:val="single" w:sz="2" w:space="0" w:color="auto"/>
                      </w:divBdr>
                    </w:div>
                    <w:div w:id="1547109868">
                      <w:marLeft w:val="0"/>
                      <w:marRight w:val="0"/>
                      <w:marTop w:val="0"/>
                      <w:marBottom w:val="0"/>
                      <w:divBdr>
                        <w:top w:val="single" w:sz="2" w:space="0" w:color="auto"/>
                        <w:left w:val="single" w:sz="2" w:space="0" w:color="auto"/>
                        <w:bottom w:val="single" w:sz="2" w:space="0" w:color="auto"/>
                        <w:right w:val="single" w:sz="2" w:space="0" w:color="auto"/>
                      </w:divBdr>
                    </w:div>
                    <w:div w:id="1979453107">
                      <w:marLeft w:val="0"/>
                      <w:marRight w:val="0"/>
                      <w:marTop w:val="0"/>
                      <w:marBottom w:val="0"/>
                      <w:divBdr>
                        <w:top w:val="single" w:sz="2" w:space="0" w:color="auto"/>
                        <w:left w:val="single" w:sz="2" w:space="0" w:color="auto"/>
                        <w:bottom w:val="single" w:sz="2" w:space="0" w:color="auto"/>
                        <w:right w:val="single" w:sz="2" w:space="0" w:color="auto"/>
                      </w:divBdr>
                    </w:div>
                    <w:div w:id="20813222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62899369">
          <w:marLeft w:val="0"/>
          <w:marRight w:val="0"/>
          <w:marTop w:val="0"/>
          <w:marBottom w:val="0"/>
          <w:divBdr>
            <w:top w:val="single" w:sz="2" w:space="0" w:color="auto"/>
            <w:left w:val="single" w:sz="2" w:space="0" w:color="auto"/>
            <w:bottom w:val="single" w:sz="2" w:space="0" w:color="auto"/>
            <w:right w:val="single" w:sz="2" w:space="0" w:color="auto"/>
          </w:divBdr>
        </w:div>
      </w:divsChild>
    </w:div>
    <w:div w:id="1583485802">
      <w:bodyDiv w:val="1"/>
      <w:marLeft w:val="0"/>
      <w:marRight w:val="0"/>
      <w:marTop w:val="0"/>
      <w:marBottom w:val="0"/>
      <w:divBdr>
        <w:top w:val="none" w:sz="0" w:space="0" w:color="auto"/>
        <w:left w:val="none" w:sz="0" w:space="0" w:color="auto"/>
        <w:bottom w:val="none" w:sz="0" w:space="0" w:color="auto"/>
        <w:right w:val="none" w:sz="0" w:space="0" w:color="auto"/>
      </w:divBdr>
    </w:div>
    <w:div w:id="1600330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7625">
          <w:marLeft w:val="274"/>
          <w:marRight w:val="0"/>
          <w:marTop w:val="0"/>
          <w:marBottom w:val="120"/>
          <w:divBdr>
            <w:top w:val="none" w:sz="0" w:space="0" w:color="auto"/>
            <w:left w:val="none" w:sz="0" w:space="0" w:color="auto"/>
            <w:bottom w:val="none" w:sz="0" w:space="0" w:color="auto"/>
            <w:right w:val="none" w:sz="0" w:space="0" w:color="auto"/>
          </w:divBdr>
        </w:div>
      </w:divsChild>
    </w:div>
    <w:div w:id="1605190104">
      <w:bodyDiv w:val="1"/>
      <w:marLeft w:val="0"/>
      <w:marRight w:val="0"/>
      <w:marTop w:val="0"/>
      <w:marBottom w:val="0"/>
      <w:divBdr>
        <w:top w:val="none" w:sz="0" w:space="0" w:color="auto"/>
        <w:left w:val="none" w:sz="0" w:space="0" w:color="auto"/>
        <w:bottom w:val="none" w:sz="0" w:space="0" w:color="auto"/>
        <w:right w:val="none" w:sz="0" w:space="0" w:color="auto"/>
      </w:divBdr>
      <w:divsChild>
        <w:div w:id="100415186">
          <w:marLeft w:val="274"/>
          <w:marRight w:val="0"/>
          <w:marTop w:val="0"/>
          <w:marBottom w:val="120"/>
          <w:divBdr>
            <w:top w:val="none" w:sz="0" w:space="0" w:color="auto"/>
            <w:left w:val="none" w:sz="0" w:space="0" w:color="auto"/>
            <w:bottom w:val="none" w:sz="0" w:space="0" w:color="auto"/>
            <w:right w:val="none" w:sz="0" w:space="0" w:color="auto"/>
          </w:divBdr>
        </w:div>
        <w:div w:id="618922924">
          <w:marLeft w:val="274"/>
          <w:marRight w:val="0"/>
          <w:marTop w:val="0"/>
          <w:marBottom w:val="120"/>
          <w:divBdr>
            <w:top w:val="none" w:sz="0" w:space="0" w:color="auto"/>
            <w:left w:val="none" w:sz="0" w:space="0" w:color="auto"/>
            <w:bottom w:val="none" w:sz="0" w:space="0" w:color="auto"/>
            <w:right w:val="none" w:sz="0" w:space="0" w:color="auto"/>
          </w:divBdr>
        </w:div>
        <w:div w:id="2120487504">
          <w:marLeft w:val="274"/>
          <w:marRight w:val="0"/>
          <w:marTop w:val="0"/>
          <w:marBottom w:val="120"/>
          <w:divBdr>
            <w:top w:val="none" w:sz="0" w:space="0" w:color="auto"/>
            <w:left w:val="none" w:sz="0" w:space="0" w:color="auto"/>
            <w:bottom w:val="none" w:sz="0" w:space="0" w:color="auto"/>
            <w:right w:val="none" w:sz="0" w:space="0" w:color="auto"/>
          </w:divBdr>
        </w:div>
      </w:divsChild>
    </w:div>
    <w:div w:id="1605533450">
      <w:bodyDiv w:val="1"/>
      <w:marLeft w:val="0"/>
      <w:marRight w:val="0"/>
      <w:marTop w:val="0"/>
      <w:marBottom w:val="0"/>
      <w:divBdr>
        <w:top w:val="none" w:sz="0" w:space="0" w:color="auto"/>
        <w:left w:val="none" w:sz="0" w:space="0" w:color="auto"/>
        <w:bottom w:val="none" w:sz="0" w:space="0" w:color="auto"/>
        <w:right w:val="none" w:sz="0" w:space="0" w:color="auto"/>
      </w:divBdr>
    </w:div>
    <w:div w:id="1620213380">
      <w:bodyDiv w:val="1"/>
      <w:marLeft w:val="0"/>
      <w:marRight w:val="0"/>
      <w:marTop w:val="0"/>
      <w:marBottom w:val="0"/>
      <w:divBdr>
        <w:top w:val="none" w:sz="0" w:space="0" w:color="auto"/>
        <w:left w:val="none" w:sz="0" w:space="0" w:color="auto"/>
        <w:bottom w:val="none" w:sz="0" w:space="0" w:color="auto"/>
        <w:right w:val="none" w:sz="0" w:space="0" w:color="auto"/>
      </w:divBdr>
    </w:div>
    <w:div w:id="1621953821">
      <w:bodyDiv w:val="1"/>
      <w:marLeft w:val="0"/>
      <w:marRight w:val="0"/>
      <w:marTop w:val="0"/>
      <w:marBottom w:val="0"/>
      <w:divBdr>
        <w:top w:val="none" w:sz="0" w:space="0" w:color="auto"/>
        <w:left w:val="none" w:sz="0" w:space="0" w:color="auto"/>
        <w:bottom w:val="none" w:sz="0" w:space="0" w:color="auto"/>
        <w:right w:val="none" w:sz="0" w:space="0" w:color="auto"/>
      </w:divBdr>
    </w:div>
    <w:div w:id="1624113623">
      <w:bodyDiv w:val="1"/>
      <w:marLeft w:val="0"/>
      <w:marRight w:val="0"/>
      <w:marTop w:val="0"/>
      <w:marBottom w:val="0"/>
      <w:divBdr>
        <w:top w:val="none" w:sz="0" w:space="0" w:color="auto"/>
        <w:left w:val="none" w:sz="0" w:space="0" w:color="auto"/>
        <w:bottom w:val="none" w:sz="0" w:space="0" w:color="auto"/>
        <w:right w:val="none" w:sz="0" w:space="0" w:color="auto"/>
      </w:divBdr>
    </w:div>
    <w:div w:id="1625694215">
      <w:bodyDiv w:val="1"/>
      <w:marLeft w:val="0"/>
      <w:marRight w:val="0"/>
      <w:marTop w:val="0"/>
      <w:marBottom w:val="0"/>
      <w:divBdr>
        <w:top w:val="none" w:sz="0" w:space="0" w:color="auto"/>
        <w:left w:val="none" w:sz="0" w:space="0" w:color="auto"/>
        <w:bottom w:val="none" w:sz="0" w:space="0" w:color="auto"/>
        <w:right w:val="none" w:sz="0" w:space="0" w:color="auto"/>
      </w:divBdr>
    </w:div>
    <w:div w:id="1629779329">
      <w:bodyDiv w:val="1"/>
      <w:marLeft w:val="0"/>
      <w:marRight w:val="0"/>
      <w:marTop w:val="0"/>
      <w:marBottom w:val="0"/>
      <w:divBdr>
        <w:top w:val="none" w:sz="0" w:space="0" w:color="auto"/>
        <w:left w:val="none" w:sz="0" w:space="0" w:color="auto"/>
        <w:bottom w:val="none" w:sz="0" w:space="0" w:color="auto"/>
        <w:right w:val="none" w:sz="0" w:space="0" w:color="auto"/>
      </w:divBdr>
    </w:div>
    <w:div w:id="1645357097">
      <w:bodyDiv w:val="1"/>
      <w:marLeft w:val="0"/>
      <w:marRight w:val="0"/>
      <w:marTop w:val="0"/>
      <w:marBottom w:val="0"/>
      <w:divBdr>
        <w:top w:val="none" w:sz="0" w:space="0" w:color="auto"/>
        <w:left w:val="none" w:sz="0" w:space="0" w:color="auto"/>
        <w:bottom w:val="none" w:sz="0" w:space="0" w:color="auto"/>
        <w:right w:val="none" w:sz="0" w:space="0" w:color="auto"/>
      </w:divBdr>
    </w:div>
    <w:div w:id="1646664144">
      <w:bodyDiv w:val="1"/>
      <w:marLeft w:val="0"/>
      <w:marRight w:val="0"/>
      <w:marTop w:val="0"/>
      <w:marBottom w:val="0"/>
      <w:divBdr>
        <w:top w:val="none" w:sz="0" w:space="0" w:color="auto"/>
        <w:left w:val="none" w:sz="0" w:space="0" w:color="auto"/>
        <w:bottom w:val="none" w:sz="0" w:space="0" w:color="auto"/>
        <w:right w:val="none" w:sz="0" w:space="0" w:color="auto"/>
      </w:divBdr>
    </w:div>
    <w:div w:id="1655059768">
      <w:bodyDiv w:val="1"/>
      <w:marLeft w:val="0"/>
      <w:marRight w:val="0"/>
      <w:marTop w:val="0"/>
      <w:marBottom w:val="0"/>
      <w:divBdr>
        <w:top w:val="none" w:sz="0" w:space="0" w:color="auto"/>
        <w:left w:val="none" w:sz="0" w:space="0" w:color="auto"/>
        <w:bottom w:val="none" w:sz="0" w:space="0" w:color="auto"/>
        <w:right w:val="none" w:sz="0" w:space="0" w:color="auto"/>
      </w:divBdr>
    </w:div>
    <w:div w:id="1666975500">
      <w:bodyDiv w:val="1"/>
      <w:marLeft w:val="0"/>
      <w:marRight w:val="0"/>
      <w:marTop w:val="0"/>
      <w:marBottom w:val="0"/>
      <w:divBdr>
        <w:top w:val="none" w:sz="0" w:space="0" w:color="auto"/>
        <w:left w:val="none" w:sz="0" w:space="0" w:color="auto"/>
        <w:bottom w:val="none" w:sz="0" w:space="0" w:color="auto"/>
        <w:right w:val="none" w:sz="0" w:space="0" w:color="auto"/>
      </w:divBdr>
    </w:div>
    <w:div w:id="1685474517">
      <w:bodyDiv w:val="1"/>
      <w:marLeft w:val="0"/>
      <w:marRight w:val="0"/>
      <w:marTop w:val="0"/>
      <w:marBottom w:val="0"/>
      <w:divBdr>
        <w:top w:val="none" w:sz="0" w:space="0" w:color="auto"/>
        <w:left w:val="none" w:sz="0" w:space="0" w:color="auto"/>
        <w:bottom w:val="none" w:sz="0" w:space="0" w:color="auto"/>
        <w:right w:val="none" w:sz="0" w:space="0" w:color="auto"/>
      </w:divBdr>
    </w:div>
    <w:div w:id="1691447087">
      <w:bodyDiv w:val="1"/>
      <w:marLeft w:val="0"/>
      <w:marRight w:val="0"/>
      <w:marTop w:val="0"/>
      <w:marBottom w:val="0"/>
      <w:divBdr>
        <w:top w:val="none" w:sz="0" w:space="0" w:color="auto"/>
        <w:left w:val="none" w:sz="0" w:space="0" w:color="auto"/>
        <w:bottom w:val="none" w:sz="0" w:space="0" w:color="auto"/>
        <w:right w:val="none" w:sz="0" w:space="0" w:color="auto"/>
      </w:divBdr>
    </w:div>
    <w:div w:id="1697272143">
      <w:bodyDiv w:val="1"/>
      <w:marLeft w:val="0"/>
      <w:marRight w:val="0"/>
      <w:marTop w:val="0"/>
      <w:marBottom w:val="0"/>
      <w:divBdr>
        <w:top w:val="none" w:sz="0" w:space="0" w:color="auto"/>
        <w:left w:val="none" w:sz="0" w:space="0" w:color="auto"/>
        <w:bottom w:val="none" w:sz="0" w:space="0" w:color="auto"/>
        <w:right w:val="none" w:sz="0" w:space="0" w:color="auto"/>
      </w:divBdr>
    </w:div>
    <w:div w:id="1706179978">
      <w:bodyDiv w:val="1"/>
      <w:marLeft w:val="0"/>
      <w:marRight w:val="0"/>
      <w:marTop w:val="0"/>
      <w:marBottom w:val="0"/>
      <w:divBdr>
        <w:top w:val="none" w:sz="0" w:space="0" w:color="auto"/>
        <w:left w:val="none" w:sz="0" w:space="0" w:color="auto"/>
        <w:bottom w:val="none" w:sz="0" w:space="0" w:color="auto"/>
        <w:right w:val="none" w:sz="0" w:space="0" w:color="auto"/>
      </w:divBdr>
    </w:div>
    <w:div w:id="1707220369">
      <w:bodyDiv w:val="1"/>
      <w:marLeft w:val="0"/>
      <w:marRight w:val="0"/>
      <w:marTop w:val="0"/>
      <w:marBottom w:val="0"/>
      <w:divBdr>
        <w:top w:val="none" w:sz="0" w:space="0" w:color="auto"/>
        <w:left w:val="none" w:sz="0" w:space="0" w:color="auto"/>
        <w:bottom w:val="none" w:sz="0" w:space="0" w:color="auto"/>
        <w:right w:val="none" w:sz="0" w:space="0" w:color="auto"/>
      </w:divBdr>
      <w:divsChild>
        <w:div w:id="612399946">
          <w:marLeft w:val="0"/>
          <w:marRight w:val="0"/>
          <w:marTop w:val="0"/>
          <w:marBottom w:val="0"/>
          <w:divBdr>
            <w:top w:val="none" w:sz="0" w:space="0" w:color="auto"/>
            <w:left w:val="none" w:sz="0" w:space="0" w:color="auto"/>
            <w:bottom w:val="none" w:sz="0" w:space="0" w:color="auto"/>
            <w:right w:val="none" w:sz="0" w:space="0" w:color="auto"/>
          </w:divBdr>
          <w:divsChild>
            <w:div w:id="584611479">
              <w:marLeft w:val="0"/>
              <w:marRight w:val="0"/>
              <w:marTop w:val="0"/>
              <w:marBottom w:val="0"/>
              <w:divBdr>
                <w:top w:val="none" w:sz="0" w:space="0" w:color="auto"/>
                <w:left w:val="none" w:sz="0" w:space="0" w:color="auto"/>
                <w:bottom w:val="none" w:sz="0" w:space="0" w:color="auto"/>
                <w:right w:val="none" w:sz="0" w:space="0" w:color="auto"/>
              </w:divBdr>
              <w:divsChild>
                <w:div w:id="1774473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614831">
          <w:marLeft w:val="0"/>
          <w:marRight w:val="0"/>
          <w:marTop w:val="0"/>
          <w:marBottom w:val="0"/>
          <w:divBdr>
            <w:top w:val="none" w:sz="0" w:space="0" w:color="auto"/>
            <w:left w:val="none" w:sz="0" w:space="0" w:color="auto"/>
            <w:bottom w:val="none" w:sz="0" w:space="0" w:color="auto"/>
            <w:right w:val="none" w:sz="0" w:space="0" w:color="auto"/>
          </w:divBdr>
          <w:divsChild>
            <w:div w:id="1659310117">
              <w:marLeft w:val="0"/>
              <w:marRight w:val="0"/>
              <w:marTop w:val="0"/>
              <w:marBottom w:val="0"/>
              <w:divBdr>
                <w:top w:val="none" w:sz="0" w:space="0" w:color="auto"/>
                <w:left w:val="none" w:sz="0" w:space="0" w:color="auto"/>
                <w:bottom w:val="none" w:sz="0" w:space="0" w:color="auto"/>
                <w:right w:val="none" w:sz="0" w:space="0" w:color="auto"/>
              </w:divBdr>
              <w:divsChild>
                <w:div w:id="1120491038">
                  <w:marLeft w:val="0"/>
                  <w:marRight w:val="0"/>
                  <w:marTop w:val="0"/>
                  <w:marBottom w:val="0"/>
                  <w:divBdr>
                    <w:top w:val="none" w:sz="0" w:space="0" w:color="auto"/>
                    <w:left w:val="none" w:sz="0" w:space="0" w:color="auto"/>
                    <w:bottom w:val="none" w:sz="0" w:space="0" w:color="auto"/>
                    <w:right w:val="none" w:sz="0" w:space="0" w:color="auto"/>
                  </w:divBdr>
                  <w:divsChild>
                    <w:div w:id="1006784736">
                      <w:marLeft w:val="0"/>
                      <w:marRight w:val="0"/>
                      <w:marTop w:val="0"/>
                      <w:marBottom w:val="0"/>
                      <w:divBdr>
                        <w:top w:val="none" w:sz="0" w:space="0" w:color="auto"/>
                        <w:left w:val="none" w:sz="0" w:space="0" w:color="auto"/>
                        <w:bottom w:val="none" w:sz="0" w:space="0" w:color="auto"/>
                        <w:right w:val="none" w:sz="0" w:space="0" w:color="auto"/>
                      </w:divBdr>
                      <w:divsChild>
                        <w:div w:id="1276208240">
                          <w:marLeft w:val="0"/>
                          <w:marRight w:val="0"/>
                          <w:marTop w:val="0"/>
                          <w:marBottom w:val="0"/>
                          <w:divBdr>
                            <w:top w:val="none" w:sz="0" w:space="0" w:color="auto"/>
                            <w:left w:val="none" w:sz="0" w:space="0" w:color="auto"/>
                            <w:bottom w:val="none" w:sz="0" w:space="0" w:color="auto"/>
                            <w:right w:val="none" w:sz="0" w:space="0" w:color="auto"/>
                          </w:divBdr>
                          <w:divsChild>
                            <w:div w:id="249389722">
                              <w:marLeft w:val="0"/>
                              <w:marRight w:val="0"/>
                              <w:marTop w:val="0"/>
                              <w:marBottom w:val="0"/>
                              <w:divBdr>
                                <w:top w:val="none" w:sz="0" w:space="0" w:color="auto"/>
                                <w:left w:val="none" w:sz="0" w:space="0" w:color="auto"/>
                                <w:bottom w:val="none" w:sz="0" w:space="0" w:color="auto"/>
                                <w:right w:val="none" w:sz="0" w:space="0" w:color="auto"/>
                              </w:divBdr>
                              <w:divsChild>
                                <w:div w:id="1361200884">
                                  <w:marLeft w:val="0"/>
                                  <w:marRight w:val="0"/>
                                  <w:marTop w:val="0"/>
                                  <w:marBottom w:val="0"/>
                                  <w:divBdr>
                                    <w:top w:val="none" w:sz="0" w:space="0" w:color="auto"/>
                                    <w:left w:val="none" w:sz="0" w:space="0" w:color="auto"/>
                                    <w:bottom w:val="none" w:sz="0" w:space="0" w:color="auto"/>
                                    <w:right w:val="none" w:sz="0" w:space="0" w:color="auto"/>
                                  </w:divBdr>
                                </w:div>
                              </w:divsChild>
                            </w:div>
                            <w:div w:id="1427994721">
                              <w:marLeft w:val="-15"/>
                              <w:marRight w:val="-15"/>
                              <w:marTop w:val="0"/>
                              <w:marBottom w:val="0"/>
                              <w:divBdr>
                                <w:top w:val="none" w:sz="0" w:space="0" w:color="auto"/>
                                <w:left w:val="none" w:sz="0" w:space="0" w:color="auto"/>
                                <w:bottom w:val="none" w:sz="0" w:space="0" w:color="auto"/>
                                <w:right w:val="none" w:sz="0" w:space="0" w:color="auto"/>
                              </w:divBdr>
                            </w:div>
                            <w:div w:id="1638489267">
                              <w:marLeft w:val="0"/>
                              <w:marRight w:val="0"/>
                              <w:marTop w:val="0"/>
                              <w:marBottom w:val="0"/>
                              <w:divBdr>
                                <w:top w:val="none" w:sz="0" w:space="0" w:color="auto"/>
                                <w:left w:val="none" w:sz="0" w:space="0" w:color="auto"/>
                                <w:bottom w:val="none" w:sz="0" w:space="0" w:color="auto"/>
                                <w:right w:val="none" w:sz="0" w:space="0" w:color="auto"/>
                              </w:divBdr>
                            </w:div>
                            <w:div w:id="1641812348">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0228532">
      <w:bodyDiv w:val="1"/>
      <w:marLeft w:val="0"/>
      <w:marRight w:val="0"/>
      <w:marTop w:val="0"/>
      <w:marBottom w:val="0"/>
      <w:divBdr>
        <w:top w:val="none" w:sz="0" w:space="0" w:color="auto"/>
        <w:left w:val="none" w:sz="0" w:space="0" w:color="auto"/>
        <w:bottom w:val="none" w:sz="0" w:space="0" w:color="auto"/>
        <w:right w:val="none" w:sz="0" w:space="0" w:color="auto"/>
      </w:divBdr>
    </w:div>
    <w:div w:id="1722368197">
      <w:bodyDiv w:val="1"/>
      <w:marLeft w:val="0"/>
      <w:marRight w:val="0"/>
      <w:marTop w:val="0"/>
      <w:marBottom w:val="0"/>
      <w:divBdr>
        <w:top w:val="none" w:sz="0" w:space="0" w:color="auto"/>
        <w:left w:val="none" w:sz="0" w:space="0" w:color="auto"/>
        <w:bottom w:val="none" w:sz="0" w:space="0" w:color="auto"/>
        <w:right w:val="none" w:sz="0" w:space="0" w:color="auto"/>
      </w:divBdr>
    </w:div>
    <w:div w:id="1742174642">
      <w:bodyDiv w:val="1"/>
      <w:marLeft w:val="0"/>
      <w:marRight w:val="0"/>
      <w:marTop w:val="0"/>
      <w:marBottom w:val="0"/>
      <w:divBdr>
        <w:top w:val="none" w:sz="0" w:space="0" w:color="auto"/>
        <w:left w:val="none" w:sz="0" w:space="0" w:color="auto"/>
        <w:bottom w:val="none" w:sz="0" w:space="0" w:color="auto"/>
        <w:right w:val="none" w:sz="0" w:space="0" w:color="auto"/>
      </w:divBdr>
    </w:div>
    <w:div w:id="1751072641">
      <w:bodyDiv w:val="1"/>
      <w:marLeft w:val="0"/>
      <w:marRight w:val="0"/>
      <w:marTop w:val="0"/>
      <w:marBottom w:val="0"/>
      <w:divBdr>
        <w:top w:val="none" w:sz="0" w:space="0" w:color="auto"/>
        <w:left w:val="none" w:sz="0" w:space="0" w:color="auto"/>
        <w:bottom w:val="none" w:sz="0" w:space="0" w:color="auto"/>
        <w:right w:val="none" w:sz="0" w:space="0" w:color="auto"/>
      </w:divBdr>
    </w:div>
    <w:div w:id="1756246931">
      <w:bodyDiv w:val="1"/>
      <w:marLeft w:val="0"/>
      <w:marRight w:val="0"/>
      <w:marTop w:val="0"/>
      <w:marBottom w:val="0"/>
      <w:divBdr>
        <w:top w:val="none" w:sz="0" w:space="0" w:color="auto"/>
        <w:left w:val="none" w:sz="0" w:space="0" w:color="auto"/>
        <w:bottom w:val="none" w:sz="0" w:space="0" w:color="auto"/>
        <w:right w:val="none" w:sz="0" w:space="0" w:color="auto"/>
      </w:divBdr>
      <w:divsChild>
        <w:div w:id="101536563">
          <w:marLeft w:val="274"/>
          <w:marRight w:val="0"/>
          <w:marTop w:val="0"/>
          <w:marBottom w:val="120"/>
          <w:divBdr>
            <w:top w:val="none" w:sz="0" w:space="0" w:color="auto"/>
            <w:left w:val="none" w:sz="0" w:space="0" w:color="auto"/>
            <w:bottom w:val="none" w:sz="0" w:space="0" w:color="auto"/>
            <w:right w:val="none" w:sz="0" w:space="0" w:color="auto"/>
          </w:divBdr>
        </w:div>
        <w:div w:id="732774304">
          <w:marLeft w:val="274"/>
          <w:marRight w:val="0"/>
          <w:marTop w:val="0"/>
          <w:marBottom w:val="120"/>
          <w:divBdr>
            <w:top w:val="none" w:sz="0" w:space="0" w:color="auto"/>
            <w:left w:val="none" w:sz="0" w:space="0" w:color="auto"/>
            <w:bottom w:val="none" w:sz="0" w:space="0" w:color="auto"/>
            <w:right w:val="none" w:sz="0" w:space="0" w:color="auto"/>
          </w:divBdr>
        </w:div>
        <w:div w:id="955988809">
          <w:marLeft w:val="274"/>
          <w:marRight w:val="0"/>
          <w:marTop w:val="0"/>
          <w:marBottom w:val="120"/>
          <w:divBdr>
            <w:top w:val="none" w:sz="0" w:space="0" w:color="auto"/>
            <w:left w:val="none" w:sz="0" w:space="0" w:color="auto"/>
            <w:bottom w:val="none" w:sz="0" w:space="0" w:color="auto"/>
            <w:right w:val="none" w:sz="0" w:space="0" w:color="auto"/>
          </w:divBdr>
        </w:div>
        <w:div w:id="1315599806">
          <w:marLeft w:val="274"/>
          <w:marRight w:val="0"/>
          <w:marTop w:val="0"/>
          <w:marBottom w:val="120"/>
          <w:divBdr>
            <w:top w:val="none" w:sz="0" w:space="0" w:color="auto"/>
            <w:left w:val="none" w:sz="0" w:space="0" w:color="auto"/>
            <w:bottom w:val="none" w:sz="0" w:space="0" w:color="auto"/>
            <w:right w:val="none" w:sz="0" w:space="0" w:color="auto"/>
          </w:divBdr>
        </w:div>
        <w:div w:id="1503470781">
          <w:marLeft w:val="274"/>
          <w:marRight w:val="0"/>
          <w:marTop w:val="0"/>
          <w:marBottom w:val="120"/>
          <w:divBdr>
            <w:top w:val="none" w:sz="0" w:space="0" w:color="auto"/>
            <w:left w:val="none" w:sz="0" w:space="0" w:color="auto"/>
            <w:bottom w:val="none" w:sz="0" w:space="0" w:color="auto"/>
            <w:right w:val="none" w:sz="0" w:space="0" w:color="auto"/>
          </w:divBdr>
        </w:div>
      </w:divsChild>
    </w:div>
    <w:div w:id="1760172075">
      <w:bodyDiv w:val="1"/>
      <w:marLeft w:val="0"/>
      <w:marRight w:val="0"/>
      <w:marTop w:val="0"/>
      <w:marBottom w:val="0"/>
      <w:divBdr>
        <w:top w:val="none" w:sz="0" w:space="0" w:color="auto"/>
        <w:left w:val="none" w:sz="0" w:space="0" w:color="auto"/>
        <w:bottom w:val="none" w:sz="0" w:space="0" w:color="auto"/>
        <w:right w:val="none" w:sz="0" w:space="0" w:color="auto"/>
      </w:divBdr>
    </w:div>
    <w:div w:id="1760834788">
      <w:bodyDiv w:val="1"/>
      <w:marLeft w:val="0"/>
      <w:marRight w:val="0"/>
      <w:marTop w:val="0"/>
      <w:marBottom w:val="0"/>
      <w:divBdr>
        <w:top w:val="none" w:sz="0" w:space="0" w:color="auto"/>
        <w:left w:val="none" w:sz="0" w:space="0" w:color="auto"/>
        <w:bottom w:val="none" w:sz="0" w:space="0" w:color="auto"/>
        <w:right w:val="none" w:sz="0" w:space="0" w:color="auto"/>
      </w:divBdr>
    </w:div>
    <w:div w:id="1765607922">
      <w:bodyDiv w:val="1"/>
      <w:marLeft w:val="0"/>
      <w:marRight w:val="0"/>
      <w:marTop w:val="0"/>
      <w:marBottom w:val="0"/>
      <w:divBdr>
        <w:top w:val="none" w:sz="0" w:space="0" w:color="auto"/>
        <w:left w:val="none" w:sz="0" w:space="0" w:color="auto"/>
        <w:bottom w:val="none" w:sz="0" w:space="0" w:color="auto"/>
        <w:right w:val="none" w:sz="0" w:space="0" w:color="auto"/>
      </w:divBdr>
    </w:div>
    <w:div w:id="1767771772">
      <w:bodyDiv w:val="1"/>
      <w:marLeft w:val="0"/>
      <w:marRight w:val="0"/>
      <w:marTop w:val="0"/>
      <w:marBottom w:val="0"/>
      <w:divBdr>
        <w:top w:val="none" w:sz="0" w:space="0" w:color="auto"/>
        <w:left w:val="none" w:sz="0" w:space="0" w:color="auto"/>
        <w:bottom w:val="none" w:sz="0" w:space="0" w:color="auto"/>
        <w:right w:val="none" w:sz="0" w:space="0" w:color="auto"/>
      </w:divBdr>
      <w:divsChild>
        <w:div w:id="285700748">
          <w:marLeft w:val="0"/>
          <w:marRight w:val="0"/>
          <w:marTop w:val="0"/>
          <w:marBottom w:val="0"/>
          <w:divBdr>
            <w:top w:val="none" w:sz="0" w:space="0" w:color="auto"/>
            <w:left w:val="none" w:sz="0" w:space="0" w:color="auto"/>
            <w:bottom w:val="none" w:sz="0" w:space="0" w:color="auto"/>
            <w:right w:val="none" w:sz="0" w:space="0" w:color="auto"/>
          </w:divBdr>
        </w:div>
        <w:div w:id="1901285167">
          <w:marLeft w:val="0"/>
          <w:marRight w:val="0"/>
          <w:marTop w:val="0"/>
          <w:marBottom w:val="0"/>
          <w:divBdr>
            <w:top w:val="none" w:sz="0" w:space="0" w:color="auto"/>
            <w:left w:val="none" w:sz="0" w:space="0" w:color="auto"/>
            <w:bottom w:val="none" w:sz="0" w:space="0" w:color="auto"/>
            <w:right w:val="none" w:sz="0" w:space="0" w:color="auto"/>
          </w:divBdr>
          <w:divsChild>
            <w:div w:id="397656">
              <w:marLeft w:val="0"/>
              <w:marRight w:val="0"/>
              <w:marTop w:val="0"/>
              <w:marBottom w:val="0"/>
              <w:divBdr>
                <w:top w:val="none" w:sz="0" w:space="0" w:color="auto"/>
                <w:left w:val="none" w:sz="0" w:space="0" w:color="auto"/>
                <w:bottom w:val="none" w:sz="0" w:space="0" w:color="auto"/>
                <w:right w:val="none" w:sz="0" w:space="0" w:color="auto"/>
              </w:divBdr>
              <w:divsChild>
                <w:div w:id="1145703695">
                  <w:marLeft w:val="0"/>
                  <w:marRight w:val="0"/>
                  <w:marTop w:val="0"/>
                  <w:marBottom w:val="0"/>
                  <w:divBdr>
                    <w:top w:val="none" w:sz="0" w:space="0" w:color="auto"/>
                    <w:left w:val="none" w:sz="0" w:space="0" w:color="auto"/>
                    <w:bottom w:val="none" w:sz="0" w:space="0" w:color="auto"/>
                    <w:right w:val="none" w:sz="0" w:space="0" w:color="auto"/>
                  </w:divBdr>
                  <w:divsChild>
                    <w:div w:id="1862040780">
                      <w:marLeft w:val="0"/>
                      <w:marRight w:val="0"/>
                      <w:marTop w:val="0"/>
                      <w:marBottom w:val="0"/>
                      <w:divBdr>
                        <w:top w:val="none" w:sz="0" w:space="0" w:color="auto"/>
                        <w:left w:val="none" w:sz="0" w:space="0" w:color="auto"/>
                        <w:bottom w:val="none" w:sz="0" w:space="0" w:color="auto"/>
                        <w:right w:val="none" w:sz="0" w:space="0" w:color="auto"/>
                      </w:divBdr>
                      <w:divsChild>
                        <w:div w:id="995494222">
                          <w:marLeft w:val="0"/>
                          <w:marRight w:val="0"/>
                          <w:marTop w:val="0"/>
                          <w:marBottom w:val="0"/>
                          <w:divBdr>
                            <w:top w:val="none" w:sz="0" w:space="0" w:color="auto"/>
                            <w:left w:val="none" w:sz="0" w:space="0" w:color="auto"/>
                            <w:bottom w:val="none" w:sz="0" w:space="0" w:color="auto"/>
                            <w:right w:val="none" w:sz="0" w:space="0" w:color="auto"/>
                          </w:divBdr>
                          <w:divsChild>
                            <w:div w:id="40730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732838">
      <w:bodyDiv w:val="1"/>
      <w:marLeft w:val="0"/>
      <w:marRight w:val="0"/>
      <w:marTop w:val="0"/>
      <w:marBottom w:val="0"/>
      <w:divBdr>
        <w:top w:val="none" w:sz="0" w:space="0" w:color="auto"/>
        <w:left w:val="none" w:sz="0" w:space="0" w:color="auto"/>
        <w:bottom w:val="none" w:sz="0" w:space="0" w:color="auto"/>
        <w:right w:val="none" w:sz="0" w:space="0" w:color="auto"/>
      </w:divBdr>
    </w:div>
    <w:div w:id="1773013577">
      <w:bodyDiv w:val="1"/>
      <w:marLeft w:val="0"/>
      <w:marRight w:val="0"/>
      <w:marTop w:val="0"/>
      <w:marBottom w:val="0"/>
      <w:divBdr>
        <w:top w:val="none" w:sz="0" w:space="0" w:color="auto"/>
        <w:left w:val="none" w:sz="0" w:space="0" w:color="auto"/>
        <w:bottom w:val="none" w:sz="0" w:space="0" w:color="auto"/>
        <w:right w:val="none" w:sz="0" w:space="0" w:color="auto"/>
      </w:divBdr>
    </w:div>
    <w:div w:id="1775829664">
      <w:bodyDiv w:val="1"/>
      <w:marLeft w:val="0"/>
      <w:marRight w:val="0"/>
      <w:marTop w:val="0"/>
      <w:marBottom w:val="0"/>
      <w:divBdr>
        <w:top w:val="none" w:sz="0" w:space="0" w:color="auto"/>
        <w:left w:val="none" w:sz="0" w:space="0" w:color="auto"/>
        <w:bottom w:val="none" w:sz="0" w:space="0" w:color="auto"/>
        <w:right w:val="none" w:sz="0" w:space="0" w:color="auto"/>
      </w:divBdr>
    </w:div>
    <w:div w:id="1783723743">
      <w:bodyDiv w:val="1"/>
      <w:marLeft w:val="0"/>
      <w:marRight w:val="0"/>
      <w:marTop w:val="0"/>
      <w:marBottom w:val="0"/>
      <w:divBdr>
        <w:top w:val="none" w:sz="0" w:space="0" w:color="auto"/>
        <w:left w:val="none" w:sz="0" w:space="0" w:color="auto"/>
        <w:bottom w:val="none" w:sz="0" w:space="0" w:color="auto"/>
        <w:right w:val="none" w:sz="0" w:space="0" w:color="auto"/>
      </w:divBdr>
    </w:div>
    <w:div w:id="1786853087">
      <w:bodyDiv w:val="1"/>
      <w:marLeft w:val="0"/>
      <w:marRight w:val="0"/>
      <w:marTop w:val="0"/>
      <w:marBottom w:val="0"/>
      <w:divBdr>
        <w:top w:val="none" w:sz="0" w:space="0" w:color="auto"/>
        <w:left w:val="none" w:sz="0" w:space="0" w:color="auto"/>
        <w:bottom w:val="none" w:sz="0" w:space="0" w:color="auto"/>
        <w:right w:val="none" w:sz="0" w:space="0" w:color="auto"/>
      </w:divBdr>
    </w:div>
    <w:div w:id="1800536077">
      <w:bodyDiv w:val="1"/>
      <w:marLeft w:val="0"/>
      <w:marRight w:val="0"/>
      <w:marTop w:val="0"/>
      <w:marBottom w:val="0"/>
      <w:divBdr>
        <w:top w:val="none" w:sz="0" w:space="0" w:color="auto"/>
        <w:left w:val="none" w:sz="0" w:space="0" w:color="auto"/>
        <w:bottom w:val="none" w:sz="0" w:space="0" w:color="auto"/>
        <w:right w:val="none" w:sz="0" w:space="0" w:color="auto"/>
      </w:divBdr>
    </w:div>
    <w:div w:id="1808280597">
      <w:bodyDiv w:val="1"/>
      <w:marLeft w:val="0"/>
      <w:marRight w:val="0"/>
      <w:marTop w:val="0"/>
      <w:marBottom w:val="0"/>
      <w:divBdr>
        <w:top w:val="none" w:sz="0" w:space="0" w:color="auto"/>
        <w:left w:val="none" w:sz="0" w:space="0" w:color="auto"/>
        <w:bottom w:val="none" w:sz="0" w:space="0" w:color="auto"/>
        <w:right w:val="none" w:sz="0" w:space="0" w:color="auto"/>
      </w:divBdr>
    </w:div>
    <w:div w:id="1810247197">
      <w:bodyDiv w:val="1"/>
      <w:marLeft w:val="0"/>
      <w:marRight w:val="0"/>
      <w:marTop w:val="0"/>
      <w:marBottom w:val="0"/>
      <w:divBdr>
        <w:top w:val="none" w:sz="0" w:space="0" w:color="auto"/>
        <w:left w:val="none" w:sz="0" w:space="0" w:color="auto"/>
        <w:bottom w:val="none" w:sz="0" w:space="0" w:color="auto"/>
        <w:right w:val="none" w:sz="0" w:space="0" w:color="auto"/>
      </w:divBdr>
    </w:div>
    <w:div w:id="1822849607">
      <w:bodyDiv w:val="1"/>
      <w:marLeft w:val="0"/>
      <w:marRight w:val="0"/>
      <w:marTop w:val="0"/>
      <w:marBottom w:val="0"/>
      <w:divBdr>
        <w:top w:val="none" w:sz="0" w:space="0" w:color="auto"/>
        <w:left w:val="none" w:sz="0" w:space="0" w:color="auto"/>
        <w:bottom w:val="none" w:sz="0" w:space="0" w:color="auto"/>
        <w:right w:val="none" w:sz="0" w:space="0" w:color="auto"/>
      </w:divBdr>
    </w:div>
    <w:div w:id="1825272000">
      <w:bodyDiv w:val="1"/>
      <w:marLeft w:val="0"/>
      <w:marRight w:val="0"/>
      <w:marTop w:val="0"/>
      <w:marBottom w:val="0"/>
      <w:divBdr>
        <w:top w:val="none" w:sz="0" w:space="0" w:color="auto"/>
        <w:left w:val="none" w:sz="0" w:space="0" w:color="auto"/>
        <w:bottom w:val="none" w:sz="0" w:space="0" w:color="auto"/>
        <w:right w:val="none" w:sz="0" w:space="0" w:color="auto"/>
      </w:divBdr>
    </w:div>
    <w:div w:id="1828285968">
      <w:bodyDiv w:val="1"/>
      <w:marLeft w:val="0"/>
      <w:marRight w:val="0"/>
      <w:marTop w:val="0"/>
      <w:marBottom w:val="0"/>
      <w:divBdr>
        <w:top w:val="none" w:sz="0" w:space="0" w:color="auto"/>
        <w:left w:val="none" w:sz="0" w:space="0" w:color="auto"/>
        <w:bottom w:val="none" w:sz="0" w:space="0" w:color="auto"/>
        <w:right w:val="none" w:sz="0" w:space="0" w:color="auto"/>
      </w:divBdr>
    </w:div>
    <w:div w:id="1831290762">
      <w:bodyDiv w:val="1"/>
      <w:marLeft w:val="0"/>
      <w:marRight w:val="0"/>
      <w:marTop w:val="0"/>
      <w:marBottom w:val="0"/>
      <w:divBdr>
        <w:top w:val="none" w:sz="0" w:space="0" w:color="auto"/>
        <w:left w:val="none" w:sz="0" w:space="0" w:color="auto"/>
        <w:bottom w:val="none" w:sz="0" w:space="0" w:color="auto"/>
        <w:right w:val="none" w:sz="0" w:space="0" w:color="auto"/>
      </w:divBdr>
    </w:div>
    <w:div w:id="1832015459">
      <w:bodyDiv w:val="1"/>
      <w:marLeft w:val="0"/>
      <w:marRight w:val="0"/>
      <w:marTop w:val="0"/>
      <w:marBottom w:val="0"/>
      <w:divBdr>
        <w:top w:val="none" w:sz="0" w:space="0" w:color="auto"/>
        <w:left w:val="none" w:sz="0" w:space="0" w:color="auto"/>
        <w:bottom w:val="none" w:sz="0" w:space="0" w:color="auto"/>
        <w:right w:val="none" w:sz="0" w:space="0" w:color="auto"/>
      </w:divBdr>
    </w:div>
    <w:div w:id="1840073696">
      <w:bodyDiv w:val="1"/>
      <w:marLeft w:val="0"/>
      <w:marRight w:val="0"/>
      <w:marTop w:val="0"/>
      <w:marBottom w:val="0"/>
      <w:divBdr>
        <w:top w:val="none" w:sz="0" w:space="0" w:color="auto"/>
        <w:left w:val="none" w:sz="0" w:space="0" w:color="auto"/>
        <w:bottom w:val="none" w:sz="0" w:space="0" w:color="auto"/>
        <w:right w:val="none" w:sz="0" w:space="0" w:color="auto"/>
      </w:divBdr>
    </w:div>
    <w:div w:id="1840149688">
      <w:bodyDiv w:val="1"/>
      <w:marLeft w:val="0"/>
      <w:marRight w:val="0"/>
      <w:marTop w:val="0"/>
      <w:marBottom w:val="0"/>
      <w:divBdr>
        <w:top w:val="none" w:sz="0" w:space="0" w:color="auto"/>
        <w:left w:val="none" w:sz="0" w:space="0" w:color="auto"/>
        <w:bottom w:val="none" w:sz="0" w:space="0" w:color="auto"/>
        <w:right w:val="none" w:sz="0" w:space="0" w:color="auto"/>
      </w:divBdr>
    </w:div>
    <w:div w:id="1852258145">
      <w:bodyDiv w:val="1"/>
      <w:marLeft w:val="0"/>
      <w:marRight w:val="0"/>
      <w:marTop w:val="0"/>
      <w:marBottom w:val="0"/>
      <w:divBdr>
        <w:top w:val="none" w:sz="0" w:space="0" w:color="auto"/>
        <w:left w:val="none" w:sz="0" w:space="0" w:color="auto"/>
        <w:bottom w:val="none" w:sz="0" w:space="0" w:color="auto"/>
        <w:right w:val="none" w:sz="0" w:space="0" w:color="auto"/>
      </w:divBdr>
    </w:div>
    <w:div w:id="1855339497">
      <w:bodyDiv w:val="1"/>
      <w:marLeft w:val="0"/>
      <w:marRight w:val="0"/>
      <w:marTop w:val="0"/>
      <w:marBottom w:val="0"/>
      <w:divBdr>
        <w:top w:val="none" w:sz="0" w:space="0" w:color="auto"/>
        <w:left w:val="none" w:sz="0" w:space="0" w:color="auto"/>
        <w:bottom w:val="none" w:sz="0" w:space="0" w:color="auto"/>
        <w:right w:val="none" w:sz="0" w:space="0" w:color="auto"/>
      </w:divBdr>
      <w:divsChild>
        <w:div w:id="143090515">
          <w:marLeft w:val="274"/>
          <w:marRight w:val="0"/>
          <w:marTop w:val="0"/>
          <w:marBottom w:val="120"/>
          <w:divBdr>
            <w:top w:val="none" w:sz="0" w:space="0" w:color="auto"/>
            <w:left w:val="none" w:sz="0" w:space="0" w:color="auto"/>
            <w:bottom w:val="none" w:sz="0" w:space="0" w:color="auto"/>
            <w:right w:val="none" w:sz="0" w:space="0" w:color="auto"/>
          </w:divBdr>
        </w:div>
        <w:div w:id="1626084849">
          <w:marLeft w:val="274"/>
          <w:marRight w:val="0"/>
          <w:marTop w:val="0"/>
          <w:marBottom w:val="120"/>
          <w:divBdr>
            <w:top w:val="none" w:sz="0" w:space="0" w:color="auto"/>
            <w:left w:val="none" w:sz="0" w:space="0" w:color="auto"/>
            <w:bottom w:val="none" w:sz="0" w:space="0" w:color="auto"/>
            <w:right w:val="none" w:sz="0" w:space="0" w:color="auto"/>
          </w:divBdr>
        </w:div>
        <w:div w:id="1769692049">
          <w:marLeft w:val="274"/>
          <w:marRight w:val="0"/>
          <w:marTop w:val="0"/>
          <w:marBottom w:val="120"/>
          <w:divBdr>
            <w:top w:val="none" w:sz="0" w:space="0" w:color="auto"/>
            <w:left w:val="none" w:sz="0" w:space="0" w:color="auto"/>
            <w:bottom w:val="none" w:sz="0" w:space="0" w:color="auto"/>
            <w:right w:val="none" w:sz="0" w:space="0" w:color="auto"/>
          </w:divBdr>
        </w:div>
      </w:divsChild>
    </w:div>
    <w:div w:id="1861771085">
      <w:bodyDiv w:val="1"/>
      <w:marLeft w:val="0"/>
      <w:marRight w:val="0"/>
      <w:marTop w:val="0"/>
      <w:marBottom w:val="0"/>
      <w:divBdr>
        <w:top w:val="none" w:sz="0" w:space="0" w:color="auto"/>
        <w:left w:val="none" w:sz="0" w:space="0" w:color="auto"/>
        <w:bottom w:val="none" w:sz="0" w:space="0" w:color="auto"/>
        <w:right w:val="none" w:sz="0" w:space="0" w:color="auto"/>
      </w:divBdr>
      <w:divsChild>
        <w:div w:id="30884251">
          <w:marLeft w:val="0"/>
          <w:marRight w:val="0"/>
          <w:marTop w:val="0"/>
          <w:marBottom w:val="0"/>
          <w:divBdr>
            <w:top w:val="none" w:sz="0" w:space="0" w:color="auto"/>
            <w:left w:val="none" w:sz="0" w:space="0" w:color="auto"/>
            <w:bottom w:val="none" w:sz="0" w:space="0" w:color="auto"/>
            <w:right w:val="none" w:sz="0" w:space="0" w:color="auto"/>
          </w:divBdr>
        </w:div>
        <w:div w:id="1897272968">
          <w:marLeft w:val="0"/>
          <w:marRight w:val="0"/>
          <w:marTop w:val="0"/>
          <w:marBottom w:val="0"/>
          <w:divBdr>
            <w:top w:val="none" w:sz="0" w:space="0" w:color="auto"/>
            <w:left w:val="none" w:sz="0" w:space="0" w:color="auto"/>
            <w:bottom w:val="none" w:sz="0" w:space="0" w:color="auto"/>
            <w:right w:val="none" w:sz="0" w:space="0" w:color="auto"/>
          </w:divBdr>
        </w:div>
      </w:divsChild>
    </w:div>
    <w:div w:id="1866361061">
      <w:bodyDiv w:val="1"/>
      <w:marLeft w:val="0"/>
      <w:marRight w:val="0"/>
      <w:marTop w:val="0"/>
      <w:marBottom w:val="0"/>
      <w:divBdr>
        <w:top w:val="none" w:sz="0" w:space="0" w:color="auto"/>
        <w:left w:val="none" w:sz="0" w:space="0" w:color="auto"/>
        <w:bottom w:val="none" w:sz="0" w:space="0" w:color="auto"/>
        <w:right w:val="none" w:sz="0" w:space="0" w:color="auto"/>
      </w:divBdr>
    </w:div>
    <w:div w:id="1872765401">
      <w:bodyDiv w:val="1"/>
      <w:marLeft w:val="0"/>
      <w:marRight w:val="0"/>
      <w:marTop w:val="0"/>
      <w:marBottom w:val="0"/>
      <w:divBdr>
        <w:top w:val="none" w:sz="0" w:space="0" w:color="auto"/>
        <w:left w:val="none" w:sz="0" w:space="0" w:color="auto"/>
        <w:bottom w:val="none" w:sz="0" w:space="0" w:color="auto"/>
        <w:right w:val="none" w:sz="0" w:space="0" w:color="auto"/>
      </w:divBdr>
    </w:div>
    <w:div w:id="1873570763">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2787367">
      <w:bodyDiv w:val="1"/>
      <w:marLeft w:val="0"/>
      <w:marRight w:val="0"/>
      <w:marTop w:val="0"/>
      <w:marBottom w:val="0"/>
      <w:divBdr>
        <w:top w:val="none" w:sz="0" w:space="0" w:color="auto"/>
        <w:left w:val="none" w:sz="0" w:space="0" w:color="auto"/>
        <w:bottom w:val="none" w:sz="0" w:space="0" w:color="auto"/>
        <w:right w:val="none" w:sz="0" w:space="0" w:color="auto"/>
      </w:divBdr>
    </w:div>
    <w:div w:id="1903364351">
      <w:bodyDiv w:val="1"/>
      <w:marLeft w:val="0"/>
      <w:marRight w:val="0"/>
      <w:marTop w:val="0"/>
      <w:marBottom w:val="0"/>
      <w:divBdr>
        <w:top w:val="none" w:sz="0" w:space="0" w:color="auto"/>
        <w:left w:val="none" w:sz="0" w:space="0" w:color="auto"/>
        <w:bottom w:val="none" w:sz="0" w:space="0" w:color="auto"/>
        <w:right w:val="none" w:sz="0" w:space="0" w:color="auto"/>
      </w:divBdr>
    </w:div>
    <w:div w:id="1905288339">
      <w:bodyDiv w:val="1"/>
      <w:marLeft w:val="0"/>
      <w:marRight w:val="0"/>
      <w:marTop w:val="0"/>
      <w:marBottom w:val="0"/>
      <w:divBdr>
        <w:top w:val="none" w:sz="0" w:space="0" w:color="auto"/>
        <w:left w:val="none" w:sz="0" w:space="0" w:color="auto"/>
        <w:bottom w:val="none" w:sz="0" w:space="0" w:color="auto"/>
        <w:right w:val="none" w:sz="0" w:space="0" w:color="auto"/>
      </w:divBdr>
    </w:div>
    <w:div w:id="1905722343">
      <w:bodyDiv w:val="1"/>
      <w:marLeft w:val="0"/>
      <w:marRight w:val="0"/>
      <w:marTop w:val="0"/>
      <w:marBottom w:val="0"/>
      <w:divBdr>
        <w:top w:val="none" w:sz="0" w:space="0" w:color="auto"/>
        <w:left w:val="none" w:sz="0" w:space="0" w:color="auto"/>
        <w:bottom w:val="none" w:sz="0" w:space="0" w:color="auto"/>
        <w:right w:val="none" w:sz="0" w:space="0" w:color="auto"/>
      </w:divBdr>
    </w:div>
    <w:div w:id="1906068593">
      <w:bodyDiv w:val="1"/>
      <w:marLeft w:val="0"/>
      <w:marRight w:val="0"/>
      <w:marTop w:val="0"/>
      <w:marBottom w:val="0"/>
      <w:divBdr>
        <w:top w:val="none" w:sz="0" w:space="0" w:color="auto"/>
        <w:left w:val="none" w:sz="0" w:space="0" w:color="auto"/>
        <w:bottom w:val="none" w:sz="0" w:space="0" w:color="auto"/>
        <w:right w:val="none" w:sz="0" w:space="0" w:color="auto"/>
      </w:divBdr>
      <w:divsChild>
        <w:div w:id="205071325">
          <w:marLeft w:val="0"/>
          <w:marRight w:val="0"/>
          <w:marTop w:val="0"/>
          <w:marBottom w:val="0"/>
          <w:divBdr>
            <w:top w:val="none" w:sz="0" w:space="0" w:color="auto"/>
            <w:left w:val="none" w:sz="0" w:space="0" w:color="auto"/>
            <w:bottom w:val="none" w:sz="0" w:space="0" w:color="auto"/>
            <w:right w:val="none" w:sz="0" w:space="0" w:color="auto"/>
          </w:divBdr>
          <w:divsChild>
            <w:div w:id="72245528">
              <w:marLeft w:val="0"/>
              <w:marRight w:val="0"/>
              <w:marTop w:val="0"/>
              <w:marBottom w:val="0"/>
              <w:divBdr>
                <w:top w:val="single" w:sz="2" w:space="0" w:color="D9D9E3"/>
                <w:left w:val="single" w:sz="2" w:space="0" w:color="D9D9E3"/>
                <w:bottom w:val="single" w:sz="2" w:space="0" w:color="D9D9E3"/>
                <w:right w:val="single" w:sz="2" w:space="0" w:color="D9D9E3"/>
              </w:divBdr>
              <w:divsChild>
                <w:div w:id="2022051731">
                  <w:marLeft w:val="0"/>
                  <w:marRight w:val="0"/>
                  <w:marTop w:val="0"/>
                  <w:marBottom w:val="0"/>
                  <w:divBdr>
                    <w:top w:val="single" w:sz="2" w:space="0" w:color="D9D9E3"/>
                    <w:left w:val="single" w:sz="2" w:space="0" w:color="D9D9E3"/>
                    <w:bottom w:val="single" w:sz="2" w:space="0" w:color="D9D9E3"/>
                    <w:right w:val="single" w:sz="2" w:space="0" w:color="D9D9E3"/>
                  </w:divBdr>
                  <w:divsChild>
                    <w:div w:id="1626111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91780620">
          <w:marLeft w:val="0"/>
          <w:marRight w:val="0"/>
          <w:marTop w:val="0"/>
          <w:marBottom w:val="0"/>
          <w:divBdr>
            <w:top w:val="single" w:sz="2" w:space="0" w:color="D9D9E3"/>
            <w:left w:val="single" w:sz="2" w:space="0" w:color="D9D9E3"/>
            <w:bottom w:val="single" w:sz="2" w:space="0" w:color="D9D9E3"/>
            <w:right w:val="single" w:sz="2" w:space="0" w:color="D9D9E3"/>
          </w:divBdr>
          <w:divsChild>
            <w:div w:id="607202828">
              <w:marLeft w:val="0"/>
              <w:marRight w:val="0"/>
              <w:marTop w:val="0"/>
              <w:marBottom w:val="0"/>
              <w:divBdr>
                <w:top w:val="single" w:sz="2" w:space="0" w:color="D9D9E3"/>
                <w:left w:val="single" w:sz="2" w:space="0" w:color="D9D9E3"/>
                <w:bottom w:val="single" w:sz="2" w:space="0" w:color="D9D9E3"/>
                <w:right w:val="single" w:sz="2" w:space="0" w:color="D9D9E3"/>
              </w:divBdr>
              <w:divsChild>
                <w:div w:id="1646814299">
                  <w:marLeft w:val="0"/>
                  <w:marRight w:val="0"/>
                  <w:marTop w:val="0"/>
                  <w:marBottom w:val="0"/>
                  <w:divBdr>
                    <w:top w:val="single" w:sz="2" w:space="0" w:color="D9D9E3"/>
                    <w:left w:val="single" w:sz="2" w:space="0" w:color="D9D9E3"/>
                    <w:bottom w:val="single" w:sz="2" w:space="0" w:color="D9D9E3"/>
                    <w:right w:val="single" w:sz="2" w:space="0" w:color="D9D9E3"/>
                  </w:divBdr>
                  <w:divsChild>
                    <w:div w:id="285506374">
                      <w:marLeft w:val="0"/>
                      <w:marRight w:val="0"/>
                      <w:marTop w:val="0"/>
                      <w:marBottom w:val="0"/>
                      <w:divBdr>
                        <w:top w:val="single" w:sz="2" w:space="0" w:color="D9D9E3"/>
                        <w:left w:val="single" w:sz="2" w:space="0" w:color="D9D9E3"/>
                        <w:bottom w:val="single" w:sz="2" w:space="0" w:color="D9D9E3"/>
                        <w:right w:val="single" w:sz="2" w:space="0" w:color="D9D9E3"/>
                      </w:divBdr>
                      <w:divsChild>
                        <w:div w:id="1642073179">
                          <w:marLeft w:val="0"/>
                          <w:marRight w:val="0"/>
                          <w:marTop w:val="0"/>
                          <w:marBottom w:val="0"/>
                          <w:divBdr>
                            <w:top w:val="single" w:sz="2" w:space="0" w:color="auto"/>
                            <w:left w:val="single" w:sz="2" w:space="0" w:color="auto"/>
                            <w:bottom w:val="single" w:sz="6" w:space="0" w:color="auto"/>
                            <w:right w:val="single" w:sz="2" w:space="0" w:color="auto"/>
                          </w:divBdr>
                          <w:divsChild>
                            <w:div w:id="733506036">
                              <w:marLeft w:val="0"/>
                              <w:marRight w:val="0"/>
                              <w:marTop w:val="100"/>
                              <w:marBottom w:val="100"/>
                              <w:divBdr>
                                <w:top w:val="single" w:sz="2" w:space="0" w:color="D9D9E3"/>
                                <w:left w:val="single" w:sz="2" w:space="0" w:color="D9D9E3"/>
                                <w:bottom w:val="single" w:sz="2" w:space="0" w:color="D9D9E3"/>
                                <w:right w:val="single" w:sz="2" w:space="0" w:color="D9D9E3"/>
                              </w:divBdr>
                              <w:divsChild>
                                <w:div w:id="1100371468">
                                  <w:marLeft w:val="0"/>
                                  <w:marRight w:val="0"/>
                                  <w:marTop w:val="0"/>
                                  <w:marBottom w:val="0"/>
                                  <w:divBdr>
                                    <w:top w:val="single" w:sz="2" w:space="0" w:color="D9D9E3"/>
                                    <w:left w:val="single" w:sz="2" w:space="0" w:color="D9D9E3"/>
                                    <w:bottom w:val="single" w:sz="2" w:space="0" w:color="D9D9E3"/>
                                    <w:right w:val="single" w:sz="2" w:space="0" w:color="D9D9E3"/>
                                  </w:divBdr>
                                  <w:divsChild>
                                    <w:div w:id="1967881737">
                                      <w:marLeft w:val="0"/>
                                      <w:marRight w:val="0"/>
                                      <w:marTop w:val="0"/>
                                      <w:marBottom w:val="0"/>
                                      <w:divBdr>
                                        <w:top w:val="single" w:sz="2" w:space="0" w:color="D9D9E3"/>
                                        <w:left w:val="single" w:sz="2" w:space="0" w:color="D9D9E3"/>
                                        <w:bottom w:val="single" w:sz="2" w:space="0" w:color="D9D9E3"/>
                                        <w:right w:val="single" w:sz="2" w:space="0" w:color="D9D9E3"/>
                                      </w:divBdr>
                                      <w:divsChild>
                                        <w:div w:id="1883395728">
                                          <w:marLeft w:val="0"/>
                                          <w:marRight w:val="0"/>
                                          <w:marTop w:val="0"/>
                                          <w:marBottom w:val="0"/>
                                          <w:divBdr>
                                            <w:top w:val="single" w:sz="2" w:space="0" w:color="D9D9E3"/>
                                            <w:left w:val="single" w:sz="2" w:space="0" w:color="D9D9E3"/>
                                            <w:bottom w:val="single" w:sz="2" w:space="0" w:color="D9D9E3"/>
                                            <w:right w:val="single" w:sz="2" w:space="0" w:color="D9D9E3"/>
                                          </w:divBdr>
                                          <w:divsChild>
                                            <w:div w:id="1579946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07185118">
      <w:bodyDiv w:val="1"/>
      <w:marLeft w:val="0"/>
      <w:marRight w:val="0"/>
      <w:marTop w:val="0"/>
      <w:marBottom w:val="0"/>
      <w:divBdr>
        <w:top w:val="none" w:sz="0" w:space="0" w:color="auto"/>
        <w:left w:val="none" w:sz="0" w:space="0" w:color="auto"/>
        <w:bottom w:val="none" w:sz="0" w:space="0" w:color="auto"/>
        <w:right w:val="none" w:sz="0" w:space="0" w:color="auto"/>
      </w:divBdr>
    </w:div>
    <w:div w:id="1914503693">
      <w:bodyDiv w:val="1"/>
      <w:marLeft w:val="0"/>
      <w:marRight w:val="0"/>
      <w:marTop w:val="0"/>
      <w:marBottom w:val="0"/>
      <w:divBdr>
        <w:top w:val="none" w:sz="0" w:space="0" w:color="auto"/>
        <w:left w:val="none" w:sz="0" w:space="0" w:color="auto"/>
        <w:bottom w:val="none" w:sz="0" w:space="0" w:color="auto"/>
        <w:right w:val="none" w:sz="0" w:space="0" w:color="auto"/>
      </w:divBdr>
    </w:div>
    <w:div w:id="1916165125">
      <w:bodyDiv w:val="1"/>
      <w:marLeft w:val="0"/>
      <w:marRight w:val="0"/>
      <w:marTop w:val="0"/>
      <w:marBottom w:val="0"/>
      <w:divBdr>
        <w:top w:val="none" w:sz="0" w:space="0" w:color="auto"/>
        <w:left w:val="none" w:sz="0" w:space="0" w:color="auto"/>
        <w:bottom w:val="none" w:sz="0" w:space="0" w:color="auto"/>
        <w:right w:val="none" w:sz="0" w:space="0" w:color="auto"/>
      </w:divBdr>
    </w:div>
    <w:div w:id="1917547970">
      <w:bodyDiv w:val="1"/>
      <w:marLeft w:val="0"/>
      <w:marRight w:val="0"/>
      <w:marTop w:val="0"/>
      <w:marBottom w:val="0"/>
      <w:divBdr>
        <w:top w:val="none" w:sz="0" w:space="0" w:color="auto"/>
        <w:left w:val="none" w:sz="0" w:space="0" w:color="auto"/>
        <w:bottom w:val="none" w:sz="0" w:space="0" w:color="auto"/>
        <w:right w:val="none" w:sz="0" w:space="0" w:color="auto"/>
      </w:divBdr>
    </w:div>
    <w:div w:id="1918632896">
      <w:bodyDiv w:val="1"/>
      <w:marLeft w:val="0"/>
      <w:marRight w:val="0"/>
      <w:marTop w:val="0"/>
      <w:marBottom w:val="0"/>
      <w:divBdr>
        <w:top w:val="none" w:sz="0" w:space="0" w:color="auto"/>
        <w:left w:val="none" w:sz="0" w:space="0" w:color="auto"/>
        <w:bottom w:val="none" w:sz="0" w:space="0" w:color="auto"/>
        <w:right w:val="none" w:sz="0" w:space="0" w:color="auto"/>
      </w:divBdr>
    </w:div>
    <w:div w:id="1918663022">
      <w:bodyDiv w:val="1"/>
      <w:marLeft w:val="0"/>
      <w:marRight w:val="0"/>
      <w:marTop w:val="0"/>
      <w:marBottom w:val="0"/>
      <w:divBdr>
        <w:top w:val="none" w:sz="0" w:space="0" w:color="auto"/>
        <w:left w:val="none" w:sz="0" w:space="0" w:color="auto"/>
        <w:bottom w:val="none" w:sz="0" w:space="0" w:color="auto"/>
        <w:right w:val="none" w:sz="0" w:space="0" w:color="auto"/>
      </w:divBdr>
    </w:div>
    <w:div w:id="1928418409">
      <w:bodyDiv w:val="1"/>
      <w:marLeft w:val="0"/>
      <w:marRight w:val="0"/>
      <w:marTop w:val="0"/>
      <w:marBottom w:val="0"/>
      <w:divBdr>
        <w:top w:val="none" w:sz="0" w:space="0" w:color="auto"/>
        <w:left w:val="none" w:sz="0" w:space="0" w:color="auto"/>
        <w:bottom w:val="none" w:sz="0" w:space="0" w:color="auto"/>
        <w:right w:val="none" w:sz="0" w:space="0" w:color="auto"/>
      </w:divBdr>
    </w:div>
    <w:div w:id="1934782899">
      <w:bodyDiv w:val="1"/>
      <w:marLeft w:val="0"/>
      <w:marRight w:val="0"/>
      <w:marTop w:val="0"/>
      <w:marBottom w:val="0"/>
      <w:divBdr>
        <w:top w:val="none" w:sz="0" w:space="0" w:color="auto"/>
        <w:left w:val="none" w:sz="0" w:space="0" w:color="auto"/>
        <w:bottom w:val="none" w:sz="0" w:space="0" w:color="auto"/>
        <w:right w:val="none" w:sz="0" w:space="0" w:color="auto"/>
      </w:divBdr>
    </w:div>
    <w:div w:id="1938056977">
      <w:bodyDiv w:val="1"/>
      <w:marLeft w:val="0"/>
      <w:marRight w:val="0"/>
      <w:marTop w:val="0"/>
      <w:marBottom w:val="0"/>
      <w:divBdr>
        <w:top w:val="none" w:sz="0" w:space="0" w:color="auto"/>
        <w:left w:val="none" w:sz="0" w:space="0" w:color="auto"/>
        <w:bottom w:val="none" w:sz="0" w:space="0" w:color="auto"/>
        <w:right w:val="none" w:sz="0" w:space="0" w:color="auto"/>
      </w:divBdr>
    </w:div>
    <w:div w:id="1944917945">
      <w:bodyDiv w:val="1"/>
      <w:marLeft w:val="0"/>
      <w:marRight w:val="0"/>
      <w:marTop w:val="0"/>
      <w:marBottom w:val="0"/>
      <w:divBdr>
        <w:top w:val="none" w:sz="0" w:space="0" w:color="auto"/>
        <w:left w:val="none" w:sz="0" w:space="0" w:color="auto"/>
        <w:bottom w:val="none" w:sz="0" w:space="0" w:color="auto"/>
        <w:right w:val="none" w:sz="0" w:space="0" w:color="auto"/>
      </w:divBdr>
    </w:div>
    <w:div w:id="1946115614">
      <w:bodyDiv w:val="1"/>
      <w:marLeft w:val="0"/>
      <w:marRight w:val="0"/>
      <w:marTop w:val="0"/>
      <w:marBottom w:val="0"/>
      <w:divBdr>
        <w:top w:val="none" w:sz="0" w:space="0" w:color="auto"/>
        <w:left w:val="none" w:sz="0" w:space="0" w:color="auto"/>
        <w:bottom w:val="none" w:sz="0" w:space="0" w:color="auto"/>
        <w:right w:val="none" w:sz="0" w:space="0" w:color="auto"/>
      </w:divBdr>
    </w:div>
    <w:div w:id="1948349091">
      <w:bodyDiv w:val="1"/>
      <w:marLeft w:val="0"/>
      <w:marRight w:val="0"/>
      <w:marTop w:val="0"/>
      <w:marBottom w:val="0"/>
      <w:divBdr>
        <w:top w:val="none" w:sz="0" w:space="0" w:color="auto"/>
        <w:left w:val="none" w:sz="0" w:space="0" w:color="auto"/>
        <w:bottom w:val="none" w:sz="0" w:space="0" w:color="auto"/>
        <w:right w:val="none" w:sz="0" w:space="0" w:color="auto"/>
      </w:divBdr>
    </w:div>
    <w:div w:id="1949965561">
      <w:bodyDiv w:val="1"/>
      <w:marLeft w:val="0"/>
      <w:marRight w:val="0"/>
      <w:marTop w:val="0"/>
      <w:marBottom w:val="0"/>
      <w:divBdr>
        <w:top w:val="none" w:sz="0" w:space="0" w:color="auto"/>
        <w:left w:val="none" w:sz="0" w:space="0" w:color="auto"/>
        <w:bottom w:val="none" w:sz="0" w:space="0" w:color="auto"/>
        <w:right w:val="none" w:sz="0" w:space="0" w:color="auto"/>
      </w:divBdr>
      <w:divsChild>
        <w:div w:id="1378433731">
          <w:marLeft w:val="0"/>
          <w:marRight w:val="0"/>
          <w:marTop w:val="0"/>
          <w:marBottom w:val="0"/>
          <w:divBdr>
            <w:top w:val="none" w:sz="0" w:space="0" w:color="auto"/>
            <w:left w:val="none" w:sz="0" w:space="0" w:color="auto"/>
            <w:bottom w:val="none" w:sz="0" w:space="0" w:color="auto"/>
            <w:right w:val="none" w:sz="0" w:space="0" w:color="auto"/>
          </w:divBdr>
          <w:divsChild>
            <w:div w:id="2006778582">
              <w:marLeft w:val="0"/>
              <w:marRight w:val="0"/>
              <w:marTop w:val="0"/>
              <w:marBottom w:val="0"/>
              <w:divBdr>
                <w:top w:val="none" w:sz="0" w:space="0" w:color="auto"/>
                <w:left w:val="none" w:sz="0" w:space="0" w:color="auto"/>
                <w:bottom w:val="none" w:sz="0" w:space="0" w:color="auto"/>
                <w:right w:val="none" w:sz="0" w:space="0" w:color="auto"/>
              </w:divBdr>
              <w:divsChild>
                <w:div w:id="458571363">
                  <w:marLeft w:val="0"/>
                  <w:marRight w:val="0"/>
                  <w:marTop w:val="0"/>
                  <w:marBottom w:val="0"/>
                  <w:divBdr>
                    <w:top w:val="none" w:sz="0" w:space="0" w:color="auto"/>
                    <w:left w:val="none" w:sz="0" w:space="0" w:color="auto"/>
                    <w:bottom w:val="none" w:sz="0" w:space="0" w:color="auto"/>
                    <w:right w:val="none" w:sz="0" w:space="0" w:color="auto"/>
                  </w:divBdr>
                  <w:divsChild>
                    <w:div w:id="1561939467">
                      <w:marLeft w:val="300"/>
                      <w:marRight w:val="0"/>
                      <w:marTop w:val="0"/>
                      <w:marBottom w:val="0"/>
                      <w:divBdr>
                        <w:top w:val="none" w:sz="0" w:space="0" w:color="auto"/>
                        <w:left w:val="none" w:sz="0" w:space="0" w:color="auto"/>
                        <w:bottom w:val="none" w:sz="0" w:space="0" w:color="auto"/>
                        <w:right w:val="none" w:sz="0" w:space="0" w:color="auto"/>
                      </w:divBdr>
                      <w:divsChild>
                        <w:div w:id="1560170507">
                          <w:marLeft w:val="-300"/>
                          <w:marRight w:val="0"/>
                          <w:marTop w:val="0"/>
                          <w:marBottom w:val="0"/>
                          <w:divBdr>
                            <w:top w:val="none" w:sz="0" w:space="0" w:color="auto"/>
                            <w:left w:val="none" w:sz="0" w:space="0" w:color="auto"/>
                            <w:bottom w:val="none" w:sz="0" w:space="0" w:color="auto"/>
                            <w:right w:val="none" w:sz="0" w:space="0" w:color="auto"/>
                          </w:divBdr>
                          <w:divsChild>
                            <w:div w:id="697002154">
                              <w:marLeft w:val="0"/>
                              <w:marRight w:val="0"/>
                              <w:marTop w:val="0"/>
                              <w:marBottom w:val="0"/>
                              <w:divBdr>
                                <w:top w:val="none" w:sz="0" w:space="0" w:color="auto"/>
                                <w:left w:val="none" w:sz="0" w:space="0" w:color="auto"/>
                                <w:bottom w:val="none" w:sz="0" w:space="0" w:color="auto"/>
                                <w:right w:val="none" w:sz="0" w:space="0" w:color="auto"/>
                              </w:divBdr>
                              <w:divsChild>
                                <w:div w:id="21181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1469133">
      <w:bodyDiv w:val="1"/>
      <w:marLeft w:val="0"/>
      <w:marRight w:val="0"/>
      <w:marTop w:val="0"/>
      <w:marBottom w:val="0"/>
      <w:divBdr>
        <w:top w:val="none" w:sz="0" w:space="0" w:color="auto"/>
        <w:left w:val="none" w:sz="0" w:space="0" w:color="auto"/>
        <w:bottom w:val="none" w:sz="0" w:space="0" w:color="auto"/>
        <w:right w:val="none" w:sz="0" w:space="0" w:color="auto"/>
      </w:divBdr>
      <w:divsChild>
        <w:div w:id="370300910">
          <w:marLeft w:val="0"/>
          <w:marRight w:val="0"/>
          <w:marTop w:val="0"/>
          <w:marBottom w:val="0"/>
          <w:divBdr>
            <w:top w:val="none" w:sz="0" w:space="0" w:color="auto"/>
            <w:left w:val="none" w:sz="0" w:space="0" w:color="auto"/>
            <w:bottom w:val="none" w:sz="0" w:space="0" w:color="auto"/>
            <w:right w:val="none" w:sz="0" w:space="0" w:color="auto"/>
          </w:divBdr>
          <w:divsChild>
            <w:div w:id="756941354">
              <w:marLeft w:val="180"/>
              <w:marRight w:val="240"/>
              <w:marTop w:val="0"/>
              <w:marBottom w:val="0"/>
              <w:divBdr>
                <w:top w:val="none" w:sz="0" w:space="0" w:color="auto"/>
                <w:left w:val="none" w:sz="0" w:space="0" w:color="auto"/>
                <w:bottom w:val="none" w:sz="0" w:space="0" w:color="auto"/>
                <w:right w:val="none" w:sz="0" w:space="0" w:color="auto"/>
              </w:divBdr>
              <w:divsChild>
                <w:div w:id="158691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922399">
          <w:marLeft w:val="0"/>
          <w:marRight w:val="0"/>
          <w:marTop w:val="0"/>
          <w:marBottom w:val="0"/>
          <w:divBdr>
            <w:top w:val="none" w:sz="0" w:space="0" w:color="auto"/>
            <w:left w:val="none" w:sz="0" w:space="0" w:color="auto"/>
            <w:bottom w:val="none" w:sz="0" w:space="0" w:color="auto"/>
            <w:right w:val="none" w:sz="0" w:space="0" w:color="auto"/>
          </w:divBdr>
          <w:divsChild>
            <w:div w:id="103617905">
              <w:marLeft w:val="180"/>
              <w:marRight w:val="240"/>
              <w:marTop w:val="0"/>
              <w:marBottom w:val="0"/>
              <w:divBdr>
                <w:top w:val="none" w:sz="0" w:space="0" w:color="auto"/>
                <w:left w:val="none" w:sz="0" w:space="0" w:color="auto"/>
                <w:bottom w:val="none" w:sz="0" w:space="0" w:color="auto"/>
                <w:right w:val="none" w:sz="0" w:space="0" w:color="auto"/>
              </w:divBdr>
              <w:divsChild>
                <w:div w:id="40469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652578">
          <w:marLeft w:val="0"/>
          <w:marRight w:val="0"/>
          <w:marTop w:val="0"/>
          <w:marBottom w:val="0"/>
          <w:divBdr>
            <w:top w:val="none" w:sz="0" w:space="0" w:color="auto"/>
            <w:left w:val="none" w:sz="0" w:space="0" w:color="auto"/>
            <w:bottom w:val="none" w:sz="0" w:space="0" w:color="auto"/>
            <w:right w:val="none" w:sz="0" w:space="0" w:color="auto"/>
          </w:divBdr>
          <w:divsChild>
            <w:div w:id="443770465">
              <w:marLeft w:val="180"/>
              <w:marRight w:val="240"/>
              <w:marTop w:val="0"/>
              <w:marBottom w:val="0"/>
              <w:divBdr>
                <w:top w:val="none" w:sz="0" w:space="0" w:color="auto"/>
                <w:left w:val="none" w:sz="0" w:space="0" w:color="auto"/>
                <w:bottom w:val="none" w:sz="0" w:space="0" w:color="auto"/>
                <w:right w:val="none" w:sz="0" w:space="0" w:color="auto"/>
              </w:divBdr>
              <w:divsChild>
                <w:div w:id="56580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31563">
          <w:marLeft w:val="0"/>
          <w:marRight w:val="0"/>
          <w:marTop w:val="0"/>
          <w:marBottom w:val="0"/>
          <w:divBdr>
            <w:top w:val="none" w:sz="0" w:space="0" w:color="auto"/>
            <w:left w:val="none" w:sz="0" w:space="0" w:color="auto"/>
            <w:bottom w:val="none" w:sz="0" w:space="0" w:color="auto"/>
            <w:right w:val="none" w:sz="0" w:space="0" w:color="auto"/>
          </w:divBdr>
          <w:divsChild>
            <w:div w:id="1383402902">
              <w:marLeft w:val="180"/>
              <w:marRight w:val="240"/>
              <w:marTop w:val="0"/>
              <w:marBottom w:val="0"/>
              <w:divBdr>
                <w:top w:val="none" w:sz="0" w:space="0" w:color="auto"/>
                <w:left w:val="none" w:sz="0" w:space="0" w:color="auto"/>
                <w:bottom w:val="none" w:sz="0" w:space="0" w:color="auto"/>
                <w:right w:val="none" w:sz="0" w:space="0" w:color="auto"/>
              </w:divBdr>
              <w:divsChild>
                <w:div w:id="28154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358038">
          <w:marLeft w:val="0"/>
          <w:marRight w:val="0"/>
          <w:marTop w:val="0"/>
          <w:marBottom w:val="0"/>
          <w:divBdr>
            <w:top w:val="none" w:sz="0" w:space="0" w:color="auto"/>
            <w:left w:val="none" w:sz="0" w:space="0" w:color="auto"/>
            <w:bottom w:val="none" w:sz="0" w:space="0" w:color="auto"/>
            <w:right w:val="none" w:sz="0" w:space="0" w:color="auto"/>
          </w:divBdr>
          <w:divsChild>
            <w:div w:id="1952975041">
              <w:marLeft w:val="180"/>
              <w:marRight w:val="240"/>
              <w:marTop w:val="0"/>
              <w:marBottom w:val="0"/>
              <w:divBdr>
                <w:top w:val="none" w:sz="0" w:space="0" w:color="auto"/>
                <w:left w:val="none" w:sz="0" w:space="0" w:color="auto"/>
                <w:bottom w:val="none" w:sz="0" w:space="0" w:color="auto"/>
                <w:right w:val="none" w:sz="0" w:space="0" w:color="auto"/>
              </w:divBdr>
              <w:divsChild>
                <w:div w:id="1565409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622181">
          <w:marLeft w:val="0"/>
          <w:marRight w:val="0"/>
          <w:marTop w:val="0"/>
          <w:marBottom w:val="0"/>
          <w:divBdr>
            <w:top w:val="none" w:sz="0" w:space="0" w:color="auto"/>
            <w:left w:val="none" w:sz="0" w:space="0" w:color="auto"/>
            <w:bottom w:val="none" w:sz="0" w:space="0" w:color="auto"/>
            <w:right w:val="none" w:sz="0" w:space="0" w:color="auto"/>
          </w:divBdr>
          <w:divsChild>
            <w:div w:id="441188838">
              <w:marLeft w:val="180"/>
              <w:marRight w:val="240"/>
              <w:marTop w:val="0"/>
              <w:marBottom w:val="0"/>
              <w:divBdr>
                <w:top w:val="none" w:sz="0" w:space="0" w:color="auto"/>
                <w:left w:val="none" w:sz="0" w:space="0" w:color="auto"/>
                <w:bottom w:val="none" w:sz="0" w:space="0" w:color="auto"/>
                <w:right w:val="none" w:sz="0" w:space="0" w:color="auto"/>
              </w:divBdr>
              <w:divsChild>
                <w:div w:id="8161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108377">
          <w:marLeft w:val="0"/>
          <w:marRight w:val="0"/>
          <w:marTop w:val="0"/>
          <w:marBottom w:val="0"/>
          <w:divBdr>
            <w:top w:val="none" w:sz="0" w:space="0" w:color="auto"/>
            <w:left w:val="none" w:sz="0" w:space="0" w:color="auto"/>
            <w:bottom w:val="none" w:sz="0" w:space="0" w:color="auto"/>
            <w:right w:val="none" w:sz="0" w:space="0" w:color="auto"/>
          </w:divBdr>
          <w:divsChild>
            <w:div w:id="1135215378">
              <w:marLeft w:val="180"/>
              <w:marRight w:val="240"/>
              <w:marTop w:val="0"/>
              <w:marBottom w:val="0"/>
              <w:divBdr>
                <w:top w:val="none" w:sz="0" w:space="0" w:color="auto"/>
                <w:left w:val="none" w:sz="0" w:space="0" w:color="auto"/>
                <w:bottom w:val="none" w:sz="0" w:space="0" w:color="auto"/>
                <w:right w:val="none" w:sz="0" w:space="0" w:color="auto"/>
              </w:divBdr>
              <w:divsChild>
                <w:div w:id="116478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263276">
          <w:marLeft w:val="0"/>
          <w:marRight w:val="0"/>
          <w:marTop w:val="0"/>
          <w:marBottom w:val="0"/>
          <w:divBdr>
            <w:top w:val="none" w:sz="0" w:space="0" w:color="auto"/>
            <w:left w:val="none" w:sz="0" w:space="0" w:color="auto"/>
            <w:bottom w:val="none" w:sz="0" w:space="0" w:color="auto"/>
            <w:right w:val="none" w:sz="0" w:space="0" w:color="auto"/>
          </w:divBdr>
          <w:divsChild>
            <w:div w:id="387921883">
              <w:marLeft w:val="180"/>
              <w:marRight w:val="240"/>
              <w:marTop w:val="0"/>
              <w:marBottom w:val="0"/>
              <w:divBdr>
                <w:top w:val="none" w:sz="0" w:space="0" w:color="auto"/>
                <w:left w:val="none" w:sz="0" w:space="0" w:color="auto"/>
                <w:bottom w:val="none" w:sz="0" w:space="0" w:color="auto"/>
                <w:right w:val="none" w:sz="0" w:space="0" w:color="auto"/>
              </w:divBdr>
              <w:divsChild>
                <w:div w:id="140117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287102">
          <w:marLeft w:val="0"/>
          <w:marRight w:val="0"/>
          <w:marTop w:val="0"/>
          <w:marBottom w:val="0"/>
          <w:divBdr>
            <w:top w:val="none" w:sz="0" w:space="0" w:color="auto"/>
            <w:left w:val="none" w:sz="0" w:space="0" w:color="auto"/>
            <w:bottom w:val="none" w:sz="0" w:space="0" w:color="auto"/>
            <w:right w:val="none" w:sz="0" w:space="0" w:color="auto"/>
          </w:divBdr>
        </w:div>
        <w:div w:id="2015956350">
          <w:marLeft w:val="0"/>
          <w:marRight w:val="0"/>
          <w:marTop w:val="0"/>
          <w:marBottom w:val="0"/>
          <w:divBdr>
            <w:top w:val="none" w:sz="0" w:space="0" w:color="auto"/>
            <w:left w:val="none" w:sz="0" w:space="0" w:color="auto"/>
            <w:bottom w:val="none" w:sz="0" w:space="0" w:color="auto"/>
            <w:right w:val="none" w:sz="0" w:space="0" w:color="auto"/>
          </w:divBdr>
          <w:divsChild>
            <w:div w:id="1560819776">
              <w:marLeft w:val="180"/>
              <w:marRight w:val="240"/>
              <w:marTop w:val="0"/>
              <w:marBottom w:val="0"/>
              <w:divBdr>
                <w:top w:val="none" w:sz="0" w:space="0" w:color="auto"/>
                <w:left w:val="none" w:sz="0" w:space="0" w:color="auto"/>
                <w:bottom w:val="none" w:sz="0" w:space="0" w:color="auto"/>
                <w:right w:val="none" w:sz="0" w:space="0" w:color="auto"/>
              </w:divBdr>
              <w:divsChild>
                <w:div w:id="19092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16305">
          <w:marLeft w:val="0"/>
          <w:marRight w:val="0"/>
          <w:marTop w:val="0"/>
          <w:marBottom w:val="0"/>
          <w:divBdr>
            <w:top w:val="none" w:sz="0" w:space="0" w:color="auto"/>
            <w:left w:val="none" w:sz="0" w:space="0" w:color="auto"/>
            <w:bottom w:val="none" w:sz="0" w:space="0" w:color="auto"/>
            <w:right w:val="none" w:sz="0" w:space="0" w:color="auto"/>
          </w:divBdr>
          <w:divsChild>
            <w:div w:id="1453331150">
              <w:marLeft w:val="180"/>
              <w:marRight w:val="240"/>
              <w:marTop w:val="0"/>
              <w:marBottom w:val="0"/>
              <w:divBdr>
                <w:top w:val="none" w:sz="0" w:space="0" w:color="auto"/>
                <w:left w:val="none" w:sz="0" w:space="0" w:color="auto"/>
                <w:bottom w:val="none" w:sz="0" w:space="0" w:color="auto"/>
                <w:right w:val="none" w:sz="0" w:space="0" w:color="auto"/>
              </w:divBdr>
              <w:divsChild>
                <w:div w:id="176156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280090">
      <w:bodyDiv w:val="1"/>
      <w:marLeft w:val="0"/>
      <w:marRight w:val="0"/>
      <w:marTop w:val="0"/>
      <w:marBottom w:val="0"/>
      <w:divBdr>
        <w:top w:val="none" w:sz="0" w:space="0" w:color="auto"/>
        <w:left w:val="none" w:sz="0" w:space="0" w:color="auto"/>
        <w:bottom w:val="none" w:sz="0" w:space="0" w:color="auto"/>
        <w:right w:val="none" w:sz="0" w:space="0" w:color="auto"/>
      </w:divBdr>
    </w:div>
    <w:div w:id="1962031936">
      <w:bodyDiv w:val="1"/>
      <w:marLeft w:val="0"/>
      <w:marRight w:val="0"/>
      <w:marTop w:val="0"/>
      <w:marBottom w:val="0"/>
      <w:divBdr>
        <w:top w:val="none" w:sz="0" w:space="0" w:color="auto"/>
        <w:left w:val="none" w:sz="0" w:space="0" w:color="auto"/>
        <w:bottom w:val="none" w:sz="0" w:space="0" w:color="auto"/>
        <w:right w:val="none" w:sz="0" w:space="0" w:color="auto"/>
      </w:divBdr>
    </w:div>
    <w:div w:id="1968008013">
      <w:bodyDiv w:val="1"/>
      <w:marLeft w:val="0"/>
      <w:marRight w:val="0"/>
      <w:marTop w:val="0"/>
      <w:marBottom w:val="0"/>
      <w:divBdr>
        <w:top w:val="none" w:sz="0" w:space="0" w:color="auto"/>
        <w:left w:val="none" w:sz="0" w:space="0" w:color="auto"/>
        <w:bottom w:val="none" w:sz="0" w:space="0" w:color="auto"/>
        <w:right w:val="none" w:sz="0" w:space="0" w:color="auto"/>
      </w:divBdr>
    </w:div>
    <w:div w:id="1971354151">
      <w:bodyDiv w:val="1"/>
      <w:marLeft w:val="0"/>
      <w:marRight w:val="0"/>
      <w:marTop w:val="0"/>
      <w:marBottom w:val="0"/>
      <w:divBdr>
        <w:top w:val="none" w:sz="0" w:space="0" w:color="auto"/>
        <w:left w:val="none" w:sz="0" w:space="0" w:color="auto"/>
        <w:bottom w:val="none" w:sz="0" w:space="0" w:color="auto"/>
        <w:right w:val="none" w:sz="0" w:space="0" w:color="auto"/>
      </w:divBdr>
    </w:div>
    <w:div w:id="1977223171">
      <w:bodyDiv w:val="1"/>
      <w:marLeft w:val="0"/>
      <w:marRight w:val="0"/>
      <w:marTop w:val="0"/>
      <w:marBottom w:val="0"/>
      <w:divBdr>
        <w:top w:val="none" w:sz="0" w:space="0" w:color="auto"/>
        <w:left w:val="none" w:sz="0" w:space="0" w:color="auto"/>
        <w:bottom w:val="none" w:sz="0" w:space="0" w:color="auto"/>
        <w:right w:val="none" w:sz="0" w:space="0" w:color="auto"/>
      </w:divBdr>
    </w:div>
    <w:div w:id="1983266501">
      <w:bodyDiv w:val="1"/>
      <w:marLeft w:val="0"/>
      <w:marRight w:val="0"/>
      <w:marTop w:val="0"/>
      <w:marBottom w:val="0"/>
      <w:divBdr>
        <w:top w:val="none" w:sz="0" w:space="0" w:color="auto"/>
        <w:left w:val="none" w:sz="0" w:space="0" w:color="auto"/>
        <w:bottom w:val="none" w:sz="0" w:space="0" w:color="auto"/>
        <w:right w:val="none" w:sz="0" w:space="0" w:color="auto"/>
      </w:divBdr>
    </w:div>
    <w:div w:id="1985698649">
      <w:bodyDiv w:val="1"/>
      <w:marLeft w:val="0"/>
      <w:marRight w:val="0"/>
      <w:marTop w:val="0"/>
      <w:marBottom w:val="0"/>
      <w:divBdr>
        <w:top w:val="none" w:sz="0" w:space="0" w:color="auto"/>
        <w:left w:val="none" w:sz="0" w:space="0" w:color="auto"/>
        <w:bottom w:val="none" w:sz="0" w:space="0" w:color="auto"/>
        <w:right w:val="none" w:sz="0" w:space="0" w:color="auto"/>
      </w:divBdr>
    </w:div>
    <w:div w:id="1986428916">
      <w:bodyDiv w:val="1"/>
      <w:marLeft w:val="0"/>
      <w:marRight w:val="0"/>
      <w:marTop w:val="0"/>
      <w:marBottom w:val="0"/>
      <w:divBdr>
        <w:top w:val="none" w:sz="0" w:space="0" w:color="auto"/>
        <w:left w:val="none" w:sz="0" w:space="0" w:color="auto"/>
        <w:bottom w:val="none" w:sz="0" w:space="0" w:color="auto"/>
        <w:right w:val="none" w:sz="0" w:space="0" w:color="auto"/>
      </w:divBdr>
    </w:div>
    <w:div w:id="1986809905">
      <w:bodyDiv w:val="1"/>
      <w:marLeft w:val="0"/>
      <w:marRight w:val="0"/>
      <w:marTop w:val="0"/>
      <w:marBottom w:val="0"/>
      <w:divBdr>
        <w:top w:val="none" w:sz="0" w:space="0" w:color="auto"/>
        <w:left w:val="none" w:sz="0" w:space="0" w:color="auto"/>
        <w:bottom w:val="none" w:sz="0" w:space="0" w:color="auto"/>
        <w:right w:val="none" w:sz="0" w:space="0" w:color="auto"/>
      </w:divBdr>
    </w:div>
    <w:div w:id="1990209252">
      <w:bodyDiv w:val="1"/>
      <w:marLeft w:val="0"/>
      <w:marRight w:val="0"/>
      <w:marTop w:val="0"/>
      <w:marBottom w:val="0"/>
      <w:divBdr>
        <w:top w:val="none" w:sz="0" w:space="0" w:color="auto"/>
        <w:left w:val="none" w:sz="0" w:space="0" w:color="auto"/>
        <w:bottom w:val="none" w:sz="0" w:space="0" w:color="auto"/>
        <w:right w:val="none" w:sz="0" w:space="0" w:color="auto"/>
      </w:divBdr>
    </w:div>
    <w:div w:id="1999458939">
      <w:bodyDiv w:val="1"/>
      <w:marLeft w:val="0"/>
      <w:marRight w:val="0"/>
      <w:marTop w:val="0"/>
      <w:marBottom w:val="0"/>
      <w:divBdr>
        <w:top w:val="none" w:sz="0" w:space="0" w:color="auto"/>
        <w:left w:val="none" w:sz="0" w:space="0" w:color="auto"/>
        <w:bottom w:val="none" w:sz="0" w:space="0" w:color="auto"/>
        <w:right w:val="none" w:sz="0" w:space="0" w:color="auto"/>
      </w:divBdr>
    </w:div>
    <w:div w:id="2004356915">
      <w:bodyDiv w:val="1"/>
      <w:marLeft w:val="0"/>
      <w:marRight w:val="0"/>
      <w:marTop w:val="0"/>
      <w:marBottom w:val="0"/>
      <w:divBdr>
        <w:top w:val="none" w:sz="0" w:space="0" w:color="auto"/>
        <w:left w:val="none" w:sz="0" w:space="0" w:color="auto"/>
        <w:bottom w:val="none" w:sz="0" w:space="0" w:color="auto"/>
        <w:right w:val="none" w:sz="0" w:space="0" w:color="auto"/>
      </w:divBdr>
    </w:div>
    <w:div w:id="2008825358">
      <w:bodyDiv w:val="1"/>
      <w:marLeft w:val="0"/>
      <w:marRight w:val="0"/>
      <w:marTop w:val="0"/>
      <w:marBottom w:val="0"/>
      <w:divBdr>
        <w:top w:val="none" w:sz="0" w:space="0" w:color="auto"/>
        <w:left w:val="none" w:sz="0" w:space="0" w:color="auto"/>
        <w:bottom w:val="none" w:sz="0" w:space="0" w:color="auto"/>
        <w:right w:val="none" w:sz="0" w:space="0" w:color="auto"/>
      </w:divBdr>
      <w:divsChild>
        <w:div w:id="1285966389">
          <w:marLeft w:val="274"/>
          <w:marRight w:val="0"/>
          <w:marTop w:val="0"/>
          <w:marBottom w:val="120"/>
          <w:divBdr>
            <w:top w:val="none" w:sz="0" w:space="0" w:color="auto"/>
            <w:left w:val="none" w:sz="0" w:space="0" w:color="auto"/>
            <w:bottom w:val="none" w:sz="0" w:space="0" w:color="auto"/>
            <w:right w:val="none" w:sz="0" w:space="0" w:color="auto"/>
          </w:divBdr>
        </w:div>
      </w:divsChild>
    </w:div>
    <w:div w:id="2013874450">
      <w:bodyDiv w:val="1"/>
      <w:marLeft w:val="0"/>
      <w:marRight w:val="0"/>
      <w:marTop w:val="0"/>
      <w:marBottom w:val="0"/>
      <w:divBdr>
        <w:top w:val="none" w:sz="0" w:space="0" w:color="auto"/>
        <w:left w:val="none" w:sz="0" w:space="0" w:color="auto"/>
        <w:bottom w:val="none" w:sz="0" w:space="0" w:color="auto"/>
        <w:right w:val="none" w:sz="0" w:space="0" w:color="auto"/>
      </w:divBdr>
    </w:div>
    <w:div w:id="2015573350">
      <w:bodyDiv w:val="1"/>
      <w:marLeft w:val="0"/>
      <w:marRight w:val="0"/>
      <w:marTop w:val="0"/>
      <w:marBottom w:val="0"/>
      <w:divBdr>
        <w:top w:val="none" w:sz="0" w:space="0" w:color="auto"/>
        <w:left w:val="none" w:sz="0" w:space="0" w:color="auto"/>
        <w:bottom w:val="none" w:sz="0" w:space="0" w:color="auto"/>
        <w:right w:val="none" w:sz="0" w:space="0" w:color="auto"/>
      </w:divBdr>
    </w:div>
    <w:div w:id="2023503917">
      <w:bodyDiv w:val="1"/>
      <w:marLeft w:val="0"/>
      <w:marRight w:val="0"/>
      <w:marTop w:val="0"/>
      <w:marBottom w:val="0"/>
      <w:divBdr>
        <w:top w:val="none" w:sz="0" w:space="0" w:color="auto"/>
        <w:left w:val="none" w:sz="0" w:space="0" w:color="auto"/>
        <w:bottom w:val="none" w:sz="0" w:space="0" w:color="auto"/>
        <w:right w:val="none" w:sz="0" w:space="0" w:color="auto"/>
      </w:divBdr>
    </w:div>
    <w:div w:id="2025940526">
      <w:bodyDiv w:val="1"/>
      <w:marLeft w:val="0"/>
      <w:marRight w:val="0"/>
      <w:marTop w:val="0"/>
      <w:marBottom w:val="0"/>
      <w:divBdr>
        <w:top w:val="none" w:sz="0" w:space="0" w:color="auto"/>
        <w:left w:val="none" w:sz="0" w:space="0" w:color="auto"/>
        <w:bottom w:val="none" w:sz="0" w:space="0" w:color="auto"/>
        <w:right w:val="none" w:sz="0" w:space="0" w:color="auto"/>
      </w:divBdr>
    </w:div>
    <w:div w:id="202724813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4113661">
      <w:bodyDiv w:val="1"/>
      <w:marLeft w:val="0"/>
      <w:marRight w:val="0"/>
      <w:marTop w:val="0"/>
      <w:marBottom w:val="0"/>
      <w:divBdr>
        <w:top w:val="none" w:sz="0" w:space="0" w:color="auto"/>
        <w:left w:val="none" w:sz="0" w:space="0" w:color="auto"/>
        <w:bottom w:val="none" w:sz="0" w:space="0" w:color="auto"/>
        <w:right w:val="none" w:sz="0" w:space="0" w:color="auto"/>
      </w:divBdr>
    </w:div>
    <w:div w:id="2036688955">
      <w:bodyDiv w:val="1"/>
      <w:marLeft w:val="0"/>
      <w:marRight w:val="0"/>
      <w:marTop w:val="0"/>
      <w:marBottom w:val="0"/>
      <w:divBdr>
        <w:top w:val="none" w:sz="0" w:space="0" w:color="auto"/>
        <w:left w:val="none" w:sz="0" w:space="0" w:color="auto"/>
        <w:bottom w:val="none" w:sz="0" w:space="0" w:color="auto"/>
        <w:right w:val="none" w:sz="0" w:space="0" w:color="auto"/>
      </w:divBdr>
      <w:divsChild>
        <w:div w:id="280460625">
          <w:marLeft w:val="0"/>
          <w:marRight w:val="0"/>
          <w:marTop w:val="0"/>
          <w:marBottom w:val="0"/>
          <w:divBdr>
            <w:top w:val="single" w:sz="2" w:space="0" w:color="D9D9E3"/>
            <w:left w:val="single" w:sz="2" w:space="0" w:color="D9D9E3"/>
            <w:bottom w:val="single" w:sz="2" w:space="0" w:color="D9D9E3"/>
            <w:right w:val="single" w:sz="2" w:space="0" w:color="D9D9E3"/>
          </w:divBdr>
          <w:divsChild>
            <w:div w:id="237055630">
              <w:marLeft w:val="0"/>
              <w:marRight w:val="0"/>
              <w:marTop w:val="0"/>
              <w:marBottom w:val="0"/>
              <w:divBdr>
                <w:top w:val="single" w:sz="2" w:space="0" w:color="D9D9E3"/>
                <w:left w:val="single" w:sz="2" w:space="0" w:color="D9D9E3"/>
                <w:bottom w:val="single" w:sz="2" w:space="0" w:color="D9D9E3"/>
                <w:right w:val="single" w:sz="2" w:space="0" w:color="D9D9E3"/>
              </w:divBdr>
              <w:divsChild>
                <w:div w:id="1229219737">
                  <w:marLeft w:val="0"/>
                  <w:marRight w:val="0"/>
                  <w:marTop w:val="0"/>
                  <w:marBottom w:val="0"/>
                  <w:divBdr>
                    <w:top w:val="single" w:sz="2" w:space="0" w:color="D9D9E3"/>
                    <w:left w:val="single" w:sz="2" w:space="0" w:color="D9D9E3"/>
                    <w:bottom w:val="single" w:sz="2" w:space="0" w:color="D9D9E3"/>
                    <w:right w:val="single" w:sz="2" w:space="0" w:color="D9D9E3"/>
                  </w:divBdr>
                  <w:divsChild>
                    <w:div w:id="867453896">
                      <w:marLeft w:val="0"/>
                      <w:marRight w:val="0"/>
                      <w:marTop w:val="0"/>
                      <w:marBottom w:val="0"/>
                      <w:divBdr>
                        <w:top w:val="single" w:sz="2" w:space="0" w:color="D9D9E3"/>
                        <w:left w:val="single" w:sz="2" w:space="0" w:color="D9D9E3"/>
                        <w:bottom w:val="single" w:sz="2" w:space="0" w:color="D9D9E3"/>
                        <w:right w:val="single" w:sz="2" w:space="0" w:color="D9D9E3"/>
                      </w:divBdr>
                      <w:divsChild>
                        <w:div w:id="202400342">
                          <w:marLeft w:val="0"/>
                          <w:marRight w:val="0"/>
                          <w:marTop w:val="0"/>
                          <w:marBottom w:val="0"/>
                          <w:divBdr>
                            <w:top w:val="single" w:sz="2" w:space="0" w:color="auto"/>
                            <w:left w:val="single" w:sz="2" w:space="0" w:color="auto"/>
                            <w:bottom w:val="single" w:sz="6" w:space="0" w:color="auto"/>
                            <w:right w:val="single" w:sz="2" w:space="0" w:color="auto"/>
                          </w:divBdr>
                          <w:divsChild>
                            <w:div w:id="1945532578">
                              <w:marLeft w:val="0"/>
                              <w:marRight w:val="0"/>
                              <w:marTop w:val="100"/>
                              <w:marBottom w:val="100"/>
                              <w:divBdr>
                                <w:top w:val="single" w:sz="2" w:space="0" w:color="D9D9E3"/>
                                <w:left w:val="single" w:sz="2" w:space="0" w:color="D9D9E3"/>
                                <w:bottom w:val="single" w:sz="2" w:space="0" w:color="D9D9E3"/>
                                <w:right w:val="single" w:sz="2" w:space="0" w:color="D9D9E3"/>
                              </w:divBdr>
                              <w:divsChild>
                                <w:div w:id="489978645">
                                  <w:marLeft w:val="0"/>
                                  <w:marRight w:val="0"/>
                                  <w:marTop w:val="0"/>
                                  <w:marBottom w:val="0"/>
                                  <w:divBdr>
                                    <w:top w:val="single" w:sz="2" w:space="0" w:color="D9D9E3"/>
                                    <w:left w:val="single" w:sz="2" w:space="0" w:color="D9D9E3"/>
                                    <w:bottom w:val="single" w:sz="2" w:space="0" w:color="D9D9E3"/>
                                    <w:right w:val="single" w:sz="2" w:space="0" w:color="D9D9E3"/>
                                  </w:divBdr>
                                  <w:divsChild>
                                    <w:div w:id="1645085427">
                                      <w:marLeft w:val="0"/>
                                      <w:marRight w:val="0"/>
                                      <w:marTop w:val="0"/>
                                      <w:marBottom w:val="0"/>
                                      <w:divBdr>
                                        <w:top w:val="single" w:sz="2" w:space="0" w:color="D9D9E3"/>
                                        <w:left w:val="single" w:sz="2" w:space="0" w:color="D9D9E3"/>
                                        <w:bottom w:val="single" w:sz="2" w:space="0" w:color="D9D9E3"/>
                                        <w:right w:val="single" w:sz="2" w:space="0" w:color="D9D9E3"/>
                                      </w:divBdr>
                                      <w:divsChild>
                                        <w:div w:id="1915702697">
                                          <w:marLeft w:val="0"/>
                                          <w:marRight w:val="0"/>
                                          <w:marTop w:val="0"/>
                                          <w:marBottom w:val="0"/>
                                          <w:divBdr>
                                            <w:top w:val="single" w:sz="2" w:space="0" w:color="D9D9E3"/>
                                            <w:left w:val="single" w:sz="2" w:space="0" w:color="D9D9E3"/>
                                            <w:bottom w:val="single" w:sz="2" w:space="0" w:color="D9D9E3"/>
                                            <w:right w:val="single" w:sz="2" w:space="0" w:color="D9D9E3"/>
                                          </w:divBdr>
                                          <w:divsChild>
                                            <w:div w:id="1219320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6297468">
                          <w:marLeft w:val="0"/>
                          <w:marRight w:val="0"/>
                          <w:marTop w:val="0"/>
                          <w:marBottom w:val="0"/>
                          <w:divBdr>
                            <w:top w:val="single" w:sz="2" w:space="0" w:color="auto"/>
                            <w:left w:val="single" w:sz="2" w:space="0" w:color="auto"/>
                            <w:bottom w:val="single" w:sz="6" w:space="0" w:color="auto"/>
                            <w:right w:val="single" w:sz="2" w:space="0" w:color="auto"/>
                          </w:divBdr>
                          <w:divsChild>
                            <w:div w:id="263734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05514722">
                                  <w:marLeft w:val="0"/>
                                  <w:marRight w:val="0"/>
                                  <w:marTop w:val="0"/>
                                  <w:marBottom w:val="0"/>
                                  <w:divBdr>
                                    <w:top w:val="single" w:sz="2" w:space="0" w:color="D9D9E3"/>
                                    <w:left w:val="single" w:sz="2" w:space="0" w:color="D9D9E3"/>
                                    <w:bottom w:val="single" w:sz="2" w:space="0" w:color="D9D9E3"/>
                                    <w:right w:val="single" w:sz="2" w:space="0" w:color="D9D9E3"/>
                                  </w:divBdr>
                                  <w:divsChild>
                                    <w:div w:id="989555528">
                                      <w:marLeft w:val="0"/>
                                      <w:marRight w:val="0"/>
                                      <w:marTop w:val="0"/>
                                      <w:marBottom w:val="0"/>
                                      <w:divBdr>
                                        <w:top w:val="single" w:sz="2" w:space="0" w:color="D9D9E3"/>
                                        <w:left w:val="single" w:sz="2" w:space="0" w:color="D9D9E3"/>
                                        <w:bottom w:val="single" w:sz="2" w:space="0" w:color="D9D9E3"/>
                                        <w:right w:val="single" w:sz="2" w:space="0" w:color="D9D9E3"/>
                                      </w:divBdr>
                                      <w:divsChild>
                                        <w:div w:id="1316034783">
                                          <w:marLeft w:val="0"/>
                                          <w:marRight w:val="0"/>
                                          <w:marTop w:val="0"/>
                                          <w:marBottom w:val="0"/>
                                          <w:divBdr>
                                            <w:top w:val="single" w:sz="2" w:space="0" w:color="D9D9E3"/>
                                            <w:left w:val="single" w:sz="2" w:space="0" w:color="D9D9E3"/>
                                            <w:bottom w:val="single" w:sz="2" w:space="0" w:color="D9D9E3"/>
                                            <w:right w:val="single" w:sz="2" w:space="0" w:color="D9D9E3"/>
                                          </w:divBdr>
                                          <w:divsChild>
                                            <w:div w:id="1494222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5106124">
                          <w:marLeft w:val="0"/>
                          <w:marRight w:val="0"/>
                          <w:marTop w:val="0"/>
                          <w:marBottom w:val="0"/>
                          <w:divBdr>
                            <w:top w:val="single" w:sz="2" w:space="0" w:color="auto"/>
                            <w:left w:val="single" w:sz="2" w:space="0" w:color="auto"/>
                            <w:bottom w:val="single" w:sz="6" w:space="0" w:color="auto"/>
                            <w:right w:val="single" w:sz="2" w:space="0" w:color="auto"/>
                          </w:divBdr>
                          <w:divsChild>
                            <w:div w:id="36309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350182527">
                                  <w:marLeft w:val="0"/>
                                  <w:marRight w:val="0"/>
                                  <w:marTop w:val="0"/>
                                  <w:marBottom w:val="0"/>
                                  <w:divBdr>
                                    <w:top w:val="single" w:sz="2" w:space="0" w:color="D9D9E3"/>
                                    <w:left w:val="single" w:sz="2" w:space="0" w:color="D9D9E3"/>
                                    <w:bottom w:val="single" w:sz="2" w:space="0" w:color="D9D9E3"/>
                                    <w:right w:val="single" w:sz="2" w:space="0" w:color="D9D9E3"/>
                                  </w:divBdr>
                                  <w:divsChild>
                                    <w:div w:id="1557280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440481">
                                  <w:marLeft w:val="0"/>
                                  <w:marRight w:val="0"/>
                                  <w:marTop w:val="0"/>
                                  <w:marBottom w:val="0"/>
                                  <w:divBdr>
                                    <w:top w:val="single" w:sz="2" w:space="0" w:color="D9D9E3"/>
                                    <w:left w:val="single" w:sz="2" w:space="0" w:color="D9D9E3"/>
                                    <w:bottom w:val="single" w:sz="2" w:space="0" w:color="D9D9E3"/>
                                    <w:right w:val="single" w:sz="2" w:space="0" w:color="D9D9E3"/>
                                  </w:divBdr>
                                  <w:divsChild>
                                    <w:div w:id="662897086">
                                      <w:marLeft w:val="0"/>
                                      <w:marRight w:val="0"/>
                                      <w:marTop w:val="0"/>
                                      <w:marBottom w:val="0"/>
                                      <w:divBdr>
                                        <w:top w:val="single" w:sz="2" w:space="0" w:color="D9D9E3"/>
                                        <w:left w:val="single" w:sz="2" w:space="0" w:color="D9D9E3"/>
                                        <w:bottom w:val="single" w:sz="2" w:space="0" w:color="D9D9E3"/>
                                        <w:right w:val="single" w:sz="2" w:space="0" w:color="D9D9E3"/>
                                      </w:divBdr>
                                      <w:divsChild>
                                        <w:div w:id="1806465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42646742">
          <w:marLeft w:val="0"/>
          <w:marRight w:val="0"/>
          <w:marTop w:val="0"/>
          <w:marBottom w:val="0"/>
          <w:divBdr>
            <w:top w:val="none" w:sz="0" w:space="0" w:color="auto"/>
            <w:left w:val="none" w:sz="0" w:space="0" w:color="auto"/>
            <w:bottom w:val="none" w:sz="0" w:space="0" w:color="auto"/>
            <w:right w:val="none" w:sz="0" w:space="0" w:color="auto"/>
          </w:divBdr>
          <w:divsChild>
            <w:div w:id="2056153569">
              <w:marLeft w:val="0"/>
              <w:marRight w:val="0"/>
              <w:marTop w:val="0"/>
              <w:marBottom w:val="0"/>
              <w:divBdr>
                <w:top w:val="single" w:sz="2" w:space="0" w:color="D9D9E3"/>
                <w:left w:val="single" w:sz="2" w:space="0" w:color="D9D9E3"/>
                <w:bottom w:val="single" w:sz="2" w:space="0" w:color="D9D9E3"/>
                <w:right w:val="single" w:sz="2" w:space="0" w:color="D9D9E3"/>
              </w:divBdr>
              <w:divsChild>
                <w:div w:id="730735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764064">
      <w:bodyDiv w:val="1"/>
      <w:marLeft w:val="0"/>
      <w:marRight w:val="0"/>
      <w:marTop w:val="0"/>
      <w:marBottom w:val="0"/>
      <w:divBdr>
        <w:top w:val="none" w:sz="0" w:space="0" w:color="auto"/>
        <w:left w:val="none" w:sz="0" w:space="0" w:color="auto"/>
        <w:bottom w:val="none" w:sz="0" w:space="0" w:color="auto"/>
        <w:right w:val="none" w:sz="0" w:space="0" w:color="auto"/>
      </w:divBdr>
    </w:div>
    <w:div w:id="2055420475">
      <w:bodyDiv w:val="1"/>
      <w:marLeft w:val="0"/>
      <w:marRight w:val="0"/>
      <w:marTop w:val="0"/>
      <w:marBottom w:val="0"/>
      <w:divBdr>
        <w:top w:val="none" w:sz="0" w:space="0" w:color="auto"/>
        <w:left w:val="none" w:sz="0" w:space="0" w:color="auto"/>
        <w:bottom w:val="none" w:sz="0" w:space="0" w:color="auto"/>
        <w:right w:val="none" w:sz="0" w:space="0" w:color="auto"/>
      </w:divBdr>
    </w:div>
    <w:div w:id="2059624767">
      <w:bodyDiv w:val="1"/>
      <w:marLeft w:val="0"/>
      <w:marRight w:val="0"/>
      <w:marTop w:val="0"/>
      <w:marBottom w:val="0"/>
      <w:divBdr>
        <w:top w:val="none" w:sz="0" w:space="0" w:color="auto"/>
        <w:left w:val="none" w:sz="0" w:space="0" w:color="auto"/>
        <w:bottom w:val="none" w:sz="0" w:space="0" w:color="auto"/>
        <w:right w:val="none" w:sz="0" w:space="0" w:color="auto"/>
      </w:divBdr>
    </w:div>
    <w:div w:id="2060006389">
      <w:bodyDiv w:val="1"/>
      <w:marLeft w:val="0"/>
      <w:marRight w:val="0"/>
      <w:marTop w:val="0"/>
      <w:marBottom w:val="0"/>
      <w:divBdr>
        <w:top w:val="none" w:sz="0" w:space="0" w:color="auto"/>
        <w:left w:val="none" w:sz="0" w:space="0" w:color="auto"/>
        <w:bottom w:val="none" w:sz="0" w:space="0" w:color="auto"/>
        <w:right w:val="none" w:sz="0" w:space="0" w:color="auto"/>
      </w:divBdr>
    </w:div>
    <w:div w:id="2060549150">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098405425">
      <w:bodyDiv w:val="1"/>
      <w:marLeft w:val="0"/>
      <w:marRight w:val="0"/>
      <w:marTop w:val="0"/>
      <w:marBottom w:val="0"/>
      <w:divBdr>
        <w:top w:val="none" w:sz="0" w:space="0" w:color="auto"/>
        <w:left w:val="none" w:sz="0" w:space="0" w:color="auto"/>
        <w:bottom w:val="none" w:sz="0" w:space="0" w:color="auto"/>
        <w:right w:val="none" w:sz="0" w:space="0" w:color="auto"/>
      </w:divBdr>
    </w:div>
    <w:div w:id="2099014488">
      <w:bodyDiv w:val="1"/>
      <w:marLeft w:val="0"/>
      <w:marRight w:val="0"/>
      <w:marTop w:val="0"/>
      <w:marBottom w:val="0"/>
      <w:divBdr>
        <w:top w:val="none" w:sz="0" w:space="0" w:color="auto"/>
        <w:left w:val="none" w:sz="0" w:space="0" w:color="auto"/>
        <w:bottom w:val="none" w:sz="0" w:space="0" w:color="auto"/>
        <w:right w:val="none" w:sz="0" w:space="0" w:color="auto"/>
      </w:divBdr>
    </w:div>
    <w:div w:id="2110854609">
      <w:bodyDiv w:val="1"/>
      <w:marLeft w:val="0"/>
      <w:marRight w:val="0"/>
      <w:marTop w:val="0"/>
      <w:marBottom w:val="0"/>
      <w:divBdr>
        <w:top w:val="none" w:sz="0" w:space="0" w:color="auto"/>
        <w:left w:val="none" w:sz="0" w:space="0" w:color="auto"/>
        <w:bottom w:val="none" w:sz="0" w:space="0" w:color="auto"/>
        <w:right w:val="none" w:sz="0" w:space="0" w:color="auto"/>
      </w:divBdr>
    </w:div>
    <w:div w:id="2113241065">
      <w:bodyDiv w:val="1"/>
      <w:marLeft w:val="0"/>
      <w:marRight w:val="0"/>
      <w:marTop w:val="0"/>
      <w:marBottom w:val="0"/>
      <w:divBdr>
        <w:top w:val="none" w:sz="0" w:space="0" w:color="auto"/>
        <w:left w:val="none" w:sz="0" w:space="0" w:color="auto"/>
        <w:bottom w:val="none" w:sz="0" w:space="0" w:color="auto"/>
        <w:right w:val="none" w:sz="0" w:space="0" w:color="auto"/>
      </w:divBdr>
    </w:div>
    <w:div w:id="2120250653">
      <w:bodyDiv w:val="1"/>
      <w:marLeft w:val="0"/>
      <w:marRight w:val="0"/>
      <w:marTop w:val="0"/>
      <w:marBottom w:val="0"/>
      <w:divBdr>
        <w:top w:val="none" w:sz="0" w:space="0" w:color="auto"/>
        <w:left w:val="none" w:sz="0" w:space="0" w:color="auto"/>
        <w:bottom w:val="none" w:sz="0" w:space="0" w:color="auto"/>
        <w:right w:val="none" w:sz="0" w:space="0" w:color="auto"/>
      </w:divBdr>
    </w:div>
    <w:div w:id="2135520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localhost:8000/" TargetMode="External"/><Relationship Id="rId21" Type="http://schemas.openxmlformats.org/officeDocument/2006/relationships/hyperlink" Target="https://podfollow.com/the-machine/episode/0be5037a4b40d3d1c86d4e5a8e89178503162a51/view" TargetMode="External"/><Relationship Id="rId42" Type="http://schemas.openxmlformats.org/officeDocument/2006/relationships/hyperlink" Target="https://www.w3.org/WAI/tutorials/" TargetMode="External"/><Relationship Id="rId63" Type="http://schemas.openxmlformats.org/officeDocument/2006/relationships/hyperlink" Target="https://www.w3schools.com/sass/default.php" TargetMode="External"/><Relationship Id="rId84" Type="http://schemas.openxmlformats.org/officeDocument/2006/relationships/hyperlink" Target="https://youtu.be/XBu54nfzxAQ?si=10MpOwdB_Q_VzaPc" TargetMode="External"/><Relationship Id="rId138" Type="http://schemas.openxmlformats.org/officeDocument/2006/relationships/hyperlink" Target="https://www.youtube.com/watch?v=-7OX58nHPb8" TargetMode="External"/><Relationship Id="rId159" Type="http://schemas.openxmlformats.org/officeDocument/2006/relationships/hyperlink" Target="https://www.lucidchart.com/pages/?" TargetMode="External"/><Relationship Id="rId170" Type="http://schemas.openxmlformats.org/officeDocument/2006/relationships/hyperlink" Target="https://podfollow.com/the-machine/episode/0be5037a4b40d3d1c86d4e5a8e89178503162a51/view" TargetMode="External"/><Relationship Id="rId191" Type="http://schemas.openxmlformats.org/officeDocument/2006/relationships/footer" Target="footer5.xml"/><Relationship Id="rId107" Type="http://schemas.openxmlformats.org/officeDocument/2006/relationships/header" Target="header2.xml"/><Relationship Id="rId11" Type="http://schemas.openxmlformats.org/officeDocument/2006/relationships/hyperlink" Target="https://www.w3.org/WAI/ER/tools/" TargetMode="External"/><Relationship Id="rId32" Type="http://schemas.openxmlformats.org/officeDocument/2006/relationships/hyperlink" Target="https://youtu.be/-7OX58nHPb8?si=kV7Vz0kEKHXKgHaB" TargetMode="External"/><Relationship Id="rId53" Type="http://schemas.openxmlformats.org/officeDocument/2006/relationships/hyperlink" Target="https://www.browserstack.com/guide/javascript-web-development" TargetMode="External"/><Relationship Id="rId74" Type="http://schemas.openxmlformats.org/officeDocument/2006/relationships/hyperlink" Target="https://bulma.io/" TargetMode="External"/><Relationship Id="rId128" Type="http://schemas.openxmlformats.org/officeDocument/2006/relationships/hyperlink" Target="https://curriculum.nsw.edu.au/" TargetMode="External"/><Relationship Id="rId149" Type="http://schemas.openxmlformats.org/officeDocument/2006/relationships/hyperlink" Target="https://www.browserstack.com/guide/javascript-web-development" TargetMode="External"/><Relationship Id="rId5" Type="http://schemas.openxmlformats.org/officeDocument/2006/relationships/webSettings" Target="webSettings.xml"/><Relationship Id="rId95" Type="http://schemas.openxmlformats.org/officeDocument/2006/relationships/hyperlink" Target="https://marketplace.visualstudio.com/items?itemName=McCarter.start-git-bash" TargetMode="External"/><Relationship Id="rId160" Type="http://schemas.openxmlformats.org/officeDocument/2006/relationships/hyperlink" Target="https://marketplace.visualstudio.com/vscode" TargetMode="External"/><Relationship Id="rId181" Type="http://schemas.openxmlformats.org/officeDocument/2006/relationships/hyperlink" Target="https://www.youtube.com/watch?v=XBu54nfzxAQ" TargetMode="External"/><Relationship Id="rId22" Type="http://schemas.openxmlformats.org/officeDocument/2006/relationships/hyperlink" Target="https://app.education.nsw.gov.au/digital-learning-selector/LearningActivity/Card/645?clearCache=befbfa2e-bd65-40ce-da3f-b12bf11851b5" TargetMode="External"/><Relationship Id="rId43" Type="http://schemas.openxmlformats.org/officeDocument/2006/relationships/image" Target="media/image3.png"/><Relationship Id="rId64" Type="http://schemas.openxmlformats.org/officeDocument/2006/relationships/hyperlink" Target="https://www.w3schools.com/bootstrap/default.asp" TargetMode="External"/><Relationship Id="rId118" Type="http://schemas.openxmlformats.org/officeDocument/2006/relationships/hyperlink" Target="http://127.0.0.1:8000" TargetMode="External"/><Relationship Id="rId139" Type="http://schemas.openxmlformats.org/officeDocument/2006/relationships/hyperlink" Target="https://app.execeratics.com/LFandCRLFonline/?l=en" TargetMode="External"/><Relationship Id="rId85" Type="http://schemas.openxmlformats.org/officeDocument/2006/relationships/hyperlink" Target="https://www.youtube.com/watch?v=tK9Oc6AEnR4" TargetMode="External"/><Relationship Id="rId150" Type="http://schemas.openxmlformats.org/officeDocument/2006/relationships/hyperlink" Target="https://www.browserstack.com/guide/angular-vs-react-vs-vue" TargetMode="External"/><Relationship Id="rId171" Type="http://schemas.openxmlformats.org/officeDocument/2006/relationships/hyperlink" Target="https://podfollow.com/the-machine/episode/a513be7ecc8ddcabbdc08a6578b0dce6c55bfc47/view" TargetMode="External"/><Relationship Id="rId192" Type="http://schemas.openxmlformats.org/officeDocument/2006/relationships/fontTable" Target="fontTable.xml"/><Relationship Id="rId12" Type="http://schemas.openxmlformats.org/officeDocument/2006/relationships/hyperlink" Target="https://developer.chrome.com/docs/lighthouse/overview/" TargetMode="External"/><Relationship Id="rId33" Type="http://schemas.openxmlformats.org/officeDocument/2006/relationships/hyperlink" Target="https://app.education.nsw.gov.au/digital-learning-selector/" TargetMode="External"/><Relationship Id="rId108" Type="http://schemas.openxmlformats.org/officeDocument/2006/relationships/footer" Target="footer3.xml"/><Relationship Id="rId129" Type="http://schemas.openxmlformats.org/officeDocument/2006/relationships/hyperlink" Target="https://curriculum.nsw.edu.au/learning-areas/tas/software-engineering-11-12-2022/overview" TargetMode="External"/><Relationship Id="rId54" Type="http://schemas.openxmlformats.org/officeDocument/2006/relationships/hyperlink" Target="https://www.browserstack.com/guide/build-a-website-using-html-css" TargetMode="External"/><Relationship Id="rId75" Type="http://schemas.openxmlformats.org/officeDocument/2006/relationships/hyperlink" Target="https://www.freecodecamp.org/news/brief-history-of-open-source/" TargetMode="External"/><Relationship Id="rId96" Type="http://schemas.openxmlformats.org/officeDocument/2006/relationships/hyperlink" Target="https://marketplace.visualstudio.com/items?itemName=miramac.vscode-exec-node" TargetMode="External"/><Relationship Id="rId140" Type="http://schemas.openxmlformats.org/officeDocument/2006/relationships/hyperlink" Target="https://www.legislation.gov.au/C2004A03712/latest/versions" TargetMode="External"/><Relationship Id="rId161" Type="http://schemas.openxmlformats.org/officeDocument/2006/relationships/hyperlink" Target="https://miro.com/diagramming/data-flow-diagram/" TargetMode="External"/><Relationship Id="rId182" Type="http://schemas.openxmlformats.org/officeDocument/2006/relationships/hyperlink" Target="https://www.youtube.com/watch?v=JrAiefGNUq8" TargetMode="External"/><Relationship Id="rId6" Type="http://schemas.openxmlformats.org/officeDocument/2006/relationships/footnotes" Target="footnotes.xml"/><Relationship Id="rId23" Type="http://schemas.openxmlformats.org/officeDocument/2006/relationships/hyperlink" Target="https://youtu.be/x3c1ih2NJEg?si=p6OFdBPjdd7vfR_-" TargetMode="External"/><Relationship Id="rId119" Type="http://schemas.openxmlformats.org/officeDocument/2006/relationships/hyperlink" Target="https://tinypng.com/" TargetMode="External"/><Relationship Id="rId44" Type="http://schemas.openxmlformats.org/officeDocument/2006/relationships/hyperlink" Target="https://www.w3.org/WAI/tutorials/" TargetMode="External"/><Relationship Id="rId65" Type="http://schemas.openxmlformats.org/officeDocument/2006/relationships/hyperlink" Target="https://www.w3schools.com/git/default.asp" TargetMode="External"/><Relationship Id="rId86" Type="http://schemas.openxmlformats.org/officeDocument/2006/relationships/hyperlink" Target="https://youtu.be/dHQ-I7kr_SY" TargetMode="External"/><Relationship Id="rId130" Type="http://schemas.openxmlformats.org/officeDocument/2006/relationships/hyperlink" Target="https://curriculum.nsw.edu.au/learning-areas/tas/software-engineering-11-12-2022/overview" TargetMode="External"/><Relationship Id="rId151" Type="http://schemas.openxmlformats.org/officeDocument/2006/relationships/hyperlink" Target="https://www.browserstack.com/guide/build-a-website-using-html-css" TargetMode="External"/><Relationship Id="rId172" Type="http://schemas.openxmlformats.org/officeDocument/2006/relationships/hyperlink" Target="https://www.youtube.com/watch?v=NXjSJYyByzE" TargetMode="External"/><Relationship Id="rId193" Type="http://schemas.openxmlformats.org/officeDocument/2006/relationships/theme" Target="theme/theme1.xml"/><Relationship Id="rId13" Type="http://schemas.openxmlformats.org/officeDocument/2006/relationships/image" Target="media/image2.png"/><Relationship Id="rId109" Type="http://schemas.openxmlformats.org/officeDocument/2006/relationships/image" Target="media/image11.png"/><Relationship Id="rId34" Type="http://schemas.openxmlformats.org/officeDocument/2006/relationships/hyperlink" Target="https://app.education.nsw.gov.au/digital-learning-selector/" TargetMode="External"/><Relationship Id="rId50" Type="http://schemas.openxmlformats.org/officeDocument/2006/relationships/hyperlink" Target="https://medium.com/weekly-webtips/everything-you-need-to-know-about-web-application-architecture-57d94ff44c1b" TargetMode="External"/><Relationship Id="rId55" Type="http://schemas.openxmlformats.org/officeDocument/2006/relationships/hyperlink" Target="https://www.browserstack.com/guide/angular-vs-react-vs-vue" TargetMode="External"/><Relationship Id="rId76" Type="http://schemas.openxmlformats.org/officeDocument/2006/relationships/hyperlink" Target="https://www.tooltester.com/en/blog/cms-market-share/" TargetMode="External"/><Relationship Id="rId97" Type="http://schemas.openxmlformats.org/officeDocument/2006/relationships/hyperlink" Target="https://marketplace.visualstudio.com/items?itemName=ecmel.vscode-html-css" TargetMode="External"/><Relationship Id="rId104" Type="http://schemas.openxmlformats.org/officeDocument/2006/relationships/header" Target="header1.xml"/><Relationship Id="rId120" Type="http://schemas.openxmlformats.org/officeDocument/2006/relationships/hyperlink" Target="https://developer.mozilla.org/en-US/docs/Web/HTTP/CSP" TargetMode="External"/><Relationship Id="rId125" Type="http://schemas.openxmlformats.org/officeDocument/2006/relationships/hyperlink" Target="https://stackoverflow.com/questions/18136304/how-to-install-nodejs-on-xampp-localhost" TargetMode="External"/><Relationship Id="rId141" Type="http://schemas.openxmlformats.org/officeDocument/2006/relationships/hyperlink" Target="https://www.youtube.com/watch?v=UVR9lhUGAyU" TargetMode="External"/><Relationship Id="rId146" Type="http://schemas.openxmlformats.org/officeDocument/2006/relationships/hyperlink" Target="https://www.gnu.org/licenses/licenses.html" TargetMode="External"/><Relationship Id="rId167" Type="http://schemas.openxmlformats.org/officeDocument/2006/relationships/hyperlink" Target="https://education.nsw.gov.au/teaching-and-learning/curriculum/explicit-teaching/explicit-teaching-strategies/connecting-learning" TargetMode="External"/><Relationship Id="rId188" Type="http://schemas.openxmlformats.org/officeDocument/2006/relationships/hyperlink" Target="https://creativecommons.org/licenses/by/4.0/" TargetMode="External"/><Relationship Id="rId7" Type="http://schemas.openxmlformats.org/officeDocument/2006/relationships/endnotes" Target="endnotes.xml"/><Relationship Id="rId71" Type="http://schemas.openxmlformats.org/officeDocument/2006/relationships/hyperlink" Target="https://pugjs.org/api/getting-started.html" TargetMode="External"/><Relationship Id="rId92" Type="http://schemas.openxmlformats.org/officeDocument/2006/relationships/hyperlink" Target="https://curriculum.nsw.edu.au/learning-areas/tas/software-engineering-11-12-2022/overview" TargetMode="External"/><Relationship Id="rId162" Type="http://schemas.openxmlformats.org/officeDocument/2006/relationships/hyperlink" Target="https://miro.com/diagramming/what-is-a-data-flow-diagram/" TargetMode="External"/><Relationship Id="rId183" Type="http://schemas.openxmlformats.org/officeDocument/2006/relationships/hyperlink" Target="https://www.w3.org/WAI/tutorials/" TargetMode="External"/><Relationship Id="rId2" Type="http://schemas.openxmlformats.org/officeDocument/2006/relationships/numbering" Target="numbering.xml"/><Relationship Id="rId29" Type="http://schemas.openxmlformats.org/officeDocument/2006/relationships/hyperlink" Target="https://youtu.be/up3bcBLZS74?si=cK3nMwZlM4fCZtOH" TargetMode="External"/><Relationship Id="rId24" Type="http://schemas.openxmlformats.org/officeDocument/2006/relationships/hyperlink" Target="https://youtu.be/ewrBalT_eBM?si=8UY4mc-W7Eg1It25" TargetMode="External"/><Relationship Id="rId40" Type="http://schemas.openxmlformats.org/officeDocument/2006/relationships/hyperlink" Target="https://www.w3.org/WAI/tips/designing/" TargetMode="External"/><Relationship Id="rId45" Type="http://schemas.openxmlformats.org/officeDocument/2006/relationships/hyperlink" Target="https://www.w3.org" TargetMode="External"/><Relationship Id="rId66" Type="http://schemas.openxmlformats.org/officeDocument/2006/relationships/hyperlink" Target="https://react.dev/" TargetMode="External"/><Relationship Id="rId87" Type="http://schemas.openxmlformats.org/officeDocument/2006/relationships/image" Target="media/image6.png"/><Relationship Id="rId110" Type="http://schemas.openxmlformats.org/officeDocument/2006/relationships/footer" Target="footer4.xml"/><Relationship Id="rId115" Type="http://schemas.openxmlformats.org/officeDocument/2006/relationships/hyperlink" Target="https://www.youtube.com/watch?v=JrAiefGNUq8" TargetMode="External"/><Relationship Id="rId131" Type="http://schemas.openxmlformats.org/officeDocument/2006/relationships/hyperlink" Target="https://bootstrapmade.com/website-templates/" TargetMode="External"/><Relationship Id="rId136" Type="http://schemas.openxmlformats.org/officeDocument/2006/relationships/hyperlink" Target="https://www.browserstack.com/guide/web-development-tools" TargetMode="External"/><Relationship Id="rId157" Type="http://schemas.openxmlformats.org/officeDocument/2006/relationships/hyperlink" Target="https://www.lucidchart.com/pages/examples/decision-tree-maker?a=0" TargetMode="External"/><Relationship Id="rId178" Type="http://schemas.openxmlformats.org/officeDocument/2006/relationships/hyperlink" Target="https://www.w3schools.com/nodejs/default.asp" TargetMode="External"/><Relationship Id="rId61" Type="http://schemas.openxmlformats.org/officeDocument/2006/relationships/hyperlink" Target="https://www.browserstack.com/guide/web-development-tools" TargetMode="External"/><Relationship Id="rId82" Type="http://schemas.openxmlformats.org/officeDocument/2006/relationships/image" Target="media/image5.png"/><Relationship Id="rId152" Type="http://schemas.openxmlformats.org/officeDocument/2006/relationships/hyperlink" Target="https://handlebarsjs.com/" TargetMode="External"/><Relationship Id="rId173" Type="http://schemas.openxmlformats.org/officeDocument/2006/relationships/hyperlink" Target="https://www.youtube.com/watch?v=up3bcBLZS74" TargetMode="External"/><Relationship Id="rId194" Type="http://schemas.microsoft.com/office/2020/10/relationships/intelligence" Target="intelligence2.xml"/><Relationship Id="rId19" Type="http://schemas.openxmlformats.org/officeDocument/2006/relationships/hyperlink" Target="https://youtu.be/wW2A5SZ3GkI?si=PRPeLqcB9nC-7F_S" TargetMode="External"/><Relationship Id="rId14" Type="http://schemas.openxmlformats.org/officeDocument/2006/relationships/hyperlink" Target="https://educationstandards.nsw.edu.au/wps/portal/nesa/11-12/hsc/hsc-student-guide/glossary-keywords" TargetMode="External"/><Relationship Id="rId30" Type="http://schemas.openxmlformats.org/officeDocument/2006/relationships/hyperlink" Target="https://app.education.nsw.gov.au/digital-learning-selector/LearningActivity/Card/645?clearCache=befbfa2e-bd65-40ce-da3f-b12bf11851b5" TargetMode="External"/><Relationship Id="rId35" Type="http://schemas.openxmlformats.org/officeDocument/2006/relationships/hyperlink" Target="https://youtu.be/NXjSJYyByzE?si=LV0f3reV2s51iqKV" TargetMode="External"/><Relationship Id="rId56" Type="http://schemas.openxmlformats.org/officeDocument/2006/relationships/hyperlink" Target="https://www.w3schools.com/nodejs/default.asp" TargetMode="External"/><Relationship Id="rId77" Type="http://schemas.openxmlformats.org/officeDocument/2006/relationships/hyperlink" Target="https://www.mobiloud.com/blog/cms-market-share" TargetMode="External"/><Relationship Id="rId100" Type="http://schemas.openxmlformats.org/officeDocument/2006/relationships/hyperlink" Target="https://marketplace.visualstudio.com/items?itemName=ritwickdey.LiveServer" TargetMode="External"/><Relationship Id="rId105" Type="http://schemas.openxmlformats.org/officeDocument/2006/relationships/footer" Target="footer1.xml"/><Relationship Id="rId126" Type="http://schemas.openxmlformats.org/officeDocument/2006/relationships/hyperlink" Target="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 TargetMode="External"/><Relationship Id="rId147" Type="http://schemas.openxmlformats.org/officeDocument/2006/relationships/hyperlink" Target="https://developer.chrome.com/docs/lighthouse/overview/" TargetMode="External"/><Relationship Id="rId168" Type="http://schemas.openxmlformats.org/officeDocument/2006/relationships/hyperlink" Target="https://app.education.nsw.gov.au/digital-learning-selector/" TargetMode="External"/><Relationship Id="rId8" Type="http://schemas.openxmlformats.org/officeDocument/2006/relationships/image" Target="media/image1.png"/><Relationship Id="rId51" Type="http://schemas.openxmlformats.org/officeDocument/2006/relationships/hyperlink" Target="https://youtu.be/vzGllw18DkA?si=Lr25walMPEOHiqbQ" TargetMode="External"/><Relationship Id="rId72" Type="http://schemas.openxmlformats.org/officeDocument/2006/relationships/hyperlink" Target="https://bootstrapmade.com/website-templates/" TargetMode="External"/><Relationship Id="rId93" Type="http://schemas.openxmlformats.org/officeDocument/2006/relationships/hyperlink" Target="https://nodejs.org/en/download" TargetMode="External"/><Relationship Id="rId98" Type="http://schemas.openxmlformats.org/officeDocument/2006/relationships/hyperlink" Target="https://marketplace.visualstudio.com/items?itemName=oderwat.indent-rainbow" TargetMode="External"/><Relationship Id="rId121" Type="http://schemas.openxmlformats.org/officeDocument/2006/relationships/hyperlink" Target="https://nodejs.org/" TargetMode="External"/><Relationship Id="rId142" Type="http://schemas.openxmlformats.org/officeDocument/2006/relationships/hyperlink" Target="https://www.youtube.com/watch?v=wW2A5SZ3GkI" TargetMode="External"/><Relationship Id="rId163" Type="http://schemas.openxmlformats.org/officeDocument/2006/relationships/hyperlink" Target="https://developer.mozilla.org/en-US/docs/Web/Progressive_web_apps?ref=arctype.com" TargetMode="External"/><Relationship Id="rId184" Type="http://schemas.openxmlformats.org/officeDocument/2006/relationships/hyperlink" Target="https://www.w3.org/WAI/test-evaluate/tools/list/" TargetMode="External"/><Relationship Id="rId189" Type="http://schemas.openxmlformats.org/officeDocument/2006/relationships/image" Target="media/image7.png"/><Relationship Id="rId3" Type="http://schemas.openxmlformats.org/officeDocument/2006/relationships/styles" Target="styles.xml"/><Relationship Id="rId25" Type="http://schemas.openxmlformats.org/officeDocument/2006/relationships/hyperlink" Target="https://youtu.be/7_-qWlvQQtY?si=6imRoAVMVexMk4Q3" TargetMode="External"/><Relationship Id="rId46" Type="http://schemas.openxmlformats.org/officeDocument/2006/relationships/hyperlink" Target="https://www.w3.org/International/" TargetMode="External"/><Relationship Id="rId67" Type="http://schemas.openxmlformats.org/officeDocument/2006/relationships/hyperlink" Target="https://youtu.be/1wZoGFF_oi4?si=m7wfJeLQ8NpY2jMe" TargetMode="External"/><Relationship Id="rId116" Type="http://schemas.openxmlformats.org/officeDocument/2006/relationships/hyperlink" Target="https://developer.mozilla.org/en-US/docs/Learn/Server-side/Express_Nodejs/development_environment" TargetMode="External"/><Relationship Id="rId137" Type="http://schemas.openxmlformats.org/officeDocument/2006/relationships/hyperlink" Target="https://www.youtube.com/watch?v=GUrDI6OkJfU" TargetMode="External"/><Relationship Id="rId158" Type="http://schemas.openxmlformats.org/officeDocument/2006/relationships/hyperlink" Target="https://www.lucidchart.com/pages/how-to-make-a-decision-tree-diagram" TargetMode="External"/><Relationship Id="rId20" Type="http://schemas.openxmlformats.org/officeDocument/2006/relationships/hyperlink" Target="https://app.education.nsw.gov.au/digital-learning-selector/LearningActivity/Card/645?clearCache=befbfa2e-bd65-40ce-da3f-b12bf11851b5" TargetMode="External"/><Relationship Id="rId41" Type="http://schemas.openxmlformats.org/officeDocument/2006/relationships/hyperlink" Target="https://www.w3.org/WAI/tips/developing/" TargetMode="External"/><Relationship Id="rId62" Type="http://schemas.openxmlformats.org/officeDocument/2006/relationships/hyperlink" Target="https://www.w3schools.com/css/default.asp" TargetMode="External"/><Relationship Id="rId83" Type="http://schemas.openxmlformats.org/officeDocument/2006/relationships/hyperlink" Target="https://www.codecademy.com/article/back-end-architecture" TargetMode="External"/><Relationship Id="rId88" Type="http://schemas.openxmlformats.org/officeDocument/2006/relationships/hyperlink" Target="https://app.education.nsw.gov.au/digital-learning-selector/LearningActivity/Card/645?clearCache=befbfa2e-bd65-40ce-da3f-b12bf11851b5" TargetMode="External"/><Relationship Id="rId111" Type="http://schemas.openxmlformats.org/officeDocument/2006/relationships/hyperlink" Target="https://www.gnu.org/licenses/gpl-3.0.txt" TargetMode="External"/><Relationship Id="rId132" Type="http://schemas.openxmlformats.org/officeDocument/2006/relationships/hyperlink" Target="https://bulma.io/" TargetMode="External"/><Relationship Id="rId153" Type="http://schemas.openxmlformats.org/officeDocument/2006/relationships/hyperlink" Target="https://www.youtube.com/watch?v=dHQ-I7kr_SY" TargetMode="External"/><Relationship Id="rId174" Type="http://schemas.openxmlformats.org/officeDocument/2006/relationships/hyperlink" Target="https://pugjs.org/api/getting-started.html" TargetMode="External"/><Relationship Id="rId179" Type="http://schemas.openxmlformats.org/officeDocument/2006/relationships/hyperlink" Target="https://au.pcmag.com/browsers/85834/30-years-of-browsers-a-quick-history" TargetMode="External"/><Relationship Id="rId190" Type="http://schemas.openxmlformats.org/officeDocument/2006/relationships/header" Target="header3.xml"/><Relationship Id="rId15" Type="http://schemas.openxmlformats.org/officeDocument/2006/relationships/hyperlink" Target="https://app.education.nsw.gov.au/digital-learning-selector" TargetMode="External"/><Relationship Id="rId36" Type="http://schemas.openxmlformats.org/officeDocument/2006/relationships/hyperlink" Target="https://youtu.be/GUrDI6OkJfU?si=yiVVhnwjfDXeXHEt" TargetMode="External"/><Relationship Id="rId57" Type="http://schemas.openxmlformats.org/officeDocument/2006/relationships/hyperlink" Target="https://www.w3schools.com/mysql/default.asp" TargetMode="External"/><Relationship Id="rId106" Type="http://schemas.openxmlformats.org/officeDocument/2006/relationships/footer" Target="footer2.xml"/><Relationship Id="rId127" Type="http://schemas.openxmlformats.org/officeDocument/2006/relationships/hyperlink" Target="https://educationstandards.nsw.edu.au/" TargetMode="External"/><Relationship Id="rId10" Type="http://schemas.openxmlformats.org/officeDocument/2006/relationships/hyperlink" Target="https://curriculum.nsw.edu.au/learning-areas/tas/software-engineering-11-12-2022/teaching-and-learning" TargetMode="External"/><Relationship Id="rId31" Type="http://schemas.openxmlformats.org/officeDocument/2006/relationships/hyperlink" Target="https://education.nsw.gov.au/teaching-and-learning/curriculum/explicit-teaching/explicit-teaching-strategies/connecting-learning" TargetMode="External"/><Relationship Id="rId52" Type="http://schemas.openxmlformats.org/officeDocument/2006/relationships/image" Target="media/image4.png"/><Relationship Id="rId73" Type="http://schemas.openxmlformats.org/officeDocument/2006/relationships/hyperlink" Target="https://get.foundation/" TargetMode="External"/><Relationship Id="rId78" Type="http://schemas.openxmlformats.org/officeDocument/2006/relationships/hyperlink" Target="https://www.mobiloud.com/blog/cms-market-share" TargetMode="External"/><Relationship Id="rId94" Type="http://schemas.openxmlformats.org/officeDocument/2006/relationships/hyperlink" Target="https://marketplace.visualstudio.com/items?itemName=alexcvzz.vscode-sqlite" TargetMode="External"/><Relationship Id="rId99" Type="http://schemas.openxmlformats.org/officeDocument/2006/relationships/hyperlink" Target="https://marketplace.visualstudio.com/items?itemName=ms-vscode.js-debug-nightly" TargetMode="External"/><Relationship Id="rId101" Type="http://schemas.openxmlformats.org/officeDocument/2006/relationships/hyperlink" Target="https://marketplace.visualstudio.com/items?itemName=yy0931.vscode-sqlite3-editor" TargetMode="External"/><Relationship Id="rId122" Type="http://schemas.openxmlformats.org/officeDocument/2006/relationships/image" Target="media/image12.png"/><Relationship Id="rId143" Type="http://schemas.openxmlformats.org/officeDocument/2006/relationships/hyperlink" Target="https://get.foundation/" TargetMode="External"/><Relationship Id="rId148" Type="http://schemas.openxmlformats.org/officeDocument/2006/relationships/hyperlink" Target="https://www.iso.org/standard/27001" TargetMode="External"/><Relationship Id="rId164" Type="http://schemas.openxmlformats.org/officeDocument/2006/relationships/hyperlink" Target="https://mustache.github.io/" TargetMode="External"/><Relationship Id="rId169" Type="http://schemas.openxmlformats.org/officeDocument/2006/relationships/hyperlink" Target="https://legislation.nsw.gov.au/view/whole/html/inforce/current/act-1998-133" TargetMode="External"/><Relationship Id="rId185" Type="http://schemas.openxmlformats.org/officeDocument/2006/relationships/hyperlink" Target="https://www.youtube.com/watch?v=1wZoGFF_oi4" TargetMode="External"/><Relationship Id="rId4" Type="http://schemas.openxmlformats.org/officeDocument/2006/relationships/settings" Target="settings.xml"/><Relationship Id="rId9" Type="http://schemas.openxmlformats.org/officeDocument/2006/relationships/hyperlink" Target="https://curriculum.nsw.edu.au/learning-areas/tas/software-engineering-11-12-2022/overview" TargetMode="External"/><Relationship Id="rId180" Type="http://schemas.openxmlformats.org/officeDocument/2006/relationships/hyperlink" Target="https://www.browserstack.com/guide/web-application-development-guide" TargetMode="External"/><Relationship Id="rId26" Type="http://schemas.openxmlformats.org/officeDocument/2006/relationships/hyperlink" Target="https://youtu.be/LIzTo6e4FgY?si=0JowzuotyHtvMkoH" TargetMode="External"/><Relationship Id="rId47" Type="http://schemas.openxmlformats.org/officeDocument/2006/relationships/hyperlink" Target="https://validator.w3.org/i18n-checker/" TargetMode="External"/><Relationship Id="rId68" Type="http://schemas.openxmlformats.org/officeDocument/2006/relationships/hyperlink" Target="https://www.w3schools.com/react/default.asp" TargetMode="External"/><Relationship Id="rId89" Type="http://schemas.openxmlformats.org/officeDocument/2006/relationships/hyperlink" Target="https://developer.mozilla.org/en-US/docs/Web/Progressive_web_apps?ref=arctype.com" TargetMode="External"/><Relationship Id="rId112" Type="http://schemas.openxmlformats.org/officeDocument/2006/relationships/hyperlink" Target="https://www.youtube.com/watch?v=tK9Oc6AEnR4" TargetMode="External"/><Relationship Id="rId133" Type="http://schemas.openxmlformats.org/officeDocument/2006/relationships/hyperlink" Target="https://www.youtube.com/watch?v=KziWxegPrww" TargetMode="External"/><Relationship Id="rId154" Type="http://schemas.openxmlformats.org/officeDocument/2006/relationships/hyperlink" Target="https://www.youtube.com/watch?v=BBcq9abR9Es" TargetMode="External"/><Relationship Id="rId175" Type="http://schemas.openxmlformats.org/officeDocument/2006/relationships/hyperlink" Target="https://medium.com/weekly-webtips/everything-you-need-to-know-about-web-application-architecture-57d94ff44c1b" TargetMode="External"/><Relationship Id="rId16" Type="http://schemas.openxmlformats.org/officeDocument/2006/relationships/hyperlink" Target="https://youtu.be/BBcq9abR9Es?si=54FpAEUBkJiBDkWz" TargetMode="External"/><Relationship Id="rId37" Type="http://schemas.openxmlformats.org/officeDocument/2006/relationships/hyperlink" Target="https://www.w3.org/" TargetMode="External"/><Relationship Id="rId58" Type="http://schemas.openxmlformats.org/officeDocument/2006/relationships/hyperlink" Target="https://www.w3schools.com/mongodb/index.php" TargetMode="External"/><Relationship Id="rId79" Type="http://schemas.openxmlformats.org/officeDocument/2006/relationships/hyperlink" Target="https://www.tooltester.com/en/blog/cms-market-share/" TargetMode="External"/><Relationship Id="rId102" Type="http://schemas.openxmlformats.org/officeDocument/2006/relationships/hyperlink" Target="https://marketplace.visualstudio.com/items?itemName=medo64.render-crlf" TargetMode="External"/><Relationship Id="rId123" Type="http://schemas.openxmlformats.org/officeDocument/2006/relationships/hyperlink" Target="https://curriculum.nsw.edu.au/learning-areas/tas/software-engineering-11-12-2022/content/n12/fa6aab137e" TargetMode="External"/><Relationship Id="rId144" Type="http://schemas.openxmlformats.org/officeDocument/2006/relationships/hyperlink" Target="https://www.youtube.com/watch?v=vzGllw18DkA" TargetMode="External"/><Relationship Id="rId90" Type="http://schemas.openxmlformats.org/officeDocument/2006/relationships/hyperlink" Target="https://developer.mozilla.org/en-US/docs/Web/Progressive_web_apps/Guides/What_is_a_progressive_web_app" TargetMode="External"/><Relationship Id="rId165" Type="http://schemas.openxmlformats.org/officeDocument/2006/relationships/hyperlink" Target="https://www.freecodecamp.org/news/brief-history-of-open-source/" TargetMode="External"/><Relationship Id="rId186" Type="http://schemas.openxmlformats.org/officeDocument/2006/relationships/hyperlink" Target="https://www.educative.io/blog/bash-shell-command-cheat-sheet" TargetMode="External"/><Relationship Id="rId27" Type="http://schemas.openxmlformats.org/officeDocument/2006/relationships/hyperlink" Target="https://youtu.be/UVR9lhUGAyU?si=teH2aGUWDXoBRnjH" TargetMode="External"/><Relationship Id="rId48" Type="http://schemas.openxmlformats.org/officeDocument/2006/relationships/hyperlink" Target="https://www.w3.org/" TargetMode="External"/><Relationship Id="rId69" Type="http://schemas.openxmlformats.org/officeDocument/2006/relationships/hyperlink" Target="https://handlebarsjs.com/" TargetMode="External"/><Relationship Id="rId113" Type="http://schemas.openxmlformats.org/officeDocument/2006/relationships/hyperlink" Target="https://www.educative.io/blog/bash-shell-command-cheat-sheet" TargetMode="External"/><Relationship Id="rId134" Type="http://schemas.openxmlformats.org/officeDocument/2006/relationships/hyperlink" Target="https://www.youtube.com/watch?v=LIzTo6e4FgY" TargetMode="External"/><Relationship Id="rId80" Type="http://schemas.openxmlformats.org/officeDocument/2006/relationships/hyperlink" Target="https://wordpress.com/" TargetMode="External"/><Relationship Id="rId155" Type="http://schemas.openxmlformats.org/officeDocument/2006/relationships/hyperlink" Target="https://www.youtube.com/watch?v=Awmx8XlgcaE" TargetMode="External"/><Relationship Id="rId176" Type="http://schemas.openxmlformats.org/officeDocument/2006/relationships/hyperlink" Target="https://www.w3schools.com/mongodb/index.php" TargetMode="External"/><Relationship Id="rId17" Type="http://schemas.openxmlformats.org/officeDocument/2006/relationships/hyperlink" Target="https://youtu.be/Awmx8XlgcaE?si=0S0SMCGf5IWHGUx5" TargetMode="External"/><Relationship Id="rId38" Type="http://schemas.openxmlformats.org/officeDocument/2006/relationships/hyperlink" Target="https://app.education.nsw.gov.au/digital-learning-selector/" TargetMode="External"/><Relationship Id="rId59" Type="http://schemas.openxmlformats.org/officeDocument/2006/relationships/hyperlink" Target="https://au.pcmag.com/browsers/85834/30-years-of-browsers-a-quick-history" TargetMode="External"/><Relationship Id="rId103" Type="http://schemas.openxmlformats.org/officeDocument/2006/relationships/hyperlink" Target="https://code.visualstudio.com/docs/introvideos/basics" TargetMode="External"/><Relationship Id="rId124" Type="http://schemas.openxmlformats.org/officeDocument/2006/relationships/hyperlink" Target="https://www.apachefriends.org/index.html" TargetMode="External"/><Relationship Id="rId70" Type="http://schemas.openxmlformats.org/officeDocument/2006/relationships/hyperlink" Target="https://mustache.github.io/" TargetMode="External"/><Relationship Id="rId91" Type="http://schemas.openxmlformats.org/officeDocument/2006/relationships/hyperlink" Target="https://github.com/TempeHS/Programming_For_The_Web_Task_Source" TargetMode="External"/><Relationship Id="rId145" Type="http://schemas.openxmlformats.org/officeDocument/2006/relationships/hyperlink" Target="https://www.youtube.com/watch?v=tK9Oc6AEnR4" TargetMode="External"/><Relationship Id="rId166" Type="http://schemas.openxmlformats.org/officeDocument/2006/relationships/hyperlink" Target="https://www.youtube.com/watch?v=7_-qWlvQQtY" TargetMode="External"/><Relationship Id="rId187" Type="http://schemas.openxmlformats.org/officeDocument/2006/relationships/hyperlink" Target="https://wordpress.com/" TargetMode="External"/><Relationship Id="rId1" Type="http://schemas.openxmlformats.org/officeDocument/2006/relationships/customXml" Target="../customXml/item1.xml"/><Relationship Id="rId28" Type="http://schemas.openxmlformats.org/officeDocument/2006/relationships/hyperlink" Target="https://podfollow.com/the-machine/episode/a513be7ecc8ddcabbdc08a6578b0dce6c55bfc47/view" TargetMode="External"/><Relationship Id="rId49" Type="http://schemas.openxmlformats.org/officeDocument/2006/relationships/hyperlink" Target="https://www.browserstack.com/guide/web-application-development-guide" TargetMode="External"/><Relationship Id="rId114" Type="http://schemas.openxmlformats.org/officeDocument/2006/relationships/hyperlink" Target="https://app.execeratics.com/LFandCRLFonline/?l=en" TargetMode="External"/><Relationship Id="rId60" Type="http://schemas.openxmlformats.org/officeDocument/2006/relationships/hyperlink" Target="https://youtu.be/KziWxegPrww?si=eG4MTyF1Xg7Wvbiu" TargetMode="External"/><Relationship Id="rId81" Type="http://schemas.openxmlformats.org/officeDocument/2006/relationships/hyperlink" Target="https://www.teaching.unsw.edu.au/flipped-classroom" TargetMode="External"/><Relationship Id="rId135" Type="http://schemas.openxmlformats.org/officeDocument/2006/relationships/hyperlink" Target="https://www.codecademy.com/article/back-end-architecture" TargetMode="External"/><Relationship Id="rId156" Type="http://schemas.openxmlformats.org/officeDocument/2006/relationships/hyperlink" Target="https://www.youtube.com/watch?v=x3c1ih2NJEg" TargetMode="External"/><Relationship Id="rId177" Type="http://schemas.openxmlformats.org/officeDocument/2006/relationships/hyperlink" Target="https://www.w3schools.com/mysql/default.asp" TargetMode="External"/><Relationship Id="rId18" Type="http://schemas.openxmlformats.org/officeDocument/2006/relationships/hyperlink" Target="https://curriculum.nsw.edu.au/learning-areas/tas/software-engineering-11-12-2022/content/n12/fa6aab137e" TargetMode="External"/><Relationship Id="rId39" Type="http://schemas.openxmlformats.org/officeDocument/2006/relationships/hyperlink" Target="https://www.w3.org/WAI/tips/writing/"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0.svg"/><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F94595-C4F7-49F3-BC86-42709615C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46</TotalTime>
  <Pages>108</Pages>
  <Words>19189</Words>
  <Characters>110006</Characters>
  <Application>Microsoft Office Word</Application>
  <DocSecurity>0</DocSecurity>
  <Lines>2527</Lines>
  <Paragraphs>1370</Paragraphs>
  <ScaleCrop>false</ScaleCrop>
  <HeadingPairs>
    <vt:vector size="2" baseType="variant">
      <vt:variant>
        <vt:lpstr>Title</vt:lpstr>
      </vt:variant>
      <vt:variant>
        <vt:i4>1</vt:i4>
      </vt:variant>
    </vt:vector>
  </HeadingPairs>
  <TitlesOfParts>
    <vt:vector size="1" baseType="lpstr">
      <vt:lpstr>Software Engineering Stage 6 (Year 12) – teacher support resource – Programming for the web</vt:lpstr>
    </vt:vector>
  </TitlesOfParts>
  <Manager/>
  <Company/>
  <LinksUpToDate>false</LinksUpToDate>
  <CharactersWithSpaces>128463</CharactersWithSpaces>
  <SharedDoc>false</SharedDoc>
  <HyperlinkBase/>
  <HLinks>
    <vt:vector size="1344" baseType="variant">
      <vt:variant>
        <vt:i4>5308424</vt:i4>
      </vt:variant>
      <vt:variant>
        <vt:i4>828</vt:i4>
      </vt:variant>
      <vt:variant>
        <vt:i4>0</vt:i4>
      </vt:variant>
      <vt:variant>
        <vt:i4>5</vt:i4>
      </vt:variant>
      <vt:variant>
        <vt:lpwstr>https://creativecommons.org/licenses/by/4.0/</vt:lpwstr>
      </vt:variant>
      <vt:variant>
        <vt:lpwstr/>
      </vt:variant>
      <vt:variant>
        <vt:i4>7667757</vt:i4>
      </vt:variant>
      <vt:variant>
        <vt:i4>825</vt:i4>
      </vt:variant>
      <vt:variant>
        <vt:i4>0</vt:i4>
      </vt:variant>
      <vt:variant>
        <vt:i4>5</vt:i4>
      </vt:variant>
      <vt:variant>
        <vt:lpwstr>https://wordpress.com/</vt:lpwstr>
      </vt:variant>
      <vt:variant>
        <vt:lpwstr/>
      </vt:variant>
      <vt:variant>
        <vt:i4>4587533</vt:i4>
      </vt:variant>
      <vt:variant>
        <vt:i4>822</vt:i4>
      </vt:variant>
      <vt:variant>
        <vt:i4>0</vt:i4>
      </vt:variant>
      <vt:variant>
        <vt:i4>5</vt:i4>
      </vt:variant>
      <vt:variant>
        <vt:lpwstr>https://www.educative.io/blog/bash-shell-command-cheat-sheet</vt:lpwstr>
      </vt:variant>
      <vt:variant>
        <vt:lpwstr/>
      </vt:variant>
      <vt:variant>
        <vt:i4>5308476</vt:i4>
      </vt:variant>
      <vt:variant>
        <vt:i4>819</vt:i4>
      </vt:variant>
      <vt:variant>
        <vt:i4>0</vt:i4>
      </vt:variant>
      <vt:variant>
        <vt:i4>5</vt:i4>
      </vt:variant>
      <vt:variant>
        <vt:lpwstr>https://youtu.be/1wZoGFF_oi4?si=TMxW5IRwOVcPT4Ey</vt:lpwstr>
      </vt:variant>
      <vt:variant>
        <vt:lpwstr/>
      </vt:variant>
      <vt:variant>
        <vt:i4>65536</vt:i4>
      </vt:variant>
      <vt:variant>
        <vt:i4>816</vt:i4>
      </vt:variant>
      <vt:variant>
        <vt:i4>0</vt:i4>
      </vt:variant>
      <vt:variant>
        <vt:i4>5</vt:i4>
      </vt:variant>
      <vt:variant>
        <vt:lpwstr>https://www.w3.org/WAI/test-evaluate/tools/list/</vt:lpwstr>
      </vt:variant>
      <vt:variant>
        <vt:lpwstr/>
      </vt:variant>
      <vt:variant>
        <vt:i4>851989</vt:i4>
      </vt:variant>
      <vt:variant>
        <vt:i4>813</vt:i4>
      </vt:variant>
      <vt:variant>
        <vt:i4>0</vt:i4>
      </vt:variant>
      <vt:variant>
        <vt:i4>5</vt:i4>
      </vt:variant>
      <vt:variant>
        <vt:lpwstr>https://www.w3.org/WAI/tutorials/</vt:lpwstr>
      </vt:variant>
      <vt:variant>
        <vt:lpwstr/>
      </vt:variant>
      <vt:variant>
        <vt:i4>8060981</vt:i4>
      </vt:variant>
      <vt:variant>
        <vt:i4>810</vt:i4>
      </vt:variant>
      <vt:variant>
        <vt:i4>0</vt:i4>
      </vt:variant>
      <vt:variant>
        <vt:i4>5</vt:i4>
      </vt:variant>
      <vt:variant>
        <vt:lpwstr>https://www.w3schools.com/mongodb/index.php</vt:lpwstr>
      </vt:variant>
      <vt:variant>
        <vt:lpwstr/>
      </vt:variant>
      <vt:variant>
        <vt:i4>6750254</vt:i4>
      </vt:variant>
      <vt:variant>
        <vt:i4>807</vt:i4>
      </vt:variant>
      <vt:variant>
        <vt:i4>0</vt:i4>
      </vt:variant>
      <vt:variant>
        <vt:i4>5</vt:i4>
      </vt:variant>
      <vt:variant>
        <vt:lpwstr>https://www.w3schools.com/mysql/default.asp</vt:lpwstr>
      </vt:variant>
      <vt:variant>
        <vt:lpwstr/>
      </vt:variant>
      <vt:variant>
        <vt:i4>1966148</vt:i4>
      </vt:variant>
      <vt:variant>
        <vt:i4>804</vt:i4>
      </vt:variant>
      <vt:variant>
        <vt:i4>0</vt:i4>
      </vt:variant>
      <vt:variant>
        <vt:i4>5</vt:i4>
      </vt:variant>
      <vt:variant>
        <vt:lpwstr>https://www.w3schools.com/nodejs/default.asp</vt:lpwstr>
      </vt:variant>
      <vt:variant>
        <vt:lpwstr/>
      </vt:variant>
      <vt:variant>
        <vt:i4>6094920</vt:i4>
      </vt:variant>
      <vt:variant>
        <vt:i4>801</vt:i4>
      </vt:variant>
      <vt:variant>
        <vt:i4>0</vt:i4>
      </vt:variant>
      <vt:variant>
        <vt:i4>5</vt:i4>
      </vt:variant>
      <vt:variant>
        <vt:lpwstr>https://youtu.be/JrAiefGNUq8?si=x8090JeVU3Af4f58</vt:lpwstr>
      </vt:variant>
      <vt:variant>
        <vt:lpwstr/>
      </vt:variant>
      <vt:variant>
        <vt:i4>8192121</vt:i4>
      </vt:variant>
      <vt:variant>
        <vt:i4>798</vt:i4>
      </vt:variant>
      <vt:variant>
        <vt:i4>0</vt:i4>
      </vt:variant>
      <vt:variant>
        <vt:i4>5</vt:i4>
      </vt:variant>
      <vt:variant>
        <vt:lpwstr>https://podfollow.com/the-machine/episode/a513be7ecc8ddcabbdc08a6578b0dce6c55bfc47/view</vt:lpwstr>
      </vt:variant>
      <vt:variant>
        <vt:lpwstr/>
      </vt:variant>
      <vt:variant>
        <vt:i4>2424948</vt:i4>
      </vt:variant>
      <vt:variant>
        <vt:i4>795</vt:i4>
      </vt:variant>
      <vt:variant>
        <vt:i4>0</vt:i4>
      </vt:variant>
      <vt:variant>
        <vt:i4>5</vt:i4>
      </vt:variant>
      <vt:variant>
        <vt:lpwstr>https://podfollow.com/the-machine/episode/0be5037a4b40d3d1c86d4e5a8e89178503162a51/view</vt:lpwstr>
      </vt:variant>
      <vt:variant>
        <vt:lpwstr/>
      </vt:variant>
      <vt:variant>
        <vt:i4>5111837</vt:i4>
      </vt:variant>
      <vt:variant>
        <vt:i4>792</vt:i4>
      </vt:variant>
      <vt:variant>
        <vt:i4>0</vt:i4>
      </vt:variant>
      <vt:variant>
        <vt:i4>5</vt:i4>
      </vt:variant>
      <vt:variant>
        <vt:lpwstr>https://youtu.be/XBu54nfzxAQ?si=YPCf5U3_jrN6L0i_</vt:lpwstr>
      </vt:variant>
      <vt:variant>
        <vt:lpwstr/>
      </vt:variant>
      <vt:variant>
        <vt:i4>983134</vt:i4>
      </vt:variant>
      <vt:variant>
        <vt:i4>789</vt:i4>
      </vt:variant>
      <vt:variant>
        <vt:i4>0</vt:i4>
      </vt:variant>
      <vt:variant>
        <vt:i4>5</vt:i4>
      </vt:variant>
      <vt:variant>
        <vt:lpwstr>https://au.pcmag.com/browsers/85834/30-years-of-browsers-a-quick-history</vt:lpwstr>
      </vt:variant>
      <vt:variant>
        <vt:lpwstr/>
      </vt:variant>
      <vt:variant>
        <vt:i4>5308432</vt:i4>
      </vt:variant>
      <vt:variant>
        <vt:i4>786</vt:i4>
      </vt:variant>
      <vt:variant>
        <vt:i4>0</vt:i4>
      </vt:variant>
      <vt:variant>
        <vt:i4>5</vt:i4>
      </vt:variant>
      <vt:variant>
        <vt:lpwstr>https://medium.com/weekly-webtips/everything-you-need-to-know-about-web-application-architecture-57d94ff44c1b</vt:lpwstr>
      </vt:variant>
      <vt:variant>
        <vt:lpwstr/>
      </vt:variant>
      <vt:variant>
        <vt:i4>3473458</vt:i4>
      </vt:variant>
      <vt:variant>
        <vt:i4>783</vt:i4>
      </vt:variant>
      <vt:variant>
        <vt:i4>0</vt:i4>
      </vt:variant>
      <vt:variant>
        <vt:i4>5</vt:i4>
      </vt:variant>
      <vt:variant>
        <vt:lpwstr>https://pugjs.org/api/getting-started.html</vt:lpwstr>
      </vt:variant>
      <vt:variant>
        <vt:lpwstr>installation</vt:lpwstr>
      </vt:variant>
      <vt:variant>
        <vt:i4>1441838</vt:i4>
      </vt:variant>
      <vt:variant>
        <vt:i4>780</vt:i4>
      </vt:variant>
      <vt:variant>
        <vt:i4>0</vt:i4>
      </vt:variant>
      <vt:variant>
        <vt:i4>5</vt:i4>
      </vt:variant>
      <vt:variant>
        <vt:lpwstr>https://youtu.be/up3bcBLZS74?si=csVV6mo21WF4UO_A</vt:lpwstr>
      </vt:variant>
      <vt:variant>
        <vt:lpwstr/>
      </vt:variant>
      <vt:variant>
        <vt:i4>6160394</vt:i4>
      </vt:variant>
      <vt:variant>
        <vt:i4>777</vt:i4>
      </vt:variant>
      <vt:variant>
        <vt:i4>0</vt:i4>
      </vt:variant>
      <vt:variant>
        <vt:i4>5</vt:i4>
      </vt:variant>
      <vt:variant>
        <vt:lpwstr>https://youtu.be/NXjSJYyByzE?si=s7v6GWt04WmhURXQ</vt:lpwstr>
      </vt:variant>
      <vt:variant>
        <vt:lpwstr/>
      </vt:variant>
      <vt:variant>
        <vt:i4>1507426</vt:i4>
      </vt:variant>
      <vt:variant>
        <vt:i4>774</vt:i4>
      </vt:variant>
      <vt:variant>
        <vt:i4>0</vt:i4>
      </vt:variant>
      <vt:variant>
        <vt:i4>5</vt:i4>
      </vt:variant>
      <vt:variant>
        <vt:lpwstr>https://youtu.be/7_-qWlvQQtY?si=TsquBTNZZqKSzgEf</vt:lpwstr>
      </vt:variant>
      <vt:variant>
        <vt:lpwstr/>
      </vt:variant>
      <vt:variant>
        <vt:i4>3211379</vt:i4>
      </vt:variant>
      <vt:variant>
        <vt:i4>771</vt:i4>
      </vt:variant>
      <vt:variant>
        <vt:i4>0</vt:i4>
      </vt:variant>
      <vt:variant>
        <vt:i4>5</vt:i4>
      </vt:variant>
      <vt:variant>
        <vt:lpwstr>https://mustache.github.io/</vt:lpwstr>
      </vt:variant>
      <vt:variant>
        <vt:lpwstr/>
      </vt:variant>
      <vt:variant>
        <vt:i4>1572940</vt:i4>
      </vt:variant>
      <vt:variant>
        <vt:i4>768</vt:i4>
      </vt:variant>
      <vt:variant>
        <vt:i4>0</vt:i4>
      </vt:variant>
      <vt:variant>
        <vt:i4>5</vt:i4>
      </vt:variant>
      <vt:variant>
        <vt:lpwstr>https://miro.com/diagramming/what-is-a-data-flow-diagram/</vt:lpwstr>
      </vt:variant>
      <vt:variant>
        <vt:lpwstr/>
      </vt:variant>
      <vt:variant>
        <vt:i4>3211321</vt:i4>
      </vt:variant>
      <vt:variant>
        <vt:i4>765</vt:i4>
      </vt:variant>
      <vt:variant>
        <vt:i4>0</vt:i4>
      </vt:variant>
      <vt:variant>
        <vt:i4>5</vt:i4>
      </vt:variant>
      <vt:variant>
        <vt:lpwstr>https://miro.com/diagramming/data-flow-diagram/</vt:lpwstr>
      </vt:variant>
      <vt:variant>
        <vt:lpwstr/>
      </vt:variant>
      <vt:variant>
        <vt:i4>5701645</vt:i4>
      </vt:variant>
      <vt:variant>
        <vt:i4>762</vt:i4>
      </vt:variant>
      <vt:variant>
        <vt:i4>0</vt:i4>
      </vt:variant>
      <vt:variant>
        <vt:i4>5</vt:i4>
      </vt:variant>
      <vt:variant>
        <vt:lpwstr>https://developer.mozilla.org/en-US/docs/Web/Progressive_web_apps?ref=arctype.com</vt:lpwstr>
      </vt:variant>
      <vt:variant>
        <vt:lpwstr/>
      </vt:variant>
      <vt:variant>
        <vt:i4>4063287</vt:i4>
      </vt:variant>
      <vt:variant>
        <vt:i4>759</vt:i4>
      </vt:variant>
      <vt:variant>
        <vt:i4>0</vt:i4>
      </vt:variant>
      <vt:variant>
        <vt:i4>5</vt:i4>
      </vt:variant>
      <vt:variant>
        <vt:lpwstr>https://marketplace.visualstudio.com/vscode</vt:lpwstr>
      </vt:variant>
      <vt:variant>
        <vt:lpwstr/>
      </vt:variant>
      <vt:variant>
        <vt:i4>1572944</vt:i4>
      </vt:variant>
      <vt:variant>
        <vt:i4>756</vt:i4>
      </vt:variant>
      <vt:variant>
        <vt:i4>0</vt:i4>
      </vt:variant>
      <vt:variant>
        <vt:i4>5</vt:i4>
      </vt:variant>
      <vt:variant>
        <vt:lpwstr>https://www.lucidchart.com/pages/flowchart-symbols-meaning-explained?a=0</vt:lpwstr>
      </vt:variant>
      <vt:variant>
        <vt:lpwstr/>
      </vt:variant>
      <vt:variant>
        <vt:i4>5242887</vt:i4>
      </vt:variant>
      <vt:variant>
        <vt:i4>753</vt:i4>
      </vt:variant>
      <vt:variant>
        <vt:i4>0</vt:i4>
      </vt:variant>
      <vt:variant>
        <vt:i4>5</vt:i4>
      </vt:variant>
      <vt:variant>
        <vt:lpwstr>https://www.lucidchart.com/pages/how-to-make-a-decision-tree-diagram</vt:lpwstr>
      </vt:variant>
      <vt:variant>
        <vt:lpwstr/>
      </vt:variant>
      <vt:variant>
        <vt:i4>1572944</vt:i4>
      </vt:variant>
      <vt:variant>
        <vt:i4>750</vt:i4>
      </vt:variant>
      <vt:variant>
        <vt:i4>0</vt:i4>
      </vt:variant>
      <vt:variant>
        <vt:i4>5</vt:i4>
      </vt:variant>
      <vt:variant>
        <vt:lpwstr>https://www.lucidchart.com/pages/flowchart-symbols-meaning-explained?a=0</vt:lpwstr>
      </vt:variant>
      <vt:variant>
        <vt:lpwstr/>
      </vt:variant>
      <vt:variant>
        <vt:i4>4718683</vt:i4>
      </vt:variant>
      <vt:variant>
        <vt:i4>747</vt:i4>
      </vt:variant>
      <vt:variant>
        <vt:i4>0</vt:i4>
      </vt:variant>
      <vt:variant>
        <vt:i4>5</vt:i4>
      </vt:variant>
      <vt:variant>
        <vt:lpwstr>https://www.lucidchart.com/pages</vt:lpwstr>
      </vt:variant>
      <vt:variant>
        <vt:lpwstr/>
      </vt:variant>
      <vt:variant>
        <vt:i4>6225926</vt:i4>
      </vt:variant>
      <vt:variant>
        <vt:i4>744</vt:i4>
      </vt:variant>
      <vt:variant>
        <vt:i4>0</vt:i4>
      </vt:variant>
      <vt:variant>
        <vt:i4>5</vt:i4>
      </vt:variant>
      <vt:variant>
        <vt:lpwstr>https://youtu.be/x3c1ih2NJEg?si=ur2Hf2x4yR0YbK7a</vt:lpwstr>
      </vt:variant>
      <vt:variant>
        <vt:lpwstr/>
      </vt:variant>
      <vt:variant>
        <vt:i4>1376260</vt:i4>
      </vt:variant>
      <vt:variant>
        <vt:i4>741</vt:i4>
      </vt:variant>
      <vt:variant>
        <vt:i4>0</vt:i4>
      </vt:variant>
      <vt:variant>
        <vt:i4>5</vt:i4>
      </vt:variant>
      <vt:variant>
        <vt:lpwstr>https://youtu.be/Awmx8XlgcaE?si=0S0SMCGf5IWHGUx5</vt:lpwstr>
      </vt:variant>
      <vt:variant>
        <vt:lpwstr/>
      </vt:variant>
      <vt:variant>
        <vt:i4>1507393</vt:i4>
      </vt:variant>
      <vt:variant>
        <vt:i4>738</vt:i4>
      </vt:variant>
      <vt:variant>
        <vt:i4>0</vt:i4>
      </vt:variant>
      <vt:variant>
        <vt:i4>5</vt:i4>
      </vt:variant>
      <vt:variant>
        <vt:lpwstr>https://youtu.be/BBcq9abR9Es?si=kEdK48kFIJgmAg98</vt:lpwstr>
      </vt:variant>
      <vt:variant>
        <vt:lpwstr/>
      </vt:variant>
      <vt:variant>
        <vt:i4>1835020</vt:i4>
      </vt:variant>
      <vt:variant>
        <vt:i4>735</vt:i4>
      </vt:variant>
      <vt:variant>
        <vt:i4>0</vt:i4>
      </vt:variant>
      <vt:variant>
        <vt:i4>5</vt:i4>
      </vt:variant>
      <vt:variant>
        <vt:lpwstr>https://youtu.be/dHQ-I7kr_SY?si=3XAkjpKfp_KZtTaV</vt:lpwstr>
      </vt:variant>
      <vt:variant>
        <vt:lpwstr/>
      </vt:variant>
      <vt:variant>
        <vt:i4>3932262</vt:i4>
      </vt:variant>
      <vt:variant>
        <vt:i4>732</vt:i4>
      </vt:variant>
      <vt:variant>
        <vt:i4>0</vt:i4>
      </vt:variant>
      <vt:variant>
        <vt:i4>5</vt:i4>
      </vt:variant>
      <vt:variant>
        <vt:lpwstr>https://www.browserstack.com/guide/angular-vs-react-vs-vue</vt:lpwstr>
      </vt:variant>
      <vt:variant>
        <vt:lpwstr/>
      </vt:variant>
      <vt:variant>
        <vt:i4>196630</vt:i4>
      </vt:variant>
      <vt:variant>
        <vt:i4>729</vt:i4>
      </vt:variant>
      <vt:variant>
        <vt:i4>0</vt:i4>
      </vt:variant>
      <vt:variant>
        <vt:i4>5</vt:i4>
      </vt:variant>
      <vt:variant>
        <vt:lpwstr>https://www.browserstack.com/guide/build-a-website-using-html-css</vt:lpwstr>
      </vt:variant>
      <vt:variant>
        <vt:lpwstr/>
      </vt:variant>
      <vt:variant>
        <vt:i4>5242891</vt:i4>
      </vt:variant>
      <vt:variant>
        <vt:i4>726</vt:i4>
      </vt:variant>
      <vt:variant>
        <vt:i4>0</vt:i4>
      </vt:variant>
      <vt:variant>
        <vt:i4>5</vt:i4>
      </vt:variant>
      <vt:variant>
        <vt:lpwstr>https://www.browserstack.com/guide/javascript-web-development</vt:lpwstr>
      </vt:variant>
      <vt:variant>
        <vt:lpwstr/>
      </vt:variant>
      <vt:variant>
        <vt:i4>5046368</vt:i4>
      </vt:variant>
      <vt:variant>
        <vt:i4>723</vt:i4>
      </vt:variant>
      <vt:variant>
        <vt:i4>0</vt:i4>
      </vt:variant>
      <vt:variant>
        <vt:i4>5</vt:i4>
      </vt:variant>
      <vt:variant>
        <vt:lpwstr>https://github.com/TempeHS/Programming_For_The_Web_Task_Source</vt:lpwstr>
      </vt:variant>
      <vt:variant>
        <vt:lpwstr/>
      </vt:variant>
      <vt:variant>
        <vt:i4>6553698</vt:i4>
      </vt:variant>
      <vt:variant>
        <vt:i4>720</vt:i4>
      </vt:variant>
      <vt:variant>
        <vt:i4>0</vt:i4>
      </vt:variant>
      <vt:variant>
        <vt:i4>5</vt:i4>
      </vt:variant>
      <vt:variant>
        <vt:lpwstr>https://www.iso.org/standard/27001</vt:lpwstr>
      </vt:variant>
      <vt:variant>
        <vt:lpwstr/>
      </vt:variant>
      <vt:variant>
        <vt:i4>1966097</vt:i4>
      </vt:variant>
      <vt:variant>
        <vt:i4>717</vt:i4>
      </vt:variant>
      <vt:variant>
        <vt:i4>0</vt:i4>
      </vt:variant>
      <vt:variant>
        <vt:i4>5</vt:i4>
      </vt:variant>
      <vt:variant>
        <vt:lpwstr>https://handlebarsjs.com/</vt:lpwstr>
      </vt:variant>
      <vt:variant>
        <vt:lpwstr/>
      </vt:variant>
      <vt:variant>
        <vt:i4>4063332</vt:i4>
      </vt:variant>
      <vt:variant>
        <vt:i4>714</vt:i4>
      </vt:variant>
      <vt:variant>
        <vt:i4>0</vt:i4>
      </vt:variant>
      <vt:variant>
        <vt:i4>5</vt:i4>
      </vt:variant>
      <vt:variant>
        <vt:lpwstr>https://developer.chrome.com/docs/lighthouse/overview/</vt:lpwstr>
      </vt:variant>
      <vt:variant>
        <vt:lpwstr/>
      </vt:variant>
      <vt:variant>
        <vt:i4>5308500</vt:i4>
      </vt:variant>
      <vt:variant>
        <vt:i4>711</vt:i4>
      </vt:variant>
      <vt:variant>
        <vt:i4>0</vt:i4>
      </vt:variant>
      <vt:variant>
        <vt:i4>5</vt:i4>
      </vt:variant>
      <vt:variant>
        <vt:lpwstr>https://www.gnu.org/licenses/gpl-3.0.txt</vt:lpwstr>
      </vt:variant>
      <vt:variant>
        <vt:lpwstr/>
      </vt:variant>
      <vt:variant>
        <vt:i4>5439566</vt:i4>
      </vt:variant>
      <vt:variant>
        <vt:i4>708</vt:i4>
      </vt:variant>
      <vt:variant>
        <vt:i4>0</vt:i4>
      </vt:variant>
      <vt:variant>
        <vt:i4>5</vt:i4>
      </vt:variant>
      <vt:variant>
        <vt:lpwstr>https://youtu.be/tK9Oc6AEnR4?si=LPXLLQ86bZiJE2g0</vt:lpwstr>
      </vt:variant>
      <vt:variant>
        <vt:lpwstr/>
      </vt:variant>
      <vt:variant>
        <vt:i4>3866742</vt:i4>
      </vt:variant>
      <vt:variant>
        <vt:i4>705</vt:i4>
      </vt:variant>
      <vt:variant>
        <vt:i4>0</vt:i4>
      </vt:variant>
      <vt:variant>
        <vt:i4>5</vt:i4>
      </vt:variant>
      <vt:variant>
        <vt:lpwstr>https://www.freecodecamp.org/news/brief-history-of-open-source/</vt:lpwstr>
      </vt:variant>
      <vt:variant>
        <vt:lpwstr/>
      </vt:variant>
      <vt:variant>
        <vt:i4>4718687</vt:i4>
      </vt:variant>
      <vt:variant>
        <vt:i4>702</vt:i4>
      </vt:variant>
      <vt:variant>
        <vt:i4>0</vt:i4>
      </vt:variant>
      <vt:variant>
        <vt:i4>5</vt:i4>
      </vt:variant>
      <vt:variant>
        <vt:lpwstr>https://youtu.be/vzGllw18DkA?si=nMz-0UdlkhM8EBLE</vt:lpwstr>
      </vt:variant>
      <vt:variant>
        <vt:lpwstr/>
      </vt:variant>
      <vt:variant>
        <vt:i4>3997759</vt:i4>
      </vt:variant>
      <vt:variant>
        <vt:i4>699</vt:i4>
      </vt:variant>
      <vt:variant>
        <vt:i4>0</vt:i4>
      </vt:variant>
      <vt:variant>
        <vt:i4>5</vt:i4>
      </vt:variant>
      <vt:variant>
        <vt:lpwstr>https://get.foundation/</vt:lpwstr>
      </vt:variant>
      <vt:variant>
        <vt:lpwstr/>
      </vt:variant>
      <vt:variant>
        <vt:i4>5636174</vt:i4>
      </vt:variant>
      <vt:variant>
        <vt:i4>696</vt:i4>
      </vt:variant>
      <vt:variant>
        <vt:i4>0</vt:i4>
      </vt:variant>
      <vt:variant>
        <vt:i4>5</vt:i4>
      </vt:variant>
      <vt:variant>
        <vt:lpwstr>https://youtu.be/wW2A5SZ3GkI?si=BVdR96rqCGzD6U3H</vt:lpwstr>
      </vt:variant>
      <vt:variant>
        <vt:lpwstr/>
      </vt:variant>
      <vt:variant>
        <vt:i4>6946840</vt:i4>
      </vt:variant>
      <vt:variant>
        <vt:i4>693</vt:i4>
      </vt:variant>
      <vt:variant>
        <vt:i4>0</vt:i4>
      </vt:variant>
      <vt:variant>
        <vt:i4>5</vt:i4>
      </vt:variant>
      <vt:variant>
        <vt:lpwstr>https://youtu.be/UVR9lhUGAyU?si=UBA_Ggf9LDqJnlen</vt:lpwstr>
      </vt:variant>
      <vt:variant>
        <vt:lpwstr/>
      </vt:variant>
      <vt:variant>
        <vt:i4>196638</vt:i4>
      </vt:variant>
      <vt:variant>
        <vt:i4>690</vt:i4>
      </vt:variant>
      <vt:variant>
        <vt:i4>0</vt:i4>
      </vt:variant>
      <vt:variant>
        <vt:i4>5</vt:i4>
      </vt:variant>
      <vt:variant>
        <vt:lpwstr>https://www.legislation.gov.au/Series/C2004A03712</vt:lpwstr>
      </vt:variant>
      <vt:variant>
        <vt:lpwstr/>
      </vt:variant>
      <vt:variant>
        <vt:i4>5701635</vt:i4>
      </vt:variant>
      <vt:variant>
        <vt:i4>687</vt:i4>
      </vt:variant>
      <vt:variant>
        <vt:i4>0</vt:i4>
      </vt:variant>
      <vt:variant>
        <vt:i4>5</vt:i4>
      </vt:variant>
      <vt:variant>
        <vt:lpwstr>https://education.nsw.gov.au/teaching-and-learning/curriculum/explicit-teaching/explicit-teaching-strategies/connecting-learning</vt:lpwstr>
      </vt:variant>
      <vt:variant>
        <vt:lpwstr/>
      </vt:variant>
      <vt:variant>
        <vt:i4>1245276</vt:i4>
      </vt:variant>
      <vt:variant>
        <vt:i4>684</vt:i4>
      </vt:variant>
      <vt:variant>
        <vt:i4>0</vt:i4>
      </vt:variant>
      <vt:variant>
        <vt:i4>5</vt:i4>
      </vt:variant>
      <vt:variant>
        <vt:lpwstr>https://app.execeratics.com/LFandCRLFonline/?l=en</vt:lpwstr>
      </vt:variant>
      <vt:variant>
        <vt:lpwstr/>
      </vt:variant>
      <vt:variant>
        <vt:i4>5242985</vt:i4>
      </vt:variant>
      <vt:variant>
        <vt:i4>681</vt:i4>
      </vt:variant>
      <vt:variant>
        <vt:i4>0</vt:i4>
      </vt:variant>
      <vt:variant>
        <vt:i4>5</vt:i4>
      </vt:variant>
      <vt:variant>
        <vt:lpwstr>https://youtu.be/-7OX58nHPb8?si=RL3lgX_Rmgfq-CIQ</vt:lpwstr>
      </vt:variant>
      <vt:variant>
        <vt:lpwstr/>
      </vt:variant>
      <vt:variant>
        <vt:i4>655434</vt:i4>
      </vt:variant>
      <vt:variant>
        <vt:i4>678</vt:i4>
      </vt:variant>
      <vt:variant>
        <vt:i4>0</vt:i4>
      </vt:variant>
      <vt:variant>
        <vt:i4>5</vt:i4>
      </vt:variant>
      <vt:variant>
        <vt:lpwstr>https://youtu.be/GUrDI6OkJfU?si=Tn7vMuyQRmW8V7Fw</vt:lpwstr>
      </vt:variant>
      <vt:variant>
        <vt:lpwstr/>
      </vt:variant>
      <vt:variant>
        <vt:i4>2687015</vt:i4>
      </vt:variant>
      <vt:variant>
        <vt:i4>675</vt:i4>
      </vt:variant>
      <vt:variant>
        <vt:i4>0</vt:i4>
      </vt:variant>
      <vt:variant>
        <vt:i4>5</vt:i4>
      </vt:variant>
      <vt:variant>
        <vt:lpwstr>https://app.education.nsw.gov.au/digital-learning-selector/</vt:lpwstr>
      </vt:variant>
      <vt:variant>
        <vt:lpwstr/>
      </vt:variant>
      <vt:variant>
        <vt:i4>4915290</vt:i4>
      </vt:variant>
      <vt:variant>
        <vt:i4>672</vt:i4>
      </vt:variant>
      <vt:variant>
        <vt:i4>0</vt:i4>
      </vt:variant>
      <vt:variant>
        <vt:i4>5</vt:i4>
      </vt:variant>
      <vt:variant>
        <vt:lpwstr>https://www.browserstack.com/guide/web-application-development-guide</vt:lpwstr>
      </vt:variant>
      <vt:variant>
        <vt:lpwstr/>
      </vt:variant>
      <vt:variant>
        <vt:i4>5242904</vt:i4>
      </vt:variant>
      <vt:variant>
        <vt:i4>669</vt:i4>
      </vt:variant>
      <vt:variant>
        <vt:i4>0</vt:i4>
      </vt:variant>
      <vt:variant>
        <vt:i4>5</vt:i4>
      </vt:variant>
      <vt:variant>
        <vt:lpwstr>https://www.codecademy.com/article/back-end-architecture</vt:lpwstr>
      </vt:variant>
      <vt:variant>
        <vt:lpwstr/>
      </vt:variant>
      <vt:variant>
        <vt:i4>1179743</vt:i4>
      </vt:variant>
      <vt:variant>
        <vt:i4>666</vt:i4>
      </vt:variant>
      <vt:variant>
        <vt:i4>0</vt:i4>
      </vt:variant>
      <vt:variant>
        <vt:i4>5</vt:i4>
      </vt:variant>
      <vt:variant>
        <vt:lpwstr>https://youtu.be/LIzTo6e4FgY?si=eFa5I7ssZHquZNjz</vt:lpwstr>
      </vt:variant>
      <vt:variant>
        <vt:lpwstr/>
      </vt:variant>
      <vt:variant>
        <vt:i4>5636097</vt:i4>
      </vt:variant>
      <vt:variant>
        <vt:i4>663</vt:i4>
      </vt:variant>
      <vt:variant>
        <vt:i4>0</vt:i4>
      </vt:variant>
      <vt:variant>
        <vt:i4>5</vt:i4>
      </vt:variant>
      <vt:variant>
        <vt:lpwstr>https://www.browserstack.com/guide/web-development-tools</vt:lpwstr>
      </vt:variant>
      <vt:variant>
        <vt:lpwstr/>
      </vt:variant>
      <vt:variant>
        <vt:i4>4915224</vt:i4>
      </vt:variant>
      <vt:variant>
        <vt:i4>660</vt:i4>
      </vt:variant>
      <vt:variant>
        <vt:i4>0</vt:i4>
      </vt:variant>
      <vt:variant>
        <vt:i4>5</vt:i4>
      </vt:variant>
      <vt:variant>
        <vt:lpwstr>https://youtu.be/KziWxegPrww?si=tD03asUZxLYMEMAn</vt:lpwstr>
      </vt:variant>
      <vt:variant>
        <vt:lpwstr/>
      </vt:variant>
      <vt:variant>
        <vt:i4>4718662</vt:i4>
      </vt:variant>
      <vt:variant>
        <vt:i4>657</vt:i4>
      </vt:variant>
      <vt:variant>
        <vt:i4>0</vt:i4>
      </vt:variant>
      <vt:variant>
        <vt:i4>5</vt:i4>
      </vt:variant>
      <vt:variant>
        <vt:lpwstr>https://bulma.io/</vt:lpwstr>
      </vt:variant>
      <vt:variant>
        <vt:lpwstr/>
      </vt:variant>
      <vt:variant>
        <vt:i4>589917</vt:i4>
      </vt:variant>
      <vt:variant>
        <vt:i4>654</vt:i4>
      </vt:variant>
      <vt:variant>
        <vt:i4>0</vt:i4>
      </vt:variant>
      <vt:variant>
        <vt:i4>5</vt:i4>
      </vt:variant>
      <vt:variant>
        <vt:lpwstr>https://bootstrapmade.com/website-templates/</vt:lpwstr>
      </vt:variant>
      <vt:variant>
        <vt:lpwstr/>
      </vt:variant>
      <vt:variant>
        <vt:i4>3997750</vt:i4>
      </vt:variant>
      <vt:variant>
        <vt:i4>651</vt:i4>
      </vt:variant>
      <vt:variant>
        <vt:i4>0</vt:i4>
      </vt:variant>
      <vt:variant>
        <vt:i4>5</vt:i4>
      </vt:variant>
      <vt:variant>
        <vt:lpwstr>https://legislation.nsw.gov.au/view/whole/html/inforce/current/act-1998-133</vt:lpwstr>
      </vt:variant>
      <vt:variant>
        <vt:lpwstr>statusinformation</vt:lpwstr>
      </vt:variant>
      <vt:variant>
        <vt:i4>2031709</vt:i4>
      </vt:variant>
      <vt:variant>
        <vt:i4>648</vt:i4>
      </vt:variant>
      <vt:variant>
        <vt:i4>0</vt:i4>
      </vt:variant>
      <vt:variant>
        <vt:i4>5</vt:i4>
      </vt:variant>
      <vt:variant>
        <vt:lpwstr>https://curriculum.nsw.edu.au/learning-areas/tas/software-engineering-11-12-2022/overview</vt:lpwstr>
      </vt:variant>
      <vt:variant>
        <vt:lpwstr>software-engineering-course-specifications-software_engineering_11_12_2022</vt:lpwstr>
      </vt:variant>
      <vt:variant>
        <vt:i4>131154</vt:i4>
      </vt:variant>
      <vt:variant>
        <vt:i4>645</vt:i4>
      </vt:variant>
      <vt:variant>
        <vt:i4>0</vt:i4>
      </vt:variant>
      <vt:variant>
        <vt:i4>5</vt:i4>
      </vt:variant>
      <vt:variant>
        <vt:lpwstr>https://curriculum.nsw.edu.au/learning-areas/tas/software-engineering-11-12-2022/overview</vt:lpwstr>
      </vt:variant>
      <vt:variant>
        <vt:lpwstr/>
      </vt:variant>
      <vt:variant>
        <vt:i4>3342452</vt:i4>
      </vt:variant>
      <vt:variant>
        <vt:i4>642</vt:i4>
      </vt:variant>
      <vt:variant>
        <vt:i4>0</vt:i4>
      </vt:variant>
      <vt:variant>
        <vt:i4>5</vt:i4>
      </vt:variant>
      <vt:variant>
        <vt:lpwstr>https://curriculum.nsw.edu.au/</vt:lpwstr>
      </vt:variant>
      <vt:variant>
        <vt:lpwstr/>
      </vt:variant>
      <vt:variant>
        <vt:i4>3997797</vt:i4>
      </vt:variant>
      <vt:variant>
        <vt:i4>639</vt:i4>
      </vt:variant>
      <vt:variant>
        <vt:i4>0</vt:i4>
      </vt:variant>
      <vt:variant>
        <vt:i4>5</vt:i4>
      </vt:variant>
      <vt:variant>
        <vt:lpwstr>https://educationstandards.nsw.edu.au/</vt:lpwstr>
      </vt:variant>
      <vt:variant>
        <vt:lpwstr/>
      </vt:variant>
      <vt:variant>
        <vt:i4>2162720</vt:i4>
      </vt:variant>
      <vt:variant>
        <vt:i4>636</vt:i4>
      </vt:variant>
      <vt:variant>
        <vt:i4>0</vt:i4>
      </vt:variant>
      <vt:variant>
        <vt:i4>5</vt:i4>
      </vt:variant>
      <vt:variant>
        <vt:lpwstr>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vt:lpwstr>
      </vt:variant>
      <vt:variant>
        <vt:lpwstr/>
      </vt:variant>
      <vt:variant>
        <vt:i4>4587533</vt:i4>
      </vt:variant>
      <vt:variant>
        <vt:i4>633</vt:i4>
      </vt:variant>
      <vt:variant>
        <vt:i4>0</vt:i4>
      </vt:variant>
      <vt:variant>
        <vt:i4>5</vt:i4>
      </vt:variant>
      <vt:variant>
        <vt:lpwstr>https://stackoverflow.com/questions/18136304/how-to-install-nodejs-on-xampp-localhost</vt:lpwstr>
      </vt:variant>
      <vt:variant>
        <vt:lpwstr/>
      </vt:variant>
      <vt:variant>
        <vt:i4>196674</vt:i4>
      </vt:variant>
      <vt:variant>
        <vt:i4>630</vt:i4>
      </vt:variant>
      <vt:variant>
        <vt:i4>0</vt:i4>
      </vt:variant>
      <vt:variant>
        <vt:i4>5</vt:i4>
      </vt:variant>
      <vt:variant>
        <vt:lpwstr>https://www.apachefriends.org/index.html</vt:lpwstr>
      </vt:variant>
      <vt:variant>
        <vt:lpwstr/>
      </vt:variant>
      <vt:variant>
        <vt:i4>7077930</vt:i4>
      </vt:variant>
      <vt:variant>
        <vt:i4>627</vt:i4>
      </vt:variant>
      <vt:variant>
        <vt:i4>0</vt:i4>
      </vt:variant>
      <vt:variant>
        <vt:i4>5</vt:i4>
      </vt:variant>
      <vt:variant>
        <vt:lpwstr>https://curriculum.nsw.edu.au/learning-areas/tas/software-engineering-11-12-2022/content/n12/fa6aab137e</vt:lpwstr>
      </vt:variant>
      <vt:variant>
        <vt:lpwstr/>
      </vt:variant>
      <vt:variant>
        <vt:i4>6291580</vt:i4>
      </vt:variant>
      <vt:variant>
        <vt:i4>624</vt:i4>
      </vt:variant>
      <vt:variant>
        <vt:i4>0</vt:i4>
      </vt:variant>
      <vt:variant>
        <vt:i4>5</vt:i4>
      </vt:variant>
      <vt:variant>
        <vt:lpwstr>https://nodejs.org/</vt:lpwstr>
      </vt:variant>
      <vt:variant>
        <vt:lpwstr/>
      </vt:variant>
      <vt:variant>
        <vt:i4>5308432</vt:i4>
      </vt:variant>
      <vt:variant>
        <vt:i4>621</vt:i4>
      </vt:variant>
      <vt:variant>
        <vt:i4>0</vt:i4>
      </vt:variant>
      <vt:variant>
        <vt:i4>5</vt:i4>
      </vt:variant>
      <vt:variant>
        <vt:lpwstr>https://developer.mozilla.org/en-US/docs/Web/HTTP/CSP</vt:lpwstr>
      </vt:variant>
      <vt:variant>
        <vt:lpwstr/>
      </vt:variant>
      <vt:variant>
        <vt:i4>65603</vt:i4>
      </vt:variant>
      <vt:variant>
        <vt:i4>618</vt:i4>
      </vt:variant>
      <vt:variant>
        <vt:i4>0</vt:i4>
      </vt:variant>
      <vt:variant>
        <vt:i4>5</vt:i4>
      </vt:variant>
      <vt:variant>
        <vt:lpwstr>https://tinypng.com/</vt:lpwstr>
      </vt:variant>
      <vt:variant>
        <vt:lpwstr/>
      </vt:variant>
      <vt:variant>
        <vt:i4>3866671</vt:i4>
      </vt:variant>
      <vt:variant>
        <vt:i4>615</vt:i4>
      </vt:variant>
      <vt:variant>
        <vt:i4>0</vt:i4>
      </vt:variant>
      <vt:variant>
        <vt:i4>5</vt:i4>
      </vt:variant>
      <vt:variant>
        <vt:lpwstr>http://127.0.0.1:8000/</vt:lpwstr>
      </vt:variant>
      <vt:variant>
        <vt:lpwstr/>
      </vt:variant>
      <vt:variant>
        <vt:i4>7602214</vt:i4>
      </vt:variant>
      <vt:variant>
        <vt:i4>612</vt:i4>
      </vt:variant>
      <vt:variant>
        <vt:i4>0</vt:i4>
      </vt:variant>
      <vt:variant>
        <vt:i4>5</vt:i4>
      </vt:variant>
      <vt:variant>
        <vt:lpwstr>http://localhost:8000/</vt:lpwstr>
      </vt:variant>
      <vt:variant>
        <vt:lpwstr/>
      </vt:variant>
      <vt:variant>
        <vt:i4>3539062</vt:i4>
      </vt:variant>
      <vt:variant>
        <vt:i4>609</vt:i4>
      </vt:variant>
      <vt:variant>
        <vt:i4>0</vt:i4>
      </vt:variant>
      <vt:variant>
        <vt:i4>5</vt:i4>
      </vt:variant>
      <vt:variant>
        <vt:lpwstr>https://developer.mozilla.org/en-US/docs/Learn/Server-side/Express_Nodejs/development_environment</vt:lpwstr>
      </vt:variant>
      <vt:variant>
        <vt:lpwstr/>
      </vt:variant>
      <vt:variant>
        <vt:i4>3997747</vt:i4>
      </vt:variant>
      <vt:variant>
        <vt:i4>606</vt:i4>
      </vt:variant>
      <vt:variant>
        <vt:i4>0</vt:i4>
      </vt:variant>
      <vt:variant>
        <vt:i4>5</vt:i4>
      </vt:variant>
      <vt:variant>
        <vt:lpwstr>https://www.youtube.com/watch?v=JrAiefGNUq8</vt:lpwstr>
      </vt:variant>
      <vt:variant>
        <vt:lpwstr/>
      </vt:variant>
      <vt:variant>
        <vt:i4>1245276</vt:i4>
      </vt:variant>
      <vt:variant>
        <vt:i4>603</vt:i4>
      </vt:variant>
      <vt:variant>
        <vt:i4>0</vt:i4>
      </vt:variant>
      <vt:variant>
        <vt:i4>5</vt:i4>
      </vt:variant>
      <vt:variant>
        <vt:lpwstr>https://app.execeratics.com/LFandCRLFonline/?l=en</vt:lpwstr>
      </vt:variant>
      <vt:variant>
        <vt:lpwstr/>
      </vt:variant>
      <vt:variant>
        <vt:i4>4587533</vt:i4>
      </vt:variant>
      <vt:variant>
        <vt:i4>600</vt:i4>
      </vt:variant>
      <vt:variant>
        <vt:i4>0</vt:i4>
      </vt:variant>
      <vt:variant>
        <vt:i4>5</vt:i4>
      </vt:variant>
      <vt:variant>
        <vt:lpwstr>https://www.educative.io/blog/bash-shell-command-cheat-sheet</vt:lpwstr>
      </vt:variant>
      <vt:variant>
        <vt:lpwstr/>
      </vt:variant>
      <vt:variant>
        <vt:i4>7995502</vt:i4>
      </vt:variant>
      <vt:variant>
        <vt:i4>597</vt:i4>
      </vt:variant>
      <vt:variant>
        <vt:i4>0</vt:i4>
      </vt:variant>
      <vt:variant>
        <vt:i4>5</vt:i4>
      </vt:variant>
      <vt:variant>
        <vt:lpwstr>https://www.youtube.com/watch?v=tK9Oc6AEnR4</vt:lpwstr>
      </vt:variant>
      <vt:variant>
        <vt:lpwstr/>
      </vt:variant>
      <vt:variant>
        <vt:i4>5308500</vt:i4>
      </vt:variant>
      <vt:variant>
        <vt:i4>594</vt:i4>
      </vt:variant>
      <vt:variant>
        <vt:i4>0</vt:i4>
      </vt:variant>
      <vt:variant>
        <vt:i4>5</vt:i4>
      </vt:variant>
      <vt:variant>
        <vt:lpwstr>https://www.gnu.org/licenses/gpl-3.0.txt</vt:lpwstr>
      </vt:variant>
      <vt:variant>
        <vt:lpwstr/>
      </vt:variant>
      <vt:variant>
        <vt:i4>1900550</vt:i4>
      </vt:variant>
      <vt:variant>
        <vt:i4>591</vt:i4>
      </vt:variant>
      <vt:variant>
        <vt:i4>0</vt:i4>
      </vt:variant>
      <vt:variant>
        <vt:i4>5</vt:i4>
      </vt:variant>
      <vt:variant>
        <vt:lpwstr>https://code.visualstudio.com/docs/introvideos/basics</vt:lpwstr>
      </vt:variant>
      <vt:variant>
        <vt:lpwstr/>
      </vt:variant>
      <vt:variant>
        <vt:i4>8126589</vt:i4>
      </vt:variant>
      <vt:variant>
        <vt:i4>588</vt:i4>
      </vt:variant>
      <vt:variant>
        <vt:i4>0</vt:i4>
      </vt:variant>
      <vt:variant>
        <vt:i4>5</vt:i4>
      </vt:variant>
      <vt:variant>
        <vt:lpwstr>https://marketplace.visualstudio.com/items?itemName=medo64.render-crlf</vt:lpwstr>
      </vt:variant>
      <vt:variant>
        <vt:lpwstr/>
      </vt:variant>
      <vt:variant>
        <vt:i4>1835072</vt:i4>
      </vt:variant>
      <vt:variant>
        <vt:i4>585</vt:i4>
      </vt:variant>
      <vt:variant>
        <vt:i4>0</vt:i4>
      </vt:variant>
      <vt:variant>
        <vt:i4>5</vt:i4>
      </vt:variant>
      <vt:variant>
        <vt:lpwstr>https://marketplace.visualstudio.com/items?itemName=ritwickdey.LiveServer</vt:lpwstr>
      </vt:variant>
      <vt:variant>
        <vt:lpwstr/>
      </vt:variant>
      <vt:variant>
        <vt:i4>3670078</vt:i4>
      </vt:variant>
      <vt:variant>
        <vt:i4>582</vt:i4>
      </vt:variant>
      <vt:variant>
        <vt:i4>0</vt:i4>
      </vt:variant>
      <vt:variant>
        <vt:i4>5</vt:i4>
      </vt:variant>
      <vt:variant>
        <vt:lpwstr>https://marketplace.visualstudio.com/items?itemName=ms-vscode.js-debug-nightly</vt:lpwstr>
      </vt:variant>
      <vt:variant>
        <vt:lpwstr/>
      </vt:variant>
      <vt:variant>
        <vt:i4>2752567</vt:i4>
      </vt:variant>
      <vt:variant>
        <vt:i4>579</vt:i4>
      </vt:variant>
      <vt:variant>
        <vt:i4>0</vt:i4>
      </vt:variant>
      <vt:variant>
        <vt:i4>5</vt:i4>
      </vt:variant>
      <vt:variant>
        <vt:lpwstr>https://marketplace.visualstudio.com/items?itemName=oderwat.indent-rainbow</vt:lpwstr>
      </vt:variant>
      <vt:variant>
        <vt:lpwstr/>
      </vt:variant>
      <vt:variant>
        <vt:i4>524371</vt:i4>
      </vt:variant>
      <vt:variant>
        <vt:i4>576</vt:i4>
      </vt:variant>
      <vt:variant>
        <vt:i4>0</vt:i4>
      </vt:variant>
      <vt:variant>
        <vt:i4>5</vt:i4>
      </vt:variant>
      <vt:variant>
        <vt:lpwstr>https://marketplace.visualstudio.com/items?itemName=ecmel.vscode-html-css</vt:lpwstr>
      </vt:variant>
      <vt:variant>
        <vt:lpwstr/>
      </vt:variant>
      <vt:variant>
        <vt:i4>6422569</vt:i4>
      </vt:variant>
      <vt:variant>
        <vt:i4>573</vt:i4>
      </vt:variant>
      <vt:variant>
        <vt:i4>0</vt:i4>
      </vt:variant>
      <vt:variant>
        <vt:i4>5</vt:i4>
      </vt:variant>
      <vt:variant>
        <vt:lpwstr>https://marketplace.visualstudio.com/items?itemName=McCarter.start-git-bash</vt:lpwstr>
      </vt:variant>
      <vt:variant>
        <vt:lpwstr/>
      </vt:variant>
      <vt:variant>
        <vt:i4>3866673</vt:i4>
      </vt:variant>
      <vt:variant>
        <vt:i4>570</vt:i4>
      </vt:variant>
      <vt:variant>
        <vt:i4>0</vt:i4>
      </vt:variant>
      <vt:variant>
        <vt:i4>5</vt:i4>
      </vt:variant>
      <vt:variant>
        <vt:lpwstr>https://marketplace.visualstudio.com/items?itemName=alexcvzz.vscode-sqlite</vt:lpwstr>
      </vt:variant>
      <vt:variant>
        <vt:lpwstr/>
      </vt:variant>
      <vt:variant>
        <vt:i4>5046368</vt:i4>
      </vt:variant>
      <vt:variant>
        <vt:i4>567</vt:i4>
      </vt:variant>
      <vt:variant>
        <vt:i4>0</vt:i4>
      </vt:variant>
      <vt:variant>
        <vt:i4>5</vt:i4>
      </vt:variant>
      <vt:variant>
        <vt:lpwstr>https://github.com/TempeHS/Programming_For_The_Web_Task_Source</vt:lpwstr>
      </vt:variant>
      <vt:variant>
        <vt:lpwstr/>
      </vt:variant>
      <vt:variant>
        <vt:i4>458805</vt:i4>
      </vt:variant>
      <vt:variant>
        <vt:i4>564</vt:i4>
      </vt:variant>
      <vt:variant>
        <vt:i4>0</vt:i4>
      </vt:variant>
      <vt:variant>
        <vt:i4>5</vt:i4>
      </vt:variant>
      <vt:variant>
        <vt:lpwstr>https://developer.mozilla.org/en-US/docs/Web/Progressive_web_apps/Guides/What_is_a_progressive_web_app</vt:lpwstr>
      </vt:variant>
      <vt:variant>
        <vt:lpwstr/>
      </vt:variant>
      <vt:variant>
        <vt:i4>5701645</vt:i4>
      </vt:variant>
      <vt:variant>
        <vt:i4>561</vt:i4>
      </vt:variant>
      <vt:variant>
        <vt:i4>0</vt:i4>
      </vt:variant>
      <vt:variant>
        <vt:i4>5</vt:i4>
      </vt:variant>
      <vt:variant>
        <vt:lpwstr>https://developer.mozilla.org/en-US/docs/Web/Progressive_web_apps?ref=arctype.com</vt:lpwstr>
      </vt:variant>
      <vt:variant>
        <vt:lpwstr/>
      </vt:variant>
      <vt:variant>
        <vt:i4>1769528</vt:i4>
      </vt:variant>
      <vt:variant>
        <vt:i4>554</vt:i4>
      </vt:variant>
      <vt:variant>
        <vt:i4>0</vt:i4>
      </vt:variant>
      <vt:variant>
        <vt:i4>5</vt:i4>
      </vt:variant>
      <vt:variant>
        <vt:lpwstr/>
      </vt:variant>
      <vt:variant>
        <vt:lpwstr>_Toc142980314</vt:lpwstr>
      </vt:variant>
      <vt:variant>
        <vt:i4>1769528</vt:i4>
      </vt:variant>
      <vt:variant>
        <vt:i4>548</vt:i4>
      </vt:variant>
      <vt:variant>
        <vt:i4>0</vt:i4>
      </vt:variant>
      <vt:variant>
        <vt:i4>5</vt:i4>
      </vt:variant>
      <vt:variant>
        <vt:lpwstr/>
      </vt:variant>
      <vt:variant>
        <vt:lpwstr>_Toc142980313</vt:lpwstr>
      </vt:variant>
      <vt:variant>
        <vt:i4>1769528</vt:i4>
      </vt:variant>
      <vt:variant>
        <vt:i4>542</vt:i4>
      </vt:variant>
      <vt:variant>
        <vt:i4>0</vt:i4>
      </vt:variant>
      <vt:variant>
        <vt:i4>5</vt:i4>
      </vt:variant>
      <vt:variant>
        <vt:lpwstr/>
      </vt:variant>
      <vt:variant>
        <vt:lpwstr>_Toc142980312</vt:lpwstr>
      </vt:variant>
      <vt:variant>
        <vt:i4>1769528</vt:i4>
      </vt:variant>
      <vt:variant>
        <vt:i4>536</vt:i4>
      </vt:variant>
      <vt:variant>
        <vt:i4>0</vt:i4>
      </vt:variant>
      <vt:variant>
        <vt:i4>5</vt:i4>
      </vt:variant>
      <vt:variant>
        <vt:lpwstr/>
      </vt:variant>
      <vt:variant>
        <vt:lpwstr>_Toc142980311</vt:lpwstr>
      </vt:variant>
      <vt:variant>
        <vt:i4>1769528</vt:i4>
      </vt:variant>
      <vt:variant>
        <vt:i4>530</vt:i4>
      </vt:variant>
      <vt:variant>
        <vt:i4>0</vt:i4>
      </vt:variant>
      <vt:variant>
        <vt:i4>5</vt:i4>
      </vt:variant>
      <vt:variant>
        <vt:lpwstr/>
      </vt:variant>
      <vt:variant>
        <vt:lpwstr>_Toc142980310</vt:lpwstr>
      </vt:variant>
      <vt:variant>
        <vt:i4>1703992</vt:i4>
      </vt:variant>
      <vt:variant>
        <vt:i4>524</vt:i4>
      </vt:variant>
      <vt:variant>
        <vt:i4>0</vt:i4>
      </vt:variant>
      <vt:variant>
        <vt:i4>5</vt:i4>
      </vt:variant>
      <vt:variant>
        <vt:lpwstr/>
      </vt:variant>
      <vt:variant>
        <vt:lpwstr>_Toc142980309</vt:lpwstr>
      </vt:variant>
      <vt:variant>
        <vt:i4>2687015</vt:i4>
      </vt:variant>
      <vt:variant>
        <vt:i4>519</vt:i4>
      </vt:variant>
      <vt:variant>
        <vt:i4>0</vt:i4>
      </vt:variant>
      <vt:variant>
        <vt:i4>5</vt:i4>
      </vt:variant>
      <vt:variant>
        <vt:lpwstr>https://app.education.nsw.gov.au/digital-learning-selector/</vt:lpwstr>
      </vt:variant>
      <vt:variant>
        <vt:lpwstr/>
      </vt:variant>
      <vt:variant>
        <vt:i4>7340039</vt:i4>
      </vt:variant>
      <vt:variant>
        <vt:i4>516</vt:i4>
      </vt:variant>
      <vt:variant>
        <vt:i4>0</vt:i4>
      </vt:variant>
      <vt:variant>
        <vt:i4>5</vt:i4>
      </vt:variant>
      <vt:variant>
        <vt:lpwstr>https://youtu.be/dHQ-I7kr_SY</vt:lpwstr>
      </vt:variant>
      <vt:variant>
        <vt:lpwstr/>
      </vt:variant>
      <vt:variant>
        <vt:i4>7995502</vt:i4>
      </vt:variant>
      <vt:variant>
        <vt:i4>513</vt:i4>
      </vt:variant>
      <vt:variant>
        <vt:i4>0</vt:i4>
      </vt:variant>
      <vt:variant>
        <vt:i4>5</vt:i4>
      </vt:variant>
      <vt:variant>
        <vt:lpwstr>https://www.youtube.com/watch?v=tK9Oc6AEnR4</vt:lpwstr>
      </vt:variant>
      <vt:variant>
        <vt:lpwstr/>
      </vt:variant>
      <vt:variant>
        <vt:i4>5242904</vt:i4>
      </vt:variant>
      <vt:variant>
        <vt:i4>510</vt:i4>
      </vt:variant>
      <vt:variant>
        <vt:i4>0</vt:i4>
      </vt:variant>
      <vt:variant>
        <vt:i4>5</vt:i4>
      </vt:variant>
      <vt:variant>
        <vt:lpwstr>https://www.codecademy.com/article/back-end-architecture</vt:lpwstr>
      </vt:variant>
      <vt:variant>
        <vt:lpwstr/>
      </vt:variant>
      <vt:variant>
        <vt:i4>589917</vt:i4>
      </vt:variant>
      <vt:variant>
        <vt:i4>507</vt:i4>
      </vt:variant>
      <vt:variant>
        <vt:i4>0</vt:i4>
      </vt:variant>
      <vt:variant>
        <vt:i4>5</vt:i4>
      </vt:variant>
      <vt:variant>
        <vt:lpwstr>https://youtu.be/XBu54nfzxAQ?si=10MpOwdB_Q_VzaPc</vt:lpwstr>
      </vt:variant>
      <vt:variant>
        <vt:lpwstr/>
      </vt:variant>
      <vt:variant>
        <vt:i4>4128876</vt:i4>
      </vt:variant>
      <vt:variant>
        <vt:i4>504</vt:i4>
      </vt:variant>
      <vt:variant>
        <vt:i4>0</vt:i4>
      </vt:variant>
      <vt:variant>
        <vt:i4>5</vt:i4>
      </vt:variant>
      <vt:variant>
        <vt:lpwstr>https://www.teaching.unsw.edu.au/flipped-classroom</vt:lpwstr>
      </vt:variant>
      <vt:variant>
        <vt:lpwstr/>
      </vt:variant>
      <vt:variant>
        <vt:i4>7667757</vt:i4>
      </vt:variant>
      <vt:variant>
        <vt:i4>501</vt:i4>
      </vt:variant>
      <vt:variant>
        <vt:i4>0</vt:i4>
      </vt:variant>
      <vt:variant>
        <vt:i4>5</vt:i4>
      </vt:variant>
      <vt:variant>
        <vt:lpwstr>https://wordpress.com/</vt:lpwstr>
      </vt:variant>
      <vt:variant>
        <vt:lpwstr/>
      </vt:variant>
      <vt:variant>
        <vt:i4>3866742</vt:i4>
      </vt:variant>
      <vt:variant>
        <vt:i4>498</vt:i4>
      </vt:variant>
      <vt:variant>
        <vt:i4>0</vt:i4>
      </vt:variant>
      <vt:variant>
        <vt:i4>5</vt:i4>
      </vt:variant>
      <vt:variant>
        <vt:lpwstr>https://www.freecodecamp.org/news/brief-history-of-open-source/</vt:lpwstr>
      </vt:variant>
      <vt:variant>
        <vt:lpwstr/>
      </vt:variant>
      <vt:variant>
        <vt:i4>4718662</vt:i4>
      </vt:variant>
      <vt:variant>
        <vt:i4>495</vt:i4>
      </vt:variant>
      <vt:variant>
        <vt:i4>0</vt:i4>
      </vt:variant>
      <vt:variant>
        <vt:i4>5</vt:i4>
      </vt:variant>
      <vt:variant>
        <vt:lpwstr>https://bulma.io/</vt:lpwstr>
      </vt:variant>
      <vt:variant>
        <vt:lpwstr/>
      </vt:variant>
      <vt:variant>
        <vt:i4>3997759</vt:i4>
      </vt:variant>
      <vt:variant>
        <vt:i4>492</vt:i4>
      </vt:variant>
      <vt:variant>
        <vt:i4>0</vt:i4>
      </vt:variant>
      <vt:variant>
        <vt:i4>5</vt:i4>
      </vt:variant>
      <vt:variant>
        <vt:lpwstr>https://get.foundation/</vt:lpwstr>
      </vt:variant>
      <vt:variant>
        <vt:lpwstr/>
      </vt:variant>
      <vt:variant>
        <vt:i4>589917</vt:i4>
      </vt:variant>
      <vt:variant>
        <vt:i4>489</vt:i4>
      </vt:variant>
      <vt:variant>
        <vt:i4>0</vt:i4>
      </vt:variant>
      <vt:variant>
        <vt:i4>5</vt:i4>
      </vt:variant>
      <vt:variant>
        <vt:lpwstr>https://bootstrapmade.com/website-templates/</vt:lpwstr>
      </vt:variant>
      <vt:variant>
        <vt:lpwstr/>
      </vt:variant>
      <vt:variant>
        <vt:i4>2424894</vt:i4>
      </vt:variant>
      <vt:variant>
        <vt:i4>486</vt:i4>
      </vt:variant>
      <vt:variant>
        <vt:i4>0</vt:i4>
      </vt:variant>
      <vt:variant>
        <vt:i4>5</vt:i4>
      </vt:variant>
      <vt:variant>
        <vt:lpwstr>https://pugjs.org/api/getting-started.html</vt:lpwstr>
      </vt:variant>
      <vt:variant>
        <vt:lpwstr/>
      </vt:variant>
      <vt:variant>
        <vt:i4>3211379</vt:i4>
      </vt:variant>
      <vt:variant>
        <vt:i4>483</vt:i4>
      </vt:variant>
      <vt:variant>
        <vt:i4>0</vt:i4>
      </vt:variant>
      <vt:variant>
        <vt:i4>5</vt:i4>
      </vt:variant>
      <vt:variant>
        <vt:lpwstr>https://mustache.github.io/</vt:lpwstr>
      </vt:variant>
      <vt:variant>
        <vt:lpwstr/>
      </vt:variant>
      <vt:variant>
        <vt:i4>1966097</vt:i4>
      </vt:variant>
      <vt:variant>
        <vt:i4>480</vt:i4>
      </vt:variant>
      <vt:variant>
        <vt:i4>0</vt:i4>
      </vt:variant>
      <vt:variant>
        <vt:i4>5</vt:i4>
      </vt:variant>
      <vt:variant>
        <vt:lpwstr>https://handlebarsjs.com/</vt:lpwstr>
      </vt:variant>
      <vt:variant>
        <vt:lpwstr/>
      </vt:variant>
      <vt:variant>
        <vt:i4>6881339</vt:i4>
      </vt:variant>
      <vt:variant>
        <vt:i4>477</vt:i4>
      </vt:variant>
      <vt:variant>
        <vt:i4>0</vt:i4>
      </vt:variant>
      <vt:variant>
        <vt:i4>5</vt:i4>
      </vt:variant>
      <vt:variant>
        <vt:lpwstr>https://www.w3schools.com/react/default.asp</vt:lpwstr>
      </vt:variant>
      <vt:variant>
        <vt:lpwstr/>
      </vt:variant>
      <vt:variant>
        <vt:i4>4391009</vt:i4>
      </vt:variant>
      <vt:variant>
        <vt:i4>474</vt:i4>
      </vt:variant>
      <vt:variant>
        <vt:i4>0</vt:i4>
      </vt:variant>
      <vt:variant>
        <vt:i4>5</vt:i4>
      </vt:variant>
      <vt:variant>
        <vt:lpwstr>https://youtu.be/1wZoGFF_oi4?si=m7wfJeLQ8NpY2jMe</vt:lpwstr>
      </vt:variant>
      <vt:variant>
        <vt:lpwstr/>
      </vt:variant>
      <vt:variant>
        <vt:i4>7536693</vt:i4>
      </vt:variant>
      <vt:variant>
        <vt:i4>471</vt:i4>
      </vt:variant>
      <vt:variant>
        <vt:i4>0</vt:i4>
      </vt:variant>
      <vt:variant>
        <vt:i4>5</vt:i4>
      </vt:variant>
      <vt:variant>
        <vt:lpwstr>https://react.dev/</vt:lpwstr>
      </vt:variant>
      <vt:variant>
        <vt:lpwstr/>
      </vt:variant>
      <vt:variant>
        <vt:i4>393295</vt:i4>
      </vt:variant>
      <vt:variant>
        <vt:i4>468</vt:i4>
      </vt:variant>
      <vt:variant>
        <vt:i4>0</vt:i4>
      </vt:variant>
      <vt:variant>
        <vt:i4>5</vt:i4>
      </vt:variant>
      <vt:variant>
        <vt:lpwstr>https://www.w3schools.com/git/default.asp</vt:lpwstr>
      </vt:variant>
      <vt:variant>
        <vt:lpwstr/>
      </vt:variant>
      <vt:variant>
        <vt:i4>6357024</vt:i4>
      </vt:variant>
      <vt:variant>
        <vt:i4>465</vt:i4>
      </vt:variant>
      <vt:variant>
        <vt:i4>0</vt:i4>
      </vt:variant>
      <vt:variant>
        <vt:i4>5</vt:i4>
      </vt:variant>
      <vt:variant>
        <vt:lpwstr>https://www.w3schools.com/bootstrap/default.asp</vt:lpwstr>
      </vt:variant>
      <vt:variant>
        <vt:lpwstr/>
      </vt:variant>
      <vt:variant>
        <vt:i4>6553663</vt:i4>
      </vt:variant>
      <vt:variant>
        <vt:i4>462</vt:i4>
      </vt:variant>
      <vt:variant>
        <vt:i4>0</vt:i4>
      </vt:variant>
      <vt:variant>
        <vt:i4>5</vt:i4>
      </vt:variant>
      <vt:variant>
        <vt:lpwstr>https://www.w3schools.com/sass/default.php</vt:lpwstr>
      </vt:variant>
      <vt:variant>
        <vt:lpwstr/>
      </vt:variant>
      <vt:variant>
        <vt:i4>1835084</vt:i4>
      </vt:variant>
      <vt:variant>
        <vt:i4>459</vt:i4>
      </vt:variant>
      <vt:variant>
        <vt:i4>0</vt:i4>
      </vt:variant>
      <vt:variant>
        <vt:i4>5</vt:i4>
      </vt:variant>
      <vt:variant>
        <vt:lpwstr>https://www.w3schools.com/css/default.asp</vt:lpwstr>
      </vt:variant>
      <vt:variant>
        <vt:lpwstr/>
      </vt:variant>
      <vt:variant>
        <vt:i4>5636097</vt:i4>
      </vt:variant>
      <vt:variant>
        <vt:i4>456</vt:i4>
      </vt:variant>
      <vt:variant>
        <vt:i4>0</vt:i4>
      </vt:variant>
      <vt:variant>
        <vt:i4>5</vt:i4>
      </vt:variant>
      <vt:variant>
        <vt:lpwstr>https://www.browserstack.com/guide/web-development-tools</vt:lpwstr>
      </vt:variant>
      <vt:variant>
        <vt:lpwstr/>
      </vt:variant>
      <vt:variant>
        <vt:i4>5374046</vt:i4>
      </vt:variant>
      <vt:variant>
        <vt:i4>453</vt:i4>
      </vt:variant>
      <vt:variant>
        <vt:i4>0</vt:i4>
      </vt:variant>
      <vt:variant>
        <vt:i4>5</vt:i4>
      </vt:variant>
      <vt:variant>
        <vt:lpwstr>https://youtu.be/KziWxegPrww?si=eG4MTyF1Xg7Wvbiu</vt:lpwstr>
      </vt:variant>
      <vt:variant>
        <vt:lpwstr/>
      </vt:variant>
      <vt:variant>
        <vt:i4>983134</vt:i4>
      </vt:variant>
      <vt:variant>
        <vt:i4>450</vt:i4>
      </vt:variant>
      <vt:variant>
        <vt:i4>0</vt:i4>
      </vt:variant>
      <vt:variant>
        <vt:i4>5</vt:i4>
      </vt:variant>
      <vt:variant>
        <vt:lpwstr>https://au.pcmag.com/browsers/85834/30-years-of-browsers-a-quick-history</vt:lpwstr>
      </vt:variant>
      <vt:variant>
        <vt:lpwstr/>
      </vt:variant>
      <vt:variant>
        <vt:i4>6357069</vt:i4>
      </vt:variant>
      <vt:variant>
        <vt:i4>447</vt:i4>
      </vt:variant>
      <vt:variant>
        <vt:i4>0</vt:i4>
      </vt:variant>
      <vt:variant>
        <vt:i4>5</vt:i4>
      </vt:variant>
      <vt:variant>
        <vt:lpwstr/>
      </vt:variant>
      <vt:variant>
        <vt:lpwstr>_Appendix_1:_Progressive</vt:lpwstr>
      </vt:variant>
      <vt:variant>
        <vt:i4>8060981</vt:i4>
      </vt:variant>
      <vt:variant>
        <vt:i4>444</vt:i4>
      </vt:variant>
      <vt:variant>
        <vt:i4>0</vt:i4>
      </vt:variant>
      <vt:variant>
        <vt:i4>5</vt:i4>
      </vt:variant>
      <vt:variant>
        <vt:lpwstr>https://www.w3schools.com/mongodb/index.php</vt:lpwstr>
      </vt:variant>
      <vt:variant>
        <vt:lpwstr/>
      </vt:variant>
      <vt:variant>
        <vt:i4>6750254</vt:i4>
      </vt:variant>
      <vt:variant>
        <vt:i4>441</vt:i4>
      </vt:variant>
      <vt:variant>
        <vt:i4>0</vt:i4>
      </vt:variant>
      <vt:variant>
        <vt:i4>5</vt:i4>
      </vt:variant>
      <vt:variant>
        <vt:lpwstr>https://www.w3schools.com/mysql/default.asp</vt:lpwstr>
      </vt:variant>
      <vt:variant>
        <vt:lpwstr/>
      </vt:variant>
      <vt:variant>
        <vt:i4>1966148</vt:i4>
      </vt:variant>
      <vt:variant>
        <vt:i4>438</vt:i4>
      </vt:variant>
      <vt:variant>
        <vt:i4>0</vt:i4>
      </vt:variant>
      <vt:variant>
        <vt:i4>5</vt:i4>
      </vt:variant>
      <vt:variant>
        <vt:lpwstr>https://www.w3schools.com/nodejs/default.asp</vt:lpwstr>
      </vt:variant>
      <vt:variant>
        <vt:lpwstr/>
      </vt:variant>
      <vt:variant>
        <vt:i4>3932262</vt:i4>
      </vt:variant>
      <vt:variant>
        <vt:i4>435</vt:i4>
      </vt:variant>
      <vt:variant>
        <vt:i4>0</vt:i4>
      </vt:variant>
      <vt:variant>
        <vt:i4>5</vt:i4>
      </vt:variant>
      <vt:variant>
        <vt:lpwstr>https://www.browserstack.com/guide/angular-vs-react-vs-vue</vt:lpwstr>
      </vt:variant>
      <vt:variant>
        <vt:lpwstr/>
      </vt:variant>
      <vt:variant>
        <vt:i4>196630</vt:i4>
      </vt:variant>
      <vt:variant>
        <vt:i4>432</vt:i4>
      </vt:variant>
      <vt:variant>
        <vt:i4>0</vt:i4>
      </vt:variant>
      <vt:variant>
        <vt:i4>5</vt:i4>
      </vt:variant>
      <vt:variant>
        <vt:lpwstr>https://www.browserstack.com/guide/build-a-website-using-html-css</vt:lpwstr>
      </vt:variant>
      <vt:variant>
        <vt:lpwstr/>
      </vt:variant>
      <vt:variant>
        <vt:i4>5242891</vt:i4>
      </vt:variant>
      <vt:variant>
        <vt:i4>429</vt:i4>
      </vt:variant>
      <vt:variant>
        <vt:i4>0</vt:i4>
      </vt:variant>
      <vt:variant>
        <vt:i4>5</vt:i4>
      </vt:variant>
      <vt:variant>
        <vt:lpwstr>https://www.browserstack.com/guide/javascript-web-development</vt:lpwstr>
      </vt:variant>
      <vt:variant>
        <vt:lpwstr/>
      </vt:variant>
      <vt:variant>
        <vt:i4>65</vt:i4>
      </vt:variant>
      <vt:variant>
        <vt:i4>426</vt:i4>
      </vt:variant>
      <vt:variant>
        <vt:i4>0</vt:i4>
      </vt:variant>
      <vt:variant>
        <vt:i4>5</vt:i4>
      </vt:variant>
      <vt:variant>
        <vt:lpwstr>https://youtu.be/vzGllw18DkA?si=Lr25walMPEOHiqbQ</vt:lpwstr>
      </vt:variant>
      <vt:variant>
        <vt:lpwstr/>
      </vt:variant>
      <vt:variant>
        <vt:i4>5308432</vt:i4>
      </vt:variant>
      <vt:variant>
        <vt:i4>423</vt:i4>
      </vt:variant>
      <vt:variant>
        <vt:i4>0</vt:i4>
      </vt:variant>
      <vt:variant>
        <vt:i4>5</vt:i4>
      </vt:variant>
      <vt:variant>
        <vt:lpwstr>https://medium.com/weekly-webtips/everything-you-need-to-know-about-web-application-architecture-57d94ff44c1b</vt:lpwstr>
      </vt:variant>
      <vt:variant>
        <vt:lpwstr/>
      </vt:variant>
      <vt:variant>
        <vt:i4>4915290</vt:i4>
      </vt:variant>
      <vt:variant>
        <vt:i4>420</vt:i4>
      </vt:variant>
      <vt:variant>
        <vt:i4>0</vt:i4>
      </vt:variant>
      <vt:variant>
        <vt:i4>5</vt:i4>
      </vt:variant>
      <vt:variant>
        <vt:lpwstr>https://www.browserstack.com/guide/web-application-development-guide</vt:lpwstr>
      </vt:variant>
      <vt:variant>
        <vt:lpwstr/>
      </vt:variant>
      <vt:variant>
        <vt:i4>7536747</vt:i4>
      </vt:variant>
      <vt:variant>
        <vt:i4>417</vt:i4>
      </vt:variant>
      <vt:variant>
        <vt:i4>0</vt:i4>
      </vt:variant>
      <vt:variant>
        <vt:i4>5</vt:i4>
      </vt:variant>
      <vt:variant>
        <vt:lpwstr>https://www.w3.org/</vt:lpwstr>
      </vt:variant>
      <vt:variant>
        <vt:lpwstr/>
      </vt:variant>
      <vt:variant>
        <vt:i4>4128892</vt:i4>
      </vt:variant>
      <vt:variant>
        <vt:i4>414</vt:i4>
      </vt:variant>
      <vt:variant>
        <vt:i4>0</vt:i4>
      </vt:variant>
      <vt:variant>
        <vt:i4>5</vt:i4>
      </vt:variant>
      <vt:variant>
        <vt:lpwstr>https://validator.w3.org/i18n-checker/</vt:lpwstr>
      </vt:variant>
      <vt:variant>
        <vt:lpwstr/>
      </vt:variant>
      <vt:variant>
        <vt:i4>1441883</vt:i4>
      </vt:variant>
      <vt:variant>
        <vt:i4>411</vt:i4>
      </vt:variant>
      <vt:variant>
        <vt:i4>0</vt:i4>
      </vt:variant>
      <vt:variant>
        <vt:i4>5</vt:i4>
      </vt:variant>
      <vt:variant>
        <vt:lpwstr>https://www.w3.org/International/</vt:lpwstr>
      </vt:variant>
      <vt:variant>
        <vt:lpwstr/>
      </vt:variant>
      <vt:variant>
        <vt:i4>851989</vt:i4>
      </vt:variant>
      <vt:variant>
        <vt:i4>408</vt:i4>
      </vt:variant>
      <vt:variant>
        <vt:i4>0</vt:i4>
      </vt:variant>
      <vt:variant>
        <vt:i4>5</vt:i4>
      </vt:variant>
      <vt:variant>
        <vt:lpwstr>https://www.w3.org/WAI/tutorials/</vt:lpwstr>
      </vt:variant>
      <vt:variant>
        <vt:lpwstr/>
      </vt:variant>
      <vt:variant>
        <vt:i4>2556016</vt:i4>
      </vt:variant>
      <vt:variant>
        <vt:i4>405</vt:i4>
      </vt:variant>
      <vt:variant>
        <vt:i4>0</vt:i4>
      </vt:variant>
      <vt:variant>
        <vt:i4>5</vt:i4>
      </vt:variant>
      <vt:variant>
        <vt:lpwstr>https://www.w3.org/WAI/tips/developing/</vt:lpwstr>
      </vt:variant>
      <vt:variant>
        <vt:lpwstr/>
      </vt:variant>
      <vt:variant>
        <vt:i4>6619246</vt:i4>
      </vt:variant>
      <vt:variant>
        <vt:i4>402</vt:i4>
      </vt:variant>
      <vt:variant>
        <vt:i4>0</vt:i4>
      </vt:variant>
      <vt:variant>
        <vt:i4>5</vt:i4>
      </vt:variant>
      <vt:variant>
        <vt:lpwstr>https://www.w3.org/WAI/tips/designing/</vt:lpwstr>
      </vt:variant>
      <vt:variant>
        <vt:lpwstr/>
      </vt:variant>
      <vt:variant>
        <vt:i4>65536</vt:i4>
      </vt:variant>
      <vt:variant>
        <vt:i4>399</vt:i4>
      </vt:variant>
      <vt:variant>
        <vt:i4>0</vt:i4>
      </vt:variant>
      <vt:variant>
        <vt:i4>5</vt:i4>
      </vt:variant>
      <vt:variant>
        <vt:lpwstr>https://www.w3.org/WAI/tips/writing/</vt:lpwstr>
      </vt:variant>
      <vt:variant>
        <vt:lpwstr/>
      </vt:variant>
      <vt:variant>
        <vt:i4>2687015</vt:i4>
      </vt:variant>
      <vt:variant>
        <vt:i4>396</vt:i4>
      </vt:variant>
      <vt:variant>
        <vt:i4>0</vt:i4>
      </vt:variant>
      <vt:variant>
        <vt:i4>5</vt:i4>
      </vt:variant>
      <vt:variant>
        <vt:lpwstr>https://app.education.nsw.gov.au/digital-learning-selector/</vt:lpwstr>
      </vt:variant>
      <vt:variant>
        <vt:lpwstr/>
      </vt:variant>
      <vt:variant>
        <vt:i4>851989</vt:i4>
      </vt:variant>
      <vt:variant>
        <vt:i4>393</vt:i4>
      </vt:variant>
      <vt:variant>
        <vt:i4>0</vt:i4>
      </vt:variant>
      <vt:variant>
        <vt:i4>5</vt:i4>
      </vt:variant>
      <vt:variant>
        <vt:lpwstr>https://www.w3.org/WAI/tutorials/</vt:lpwstr>
      </vt:variant>
      <vt:variant>
        <vt:lpwstr/>
      </vt:variant>
      <vt:variant>
        <vt:i4>7536747</vt:i4>
      </vt:variant>
      <vt:variant>
        <vt:i4>390</vt:i4>
      </vt:variant>
      <vt:variant>
        <vt:i4>0</vt:i4>
      </vt:variant>
      <vt:variant>
        <vt:i4>5</vt:i4>
      </vt:variant>
      <vt:variant>
        <vt:lpwstr>https://www.w3.org/</vt:lpwstr>
      </vt:variant>
      <vt:variant>
        <vt:lpwstr/>
      </vt:variant>
      <vt:variant>
        <vt:i4>327707</vt:i4>
      </vt:variant>
      <vt:variant>
        <vt:i4>387</vt:i4>
      </vt:variant>
      <vt:variant>
        <vt:i4>0</vt:i4>
      </vt:variant>
      <vt:variant>
        <vt:i4>5</vt:i4>
      </vt:variant>
      <vt:variant>
        <vt:lpwstr>https://youtu.be/GUrDI6OkJfU?si=yiVVhnwjfDXeXHEt</vt:lpwstr>
      </vt:variant>
      <vt:variant>
        <vt:lpwstr/>
      </vt:variant>
      <vt:variant>
        <vt:i4>5570631</vt:i4>
      </vt:variant>
      <vt:variant>
        <vt:i4>384</vt:i4>
      </vt:variant>
      <vt:variant>
        <vt:i4>0</vt:i4>
      </vt:variant>
      <vt:variant>
        <vt:i4>5</vt:i4>
      </vt:variant>
      <vt:variant>
        <vt:lpwstr>https://youtu.be/NXjSJYyByzE?si=LV0f3reV2s51iqKV</vt:lpwstr>
      </vt:variant>
      <vt:variant>
        <vt:lpwstr/>
      </vt:variant>
      <vt:variant>
        <vt:i4>2687015</vt:i4>
      </vt:variant>
      <vt:variant>
        <vt:i4>381</vt:i4>
      </vt:variant>
      <vt:variant>
        <vt:i4>0</vt:i4>
      </vt:variant>
      <vt:variant>
        <vt:i4>5</vt:i4>
      </vt:variant>
      <vt:variant>
        <vt:lpwstr>https://app.education.nsw.gov.au/digital-learning-selector/</vt:lpwstr>
      </vt:variant>
      <vt:variant>
        <vt:lpwstr/>
      </vt:variant>
      <vt:variant>
        <vt:i4>2687015</vt:i4>
      </vt:variant>
      <vt:variant>
        <vt:i4>378</vt:i4>
      </vt:variant>
      <vt:variant>
        <vt:i4>0</vt:i4>
      </vt:variant>
      <vt:variant>
        <vt:i4>5</vt:i4>
      </vt:variant>
      <vt:variant>
        <vt:lpwstr>https://app.education.nsw.gov.au/digital-learning-selector/</vt:lpwstr>
      </vt:variant>
      <vt:variant>
        <vt:lpwstr/>
      </vt:variant>
      <vt:variant>
        <vt:i4>131079</vt:i4>
      </vt:variant>
      <vt:variant>
        <vt:i4>375</vt:i4>
      </vt:variant>
      <vt:variant>
        <vt:i4>0</vt:i4>
      </vt:variant>
      <vt:variant>
        <vt:i4>5</vt:i4>
      </vt:variant>
      <vt:variant>
        <vt:lpwstr>https://youtu.be/-7OX58nHPb8?si=kV7Vz0kEKHXKgHaB</vt:lpwstr>
      </vt:variant>
      <vt:variant>
        <vt:lpwstr/>
      </vt:variant>
      <vt:variant>
        <vt:i4>5701635</vt:i4>
      </vt:variant>
      <vt:variant>
        <vt:i4>372</vt:i4>
      </vt:variant>
      <vt:variant>
        <vt:i4>0</vt:i4>
      </vt:variant>
      <vt:variant>
        <vt:i4>5</vt:i4>
      </vt:variant>
      <vt:variant>
        <vt:lpwstr>https://education.nsw.gov.au/teaching-and-learning/curriculum/explicit-teaching/explicit-teaching-strategies/connecting-learning</vt:lpwstr>
      </vt:variant>
      <vt:variant>
        <vt:lpwstr/>
      </vt:variant>
      <vt:variant>
        <vt:i4>5505094</vt:i4>
      </vt:variant>
      <vt:variant>
        <vt:i4>369</vt:i4>
      </vt:variant>
      <vt:variant>
        <vt:i4>0</vt:i4>
      </vt:variant>
      <vt:variant>
        <vt:i4>5</vt:i4>
      </vt:variant>
      <vt:variant>
        <vt:lpwstr>https://youtu.be/up3bcBLZS74?si=cK3nMwZlM4fCZtOH</vt:lpwstr>
      </vt:variant>
      <vt:variant>
        <vt:lpwstr/>
      </vt:variant>
      <vt:variant>
        <vt:i4>8192121</vt:i4>
      </vt:variant>
      <vt:variant>
        <vt:i4>366</vt:i4>
      </vt:variant>
      <vt:variant>
        <vt:i4>0</vt:i4>
      </vt:variant>
      <vt:variant>
        <vt:i4>5</vt:i4>
      </vt:variant>
      <vt:variant>
        <vt:lpwstr>https://podfollow.com/the-machine/episode/a513be7ecc8ddcabbdc08a6578b0dce6c55bfc47/view</vt:lpwstr>
      </vt:variant>
      <vt:variant>
        <vt:lpwstr/>
      </vt:variant>
      <vt:variant>
        <vt:i4>6160384</vt:i4>
      </vt:variant>
      <vt:variant>
        <vt:i4>363</vt:i4>
      </vt:variant>
      <vt:variant>
        <vt:i4>0</vt:i4>
      </vt:variant>
      <vt:variant>
        <vt:i4>5</vt:i4>
      </vt:variant>
      <vt:variant>
        <vt:lpwstr>https://youtu.be/UVR9lhUGAyU?si=teH2aGUWDXoBRnjH</vt:lpwstr>
      </vt:variant>
      <vt:variant>
        <vt:lpwstr/>
      </vt:variant>
      <vt:variant>
        <vt:i4>851999</vt:i4>
      </vt:variant>
      <vt:variant>
        <vt:i4>360</vt:i4>
      </vt:variant>
      <vt:variant>
        <vt:i4>0</vt:i4>
      </vt:variant>
      <vt:variant>
        <vt:i4>5</vt:i4>
      </vt:variant>
      <vt:variant>
        <vt:lpwstr>https://youtu.be/LIzTo6e4FgY?si=0JowzuotyHtvMkoH</vt:lpwstr>
      </vt:variant>
      <vt:variant>
        <vt:lpwstr/>
      </vt:variant>
      <vt:variant>
        <vt:i4>262195</vt:i4>
      </vt:variant>
      <vt:variant>
        <vt:i4>357</vt:i4>
      </vt:variant>
      <vt:variant>
        <vt:i4>0</vt:i4>
      </vt:variant>
      <vt:variant>
        <vt:i4>5</vt:i4>
      </vt:variant>
      <vt:variant>
        <vt:lpwstr>https://youtu.be/7_-qWlvQQtY?si=6imRoAVMVexMk4Q3</vt:lpwstr>
      </vt:variant>
      <vt:variant>
        <vt:lpwstr/>
      </vt:variant>
      <vt:variant>
        <vt:i4>4522092</vt:i4>
      </vt:variant>
      <vt:variant>
        <vt:i4>354</vt:i4>
      </vt:variant>
      <vt:variant>
        <vt:i4>0</vt:i4>
      </vt:variant>
      <vt:variant>
        <vt:i4>5</vt:i4>
      </vt:variant>
      <vt:variant>
        <vt:lpwstr>https://youtu.be/ewrBalT_eBM?si=8UY4mc-W7Eg1It25</vt:lpwstr>
      </vt:variant>
      <vt:variant>
        <vt:lpwstr/>
      </vt:variant>
      <vt:variant>
        <vt:i4>5701666</vt:i4>
      </vt:variant>
      <vt:variant>
        <vt:i4>351</vt:i4>
      </vt:variant>
      <vt:variant>
        <vt:i4>0</vt:i4>
      </vt:variant>
      <vt:variant>
        <vt:i4>5</vt:i4>
      </vt:variant>
      <vt:variant>
        <vt:lpwstr>https://youtu.be/x3c1ih2NJEg?si=p6OFdBPjdd7vfR_-</vt:lpwstr>
      </vt:variant>
      <vt:variant>
        <vt:lpwstr/>
      </vt:variant>
      <vt:variant>
        <vt:i4>2687015</vt:i4>
      </vt:variant>
      <vt:variant>
        <vt:i4>348</vt:i4>
      </vt:variant>
      <vt:variant>
        <vt:i4>0</vt:i4>
      </vt:variant>
      <vt:variant>
        <vt:i4>5</vt:i4>
      </vt:variant>
      <vt:variant>
        <vt:lpwstr>https://app.education.nsw.gov.au/digital-learning-selector/</vt:lpwstr>
      </vt:variant>
      <vt:variant>
        <vt:lpwstr/>
      </vt:variant>
      <vt:variant>
        <vt:i4>2424948</vt:i4>
      </vt:variant>
      <vt:variant>
        <vt:i4>345</vt:i4>
      </vt:variant>
      <vt:variant>
        <vt:i4>0</vt:i4>
      </vt:variant>
      <vt:variant>
        <vt:i4>5</vt:i4>
      </vt:variant>
      <vt:variant>
        <vt:lpwstr>https://podfollow.com/the-machine/episode/0be5037a4b40d3d1c86d4e5a8e89178503162a51/view</vt:lpwstr>
      </vt:variant>
      <vt:variant>
        <vt:lpwstr/>
      </vt:variant>
      <vt:variant>
        <vt:i4>2687015</vt:i4>
      </vt:variant>
      <vt:variant>
        <vt:i4>342</vt:i4>
      </vt:variant>
      <vt:variant>
        <vt:i4>0</vt:i4>
      </vt:variant>
      <vt:variant>
        <vt:i4>5</vt:i4>
      </vt:variant>
      <vt:variant>
        <vt:lpwstr>https://app.education.nsw.gov.au/digital-learning-selector/</vt:lpwstr>
      </vt:variant>
      <vt:variant>
        <vt:lpwstr/>
      </vt:variant>
      <vt:variant>
        <vt:i4>5832738</vt:i4>
      </vt:variant>
      <vt:variant>
        <vt:i4>339</vt:i4>
      </vt:variant>
      <vt:variant>
        <vt:i4>0</vt:i4>
      </vt:variant>
      <vt:variant>
        <vt:i4>5</vt:i4>
      </vt:variant>
      <vt:variant>
        <vt:lpwstr>https://youtu.be/wW2A5SZ3GkI?si=PRPeLqcB9nC-7F_S</vt:lpwstr>
      </vt:variant>
      <vt:variant>
        <vt:lpwstr/>
      </vt:variant>
      <vt:variant>
        <vt:i4>6684766</vt:i4>
      </vt:variant>
      <vt:variant>
        <vt:i4>336</vt:i4>
      </vt:variant>
      <vt:variant>
        <vt:i4>0</vt:i4>
      </vt:variant>
      <vt:variant>
        <vt:i4>5</vt:i4>
      </vt:variant>
      <vt:variant>
        <vt:lpwstr/>
      </vt:variant>
      <vt:variant>
        <vt:lpwstr>_Appendix_2:_Web</vt:lpwstr>
      </vt:variant>
      <vt:variant>
        <vt:i4>7077930</vt:i4>
      </vt:variant>
      <vt:variant>
        <vt:i4>333</vt:i4>
      </vt:variant>
      <vt:variant>
        <vt:i4>0</vt:i4>
      </vt:variant>
      <vt:variant>
        <vt:i4>5</vt:i4>
      </vt:variant>
      <vt:variant>
        <vt:lpwstr>https://curriculum.nsw.edu.au/learning-areas/tas/software-engineering-11-12-2022/content/n12/fa6aab137e</vt:lpwstr>
      </vt:variant>
      <vt:variant>
        <vt:lpwstr/>
      </vt:variant>
      <vt:variant>
        <vt:i4>1376260</vt:i4>
      </vt:variant>
      <vt:variant>
        <vt:i4>330</vt:i4>
      </vt:variant>
      <vt:variant>
        <vt:i4>0</vt:i4>
      </vt:variant>
      <vt:variant>
        <vt:i4>5</vt:i4>
      </vt:variant>
      <vt:variant>
        <vt:lpwstr>https://youtu.be/Awmx8XlgcaE?si=0S0SMCGf5IWHGUx5</vt:lpwstr>
      </vt:variant>
      <vt:variant>
        <vt:lpwstr/>
      </vt:variant>
      <vt:variant>
        <vt:i4>4522001</vt:i4>
      </vt:variant>
      <vt:variant>
        <vt:i4>327</vt:i4>
      </vt:variant>
      <vt:variant>
        <vt:i4>0</vt:i4>
      </vt:variant>
      <vt:variant>
        <vt:i4>5</vt:i4>
      </vt:variant>
      <vt:variant>
        <vt:lpwstr>https://youtu.be/BBcq9abR9Es?si=54FpAEUBkJiBDkWz</vt:lpwstr>
      </vt:variant>
      <vt:variant>
        <vt:lpwstr/>
      </vt:variant>
      <vt:variant>
        <vt:i4>2687015</vt:i4>
      </vt:variant>
      <vt:variant>
        <vt:i4>324</vt:i4>
      </vt:variant>
      <vt:variant>
        <vt:i4>0</vt:i4>
      </vt:variant>
      <vt:variant>
        <vt:i4>5</vt:i4>
      </vt:variant>
      <vt:variant>
        <vt:lpwstr>https://app.education.nsw.gov.au/digital-learning-selector</vt:lpwstr>
      </vt:variant>
      <vt:variant>
        <vt:lpwstr/>
      </vt:variant>
      <vt:variant>
        <vt:i4>7929919</vt:i4>
      </vt:variant>
      <vt:variant>
        <vt:i4>321</vt:i4>
      </vt:variant>
      <vt:variant>
        <vt:i4>0</vt:i4>
      </vt:variant>
      <vt:variant>
        <vt:i4>5</vt:i4>
      </vt:variant>
      <vt:variant>
        <vt:lpwstr>https://educationstandards.nsw.edu.au/wps/portal/nesa/11-12/hsc/hsc-student-guide/glossary-keywords</vt:lpwstr>
      </vt:variant>
      <vt:variant>
        <vt:lpwstr/>
      </vt:variant>
      <vt:variant>
        <vt:i4>4063332</vt:i4>
      </vt:variant>
      <vt:variant>
        <vt:i4>318</vt:i4>
      </vt:variant>
      <vt:variant>
        <vt:i4>0</vt:i4>
      </vt:variant>
      <vt:variant>
        <vt:i4>5</vt:i4>
      </vt:variant>
      <vt:variant>
        <vt:lpwstr>https://developer.chrome.com/docs/lighthouse/overview/</vt:lpwstr>
      </vt:variant>
      <vt:variant>
        <vt:lpwstr/>
      </vt:variant>
      <vt:variant>
        <vt:i4>720912</vt:i4>
      </vt:variant>
      <vt:variant>
        <vt:i4>315</vt:i4>
      </vt:variant>
      <vt:variant>
        <vt:i4>0</vt:i4>
      </vt:variant>
      <vt:variant>
        <vt:i4>5</vt:i4>
      </vt:variant>
      <vt:variant>
        <vt:lpwstr>https://www.w3.org/WAI/ER/tools/</vt:lpwstr>
      </vt:variant>
      <vt:variant>
        <vt:lpwstr/>
      </vt:variant>
      <vt:variant>
        <vt:i4>6357069</vt:i4>
      </vt:variant>
      <vt:variant>
        <vt:i4>312</vt:i4>
      </vt:variant>
      <vt:variant>
        <vt:i4>0</vt:i4>
      </vt:variant>
      <vt:variant>
        <vt:i4>5</vt:i4>
      </vt:variant>
      <vt:variant>
        <vt:lpwstr/>
      </vt:variant>
      <vt:variant>
        <vt:lpwstr>_Appendix_1:_Progressive</vt:lpwstr>
      </vt:variant>
      <vt:variant>
        <vt:i4>786457</vt:i4>
      </vt:variant>
      <vt:variant>
        <vt:i4>309</vt:i4>
      </vt:variant>
      <vt:variant>
        <vt:i4>0</vt:i4>
      </vt:variant>
      <vt:variant>
        <vt:i4>5</vt:i4>
      </vt:variant>
      <vt:variant>
        <vt:lpwstr>https://curriculum.nsw.edu.au/syllabuses/enterprise-computing-11-12-2022</vt:lpwstr>
      </vt:variant>
      <vt:variant>
        <vt:lpwstr/>
      </vt:variant>
      <vt:variant>
        <vt:i4>1703994</vt:i4>
      </vt:variant>
      <vt:variant>
        <vt:i4>302</vt:i4>
      </vt:variant>
      <vt:variant>
        <vt:i4>0</vt:i4>
      </vt:variant>
      <vt:variant>
        <vt:i4>5</vt:i4>
      </vt:variant>
      <vt:variant>
        <vt:lpwstr/>
      </vt:variant>
      <vt:variant>
        <vt:lpwstr>_Toc172813813</vt:lpwstr>
      </vt:variant>
      <vt:variant>
        <vt:i4>1703994</vt:i4>
      </vt:variant>
      <vt:variant>
        <vt:i4>296</vt:i4>
      </vt:variant>
      <vt:variant>
        <vt:i4>0</vt:i4>
      </vt:variant>
      <vt:variant>
        <vt:i4>5</vt:i4>
      </vt:variant>
      <vt:variant>
        <vt:lpwstr/>
      </vt:variant>
      <vt:variant>
        <vt:lpwstr>_Toc172813812</vt:lpwstr>
      </vt:variant>
      <vt:variant>
        <vt:i4>1703994</vt:i4>
      </vt:variant>
      <vt:variant>
        <vt:i4>290</vt:i4>
      </vt:variant>
      <vt:variant>
        <vt:i4>0</vt:i4>
      </vt:variant>
      <vt:variant>
        <vt:i4>5</vt:i4>
      </vt:variant>
      <vt:variant>
        <vt:lpwstr/>
      </vt:variant>
      <vt:variant>
        <vt:lpwstr>_Toc172813811</vt:lpwstr>
      </vt:variant>
      <vt:variant>
        <vt:i4>1703994</vt:i4>
      </vt:variant>
      <vt:variant>
        <vt:i4>284</vt:i4>
      </vt:variant>
      <vt:variant>
        <vt:i4>0</vt:i4>
      </vt:variant>
      <vt:variant>
        <vt:i4>5</vt:i4>
      </vt:variant>
      <vt:variant>
        <vt:lpwstr/>
      </vt:variant>
      <vt:variant>
        <vt:lpwstr>_Toc172813810</vt:lpwstr>
      </vt:variant>
      <vt:variant>
        <vt:i4>1769530</vt:i4>
      </vt:variant>
      <vt:variant>
        <vt:i4>278</vt:i4>
      </vt:variant>
      <vt:variant>
        <vt:i4>0</vt:i4>
      </vt:variant>
      <vt:variant>
        <vt:i4>5</vt:i4>
      </vt:variant>
      <vt:variant>
        <vt:lpwstr/>
      </vt:variant>
      <vt:variant>
        <vt:lpwstr>_Toc172813809</vt:lpwstr>
      </vt:variant>
      <vt:variant>
        <vt:i4>1769530</vt:i4>
      </vt:variant>
      <vt:variant>
        <vt:i4>272</vt:i4>
      </vt:variant>
      <vt:variant>
        <vt:i4>0</vt:i4>
      </vt:variant>
      <vt:variant>
        <vt:i4>5</vt:i4>
      </vt:variant>
      <vt:variant>
        <vt:lpwstr/>
      </vt:variant>
      <vt:variant>
        <vt:lpwstr>_Toc172813808</vt:lpwstr>
      </vt:variant>
      <vt:variant>
        <vt:i4>1769530</vt:i4>
      </vt:variant>
      <vt:variant>
        <vt:i4>266</vt:i4>
      </vt:variant>
      <vt:variant>
        <vt:i4>0</vt:i4>
      </vt:variant>
      <vt:variant>
        <vt:i4>5</vt:i4>
      </vt:variant>
      <vt:variant>
        <vt:lpwstr/>
      </vt:variant>
      <vt:variant>
        <vt:lpwstr>_Toc172813807</vt:lpwstr>
      </vt:variant>
      <vt:variant>
        <vt:i4>1769530</vt:i4>
      </vt:variant>
      <vt:variant>
        <vt:i4>260</vt:i4>
      </vt:variant>
      <vt:variant>
        <vt:i4>0</vt:i4>
      </vt:variant>
      <vt:variant>
        <vt:i4>5</vt:i4>
      </vt:variant>
      <vt:variant>
        <vt:lpwstr/>
      </vt:variant>
      <vt:variant>
        <vt:lpwstr>_Toc172813806</vt:lpwstr>
      </vt:variant>
      <vt:variant>
        <vt:i4>1769530</vt:i4>
      </vt:variant>
      <vt:variant>
        <vt:i4>254</vt:i4>
      </vt:variant>
      <vt:variant>
        <vt:i4>0</vt:i4>
      </vt:variant>
      <vt:variant>
        <vt:i4>5</vt:i4>
      </vt:variant>
      <vt:variant>
        <vt:lpwstr/>
      </vt:variant>
      <vt:variant>
        <vt:lpwstr>_Toc172813805</vt:lpwstr>
      </vt:variant>
      <vt:variant>
        <vt:i4>1769530</vt:i4>
      </vt:variant>
      <vt:variant>
        <vt:i4>248</vt:i4>
      </vt:variant>
      <vt:variant>
        <vt:i4>0</vt:i4>
      </vt:variant>
      <vt:variant>
        <vt:i4>5</vt:i4>
      </vt:variant>
      <vt:variant>
        <vt:lpwstr/>
      </vt:variant>
      <vt:variant>
        <vt:lpwstr>_Toc172813804</vt:lpwstr>
      </vt:variant>
      <vt:variant>
        <vt:i4>1769530</vt:i4>
      </vt:variant>
      <vt:variant>
        <vt:i4>242</vt:i4>
      </vt:variant>
      <vt:variant>
        <vt:i4>0</vt:i4>
      </vt:variant>
      <vt:variant>
        <vt:i4>5</vt:i4>
      </vt:variant>
      <vt:variant>
        <vt:lpwstr/>
      </vt:variant>
      <vt:variant>
        <vt:lpwstr>_Toc172813803</vt:lpwstr>
      </vt:variant>
      <vt:variant>
        <vt:i4>1769530</vt:i4>
      </vt:variant>
      <vt:variant>
        <vt:i4>236</vt:i4>
      </vt:variant>
      <vt:variant>
        <vt:i4>0</vt:i4>
      </vt:variant>
      <vt:variant>
        <vt:i4>5</vt:i4>
      </vt:variant>
      <vt:variant>
        <vt:lpwstr/>
      </vt:variant>
      <vt:variant>
        <vt:lpwstr>_Toc172813802</vt:lpwstr>
      </vt:variant>
      <vt:variant>
        <vt:i4>1769530</vt:i4>
      </vt:variant>
      <vt:variant>
        <vt:i4>230</vt:i4>
      </vt:variant>
      <vt:variant>
        <vt:i4>0</vt:i4>
      </vt:variant>
      <vt:variant>
        <vt:i4>5</vt:i4>
      </vt:variant>
      <vt:variant>
        <vt:lpwstr/>
      </vt:variant>
      <vt:variant>
        <vt:lpwstr>_Toc172813801</vt:lpwstr>
      </vt:variant>
      <vt:variant>
        <vt:i4>1769530</vt:i4>
      </vt:variant>
      <vt:variant>
        <vt:i4>224</vt:i4>
      </vt:variant>
      <vt:variant>
        <vt:i4>0</vt:i4>
      </vt:variant>
      <vt:variant>
        <vt:i4>5</vt:i4>
      </vt:variant>
      <vt:variant>
        <vt:lpwstr/>
      </vt:variant>
      <vt:variant>
        <vt:lpwstr>_Toc172813800</vt:lpwstr>
      </vt:variant>
      <vt:variant>
        <vt:i4>1179701</vt:i4>
      </vt:variant>
      <vt:variant>
        <vt:i4>218</vt:i4>
      </vt:variant>
      <vt:variant>
        <vt:i4>0</vt:i4>
      </vt:variant>
      <vt:variant>
        <vt:i4>5</vt:i4>
      </vt:variant>
      <vt:variant>
        <vt:lpwstr/>
      </vt:variant>
      <vt:variant>
        <vt:lpwstr>_Toc172813799</vt:lpwstr>
      </vt:variant>
      <vt:variant>
        <vt:i4>1179701</vt:i4>
      </vt:variant>
      <vt:variant>
        <vt:i4>212</vt:i4>
      </vt:variant>
      <vt:variant>
        <vt:i4>0</vt:i4>
      </vt:variant>
      <vt:variant>
        <vt:i4>5</vt:i4>
      </vt:variant>
      <vt:variant>
        <vt:lpwstr/>
      </vt:variant>
      <vt:variant>
        <vt:lpwstr>_Toc172813798</vt:lpwstr>
      </vt:variant>
      <vt:variant>
        <vt:i4>1179701</vt:i4>
      </vt:variant>
      <vt:variant>
        <vt:i4>206</vt:i4>
      </vt:variant>
      <vt:variant>
        <vt:i4>0</vt:i4>
      </vt:variant>
      <vt:variant>
        <vt:i4>5</vt:i4>
      </vt:variant>
      <vt:variant>
        <vt:lpwstr/>
      </vt:variant>
      <vt:variant>
        <vt:lpwstr>_Toc172813797</vt:lpwstr>
      </vt:variant>
      <vt:variant>
        <vt:i4>1179701</vt:i4>
      </vt:variant>
      <vt:variant>
        <vt:i4>200</vt:i4>
      </vt:variant>
      <vt:variant>
        <vt:i4>0</vt:i4>
      </vt:variant>
      <vt:variant>
        <vt:i4>5</vt:i4>
      </vt:variant>
      <vt:variant>
        <vt:lpwstr/>
      </vt:variant>
      <vt:variant>
        <vt:lpwstr>_Toc172813796</vt:lpwstr>
      </vt:variant>
      <vt:variant>
        <vt:i4>1179701</vt:i4>
      </vt:variant>
      <vt:variant>
        <vt:i4>194</vt:i4>
      </vt:variant>
      <vt:variant>
        <vt:i4>0</vt:i4>
      </vt:variant>
      <vt:variant>
        <vt:i4>5</vt:i4>
      </vt:variant>
      <vt:variant>
        <vt:lpwstr/>
      </vt:variant>
      <vt:variant>
        <vt:lpwstr>_Toc172813795</vt:lpwstr>
      </vt:variant>
      <vt:variant>
        <vt:i4>1179701</vt:i4>
      </vt:variant>
      <vt:variant>
        <vt:i4>188</vt:i4>
      </vt:variant>
      <vt:variant>
        <vt:i4>0</vt:i4>
      </vt:variant>
      <vt:variant>
        <vt:i4>5</vt:i4>
      </vt:variant>
      <vt:variant>
        <vt:lpwstr/>
      </vt:variant>
      <vt:variant>
        <vt:lpwstr>_Toc172813794</vt:lpwstr>
      </vt:variant>
      <vt:variant>
        <vt:i4>1179701</vt:i4>
      </vt:variant>
      <vt:variant>
        <vt:i4>182</vt:i4>
      </vt:variant>
      <vt:variant>
        <vt:i4>0</vt:i4>
      </vt:variant>
      <vt:variant>
        <vt:i4>5</vt:i4>
      </vt:variant>
      <vt:variant>
        <vt:lpwstr/>
      </vt:variant>
      <vt:variant>
        <vt:lpwstr>_Toc172813793</vt:lpwstr>
      </vt:variant>
      <vt:variant>
        <vt:i4>1179701</vt:i4>
      </vt:variant>
      <vt:variant>
        <vt:i4>176</vt:i4>
      </vt:variant>
      <vt:variant>
        <vt:i4>0</vt:i4>
      </vt:variant>
      <vt:variant>
        <vt:i4>5</vt:i4>
      </vt:variant>
      <vt:variant>
        <vt:lpwstr/>
      </vt:variant>
      <vt:variant>
        <vt:lpwstr>_Toc172813792</vt:lpwstr>
      </vt:variant>
      <vt:variant>
        <vt:i4>1179701</vt:i4>
      </vt:variant>
      <vt:variant>
        <vt:i4>170</vt:i4>
      </vt:variant>
      <vt:variant>
        <vt:i4>0</vt:i4>
      </vt:variant>
      <vt:variant>
        <vt:i4>5</vt:i4>
      </vt:variant>
      <vt:variant>
        <vt:lpwstr/>
      </vt:variant>
      <vt:variant>
        <vt:lpwstr>_Toc172813791</vt:lpwstr>
      </vt:variant>
      <vt:variant>
        <vt:i4>1179701</vt:i4>
      </vt:variant>
      <vt:variant>
        <vt:i4>164</vt:i4>
      </vt:variant>
      <vt:variant>
        <vt:i4>0</vt:i4>
      </vt:variant>
      <vt:variant>
        <vt:i4>5</vt:i4>
      </vt:variant>
      <vt:variant>
        <vt:lpwstr/>
      </vt:variant>
      <vt:variant>
        <vt:lpwstr>_Toc172813790</vt:lpwstr>
      </vt:variant>
      <vt:variant>
        <vt:i4>1245237</vt:i4>
      </vt:variant>
      <vt:variant>
        <vt:i4>158</vt:i4>
      </vt:variant>
      <vt:variant>
        <vt:i4>0</vt:i4>
      </vt:variant>
      <vt:variant>
        <vt:i4>5</vt:i4>
      </vt:variant>
      <vt:variant>
        <vt:lpwstr/>
      </vt:variant>
      <vt:variant>
        <vt:lpwstr>_Toc172813789</vt:lpwstr>
      </vt:variant>
      <vt:variant>
        <vt:i4>1245237</vt:i4>
      </vt:variant>
      <vt:variant>
        <vt:i4>152</vt:i4>
      </vt:variant>
      <vt:variant>
        <vt:i4>0</vt:i4>
      </vt:variant>
      <vt:variant>
        <vt:i4>5</vt:i4>
      </vt:variant>
      <vt:variant>
        <vt:lpwstr/>
      </vt:variant>
      <vt:variant>
        <vt:lpwstr>_Toc172813788</vt:lpwstr>
      </vt:variant>
      <vt:variant>
        <vt:i4>1245237</vt:i4>
      </vt:variant>
      <vt:variant>
        <vt:i4>146</vt:i4>
      </vt:variant>
      <vt:variant>
        <vt:i4>0</vt:i4>
      </vt:variant>
      <vt:variant>
        <vt:i4>5</vt:i4>
      </vt:variant>
      <vt:variant>
        <vt:lpwstr/>
      </vt:variant>
      <vt:variant>
        <vt:lpwstr>_Toc172813787</vt:lpwstr>
      </vt:variant>
      <vt:variant>
        <vt:i4>1245237</vt:i4>
      </vt:variant>
      <vt:variant>
        <vt:i4>140</vt:i4>
      </vt:variant>
      <vt:variant>
        <vt:i4>0</vt:i4>
      </vt:variant>
      <vt:variant>
        <vt:i4>5</vt:i4>
      </vt:variant>
      <vt:variant>
        <vt:lpwstr/>
      </vt:variant>
      <vt:variant>
        <vt:lpwstr>_Toc172813786</vt:lpwstr>
      </vt:variant>
      <vt:variant>
        <vt:i4>1245237</vt:i4>
      </vt:variant>
      <vt:variant>
        <vt:i4>134</vt:i4>
      </vt:variant>
      <vt:variant>
        <vt:i4>0</vt:i4>
      </vt:variant>
      <vt:variant>
        <vt:i4>5</vt:i4>
      </vt:variant>
      <vt:variant>
        <vt:lpwstr/>
      </vt:variant>
      <vt:variant>
        <vt:lpwstr>_Toc172813785</vt:lpwstr>
      </vt:variant>
      <vt:variant>
        <vt:i4>1245237</vt:i4>
      </vt:variant>
      <vt:variant>
        <vt:i4>128</vt:i4>
      </vt:variant>
      <vt:variant>
        <vt:i4>0</vt:i4>
      </vt:variant>
      <vt:variant>
        <vt:i4>5</vt:i4>
      </vt:variant>
      <vt:variant>
        <vt:lpwstr/>
      </vt:variant>
      <vt:variant>
        <vt:lpwstr>_Toc172813784</vt:lpwstr>
      </vt:variant>
      <vt:variant>
        <vt:i4>1245237</vt:i4>
      </vt:variant>
      <vt:variant>
        <vt:i4>122</vt:i4>
      </vt:variant>
      <vt:variant>
        <vt:i4>0</vt:i4>
      </vt:variant>
      <vt:variant>
        <vt:i4>5</vt:i4>
      </vt:variant>
      <vt:variant>
        <vt:lpwstr/>
      </vt:variant>
      <vt:variant>
        <vt:lpwstr>_Toc172813783</vt:lpwstr>
      </vt:variant>
      <vt:variant>
        <vt:i4>1245237</vt:i4>
      </vt:variant>
      <vt:variant>
        <vt:i4>116</vt:i4>
      </vt:variant>
      <vt:variant>
        <vt:i4>0</vt:i4>
      </vt:variant>
      <vt:variant>
        <vt:i4>5</vt:i4>
      </vt:variant>
      <vt:variant>
        <vt:lpwstr/>
      </vt:variant>
      <vt:variant>
        <vt:lpwstr>_Toc172813782</vt:lpwstr>
      </vt:variant>
      <vt:variant>
        <vt:i4>1245237</vt:i4>
      </vt:variant>
      <vt:variant>
        <vt:i4>110</vt:i4>
      </vt:variant>
      <vt:variant>
        <vt:i4>0</vt:i4>
      </vt:variant>
      <vt:variant>
        <vt:i4>5</vt:i4>
      </vt:variant>
      <vt:variant>
        <vt:lpwstr/>
      </vt:variant>
      <vt:variant>
        <vt:lpwstr>_Toc172813781</vt:lpwstr>
      </vt:variant>
      <vt:variant>
        <vt:i4>1245237</vt:i4>
      </vt:variant>
      <vt:variant>
        <vt:i4>104</vt:i4>
      </vt:variant>
      <vt:variant>
        <vt:i4>0</vt:i4>
      </vt:variant>
      <vt:variant>
        <vt:i4>5</vt:i4>
      </vt:variant>
      <vt:variant>
        <vt:lpwstr/>
      </vt:variant>
      <vt:variant>
        <vt:lpwstr>_Toc172813780</vt:lpwstr>
      </vt:variant>
      <vt:variant>
        <vt:i4>1835061</vt:i4>
      </vt:variant>
      <vt:variant>
        <vt:i4>98</vt:i4>
      </vt:variant>
      <vt:variant>
        <vt:i4>0</vt:i4>
      </vt:variant>
      <vt:variant>
        <vt:i4>5</vt:i4>
      </vt:variant>
      <vt:variant>
        <vt:lpwstr/>
      </vt:variant>
      <vt:variant>
        <vt:lpwstr>_Toc172813779</vt:lpwstr>
      </vt:variant>
      <vt:variant>
        <vt:i4>1835061</vt:i4>
      </vt:variant>
      <vt:variant>
        <vt:i4>92</vt:i4>
      </vt:variant>
      <vt:variant>
        <vt:i4>0</vt:i4>
      </vt:variant>
      <vt:variant>
        <vt:i4>5</vt:i4>
      </vt:variant>
      <vt:variant>
        <vt:lpwstr/>
      </vt:variant>
      <vt:variant>
        <vt:lpwstr>_Toc172813778</vt:lpwstr>
      </vt:variant>
      <vt:variant>
        <vt:i4>1835061</vt:i4>
      </vt:variant>
      <vt:variant>
        <vt:i4>86</vt:i4>
      </vt:variant>
      <vt:variant>
        <vt:i4>0</vt:i4>
      </vt:variant>
      <vt:variant>
        <vt:i4>5</vt:i4>
      </vt:variant>
      <vt:variant>
        <vt:lpwstr/>
      </vt:variant>
      <vt:variant>
        <vt:lpwstr>_Toc172813777</vt:lpwstr>
      </vt:variant>
      <vt:variant>
        <vt:i4>1835061</vt:i4>
      </vt:variant>
      <vt:variant>
        <vt:i4>80</vt:i4>
      </vt:variant>
      <vt:variant>
        <vt:i4>0</vt:i4>
      </vt:variant>
      <vt:variant>
        <vt:i4>5</vt:i4>
      </vt:variant>
      <vt:variant>
        <vt:lpwstr/>
      </vt:variant>
      <vt:variant>
        <vt:lpwstr>_Toc172813776</vt:lpwstr>
      </vt:variant>
      <vt:variant>
        <vt:i4>1835061</vt:i4>
      </vt:variant>
      <vt:variant>
        <vt:i4>74</vt:i4>
      </vt:variant>
      <vt:variant>
        <vt:i4>0</vt:i4>
      </vt:variant>
      <vt:variant>
        <vt:i4>5</vt:i4>
      </vt:variant>
      <vt:variant>
        <vt:lpwstr/>
      </vt:variant>
      <vt:variant>
        <vt:lpwstr>_Toc172813775</vt:lpwstr>
      </vt:variant>
      <vt:variant>
        <vt:i4>1835061</vt:i4>
      </vt:variant>
      <vt:variant>
        <vt:i4>68</vt:i4>
      </vt:variant>
      <vt:variant>
        <vt:i4>0</vt:i4>
      </vt:variant>
      <vt:variant>
        <vt:i4>5</vt:i4>
      </vt:variant>
      <vt:variant>
        <vt:lpwstr/>
      </vt:variant>
      <vt:variant>
        <vt:lpwstr>_Toc172813774</vt:lpwstr>
      </vt:variant>
      <vt:variant>
        <vt:i4>1835061</vt:i4>
      </vt:variant>
      <vt:variant>
        <vt:i4>62</vt:i4>
      </vt:variant>
      <vt:variant>
        <vt:i4>0</vt:i4>
      </vt:variant>
      <vt:variant>
        <vt:i4>5</vt:i4>
      </vt:variant>
      <vt:variant>
        <vt:lpwstr/>
      </vt:variant>
      <vt:variant>
        <vt:lpwstr>_Toc172813773</vt:lpwstr>
      </vt:variant>
      <vt:variant>
        <vt:i4>1835061</vt:i4>
      </vt:variant>
      <vt:variant>
        <vt:i4>56</vt:i4>
      </vt:variant>
      <vt:variant>
        <vt:i4>0</vt:i4>
      </vt:variant>
      <vt:variant>
        <vt:i4>5</vt:i4>
      </vt:variant>
      <vt:variant>
        <vt:lpwstr/>
      </vt:variant>
      <vt:variant>
        <vt:lpwstr>_Toc172813772</vt:lpwstr>
      </vt:variant>
      <vt:variant>
        <vt:i4>1835061</vt:i4>
      </vt:variant>
      <vt:variant>
        <vt:i4>50</vt:i4>
      </vt:variant>
      <vt:variant>
        <vt:i4>0</vt:i4>
      </vt:variant>
      <vt:variant>
        <vt:i4>5</vt:i4>
      </vt:variant>
      <vt:variant>
        <vt:lpwstr/>
      </vt:variant>
      <vt:variant>
        <vt:lpwstr>_Toc172813771</vt:lpwstr>
      </vt:variant>
      <vt:variant>
        <vt:i4>1835061</vt:i4>
      </vt:variant>
      <vt:variant>
        <vt:i4>44</vt:i4>
      </vt:variant>
      <vt:variant>
        <vt:i4>0</vt:i4>
      </vt:variant>
      <vt:variant>
        <vt:i4>5</vt:i4>
      </vt:variant>
      <vt:variant>
        <vt:lpwstr/>
      </vt:variant>
      <vt:variant>
        <vt:lpwstr>_Toc172813770</vt:lpwstr>
      </vt:variant>
      <vt:variant>
        <vt:i4>1900597</vt:i4>
      </vt:variant>
      <vt:variant>
        <vt:i4>38</vt:i4>
      </vt:variant>
      <vt:variant>
        <vt:i4>0</vt:i4>
      </vt:variant>
      <vt:variant>
        <vt:i4>5</vt:i4>
      </vt:variant>
      <vt:variant>
        <vt:lpwstr/>
      </vt:variant>
      <vt:variant>
        <vt:lpwstr>_Toc172813769</vt:lpwstr>
      </vt:variant>
      <vt:variant>
        <vt:i4>1900597</vt:i4>
      </vt:variant>
      <vt:variant>
        <vt:i4>32</vt:i4>
      </vt:variant>
      <vt:variant>
        <vt:i4>0</vt:i4>
      </vt:variant>
      <vt:variant>
        <vt:i4>5</vt:i4>
      </vt:variant>
      <vt:variant>
        <vt:lpwstr/>
      </vt:variant>
      <vt:variant>
        <vt:lpwstr>_Toc172813768</vt:lpwstr>
      </vt:variant>
      <vt:variant>
        <vt:i4>1900597</vt:i4>
      </vt:variant>
      <vt:variant>
        <vt:i4>26</vt:i4>
      </vt:variant>
      <vt:variant>
        <vt:i4>0</vt:i4>
      </vt:variant>
      <vt:variant>
        <vt:i4>5</vt:i4>
      </vt:variant>
      <vt:variant>
        <vt:lpwstr/>
      </vt:variant>
      <vt:variant>
        <vt:lpwstr>_Toc172813767</vt:lpwstr>
      </vt:variant>
      <vt:variant>
        <vt:i4>1900597</vt:i4>
      </vt:variant>
      <vt:variant>
        <vt:i4>20</vt:i4>
      </vt:variant>
      <vt:variant>
        <vt:i4>0</vt:i4>
      </vt:variant>
      <vt:variant>
        <vt:i4>5</vt:i4>
      </vt:variant>
      <vt:variant>
        <vt:lpwstr/>
      </vt:variant>
      <vt:variant>
        <vt:lpwstr>_Toc172813766</vt:lpwstr>
      </vt:variant>
      <vt:variant>
        <vt:i4>1900597</vt:i4>
      </vt:variant>
      <vt:variant>
        <vt:i4>14</vt:i4>
      </vt:variant>
      <vt:variant>
        <vt:i4>0</vt:i4>
      </vt:variant>
      <vt:variant>
        <vt:i4>5</vt:i4>
      </vt:variant>
      <vt:variant>
        <vt:lpwstr/>
      </vt:variant>
      <vt:variant>
        <vt:lpwstr>_Toc172813765</vt:lpwstr>
      </vt:variant>
      <vt:variant>
        <vt:i4>1900597</vt:i4>
      </vt:variant>
      <vt:variant>
        <vt:i4>8</vt:i4>
      </vt:variant>
      <vt:variant>
        <vt:i4>0</vt:i4>
      </vt:variant>
      <vt:variant>
        <vt:i4>5</vt:i4>
      </vt:variant>
      <vt:variant>
        <vt:lpwstr/>
      </vt:variant>
      <vt:variant>
        <vt:lpwstr>_Toc172813764</vt:lpwstr>
      </vt:variant>
      <vt:variant>
        <vt:i4>1900597</vt:i4>
      </vt:variant>
      <vt:variant>
        <vt:i4>2</vt:i4>
      </vt:variant>
      <vt:variant>
        <vt:i4>0</vt:i4>
      </vt:variant>
      <vt:variant>
        <vt:i4>5</vt:i4>
      </vt:variant>
      <vt:variant>
        <vt:lpwstr/>
      </vt:variant>
      <vt:variant>
        <vt:lpwstr>_Toc172813763</vt:lpwstr>
      </vt:variant>
      <vt:variant>
        <vt:i4>327763</vt:i4>
      </vt:variant>
      <vt:variant>
        <vt:i4>0</vt:i4>
      </vt:variant>
      <vt:variant>
        <vt:i4>0</vt:i4>
      </vt:variant>
      <vt:variant>
        <vt:i4>5</vt:i4>
      </vt:variant>
      <vt:variant>
        <vt:lpwstr>https://nodejs.org/en</vt:lpwstr>
      </vt:variant>
      <vt:variant>
        <vt:lpwstr/>
      </vt:variant>
      <vt:variant>
        <vt:i4>1376338</vt:i4>
      </vt:variant>
      <vt:variant>
        <vt:i4>12</vt:i4>
      </vt:variant>
      <vt:variant>
        <vt:i4>0</vt:i4>
      </vt:variant>
      <vt:variant>
        <vt:i4>5</vt:i4>
      </vt:variant>
      <vt:variant>
        <vt:lpwstr>https://www.tooltester.com/en/blog/cms-market-share/</vt:lpwstr>
      </vt:variant>
      <vt:variant>
        <vt:lpwstr/>
      </vt:variant>
      <vt:variant>
        <vt:i4>2097262</vt:i4>
      </vt:variant>
      <vt:variant>
        <vt:i4>9</vt:i4>
      </vt:variant>
      <vt:variant>
        <vt:i4>0</vt:i4>
      </vt:variant>
      <vt:variant>
        <vt:i4>5</vt:i4>
      </vt:variant>
      <vt:variant>
        <vt:lpwstr>https://www.mobiloud.com/blog/cms-market-share</vt:lpwstr>
      </vt:variant>
      <vt:variant>
        <vt:lpwstr/>
      </vt:variant>
      <vt:variant>
        <vt:i4>2097262</vt:i4>
      </vt:variant>
      <vt:variant>
        <vt:i4>6</vt:i4>
      </vt:variant>
      <vt:variant>
        <vt:i4>0</vt:i4>
      </vt:variant>
      <vt:variant>
        <vt:i4>5</vt:i4>
      </vt:variant>
      <vt:variant>
        <vt:lpwstr>https://www.mobiloud.com/blog/cms-market-share</vt:lpwstr>
      </vt:variant>
      <vt:variant>
        <vt:lpwstr/>
      </vt:variant>
      <vt:variant>
        <vt:i4>2097262</vt:i4>
      </vt:variant>
      <vt:variant>
        <vt:i4>3</vt:i4>
      </vt:variant>
      <vt:variant>
        <vt:i4>0</vt:i4>
      </vt:variant>
      <vt:variant>
        <vt:i4>5</vt:i4>
      </vt:variant>
      <vt:variant>
        <vt:lpwstr>https://www.mobiloud.com/blog/cms-market-share</vt:lpwstr>
      </vt:variant>
      <vt:variant>
        <vt:lpwstr/>
      </vt:variant>
      <vt:variant>
        <vt:i4>1376338</vt:i4>
      </vt:variant>
      <vt:variant>
        <vt:i4>0</vt:i4>
      </vt:variant>
      <vt:variant>
        <vt:i4>0</vt:i4>
      </vt:variant>
      <vt:variant>
        <vt:i4>5</vt:i4>
      </vt:variant>
      <vt:variant>
        <vt:lpwstr>https://www.tooltester.com/en/blog/cms-market-sha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or the web – teacher support resource</dc:title>
  <dc:subject/>
  <dc:creator>NSW Department of Education</dc:creator>
  <cp:keywords/>
  <dc:description/>
  <dcterms:created xsi:type="dcterms:W3CDTF">2024-05-05T15:31:00Z</dcterms:created>
  <dcterms:modified xsi:type="dcterms:W3CDTF">2024-08-30T04: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10-25T03:45:42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5bffa0d4-4df5-4b5a-8557-0dbd28ae0c54</vt:lpwstr>
  </property>
  <property fmtid="{D5CDD505-2E9C-101B-9397-08002B2CF9AE}" pid="8" name="MSIP_Label_b603dfd7-d93a-4381-a340-2995d8282205_ContentBits">
    <vt:lpwstr>0</vt:lpwstr>
  </property>
  <property fmtid="{D5CDD505-2E9C-101B-9397-08002B2CF9AE}" pid="9" name="ContentTypeId">
    <vt:lpwstr>0x01010028550904603AA64982DCAA86C5CFC06E</vt:lpwstr>
  </property>
  <property fmtid="{D5CDD505-2E9C-101B-9397-08002B2CF9AE}" pid="10" name="MediaServiceImageTags">
    <vt:lpwstr/>
  </property>
  <property fmtid="{D5CDD505-2E9C-101B-9397-08002B2CF9AE}" pid="11" name="Order">
    <vt:r8>651900</vt:r8>
  </property>
  <property fmtid="{D5CDD505-2E9C-101B-9397-08002B2CF9AE}" pid="12" name="xd_Signature">
    <vt:bool>false</vt:bool>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ies>
</file>